
<file path=[Content_Types].xml><?xml version="1.0" encoding="utf-8"?>
<Types xmlns="http://schemas.openxmlformats.org/package/2006/content-types">
  <Default Extension="bin" ContentType="application/vnd.ms-office.activeX"/>
  <Default Extension="png" ContentType="image/png"/>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activeX/activeX2.xml" ContentType="application/vnd.ms-office.activeX+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361" w:type="pct"/>
        <w:tblInd w:w="-426" w:type="dxa"/>
        <w:tblLayout w:type="fixed"/>
        <w:tblLook w:val="04A0" w:firstRow="1" w:lastRow="0" w:firstColumn="1" w:lastColumn="0" w:noHBand="0" w:noVBand="1"/>
      </w:tblPr>
      <w:tblGrid>
        <w:gridCol w:w="457"/>
        <w:gridCol w:w="745"/>
        <w:gridCol w:w="8722"/>
        <w:gridCol w:w="141"/>
      </w:tblGrid>
      <w:tr w:rsidR="00690642" w:rsidRPr="00B54DB8" w14:paraId="38A0071B" w14:textId="77777777" w:rsidTr="00F35674">
        <w:trPr>
          <w:gridAfter w:val="1"/>
          <w:wAfter w:w="70" w:type="pct"/>
          <w:trHeight w:val="2880"/>
        </w:trPr>
        <w:tc>
          <w:tcPr>
            <w:tcW w:w="597" w:type="pct"/>
            <w:gridSpan w:val="2"/>
            <w:shd w:val="clear" w:color="auto" w:fill="A6A6A6" w:themeFill="background1" w:themeFillShade="A6"/>
          </w:tcPr>
          <w:p w14:paraId="163BDC5E" w14:textId="1C096A97" w:rsidR="00690642" w:rsidRPr="00036852" w:rsidRDefault="00690642" w:rsidP="00B54DB8">
            <w:pPr>
              <w:spacing w:before="60" w:after="120"/>
              <w:ind w:right="-45"/>
              <w:jc w:val="right"/>
              <w:rPr>
                <w:rFonts w:ascii="Palatino Linotype" w:eastAsia="Times New Roman" w:hAnsi="Palatino Linotype" w:cs="Tahoma"/>
                <w:b/>
                <w:bCs/>
                <w:color w:val="FF0000"/>
                <w:sz w:val="72"/>
                <w:szCs w:val="72"/>
                <w:vertAlign w:val="subscript"/>
              </w:rPr>
            </w:pPr>
          </w:p>
        </w:tc>
        <w:tc>
          <w:tcPr>
            <w:tcW w:w="4333" w:type="pct"/>
            <w:shd w:val="clear" w:color="auto" w:fill="FFFFFF"/>
          </w:tcPr>
          <w:p w14:paraId="2A4362A1" w14:textId="5BC590E6" w:rsidR="00A049F6" w:rsidRPr="00A049F6" w:rsidRDefault="00EB567C"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r>
              <w:rPr>
                <w:noProof/>
              </w:rPr>
              <w:drawing>
                <wp:anchor distT="0" distB="0" distL="114300" distR="114300" simplePos="0" relativeHeight="251662848" behindDoc="0" locked="0" layoutInCell="1" allowOverlap="1" wp14:anchorId="6FB95F2F" wp14:editId="4E8CA326">
                  <wp:simplePos x="0" y="0"/>
                  <wp:positionH relativeFrom="column">
                    <wp:posOffset>3058160</wp:posOffset>
                  </wp:positionH>
                  <wp:positionV relativeFrom="paragraph">
                    <wp:posOffset>38100</wp:posOffset>
                  </wp:positionV>
                  <wp:extent cx="2474603" cy="1161415"/>
                  <wp:effectExtent l="0" t="0" r="190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11600"/>
                          <a:stretch/>
                        </pic:blipFill>
                        <pic:spPr bwMode="auto">
                          <a:xfrm>
                            <a:off x="0" y="0"/>
                            <a:ext cx="2474603" cy="1161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993B43" w14:textId="6A064B4F"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109F42F2" w14:textId="5B0FDDB7"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7E1DDB2C" w14:textId="666E828B"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4E2A3676" w14:textId="77777777"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50B3DC73" w14:textId="77777777" w:rsidR="00A049F6" w:rsidRPr="00A049F6" w:rsidRDefault="00A049F6" w:rsidP="00A049F6">
            <w:pPr>
              <w:spacing w:before="120" w:after="120" w:line="240" w:lineRule="auto"/>
              <w:ind w:right="-45"/>
              <w:contextualSpacing/>
              <w:jc w:val="both"/>
              <w:rPr>
                <w:rFonts w:ascii="Palatino Linotype" w:eastAsia="Times New Roman" w:hAnsi="Palatino Linotype" w:cs="Tahoma"/>
                <w:b/>
                <w:bCs/>
                <w:color w:val="A29061"/>
                <w:spacing w:val="5"/>
                <w:kern w:val="28"/>
                <w:sz w:val="20"/>
                <w:szCs w:val="20"/>
              </w:rPr>
            </w:pPr>
          </w:p>
          <w:p w14:paraId="2B0B11FE" w14:textId="4915038C" w:rsidR="00A049F6" w:rsidRPr="00767DB0" w:rsidRDefault="00A049F6" w:rsidP="00767DB0">
            <w:pPr>
              <w:spacing w:before="120" w:after="120" w:line="240" w:lineRule="auto"/>
              <w:ind w:right="-45"/>
              <w:contextualSpacing/>
              <w:rPr>
                <w:rFonts w:ascii="Palatino Linotype" w:eastAsia="Times New Roman" w:hAnsi="Palatino Linotype" w:cs="Tahoma"/>
                <w:color w:val="A29061"/>
                <w:spacing w:val="5"/>
                <w:kern w:val="28"/>
                <w:sz w:val="18"/>
                <w:szCs w:val="18"/>
              </w:rPr>
            </w:pPr>
          </w:p>
          <w:p w14:paraId="09D8EE74" w14:textId="77777777" w:rsidR="00690642" w:rsidRDefault="00690642"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60B7A3E3" w14:textId="77777777" w:rsidR="00D97708"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15534C91" w14:textId="77777777" w:rsidR="00D97708"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030F8926" w14:textId="21EDFE69" w:rsidR="00D97708"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p w14:paraId="1181B8ED" w14:textId="76285DB1" w:rsidR="00D97708" w:rsidRPr="00A049F6" w:rsidRDefault="00D97708" w:rsidP="00A049F6">
            <w:pPr>
              <w:spacing w:before="120" w:after="120" w:line="240" w:lineRule="auto"/>
              <w:ind w:right="-45"/>
              <w:contextualSpacing/>
              <w:jc w:val="lowKashida"/>
              <w:rPr>
                <w:rFonts w:ascii="Palatino Linotype" w:eastAsia="Times New Roman" w:hAnsi="Palatino Linotype" w:cs="Tahoma"/>
                <w:color w:val="FF0000"/>
                <w:sz w:val="20"/>
                <w:szCs w:val="20"/>
              </w:rPr>
            </w:pPr>
          </w:p>
        </w:tc>
      </w:tr>
      <w:tr w:rsidR="00BA24BF" w:rsidRPr="00B54DB8" w14:paraId="518732AE" w14:textId="77777777" w:rsidTr="00F35674">
        <w:trPr>
          <w:gridAfter w:val="1"/>
          <w:wAfter w:w="70" w:type="pct"/>
          <w:trHeight w:val="2907"/>
        </w:trPr>
        <w:tc>
          <w:tcPr>
            <w:tcW w:w="597" w:type="pct"/>
            <w:gridSpan w:val="2"/>
            <w:shd w:val="clear" w:color="auto" w:fill="A6A6A6" w:themeFill="background1" w:themeFillShade="A6"/>
            <w:vAlign w:val="bottom"/>
          </w:tcPr>
          <w:p w14:paraId="33574D8B" w14:textId="77777777" w:rsidR="00BA24BF" w:rsidRDefault="00BA24BF" w:rsidP="00690642">
            <w:pPr>
              <w:spacing w:before="120" w:after="120"/>
              <w:ind w:right="-45"/>
              <w:jc w:val="center"/>
              <w:outlineLvl w:val="1"/>
              <w:rPr>
                <w:rFonts w:ascii="Palatino Linotype" w:eastAsia="Times New Roman" w:hAnsi="Palatino Linotype" w:cs="Tahoma"/>
                <w:color w:val="FFFFFF"/>
                <w:sz w:val="44"/>
                <w:szCs w:val="56"/>
              </w:rPr>
            </w:pPr>
          </w:p>
          <w:p w14:paraId="750204EC" w14:textId="77777777" w:rsidR="00D97708" w:rsidRDefault="00D97708" w:rsidP="00690642">
            <w:pPr>
              <w:spacing w:before="120" w:after="120"/>
              <w:ind w:right="-45"/>
              <w:jc w:val="center"/>
              <w:outlineLvl w:val="1"/>
              <w:rPr>
                <w:rFonts w:ascii="Palatino Linotype" w:eastAsia="Times New Roman" w:hAnsi="Palatino Linotype" w:cs="Tahoma"/>
                <w:color w:val="FFFFFF"/>
                <w:sz w:val="44"/>
                <w:szCs w:val="56"/>
              </w:rPr>
            </w:pPr>
          </w:p>
          <w:p w14:paraId="17C3782C" w14:textId="5E4FEE6C" w:rsidR="00D97708" w:rsidRPr="00B54DB8" w:rsidRDefault="00D97708" w:rsidP="00690642">
            <w:pPr>
              <w:spacing w:before="120" w:after="120"/>
              <w:ind w:right="-45"/>
              <w:jc w:val="center"/>
              <w:outlineLvl w:val="1"/>
              <w:rPr>
                <w:rFonts w:ascii="Palatino Linotype" w:eastAsia="Times New Roman" w:hAnsi="Palatino Linotype" w:cs="Tahoma"/>
                <w:color w:val="FFFFFF"/>
                <w:sz w:val="44"/>
                <w:szCs w:val="56"/>
              </w:rPr>
            </w:pPr>
          </w:p>
        </w:tc>
        <w:tc>
          <w:tcPr>
            <w:tcW w:w="4333" w:type="pct"/>
            <w:shd w:val="clear" w:color="auto" w:fill="FFFFFF" w:themeFill="background1"/>
          </w:tcPr>
          <w:p w14:paraId="38A7EF79" w14:textId="77777777" w:rsidR="00BA24BF" w:rsidRDefault="00767DB0" w:rsidP="00D97708">
            <w:pPr>
              <w:spacing w:after="0"/>
              <w:contextualSpacing/>
              <w:rPr>
                <w:rFonts w:ascii="Palatino Linotype" w:eastAsia="Times New Roman" w:hAnsi="Palatino Linotype" w:cs="Tahoma"/>
                <w:b/>
                <w:bCs/>
                <w:color w:val="A29061"/>
                <w:spacing w:val="5"/>
                <w:kern w:val="28"/>
                <w:sz w:val="56"/>
                <w:szCs w:val="56"/>
              </w:rPr>
            </w:pPr>
            <w:r w:rsidRPr="00B54DB8">
              <w:rPr>
                <w:rFonts w:ascii="Palatino Linotype" w:eastAsia="Times New Roman" w:hAnsi="Palatino Linotype" w:cs="Tahoma"/>
                <w:b/>
                <w:bCs/>
                <w:color w:val="A29061"/>
                <w:spacing w:val="5"/>
                <w:kern w:val="28"/>
                <w:sz w:val="56"/>
                <w:szCs w:val="56"/>
              </w:rPr>
              <w:t xml:space="preserve">Alignment of Foreign Qualifications </w:t>
            </w:r>
          </w:p>
          <w:p w14:paraId="778E35F8" w14:textId="00F7B455" w:rsidR="00D97708" w:rsidRPr="00D97708" w:rsidRDefault="00D97708" w:rsidP="00D97708">
            <w:pPr>
              <w:spacing w:before="120" w:after="120" w:line="240" w:lineRule="auto"/>
              <w:contextualSpacing/>
              <w:jc w:val="both"/>
              <w:rPr>
                <w:rFonts w:ascii="Palatino Linotype" w:eastAsia="Times New Roman" w:hAnsi="Palatino Linotype" w:cs="Times New Roman"/>
                <w:b/>
                <w:bCs/>
                <w:color w:val="A29061"/>
                <w:spacing w:val="5"/>
                <w:kern w:val="28"/>
                <w:sz w:val="28"/>
                <w:szCs w:val="28"/>
                <w:lang w:val="en-GB"/>
              </w:rPr>
            </w:pPr>
            <w:r w:rsidRPr="00D97708">
              <w:rPr>
                <w:rFonts w:ascii="Palatino Linotype" w:eastAsia="Times New Roman" w:hAnsi="Palatino Linotype" w:cs="Times New Roman"/>
                <w:b/>
                <w:bCs/>
                <w:color w:val="A29061"/>
                <w:spacing w:val="5"/>
                <w:kern w:val="28"/>
                <w:sz w:val="28"/>
                <w:szCs w:val="28"/>
                <w:lang w:val="en-GB"/>
              </w:rPr>
              <w:t>Directorate of National Framework Operations (DFO)</w:t>
            </w:r>
          </w:p>
          <w:p w14:paraId="40E5F8D1" w14:textId="25B96A36" w:rsidR="00D97708" w:rsidRPr="00767DB0" w:rsidRDefault="00D97708" w:rsidP="00D97708">
            <w:pPr>
              <w:spacing w:after="0"/>
              <w:contextualSpacing/>
              <w:jc w:val="both"/>
              <w:rPr>
                <w:rFonts w:ascii="Palatino Linotype" w:eastAsia="Times New Roman" w:hAnsi="Palatino Linotype" w:cs="Tahoma"/>
                <w:b/>
                <w:bCs/>
                <w:color w:val="A29061"/>
                <w:spacing w:val="5"/>
                <w:kern w:val="28"/>
                <w:sz w:val="56"/>
                <w:szCs w:val="56"/>
              </w:rPr>
            </w:pPr>
            <w:r w:rsidRPr="00D97708">
              <w:rPr>
                <w:rFonts w:ascii="Palatino Linotype" w:eastAsia="Times New Roman" w:hAnsi="Palatino Linotype" w:cs="Times New Roman"/>
                <w:color w:val="A29061"/>
                <w:spacing w:val="5"/>
                <w:kern w:val="28"/>
                <w:sz w:val="24"/>
                <w:szCs w:val="24"/>
                <w:lang w:val="en-GB"/>
              </w:rPr>
              <w:t>General Directorate of National Qualifications Framework &amp; National Examinations</w:t>
            </w:r>
          </w:p>
        </w:tc>
      </w:tr>
      <w:tr w:rsidR="00690642" w:rsidRPr="00B54DB8" w14:paraId="70684CC0" w14:textId="77777777" w:rsidTr="00F35674">
        <w:trPr>
          <w:gridAfter w:val="1"/>
          <w:wAfter w:w="70" w:type="pct"/>
          <w:trHeight w:val="2280"/>
        </w:trPr>
        <w:tc>
          <w:tcPr>
            <w:tcW w:w="597" w:type="pct"/>
            <w:gridSpan w:val="2"/>
            <w:shd w:val="clear" w:color="auto" w:fill="1F3864" w:themeFill="accent5" w:themeFillShade="80"/>
            <w:vAlign w:val="bottom"/>
          </w:tcPr>
          <w:p w14:paraId="2EA15A0A" w14:textId="77777777" w:rsidR="00690642" w:rsidRPr="00B54DB8" w:rsidRDefault="00690642" w:rsidP="00690642">
            <w:pPr>
              <w:spacing w:before="120" w:after="120"/>
              <w:ind w:right="-45"/>
              <w:jc w:val="center"/>
              <w:outlineLvl w:val="1"/>
              <w:rPr>
                <w:rFonts w:ascii="Palatino Linotype" w:eastAsia="Times New Roman" w:hAnsi="Palatino Linotype" w:cs="Tahoma"/>
                <w:color w:val="FFFFFF"/>
                <w:sz w:val="44"/>
                <w:szCs w:val="56"/>
              </w:rPr>
            </w:pPr>
          </w:p>
        </w:tc>
        <w:tc>
          <w:tcPr>
            <w:tcW w:w="4333" w:type="pct"/>
            <w:shd w:val="clear" w:color="auto" w:fill="1F3864" w:themeFill="accent5" w:themeFillShade="80"/>
          </w:tcPr>
          <w:p w14:paraId="6A933401" w14:textId="630335DA" w:rsidR="00690642" w:rsidRDefault="00B32304" w:rsidP="00690642">
            <w:pPr>
              <w:spacing w:before="120" w:after="120"/>
              <w:contextualSpacing/>
              <w:rPr>
                <w:rFonts w:ascii="Palatino Linotype" w:eastAsia="Times New Roman" w:hAnsi="Palatino Linotype" w:cs="Tahoma"/>
                <w:b/>
                <w:bCs/>
                <w:color w:val="FFFFFF" w:themeColor="background1"/>
                <w:spacing w:val="5"/>
                <w:kern w:val="28"/>
                <w:sz w:val="56"/>
                <w:szCs w:val="56"/>
              </w:rPr>
            </w:pPr>
            <w:r w:rsidRPr="00B32304">
              <w:rPr>
                <w:rFonts w:ascii="Palatino Linotype" w:eastAsia="Times New Roman" w:hAnsi="Palatino Linotype" w:cs="Tahoma"/>
                <w:b/>
                <w:bCs/>
                <w:color w:val="FFFFFF" w:themeColor="background1"/>
                <w:spacing w:val="5"/>
                <w:kern w:val="28"/>
                <w:sz w:val="16"/>
                <w:szCs w:val="16"/>
              </w:rPr>
              <w:br/>
            </w:r>
            <w:r w:rsidR="00690642" w:rsidRPr="00A049F6">
              <w:rPr>
                <w:rFonts w:ascii="Palatino Linotype" w:eastAsia="Times New Roman" w:hAnsi="Palatino Linotype" w:cs="Tahoma"/>
                <w:b/>
                <w:bCs/>
                <w:color w:val="FFFFFF" w:themeColor="background1"/>
                <w:spacing w:val="5"/>
                <w:kern w:val="28"/>
                <w:sz w:val="56"/>
                <w:szCs w:val="56"/>
              </w:rPr>
              <w:t xml:space="preserve">Request Form </w:t>
            </w:r>
          </w:p>
          <w:p w14:paraId="325A6800" w14:textId="77777777" w:rsidR="00507E92" w:rsidRDefault="00507E92" w:rsidP="00507E92">
            <w:pPr>
              <w:spacing w:after="0"/>
              <w:rPr>
                <w:color w:val="FFC000" w:themeColor="accent4"/>
              </w:rPr>
            </w:pPr>
          </w:p>
          <w:p w14:paraId="0D35C5E3" w14:textId="117ECBA7" w:rsidR="00703607" w:rsidRPr="00507E92" w:rsidRDefault="00507E92" w:rsidP="00507E92">
            <w:pPr>
              <w:spacing w:after="0"/>
              <w:rPr>
                <w:rFonts w:ascii="Palatino Linotype" w:hAnsi="Palatino Linotype"/>
                <w:color w:val="FFC000" w:themeColor="accent4"/>
                <w:sz w:val="20"/>
                <w:szCs w:val="20"/>
              </w:rPr>
            </w:pPr>
            <w:r w:rsidRPr="00507E92">
              <w:rPr>
                <w:rFonts w:ascii="Palatino Linotype" w:hAnsi="Palatino Linotype"/>
                <w:color w:val="FFC000" w:themeColor="accent4"/>
                <w:sz w:val="20"/>
                <w:szCs w:val="20"/>
              </w:rPr>
              <w:t xml:space="preserve">Please </w:t>
            </w:r>
            <w:r w:rsidRPr="00A13BF8">
              <w:rPr>
                <w:rFonts w:ascii="Palatino Linotype" w:hAnsi="Palatino Linotype"/>
                <w:color w:val="FFC000" w:themeColor="accent4"/>
                <w:sz w:val="20"/>
                <w:szCs w:val="20"/>
              </w:rPr>
              <w:t xml:space="preserve">indicate which case applies </w:t>
            </w:r>
            <w:r w:rsidRPr="00507E92">
              <w:rPr>
                <w:rFonts w:ascii="Palatino Linotype" w:hAnsi="Palatino Linotype"/>
                <w:color w:val="FFC000" w:themeColor="accent4"/>
                <w:sz w:val="20"/>
                <w:szCs w:val="20"/>
              </w:rPr>
              <w:t xml:space="preserve">for this request, according to the description below: </w:t>
            </w:r>
          </w:p>
          <w:p w14:paraId="2C3EF344" w14:textId="3B2126F2" w:rsidR="00690642" w:rsidRPr="00927EE5" w:rsidRDefault="003E1F06" w:rsidP="00507E92">
            <w:pPr>
              <w:spacing w:before="120" w:after="0"/>
              <w:contextualSpacing/>
              <w:rPr>
                <w:rFonts w:ascii="Palatino Linotype" w:eastAsia="Times New Roman" w:hAnsi="Palatino Linotype" w:cs="Tahoma"/>
                <w:b/>
                <w:bCs/>
                <w:color w:val="FF0000"/>
                <w:spacing w:val="5"/>
                <w:kern w:val="28"/>
                <w:sz w:val="20"/>
                <w:szCs w:val="20"/>
                <w:vertAlign w:val="superscript"/>
              </w:rPr>
            </w:pPr>
            <w:r>
              <w:rPr>
                <w:rFonts w:ascii="Palatino Linotype" w:eastAsia="Times New Roman" w:hAnsi="Palatino Linotype" w:cs="Tahoma"/>
                <w:b/>
                <w:bCs/>
                <w:color w:val="FF0000"/>
                <w:spacing w:val="5"/>
                <w:kern w:val="28"/>
                <w:sz w:val="20"/>
                <w:szCs w:val="20"/>
                <w:vertAlign w:val="superscript"/>
              </w:rPr>
              <w:object w:dxaOrig="225" w:dyaOrig="225" w14:anchorId="31340D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8pt;height:18pt" o:ole="">
                  <v:imagedata r:id="rId9" o:title=""/>
                </v:shape>
                <w:control r:id="rId10" w:name="OptionButton1" w:shapeid="_x0000_i1032"/>
              </w:object>
            </w:r>
          </w:p>
          <w:p w14:paraId="518B7EEA" w14:textId="77777777" w:rsidR="004922A9" w:rsidRDefault="00690642" w:rsidP="004922A9">
            <w:pPr>
              <w:spacing w:before="120" w:after="0"/>
              <w:ind w:right="460"/>
              <w:contextualSpacing/>
              <w:jc w:val="both"/>
              <w:rPr>
                <w:rFonts w:ascii="Palatino Linotype" w:eastAsia="Corbel" w:hAnsi="Palatino Linotype" w:cs="Tahoma"/>
                <w:i/>
                <w:iCs/>
                <w:sz w:val="20"/>
                <w:szCs w:val="20"/>
              </w:rPr>
            </w:pPr>
            <w:r w:rsidRPr="00406A5A">
              <w:rPr>
                <w:rFonts w:ascii="Palatino Linotype" w:eastAsia="Corbel" w:hAnsi="Palatino Linotype" w:cs="Tahoma"/>
                <w:i/>
                <w:iCs/>
                <w:sz w:val="20"/>
                <w:szCs w:val="20"/>
              </w:rPr>
              <w:t xml:space="preserve">Request Case 1 </w:t>
            </w:r>
            <w:r w:rsidRPr="004922A9">
              <w:rPr>
                <w:rFonts w:ascii="Palatino Linotype" w:eastAsia="Corbel" w:hAnsi="Palatino Linotype" w:cs="Tahoma"/>
                <w:i/>
                <w:iCs/>
                <w:sz w:val="20"/>
                <w:szCs w:val="20"/>
              </w:rPr>
              <w:t>is only applicable when an organization/institution is the sole provider for the qualification in the Kingdom of Bahrain. The request form should be filled in partnership with the awarding body.</w:t>
            </w:r>
          </w:p>
          <w:p w14:paraId="1FD6307E" w14:textId="0D9EC772" w:rsidR="00580FE8" w:rsidRPr="00507E92" w:rsidRDefault="00E61E54" w:rsidP="004922A9">
            <w:pPr>
              <w:spacing w:before="120" w:after="0"/>
              <w:ind w:right="460"/>
              <w:contextualSpacing/>
              <w:jc w:val="both"/>
              <w:rPr>
                <w:rFonts w:ascii="Palatino Linotype" w:eastAsia="Corbel" w:hAnsi="Palatino Linotype" w:cs="Tahoma"/>
                <w:b/>
                <w:bCs/>
                <w:i/>
                <w:iCs/>
                <w:sz w:val="20"/>
                <w:szCs w:val="20"/>
              </w:rPr>
            </w:pPr>
            <w:r w:rsidRPr="00507E92">
              <w:rPr>
                <w:rFonts w:ascii="Palatino Linotype" w:eastAsia="Times New Roman" w:hAnsi="Palatino Linotype" w:cs="Tahoma"/>
                <w:b/>
                <w:bCs/>
                <w:color w:val="FFFFFF" w:themeColor="background1"/>
                <w:spacing w:val="5"/>
                <w:kern w:val="28"/>
                <w:sz w:val="16"/>
                <w:szCs w:val="16"/>
              </w:rPr>
              <w:br/>
            </w:r>
            <w:r w:rsidR="00033DF5">
              <w:rPr>
                <w:rFonts w:ascii="Palatino Linotype" w:eastAsia="Times New Roman" w:hAnsi="Palatino Linotype" w:cs="Tahoma"/>
                <w:b/>
                <w:bCs/>
                <w:color w:val="FF0000"/>
                <w:spacing w:val="5"/>
                <w:kern w:val="28"/>
                <w:sz w:val="20"/>
                <w:szCs w:val="20"/>
                <w:vertAlign w:val="superscript"/>
              </w:rPr>
              <w:object w:dxaOrig="225" w:dyaOrig="225" w14:anchorId="63D5A50D">
                <v:shape id="_x0000_i1034" type="#_x0000_t75" style="width:108pt;height:18pt" o:ole="">
                  <v:imagedata r:id="rId11" o:title=""/>
                </v:shape>
                <w:control r:id="rId12" w:name="OptionButton2" w:shapeid="_x0000_i1034"/>
              </w:object>
            </w:r>
          </w:p>
          <w:p w14:paraId="60F88030" w14:textId="77777777" w:rsidR="004922A9" w:rsidRDefault="00E61E54" w:rsidP="004922A9">
            <w:pPr>
              <w:spacing w:before="120" w:after="120"/>
              <w:ind w:right="460"/>
              <w:contextualSpacing/>
              <w:jc w:val="both"/>
              <w:rPr>
                <w:rFonts w:ascii="Palatino Linotype" w:eastAsia="Corbel" w:hAnsi="Palatino Linotype" w:cs="Tahoma"/>
                <w:i/>
                <w:iCs/>
                <w:sz w:val="20"/>
                <w:szCs w:val="20"/>
              </w:rPr>
            </w:pPr>
            <w:r w:rsidRPr="004922A9">
              <w:rPr>
                <w:rFonts w:ascii="Palatino Linotype" w:eastAsia="Corbel" w:hAnsi="Palatino Linotype" w:cs="Tahoma"/>
                <w:i/>
                <w:iCs/>
                <w:sz w:val="20"/>
                <w:szCs w:val="20"/>
              </w:rPr>
              <w:t>Request Case 2 is applicable when an awarding body is requesting to align a qualification delivered in the Kingdom of Bahrain by multiple providers.</w:t>
            </w:r>
          </w:p>
          <w:p w14:paraId="7F07FC55" w14:textId="385AA188" w:rsidR="00E61E54" w:rsidRPr="004922A9" w:rsidRDefault="00E61E54" w:rsidP="004922A9">
            <w:pPr>
              <w:spacing w:before="120" w:after="120"/>
              <w:contextualSpacing/>
              <w:jc w:val="both"/>
              <w:rPr>
                <w:rFonts w:ascii="Palatino Linotype" w:eastAsia="Corbel" w:hAnsi="Palatino Linotype" w:cs="Tahoma"/>
                <w:i/>
                <w:iCs/>
                <w:sz w:val="20"/>
                <w:szCs w:val="20"/>
              </w:rPr>
            </w:pPr>
          </w:p>
        </w:tc>
      </w:tr>
      <w:tr w:rsidR="00690642" w:rsidRPr="00B54DB8" w14:paraId="6946800E" w14:textId="77777777" w:rsidTr="00F35674">
        <w:trPr>
          <w:gridAfter w:val="1"/>
          <w:wAfter w:w="70" w:type="pct"/>
          <w:trHeight w:val="3261"/>
        </w:trPr>
        <w:tc>
          <w:tcPr>
            <w:tcW w:w="597" w:type="pct"/>
            <w:gridSpan w:val="2"/>
            <w:shd w:val="clear" w:color="auto" w:fill="A7A9AC"/>
            <w:vAlign w:val="bottom"/>
          </w:tcPr>
          <w:p w14:paraId="6C72F65E" w14:textId="77777777" w:rsidR="00560B76" w:rsidRDefault="00560B76" w:rsidP="00E87968">
            <w:pPr>
              <w:spacing w:before="120" w:after="120"/>
              <w:ind w:right="-45"/>
              <w:jc w:val="center"/>
              <w:outlineLvl w:val="1"/>
              <w:rPr>
                <w:rFonts w:ascii="Palatino Linotype" w:eastAsia="Times New Roman" w:hAnsi="Palatino Linotype" w:cs="Tahoma"/>
                <w:b/>
                <w:bCs/>
                <w:color w:val="FFFFFF"/>
                <w:sz w:val="44"/>
                <w:szCs w:val="56"/>
              </w:rPr>
            </w:pPr>
            <w:r>
              <w:rPr>
                <w:rFonts w:ascii="Palatino Linotype" w:eastAsia="Times New Roman" w:hAnsi="Palatino Linotype" w:cs="Tahoma"/>
                <w:b/>
                <w:bCs/>
                <w:color w:val="FFFFFF"/>
                <w:sz w:val="44"/>
                <w:szCs w:val="56"/>
              </w:rPr>
              <w:br/>
            </w:r>
          </w:p>
          <w:p w14:paraId="0719A969" w14:textId="77777777" w:rsidR="00560B76" w:rsidRDefault="00560B76" w:rsidP="00E87968">
            <w:pPr>
              <w:spacing w:before="120" w:after="120"/>
              <w:ind w:right="-45"/>
              <w:jc w:val="center"/>
              <w:outlineLvl w:val="1"/>
              <w:rPr>
                <w:rFonts w:ascii="Palatino Linotype" w:eastAsia="Times New Roman" w:hAnsi="Palatino Linotype" w:cs="Tahoma"/>
                <w:b/>
                <w:bCs/>
                <w:color w:val="FFFFFF"/>
                <w:sz w:val="44"/>
                <w:szCs w:val="56"/>
              </w:rPr>
            </w:pPr>
          </w:p>
          <w:p w14:paraId="16747D28" w14:textId="11626717" w:rsidR="00C96E24" w:rsidRPr="00E87968" w:rsidRDefault="00690642" w:rsidP="00E87968">
            <w:pPr>
              <w:spacing w:before="120" w:after="120"/>
              <w:ind w:right="-45"/>
              <w:jc w:val="center"/>
              <w:outlineLvl w:val="1"/>
              <w:rPr>
                <w:rFonts w:ascii="Palatino Linotype" w:eastAsia="Times New Roman" w:hAnsi="Palatino Linotype" w:cs="Tahoma"/>
                <w:b/>
                <w:bCs/>
                <w:color w:val="FFFFFF"/>
                <w:sz w:val="44"/>
                <w:szCs w:val="56"/>
              </w:rPr>
            </w:pPr>
            <w:r w:rsidRPr="00767DB0">
              <w:rPr>
                <w:rFonts w:ascii="Palatino Linotype" w:eastAsia="Times New Roman" w:hAnsi="Palatino Linotype" w:cs="Tahoma"/>
                <w:b/>
                <w:bCs/>
                <w:color w:val="FFFFFF"/>
                <w:sz w:val="44"/>
                <w:szCs w:val="56"/>
              </w:rPr>
              <w:t>202</w:t>
            </w:r>
            <w:r w:rsidR="00E87968">
              <w:rPr>
                <w:rFonts w:ascii="Palatino Linotype" w:eastAsia="Times New Roman" w:hAnsi="Palatino Linotype" w:cs="Tahoma"/>
                <w:b/>
                <w:bCs/>
                <w:color w:val="FFFFFF"/>
                <w:sz w:val="44"/>
                <w:szCs w:val="56"/>
              </w:rPr>
              <w:t>3</w:t>
            </w:r>
          </w:p>
        </w:tc>
        <w:tc>
          <w:tcPr>
            <w:tcW w:w="4333" w:type="pct"/>
            <w:shd w:val="clear" w:color="auto" w:fill="EDEDEE"/>
          </w:tcPr>
          <w:tbl>
            <w:tblPr>
              <w:tblStyle w:val="GridTable1Light-Accent4"/>
              <w:tblpPr w:leftFromText="180" w:rightFromText="180" w:vertAnchor="page" w:horzAnchor="margin" w:tblpY="52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820"/>
            </w:tblGrid>
            <w:tr w:rsidR="00287486" w:rsidRPr="00507E92" w14:paraId="018A0A56" w14:textId="77777777" w:rsidTr="00EB5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bottom w:val="none" w:sz="0" w:space="0" w:color="auto"/>
                  </w:tcBorders>
                  <w:shd w:val="clear" w:color="auto" w:fill="auto"/>
                </w:tcPr>
                <w:p w14:paraId="05D1C1A8" w14:textId="77777777"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Qualification Title</w:t>
                  </w:r>
                </w:p>
              </w:tc>
              <w:bookmarkStart w:id="0" w:name="OLE_LINK1" w:displacedByCustomXml="next"/>
              <w:bookmarkStart w:id="1" w:name="_Hlk127878252" w:displacedByCustomXml="next"/>
              <w:sdt>
                <w:sdtPr>
                  <w:rPr>
                    <w:rStyle w:val="BQA-Main-Black"/>
                    <w:color w:val="808080" w:themeColor="background1" w:themeShade="80"/>
                  </w:rPr>
                  <w:alias w:val="Qualification Title"/>
                  <w:tag w:val=""/>
                  <w:id w:val="-977452689"/>
                  <w:placeholder>
                    <w:docPart w:val="FF1ADEBA3716487C91C6AEDA625DF619"/>
                  </w:placeholder>
                  <w:showingPlcHdr/>
                  <w:dataBinding w:prefixMappings="xmlns:ns0='http://purl.org/dc/elements/1.1/' xmlns:ns1='http://schemas.openxmlformats.org/package/2006/metadata/core-properties' " w:xpath="/ns1:coreProperties[1]/ns0:title[1]" w:storeItemID="{6C3C8BC8-F283-45AE-878A-BAB7291924A1}"/>
                  <w:text/>
                </w:sdtPr>
                <w:sdtEndPr>
                  <w:rPr>
                    <w:rStyle w:val="BQA-Main-Black"/>
                  </w:rPr>
                </w:sdtEndPr>
                <w:sdtContent>
                  <w:bookmarkEnd w:id="0" w:displacedByCustomXml="prev"/>
                  <w:tc>
                    <w:tcPr>
                      <w:tcW w:w="4820" w:type="dxa"/>
                      <w:tcBorders>
                        <w:bottom w:val="none" w:sz="0" w:space="0" w:color="auto"/>
                      </w:tcBorders>
                      <w:shd w:val="clear" w:color="auto" w:fill="auto"/>
                    </w:tcPr>
                    <w:p w14:paraId="5AFEF1AB" w14:textId="2800A19B" w:rsidR="00A607E0" w:rsidRPr="00142DB6" w:rsidRDefault="00142DB6" w:rsidP="00EB567C">
                      <w:pPr>
                        <w:pStyle w:val="Grey"/>
                        <w:spacing w:line="480" w:lineRule="auto"/>
                        <w:cnfStyle w:val="100000000000" w:firstRow="1" w:lastRow="0" w:firstColumn="0" w:lastColumn="0" w:oddVBand="0" w:evenVBand="0" w:oddHBand="0" w:evenHBand="0" w:firstRowFirstColumn="0" w:firstRowLastColumn="0" w:lastRowFirstColumn="0" w:lastRowLastColumn="0"/>
                        <w:rPr>
                          <w:rStyle w:val="BQA-Main-Black"/>
                          <w:color w:val="808080" w:themeColor="background1" w:themeShade="80"/>
                        </w:rPr>
                      </w:pPr>
                      <w:r w:rsidRPr="00142DB6">
                        <w:t>[Enter Qualification Title]</w:t>
                      </w:r>
                    </w:p>
                  </w:tc>
                </w:sdtContent>
              </w:sdt>
              <w:bookmarkEnd w:id="1" w:displacedByCustomXml="prev"/>
            </w:tr>
            <w:tr w:rsidR="00287486" w:rsidRPr="00507E92" w14:paraId="31CEA94B" w14:textId="77777777" w:rsidTr="00EB567C">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00900F54" w14:textId="6963D8AF"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 xml:space="preserve">Applicant </w:t>
                  </w:r>
                  <w:proofErr w:type="spellStart"/>
                  <w:r w:rsidRPr="00507E92">
                    <w:rPr>
                      <w:rFonts w:ascii="Palatino Linotype" w:hAnsi="Palatino Linotype"/>
                      <w:sz w:val="20"/>
                      <w:szCs w:val="20"/>
                    </w:rPr>
                    <w:t>Organisation</w:t>
                  </w:r>
                  <w:proofErr w:type="spellEnd"/>
                </w:p>
              </w:tc>
              <w:bookmarkStart w:id="2" w:name="_Hlk127880153" w:displacedByCustomXml="next"/>
              <w:sdt>
                <w:sdtPr>
                  <w:rPr>
                    <w:rStyle w:val="BQA-Main-Black"/>
                  </w:rPr>
                  <w:alias w:val="Applicant Organisation"/>
                  <w:tag w:val=""/>
                  <w:id w:val="1699583548"/>
                  <w:placeholder>
                    <w:docPart w:val="B2FA72BDFFCD48F29ED51B03721F4283"/>
                  </w:placeholder>
                  <w:showingPlcHdr/>
                  <w:dataBinding w:prefixMappings="xmlns:ns0='http://schemas.openxmlformats.org/officeDocument/2006/extended-properties' " w:xpath="/ns0:Properties[1]/ns0:Company[1]" w:storeItemID="{6668398D-A668-4E3E-A5EB-62B293D839F1}"/>
                  <w:text/>
                </w:sdtPr>
                <w:sdtEndPr>
                  <w:rPr>
                    <w:rStyle w:val="BQA-Main-Black"/>
                  </w:rPr>
                </w:sdtEndPr>
                <w:sdtContent>
                  <w:tc>
                    <w:tcPr>
                      <w:tcW w:w="4820" w:type="dxa"/>
                      <w:shd w:val="clear" w:color="auto" w:fill="auto"/>
                    </w:tcPr>
                    <w:p w14:paraId="31A8BFB1" w14:textId="2EB55FDD" w:rsidR="00A607E0" w:rsidRPr="00F72130" w:rsidRDefault="00142DB6" w:rsidP="00EB567C">
                      <w:pPr>
                        <w:pStyle w:val="Grey"/>
                        <w:spacing w:line="480" w:lineRule="auto"/>
                        <w:cnfStyle w:val="000000000000" w:firstRow="0" w:lastRow="0" w:firstColumn="0" w:lastColumn="0" w:oddVBand="0" w:evenVBand="0" w:oddHBand="0" w:evenHBand="0" w:firstRowFirstColumn="0" w:firstRowLastColumn="0" w:lastRowFirstColumn="0" w:lastRowLastColumn="0"/>
                        <w:rPr>
                          <w:rStyle w:val="BQA-Main-Black"/>
                        </w:rPr>
                      </w:pPr>
                      <w:r w:rsidRPr="00142DB6">
                        <w:t>[Enter Applicant Organisation Name]</w:t>
                      </w:r>
                    </w:p>
                  </w:tc>
                </w:sdtContent>
              </w:sdt>
              <w:bookmarkEnd w:id="2" w:displacedByCustomXml="prev"/>
            </w:tr>
            <w:tr w:rsidR="00287486" w:rsidRPr="00507E92" w14:paraId="0BB79388" w14:textId="77777777" w:rsidTr="00EB567C">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604165DE" w14:textId="77777777"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 xml:space="preserve">Awarding Body </w:t>
                  </w:r>
                </w:p>
              </w:tc>
              <w:bookmarkStart w:id="3" w:name="_Hlk127881210" w:displacedByCustomXml="next"/>
              <w:sdt>
                <w:sdtPr>
                  <w:rPr>
                    <w:rStyle w:val="BQA-Main-Black"/>
                  </w:rPr>
                  <w:alias w:val="Awarding Body"/>
                  <w:tag w:val=""/>
                  <w:id w:val="-1684273486"/>
                  <w:placeholder>
                    <w:docPart w:val="EF2EC021890F491CB49D27B5A9A8DFA5"/>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GreyChar"/>
                    <w:color w:val="808080" w:themeColor="background1" w:themeShade="80"/>
                  </w:rPr>
                </w:sdtEndPr>
                <w:sdtContent>
                  <w:tc>
                    <w:tcPr>
                      <w:tcW w:w="4820" w:type="dxa"/>
                      <w:shd w:val="clear" w:color="auto" w:fill="auto"/>
                    </w:tcPr>
                    <w:p w14:paraId="47EDE002" w14:textId="30DB149E" w:rsidR="00A607E0" w:rsidRPr="00615E11" w:rsidRDefault="00142DB6" w:rsidP="00EB567C">
                      <w:pPr>
                        <w:pStyle w:val="Grey"/>
                        <w:spacing w:line="480" w:lineRule="auto"/>
                        <w:cnfStyle w:val="000000000000" w:firstRow="0" w:lastRow="0" w:firstColumn="0" w:lastColumn="0" w:oddVBand="0" w:evenVBand="0" w:oddHBand="0" w:evenHBand="0" w:firstRowFirstColumn="0" w:firstRowLastColumn="0" w:lastRowFirstColumn="0" w:lastRowLastColumn="0"/>
                        <w:rPr>
                          <w:rStyle w:val="BQA-Main-Black"/>
                        </w:rPr>
                      </w:pPr>
                      <w:r w:rsidRPr="00142DB6">
                        <w:t>[Enter Awarding Body Name]</w:t>
                      </w:r>
                    </w:p>
                  </w:tc>
                </w:sdtContent>
              </w:sdt>
              <w:bookmarkEnd w:id="3" w:displacedByCustomXml="prev"/>
            </w:tr>
            <w:tr w:rsidR="00287486" w:rsidRPr="00507E92" w14:paraId="61F95782" w14:textId="77777777" w:rsidTr="00EB567C">
              <w:trPr>
                <w:trHeight w:val="457"/>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1CA383FA" w14:textId="77777777" w:rsidR="00A607E0" w:rsidRPr="00507E92" w:rsidRDefault="00A607E0" w:rsidP="00EB567C">
                  <w:pPr>
                    <w:pStyle w:val="NoSpacing"/>
                    <w:spacing w:line="480" w:lineRule="auto"/>
                    <w:rPr>
                      <w:rFonts w:ascii="Palatino Linotype" w:hAnsi="Palatino Linotype"/>
                      <w:b w:val="0"/>
                      <w:bCs w:val="0"/>
                      <w:sz w:val="20"/>
                      <w:szCs w:val="20"/>
                    </w:rPr>
                  </w:pPr>
                  <w:r w:rsidRPr="00507E92">
                    <w:rPr>
                      <w:rFonts w:ascii="Palatino Linotype" w:hAnsi="Palatino Linotype"/>
                      <w:sz w:val="20"/>
                      <w:szCs w:val="20"/>
                    </w:rPr>
                    <w:t>Date of Submission</w:t>
                  </w:r>
                </w:p>
              </w:tc>
              <w:sdt>
                <w:sdtPr>
                  <w:rPr>
                    <w:rStyle w:val="BQA-Main-Black"/>
                  </w:rPr>
                  <w:alias w:val="Date of Submission"/>
                  <w:tag w:val="Date of Submission"/>
                  <w:id w:val="-1094698318"/>
                  <w:placeholder>
                    <w:docPart w:val="95F9CAFC21074F2EBA994292B09CB7AB"/>
                  </w:placeholder>
                  <w:showingPlcHdr/>
                  <w15:color w:val="C0C0C0"/>
                  <w:date w:fullDate="2023-02-03T00:00:00Z">
                    <w:dateFormat w:val="d MMMM yyyy"/>
                    <w:lid w:val="en-US"/>
                    <w:storeMappedDataAs w:val="dateTime"/>
                    <w:calendar w:val="gregorian"/>
                  </w:date>
                </w:sdtPr>
                <w:sdtEndPr>
                  <w:rPr>
                    <w:rStyle w:val="BQA-Main-Black"/>
                  </w:rPr>
                </w:sdtEndPr>
                <w:sdtContent>
                  <w:tc>
                    <w:tcPr>
                      <w:tcW w:w="4820" w:type="dxa"/>
                      <w:shd w:val="clear" w:color="auto" w:fill="auto"/>
                    </w:tcPr>
                    <w:p w14:paraId="480AD0CE" w14:textId="56CE6A11" w:rsidR="00A607E0" w:rsidRPr="00615E11" w:rsidRDefault="00142DB6" w:rsidP="00EB567C">
                      <w:pPr>
                        <w:pStyle w:val="Grey"/>
                        <w:spacing w:line="480" w:lineRule="auto"/>
                        <w:cnfStyle w:val="000000000000" w:firstRow="0" w:lastRow="0" w:firstColumn="0" w:lastColumn="0" w:oddVBand="0" w:evenVBand="0" w:oddHBand="0" w:evenHBand="0" w:firstRowFirstColumn="0" w:firstRowLastColumn="0" w:lastRowFirstColumn="0" w:lastRowLastColumn="0"/>
                        <w:rPr>
                          <w:rStyle w:val="BQA-Main-Black"/>
                        </w:rPr>
                      </w:pPr>
                      <w:r w:rsidRPr="00142DB6">
                        <w:t>[Click or tap to enter a date]</w:t>
                      </w:r>
                    </w:p>
                  </w:tc>
                </w:sdtContent>
              </w:sdt>
            </w:tr>
          </w:tbl>
          <w:p w14:paraId="6C0534EA" w14:textId="77777777"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0D2F9C8C" w14:textId="76955490"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59DA10DF" w14:textId="1DC61EE5"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549BEF89" w14:textId="7D414B62" w:rsidR="00F35674" w:rsidRDefault="00F35674" w:rsidP="00690642">
            <w:pPr>
              <w:spacing w:before="120" w:after="120"/>
              <w:contextualSpacing/>
              <w:rPr>
                <w:rFonts w:ascii="Palatino Linotype" w:eastAsia="Times New Roman" w:hAnsi="Palatino Linotype" w:cs="Tahoma"/>
                <w:color w:val="A29061"/>
                <w:spacing w:val="5"/>
                <w:kern w:val="28"/>
                <w:sz w:val="24"/>
                <w:szCs w:val="24"/>
              </w:rPr>
            </w:pPr>
          </w:p>
          <w:p w14:paraId="77AAA9F1" w14:textId="5B922546" w:rsidR="00690642" w:rsidRPr="00767DB0" w:rsidRDefault="00690642" w:rsidP="00767DB0">
            <w:pPr>
              <w:spacing w:before="120" w:after="120" w:line="240" w:lineRule="auto"/>
              <w:ind w:right="-45"/>
              <w:contextualSpacing/>
              <w:rPr>
                <w:rFonts w:ascii="Palatino Linotype" w:eastAsia="Times New Roman" w:hAnsi="Palatino Linotype" w:cs="Tahoma"/>
                <w:i/>
                <w:iCs/>
                <w:color w:val="A29061"/>
                <w:spacing w:val="5"/>
                <w:kern w:val="28"/>
              </w:rPr>
            </w:pPr>
          </w:p>
        </w:tc>
      </w:tr>
      <w:tr w:rsidR="00B54DB8" w:rsidRPr="00B54DB8" w14:paraId="56CEBC2F" w14:textId="77777777" w:rsidTr="00F35674">
        <w:tblPrEx>
          <w:jc w:val="center"/>
          <w:tblInd w:w="0" w:type="dxa"/>
          <w:tblBorders>
            <w:top w:val="single" w:sz="24" w:space="0" w:color="A7A9AC"/>
            <w:left w:val="single" w:sz="24" w:space="0" w:color="A7A9AC"/>
            <w:bottom w:val="single" w:sz="24" w:space="0" w:color="A7A9AC"/>
            <w:right w:val="single" w:sz="24" w:space="0" w:color="A7A9AC"/>
          </w:tblBorders>
          <w:shd w:val="clear" w:color="auto" w:fill="A7A9AC"/>
          <w:tblLook w:val="0000" w:firstRow="0" w:lastRow="0" w:firstColumn="0" w:lastColumn="0" w:noHBand="0" w:noVBand="0"/>
        </w:tblPrEx>
        <w:trPr>
          <w:gridBefore w:val="1"/>
          <w:wBefore w:w="227" w:type="pct"/>
          <w:trHeight w:val="791"/>
          <w:jc w:val="center"/>
        </w:trPr>
        <w:tc>
          <w:tcPr>
            <w:tcW w:w="4773" w:type="pct"/>
            <w:gridSpan w:val="3"/>
            <w:shd w:val="clear" w:color="auto" w:fill="A7A9AC"/>
            <w:vAlign w:val="bottom"/>
          </w:tcPr>
          <w:p w14:paraId="5DD4AF37" w14:textId="77777777" w:rsidR="00B54DB8" w:rsidRPr="00B54DB8" w:rsidRDefault="00B54DB8" w:rsidP="00B54DB8">
            <w:pPr>
              <w:spacing w:before="120" w:after="120"/>
              <w:contextualSpacing/>
              <w:rPr>
                <w:rFonts w:ascii="Palatino Linotype" w:eastAsia="Times New Roman" w:hAnsi="Palatino Linotype" w:cs="Tahoma"/>
                <w:b/>
                <w:bCs/>
                <w:color w:val="FFFFFF"/>
                <w:spacing w:val="5"/>
                <w:kern w:val="28"/>
                <w:sz w:val="32"/>
                <w:szCs w:val="32"/>
              </w:rPr>
            </w:pPr>
            <w:r w:rsidRPr="00B54DB8">
              <w:rPr>
                <w:rFonts w:ascii="Palatino Linotype" w:eastAsia="Times New Roman" w:hAnsi="Palatino Linotype" w:cs="Tahoma"/>
                <w:b/>
                <w:bCs/>
                <w:color w:val="FFFFFF"/>
                <w:spacing w:val="5"/>
                <w:kern w:val="28"/>
                <w:sz w:val="32"/>
                <w:szCs w:val="32"/>
              </w:rPr>
              <w:lastRenderedPageBreak/>
              <w:t>Foreign Qualification Alignment Request</w:t>
            </w:r>
          </w:p>
          <w:p w14:paraId="4352B3F6" w14:textId="27890AB3" w:rsidR="00B54DB8" w:rsidRPr="00B54DB8" w:rsidRDefault="001F17CE" w:rsidP="00B54DB8">
            <w:pPr>
              <w:spacing w:before="120" w:after="120"/>
              <w:contextualSpacing/>
              <w:rPr>
                <w:rFonts w:ascii="Palatino Linotype" w:eastAsia="Times New Roman" w:hAnsi="Palatino Linotype" w:cs="Tahoma"/>
                <w:b/>
                <w:bCs/>
                <w:i/>
                <w:iCs/>
                <w:color w:val="FFFFFF"/>
                <w:spacing w:val="5"/>
                <w:kern w:val="28"/>
                <w:sz w:val="40"/>
                <w:szCs w:val="40"/>
              </w:rPr>
            </w:pPr>
            <w:sdt>
              <w:sdtPr>
                <w:rPr>
                  <w:rFonts w:ascii="Palatino Linotype" w:eastAsia="Times New Roman" w:hAnsi="Palatino Linotype" w:cs="Tahoma"/>
                  <w:b/>
                  <w:bCs/>
                  <w:i/>
                  <w:iCs/>
                  <w:color w:val="FFFFFF"/>
                  <w:spacing w:val="5"/>
                  <w:kern w:val="28"/>
                  <w:sz w:val="24"/>
                  <w:szCs w:val="24"/>
                </w:rPr>
                <w:tag w:val=""/>
                <w:id w:val="1415507751"/>
                <w:lock w:val="sdtLocked"/>
                <w:placeholder>
                  <w:docPart w:val="A071D755102D40F580F90A9F3B883FE3"/>
                </w:placeholder>
                <w:showingPlcHdr/>
                <w:dataBinding w:prefixMappings="xmlns:ns0='http://purl.org/dc/elements/1.1/' xmlns:ns1='http://schemas.openxmlformats.org/package/2006/metadata/core-properties' " w:xpath="/ns1:coreProperties[1]/ns0:description[1]" w:storeItemID="{6C3C8BC8-F283-45AE-878A-BAB7291924A1}"/>
                <w:text/>
              </w:sdtPr>
              <w:sdtEndPr/>
              <w:sdtContent>
                <w:r w:rsidR="00363ECA">
                  <w:rPr>
                    <w:rFonts w:ascii="Palatino Linotype" w:eastAsia="Times New Roman" w:hAnsi="Palatino Linotype" w:cs="Tahoma"/>
                    <w:b/>
                    <w:bCs/>
                    <w:i/>
                    <w:iCs/>
                    <w:color w:val="FFFFFF"/>
                    <w:spacing w:val="5"/>
                    <w:kern w:val="28"/>
                    <w:sz w:val="24"/>
                    <w:szCs w:val="24"/>
                  </w:rPr>
                  <w:t>Points for consideration</w:t>
                </w:r>
              </w:sdtContent>
            </w:sdt>
          </w:p>
        </w:tc>
      </w:tr>
      <w:tr w:rsidR="00A87754" w:rsidRPr="00B54DB8" w14:paraId="71401E5B" w14:textId="77777777" w:rsidTr="00F35674">
        <w:tblPrEx>
          <w:jc w:val="center"/>
          <w:tblInd w:w="0" w:type="dxa"/>
          <w:tblBorders>
            <w:top w:val="single" w:sz="24" w:space="0" w:color="A7A9AC"/>
            <w:left w:val="single" w:sz="24" w:space="0" w:color="A7A9AC"/>
            <w:bottom w:val="single" w:sz="24" w:space="0" w:color="A7A9AC"/>
            <w:right w:val="single" w:sz="24" w:space="0" w:color="A7A9AC"/>
          </w:tblBorders>
          <w:shd w:val="clear" w:color="auto" w:fill="A7A9AC"/>
          <w:tblLook w:val="0000" w:firstRow="0" w:lastRow="0" w:firstColumn="0" w:lastColumn="0" w:noHBand="0" w:noVBand="0"/>
        </w:tblPrEx>
        <w:trPr>
          <w:gridBefore w:val="1"/>
          <w:wBefore w:w="227" w:type="pct"/>
          <w:trHeight w:val="1558"/>
          <w:jc w:val="center"/>
        </w:trPr>
        <w:tc>
          <w:tcPr>
            <w:tcW w:w="4773" w:type="pct"/>
            <w:gridSpan w:val="3"/>
            <w:shd w:val="clear" w:color="auto" w:fill="auto"/>
          </w:tcPr>
          <w:p w14:paraId="2BB9C70D" w14:textId="51278C2A" w:rsidR="00A87754" w:rsidRPr="00B54DB8" w:rsidRDefault="00A87754" w:rsidP="00A87754">
            <w:pPr>
              <w:spacing w:before="360" w:after="120"/>
              <w:ind w:right="192"/>
              <w:jc w:val="both"/>
              <w:rPr>
                <w:rFonts w:ascii="Palatino Linotype" w:eastAsia="Calibri" w:hAnsi="Palatino Linotype" w:cs="Arial"/>
              </w:rPr>
            </w:pPr>
            <w:r>
              <w:rPr>
                <w:rFonts w:ascii="Palatino Linotype" w:eastAsia="Calibri" w:hAnsi="Palatino Linotype" w:cs="Arial"/>
              </w:rPr>
              <w:t>Th</w:t>
            </w:r>
            <w:r w:rsidRPr="00B54DB8">
              <w:rPr>
                <w:rFonts w:ascii="Palatino Linotype" w:eastAsia="Calibri" w:hAnsi="Palatino Linotype" w:cs="Arial"/>
              </w:rPr>
              <w:t xml:space="preserve">e </w:t>
            </w:r>
            <w:r w:rsidRPr="00B54DB8">
              <w:rPr>
                <w:rFonts w:ascii="Palatino Linotype" w:eastAsia="Calibri" w:hAnsi="Palatino Linotype" w:cs="Arial"/>
                <w:lang w:bidi="ar-BH"/>
              </w:rPr>
              <w:t xml:space="preserve">National Qualifications Framework (NQF) was established to contribute to </w:t>
            </w:r>
            <w:r w:rsidRPr="00B54DB8">
              <w:rPr>
                <w:rFonts w:ascii="Palatino Linotype" w:eastAsia="Calibri" w:hAnsi="Palatino Linotype" w:cs="Arial"/>
              </w:rPr>
              <w:t xml:space="preserve">education reform in the Kingdom of Bahrain. It </w:t>
            </w:r>
            <w:r w:rsidRPr="00B54DB8">
              <w:rPr>
                <w:rFonts w:ascii="Palatino Linotype" w:eastAsia="Calibri" w:hAnsi="Palatino Linotype" w:cs="Arial"/>
                <w:lang w:bidi="ar-BH"/>
              </w:rPr>
              <w:t xml:space="preserve">has been developed as a single, </w:t>
            </w:r>
            <w:r w:rsidR="00A71219" w:rsidRPr="00B54DB8">
              <w:rPr>
                <w:rFonts w:ascii="Palatino Linotype" w:eastAsia="Calibri" w:hAnsi="Palatino Linotype" w:cs="Arial"/>
                <w:lang w:bidi="ar-BH"/>
              </w:rPr>
              <w:t>comprehensive,</w:t>
            </w:r>
            <w:r w:rsidRPr="00B54DB8">
              <w:rPr>
                <w:rFonts w:ascii="Palatino Linotype" w:eastAsia="Calibri" w:hAnsi="Palatino Linotype" w:cs="Arial"/>
                <w:lang w:bidi="ar-BH"/>
              </w:rPr>
              <w:t xml:space="preserve"> and mandatory qualifications framework that </w:t>
            </w:r>
            <w:r w:rsidRPr="00B54DB8">
              <w:rPr>
                <w:rFonts w:ascii="Palatino Linotype" w:eastAsia="Calibri" w:hAnsi="Palatino Linotype" w:cs="Arial"/>
                <w:lang w:val="en-GB" w:bidi="ar-BH"/>
              </w:rPr>
              <w:t>recognises</w:t>
            </w:r>
            <w:r w:rsidRPr="00B54DB8">
              <w:rPr>
                <w:rFonts w:ascii="Palatino Linotype" w:eastAsia="Calibri" w:hAnsi="Palatino Linotype" w:cs="Arial"/>
                <w:lang w:bidi="ar-BH"/>
              </w:rPr>
              <w:t xml:space="preserve"> all forms of learning. </w:t>
            </w:r>
            <w:r w:rsidRPr="00B54DB8">
              <w:rPr>
                <w:rFonts w:ascii="Palatino Linotype" w:eastAsia="Calibri" w:hAnsi="Palatino Linotype" w:cs="Arial"/>
              </w:rPr>
              <w:t>The NQF’s objective is to assist institutions and stakeholders to form a better understanding of the wide variety of learning and training provisions available in the Kingdom. Thus, the NQF:</w:t>
            </w:r>
          </w:p>
          <w:p w14:paraId="11160A3A"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provides a stronger basis for the understanding, comparison and recognition of national and foreign qualifications, thereby, improving employers’, parents’ and learners’ understanding of the value of qualifications offered by different institutions;</w:t>
            </w:r>
          </w:p>
          <w:p w14:paraId="15931802"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 xml:space="preserve">provides fit-for-purpose qualifications that have stronger linkages with learner needs, </w:t>
            </w:r>
            <w:proofErr w:type="spellStart"/>
            <w:r w:rsidRPr="00B54DB8">
              <w:rPr>
                <w:rFonts w:ascii="Palatino Linotype" w:eastAsia="Calibri" w:hAnsi="Palatino Linotype" w:cs="Arial"/>
                <w:lang w:bidi="ar-BH"/>
              </w:rPr>
              <w:t>labour</w:t>
            </w:r>
            <w:proofErr w:type="spellEnd"/>
            <w:r w:rsidRPr="00B54DB8">
              <w:rPr>
                <w:rFonts w:ascii="Palatino Linotype" w:eastAsia="Calibri" w:hAnsi="Palatino Linotype" w:cs="Arial"/>
                <w:lang w:bidi="ar-BH"/>
              </w:rPr>
              <w:t xml:space="preserve"> market needs and the national economy;</w:t>
            </w:r>
          </w:p>
          <w:p w14:paraId="470CBC66" w14:textId="0F2E9B52"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increases the accountability of education and training institutions towards maintaining high</w:t>
            </w:r>
            <w:r w:rsidR="00453E2E">
              <w:rPr>
                <w:rFonts w:ascii="Palatino Linotype" w:eastAsia="Calibri" w:hAnsi="Palatino Linotype" w:cs="Arial"/>
                <w:lang w:bidi="ar-BH"/>
              </w:rPr>
              <w:t>-</w:t>
            </w:r>
            <w:r w:rsidRPr="00B54DB8">
              <w:rPr>
                <w:rFonts w:ascii="Palatino Linotype" w:eastAsia="Calibri" w:hAnsi="Palatino Linotype" w:cs="Arial"/>
                <w:lang w:bidi="ar-BH"/>
              </w:rPr>
              <w:t xml:space="preserve">quality standards of their offerings, fostering mutual trust and recognition between institutions in different sectors; </w:t>
            </w:r>
          </w:p>
          <w:p w14:paraId="4EA46D52"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enhances the value and credibility of qualifications and institutions, leading to increased opportunities for learners mobility and progression within and across vocational and academic sectors; and</w:t>
            </w:r>
          </w:p>
          <w:p w14:paraId="1502BB95" w14:textId="77777777" w:rsidR="00A87754" w:rsidRPr="00B54DB8" w:rsidRDefault="00A87754" w:rsidP="00B17492">
            <w:pPr>
              <w:numPr>
                <w:ilvl w:val="0"/>
                <w:numId w:val="3"/>
              </w:numPr>
              <w:spacing w:before="120" w:after="120" w:line="240" w:lineRule="auto"/>
              <w:ind w:left="486" w:right="192"/>
              <w:contextualSpacing/>
              <w:jc w:val="both"/>
              <w:rPr>
                <w:rFonts w:ascii="Palatino Linotype" w:eastAsia="Calibri" w:hAnsi="Palatino Linotype" w:cs="Arial"/>
                <w:lang w:bidi="ar-BH"/>
              </w:rPr>
            </w:pPr>
            <w:r w:rsidRPr="00B54DB8">
              <w:rPr>
                <w:rFonts w:ascii="Palatino Linotype" w:eastAsia="Calibri" w:hAnsi="Palatino Linotype" w:cs="Arial"/>
                <w:lang w:bidi="ar-BH"/>
              </w:rPr>
              <w:t>promotes the concept of lifelong learning, through the promotion of all types of learning: formal, informal and non-formal, and encourages institutions to establish learning pathways between the education and training sectors.</w:t>
            </w:r>
          </w:p>
          <w:p w14:paraId="24E2FFF9" w14:textId="77777777" w:rsidR="00A87754" w:rsidRPr="000F0484" w:rsidRDefault="00A87754" w:rsidP="00A87754">
            <w:pPr>
              <w:spacing w:before="120" w:after="120"/>
              <w:ind w:left="126" w:right="192"/>
              <w:jc w:val="both"/>
              <w:rPr>
                <w:rFonts w:ascii="Palatino Linotype" w:eastAsia="Calibri" w:hAnsi="Palatino Linotype" w:cs="Arial"/>
                <w:lang w:bidi="ar-BH"/>
              </w:rPr>
            </w:pPr>
            <w:r w:rsidRPr="00B54DB8">
              <w:rPr>
                <w:rFonts w:ascii="Palatino Linotype" w:eastAsia="Corbel" w:hAnsi="Palatino Linotype" w:cs="Tahoma"/>
              </w:rPr>
              <w:t xml:space="preserve">Foreign qualifications that are in line with specific alignment standards can be compared and evaluated against national qualifications </w:t>
            </w:r>
            <w:proofErr w:type="spellStart"/>
            <w:r w:rsidRPr="00B54DB8">
              <w:rPr>
                <w:rFonts w:ascii="Palatino Linotype" w:eastAsia="Corbel" w:hAnsi="Palatino Linotype" w:cs="Tahoma"/>
              </w:rPr>
              <w:t>utilising</w:t>
            </w:r>
            <w:proofErr w:type="spellEnd"/>
            <w:r w:rsidRPr="00B54DB8">
              <w:rPr>
                <w:rFonts w:ascii="Palatino Linotype" w:eastAsia="Corbel" w:hAnsi="Palatino Linotype" w:cs="Tahoma"/>
              </w:rPr>
              <w:t xml:space="preserve"> the NQF as a comparison tool. This comparison with the NQF makes the value of a foreign qualification more understandable to employers and stakeholders within the current education and training systems in the Kingdom.  The </w:t>
            </w:r>
            <w:r w:rsidRPr="00966A24">
              <w:rPr>
                <w:rFonts w:ascii="Palatino Linotype" w:eastAsia="Corbel" w:hAnsi="Palatino Linotype" w:cs="Tahoma"/>
              </w:rPr>
              <w:t xml:space="preserve">Directorate of National Framework </w:t>
            </w:r>
            <w:r w:rsidRPr="000F0484">
              <w:rPr>
                <w:rFonts w:ascii="Palatino Linotype" w:eastAsia="Corbel" w:hAnsi="Palatino Linotype" w:cs="Tahoma"/>
              </w:rPr>
              <w:t>Operations (DFO) is responsible for carrying out the Alignment process. The procedure for alignment relies highly on research and international communication to support this process.</w:t>
            </w:r>
          </w:p>
          <w:p w14:paraId="3382B9D1" w14:textId="79126144" w:rsidR="00A87754" w:rsidRPr="000F0484" w:rsidRDefault="00A87754" w:rsidP="00A87754">
            <w:pPr>
              <w:spacing w:before="120" w:after="120"/>
              <w:ind w:left="126" w:right="192"/>
              <w:jc w:val="both"/>
              <w:rPr>
                <w:rFonts w:ascii="Palatino Linotype" w:eastAsia="Calibri" w:hAnsi="Palatino Linotype" w:cs="Arial"/>
                <w:lang w:bidi="ar-BH"/>
              </w:rPr>
            </w:pPr>
            <w:r w:rsidRPr="000F0484">
              <w:rPr>
                <w:rFonts w:ascii="Palatino Linotype" w:eastAsia="Calibri" w:hAnsi="Palatino Linotype" w:cs="Arial"/>
                <w:lang w:bidi="ar-BH"/>
              </w:rPr>
              <w:t xml:space="preserve">There are two possible Request Cases under which a request could be submitted. It is important to </w:t>
            </w:r>
            <w:r w:rsidR="00FC2847" w:rsidRPr="000F0484">
              <w:rPr>
                <w:rFonts w:ascii="Palatino Linotype" w:eastAsia="Calibri" w:hAnsi="Palatino Linotype" w:cs="Arial"/>
                <w:lang w:bidi="ar-BH"/>
              </w:rPr>
              <w:t xml:space="preserve">select </w:t>
            </w:r>
            <w:r w:rsidRPr="000F0484">
              <w:rPr>
                <w:rFonts w:ascii="Palatino Linotype" w:eastAsia="Calibri" w:hAnsi="Palatino Linotype" w:cs="Arial"/>
                <w:lang w:bidi="ar-BH"/>
              </w:rPr>
              <w:t xml:space="preserve">the appropriate request </w:t>
            </w:r>
            <w:r w:rsidR="00FC2847" w:rsidRPr="000F0484">
              <w:rPr>
                <w:rFonts w:ascii="Palatino Linotype" w:eastAsia="Calibri" w:hAnsi="Palatino Linotype" w:cs="Arial"/>
                <w:lang w:bidi="ar-BH"/>
              </w:rPr>
              <w:t xml:space="preserve">case </w:t>
            </w:r>
            <w:r w:rsidRPr="000F0484">
              <w:rPr>
                <w:rFonts w:ascii="Palatino Linotype" w:eastAsia="Calibri" w:hAnsi="Palatino Linotype" w:cs="Arial"/>
                <w:lang w:bidi="ar-BH"/>
              </w:rPr>
              <w:t>according to the following description;</w:t>
            </w:r>
          </w:p>
          <w:p w14:paraId="06802918" w14:textId="4520E806" w:rsidR="00C41C3C" w:rsidRPr="00B54DB8" w:rsidRDefault="00A87754" w:rsidP="00A87754">
            <w:pPr>
              <w:spacing w:after="240" w:line="240" w:lineRule="auto"/>
              <w:ind w:left="130" w:right="187"/>
              <w:jc w:val="both"/>
              <w:rPr>
                <w:rFonts w:ascii="Corbel" w:eastAsia="Corbel" w:hAnsi="Corbel" w:cs="Tahoma"/>
              </w:rPr>
            </w:pPr>
            <w:r w:rsidRPr="000F0484">
              <w:rPr>
                <w:rFonts w:ascii="Palatino Linotype" w:eastAsia="Corbel" w:hAnsi="Palatino Linotype" w:cs="Tahoma"/>
                <w:b/>
                <w:bCs/>
                <w:color w:val="4472C4" w:themeColor="accent5"/>
              </w:rPr>
              <w:t xml:space="preserve">Request Case 1 </w:t>
            </w:r>
            <w:r w:rsidRPr="000F0484">
              <w:rPr>
                <w:rFonts w:ascii="Palatino Linotype" w:eastAsia="Corbel" w:hAnsi="Palatino Linotype" w:cs="Tahoma"/>
              </w:rPr>
              <w:t xml:space="preserve">is only applicable if an organization/institution is the </w:t>
            </w:r>
            <w:r w:rsidRPr="000F0484">
              <w:rPr>
                <w:rFonts w:ascii="Palatino Linotype" w:eastAsia="Corbel" w:hAnsi="Palatino Linotype" w:cs="Tahoma"/>
                <w:b/>
                <w:bCs/>
              </w:rPr>
              <w:t>sole provider</w:t>
            </w:r>
            <w:r w:rsidRPr="000F0484">
              <w:rPr>
                <w:rFonts w:ascii="Palatino Linotype" w:eastAsia="Corbel" w:hAnsi="Palatino Linotype" w:cs="Tahoma"/>
              </w:rPr>
              <w:t xml:space="preserve"> of the qualification in the Kingdom of Bahrain. In which case, the applicant organization should complete the request form in partnership</w:t>
            </w:r>
            <w:r w:rsidRPr="00B54DB8">
              <w:rPr>
                <w:rFonts w:ascii="Palatino Linotype" w:eastAsia="Corbel" w:hAnsi="Palatino Linotype" w:cs="Tahoma"/>
              </w:rPr>
              <w:t xml:space="preserve"> with the awarding body. The applicant organization must have the authorization of the awarding body to submit the request.</w:t>
            </w:r>
          </w:p>
          <w:p w14:paraId="2183E2E9" w14:textId="7675088C" w:rsidR="00C41C3C" w:rsidRPr="00D371E5" w:rsidRDefault="00A87754" w:rsidP="00D371E5">
            <w:pPr>
              <w:spacing w:after="0" w:line="240" w:lineRule="auto"/>
              <w:ind w:left="130" w:right="187"/>
              <w:jc w:val="both"/>
              <w:rPr>
                <w:rFonts w:ascii="Palatino Linotype" w:eastAsia="Corbel" w:hAnsi="Palatino Linotype" w:cs="Tahoma"/>
              </w:rPr>
            </w:pPr>
            <w:r w:rsidRPr="004F7243">
              <w:rPr>
                <w:rFonts w:ascii="Palatino Linotype" w:eastAsia="Corbel" w:hAnsi="Palatino Linotype" w:cs="Tahoma"/>
                <w:b/>
                <w:bCs/>
                <w:color w:val="4472C4" w:themeColor="accent5"/>
              </w:rPr>
              <w:t xml:space="preserve">Request Case 2 </w:t>
            </w:r>
            <w:r w:rsidRPr="00B54DB8">
              <w:rPr>
                <w:rFonts w:ascii="Palatino Linotype" w:eastAsia="Corbel" w:hAnsi="Palatino Linotype" w:cs="Tahoma"/>
              </w:rPr>
              <w:t xml:space="preserve">is applicable when the qualification is delivered by </w:t>
            </w:r>
            <w:r w:rsidRPr="00B54DB8">
              <w:rPr>
                <w:rFonts w:ascii="Palatino Linotype" w:eastAsia="Corbel" w:hAnsi="Palatino Linotype" w:cs="Tahoma"/>
                <w:b/>
                <w:bCs/>
              </w:rPr>
              <w:t>more than one provider</w:t>
            </w:r>
            <w:r w:rsidRPr="00B54DB8">
              <w:rPr>
                <w:rFonts w:ascii="Palatino Linotype" w:eastAsia="Corbel" w:hAnsi="Palatino Linotype" w:cs="Tahoma"/>
              </w:rPr>
              <w:t xml:space="preserve"> in the Kingdom of Bahrain.  In which case, the awarding body should complete the request form and provide a list of all those providers. The awarding body is expected </w:t>
            </w:r>
            <w:r w:rsidR="00453E2E">
              <w:rPr>
                <w:rFonts w:ascii="Palatino Linotype" w:eastAsia="Corbel" w:hAnsi="Palatino Linotype" w:cs="Tahoma"/>
              </w:rPr>
              <w:t xml:space="preserve">to </w:t>
            </w:r>
            <w:r w:rsidRPr="00B54DB8">
              <w:rPr>
                <w:rFonts w:ascii="Palatino Linotype" w:eastAsia="Corbel" w:hAnsi="Palatino Linotype" w:cs="Tahoma"/>
              </w:rPr>
              <w:t xml:space="preserve">notify providers of the alignment process. </w:t>
            </w:r>
          </w:p>
          <w:p w14:paraId="02DCC1D0" w14:textId="42E69C7A" w:rsidR="00A87754" w:rsidRPr="00B54DB8" w:rsidRDefault="00A87754" w:rsidP="00AA2C32">
            <w:pPr>
              <w:spacing w:before="120" w:after="120"/>
              <w:ind w:left="126" w:right="192"/>
              <w:jc w:val="both"/>
              <w:rPr>
                <w:rFonts w:ascii="Palatino Linotype" w:eastAsia="Calibri" w:hAnsi="Palatino Linotype" w:cs="Arial"/>
                <w:lang w:bidi="ar-BH"/>
              </w:rPr>
            </w:pPr>
            <w:proofErr w:type="spellStart"/>
            <w:r w:rsidRPr="00966A24">
              <w:rPr>
                <w:rFonts w:ascii="Palatino Linotype" w:eastAsia="Calibri" w:hAnsi="Palatino Linotype" w:cs="Arial"/>
                <w:lang w:bidi="ar-BH"/>
              </w:rPr>
              <w:t>Organisations</w:t>
            </w:r>
            <w:proofErr w:type="spellEnd"/>
            <w:r w:rsidRPr="00966A24">
              <w:rPr>
                <w:rFonts w:ascii="Palatino Linotype" w:eastAsia="Calibri" w:hAnsi="Palatino Linotype" w:cs="Arial"/>
                <w:lang w:bidi="ar-BH"/>
              </w:rPr>
              <w:t xml:space="preserve">, either awarding bodies or institutions, which wish to have their foreign qualifications aligned to the NQF should first register with DFO. Following registration with </w:t>
            </w:r>
            <w:r w:rsidRPr="00966A24">
              <w:rPr>
                <w:rFonts w:ascii="Palatino Linotype" w:eastAsia="Calibri" w:hAnsi="Palatino Linotype" w:cs="Arial"/>
                <w:lang w:bidi="ar-BH"/>
              </w:rPr>
              <w:lastRenderedPageBreak/>
              <w:t xml:space="preserve">DFO, </w:t>
            </w:r>
            <w:proofErr w:type="spellStart"/>
            <w:r w:rsidRPr="00966A24">
              <w:rPr>
                <w:rFonts w:ascii="Palatino Linotype" w:eastAsia="Calibri" w:hAnsi="Palatino Linotype" w:cs="Arial"/>
                <w:lang w:bidi="ar-BH"/>
              </w:rPr>
              <w:t>organisations</w:t>
            </w:r>
            <w:proofErr w:type="spellEnd"/>
            <w:r w:rsidRPr="00966A24">
              <w:rPr>
                <w:rFonts w:ascii="Palatino Linotype" w:eastAsia="Calibri" w:hAnsi="Palatino Linotype" w:cs="Arial"/>
                <w:lang w:bidi="ar-BH"/>
              </w:rPr>
              <w:t xml:space="preserve"> are required to fill in and submit this form, along with supporting materials, to the DFO to request alignment. For further information, please refer to</w:t>
            </w:r>
            <w:r w:rsidRPr="00B54DB8">
              <w:rPr>
                <w:rFonts w:ascii="Palatino Linotype" w:eastAsia="Calibri" w:hAnsi="Palatino Linotype" w:cs="Arial"/>
                <w:lang w:bidi="ar-BH"/>
              </w:rPr>
              <w:t xml:space="preserve"> the </w:t>
            </w:r>
            <w:r w:rsidRPr="00B54DB8">
              <w:rPr>
                <w:rFonts w:ascii="Palatino Linotype" w:eastAsia="Calibri" w:hAnsi="Palatino Linotype" w:cs="Arial"/>
                <w:i/>
                <w:iCs/>
                <w:lang w:bidi="ar-BH"/>
              </w:rPr>
              <w:t>NQF handbook for Institutions.</w:t>
            </w:r>
          </w:p>
          <w:p w14:paraId="6A03EC4D" w14:textId="77777777" w:rsidR="00A87754" w:rsidRPr="00966A24" w:rsidRDefault="00A87754" w:rsidP="00A87754">
            <w:pPr>
              <w:spacing w:before="120" w:after="120"/>
              <w:ind w:left="126" w:right="192"/>
              <w:rPr>
                <w:rFonts w:ascii="Palatino Linotype" w:eastAsia="Calibri" w:hAnsi="Palatino Linotype" w:cs="Arial"/>
              </w:rPr>
            </w:pPr>
            <w:r w:rsidRPr="00B54DB8">
              <w:rPr>
                <w:rFonts w:ascii="Palatino Linotype" w:eastAsia="Calibri" w:hAnsi="Palatino Linotype" w:cs="Arial"/>
              </w:rPr>
              <w:t xml:space="preserve">The request form consists </w:t>
            </w:r>
            <w:r w:rsidRPr="00966A24">
              <w:rPr>
                <w:rFonts w:ascii="Palatino Linotype" w:eastAsia="Calibri" w:hAnsi="Palatino Linotype" w:cs="Arial"/>
              </w:rPr>
              <w:t>of seven main sections:</w:t>
            </w:r>
          </w:p>
          <w:tbl>
            <w:tblPr>
              <w:tblW w:w="9361" w:type="dxa"/>
              <w:tblInd w:w="2" w:type="dxa"/>
              <w:tblLayout w:type="fixed"/>
              <w:tblLook w:val="0000" w:firstRow="0" w:lastRow="0" w:firstColumn="0" w:lastColumn="0" w:noHBand="0" w:noVBand="0"/>
            </w:tblPr>
            <w:tblGrid>
              <w:gridCol w:w="714"/>
              <w:gridCol w:w="10"/>
              <w:gridCol w:w="8637"/>
            </w:tblGrid>
            <w:tr w:rsidR="00A87754" w:rsidRPr="00966A24" w14:paraId="4BBC0CB0" w14:textId="77777777" w:rsidTr="00926D27">
              <w:trPr>
                <w:trHeight w:val="170"/>
              </w:trPr>
              <w:tc>
                <w:tcPr>
                  <w:tcW w:w="9361" w:type="dxa"/>
                  <w:gridSpan w:val="3"/>
                  <w:tcBorders>
                    <w:top w:val="single" w:sz="6" w:space="0" w:color="7F7F7F" w:themeColor="text1" w:themeTint="80"/>
                  </w:tcBorders>
                  <w:shd w:val="clear" w:color="auto" w:fill="D9E2F3" w:themeFill="accent5" w:themeFillTint="33"/>
                  <w:vAlign w:val="bottom"/>
                </w:tcPr>
                <w:p w14:paraId="338D3877" w14:textId="77777777" w:rsidR="00A87754" w:rsidRPr="00966A24" w:rsidRDefault="00A87754" w:rsidP="00926D27">
                  <w:pPr>
                    <w:spacing w:after="120"/>
                    <w:ind w:right="192"/>
                    <w:rPr>
                      <w:rFonts w:ascii="Palatino Linotype" w:eastAsia="Calibri" w:hAnsi="Palatino Linotype" w:cs="Arial"/>
                      <w:bCs/>
                    </w:rPr>
                  </w:pPr>
                  <w:r w:rsidRPr="00966A24">
                    <w:rPr>
                      <w:rFonts w:ascii="Palatino Linotype" w:eastAsia="Calibri" w:hAnsi="Palatino Linotype" w:cs="Arial"/>
                      <w:b/>
                      <w:sz w:val="20"/>
                      <w:szCs w:val="20"/>
                    </w:rPr>
                    <w:t>Section 1</w:t>
                  </w:r>
                  <w:r w:rsidRPr="00966A24">
                    <w:rPr>
                      <w:rFonts w:ascii="Palatino Linotype" w:eastAsia="Calibri" w:hAnsi="Palatino Linotype" w:cs="Arial"/>
                      <w:bCs/>
                      <w:sz w:val="20"/>
                      <w:szCs w:val="20"/>
                    </w:rPr>
                    <w:t xml:space="preserve"> - Qualification Profile</w:t>
                  </w:r>
                </w:p>
              </w:tc>
            </w:tr>
            <w:tr w:rsidR="00A87754" w:rsidRPr="00966A24" w14:paraId="5990EE28" w14:textId="77777777" w:rsidTr="00AA2C32">
              <w:trPr>
                <w:trHeight w:val="840"/>
              </w:trPr>
              <w:tc>
                <w:tcPr>
                  <w:tcW w:w="724" w:type="dxa"/>
                  <w:gridSpan w:val="2"/>
                  <w:tcBorders>
                    <w:bottom w:val="single" w:sz="6" w:space="0" w:color="808080" w:themeColor="background1" w:themeShade="80"/>
                  </w:tcBorders>
                  <w:shd w:val="clear" w:color="auto" w:fill="D9E2F3" w:themeFill="accent5" w:themeFillTint="33"/>
                </w:tcPr>
                <w:p w14:paraId="083FA584" w14:textId="77777777" w:rsidR="00A87754" w:rsidRPr="00966A24" w:rsidRDefault="00A87754" w:rsidP="00A87754">
                  <w:pPr>
                    <w:spacing w:before="120" w:after="120"/>
                    <w:ind w:right="192"/>
                    <w:rPr>
                      <w:rFonts w:ascii="Palatino Linotype" w:eastAsia="Calibri" w:hAnsi="Palatino Linotype" w:cs="Arial"/>
                      <w:bCs/>
                    </w:rPr>
                  </w:pPr>
                </w:p>
              </w:tc>
              <w:tc>
                <w:tcPr>
                  <w:tcW w:w="8637" w:type="dxa"/>
                  <w:tcBorders>
                    <w:bottom w:val="single" w:sz="6" w:space="0" w:color="808080" w:themeColor="background1" w:themeShade="80"/>
                  </w:tcBorders>
                </w:tcPr>
                <w:p w14:paraId="0CBD69CF" w14:textId="3E9BB4D4" w:rsidR="00C41C3C" w:rsidRPr="00966A24" w:rsidRDefault="00A87754" w:rsidP="00AA2C32">
                  <w:pPr>
                    <w:spacing w:before="120" w:after="120"/>
                    <w:ind w:left="126" w:right="192"/>
                    <w:jc w:val="both"/>
                    <w:rPr>
                      <w:rFonts w:ascii="Palatino Linotype" w:eastAsia="Calibri" w:hAnsi="Palatino Linotype" w:cs="Arial"/>
                      <w:bCs/>
                      <w:sz w:val="20"/>
                      <w:szCs w:val="20"/>
                    </w:rPr>
                  </w:pPr>
                  <w:r w:rsidRPr="00966A24">
                    <w:rPr>
                      <w:rFonts w:ascii="Palatino Linotype" w:eastAsia="Calibri" w:hAnsi="Palatino Linotype" w:cs="Arial"/>
                      <w:bCs/>
                      <w:sz w:val="20"/>
                      <w:szCs w:val="20"/>
                    </w:rPr>
                    <w:t>Contains general information about the submitted qualification; target learners, admission requirement</w:t>
                  </w:r>
                  <w:r w:rsidR="00453E2E">
                    <w:rPr>
                      <w:rFonts w:ascii="Palatino Linotype" w:eastAsia="Calibri" w:hAnsi="Palatino Linotype" w:cs="Arial"/>
                      <w:bCs/>
                      <w:sz w:val="20"/>
                      <w:szCs w:val="20"/>
                    </w:rPr>
                    <w:t>s</w:t>
                  </w:r>
                  <w:r w:rsidRPr="00966A24">
                    <w:rPr>
                      <w:rFonts w:ascii="Palatino Linotype" w:eastAsia="Calibri" w:hAnsi="Palatino Linotype" w:cs="Arial"/>
                      <w:bCs/>
                      <w:sz w:val="20"/>
                      <w:szCs w:val="20"/>
                    </w:rPr>
                    <w:t>, progression opportunities… etc.</w:t>
                  </w:r>
                  <w:r w:rsidR="00453E2E">
                    <w:rPr>
                      <w:rFonts w:ascii="Palatino Linotype" w:eastAsia="Calibri" w:hAnsi="Palatino Linotype" w:cs="Arial"/>
                      <w:bCs/>
                      <w:sz w:val="20"/>
                      <w:szCs w:val="20"/>
                    </w:rPr>
                    <w:t xml:space="preserve">, </w:t>
                  </w:r>
                  <w:r w:rsidRPr="00966A24">
                    <w:rPr>
                      <w:rFonts w:ascii="Palatino Linotype" w:eastAsia="Calibri" w:hAnsi="Palatino Linotype" w:cs="Arial"/>
                      <w:bCs/>
                      <w:sz w:val="20"/>
                      <w:szCs w:val="20"/>
                    </w:rPr>
                    <w:t>and whether it is included in any other qualification framework.</w:t>
                  </w:r>
                </w:p>
              </w:tc>
            </w:tr>
            <w:tr w:rsidR="00A87754" w:rsidRPr="00966A24" w14:paraId="25D152A7" w14:textId="77777777" w:rsidTr="00926D27">
              <w:trPr>
                <w:trHeight w:val="131"/>
              </w:trPr>
              <w:tc>
                <w:tcPr>
                  <w:tcW w:w="9361" w:type="dxa"/>
                  <w:gridSpan w:val="3"/>
                  <w:tcBorders>
                    <w:top w:val="single" w:sz="6" w:space="0" w:color="808080" w:themeColor="background1" w:themeShade="80"/>
                  </w:tcBorders>
                  <w:shd w:val="clear" w:color="auto" w:fill="D9E2F3" w:themeFill="accent5" w:themeFillTint="33"/>
                  <w:vAlign w:val="bottom"/>
                </w:tcPr>
                <w:p w14:paraId="280D6B12" w14:textId="77777777" w:rsidR="00A87754" w:rsidRPr="00966A24" w:rsidRDefault="00A87754" w:rsidP="00926D27">
                  <w:pPr>
                    <w:spacing w:after="120"/>
                    <w:ind w:right="192"/>
                    <w:rPr>
                      <w:rFonts w:ascii="Palatino Linotype" w:eastAsia="Calibri" w:hAnsi="Palatino Linotype" w:cs="Arial"/>
                      <w:bCs/>
                      <w:sz w:val="20"/>
                      <w:szCs w:val="20"/>
                    </w:rPr>
                  </w:pPr>
                  <w:r w:rsidRPr="00036852">
                    <w:rPr>
                      <w:rFonts w:ascii="Palatino Linotype" w:eastAsia="Calibri" w:hAnsi="Palatino Linotype" w:cs="Arial"/>
                      <w:b/>
                      <w:sz w:val="20"/>
                      <w:szCs w:val="20"/>
                      <w:shd w:val="clear" w:color="auto" w:fill="D9E2F3" w:themeFill="accent5" w:themeFillTint="33"/>
                    </w:rPr>
                    <w:t>Section 2</w:t>
                  </w:r>
                  <w:r w:rsidRPr="00036852">
                    <w:rPr>
                      <w:rFonts w:ascii="Palatino Linotype" w:eastAsia="Calibri" w:hAnsi="Palatino Linotype" w:cs="Arial"/>
                      <w:bCs/>
                      <w:sz w:val="20"/>
                      <w:szCs w:val="20"/>
                      <w:shd w:val="clear" w:color="auto" w:fill="D9E2F3" w:themeFill="accent5" w:themeFillTint="33"/>
                    </w:rPr>
                    <w:t xml:space="preserve"> – Ownership</w:t>
                  </w:r>
                  <w:r w:rsidRPr="00966A24">
                    <w:rPr>
                      <w:rFonts w:ascii="Palatino Linotype" w:eastAsia="Calibri" w:hAnsi="Palatino Linotype" w:cs="Arial"/>
                      <w:bCs/>
                      <w:sz w:val="20"/>
                      <w:szCs w:val="20"/>
                    </w:rPr>
                    <w:t xml:space="preserve"> of the Qualification</w:t>
                  </w:r>
                </w:p>
              </w:tc>
            </w:tr>
            <w:tr w:rsidR="00A87754" w:rsidRPr="00B54DB8" w14:paraId="4DBA5579" w14:textId="77777777" w:rsidTr="00AA2C32">
              <w:trPr>
                <w:trHeight w:val="131"/>
              </w:trPr>
              <w:tc>
                <w:tcPr>
                  <w:tcW w:w="724" w:type="dxa"/>
                  <w:gridSpan w:val="2"/>
                  <w:tcBorders>
                    <w:bottom w:val="single" w:sz="6" w:space="0" w:color="808080" w:themeColor="background1" w:themeShade="80"/>
                  </w:tcBorders>
                  <w:shd w:val="clear" w:color="auto" w:fill="D9E2F3" w:themeFill="accent5" w:themeFillTint="33"/>
                </w:tcPr>
                <w:p w14:paraId="6A5CA496" w14:textId="77777777" w:rsidR="00A87754" w:rsidRPr="00966A24" w:rsidRDefault="00A87754" w:rsidP="00A87754">
                  <w:pPr>
                    <w:spacing w:before="120" w:after="120"/>
                    <w:ind w:left="126" w:right="192"/>
                    <w:rPr>
                      <w:rFonts w:ascii="Palatino Linotype" w:eastAsia="Calibri" w:hAnsi="Palatino Linotype" w:cs="Arial"/>
                      <w:bCs/>
                    </w:rPr>
                  </w:pPr>
                </w:p>
              </w:tc>
              <w:tc>
                <w:tcPr>
                  <w:tcW w:w="8637" w:type="dxa"/>
                  <w:tcBorders>
                    <w:bottom w:val="single" w:sz="6" w:space="0" w:color="808080" w:themeColor="background1" w:themeShade="80"/>
                  </w:tcBorders>
                </w:tcPr>
                <w:p w14:paraId="74391A7E" w14:textId="7212C2AA" w:rsidR="00C41C3C" w:rsidRPr="00B54DB8" w:rsidRDefault="00A87754" w:rsidP="00AA2C32">
                  <w:pPr>
                    <w:spacing w:before="120" w:after="120"/>
                    <w:ind w:left="126" w:right="192"/>
                    <w:jc w:val="both"/>
                    <w:rPr>
                      <w:rFonts w:ascii="Palatino Linotype" w:eastAsia="Calibri" w:hAnsi="Palatino Linotype" w:cs="Arial"/>
                      <w:bCs/>
                      <w:sz w:val="20"/>
                      <w:szCs w:val="20"/>
                    </w:rPr>
                  </w:pPr>
                  <w:r w:rsidRPr="000F0484">
                    <w:rPr>
                      <w:rFonts w:ascii="Palatino Linotype" w:eastAsia="Calibri" w:hAnsi="Palatino Linotype" w:cs="Arial"/>
                      <w:bCs/>
                      <w:sz w:val="20"/>
                      <w:szCs w:val="20"/>
                    </w:rPr>
                    <w:t xml:space="preserve">Contains information about the awarding body, its ownership of the qualification and the level of authority the applicant </w:t>
                  </w:r>
                  <w:proofErr w:type="spellStart"/>
                  <w:r w:rsidRPr="000F0484">
                    <w:rPr>
                      <w:rFonts w:ascii="Palatino Linotype" w:eastAsia="Calibri" w:hAnsi="Palatino Linotype" w:cs="Arial"/>
                      <w:bCs/>
                      <w:sz w:val="20"/>
                      <w:szCs w:val="20"/>
                    </w:rPr>
                    <w:t>organisation</w:t>
                  </w:r>
                  <w:proofErr w:type="spellEnd"/>
                  <w:r w:rsidR="00453E2E">
                    <w:rPr>
                      <w:rFonts w:ascii="Palatino Linotype" w:eastAsia="Calibri" w:hAnsi="Palatino Linotype" w:cs="Arial"/>
                      <w:bCs/>
                      <w:sz w:val="20"/>
                      <w:szCs w:val="20"/>
                    </w:rPr>
                    <w:t xml:space="preserve"> </w:t>
                  </w:r>
                  <w:r w:rsidR="00FC2847" w:rsidRPr="000F0484">
                    <w:rPr>
                      <w:rFonts w:ascii="Palatino Linotype" w:eastAsia="Calibri" w:hAnsi="Palatino Linotype" w:cs="Arial"/>
                      <w:bCs/>
                      <w:sz w:val="20"/>
                      <w:szCs w:val="20"/>
                    </w:rPr>
                    <w:t xml:space="preserve">or its providers </w:t>
                  </w:r>
                  <w:r w:rsidR="001332F6" w:rsidRPr="000F0484">
                    <w:rPr>
                      <w:rFonts w:ascii="Palatino Linotype" w:eastAsia="Calibri" w:hAnsi="Palatino Linotype" w:cs="Arial"/>
                      <w:bCs/>
                      <w:sz w:val="20"/>
                      <w:szCs w:val="20"/>
                    </w:rPr>
                    <w:t xml:space="preserve">have </w:t>
                  </w:r>
                  <w:r w:rsidRPr="000F0484">
                    <w:rPr>
                      <w:rFonts w:ascii="Palatino Linotype" w:eastAsia="Calibri" w:hAnsi="Palatino Linotype" w:cs="Arial"/>
                      <w:bCs/>
                      <w:sz w:val="20"/>
                      <w:szCs w:val="20"/>
                    </w:rPr>
                    <w:t xml:space="preserve">on delivery, quality assurance and certification of the qualifications as per contract/agreement with the Awarding Body. </w:t>
                  </w:r>
                  <w:r w:rsidR="00926C76" w:rsidRPr="000F0484">
                    <w:rPr>
                      <w:rFonts w:ascii="Palatino Linotype" w:eastAsia="Calibri" w:hAnsi="Palatino Linotype" w:cs="Arial"/>
                      <w:bCs/>
                      <w:sz w:val="20"/>
                      <w:szCs w:val="20"/>
                    </w:rPr>
                    <w:t>In addition to</w:t>
                  </w:r>
                  <w:r w:rsidRPr="000F0484">
                    <w:rPr>
                      <w:rFonts w:ascii="Palatino Linotype" w:eastAsia="Calibri" w:hAnsi="Palatino Linotype" w:cs="Arial"/>
                      <w:bCs/>
                      <w:sz w:val="20"/>
                      <w:szCs w:val="20"/>
                    </w:rPr>
                    <w:t xml:space="preserve"> any regulations and affiliations the awarding</w:t>
                  </w:r>
                  <w:r w:rsidR="00FC2847" w:rsidRPr="000F0484">
                    <w:rPr>
                      <w:rFonts w:ascii="Palatino Linotype" w:eastAsia="Calibri" w:hAnsi="Palatino Linotype" w:cs="Arial"/>
                      <w:bCs/>
                      <w:sz w:val="20"/>
                      <w:szCs w:val="20"/>
                    </w:rPr>
                    <w:t xml:space="preserve"> body</w:t>
                  </w:r>
                  <w:r w:rsidRPr="000F0484">
                    <w:rPr>
                      <w:rFonts w:ascii="Palatino Linotype" w:eastAsia="Calibri" w:hAnsi="Palatino Linotype" w:cs="Arial"/>
                      <w:bCs/>
                      <w:sz w:val="20"/>
                      <w:szCs w:val="20"/>
                    </w:rPr>
                    <w:t xml:space="preserve"> may have with quality assurance bodies</w:t>
                  </w:r>
                  <w:r w:rsidR="00926C76" w:rsidRPr="000F0484">
                    <w:rPr>
                      <w:rFonts w:ascii="Palatino Linotype" w:eastAsia="Calibri" w:hAnsi="Palatino Linotype" w:cs="Arial"/>
                      <w:bCs/>
                      <w:sz w:val="20"/>
                      <w:szCs w:val="20"/>
                    </w:rPr>
                    <w:t>,</w:t>
                  </w:r>
                  <w:r w:rsidRPr="000F0484">
                    <w:rPr>
                      <w:rFonts w:ascii="Palatino Linotype" w:eastAsia="Calibri" w:hAnsi="Palatino Linotype" w:cs="Arial"/>
                      <w:bCs/>
                      <w:sz w:val="20"/>
                      <w:szCs w:val="20"/>
                    </w:rPr>
                    <w:t xml:space="preserve"> </w:t>
                  </w:r>
                  <w:r w:rsidR="00926C76" w:rsidRPr="000F0484">
                    <w:rPr>
                      <w:rFonts w:ascii="Palatino Linotype" w:eastAsia="Calibri" w:hAnsi="Palatino Linotype" w:cs="Arial"/>
                      <w:bCs/>
                      <w:sz w:val="20"/>
                      <w:szCs w:val="20"/>
                    </w:rPr>
                    <w:t xml:space="preserve">and </w:t>
                  </w:r>
                  <w:proofErr w:type="spellStart"/>
                  <w:r w:rsidR="00926C76" w:rsidRPr="000F0484">
                    <w:rPr>
                      <w:rFonts w:ascii="Palatino Linotype" w:eastAsia="Calibri" w:hAnsi="Palatino Linotype" w:cs="Arial"/>
                      <w:bCs/>
                      <w:sz w:val="20"/>
                      <w:szCs w:val="20"/>
                    </w:rPr>
                    <w:t>organisations</w:t>
                  </w:r>
                  <w:proofErr w:type="spellEnd"/>
                  <w:r w:rsidR="00926C76" w:rsidRPr="000F0484">
                    <w:rPr>
                      <w:rFonts w:ascii="Palatino Linotype" w:eastAsia="Calibri" w:hAnsi="Palatino Linotype" w:cs="Arial"/>
                      <w:bCs/>
                      <w:sz w:val="20"/>
                      <w:szCs w:val="20"/>
                    </w:rPr>
                    <w:t xml:space="preserve"> involved in regulating the delivery of the qualification in the Kingdom of Bahrain.  Along with information about all providers of the qualification in the Kingdom of Bahrain, if applicable.</w:t>
                  </w:r>
                </w:p>
              </w:tc>
            </w:tr>
            <w:tr w:rsidR="00A87754" w:rsidRPr="00B54DB8" w14:paraId="142933DA" w14:textId="77777777" w:rsidTr="00926D27">
              <w:trPr>
                <w:trHeight w:val="131"/>
              </w:trPr>
              <w:tc>
                <w:tcPr>
                  <w:tcW w:w="9361" w:type="dxa"/>
                  <w:gridSpan w:val="3"/>
                  <w:tcBorders>
                    <w:top w:val="single" w:sz="6" w:space="0" w:color="808080" w:themeColor="background1" w:themeShade="80"/>
                  </w:tcBorders>
                  <w:shd w:val="clear" w:color="auto" w:fill="D9E2F3" w:themeFill="accent5" w:themeFillTint="33"/>
                  <w:vAlign w:val="bottom"/>
                </w:tcPr>
                <w:p w14:paraId="006DECFC" w14:textId="77777777" w:rsidR="00A87754" w:rsidRPr="00B54DB8" w:rsidRDefault="00A87754" w:rsidP="00926D27">
                  <w:pPr>
                    <w:spacing w:after="120"/>
                    <w:ind w:right="192"/>
                    <w:rPr>
                      <w:rFonts w:ascii="Palatino Linotype" w:eastAsia="Calibri" w:hAnsi="Palatino Linotype" w:cs="Arial"/>
                      <w:bCs/>
                      <w:sz w:val="20"/>
                      <w:szCs w:val="20"/>
                    </w:rPr>
                  </w:pPr>
                  <w:r w:rsidRPr="00B54DB8">
                    <w:rPr>
                      <w:rFonts w:ascii="Palatino Linotype" w:eastAsia="Calibri" w:hAnsi="Palatino Linotype" w:cs="Arial"/>
                      <w:b/>
                      <w:sz w:val="20"/>
                      <w:szCs w:val="20"/>
                    </w:rPr>
                    <w:t xml:space="preserve">Section </w:t>
                  </w:r>
                  <w:r>
                    <w:rPr>
                      <w:rFonts w:ascii="Palatino Linotype" w:eastAsia="Calibri" w:hAnsi="Palatino Linotype" w:cs="Arial"/>
                      <w:b/>
                      <w:sz w:val="20"/>
                      <w:szCs w:val="20"/>
                    </w:rPr>
                    <w:t>3</w:t>
                  </w:r>
                  <w:r w:rsidRPr="00B54DB8">
                    <w:rPr>
                      <w:rFonts w:ascii="Palatino Linotype" w:eastAsia="Calibri" w:hAnsi="Palatino Linotype" w:cs="Arial"/>
                      <w:bCs/>
                      <w:sz w:val="20"/>
                      <w:szCs w:val="20"/>
                    </w:rPr>
                    <w:t xml:space="preserve"> - Justification of Need</w:t>
                  </w:r>
                </w:p>
              </w:tc>
            </w:tr>
            <w:tr w:rsidR="00A87754" w:rsidRPr="00B54DB8" w14:paraId="66CA9918" w14:textId="77777777" w:rsidTr="00AA2C32">
              <w:trPr>
                <w:trHeight w:val="131"/>
              </w:trPr>
              <w:tc>
                <w:tcPr>
                  <w:tcW w:w="724" w:type="dxa"/>
                  <w:gridSpan w:val="2"/>
                  <w:tcBorders>
                    <w:bottom w:val="single" w:sz="6" w:space="0" w:color="808080" w:themeColor="background1" w:themeShade="80"/>
                  </w:tcBorders>
                  <w:shd w:val="clear" w:color="auto" w:fill="D9E2F3" w:themeFill="accent5" w:themeFillTint="33"/>
                </w:tcPr>
                <w:p w14:paraId="0BB6DD6F" w14:textId="77777777" w:rsidR="00A87754" w:rsidRPr="00B54DB8"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6" w:space="0" w:color="808080" w:themeColor="background1" w:themeShade="80"/>
                  </w:tcBorders>
                </w:tcPr>
                <w:p w14:paraId="0159A2E3" w14:textId="3AA6A8DE" w:rsidR="00C41C3C" w:rsidRPr="00B54DB8" w:rsidRDefault="00453E2E" w:rsidP="00AA2C32">
                  <w:pPr>
                    <w:spacing w:before="120" w:after="120"/>
                    <w:ind w:left="126" w:right="192"/>
                    <w:jc w:val="both"/>
                    <w:rPr>
                      <w:rFonts w:ascii="Palatino Linotype" w:eastAsia="Calibri" w:hAnsi="Palatino Linotype" w:cs="Arial"/>
                      <w:bCs/>
                      <w:sz w:val="20"/>
                      <w:szCs w:val="20"/>
                    </w:rPr>
                  </w:pPr>
                  <w:r>
                    <w:rPr>
                      <w:rFonts w:ascii="Palatino Linotype" w:eastAsia="Calibri" w:hAnsi="Palatino Linotype" w:cs="Arial"/>
                      <w:bCs/>
                      <w:sz w:val="20"/>
                      <w:szCs w:val="20"/>
                    </w:rPr>
                    <w:t>The a</w:t>
                  </w:r>
                  <w:r w:rsidR="00A87754" w:rsidRPr="00B54DB8">
                    <w:rPr>
                      <w:rFonts w:ascii="Palatino Linotype" w:eastAsia="Calibri" w:hAnsi="Palatino Linotype" w:cs="Arial"/>
                      <w:bCs/>
                      <w:sz w:val="20"/>
                      <w:szCs w:val="20"/>
                    </w:rPr>
                    <w:t xml:space="preserve">pplicant </w:t>
                  </w:r>
                  <w:proofErr w:type="spellStart"/>
                  <w:r w:rsidR="00A87754" w:rsidRPr="00B54DB8">
                    <w:rPr>
                      <w:rFonts w:ascii="Palatino Linotype" w:eastAsia="Calibri" w:hAnsi="Palatino Linotype" w:cs="Arial"/>
                      <w:bCs/>
                      <w:sz w:val="20"/>
                      <w:szCs w:val="20"/>
                    </w:rPr>
                    <w:t>organisation</w:t>
                  </w:r>
                  <w:proofErr w:type="spellEnd"/>
                  <w:r w:rsidR="00A87754" w:rsidRPr="00B54DB8">
                    <w:rPr>
                      <w:rFonts w:ascii="Palatino Linotype" w:eastAsia="Calibri" w:hAnsi="Palatino Linotype" w:cs="Arial"/>
                      <w:bCs/>
                      <w:sz w:val="20"/>
                      <w:szCs w:val="20"/>
                    </w:rPr>
                    <w:t xml:space="preserve"> is expected to provide information o</w:t>
                  </w:r>
                  <w:r>
                    <w:rPr>
                      <w:rFonts w:ascii="Palatino Linotype" w:eastAsia="Calibri" w:hAnsi="Palatino Linotype" w:cs="Arial"/>
                      <w:bCs/>
                      <w:sz w:val="20"/>
                      <w:szCs w:val="20"/>
                    </w:rPr>
                    <w:t>n</w:t>
                  </w:r>
                  <w:r w:rsidR="00A87754" w:rsidRPr="00B54DB8">
                    <w:rPr>
                      <w:rFonts w:ascii="Palatino Linotype" w:eastAsia="Calibri" w:hAnsi="Palatino Linotype" w:cs="Arial"/>
                      <w:bCs/>
                      <w:sz w:val="20"/>
                      <w:szCs w:val="20"/>
                    </w:rPr>
                    <w:t xml:space="preserve"> how the qualification is being delivered with consideration to demand and fitness for the Bahrain market needs.  </w:t>
                  </w:r>
                </w:p>
              </w:tc>
            </w:tr>
            <w:tr w:rsidR="00A87754" w:rsidRPr="00B54DB8" w14:paraId="53B39C28" w14:textId="77777777" w:rsidTr="00926D27">
              <w:trPr>
                <w:trHeight w:val="131"/>
              </w:trPr>
              <w:tc>
                <w:tcPr>
                  <w:tcW w:w="9361" w:type="dxa"/>
                  <w:gridSpan w:val="3"/>
                  <w:tcBorders>
                    <w:top w:val="single" w:sz="6" w:space="0" w:color="808080" w:themeColor="background1" w:themeShade="80"/>
                  </w:tcBorders>
                  <w:shd w:val="clear" w:color="auto" w:fill="D9E2F3" w:themeFill="accent5" w:themeFillTint="33"/>
                  <w:vAlign w:val="bottom"/>
                </w:tcPr>
                <w:p w14:paraId="05601FE1" w14:textId="77777777" w:rsidR="00A87754" w:rsidRPr="00696F25" w:rsidRDefault="00A87754" w:rsidP="00926D27">
                  <w:pPr>
                    <w:spacing w:after="120"/>
                    <w:ind w:right="192"/>
                    <w:rPr>
                      <w:rFonts w:ascii="Palatino Linotype" w:eastAsia="Calibri" w:hAnsi="Palatino Linotype" w:cs="Arial"/>
                      <w:bCs/>
                      <w:sz w:val="20"/>
                      <w:szCs w:val="20"/>
                    </w:rPr>
                  </w:pPr>
                  <w:r w:rsidRPr="00036852">
                    <w:rPr>
                      <w:rFonts w:ascii="Palatino Linotype" w:eastAsia="Calibri" w:hAnsi="Palatino Linotype" w:cs="Arial"/>
                      <w:b/>
                      <w:sz w:val="20"/>
                      <w:szCs w:val="20"/>
                      <w:shd w:val="clear" w:color="auto" w:fill="D9E2F3" w:themeFill="accent5" w:themeFillTint="33"/>
                    </w:rPr>
                    <w:t>Section 4</w:t>
                  </w:r>
                  <w:r w:rsidRPr="00696F25">
                    <w:rPr>
                      <w:rFonts w:ascii="Palatino Linotype" w:eastAsia="Calibri" w:hAnsi="Palatino Linotype" w:cs="Arial"/>
                      <w:bCs/>
                      <w:sz w:val="20"/>
                      <w:szCs w:val="20"/>
                    </w:rPr>
                    <w:t xml:space="preserve"> - Quality Assurance</w:t>
                  </w:r>
                </w:p>
              </w:tc>
            </w:tr>
            <w:tr w:rsidR="00A87754" w:rsidRPr="00B54DB8" w14:paraId="694819CE" w14:textId="77777777" w:rsidTr="00AA2C32">
              <w:trPr>
                <w:trHeight w:val="131"/>
              </w:trPr>
              <w:tc>
                <w:tcPr>
                  <w:tcW w:w="724" w:type="dxa"/>
                  <w:gridSpan w:val="2"/>
                  <w:tcBorders>
                    <w:bottom w:val="single" w:sz="6" w:space="0" w:color="808080" w:themeColor="background1" w:themeShade="80"/>
                  </w:tcBorders>
                  <w:shd w:val="clear" w:color="auto" w:fill="D9E2F3" w:themeFill="accent5" w:themeFillTint="33"/>
                </w:tcPr>
                <w:p w14:paraId="2C7A84D2" w14:textId="77777777" w:rsidR="00A87754" w:rsidRPr="00B54DB8" w:rsidRDefault="00A87754" w:rsidP="00A87754">
                  <w:pPr>
                    <w:spacing w:before="120" w:after="120"/>
                    <w:ind w:left="126" w:right="192"/>
                    <w:rPr>
                      <w:rFonts w:ascii="Palatino Linotype" w:eastAsia="Calibri" w:hAnsi="Palatino Linotype" w:cs="Arial"/>
                      <w:sz w:val="20"/>
                      <w:szCs w:val="20"/>
                    </w:rPr>
                  </w:pPr>
                </w:p>
              </w:tc>
              <w:tc>
                <w:tcPr>
                  <w:tcW w:w="8637" w:type="dxa"/>
                  <w:tcBorders>
                    <w:bottom w:val="single" w:sz="6" w:space="0" w:color="808080" w:themeColor="background1" w:themeShade="80"/>
                  </w:tcBorders>
                </w:tcPr>
                <w:p w14:paraId="73464168" w14:textId="240DDA3A" w:rsidR="000F0484" w:rsidRPr="00B54DB8" w:rsidRDefault="00A87754" w:rsidP="00AA2C32">
                  <w:pPr>
                    <w:spacing w:before="120" w:after="120"/>
                    <w:ind w:left="126" w:right="192"/>
                    <w:jc w:val="both"/>
                    <w:rPr>
                      <w:rFonts w:ascii="Palatino Linotype" w:eastAsia="Calibri" w:hAnsi="Palatino Linotype" w:cs="Arial"/>
                      <w:bCs/>
                      <w:sz w:val="20"/>
                      <w:szCs w:val="20"/>
                    </w:rPr>
                  </w:pPr>
                  <w:r w:rsidRPr="00B54DB8">
                    <w:rPr>
                      <w:rFonts w:ascii="Palatino Linotype" w:eastAsia="Calibri" w:hAnsi="Palatino Linotype" w:cs="Arial"/>
                      <w:bCs/>
                      <w:sz w:val="20"/>
                      <w:szCs w:val="20"/>
                    </w:rPr>
                    <w:t xml:space="preserve">Applicant organization and awarding body must provide details of the quality assurance system in place for delivery of the </w:t>
                  </w:r>
                  <w:proofErr w:type="spellStart"/>
                  <w:r w:rsidRPr="00B54DB8">
                    <w:rPr>
                      <w:rFonts w:ascii="Palatino Linotype" w:eastAsia="Calibri" w:hAnsi="Palatino Linotype" w:cs="Arial"/>
                      <w:bCs/>
                      <w:sz w:val="20"/>
                      <w:szCs w:val="20"/>
                    </w:rPr>
                    <w:t>programme</w:t>
                  </w:r>
                  <w:proofErr w:type="spellEnd"/>
                  <w:r w:rsidRPr="00B54DB8">
                    <w:rPr>
                      <w:rFonts w:ascii="Palatino Linotype" w:eastAsia="Calibri" w:hAnsi="Palatino Linotype" w:cs="Arial"/>
                      <w:bCs/>
                      <w:sz w:val="20"/>
                      <w:szCs w:val="20"/>
                    </w:rPr>
                    <w:t>, assessment, certification and review, clearly stating the roles and responsibilities of both the awarding body and the institution delivering the qualification. It is essential to identify who takes the lead responsibility in quality assuring the qualification.</w:t>
                  </w:r>
                </w:p>
              </w:tc>
            </w:tr>
            <w:tr w:rsidR="00A87754" w:rsidRPr="00B54DB8" w14:paraId="06C48558" w14:textId="77777777" w:rsidTr="00926D27">
              <w:trPr>
                <w:trHeight w:val="485"/>
              </w:trPr>
              <w:tc>
                <w:tcPr>
                  <w:tcW w:w="9361" w:type="dxa"/>
                  <w:gridSpan w:val="3"/>
                  <w:tcBorders>
                    <w:top w:val="single" w:sz="6" w:space="0" w:color="808080" w:themeColor="background1" w:themeShade="80"/>
                  </w:tcBorders>
                  <w:shd w:val="clear" w:color="auto" w:fill="D9E2F3" w:themeFill="accent5" w:themeFillTint="33"/>
                  <w:vAlign w:val="bottom"/>
                </w:tcPr>
                <w:p w14:paraId="0E12EAC0" w14:textId="77777777" w:rsidR="00A87754" w:rsidRPr="00966A24" w:rsidRDefault="00A87754" w:rsidP="00926D27">
                  <w:pPr>
                    <w:spacing w:after="120"/>
                    <w:ind w:right="192"/>
                    <w:rPr>
                      <w:rFonts w:ascii="Palatino Linotype" w:eastAsia="Calibri" w:hAnsi="Palatino Linotype" w:cs="Arial"/>
                      <w:bCs/>
                      <w:sz w:val="20"/>
                      <w:szCs w:val="20"/>
                    </w:rPr>
                  </w:pPr>
                  <w:r w:rsidRPr="00966A24">
                    <w:rPr>
                      <w:rFonts w:ascii="Palatino Linotype" w:eastAsia="Calibri" w:hAnsi="Palatino Linotype" w:cs="Arial"/>
                      <w:b/>
                      <w:sz w:val="20"/>
                      <w:szCs w:val="20"/>
                    </w:rPr>
                    <w:t>Section 5</w:t>
                  </w:r>
                  <w:r w:rsidRPr="00966A24">
                    <w:rPr>
                      <w:rFonts w:ascii="Palatino Linotype" w:eastAsia="Calibri" w:hAnsi="Palatino Linotype" w:cs="Arial"/>
                      <w:bCs/>
                      <w:sz w:val="20"/>
                      <w:szCs w:val="20"/>
                    </w:rPr>
                    <w:t xml:space="preserve"> - NQF Level and Credit Alignment</w:t>
                  </w:r>
                </w:p>
              </w:tc>
            </w:tr>
            <w:tr w:rsidR="00AA2C32" w:rsidRPr="00B54DB8" w14:paraId="15BA3BD9" w14:textId="77777777" w:rsidTr="00AA2C32">
              <w:trPr>
                <w:trHeight w:val="485"/>
              </w:trPr>
              <w:tc>
                <w:tcPr>
                  <w:tcW w:w="714" w:type="dxa"/>
                  <w:tcBorders>
                    <w:top w:val="single" w:sz="6" w:space="0" w:color="808080" w:themeColor="background1" w:themeShade="80"/>
                  </w:tcBorders>
                  <w:shd w:val="clear" w:color="auto" w:fill="D9E2F3" w:themeFill="accent5" w:themeFillTint="33"/>
                </w:tcPr>
                <w:p w14:paraId="13ACD931" w14:textId="77777777" w:rsidR="00AA2C32" w:rsidRPr="00966A24" w:rsidRDefault="00AA2C32" w:rsidP="00A87754">
                  <w:pPr>
                    <w:spacing w:before="120" w:after="120"/>
                    <w:ind w:right="192"/>
                    <w:jc w:val="both"/>
                    <w:rPr>
                      <w:rFonts w:ascii="Palatino Linotype" w:eastAsia="Calibri" w:hAnsi="Palatino Linotype" w:cs="Arial"/>
                      <w:b/>
                      <w:sz w:val="20"/>
                      <w:szCs w:val="20"/>
                    </w:rPr>
                  </w:pPr>
                </w:p>
              </w:tc>
              <w:tc>
                <w:tcPr>
                  <w:tcW w:w="8647" w:type="dxa"/>
                  <w:gridSpan w:val="2"/>
                  <w:tcBorders>
                    <w:top w:val="single" w:sz="6" w:space="0" w:color="808080" w:themeColor="background1" w:themeShade="80"/>
                  </w:tcBorders>
                  <w:shd w:val="clear" w:color="auto" w:fill="auto"/>
                </w:tcPr>
                <w:p w14:paraId="6748220E" w14:textId="77777777" w:rsidR="00AA2C32" w:rsidRPr="00966A24" w:rsidRDefault="00AA2C32" w:rsidP="00AA2C32">
                  <w:pPr>
                    <w:spacing w:after="120"/>
                    <w:ind w:left="174" w:right="192"/>
                    <w:jc w:val="both"/>
                    <w:rPr>
                      <w:rFonts w:ascii="Palatino Linotype" w:eastAsia="Times New Roman" w:hAnsi="Palatino Linotype" w:cs="Calibri"/>
                      <w:sz w:val="20"/>
                      <w:szCs w:val="20"/>
                    </w:rPr>
                  </w:pPr>
                  <w:r>
                    <w:rPr>
                      <w:rFonts w:ascii="Palatino Linotype" w:eastAsia="Calibri" w:hAnsi="Palatino Linotype" w:cs="Arial"/>
                      <w:bCs/>
                      <w:sz w:val="20"/>
                      <w:szCs w:val="20"/>
                    </w:rPr>
                    <w:t>Ap</w:t>
                  </w:r>
                  <w:r w:rsidRPr="00966A24">
                    <w:rPr>
                      <w:rFonts w:ascii="Palatino Linotype" w:eastAsia="Calibri" w:hAnsi="Palatino Linotype" w:cs="Arial"/>
                      <w:bCs/>
                      <w:sz w:val="20"/>
                      <w:szCs w:val="20"/>
                    </w:rPr>
                    <w:t xml:space="preserve">plicant </w:t>
                  </w:r>
                  <w:proofErr w:type="spellStart"/>
                  <w:r w:rsidRPr="00966A24">
                    <w:rPr>
                      <w:rFonts w:ascii="Palatino Linotype" w:eastAsia="Times New Roman" w:hAnsi="Palatino Linotype" w:cs="Calibri"/>
                      <w:sz w:val="20"/>
                      <w:szCs w:val="20"/>
                    </w:rPr>
                    <w:t>organisation</w:t>
                  </w:r>
                  <w:proofErr w:type="spellEnd"/>
                  <w:r w:rsidRPr="00966A24">
                    <w:rPr>
                      <w:rFonts w:ascii="Palatino Linotype" w:eastAsia="Times New Roman" w:hAnsi="Palatino Linotype" w:cs="Calibri"/>
                      <w:sz w:val="20"/>
                      <w:szCs w:val="20"/>
                    </w:rPr>
                    <w:t xml:space="preserve"> is required to submit a proposal for alignment including level and credit and the rationale for this proposal.</w:t>
                  </w:r>
                </w:p>
                <w:p w14:paraId="328E3CAB" w14:textId="51FBA77B" w:rsidR="00AA2C32" w:rsidRPr="00AA2C32" w:rsidRDefault="00AA2C32" w:rsidP="00AA2C32">
                  <w:pPr>
                    <w:spacing w:before="120" w:after="120"/>
                    <w:ind w:left="174" w:right="192"/>
                    <w:jc w:val="both"/>
                    <w:rPr>
                      <w:rFonts w:ascii="Palatino Linotype" w:eastAsia="Times New Roman" w:hAnsi="Palatino Linotype" w:cs="Calibri"/>
                      <w:sz w:val="20"/>
                      <w:szCs w:val="20"/>
                    </w:rPr>
                  </w:pPr>
                  <w:r w:rsidRPr="00966A24">
                    <w:rPr>
                      <w:rFonts w:ascii="Palatino Linotype" w:eastAsia="Times New Roman" w:hAnsi="Palatino Linotype" w:cs="Calibri"/>
                      <w:sz w:val="20"/>
                      <w:szCs w:val="20"/>
                    </w:rPr>
                    <w:t xml:space="preserve">To complete this section applicant organization should </w:t>
                  </w:r>
                  <w:proofErr w:type="spellStart"/>
                  <w:r w:rsidRPr="00966A24">
                    <w:rPr>
                      <w:rFonts w:ascii="Palatino Linotype" w:eastAsia="Times New Roman" w:hAnsi="Palatino Linotype" w:cs="Calibri"/>
                      <w:sz w:val="20"/>
                      <w:szCs w:val="20"/>
                    </w:rPr>
                    <w:t>ut</w:t>
                  </w:r>
                  <w:r w:rsidR="00453E2E">
                    <w:rPr>
                      <w:rFonts w:ascii="Palatino Linotype" w:eastAsia="Times New Roman" w:hAnsi="Palatino Linotype" w:cs="Calibri"/>
                      <w:sz w:val="20"/>
                      <w:szCs w:val="20"/>
                    </w:rPr>
                    <w:t>i</w:t>
                  </w:r>
                  <w:r w:rsidRPr="00966A24">
                    <w:rPr>
                      <w:rFonts w:ascii="Palatino Linotype" w:eastAsia="Times New Roman" w:hAnsi="Palatino Linotype" w:cs="Calibri"/>
                      <w:sz w:val="20"/>
                      <w:szCs w:val="20"/>
                    </w:rPr>
                    <w:t>lise</w:t>
                  </w:r>
                  <w:proofErr w:type="spellEnd"/>
                  <w:r w:rsidRPr="00966A24">
                    <w:rPr>
                      <w:rFonts w:ascii="Palatino Linotype" w:eastAsia="Times New Roman" w:hAnsi="Palatino Linotype" w:cs="Calibri"/>
                      <w:sz w:val="20"/>
                      <w:szCs w:val="20"/>
                    </w:rPr>
                    <w:t xml:space="preserve"> the mapping scorecards (</w:t>
                  </w:r>
                  <w:r w:rsidRPr="00966A24">
                    <w:rPr>
                      <w:rFonts w:ascii="Palatino Linotype" w:eastAsia="Times New Roman" w:hAnsi="Palatino Linotype" w:cs="Calibri"/>
                      <w:i/>
                      <w:iCs/>
                      <w:sz w:val="20"/>
                      <w:szCs w:val="20"/>
                    </w:rPr>
                    <w:t xml:space="preserve">available in Annex </w:t>
                  </w:r>
                  <w:r w:rsidR="00BD008C">
                    <w:rPr>
                      <w:rFonts w:ascii="Palatino Linotype" w:eastAsia="Times New Roman" w:hAnsi="Palatino Linotype" w:cs="Calibri"/>
                      <w:i/>
                      <w:iCs/>
                      <w:sz w:val="20"/>
                      <w:szCs w:val="20"/>
                    </w:rPr>
                    <w:t>1</w:t>
                  </w:r>
                  <w:r w:rsidRPr="00966A24">
                    <w:rPr>
                      <w:rFonts w:ascii="Palatino Linotype" w:eastAsia="Times New Roman" w:hAnsi="Palatino Linotype" w:cs="Calibri"/>
                      <w:sz w:val="20"/>
                      <w:szCs w:val="20"/>
                    </w:rPr>
                    <w:t>) and the NQF level descriptors (</w:t>
                  </w:r>
                  <w:r w:rsidRPr="00966A24">
                    <w:rPr>
                      <w:rFonts w:ascii="Palatino Linotype" w:eastAsia="Times New Roman" w:hAnsi="Palatino Linotype" w:cs="Calibri"/>
                      <w:i/>
                      <w:iCs/>
                      <w:sz w:val="20"/>
                      <w:szCs w:val="20"/>
                    </w:rPr>
                    <w:t>available in the NQF handbook</w:t>
                  </w:r>
                  <w:r w:rsidRPr="00966A24">
                    <w:rPr>
                      <w:rFonts w:ascii="Palatino Linotype" w:eastAsia="Times New Roman" w:hAnsi="Palatino Linotype" w:cs="Calibri"/>
                      <w:sz w:val="20"/>
                      <w:szCs w:val="20"/>
                    </w:rPr>
                    <w:t xml:space="preserve">) along with unit/ course specifications. </w:t>
                  </w:r>
                </w:p>
              </w:tc>
            </w:tr>
            <w:tr w:rsidR="00A87754" w:rsidRPr="00B54DB8" w14:paraId="151CCA05" w14:textId="77777777" w:rsidTr="00AA2C32">
              <w:trPr>
                <w:trHeight w:val="2496"/>
              </w:trPr>
              <w:tc>
                <w:tcPr>
                  <w:tcW w:w="724" w:type="dxa"/>
                  <w:gridSpan w:val="2"/>
                  <w:tcBorders>
                    <w:bottom w:val="single" w:sz="6" w:space="0" w:color="808080" w:themeColor="background1" w:themeShade="80"/>
                  </w:tcBorders>
                  <w:shd w:val="clear" w:color="auto" w:fill="D9E2F3" w:themeFill="accent5" w:themeFillTint="33"/>
                </w:tcPr>
                <w:p w14:paraId="3C3C4049" w14:textId="77777777" w:rsidR="00A87754" w:rsidRPr="00B54DB8"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6" w:space="0" w:color="808080" w:themeColor="background1" w:themeShade="80"/>
                  </w:tcBorders>
                </w:tcPr>
                <w:p w14:paraId="2762D1F1" w14:textId="6D54317E" w:rsidR="00C41C3C" w:rsidRPr="00AA2C32" w:rsidRDefault="00A87754" w:rsidP="00AA2C32">
                  <w:pPr>
                    <w:spacing w:before="120" w:after="120"/>
                    <w:ind w:left="126" w:right="192"/>
                    <w:jc w:val="both"/>
                    <w:rPr>
                      <w:rFonts w:ascii="Palatino Linotype" w:eastAsia="Calibri" w:hAnsi="Palatino Linotype" w:cs="Arial"/>
                      <w:bCs/>
                      <w:i/>
                      <w:iCs/>
                      <w:sz w:val="20"/>
                      <w:szCs w:val="20"/>
                    </w:rPr>
                  </w:pPr>
                  <w:r w:rsidRPr="00966A24">
                    <w:rPr>
                      <w:rFonts w:ascii="Palatino Linotype" w:eastAsia="Calibri" w:hAnsi="Palatino Linotype" w:cs="Arial"/>
                      <w:bCs/>
                      <w:sz w:val="20"/>
                      <w:szCs w:val="20"/>
                    </w:rPr>
                    <w:t xml:space="preserve">However, If the qualification is already included in other qualifications framework (QF), the NQF Level alignment can be proposed through levels comparison between two QFs; whether this QF is referenced to the NQF directly or through 3rd party referencing or in the existence of any formal agreement between QFs. In this case, </w:t>
                  </w:r>
                  <w:r w:rsidR="00453E2E">
                    <w:rPr>
                      <w:rFonts w:ascii="Palatino Linotype" w:eastAsia="Calibri" w:hAnsi="Palatino Linotype" w:cs="Arial"/>
                      <w:bCs/>
                      <w:sz w:val="20"/>
                      <w:szCs w:val="20"/>
                    </w:rPr>
                    <w:t xml:space="preserve">the </w:t>
                  </w:r>
                  <w:r w:rsidRPr="00966A24">
                    <w:rPr>
                      <w:rFonts w:ascii="Palatino Linotype" w:eastAsia="Calibri" w:hAnsi="Palatino Linotype" w:cs="Arial"/>
                      <w:bCs/>
                      <w:sz w:val="20"/>
                      <w:szCs w:val="20"/>
                    </w:rPr>
                    <w:t xml:space="preserve">applicant organization has to provide clear evidence on the qualification level allocated in the other QF and the method adopted to reach the overall NQF level alignment and it is not required to submit the mapping scorecard. </w:t>
                  </w:r>
                  <w:r w:rsidRPr="00966A24">
                    <w:rPr>
                      <w:rFonts w:ascii="Palatino Linotype" w:eastAsia="Calibri" w:hAnsi="Palatino Linotype" w:cs="Arial"/>
                      <w:bCs/>
                      <w:i/>
                      <w:iCs/>
                      <w:sz w:val="20"/>
                      <w:szCs w:val="20"/>
                    </w:rPr>
                    <w:t>Please refer to BQA website for more information on NQF referencing with other QFs.</w:t>
                  </w:r>
                </w:p>
              </w:tc>
            </w:tr>
            <w:tr w:rsidR="00A87754" w:rsidRPr="00B54DB8" w14:paraId="77EC19DF" w14:textId="77777777" w:rsidTr="00926D27">
              <w:trPr>
                <w:trHeight w:val="485"/>
              </w:trPr>
              <w:tc>
                <w:tcPr>
                  <w:tcW w:w="9361" w:type="dxa"/>
                  <w:gridSpan w:val="3"/>
                  <w:tcBorders>
                    <w:top w:val="single" w:sz="6" w:space="0" w:color="808080" w:themeColor="background1" w:themeShade="80"/>
                  </w:tcBorders>
                  <w:shd w:val="clear" w:color="auto" w:fill="D9E2F3" w:themeFill="accent5" w:themeFillTint="33"/>
                  <w:vAlign w:val="bottom"/>
                </w:tcPr>
                <w:p w14:paraId="0C7ECF87" w14:textId="77777777" w:rsidR="00A87754" w:rsidRPr="00B54DB8" w:rsidRDefault="00A87754" w:rsidP="00926D27">
                  <w:pPr>
                    <w:spacing w:after="120"/>
                    <w:ind w:right="192"/>
                    <w:rPr>
                      <w:rFonts w:ascii="Palatino Linotype" w:eastAsia="Calibri" w:hAnsi="Palatino Linotype" w:cs="Arial"/>
                      <w:bCs/>
                      <w:sz w:val="20"/>
                      <w:szCs w:val="20"/>
                    </w:rPr>
                  </w:pPr>
                  <w:r w:rsidRPr="00B54DB8">
                    <w:rPr>
                      <w:rFonts w:ascii="Palatino Linotype" w:eastAsia="Calibri" w:hAnsi="Palatino Linotype" w:cs="Arial"/>
                      <w:b/>
                      <w:sz w:val="20"/>
                      <w:szCs w:val="20"/>
                    </w:rPr>
                    <w:t xml:space="preserve">Section </w:t>
                  </w:r>
                  <w:r>
                    <w:rPr>
                      <w:rFonts w:ascii="Palatino Linotype" w:eastAsia="Calibri" w:hAnsi="Palatino Linotype" w:cs="Arial"/>
                      <w:b/>
                      <w:sz w:val="20"/>
                      <w:szCs w:val="20"/>
                    </w:rPr>
                    <w:t>6</w:t>
                  </w:r>
                  <w:r w:rsidRPr="00B54DB8">
                    <w:rPr>
                      <w:rFonts w:ascii="Palatino Linotype" w:eastAsia="Calibri" w:hAnsi="Palatino Linotype" w:cs="Arial"/>
                      <w:bCs/>
                      <w:sz w:val="20"/>
                      <w:szCs w:val="20"/>
                    </w:rPr>
                    <w:t xml:space="preserve"> – Contact Information</w:t>
                  </w:r>
                </w:p>
              </w:tc>
            </w:tr>
            <w:tr w:rsidR="00A87754" w:rsidRPr="00B54DB8" w14:paraId="3430D684" w14:textId="77777777" w:rsidTr="00AA2C32">
              <w:trPr>
                <w:trHeight w:val="758"/>
              </w:trPr>
              <w:tc>
                <w:tcPr>
                  <w:tcW w:w="724" w:type="dxa"/>
                  <w:gridSpan w:val="2"/>
                  <w:tcBorders>
                    <w:bottom w:val="single" w:sz="6" w:space="0" w:color="808080" w:themeColor="background1" w:themeShade="80"/>
                  </w:tcBorders>
                  <w:shd w:val="clear" w:color="auto" w:fill="D9E2F3" w:themeFill="accent5" w:themeFillTint="33"/>
                </w:tcPr>
                <w:p w14:paraId="37A98A2E" w14:textId="77777777" w:rsidR="00A87754" w:rsidRPr="00B54DB8"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6" w:space="0" w:color="808080" w:themeColor="background1" w:themeShade="80"/>
                  </w:tcBorders>
                </w:tcPr>
                <w:p w14:paraId="7E26DE73" w14:textId="77777777" w:rsidR="00A87754" w:rsidRPr="00B54DB8" w:rsidRDefault="00A87754" w:rsidP="00A87754">
                  <w:pPr>
                    <w:spacing w:before="120" w:after="120"/>
                    <w:ind w:left="126" w:right="192"/>
                    <w:jc w:val="both"/>
                    <w:rPr>
                      <w:rFonts w:ascii="Palatino Linotype" w:eastAsia="Calibri" w:hAnsi="Palatino Linotype" w:cs="Arial"/>
                      <w:bCs/>
                      <w:sz w:val="20"/>
                      <w:szCs w:val="20"/>
                    </w:rPr>
                  </w:pPr>
                  <w:r w:rsidRPr="00B54DB8">
                    <w:rPr>
                      <w:rFonts w:ascii="Palatino Linotype" w:eastAsia="Calibri" w:hAnsi="Palatino Linotype" w:cs="Arial"/>
                      <w:bCs/>
                      <w:sz w:val="20"/>
                      <w:szCs w:val="20"/>
                    </w:rPr>
                    <w:t>Contains contact details of the contact person from both the applicant organization and the Awarding Body.</w:t>
                  </w:r>
                </w:p>
              </w:tc>
            </w:tr>
            <w:tr w:rsidR="00A87754" w:rsidRPr="00B54DB8" w14:paraId="0041C06C" w14:textId="77777777" w:rsidTr="00926D27">
              <w:trPr>
                <w:trHeight w:val="485"/>
              </w:trPr>
              <w:tc>
                <w:tcPr>
                  <w:tcW w:w="9361" w:type="dxa"/>
                  <w:gridSpan w:val="3"/>
                  <w:tcBorders>
                    <w:top w:val="single" w:sz="6" w:space="0" w:color="808080" w:themeColor="background1" w:themeShade="80"/>
                  </w:tcBorders>
                  <w:shd w:val="clear" w:color="auto" w:fill="D9E2F3" w:themeFill="accent5" w:themeFillTint="33"/>
                  <w:vAlign w:val="bottom"/>
                </w:tcPr>
                <w:p w14:paraId="50A25FCB" w14:textId="77777777" w:rsidR="00A87754" w:rsidRPr="00B54DB8" w:rsidDel="0074502B" w:rsidRDefault="00A87754" w:rsidP="00926D27">
                  <w:pPr>
                    <w:spacing w:after="120"/>
                    <w:ind w:right="192"/>
                    <w:rPr>
                      <w:rFonts w:ascii="Palatino Linotype" w:eastAsia="Calibri" w:hAnsi="Palatino Linotype" w:cs="Arial"/>
                      <w:bCs/>
                      <w:sz w:val="20"/>
                      <w:szCs w:val="20"/>
                    </w:rPr>
                  </w:pPr>
                  <w:r w:rsidRPr="00356139">
                    <w:rPr>
                      <w:rFonts w:ascii="Palatino Linotype" w:eastAsia="Calibri" w:hAnsi="Palatino Linotype" w:cs="Arial"/>
                      <w:b/>
                      <w:sz w:val="20"/>
                      <w:szCs w:val="20"/>
                    </w:rPr>
                    <w:t>Section 7</w:t>
                  </w:r>
                  <w:r w:rsidRPr="00356139">
                    <w:rPr>
                      <w:rFonts w:ascii="Palatino Linotype" w:eastAsia="Calibri" w:hAnsi="Palatino Linotype" w:cs="Arial"/>
                      <w:bCs/>
                      <w:sz w:val="20"/>
                      <w:szCs w:val="20"/>
                    </w:rPr>
                    <w:t xml:space="preserve"> - Declaration</w:t>
                  </w:r>
                </w:p>
              </w:tc>
            </w:tr>
            <w:tr w:rsidR="00A87754" w:rsidRPr="00B54DB8" w14:paraId="304F3ED1" w14:textId="77777777" w:rsidTr="008A44E2">
              <w:trPr>
                <w:trHeight w:val="742"/>
              </w:trPr>
              <w:tc>
                <w:tcPr>
                  <w:tcW w:w="724" w:type="dxa"/>
                  <w:gridSpan w:val="2"/>
                  <w:tcBorders>
                    <w:bottom w:val="single" w:sz="4" w:space="0" w:color="auto"/>
                  </w:tcBorders>
                  <w:shd w:val="clear" w:color="auto" w:fill="D9E2F3" w:themeFill="accent5" w:themeFillTint="33"/>
                </w:tcPr>
                <w:p w14:paraId="757FA242" w14:textId="77777777" w:rsidR="00A87754" w:rsidRPr="00B54DB8" w:rsidDel="0074502B" w:rsidRDefault="00A87754" w:rsidP="00A87754">
                  <w:pPr>
                    <w:spacing w:before="120" w:after="120"/>
                    <w:ind w:left="126" w:right="192"/>
                    <w:rPr>
                      <w:rFonts w:ascii="Palatino Linotype" w:eastAsia="Calibri" w:hAnsi="Palatino Linotype" w:cs="Arial"/>
                      <w:bCs/>
                      <w:sz w:val="20"/>
                      <w:szCs w:val="20"/>
                    </w:rPr>
                  </w:pPr>
                </w:p>
              </w:tc>
              <w:tc>
                <w:tcPr>
                  <w:tcW w:w="8637" w:type="dxa"/>
                  <w:tcBorders>
                    <w:bottom w:val="single" w:sz="4" w:space="0" w:color="auto"/>
                  </w:tcBorders>
                </w:tcPr>
                <w:p w14:paraId="3C80B291" w14:textId="70EA733F" w:rsidR="00A87754" w:rsidRPr="00B54DB8" w:rsidDel="0074502B" w:rsidRDefault="00A87754" w:rsidP="00A87754">
                  <w:pPr>
                    <w:spacing w:before="120" w:after="120"/>
                    <w:ind w:left="126" w:right="192"/>
                    <w:jc w:val="both"/>
                    <w:rPr>
                      <w:rFonts w:ascii="Palatino Linotype" w:eastAsia="Calibri" w:hAnsi="Palatino Linotype" w:cs="Arial"/>
                      <w:bCs/>
                      <w:sz w:val="20"/>
                      <w:szCs w:val="20"/>
                    </w:rPr>
                  </w:pPr>
                  <w:r w:rsidRPr="00B54DB8">
                    <w:rPr>
                      <w:rFonts w:ascii="Palatino Linotype" w:eastAsia="Calibri" w:hAnsi="Palatino Linotype" w:cs="Arial"/>
                      <w:bCs/>
                      <w:sz w:val="20"/>
                      <w:szCs w:val="20"/>
                    </w:rPr>
                    <w:t xml:space="preserve">Both applicant organization and Awarding Body are to sign a declaration for this request. </w:t>
                  </w:r>
                  <w:r w:rsidR="00453E2E">
                    <w:rPr>
                      <w:rFonts w:ascii="Palatino Linotype" w:eastAsia="Calibri" w:hAnsi="Palatino Linotype" w:cs="Arial"/>
                      <w:bCs/>
                      <w:sz w:val="20"/>
                      <w:szCs w:val="20"/>
                    </w:rPr>
                    <w:t>An e</w:t>
                  </w:r>
                  <w:r w:rsidRPr="00B54DB8">
                    <w:rPr>
                      <w:rFonts w:ascii="Palatino Linotype" w:eastAsia="Calibri" w:hAnsi="Palatino Linotype" w:cs="Arial"/>
                      <w:bCs/>
                      <w:sz w:val="20"/>
                      <w:szCs w:val="20"/>
                    </w:rPr>
                    <w:t xml:space="preserve">lectronic signature </w:t>
                  </w:r>
                  <w:r w:rsidR="00C41C3C">
                    <w:rPr>
                      <w:rFonts w:ascii="Palatino Linotype" w:eastAsia="Calibri" w:hAnsi="Palatino Linotype" w:cs="Arial"/>
                      <w:bCs/>
                      <w:sz w:val="20"/>
                      <w:szCs w:val="20"/>
                    </w:rPr>
                    <w:t>is</w:t>
                  </w:r>
                  <w:r w:rsidRPr="00B54DB8">
                    <w:rPr>
                      <w:rFonts w:ascii="Palatino Linotype" w:eastAsia="Calibri" w:hAnsi="Palatino Linotype" w:cs="Arial"/>
                      <w:bCs/>
                      <w:sz w:val="20"/>
                      <w:szCs w:val="20"/>
                    </w:rPr>
                    <w:t xml:space="preserve"> acceptable for Awarding Bodies.</w:t>
                  </w:r>
                </w:p>
              </w:tc>
            </w:tr>
            <w:tr w:rsidR="008A44E2" w:rsidRPr="00B54DB8" w14:paraId="6092FA06" w14:textId="77777777" w:rsidTr="00926D27">
              <w:trPr>
                <w:trHeight w:val="444"/>
              </w:trPr>
              <w:tc>
                <w:tcPr>
                  <w:tcW w:w="9361" w:type="dxa"/>
                  <w:gridSpan w:val="3"/>
                  <w:tcBorders>
                    <w:top w:val="single" w:sz="4" w:space="0" w:color="auto"/>
                  </w:tcBorders>
                  <w:shd w:val="clear" w:color="auto" w:fill="D9E2F3" w:themeFill="accent5" w:themeFillTint="33"/>
                  <w:vAlign w:val="bottom"/>
                </w:tcPr>
                <w:p w14:paraId="38D1B82A" w14:textId="189863B6" w:rsidR="008A44E2" w:rsidRPr="00B54DB8" w:rsidRDefault="008A44E2" w:rsidP="00926D27">
                  <w:pPr>
                    <w:spacing w:after="120"/>
                    <w:ind w:left="126" w:right="192"/>
                    <w:rPr>
                      <w:rFonts w:ascii="Palatino Linotype" w:eastAsia="Calibri" w:hAnsi="Palatino Linotype" w:cs="Arial"/>
                      <w:bCs/>
                      <w:sz w:val="20"/>
                      <w:szCs w:val="20"/>
                    </w:rPr>
                  </w:pPr>
                  <w:r w:rsidRPr="00356139">
                    <w:rPr>
                      <w:rFonts w:ascii="Palatino Linotype" w:eastAsia="Calibri" w:hAnsi="Palatino Linotype" w:cs="Arial"/>
                      <w:b/>
                      <w:sz w:val="20"/>
                      <w:szCs w:val="20"/>
                    </w:rPr>
                    <w:t xml:space="preserve">Section </w:t>
                  </w:r>
                  <w:r>
                    <w:rPr>
                      <w:rFonts w:ascii="Palatino Linotype" w:eastAsia="Calibri" w:hAnsi="Palatino Linotype" w:cs="Arial"/>
                      <w:b/>
                      <w:sz w:val="20"/>
                      <w:szCs w:val="20"/>
                    </w:rPr>
                    <w:t>8</w:t>
                  </w:r>
                  <w:r w:rsidRPr="00356139">
                    <w:rPr>
                      <w:rFonts w:ascii="Palatino Linotype" w:eastAsia="Calibri" w:hAnsi="Palatino Linotype" w:cs="Arial"/>
                      <w:bCs/>
                      <w:sz w:val="20"/>
                      <w:szCs w:val="20"/>
                    </w:rPr>
                    <w:t xml:space="preserve"> - </w:t>
                  </w:r>
                  <w:r w:rsidRPr="008A44E2">
                    <w:rPr>
                      <w:rFonts w:ascii="Palatino Linotype" w:eastAsia="Calibri" w:hAnsi="Palatino Linotype" w:cs="Arial"/>
                      <w:bCs/>
                      <w:sz w:val="20"/>
                      <w:szCs w:val="20"/>
                    </w:rPr>
                    <w:t>Completeness and Clarity Checklist</w:t>
                  </w:r>
                </w:p>
              </w:tc>
            </w:tr>
            <w:tr w:rsidR="008A44E2" w:rsidRPr="00B54DB8" w14:paraId="756AACA0" w14:textId="77777777" w:rsidTr="00AA2C32">
              <w:trPr>
                <w:trHeight w:val="742"/>
              </w:trPr>
              <w:tc>
                <w:tcPr>
                  <w:tcW w:w="724" w:type="dxa"/>
                  <w:gridSpan w:val="2"/>
                  <w:tcBorders>
                    <w:bottom w:val="single" w:sz="4" w:space="0" w:color="7F7F7F" w:themeColor="text1" w:themeTint="80"/>
                  </w:tcBorders>
                  <w:shd w:val="clear" w:color="auto" w:fill="D9E2F3" w:themeFill="accent5" w:themeFillTint="33"/>
                </w:tcPr>
                <w:p w14:paraId="1A0DC59D" w14:textId="77777777" w:rsidR="008A44E2" w:rsidRPr="00B54DB8" w:rsidDel="0074502B" w:rsidRDefault="008A44E2" w:rsidP="008A44E2">
                  <w:pPr>
                    <w:spacing w:before="120" w:after="120"/>
                    <w:ind w:left="126" w:right="192"/>
                    <w:rPr>
                      <w:rFonts w:ascii="Palatino Linotype" w:eastAsia="Calibri" w:hAnsi="Palatino Linotype" w:cs="Arial"/>
                      <w:bCs/>
                      <w:sz w:val="20"/>
                      <w:szCs w:val="20"/>
                    </w:rPr>
                  </w:pPr>
                </w:p>
              </w:tc>
              <w:tc>
                <w:tcPr>
                  <w:tcW w:w="8637" w:type="dxa"/>
                  <w:tcBorders>
                    <w:bottom w:val="single" w:sz="4" w:space="0" w:color="7F7F7F" w:themeColor="text1" w:themeTint="80"/>
                  </w:tcBorders>
                </w:tcPr>
                <w:p w14:paraId="1D62E151" w14:textId="3A5CC392" w:rsidR="008A44E2" w:rsidRPr="00B54DB8" w:rsidRDefault="00110E22" w:rsidP="008A44E2">
                  <w:pPr>
                    <w:spacing w:before="120" w:after="120"/>
                    <w:ind w:left="126" w:right="192"/>
                    <w:jc w:val="both"/>
                    <w:rPr>
                      <w:rFonts w:ascii="Palatino Linotype" w:eastAsia="Calibri" w:hAnsi="Palatino Linotype" w:cs="Arial"/>
                      <w:bCs/>
                      <w:sz w:val="20"/>
                      <w:szCs w:val="20"/>
                    </w:rPr>
                  </w:pPr>
                  <w:r w:rsidRPr="00110E22">
                    <w:rPr>
                      <w:rFonts w:ascii="Palatino Linotype" w:eastAsia="Calibri" w:hAnsi="Palatino Linotype" w:cs="Arial"/>
                      <w:bCs/>
                      <w:sz w:val="20"/>
                      <w:szCs w:val="20"/>
                    </w:rPr>
                    <w:t>The purpose of this checklist is to ensure the completeness and clarity of the Alignment Request Form and evidence submitted to the Directorate of Framework Operation (DFO).</w:t>
                  </w:r>
                </w:p>
              </w:tc>
            </w:tr>
          </w:tbl>
          <w:p w14:paraId="6B299F1B" w14:textId="05A5BCE0" w:rsidR="00A87754" w:rsidRPr="00B54DB8" w:rsidRDefault="00A87754" w:rsidP="00A87754">
            <w:pPr>
              <w:spacing w:before="360" w:after="120"/>
              <w:ind w:left="126" w:right="192"/>
              <w:jc w:val="both"/>
              <w:rPr>
                <w:rFonts w:ascii="Palatino Linotype" w:eastAsia="Calibri" w:hAnsi="Palatino Linotype" w:cs="Arial"/>
              </w:rPr>
            </w:pPr>
            <w:r w:rsidRPr="00B54DB8">
              <w:rPr>
                <w:rFonts w:ascii="Palatino Linotype" w:eastAsia="Calibri" w:hAnsi="Palatino Linotype" w:cs="Arial"/>
              </w:rPr>
              <w:t xml:space="preserve">Information provided in this request form will be </w:t>
            </w:r>
            <w:proofErr w:type="spellStart"/>
            <w:r w:rsidRPr="00B54DB8">
              <w:rPr>
                <w:rFonts w:ascii="Palatino Linotype" w:eastAsia="Calibri" w:hAnsi="Palatino Linotype" w:cs="Arial"/>
              </w:rPr>
              <w:t>ut</w:t>
            </w:r>
            <w:r w:rsidR="00453E2E">
              <w:rPr>
                <w:rFonts w:ascii="Palatino Linotype" w:eastAsia="Calibri" w:hAnsi="Palatino Linotype" w:cs="Arial"/>
              </w:rPr>
              <w:t>ilis</w:t>
            </w:r>
            <w:r w:rsidRPr="00B54DB8">
              <w:rPr>
                <w:rFonts w:ascii="Palatino Linotype" w:eastAsia="Calibri" w:hAnsi="Palatino Linotype" w:cs="Arial"/>
              </w:rPr>
              <w:t>ed</w:t>
            </w:r>
            <w:proofErr w:type="spellEnd"/>
            <w:r w:rsidRPr="00B54DB8">
              <w:rPr>
                <w:rFonts w:ascii="Palatino Linotype" w:eastAsia="Calibri" w:hAnsi="Palatino Linotype" w:cs="Arial"/>
              </w:rPr>
              <w:t xml:space="preserve"> in establishing the decision to align the foreign qualification to the NQF.</w:t>
            </w:r>
          </w:p>
          <w:p w14:paraId="36C9BE14" w14:textId="0147086A" w:rsidR="00A87754" w:rsidRPr="00966A24" w:rsidRDefault="00A87754" w:rsidP="00A87754">
            <w:pPr>
              <w:spacing w:before="120" w:after="120"/>
              <w:ind w:left="126" w:right="192"/>
              <w:jc w:val="both"/>
              <w:rPr>
                <w:rFonts w:ascii="Palatino Linotype" w:eastAsia="Calibri" w:hAnsi="Palatino Linotype" w:cs="Arial"/>
                <w:lang w:bidi="ar-BH"/>
              </w:rPr>
            </w:pPr>
            <w:r w:rsidRPr="00B54DB8">
              <w:rPr>
                <w:rFonts w:ascii="Palatino Linotype" w:eastAsia="Calibri" w:hAnsi="Palatino Linotype" w:cs="Arial"/>
                <w:lang w:bidi="ar-BH"/>
              </w:rPr>
              <w:t xml:space="preserve">Please, complete all sections within the form and attach all necessary documentation and supporting materials. Please note that all fields are mandatory unless otherwise specified. The applicant </w:t>
            </w:r>
            <w:proofErr w:type="spellStart"/>
            <w:r w:rsidRPr="00B54DB8">
              <w:rPr>
                <w:rFonts w:ascii="Palatino Linotype" w:eastAsia="Calibri" w:hAnsi="Palatino Linotype" w:cs="Arial"/>
                <w:lang w:bidi="ar-BH"/>
              </w:rPr>
              <w:t>organisation</w:t>
            </w:r>
            <w:proofErr w:type="spellEnd"/>
            <w:r w:rsidRPr="00B54DB8">
              <w:rPr>
                <w:rFonts w:ascii="Palatino Linotype" w:eastAsia="Calibri" w:hAnsi="Palatino Linotype" w:cs="Arial"/>
                <w:lang w:bidi="ar-BH"/>
              </w:rPr>
              <w:t xml:space="preserve"> should refer to the NQF Handbook – Alignment of Foreign Qualifications section to ensure the eligibility criteria are met and be familiar with the alignment process and </w:t>
            </w:r>
            <w:r w:rsidRPr="00966A24">
              <w:rPr>
                <w:rFonts w:ascii="Palatino Linotype" w:eastAsia="Calibri" w:hAnsi="Palatino Linotype" w:cs="Arial"/>
                <w:lang w:bidi="ar-BH"/>
              </w:rPr>
              <w:t xml:space="preserve">requirements. Guidelines are provided within the request form. </w:t>
            </w:r>
          </w:p>
          <w:p w14:paraId="3FAC0E20" w14:textId="7C621ED9" w:rsidR="00FC6116" w:rsidRPr="00153C51" w:rsidRDefault="00A87754" w:rsidP="00AA2C32">
            <w:pPr>
              <w:spacing w:before="120" w:after="120"/>
              <w:ind w:left="149" w:right="102"/>
              <w:jc w:val="both"/>
              <w:rPr>
                <w:rFonts w:ascii="Palatino Linotype" w:eastAsia="Calibri" w:hAnsi="Palatino Linotype" w:cs="Arial"/>
                <w:szCs w:val="20"/>
              </w:rPr>
            </w:pPr>
            <w:r w:rsidRPr="00153C51">
              <w:rPr>
                <w:rFonts w:ascii="Palatino Linotype" w:eastAsia="Calibri" w:hAnsi="Palatino Linotype" w:cs="Arial"/>
                <w:szCs w:val="20"/>
              </w:rPr>
              <w:t xml:space="preserve">The applicant organization should review the whole request form and ensure that it is free of error/s before submitting it to the DFO. </w:t>
            </w:r>
          </w:p>
          <w:p w14:paraId="4BA9300D" w14:textId="5C7195C1" w:rsidR="00C41C3C" w:rsidRPr="00ED2351" w:rsidRDefault="006E048E" w:rsidP="00ED2351">
            <w:pPr>
              <w:spacing w:before="120" w:after="120"/>
              <w:ind w:left="149" w:right="102"/>
              <w:jc w:val="both"/>
              <w:rPr>
                <w:rFonts w:ascii="Palatino Linotype" w:eastAsia="Calibri" w:hAnsi="Palatino Linotype" w:cs="Arial"/>
                <w:szCs w:val="20"/>
              </w:rPr>
            </w:pPr>
            <w:r w:rsidRPr="00153C51">
              <w:rPr>
                <w:rFonts w:ascii="Palatino Linotype" w:eastAsia="Calibri" w:hAnsi="Palatino Linotype" w:cs="Arial"/>
                <w:szCs w:val="20"/>
              </w:rPr>
              <w:t xml:space="preserve">Once completed, </w:t>
            </w:r>
            <w:r w:rsidR="00A87754" w:rsidRPr="00153C51">
              <w:rPr>
                <w:rFonts w:ascii="Palatino Linotype" w:eastAsia="Calibri" w:hAnsi="Palatino Linotype" w:cs="Arial"/>
                <w:szCs w:val="20"/>
              </w:rPr>
              <w:t xml:space="preserve">The Alignment Request Form must be signed by an </w:t>
            </w:r>
            <w:proofErr w:type="spellStart"/>
            <w:r w:rsidR="00A87754" w:rsidRPr="00153C51">
              <w:rPr>
                <w:rFonts w:ascii="Palatino Linotype" w:eastAsia="Calibri" w:hAnsi="Palatino Linotype" w:cs="Arial"/>
                <w:szCs w:val="20"/>
              </w:rPr>
              <w:t>authorised</w:t>
            </w:r>
            <w:proofErr w:type="spellEnd"/>
            <w:r w:rsidR="00A87754" w:rsidRPr="00153C51">
              <w:rPr>
                <w:rFonts w:ascii="Palatino Linotype" w:eastAsia="Calibri" w:hAnsi="Palatino Linotype" w:cs="Arial"/>
                <w:szCs w:val="20"/>
              </w:rPr>
              <w:t xml:space="preserve"> representative of the</w:t>
            </w:r>
            <w:r w:rsidRPr="00153C51">
              <w:rPr>
                <w:rFonts w:ascii="Palatino Linotype" w:eastAsia="Calibri" w:hAnsi="Palatino Linotype" w:cs="Arial"/>
                <w:szCs w:val="20"/>
              </w:rPr>
              <w:t xml:space="preserve"> applicant </w:t>
            </w:r>
            <w:proofErr w:type="spellStart"/>
            <w:r w:rsidRPr="00153C51">
              <w:rPr>
                <w:rFonts w:ascii="Palatino Linotype" w:eastAsia="Calibri" w:hAnsi="Palatino Linotype" w:cs="Arial"/>
                <w:szCs w:val="20"/>
              </w:rPr>
              <w:t>organisation</w:t>
            </w:r>
            <w:proofErr w:type="spellEnd"/>
            <w:r w:rsidRPr="00153C51">
              <w:rPr>
                <w:rFonts w:ascii="Palatino Linotype" w:eastAsia="Calibri" w:hAnsi="Palatino Linotype" w:cs="Arial"/>
                <w:szCs w:val="20"/>
              </w:rPr>
              <w:t xml:space="preserve"> and the awarding body</w:t>
            </w:r>
            <w:r w:rsidRPr="00153C51" w:rsidDel="006E048E">
              <w:rPr>
                <w:rFonts w:ascii="Palatino Linotype" w:eastAsia="Calibri" w:hAnsi="Palatino Linotype" w:cs="Arial"/>
                <w:szCs w:val="20"/>
              </w:rPr>
              <w:t xml:space="preserve"> </w:t>
            </w:r>
            <w:r w:rsidR="00A87754" w:rsidRPr="00153C51">
              <w:rPr>
                <w:rFonts w:ascii="Palatino Linotype" w:eastAsia="Calibri" w:hAnsi="Palatino Linotype" w:cs="Arial"/>
                <w:szCs w:val="20"/>
              </w:rPr>
              <w:t xml:space="preserve">and submitted to the DFO along with </w:t>
            </w:r>
            <w:r w:rsidRPr="00153C51">
              <w:rPr>
                <w:rFonts w:ascii="Palatino Linotype" w:eastAsia="Calibri" w:hAnsi="Palatino Linotype" w:cs="Arial"/>
                <w:szCs w:val="20"/>
              </w:rPr>
              <w:t>the</w:t>
            </w:r>
            <w:r w:rsidR="00A87754" w:rsidRPr="00153C51">
              <w:rPr>
                <w:rFonts w:ascii="Palatino Linotype" w:eastAsia="Calibri" w:hAnsi="Palatino Linotype" w:cs="Arial"/>
                <w:szCs w:val="20"/>
              </w:rPr>
              <w:t xml:space="preserve"> supporting material</w:t>
            </w:r>
            <w:r w:rsidRPr="00153C51">
              <w:rPr>
                <w:rFonts w:ascii="Palatino Linotype" w:eastAsia="Calibri" w:hAnsi="Palatino Linotype" w:cs="Arial"/>
                <w:szCs w:val="20"/>
              </w:rPr>
              <w:t>s</w:t>
            </w:r>
            <w:r w:rsidR="00A87754" w:rsidRPr="00153C51">
              <w:rPr>
                <w:rFonts w:ascii="Palatino Linotype" w:eastAsia="Calibri" w:hAnsi="Palatino Linotype" w:cs="Arial"/>
                <w:szCs w:val="20"/>
              </w:rPr>
              <w:t xml:space="preserve"> in an electronic format.</w:t>
            </w:r>
          </w:p>
          <w:p w14:paraId="608EB3F5" w14:textId="1E9EC2F0" w:rsidR="00A87754" w:rsidRPr="00B54DB8" w:rsidRDefault="00A87754" w:rsidP="00AA2C32">
            <w:pPr>
              <w:spacing w:after="0"/>
              <w:ind w:left="126" w:right="192"/>
              <w:jc w:val="both"/>
              <w:rPr>
                <w:rFonts w:ascii="Palatino Linotype" w:eastAsia="Calibri" w:hAnsi="Palatino Linotype" w:cs="Arial"/>
                <w:i/>
                <w:iCs/>
                <w:szCs w:val="20"/>
                <w:u w:val="single"/>
              </w:rPr>
            </w:pPr>
            <w:r w:rsidRPr="00B54DB8">
              <w:rPr>
                <w:rFonts w:ascii="Palatino Linotype" w:eastAsia="Calibri" w:hAnsi="Palatino Linotype" w:cs="Arial"/>
                <w:i/>
                <w:iCs/>
                <w:szCs w:val="20"/>
                <w:u w:val="single"/>
              </w:rPr>
              <w:t>Please note the following:</w:t>
            </w:r>
          </w:p>
          <w:p w14:paraId="3ABC9F82" w14:textId="5675C858" w:rsidR="00AA2C32" w:rsidRPr="00926D27" w:rsidDel="008B3708" w:rsidRDefault="00A87754" w:rsidP="00926D27">
            <w:pPr>
              <w:pStyle w:val="ListParagraph"/>
              <w:numPr>
                <w:ilvl w:val="0"/>
                <w:numId w:val="5"/>
              </w:numPr>
              <w:spacing w:after="120"/>
              <w:ind w:left="432" w:right="192" w:hanging="283"/>
              <w:rPr>
                <w:rFonts w:eastAsia="Calibri" w:cs="Arial"/>
              </w:rPr>
            </w:pPr>
            <w:r w:rsidRPr="00AA2C32">
              <w:rPr>
                <w:rFonts w:eastAsia="Calibri" w:cs="Arial"/>
                <w:i/>
                <w:iCs/>
                <w:szCs w:val="20"/>
                <w:u w:val="single"/>
              </w:rPr>
              <w:t xml:space="preserve">When submitting the electronic format of this request form, if you wish to submit in PDF format please make sure it is converted from Word format and </w:t>
            </w:r>
            <w:r w:rsidRPr="00AA2C32">
              <w:rPr>
                <w:rFonts w:eastAsia="Calibri" w:cs="Arial"/>
                <w:b/>
                <w:bCs/>
                <w:i/>
                <w:iCs/>
                <w:szCs w:val="20"/>
                <w:u w:val="single"/>
              </w:rPr>
              <w:t>not a scanned image</w:t>
            </w:r>
            <w:r w:rsidRPr="00AA2C32">
              <w:rPr>
                <w:rFonts w:eastAsia="Calibri" w:cs="Arial"/>
                <w:i/>
                <w:iCs/>
                <w:szCs w:val="20"/>
                <w:u w:val="single"/>
              </w:rPr>
              <w:t>.</w:t>
            </w:r>
          </w:p>
        </w:tc>
      </w:tr>
      <w:tr w:rsidR="00A87754" w:rsidRPr="00B54DB8" w14:paraId="7E087AE9" w14:textId="77777777" w:rsidTr="00F35674">
        <w:tblPrEx>
          <w:jc w:val="center"/>
          <w:tblInd w:w="0" w:type="dxa"/>
          <w:tblBorders>
            <w:top w:val="single" w:sz="24" w:space="0" w:color="A7A9AC"/>
            <w:left w:val="single" w:sz="24" w:space="0" w:color="A7A9AC"/>
            <w:bottom w:val="single" w:sz="24" w:space="0" w:color="A7A9AC"/>
            <w:right w:val="single" w:sz="24" w:space="0" w:color="A7A9AC"/>
          </w:tblBorders>
          <w:shd w:val="clear" w:color="auto" w:fill="A7A9AC"/>
          <w:tblLook w:val="0000" w:firstRow="0" w:lastRow="0" w:firstColumn="0" w:lastColumn="0" w:noHBand="0" w:noVBand="0"/>
        </w:tblPrEx>
        <w:trPr>
          <w:gridBefore w:val="1"/>
          <w:wBefore w:w="227" w:type="pct"/>
          <w:trHeight w:val="850"/>
          <w:jc w:val="center"/>
        </w:trPr>
        <w:tc>
          <w:tcPr>
            <w:tcW w:w="4773" w:type="pct"/>
            <w:gridSpan w:val="3"/>
            <w:shd w:val="clear" w:color="auto" w:fill="A7A9AC"/>
          </w:tcPr>
          <w:p w14:paraId="25184C48" w14:textId="41FC7269" w:rsidR="00B10D87" w:rsidRPr="00B54DB8" w:rsidRDefault="00B10D87" w:rsidP="00AA2C32">
            <w:pPr>
              <w:spacing w:before="240" w:after="0" w:line="240" w:lineRule="auto"/>
              <w:ind w:left="149"/>
              <w:rPr>
                <w:rFonts w:ascii="Palatino Linotype" w:eastAsia="Calibri" w:hAnsi="Palatino Linotype" w:cs="Calibri"/>
                <w:b/>
                <w:bCs/>
                <w:color w:val="FFFFFF"/>
                <w:sz w:val="20"/>
                <w:szCs w:val="20"/>
              </w:rPr>
            </w:pPr>
            <w:r>
              <w:rPr>
                <w:rFonts w:ascii="Palatino Linotype" w:eastAsia="Calibri" w:hAnsi="Palatino Linotype" w:cs="Calibri"/>
                <w:b/>
                <w:bCs/>
                <w:color w:val="FFFFFF"/>
                <w:sz w:val="20"/>
                <w:szCs w:val="20"/>
              </w:rPr>
              <w:lastRenderedPageBreak/>
              <w:t>T</w:t>
            </w:r>
            <w:r w:rsidRPr="00B54DB8">
              <w:rPr>
                <w:rFonts w:ascii="Palatino Linotype" w:eastAsia="Calibri" w:hAnsi="Palatino Linotype" w:cs="Calibri"/>
                <w:b/>
                <w:bCs/>
                <w:color w:val="FFFFFF"/>
                <w:sz w:val="20"/>
                <w:szCs w:val="20"/>
              </w:rPr>
              <w:t>he General Director of National Qualifications Framework &amp; National Examinations</w:t>
            </w:r>
          </w:p>
          <w:p w14:paraId="409061E6" w14:textId="5A9DFF81" w:rsidR="00A87754" w:rsidRPr="00036852" w:rsidRDefault="00B10D87" w:rsidP="00AA2C32">
            <w:pPr>
              <w:spacing w:after="0" w:line="240" w:lineRule="auto"/>
              <w:ind w:left="149"/>
              <w:rPr>
                <w:rFonts w:ascii="Palatino Linotype" w:eastAsia="Calibri" w:hAnsi="Palatino Linotype" w:cs="Calibri"/>
                <w:b/>
                <w:bCs/>
                <w:color w:val="FFFFFF"/>
                <w:sz w:val="20"/>
                <w:szCs w:val="20"/>
              </w:rPr>
            </w:pPr>
            <w:r w:rsidRPr="00B54DB8">
              <w:rPr>
                <w:rFonts w:ascii="Palatino Linotype" w:eastAsia="Calibri" w:hAnsi="Palatino Linotype" w:cs="Calibri"/>
                <w:b/>
                <w:bCs/>
                <w:color w:val="FFFFFF"/>
                <w:sz w:val="20"/>
                <w:szCs w:val="20"/>
              </w:rPr>
              <w:t>Education &amp; Training Quality Authority</w:t>
            </w:r>
          </w:p>
        </w:tc>
      </w:tr>
    </w:tbl>
    <w:p w14:paraId="4855B428" w14:textId="77777777" w:rsidR="00B54DB8" w:rsidRPr="00B54DB8" w:rsidRDefault="00B54DB8" w:rsidP="00B54DB8">
      <w:pPr>
        <w:spacing w:before="60" w:after="120"/>
        <w:rPr>
          <w:rFonts w:ascii="Palatino Linotype" w:eastAsia="Calibri" w:hAnsi="Palatino Linotype" w:cs="Arial"/>
          <w:sz w:val="2"/>
          <w:szCs w:val="2"/>
        </w:rPr>
      </w:pPr>
    </w:p>
    <w:p w14:paraId="1AED3987" w14:textId="35D56328" w:rsidR="00B54DB8" w:rsidRPr="00B54DB8" w:rsidRDefault="00B54DB8" w:rsidP="00B54DB8">
      <w:pPr>
        <w:spacing w:before="60" w:after="120"/>
        <w:rPr>
          <w:rFonts w:ascii="Palatino Linotype" w:eastAsia="Calibri" w:hAnsi="Palatino Linotype" w:cs="Arial"/>
          <w:b/>
          <w:bCs/>
          <w:sz w:val="20"/>
          <w:szCs w:val="20"/>
        </w:rPr>
      </w:pPr>
    </w:p>
    <w:tbl>
      <w:tblPr>
        <w:tblW w:w="9142" w:type="dxa"/>
        <w:tblInd w:w="-150"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2482"/>
        <w:gridCol w:w="4464"/>
        <w:gridCol w:w="1071"/>
        <w:gridCol w:w="1125"/>
      </w:tblGrid>
      <w:tr w:rsidR="00541EE2" w:rsidRPr="00B54DB8" w14:paraId="27185E9F" w14:textId="77777777" w:rsidTr="00BC2402">
        <w:trPr>
          <w:trHeight w:val="432"/>
        </w:trPr>
        <w:tc>
          <w:tcPr>
            <w:tcW w:w="9142" w:type="dxa"/>
            <w:gridSpan w:val="4"/>
            <w:shd w:val="clear" w:color="auto" w:fill="A7A9AC"/>
            <w:vAlign w:val="center"/>
            <w:hideMark/>
          </w:tcPr>
          <w:p w14:paraId="19C49F1A" w14:textId="77777777" w:rsidR="00541EE2" w:rsidRPr="00B54DB8" w:rsidRDefault="00541EE2" w:rsidP="00690642">
            <w:pPr>
              <w:keepNext/>
              <w:keepLines/>
              <w:numPr>
                <w:ilvl w:val="0"/>
                <w:numId w:val="1"/>
              </w:numPr>
              <w:spacing w:before="120" w:after="120" w:line="240" w:lineRule="auto"/>
              <w:ind w:left="420" w:right="-45" w:hanging="420"/>
              <w:contextualSpacing/>
              <w:outlineLvl w:val="0"/>
              <w:rPr>
                <w:rFonts w:ascii="Palatino Linotype" w:eastAsia="Times New Roman" w:hAnsi="Palatino Linotype" w:cs="Calibri"/>
                <w:b/>
                <w:bCs/>
                <w:color w:val="FFFFFF"/>
                <w:lang w:val="en-GB" w:eastAsia="en-GB" w:bidi="ar-BH"/>
              </w:rPr>
            </w:pPr>
            <w:r w:rsidRPr="00B54DB8">
              <w:rPr>
                <w:rFonts w:ascii="Palatino Linotype" w:eastAsia="Times New Roman" w:hAnsi="Palatino Linotype" w:cs="Calibri"/>
                <w:b/>
                <w:bCs/>
                <w:color w:val="FFFFFF"/>
                <w:lang w:val="en-GB" w:eastAsia="en-GB" w:bidi="ar-BH"/>
              </w:rPr>
              <w:lastRenderedPageBreak/>
              <w:br w:type="page"/>
            </w:r>
            <w:r w:rsidRPr="00966A24">
              <w:rPr>
                <w:rFonts w:ascii="Palatino Linotype" w:eastAsia="Times New Roman" w:hAnsi="Palatino Linotype" w:cs="Calibri"/>
                <w:b/>
                <w:bCs/>
                <w:color w:val="FFFFFF"/>
                <w:sz w:val="24"/>
                <w:szCs w:val="24"/>
                <w:lang w:val="en-GB" w:eastAsia="en-GB" w:bidi="ar-BH"/>
              </w:rPr>
              <w:t>Qualification Profile</w:t>
            </w:r>
          </w:p>
        </w:tc>
      </w:tr>
      <w:tr w:rsidR="00541EE2" w:rsidRPr="00B54DB8" w14:paraId="36CCD93C" w14:textId="77777777" w:rsidTr="00BC2402">
        <w:trPr>
          <w:trHeight w:val="432"/>
        </w:trPr>
        <w:tc>
          <w:tcPr>
            <w:tcW w:w="9142" w:type="dxa"/>
            <w:gridSpan w:val="4"/>
            <w:tcBorders>
              <w:bottom w:val="single" w:sz="4" w:space="0" w:color="A7A9AC"/>
            </w:tcBorders>
            <w:shd w:val="clear" w:color="auto" w:fill="CACBCD"/>
            <w:vAlign w:val="center"/>
          </w:tcPr>
          <w:p w14:paraId="6CF2B9C0"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FFFFFF"/>
                <w:lang w:val="en-GB" w:eastAsia="en-GB" w:bidi="ar-BH"/>
              </w:rPr>
            </w:pPr>
            <w:r w:rsidRPr="00B54DB8">
              <w:rPr>
                <w:rFonts w:ascii="Palatino Linotype" w:eastAsia="Times New Roman" w:hAnsi="Palatino Linotype" w:cs="Calibri"/>
                <w:lang w:val="en-GB" w:eastAsia="en-GB" w:bidi="ar-BH"/>
              </w:rPr>
              <w:t>Qualification Title</w:t>
            </w:r>
          </w:p>
        </w:tc>
      </w:tr>
      <w:tr w:rsidR="00541EE2" w:rsidRPr="00B54DB8" w14:paraId="757A3102" w14:textId="77777777" w:rsidTr="00BC2402">
        <w:tblPrEx>
          <w:tblLook w:val="0000" w:firstRow="0" w:lastRow="0" w:firstColumn="0" w:lastColumn="0" w:noHBand="0" w:noVBand="0"/>
        </w:tblPrEx>
        <w:trPr>
          <w:trHeight w:val="624"/>
        </w:trPr>
        <w:tc>
          <w:tcPr>
            <w:tcW w:w="2482" w:type="dxa"/>
            <w:tcBorders>
              <w:top w:val="single" w:sz="4" w:space="0" w:color="A7A9AC"/>
              <w:left w:val="single" w:sz="4" w:space="0" w:color="A7A9AC"/>
              <w:bottom w:val="nil"/>
              <w:right w:val="nil"/>
            </w:tcBorders>
            <w:shd w:val="clear" w:color="auto" w:fill="FFFFFF"/>
            <w:vAlign w:val="center"/>
          </w:tcPr>
          <w:p w14:paraId="6BB6AE95" w14:textId="77777777" w:rsidR="00541EE2" w:rsidRPr="00D7731A" w:rsidDel="000076AA" w:rsidRDefault="00541EE2" w:rsidP="00036852">
            <w:pPr>
              <w:spacing w:after="0"/>
              <w:rPr>
                <w:rFonts w:ascii="Palatino Linotype" w:eastAsia="Calibri" w:hAnsi="Palatino Linotype" w:cs="Calibri"/>
              </w:rPr>
            </w:pPr>
            <w:r w:rsidRPr="00D7731A">
              <w:rPr>
                <w:rFonts w:ascii="Palatino Linotype" w:eastAsia="Calibri" w:hAnsi="Palatino Linotype" w:cs="Calibri"/>
              </w:rPr>
              <w:t>Title in English</w:t>
            </w:r>
          </w:p>
        </w:tc>
        <w:sdt>
          <w:sdtPr>
            <w:rPr>
              <w:rStyle w:val="BQA-Main-Black"/>
              <w:color w:val="808080" w:themeColor="background1" w:themeShade="80"/>
            </w:rPr>
            <w:alias w:val="Qualification Title"/>
            <w:tag w:val=""/>
            <w:id w:val="1372586268"/>
            <w:placeholder>
              <w:docPart w:val="49FAF1E4FCF14B419626EE513420A9B9"/>
            </w:placeholder>
            <w:showingPlcHdr/>
            <w:dataBinding w:prefixMappings="xmlns:ns0='http://purl.org/dc/elements/1.1/' xmlns:ns1='http://schemas.openxmlformats.org/package/2006/metadata/core-properties' " w:xpath="/ns1:coreProperties[1]/ns0:title[1]" w:storeItemID="{6C3C8BC8-F283-45AE-878A-BAB7291924A1}"/>
            <w:text/>
          </w:sdtPr>
          <w:sdtEndPr>
            <w:rPr>
              <w:rStyle w:val="BQA-Main-Black"/>
            </w:rPr>
          </w:sdtEndPr>
          <w:sdtContent>
            <w:tc>
              <w:tcPr>
                <w:tcW w:w="6660" w:type="dxa"/>
                <w:gridSpan w:val="3"/>
                <w:tcBorders>
                  <w:top w:val="single" w:sz="4" w:space="0" w:color="A7A9AC"/>
                  <w:left w:val="nil"/>
                  <w:bottom w:val="nil"/>
                  <w:right w:val="single" w:sz="4" w:space="0" w:color="A7A9AC"/>
                </w:tcBorders>
                <w:shd w:val="clear" w:color="auto" w:fill="FFFFFF"/>
                <w:vAlign w:val="center"/>
              </w:tcPr>
              <w:p w14:paraId="5A547786" w14:textId="0446B1FF" w:rsidR="00541EE2" w:rsidRPr="00142DB6" w:rsidRDefault="00D206D5" w:rsidP="00142DB6">
                <w:pPr>
                  <w:pStyle w:val="Grey"/>
                  <w:rPr>
                    <w:rStyle w:val="BQA-Main-Black"/>
                    <w:color w:val="808080" w:themeColor="background1" w:themeShade="80"/>
                  </w:rPr>
                </w:pPr>
                <w:r w:rsidRPr="00D206D5">
                  <w:t>[Enter Qualification Title]</w:t>
                </w:r>
              </w:p>
            </w:tc>
          </w:sdtContent>
        </w:sdt>
      </w:tr>
      <w:tr w:rsidR="00541EE2" w:rsidRPr="00B54DB8" w:rsidDel="000076AA" w14:paraId="0E488BD6" w14:textId="77777777" w:rsidTr="00BC2402">
        <w:tblPrEx>
          <w:tblLook w:val="0000" w:firstRow="0" w:lastRow="0" w:firstColumn="0" w:lastColumn="0" w:noHBand="0" w:noVBand="0"/>
        </w:tblPrEx>
        <w:trPr>
          <w:trHeight w:val="624"/>
        </w:trPr>
        <w:tc>
          <w:tcPr>
            <w:tcW w:w="2482" w:type="dxa"/>
            <w:tcBorders>
              <w:top w:val="nil"/>
              <w:left w:val="single" w:sz="4" w:space="0" w:color="A7A9AC"/>
              <w:bottom w:val="single" w:sz="4" w:space="0" w:color="A7A9AC"/>
              <w:right w:val="nil"/>
            </w:tcBorders>
            <w:shd w:val="clear" w:color="auto" w:fill="FFFFFF"/>
            <w:vAlign w:val="center"/>
          </w:tcPr>
          <w:p w14:paraId="6A22B483" w14:textId="68E5FC2C" w:rsidR="00541EE2" w:rsidRPr="00D7731A" w:rsidDel="000076AA" w:rsidRDefault="00541EE2">
            <w:pPr>
              <w:spacing w:after="0"/>
              <w:rPr>
                <w:rFonts w:ascii="Palatino Linotype" w:eastAsia="Calibri" w:hAnsi="Palatino Linotype" w:cs="Calibri"/>
                <w:i/>
                <w:iCs/>
              </w:rPr>
            </w:pPr>
            <w:r w:rsidRPr="00D7731A">
              <w:rPr>
                <w:rFonts w:ascii="Palatino Linotype" w:eastAsia="Calibri" w:hAnsi="Palatino Linotype" w:cs="Calibri"/>
              </w:rPr>
              <w:t xml:space="preserve">Title in Arabic </w:t>
            </w:r>
          </w:p>
        </w:tc>
        <w:tc>
          <w:tcPr>
            <w:tcW w:w="6660" w:type="dxa"/>
            <w:gridSpan w:val="3"/>
            <w:tcBorders>
              <w:top w:val="nil"/>
              <w:left w:val="nil"/>
              <w:bottom w:val="single" w:sz="4" w:space="0" w:color="A7A9AC"/>
              <w:right w:val="single" w:sz="4" w:space="0" w:color="A7A9AC"/>
            </w:tcBorders>
            <w:shd w:val="clear" w:color="auto" w:fill="FFFFFF"/>
            <w:vAlign w:val="center"/>
          </w:tcPr>
          <w:sdt>
            <w:sdtPr>
              <w:rPr>
                <w:rStyle w:val="BQA-Main-Black"/>
              </w:rPr>
              <w:alias w:val="Title in Arabic"/>
              <w:tag w:val="Title in Arabic"/>
              <w:id w:val="-1434665249"/>
              <w:placeholder>
                <w:docPart w:val="10DC6C1177F94944850F5D50BC91176E"/>
              </w:placeholder>
              <w:showingPlcHdr/>
            </w:sdtPr>
            <w:sdtEndPr>
              <w:rPr>
                <w:rStyle w:val="BQA-Main-Black"/>
              </w:rPr>
            </w:sdtEndPr>
            <w:sdtContent>
              <w:p w14:paraId="5074074A" w14:textId="4D46E640" w:rsidR="00541EE2" w:rsidRPr="00615E11" w:rsidDel="000076AA" w:rsidRDefault="00D206D5" w:rsidP="00D84FEF">
                <w:pPr>
                  <w:pStyle w:val="Grey"/>
                  <w:rPr>
                    <w:rStyle w:val="BQA-Main-Black"/>
                  </w:rPr>
                </w:pPr>
                <w:r w:rsidRPr="00D206D5">
                  <w:t xml:space="preserve">[Enter Qualification Title] </w:t>
                </w:r>
              </w:p>
            </w:sdtContent>
          </w:sdt>
        </w:tc>
      </w:tr>
      <w:tr w:rsidR="00541EE2" w:rsidRPr="00B54DB8" w:rsidDel="000076AA" w14:paraId="193F349F" w14:textId="77777777" w:rsidTr="00BC2402">
        <w:tblPrEx>
          <w:tblLook w:val="0000" w:firstRow="0" w:lastRow="0" w:firstColumn="0" w:lastColumn="0" w:noHBand="0" w:noVBand="0"/>
        </w:tblPrEx>
        <w:trPr>
          <w:trHeight w:val="228"/>
        </w:trPr>
        <w:tc>
          <w:tcPr>
            <w:tcW w:w="9142" w:type="dxa"/>
            <w:gridSpan w:val="4"/>
            <w:tcBorders>
              <w:top w:val="single" w:sz="4" w:space="0" w:color="A7A9AC"/>
            </w:tcBorders>
            <w:shd w:val="clear" w:color="auto" w:fill="FFFFFF"/>
            <w:vAlign w:val="center"/>
          </w:tcPr>
          <w:p w14:paraId="10293E14" w14:textId="77777777" w:rsidR="00541EE2" w:rsidRPr="00B54DB8" w:rsidDel="000076AA" w:rsidRDefault="00541EE2" w:rsidP="00690642">
            <w:pPr>
              <w:spacing w:before="60" w:after="120"/>
              <w:rPr>
                <w:rFonts w:ascii="Palatino Linotype" w:eastAsia="Calibri" w:hAnsi="Palatino Linotype" w:cs="Calibri"/>
                <w:i/>
                <w:iCs/>
              </w:rPr>
            </w:pPr>
            <w:r w:rsidRPr="00B54DB8">
              <w:rPr>
                <w:rFonts w:ascii="Palatino Linotype" w:eastAsia="Calibri" w:hAnsi="Palatino Linotype" w:cs="Calibri"/>
                <w:i/>
                <w:iCs/>
              </w:rPr>
              <w:t>Note: Qualification title must be identical throughout all documents and supporting material.</w:t>
            </w:r>
          </w:p>
        </w:tc>
      </w:tr>
      <w:tr w:rsidR="00541EE2" w:rsidRPr="00B54DB8" w14:paraId="06F7CE86" w14:textId="77777777" w:rsidTr="00964230">
        <w:tblPrEx>
          <w:tblLook w:val="0000" w:firstRow="0" w:lastRow="0" w:firstColumn="0" w:lastColumn="0" w:noHBand="0" w:noVBand="0"/>
        </w:tblPrEx>
        <w:trPr>
          <w:trHeight w:val="288"/>
        </w:trPr>
        <w:tc>
          <w:tcPr>
            <w:tcW w:w="6946" w:type="dxa"/>
            <w:gridSpan w:val="2"/>
            <w:vMerge w:val="restart"/>
            <w:tcBorders>
              <w:right w:val="single" w:sz="4" w:space="0" w:color="A6A6A6" w:themeColor="background1" w:themeShade="A6"/>
            </w:tcBorders>
            <w:shd w:val="clear" w:color="auto" w:fill="CACBCD"/>
            <w:vAlign w:val="center"/>
          </w:tcPr>
          <w:p w14:paraId="28D289CF" w14:textId="1B83AAD7" w:rsidR="00541EE2" w:rsidRPr="00B54DB8" w:rsidRDefault="00541EE2"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pPr>
            <w:r w:rsidRPr="00B54DB8">
              <w:rPr>
                <w:rFonts w:ascii="Palatino Linotype" w:eastAsia="Times New Roman" w:hAnsi="Palatino Linotype" w:cs="Calibri"/>
                <w:lang w:val="en-GB" w:eastAsia="en-GB" w:bidi="ar-BH"/>
              </w:rPr>
              <w:t>Is the qualification and its comprising units expressed in learning outcomes?</w:t>
            </w:r>
          </w:p>
        </w:tc>
        <w:tc>
          <w:tcPr>
            <w:tcW w:w="1071"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auto"/>
            <w:vAlign w:val="center"/>
          </w:tcPr>
          <w:p w14:paraId="2FFDA011" w14:textId="77777777" w:rsidR="00541EE2" w:rsidRPr="00B54DB8" w:rsidRDefault="00541EE2" w:rsidP="00690642">
            <w:pPr>
              <w:keepNext/>
              <w:keepLines/>
              <w:spacing w:after="0"/>
              <w:ind w:right="-45"/>
              <w:jc w:val="center"/>
              <w:outlineLvl w:val="0"/>
              <w:rPr>
                <w:rFonts w:ascii="Palatino Linotype" w:eastAsia="Times New Roman" w:hAnsi="Palatino Linotype" w:cs="Calibri"/>
                <w:lang w:val="en-GB" w:bidi="ar-BH"/>
              </w:rPr>
            </w:pPr>
            <w:r w:rsidRPr="00B54DB8">
              <w:rPr>
                <w:rFonts w:ascii="Palatino Linotype" w:eastAsia="Times New Roman" w:hAnsi="Palatino Linotype" w:cs="Calibri"/>
                <w:lang w:val="en-GB" w:bidi="ar-BH"/>
              </w:rPr>
              <w:t>Yes</w:t>
            </w:r>
          </w:p>
        </w:tc>
        <w:tc>
          <w:tcPr>
            <w:tcW w:w="1125"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auto"/>
            <w:vAlign w:val="center"/>
          </w:tcPr>
          <w:p w14:paraId="2FF28C29" w14:textId="77777777" w:rsidR="00541EE2" w:rsidRPr="00B54DB8" w:rsidRDefault="00541EE2" w:rsidP="00690642">
            <w:pPr>
              <w:keepNext/>
              <w:keepLines/>
              <w:spacing w:after="0"/>
              <w:ind w:left="360" w:right="-45"/>
              <w:outlineLvl w:val="0"/>
              <w:rPr>
                <w:rFonts w:ascii="Corbel" w:eastAsia="Times New Roman" w:hAnsi="Corbel" w:cs="Calibri"/>
                <w:lang w:bidi="ar-BH"/>
              </w:rPr>
            </w:pPr>
            <w:r w:rsidRPr="00B54DB8">
              <w:rPr>
                <w:rFonts w:ascii="Palatino Linotype" w:eastAsia="Times New Roman" w:hAnsi="Palatino Linotype" w:cs="Calibri"/>
                <w:lang w:val="en-GB" w:bidi="ar-BH"/>
              </w:rPr>
              <w:t>No</w:t>
            </w:r>
          </w:p>
        </w:tc>
      </w:tr>
      <w:tr w:rsidR="00541EE2" w:rsidRPr="00B54DB8" w14:paraId="26CC24DB" w14:textId="77777777" w:rsidTr="00964230">
        <w:tblPrEx>
          <w:tblLook w:val="0000" w:firstRow="0" w:lastRow="0" w:firstColumn="0" w:lastColumn="0" w:noHBand="0" w:noVBand="0"/>
        </w:tblPrEx>
        <w:trPr>
          <w:trHeight w:val="288"/>
        </w:trPr>
        <w:tc>
          <w:tcPr>
            <w:tcW w:w="6946" w:type="dxa"/>
            <w:gridSpan w:val="2"/>
            <w:vMerge/>
            <w:tcBorders>
              <w:right w:val="single" w:sz="4" w:space="0" w:color="A6A6A6" w:themeColor="background1" w:themeShade="A6"/>
            </w:tcBorders>
            <w:shd w:val="clear" w:color="auto" w:fill="CACBCD"/>
            <w:vAlign w:val="center"/>
          </w:tcPr>
          <w:p w14:paraId="6BBAA50C" w14:textId="77777777" w:rsidR="00541EE2" w:rsidRPr="00B54DB8" w:rsidRDefault="00541EE2"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pPr>
          </w:p>
        </w:tc>
        <w:sdt>
          <w:sdtPr>
            <w:rPr>
              <w:rFonts w:ascii="Corbel" w:eastAsia="Times New Roman" w:hAnsi="Corbel" w:cs="Calibri"/>
              <w:lang w:val="en-GB" w:bidi="ar-BH"/>
            </w:rPr>
            <w:id w:val="-993333109"/>
            <w14:checkbox>
              <w14:checked w14:val="0"/>
              <w14:checkedState w14:val="2612" w14:font="MS Gothic"/>
              <w14:uncheckedState w14:val="2610" w14:font="MS Gothic"/>
            </w14:checkbox>
          </w:sdtPr>
          <w:sdtEndPr/>
          <w:sdtContent>
            <w:tc>
              <w:tcPr>
                <w:tcW w:w="1071"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5AAA4D" w14:textId="284F4130" w:rsidR="00541EE2" w:rsidRPr="00B54DB8" w:rsidRDefault="00C81FCC" w:rsidP="00690642">
                <w:pPr>
                  <w:keepNext/>
                  <w:keepLines/>
                  <w:spacing w:after="0"/>
                  <w:ind w:right="-45"/>
                  <w:jc w:val="center"/>
                  <w:outlineLvl w:val="0"/>
                  <w:rPr>
                    <w:rFonts w:ascii="Corbel" w:eastAsia="Times New Roman" w:hAnsi="Corbel" w:cs="Calibri"/>
                    <w:lang w:val="en-GB" w:bidi="ar-BH"/>
                  </w:rPr>
                </w:pPr>
                <w:r>
                  <w:rPr>
                    <w:rFonts w:ascii="MS Gothic" w:eastAsia="MS Gothic" w:hAnsi="MS Gothic" w:cs="Calibri" w:hint="eastAsia"/>
                    <w:lang w:val="en-GB" w:bidi="ar-BH"/>
                  </w:rPr>
                  <w:t>☐</w:t>
                </w:r>
              </w:p>
            </w:tc>
          </w:sdtContent>
        </w:sdt>
        <w:sdt>
          <w:sdtPr>
            <w:rPr>
              <w:rFonts w:ascii="Corbel" w:eastAsia="Times New Roman" w:hAnsi="Corbel" w:cs="Calibri"/>
              <w:lang w:val="en-GB" w:bidi="ar-BH"/>
            </w:rPr>
            <w:id w:val="1731039255"/>
            <w14:checkbox>
              <w14:checked w14:val="0"/>
              <w14:checkedState w14:val="2612" w14:font="MS Gothic"/>
              <w14:uncheckedState w14:val="2610" w14:font="MS Gothic"/>
            </w14:checkbox>
          </w:sdtPr>
          <w:sdtEndPr/>
          <w:sdtContent>
            <w:tc>
              <w:tcPr>
                <w:tcW w:w="112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445060" w14:textId="1EEF0449" w:rsidR="00541EE2" w:rsidRPr="00B54DB8" w:rsidRDefault="002B18A9" w:rsidP="00690642">
                <w:pPr>
                  <w:keepNext/>
                  <w:keepLines/>
                  <w:spacing w:after="0"/>
                  <w:ind w:left="360" w:right="-45"/>
                  <w:outlineLvl w:val="0"/>
                  <w:rPr>
                    <w:rFonts w:ascii="Corbel" w:eastAsia="Times New Roman" w:hAnsi="Corbel" w:cs="Calibri"/>
                    <w:lang w:val="en-GB" w:bidi="ar-BH"/>
                  </w:rPr>
                </w:pPr>
                <w:r>
                  <w:rPr>
                    <w:rFonts w:ascii="MS Gothic" w:eastAsia="MS Gothic" w:hAnsi="MS Gothic" w:cs="Calibri" w:hint="eastAsia"/>
                    <w:lang w:val="en-GB" w:bidi="ar-BH"/>
                  </w:rPr>
                  <w:t>☐</w:t>
                </w:r>
              </w:p>
            </w:tc>
          </w:sdtContent>
        </w:sdt>
      </w:tr>
    </w:tbl>
    <w:p w14:paraId="20724623" w14:textId="77777777" w:rsidR="00964230" w:rsidRDefault="00964230"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sectPr w:rsidR="00964230" w:rsidSect="00351E91">
          <w:headerReference w:type="even" r:id="rId13"/>
          <w:headerReference w:type="default" r:id="rId14"/>
          <w:footerReference w:type="even" r:id="rId15"/>
          <w:footerReference w:type="default" r:id="rId16"/>
          <w:headerReference w:type="first" r:id="rId17"/>
          <w:footerReference w:type="first" r:id="rId18"/>
          <w:type w:val="continuous"/>
          <w:pgSz w:w="11907" w:h="16839" w:code="9"/>
          <w:pgMar w:top="1440" w:right="1080" w:bottom="1440" w:left="1440" w:header="720" w:footer="576" w:gutter="0"/>
          <w:pgNumType w:start="3"/>
          <w:cols w:space="720"/>
          <w:titlePg/>
          <w:docGrid w:linePitch="360"/>
        </w:sectPr>
      </w:pPr>
    </w:p>
    <w:tbl>
      <w:tblPr>
        <w:tblW w:w="9142" w:type="dxa"/>
        <w:tblInd w:w="-150"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2977"/>
        <w:gridCol w:w="1845"/>
        <w:gridCol w:w="1699"/>
        <w:gridCol w:w="425"/>
        <w:gridCol w:w="1071"/>
        <w:gridCol w:w="63"/>
        <w:gridCol w:w="1062"/>
      </w:tblGrid>
      <w:tr w:rsidR="00541EE2" w:rsidRPr="00B54DB8" w14:paraId="541D0C42" w14:textId="77777777" w:rsidTr="00BC2402">
        <w:trPr>
          <w:trHeight w:val="228"/>
        </w:trPr>
        <w:tc>
          <w:tcPr>
            <w:tcW w:w="6946" w:type="dxa"/>
            <w:gridSpan w:val="4"/>
            <w:shd w:val="clear" w:color="auto" w:fill="CACBCD"/>
            <w:vAlign w:val="center"/>
          </w:tcPr>
          <w:p w14:paraId="00AE9EF5" w14:textId="77777777" w:rsidR="00541EE2" w:rsidRPr="00B54DB8" w:rsidRDefault="00541EE2" w:rsidP="00690642">
            <w:pPr>
              <w:keepNext/>
              <w:keepLines/>
              <w:numPr>
                <w:ilvl w:val="1"/>
                <w:numId w:val="1"/>
              </w:numPr>
              <w:spacing w:after="0" w:line="240" w:lineRule="auto"/>
              <w:ind w:left="516" w:right="-45" w:hanging="516"/>
              <w:contextualSpacing/>
              <w:outlineLvl w:val="0"/>
              <w:rPr>
                <w:rFonts w:ascii="Palatino Linotype" w:eastAsia="Times New Roman" w:hAnsi="Palatino Linotype" w:cs="Calibri"/>
                <w:lang w:val="en-GB" w:eastAsia="en-GB" w:bidi="ar-BH"/>
              </w:rPr>
            </w:pPr>
            <w:r w:rsidRPr="00B54DB8">
              <w:rPr>
                <w:rFonts w:ascii="Palatino Linotype" w:eastAsia="Times New Roman" w:hAnsi="Palatino Linotype" w:cs="Calibri"/>
                <w:lang w:val="en-GB" w:eastAsia="en-GB" w:bidi="ar-BH"/>
              </w:rPr>
              <w:t xml:space="preserve">Is the </w:t>
            </w:r>
            <w:r w:rsidRPr="00B54DB8">
              <w:rPr>
                <w:rFonts w:ascii="Palatino Linotype" w:eastAsia="Calibri" w:hAnsi="Palatino Linotype" w:cs="Calibri"/>
                <w:color w:val="000000"/>
                <w:lang w:val="en-GB" w:eastAsia="en-GB"/>
              </w:rPr>
              <w:t xml:space="preserve">qualification already included in/aligned to any other Qualifications Framework (QF), </w:t>
            </w:r>
            <w:r w:rsidRPr="00B54DB8">
              <w:rPr>
                <w:rFonts w:ascii="Palatino Linotype" w:eastAsia="Calibri" w:hAnsi="Palatino Linotype" w:cs="Calibri"/>
                <w:i/>
                <w:iCs/>
                <w:color w:val="000000"/>
                <w:lang w:val="en-GB" w:eastAsia="en-GB"/>
              </w:rPr>
              <w:t>if yes, please provide the details below</w:t>
            </w:r>
          </w:p>
        </w:tc>
        <w:sdt>
          <w:sdtPr>
            <w:rPr>
              <w:rFonts w:ascii="Corbel" w:eastAsia="Times New Roman" w:hAnsi="Corbel" w:cs="Calibri"/>
              <w:lang w:bidi="ar-BH"/>
            </w:rPr>
            <w:id w:val="342448073"/>
            <w14:checkbox>
              <w14:checked w14:val="0"/>
              <w14:checkedState w14:val="2612" w14:font="MS Gothic"/>
              <w14:uncheckedState w14:val="2610" w14:font="MS Gothic"/>
            </w14:checkbox>
          </w:sdtPr>
          <w:sdtEndPr/>
          <w:sdtContent>
            <w:tc>
              <w:tcPr>
                <w:tcW w:w="1071" w:type="dxa"/>
                <w:shd w:val="clear" w:color="auto" w:fill="auto"/>
                <w:vAlign w:val="center"/>
              </w:tcPr>
              <w:p w14:paraId="4614D5B9" w14:textId="603D4AA6" w:rsidR="00541EE2" w:rsidRPr="00B54DB8" w:rsidRDefault="005958AA" w:rsidP="00690642">
                <w:pPr>
                  <w:keepNext/>
                  <w:keepLines/>
                  <w:spacing w:after="0"/>
                  <w:ind w:right="-45"/>
                  <w:jc w:val="center"/>
                  <w:outlineLvl w:val="0"/>
                  <w:rPr>
                    <w:rFonts w:ascii="Corbel" w:eastAsia="Times New Roman" w:hAnsi="Corbel" w:cs="Calibri"/>
                    <w:lang w:bidi="ar-BH"/>
                  </w:rPr>
                </w:pPr>
                <w:r>
                  <w:rPr>
                    <w:rFonts w:ascii="MS Gothic" w:eastAsia="MS Gothic" w:hAnsi="MS Gothic" w:cs="Calibri" w:hint="eastAsia"/>
                    <w:lang w:bidi="ar-BH"/>
                  </w:rPr>
                  <w:t>☐</w:t>
                </w:r>
              </w:p>
            </w:tc>
          </w:sdtContent>
        </w:sdt>
        <w:sdt>
          <w:sdtPr>
            <w:rPr>
              <w:rFonts w:ascii="Corbel" w:eastAsia="Times New Roman" w:hAnsi="Corbel" w:cs="Calibri"/>
              <w:lang w:bidi="ar-BH"/>
            </w:rPr>
            <w:id w:val="212556372"/>
            <w14:checkbox>
              <w14:checked w14:val="0"/>
              <w14:checkedState w14:val="2612" w14:font="MS Gothic"/>
              <w14:uncheckedState w14:val="2610" w14:font="MS Gothic"/>
            </w14:checkbox>
          </w:sdtPr>
          <w:sdtEndPr/>
          <w:sdtContent>
            <w:tc>
              <w:tcPr>
                <w:tcW w:w="1125" w:type="dxa"/>
                <w:gridSpan w:val="2"/>
                <w:shd w:val="clear" w:color="auto" w:fill="auto"/>
                <w:vAlign w:val="center"/>
              </w:tcPr>
              <w:p w14:paraId="2858074E" w14:textId="77777777" w:rsidR="00541EE2" w:rsidRPr="00B54DB8" w:rsidRDefault="00541EE2" w:rsidP="00690642">
                <w:pPr>
                  <w:keepNext/>
                  <w:keepLines/>
                  <w:spacing w:after="0"/>
                  <w:ind w:right="-45"/>
                  <w:jc w:val="center"/>
                  <w:outlineLvl w:val="0"/>
                  <w:rPr>
                    <w:rFonts w:ascii="Corbel" w:eastAsia="Times New Roman" w:hAnsi="Corbel" w:cs="Calibri"/>
                    <w:lang w:bidi="ar-BH"/>
                  </w:rPr>
                </w:pPr>
                <w:r w:rsidRPr="00B54DB8">
                  <w:rPr>
                    <w:rFonts w:ascii="Segoe UI Symbol" w:eastAsia="Times New Roman" w:hAnsi="Segoe UI Symbol" w:cs="Segoe UI Symbol"/>
                    <w:lang w:bidi="ar-BH"/>
                  </w:rPr>
                  <w:t>☐</w:t>
                </w:r>
              </w:p>
            </w:tc>
          </w:sdtContent>
        </w:sdt>
      </w:tr>
      <w:tr w:rsidR="00541EE2" w:rsidRPr="00B54DB8" w14:paraId="3AE78580" w14:textId="77777777" w:rsidTr="00BC2402">
        <w:trPr>
          <w:trHeight w:val="510"/>
        </w:trPr>
        <w:tc>
          <w:tcPr>
            <w:tcW w:w="2977" w:type="dxa"/>
            <w:shd w:val="clear" w:color="auto" w:fill="EDEDEE"/>
            <w:vAlign w:val="center"/>
          </w:tcPr>
          <w:p w14:paraId="796C2068" w14:textId="77777777" w:rsidR="00541EE2" w:rsidRPr="0004105F" w:rsidRDefault="00541EE2" w:rsidP="00036852">
            <w:pPr>
              <w:keepNext/>
              <w:keepLines/>
              <w:spacing w:after="0" w:line="240" w:lineRule="auto"/>
              <w:ind w:left="127" w:right="-45"/>
              <w:contextualSpacing/>
              <w:jc w:val="both"/>
              <w:outlineLvl w:val="0"/>
              <w:rPr>
                <w:rFonts w:ascii="Palatino Linotype" w:eastAsia="Times New Roman" w:hAnsi="Palatino Linotype" w:cs="Calibri"/>
                <w:color w:val="000000"/>
                <w:lang w:val="en-GB" w:eastAsia="en-GB" w:bidi="ar-BH"/>
              </w:rPr>
            </w:pPr>
            <w:r w:rsidRPr="0004105F">
              <w:rPr>
                <w:rFonts w:ascii="Palatino Linotype" w:eastAsia="Times New Roman" w:hAnsi="Palatino Linotype" w:cs="Calibri"/>
                <w:color w:val="000000"/>
                <w:lang w:val="en-GB" w:eastAsia="en-GB" w:bidi="ar-BH"/>
              </w:rPr>
              <w:t>Qualifications Framework</w:t>
            </w:r>
            <w:r w:rsidRPr="0004105F">
              <w:rPr>
                <w:rFonts w:ascii="Palatino Linotype" w:eastAsia="Times New Roman" w:hAnsi="Palatino Linotype" w:cs="Calibri"/>
                <w:color w:val="000000"/>
                <w:vertAlign w:val="superscript"/>
                <w:lang w:val="en-GB" w:eastAsia="en-GB" w:bidi="ar-BH"/>
              </w:rPr>
              <w:footnoteReference w:id="1"/>
            </w:r>
          </w:p>
        </w:tc>
        <w:tc>
          <w:tcPr>
            <w:tcW w:w="6165" w:type="dxa"/>
            <w:gridSpan w:val="6"/>
            <w:shd w:val="clear" w:color="auto" w:fill="FFFFFF"/>
            <w:vAlign w:val="center"/>
          </w:tcPr>
          <w:p w14:paraId="44242D38" w14:textId="1AD62040" w:rsidR="00541EE2" w:rsidRPr="00D206D5" w:rsidRDefault="001F17CE" w:rsidP="00D206D5">
            <w:pPr>
              <w:pStyle w:val="Grey"/>
              <w:rPr>
                <w:rStyle w:val="BQA-Main-Black"/>
                <w:color w:val="808080" w:themeColor="background1" w:themeShade="80"/>
              </w:rPr>
            </w:pPr>
            <w:sdt>
              <w:sdtPr>
                <w:rPr>
                  <w:rStyle w:val="BQA-Main-Black"/>
                  <w:color w:val="808080" w:themeColor="background1" w:themeShade="80"/>
                </w:rPr>
                <w:id w:val="-1786178407"/>
                <w:placeholder>
                  <w:docPart w:val="A784F3FF6001415A9E5F24B39E57BADA"/>
                </w:placeholder>
                <w:showingPlcHdr/>
              </w:sdtPr>
              <w:sdtEndPr>
                <w:rPr>
                  <w:rStyle w:val="BQA-Main-Black"/>
                </w:rPr>
              </w:sdtEndPr>
              <w:sdtContent>
                <w:r w:rsidR="00DF214C" w:rsidRPr="00D206D5">
                  <w:t>Click or tap here to enter text.</w:t>
                </w:r>
              </w:sdtContent>
            </w:sdt>
          </w:p>
        </w:tc>
      </w:tr>
      <w:tr w:rsidR="0004105F" w:rsidRPr="00B54DB8" w14:paraId="2E5419FD" w14:textId="36F9BA63" w:rsidTr="00BC2402">
        <w:trPr>
          <w:trHeight w:val="510"/>
        </w:trPr>
        <w:tc>
          <w:tcPr>
            <w:tcW w:w="2977" w:type="dxa"/>
            <w:shd w:val="clear" w:color="auto" w:fill="EDEDEE"/>
            <w:vAlign w:val="center"/>
          </w:tcPr>
          <w:p w14:paraId="5EF95644" w14:textId="77777777" w:rsidR="0004105F" w:rsidRPr="00036852" w:rsidRDefault="0004105F"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Country of Origin</w:t>
            </w:r>
          </w:p>
        </w:tc>
        <w:tc>
          <w:tcPr>
            <w:tcW w:w="3544" w:type="dxa"/>
            <w:gridSpan w:val="2"/>
            <w:tcBorders>
              <w:right w:val="nil"/>
            </w:tcBorders>
            <w:shd w:val="clear" w:color="auto" w:fill="FFFFFF"/>
            <w:vAlign w:val="center"/>
          </w:tcPr>
          <w:p w14:paraId="1E6F5595" w14:textId="37766967" w:rsidR="0004105F" w:rsidRPr="00C81FCC" w:rsidRDefault="001F17CE" w:rsidP="003B02D6">
            <w:pPr>
              <w:pStyle w:val="Grey"/>
              <w:rPr>
                <w:rStyle w:val="BQA-Main-Black"/>
              </w:rPr>
            </w:pPr>
            <w:sdt>
              <w:sdtPr>
                <w:rPr>
                  <w:rStyle w:val="BQA-Main-Black"/>
                </w:rPr>
                <w:id w:val="-2141022566"/>
                <w:placeholder>
                  <w:docPart w:val="7A0690BA400B47479BD9ECA861333226"/>
                </w:placeholder>
                <w:showingPlcHdr/>
              </w:sdtPr>
              <w:sdtEndPr>
                <w:rPr>
                  <w:rStyle w:val="DefaultParagraphFont"/>
                  <w:color w:val="808080" w:themeColor="background1" w:themeShade="80"/>
                </w:rPr>
              </w:sdtEndPr>
              <w:sdtContent>
                <w:r w:rsidR="00DF214C" w:rsidRPr="00D206D5">
                  <w:t>Click or tap here to enter text.</w:t>
                </w:r>
              </w:sdtContent>
            </w:sdt>
          </w:p>
        </w:tc>
        <w:tc>
          <w:tcPr>
            <w:tcW w:w="1559" w:type="dxa"/>
            <w:gridSpan w:val="3"/>
            <w:tcBorders>
              <w:top w:val="nil"/>
              <w:left w:val="nil"/>
              <w:right w:val="nil"/>
            </w:tcBorders>
            <w:shd w:val="clear" w:color="auto" w:fill="FFFFFF"/>
            <w:vAlign w:val="center"/>
          </w:tcPr>
          <w:p w14:paraId="3032F7AB" w14:textId="09E182A5" w:rsidR="0004105F" w:rsidRPr="00036852" w:rsidRDefault="0004105F" w:rsidP="00036852">
            <w:pPr>
              <w:keepNext/>
              <w:keepLines/>
              <w:spacing w:after="0"/>
              <w:ind w:right="-45"/>
              <w:outlineLvl w:val="0"/>
              <w:rPr>
                <w:rFonts w:ascii="Palatino Linotype" w:eastAsia="Times New Roman" w:hAnsi="Palatino Linotype" w:cs="Calibri"/>
                <w:lang w:bidi="ar-BH"/>
              </w:rPr>
            </w:pPr>
            <w:r w:rsidRPr="0004105F">
              <w:rPr>
                <w:rFonts w:ascii="Palatino Linotype" w:eastAsia="MS Gothic" w:hAnsi="Palatino Linotype" w:cs="Tahoma"/>
                <w:sz w:val="20"/>
                <w:szCs w:val="20"/>
              </w:rPr>
              <w:t>Not applicable</w:t>
            </w:r>
          </w:p>
        </w:tc>
        <w:sdt>
          <w:sdtPr>
            <w:rPr>
              <w:rFonts w:ascii="Palatino Linotype" w:eastAsia="Corbel" w:hAnsi="Palatino Linotype" w:cs="Tahoma"/>
            </w:rPr>
            <w:alias w:val="N/A"/>
            <w:tag w:val="N/A"/>
            <w:id w:val="-146512853"/>
            <w14:checkbox>
              <w14:checked w14:val="0"/>
              <w14:checkedState w14:val="2612" w14:font="MS Gothic"/>
              <w14:uncheckedState w14:val="2610" w14:font="MS Gothic"/>
            </w14:checkbox>
          </w:sdtPr>
          <w:sdtEndPr/>
          <w:sdtContent>
            <w:tc>
              <w:tcPr>
                <w:tcW w:w="1062" w:type="dxa"/>
                <w:tcBorders>
                  <w:top w:val="nil"/>
                  <w:left w:val="nil"/>
                  <w:right w:val="single" w:sz="4" w:space="0" w:color="A7A9AC"/>
                </w:tcBorders>
                <w:shd w:val="clear" w:color="auto" w:fill="FFFFFF"/>
                <w:vAlign w:val="center"/>
              </w:tcPr>
              <w:p w14:paraId="2570307F" w14:textId="58C245C0" w:rsidR="0004105F" w:rsidRPr="0004105F" w:rsidRDefault="00AD1106" w:rsidP="0004105F">
                <w:pPr>
                  <w:keepNext/>
                  <w:keepLines/>
                  <w:spacing w:after="0"/>
                  <w:ind w:right="-45"/>
                  <w:outlineLvl w:val="0"/>
                  <w:rPr>
                    <w:rFonts w:ascii="Palatino Linotype" w:eastAsia="Times New Roman" w:hAnsi="Palatino Linotype" w:cs="Calibri"/>
                    <w:lang w:bidi="ar-BH"/>
                  </w:rPr>
                </w:pPr>
                <w:r>
                  <w:rPr>
                    <w:rFonts w:ascii="MS Gothic" w:eastAsia="MS Gothic" w:hAnsi="MS Gothic" w:cs="Tahoma" w:hint="eastAsia"/>
                  </w:rPr>
                  <w:t>☐</w:t>
                </w:r>
              </w:p>
            </w:tc>
          </w:sdtContent>
        </w:sdt>
      </w:tr>
      <w:tr w:rsidR="00541EE2" w:rsidRPr="00B54DB8" w14:paraId="1FBD75CD" w14:textId="77777777" w:rsidTr="00BC2402">
        <w:trPr>
          <w:trHeight w:val="510"/>
        </w:trPr>
        <w:tc>
          <w:tcPr>
            <w:tcW w:w="2977" w:type="dxa"/>
            <w:shd w:val="clear" w:color="auto" w:fill="EDEDEE"/>
            <w:vAlign w:val="center"/>
          </w:tcPr>
          <w:p w14:paraId="2BE1F852" w14:textId="77777777" w:rsidR="00541EE2" w:rsidRPr="00036852" w:rsidRDefault="00541EE2"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Qualification Level</w:t>
            </w:r>
          </w:p>
        </w:tc>
        <w:tc>
          <w:tcPr>
            <w:tcW w:w="1845" w:type="dxa"/>
            <w:shd w:val="clear" w:color="auto" w:fill="FFFFFF"/>
            <w:vAlign w:val="center"/>
          </w:tcPr>
          <w:sdt>
            <w:sdtPr>
              <w:rPr>
                <w:rStyle w:val="BQA-Main-Black"/>
              </w:rPr>
              <w:id w:val="-2062466573"/>
              <w:placeholder>
                <w:docPart w:val="99210ED721C04B719C50E7069C518F34"/>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listItem w:displayText="Level 11" w:value="Level 11"/>
                <w:listItem w:displayText="Level 12" w:value="Level 12"/>
              </w:dropDownList>
            </w:sdtPr>
            <w:sdtEndPr>
              <w:rPr>
                <w:rStyle w:val="BQA-Main-Black"/>
              </w:rPr>
            </w:sdtEndPr>
            <w:sdtContent>
              <w:p w14:paraId="17002CDF" w14:textId="2F0F6FA7" w:rsidR="00541EE2" w:rsidRPr="00DF214C" w:rsidRDefault="00DF214C" w:rsidP="003B02D6">
                <w:pPr>
                  <w:pStyle w:val="Grey"/>
                  <w:rPr>
                    <w:rStyle w:val="BQA-Main-Black"/>
                  </w:rPr>
                </w:pPr>
                <w:r w:rsidRPr="003B02D6">
                  <w:t>Choose a level.</w:t>
                </w:r>
              </w:p>
            </w:sdtContent>
          </w:sdt>
        </w:tc>
        <w:tc>
          <w:tcPr>
            <w:tcW w:w="2124" w:type="dxa"/>
            <w:gridSpan w:val="2"/>
            <w:tcBorders>
              <w:top w:val="single" w:sz="4" w:space="0" w:color="A7A9AC"/>
            </w:tcBorders>
            <w:shd w:val="clear" w:color="auto" w:fill="EDEDEE"/>
            <w:vAlign w:val="center"/>
          </w:tcPr>
          <w:p w14:paraId="7CC61AA2" w14:textId="77777777" w:rsidR="00541EE2" w:rsidRPr="0004105F" w:rsidRDefault="00541EE2" w:rsidP="00A62AE7">
            <w:pPr>
              <w:keepNext/>
              <w:keepLines/>
              <w:spacing w:after="0"/>
              <w:ind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Qualification Credit</w:t>
            </w:r>
          </w:p>
        </w:tc>
        <w:tc>
          <w:tcPr>
            <w:tcW w:w="2196" w:type="dxa"/>
            <w:gridSpan w:val="3"/>
            <w:tcBorders>
              <w:top w:val="single" w:sz="4" w:space="0" w:color="A7A9AC"/>
            </w:tcBorders>
            <w:shd w:val="clear" w:color="auto" w:fill="FFFFFF"/>
            <w:vAlign w:val="center"/>
          </w:tcPr>
          <w:sdt>
            <w:sdtPr>
              <w:rPr>
                <w:rStyle w:val="BQA-Main-Black"/>
              </w:rPr>
              <w:id w:val="1776205247"/>
              <w:placeholder>
                <w:docPart w:val="0AE578F597AD41E4B18B72C9BB3A2C6A"/>
              </w:placeholder>
              <w:showingPlcHdr/>
            </w:sdtPr>
            <w:sdtEndPr>
              <w:rPr>
                <w:rStyle w:val="DefaultParagraphFont"/>
                <w:color w:val="808080" w:themeColor="background1" w:themeShade="80"/>
              </w:rPr>
            </w:sdtEndPr>
            <w:sdtContent>
              <w:p w14:paraId="56F8BED3" w14:textId="62888BD5" w:rsidR="00541EE2" w:rsidRPr="003B02D6" w:rsidRDefault="00DF214C" w:rsidP="003B02D6">
                <w:pPr>
                  <w:pStyle w:val="Grey"/>
                </w:pPr>
                <w:r w:rsidRPr="003B02D6">
                  <w:t>Click here to enter text.</w:t>
                </w:r>
              </w:p>
            </w:sdtContent>
          </w:sdt>
        </w:tc>
      </w:tr>
      <w:tr w:rsidR="00541EE2" w:rsidRPr="00B54DB8" w14:paraId="2AF8CC8B" w14:textId="77777777" w:rsidTr="00BC2402">
        <w:trPr>
          <w:trHeight w:val="510"/>
        </w:trPr>
        <w:tc>
          <w:tcPr>
            <w:tcW w:w="2977" w:type="dxa"/>
            <w:shd w:val="clear" w:color="auto" w:fill="EDEDEE"/>
            <w:vAlign w:val="center"/>
          </w:tcPr>
          <w:p w14:paraId="425D0872" w14:textId="77777777" w:rsidR="00541EE2" w:rsidRPr="00036852" w:rsidRDefault="00541EE2"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Qualification Number</w:t>
            </w:r>
            <w:r w:rsidRPr="0004105F">
              <w:rPr>
                <w:rFonts w:ascii="Palatino Linotype" w:eastAsia="Times New Roman" w:hAnsi="Palatino Linotype" w:cs="Calibri"/>
                <w:vertAlign w:val="superscript"/>
                <w:lang w:bidi="ar-BH"/>
              </w:rPr>
              <w:footnoteReference w:id="2"/>
            </w:r>
          </w:p>
        </w:tc>
        <w:sdt>
          <w:sdtPr>
            <w:rPr>
              <w:rStyle w:val="BQA-Main-Black"/>
            </w:rPr>
            <w:id w:val="-1197547611"/>
            <w:placeholder>
              <w:docPart w:val="7C592A34D6CA44CC88A42F41DB817D2E"/>
            </w:placeholder>
            <w:showingPlcHdr/>
          </w:sdtPr>
          <w:sdtEndPr>
            <w:rPr>
              <w:rStyle w:val="DefaultParagraphFont"/>
              <w:color w:val="808080" w:themeColor="background1" w:themeShade="80"/>
            </w:rPr>
          </w:sdtEndPr>
          <w:sdtContent>
            <w:tc>
              <w:tcPr>
                <w:tcW w:w="6165" w:type="dxa"/>
                <w:gridSpan w:val="6"/>
                <w:shd w:val="clear" w:color="auto" w:fill="FFFFFF"/>
                <w:vAlign w:val="center"/>
              </w:tcPr>
              <w:p w14:paraId="0619E87E" w14:textId="542BDDED" w:rsidR="00541EE2" w:rsidRPr="00D534BD" w:rsidRDefault="002E2FD8" w:rsidP="00D534BD">
                <w:pPr>
                  <w:pStyle w:val="Grey"/>
                </w:pPr>
                <w:r w:rsidRPr="00D534BD">
                  <w:t>Click or tap here to enter text.</w:t>
                </w:r>
              </w:p>
            </w:tc>
          </w:sdtContent>
        </w:sdt>
      </w:tr>
      <w:tr w:rsidR="00541EE2" w:rsidRPr="00B54DB8" w14:paraId="1629B0A3" w14:textId="77777777" w:rsidTr="00BC2402">
        <w:trPr>
          <w:trHeight w:val="680"/>
        </w:trPr>
        <w:tc>
          <w:tcPr>
            <w:tcW w:w="2977" w:type="dxa"/>
            <w:shd w:val="clear" w:color="auto" w:fill="EDEDEE"/>
            <w:vAlign w:val="center"/>
          </w:tcPr>
          <w:p w14:paraId="25CBAEC3" w14:textId="058A385C" w:rsidR="00541EE2" w:rsidRPr="00036852" w:rsidRDefault="00541EE2" w:rsidP="00036852">
            <w:pPr>
              <w:keepNext/>
              <w:keepLines/>
              <w:spacing w:after="0"/>
              <w:ind w:left="127" w:right="-45"/>
              <w:outlineLvl w:val="0"/>
              <w:rPr>
                <w:rFonts w:ascii="Palatino Linotype" w:eastAsia="Times New Roman" w:hAnsi="Palatino Linotype" w:cs="Calibri"/>
                <w:lang w:bidi="ar-BH"/>
              </w:rPr>
            </w:pPr>
            <w:r w:rsidRPr="0004105F">
              <w:rPr>
                <w:rFonts w:ascii="Palatino Linotype" w:eastAsia="Times New Roman" w:hAnsi="Palatino Linotype" w:cs="Calibri"/>
                <w:lang w:bidi="ar-BH"/>
              </w:rPr>
              <w:t>Link to the QF</w:t>
            </w:r>
            <w:r w:rsidR="0004105F">
              <w:rPr>
                <w:rFonts w:ascii="Palatino Linotype" w:eastAsia="Times New Roman" w:hAnsi="Palatino Linotype" w:cs="Calibri"/>
                <w:lang w:bidi="ar-BH"/>
              </w:rPr>
              <w:t xml:space="preserve"> </w:t>
            </w:r>
            <w:r w:rsidRPr="0004105F">
              <w:rPr>
                <w:rFonts w:ascii="Palatino Linotype" w:eastAsia="Times New Roman" w:hAnsi="Palatino Linotype" w:cs="Calibri"/>
                <w:lang w:bidi="ar-BH"/>
              </w:rPr>
              <w:t>Register/Database</w:t>
            </w:r>
          </w:p>
        </w:tc>
        <w:tc>
          <w:tcPr>
            <w:tcW w:w="6165" w:type="dxa"/>
            <w:gridSpan w:val="6"/>
            <w:shd w:val="clear" w:color="auto" w:fill="auto"/>
            <w:vAlign w:val="center"/>
          </w:tcPr>
          <w:sdt>
            <w:sdtPr>
              <w:rPr>
                <w:rStyle w:val="BQA-Main-Black"/>
              </w:rPr>
              <w:id w:val="788629540"/>
              <w:placeholder>
                <w:docPart w:val="7F43E2A473F54FB68579548A4ED1CA2B"/>
              </w:placeholder>
              <w:showingPlcHdr/>
            </w:sdtPr>
            <w:sdtEndPr>
              <w:rPr>
                <w:rStyle w:val="DefaultParagraphFont"/>
                <w:color w:val="808080" w:themeColor="background1" w:themeShade="80"/>
              </w:rPr>
            </w:sdtEndPr>
            <w:sdtContent>
              <w:p w14:paraId="11FC4682" w14:textId="19397E2F" w:rsidR="00541EE2" w:rsidRPr="00D534BD" w:rsidRDefault="002E2FD8" w:rsidP="00D534BD">
                <w:pPr>
                  <w:pStyle w:val="Grey"/>
                </w:pPr>
                <w:r w:rsidRPr="00D534BD">
                  <w:t>Insert web address to the QF register.</w:t>
                </w:r>
              </w:p>
            </w:sdtContent>
          </w:sdt>
        </w:tc>
      </w:tr>
      <w:tr w:rsidR="00541EE2" w:rsidRPr="00B54DB8" w14:paraId="4D11410D" w14:textId="77777777" w:rsidTr="00BC2402">
        <w:trPr>
          <w:trHeight w:val="680"/>
        </w:trPr>
        <w:tc>
          <w:tcPr>
            <w:tcW w:w="2977" w:type="dxa"/>
            <w:shd w:val="clear" w:color="auto" w:fill="EDEDEE"/>
            <w:vAlign w:val="center"/>
          </w:tcPr>
          <w:p w14:paraId="586A14A9" w14:textId="77777777" w:rsidR="00541EE2" w:rsidRPr="0004105F" w:rsidRDefault="00541EE2" w:rsidP="00036852">
            <w:pPr>
              <w:keepNext/>
              <w:keepLines/>
              <w:spacing w:after="0"/>
              <w:ind w:left="127" w:right="-45"/>
              <w:outlineLvl w:val="0"/>
              <w:rPr>
                <w:rFonts w:ascii="Palatino Linotype" w:eastAsia="Times New Roman" w:hAnsi="Palatino Linotype" w:cs="Calibri"/>
                <w:i/>
                <w:iCs/>
                <w:lang w:bidi="ar-BH"/>
              </w:rPr>
            </w:pPr>
            <w:r w:rsidRPr="0004105F">
              <w:rPr>
                <w:rFonts w:ascii="Palatino Linotype" w:eastAsia="Times New Roman" w:hAnsi="Palatino Linotype" w:cs="Calibri"/>
                <w:i/>
                <w:iCs/>
                <w:lang w:bidi="ar-BH"/>
              </w:rPr>
              <w:t>Notes</w:t>
            </w:r>
          </w:p>
        </w:tc>
        <w:sdt>
          <w:sdtPr>
            <w:rPr>
              <w:rStyle w:val="BQA-Main-Black"/>
            </w:rPr>
            <w:id w:val="-1569876326"/>
            <w:placeholder>
              <w:docPart w:val="A1E05393E25347A899B188AF25FB32E6"/>
            </w:placeholder>
            <w:showingPlcHdr/>
            <w:text/>
          </w:sdtPr>
          <w:sdtEndPr>
            <w:rPr>
              <w:rStyle w:val="DefaultParagraphFont"/>
              <w:color w:val="808080" w:themeColor="background1" w:themeShade="80"/>
            </w:rPr>
          </w:sdtEndPr>
          <w:sdtContent>
            <w:tc>
              <w:tcPr>
                <w:tcW w:w="6165" w:type="dxa"/>
                <w:gridSpan w:val="6"/>
                <w:shd w:val="clear" w:color="auto" w:fill="auto"/>
                <w:vAlign w:val="center"/>
              </w:tcPr>
              <w:p w14:paraId="78A7811D" w14:textId="6C682200" w:rsidR="00541EE2" w:rsidRPr="00D534BD" w:rsidRDefault="002E2FD8" w:rsidP="00D534BD">
                <w:pPr>
                  <w:pStyle w:val="Grey"/>
                </w:pPr>
                <w:r w:rsidRPr="00D534BD">
                  <w:t>Click or tap here to enter text.</w:t>
                </w:r>
              </w:p>
            </w:tc>
          </w:sdtContent>
        </w:sdt>
      </w:tr>
    </w:tbl>
    <w:p w14:paraId="500526D6" w14:textId="77777777" w:rsidR="00964230" w:rsidRDefault="00964230">
      <w:pPr>
        <w:sectPr w:rsidR="00964230" w:rsidSect="00BD56DD">
          <w:type w:val="continuous"/>
          <w:pgSz w:w="11907" w:h="16839" w:code="9"/>
          <w:pgMar w:top="1440" w:right="1080" w:bottom="1440" w:left="1440" w:header="720" w:footer="576" w:gutter="0"/>
          <w:pgNumType w:start="3"/>
          <w:cols w:space="720"/>
          <w:formProt w:val="0"/>
          <w:titlePg/>
          <w:docGrid w:linePitch="360"/>
        </w:sectPr>
      </w:pPr>
    </w:p>
    <w:tbl>
      <w:tblPr>
        <w:tblW w:w="9142" w:type="dxa"/>
        <w:tblInd w:w="-150"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1672"/>
        <w:gridCol w:w="5274"/>
        <w:gridCol w:w="2196"/>
      </w:tblGrid>
      <w:tr w:rsidR="00541EE2" w:rsidRPr="00B54DB8" w14:paraId="61957C80" w14:textId="77777777" w:rsidTr="00BC2402">
        <w:trPr>
          <w:trHeight w:val="432"/>
        </w:trPr>
        <w:tc>
          <w:tcPr>
            <w:tcW w:w="9142" w:type="dxa"/>
            <w:gridSpan w:val="3"/>
            <w:shd w:val="clear" w:color="auto" w:fill="CACBCD"/>
            <w:vAlign w:val="center"/>
          </w:tcPr>
          <w:p w14:paraId="29F971F5"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000000"/>
                <w:lang w:val="en-GB" w:eastAsia="en-GB" w:bidi="ar-BH"/>
              </w:rPr>
            </w:pPr>
            <w:r w:rsidRPr="00B54DB8">
              <w:rPr>
                <w:rFonts w:ascii="Palatino Linotype" w:eastAsia="Times New Roman" w:hAnsi="Palatino Linotype" w:cs="Calibri"/>
                <w:lang w:val="en-GB" w:eastAsia="en-GB" w:bidi="ar-BH"/>
              </w:rPr>
              <w:t xml:space="preserve">Qualification </w:t>
            </w:r>
            <w:r w:rsidRPr="00B54DB8">
              <w:rPr>
                <w:rFonts w:ascii="Palatino Linotype" w:eastAsia="Times New Roman" w:hAnsi="Palatino Linotype" w:cs="Calibri"/>
                <w:color w:val="000000"/>
                <w:lang w:val="en-GB" w:eastAsia="en-GB" w:bidi="ar-BH"/>
              </w:rPr>
              <w:t>Description</w:t>
            </w:r>
          </w:p>
        </w:tc>
      </w:tr>
      <w:tr w:rsidR="00541EE2" w:rsidRPr="00B54DB8" w14:paraId="1ECAA697"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rPr>
              <w:id w:val="753552422"/>
              <w:placeholder>
                <w:docPart w:val="A830EC98146C468CA69B306202DD1CE1"/>
              </w:placeholder>
              <w:showingPlcHdr/>
            </w:sdtPr>
            <w:sdtEndPr>
              <w:rPr>
                <w:rStyle w:val="BQA-Grey"/>
                <w:color w:val="808080" w:themeColor="background1" w:themeShade="80"/>
              </w:rPr>
            </w:sdtEndPr>
            <w:sdtContent>
              <w:p w14:paraId="3ED612B1" w14:textId="52D4749A" w:rsidR="00541EE2" w:rsidRPr="005E412F" w:rsidRDefault="00AA5702" w:rsidP="00452F07">
                <w:pPr>
                  <w:pStyle w:val="Grey"/>
                  <w:jc w:val="both"/>
                  <w:rPr>
                    <w:rtl/>
                  </w:rPr>
                </w:pPr>
                <w:r w:rsidRPr="00AA5702">
                  <w:t>Provide details of the qualification, the purpose of the qualification and its design, size, duration, target learners... etc.  Supporting material may include programme specifications</w:t>
                </w:r>
                <w:r w:rsidRPr="00AA5702">
                  <w:rPr>
                    <w:rStyle w:val="BQA-Grey"/>
                  </w:rPr>
                  <w:t>, programme handbook… etc.</w:t>
                </w:r>
              </w:p>
            </w:sdtContent>
          </w:sdt>
        </w:tc>
        <w:tc>
          <w:tcPr>
            <w:tcW w:w="2196" w:type="dxa"/>
            <w:shd w:val="clear" w:color="auto" w:fill="D9E2F3" w:themeFill="accent5" w:themeFillTint="33"/>
            <w:vAlign w:val="center"/>
          </w:tcPr>
          <w:p w14:paraId="3597E220"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71D4ED9A" w14:textId="77777777" w:rsidTr="00142DB6">
        <w:tblPrEx>
          <w:tblLook w:val="04A0" w:firstRow="1" w:lastRow="0" w:firstColumn="1" w:lastColumn="0" w:noHBand="0" w:noVBand="1"/>
        </w:tblPrEx>
        <w:trPr>
          <w:trHeight w:val="570"/>
        </w:trPr>
        <w:tc>
          <w:tcPr>
            <w:tcW w:w="6946" w:type="dxa"/>
            <w:gridSpan w:val="2"/>
            <w:vMerge/>
            <w:shd w:val="clear" w:color="auto" w:fill="FFFFFF"/>
          </w:tcPr>
          <w:p w14:paraId="5F65B4D6"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1142027968"/>
              <w:placeholder>
                <w:docPart w:val="AF1945C3BAAE40488F6E8E546C567D3A"/>
              </w:placeholder>
              <w:showingPlcHdr/>
            </w:sdtPr>
            <w:sdtEndPr>
              <w:rPr>
                <w:rStyle w:val="DefaultParagraphFont"/>
                <w:rFonts w:ascii="Corbel" w:eastAsia="Corbel" w:hAnsi="Corbel" w:cs="Tahoma"/>
                <w:color w:val="808080" w:themeColor="background1" w:themeShade="80"/>
              </w:rPr>
            </w:sdtEndPr>
            <w:sdtContent>
              <w:p w14:paraId="5BD7689B" w14:textId="445AF704"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38EDD54F" w14:textId="77777777" w:rsidTr="00BC2402">
        <w:tblPrEx>
          <w:tblLook w:val="04A0" w:firstRow="1" w:lastRow="0" w:firstColumn="1" w:lastColumn="0" w:noHBand="0" w:noVBand="1"/>
        </w:tblPrEx>
        <w:trPr>
          <w:trHeight w:val="432"/>
        </w:trPr>
        <w:tc>
          <w:tcPr>
            <w:tcW w:w="9142" w:type="dxa"/>
            <w:gridSpan w:val="3"/>
            <w:shd w:val="clear" w:color="auto" w:fill="CACBCD"/>
          </w:tcPr>
          <w:p w14:paraId="10AC3159"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t>Target Learners and Admission Requirements</w:t>
            </w:r>
          </w:p>
        </w:tc>
      </w:tr>
      <w:tr w:rsidR="00541EE2" w:rsidRPr="00B54DB8" w14:paraId="414AE197"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1737618781"/>
              <w:placeholder>
                <w:docPart w:val="AEB67C6C65464405BC6D4F298C5AAF98"/>
              </w:placeholder>
              <w:showingPlcHdr/>
            </w:sdtPr>
            <w:sdtEndPr>
              <w:rPr>
                <w:rStyle w:val="BQA-Grey"/>
              </w:rPr>
            </w:sdtEndPr>
            <w:sdtContent>
              <w:p w14:paraId="76514A59" w14:textId="2FFD17B8" w:rsidR="00AA5702" w:rsidRPr="00AA5702" w:rsidRDefault="00AA5702" w:rsidP="004F0C47">
                <w:pPr>
                  <w:pStyle w:val="Grey"/>
                  <w:jc w:val="both"/>
                  <w:rPr>
                    <w:rStyle w:val="BQA-Grey"/>
                  </w:rPr>
                </w:pPr>
                <w:r w:rsidRPr="00AA5702">
                  <w:rPr>
                    <w:rStyle w:val="BQA-Grey"/>
                  </w:rPr>
                  <w:t xml:space="preserve">Provide details of the target learners for this qualification, and what </w:t>
                </w:r>
                <w:r w:rsidR="00453E2E">
                  <w:rPr>
                    <w:rStyle w:val="BQA-Grey"/>
                  </w:rPr>
                  <w:t>is</w:t>
                </w:r>
                <w:r w:rsidRPr="00AA5702">
                  <w:rPr>
                    <w:rStyle w:val="BQA-Grey"/>
                  </w:rPr>
                  <w:t xml:space="preserve"> the minimum requirement for admission, this may be a previous qualification, certain experience, language proficiency... etc. Supporting material may include programme specifications, programme handbook… etc.</w:t>
                </w:r>
              </w:p>
              <w:p w14:paraId="171D1776" w14:textId="279E2641" w:rsidR="00541EE2" w:rsidRPr="005E412F" w:rsidRDefault="001F17CE" w:rsidP="00AA5702">
                <w:pPr>
                  <w:pStyle w:val="Grey"/>
                  <w:jc w:val="both"/>
                  <w:rPr>
                    <w:rStyle w:val="BQA-Grey"/>
                  </w:rPr>
                </w:pPr>
              </w:p>
            </w:sdtContent>
          </w:sdt>
        </w:tc>
        <w:tc>
          <w:tcPr>
            <w:tcW w:w="2196" w:type="dxa"/>
            <w:shd w:val="clear" w:color="auto" w:fill="D9E2F3" w:themeFill="accent5" w:themeFillTint="33"/>
            <w:vAlign w:val="center"/>
          </w:tcPr>
          <w:p w14:paraId="5219C296" w14:textId="30D2DF12"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9812F85" w14:textId="77777777" w:rsidTr="001359A7">
        <w:tblPrEx>
          <w:tblLook w:val="04A0" w:firstRow="1" w:lastRow="0" w:firstColumn="1" w:lastColumn="0" w:noHBand="0" w:noVBand="1"/>
        </w:tblPrEx>
        <w:trPr>
          <w:trHeight w:val="888"/>
        </w:trPr>
        <w:tc>
          <w:tcPr>
            <w:tcW w:w="6946" w:type="dxa"/>
            <w:gridSpan w:val="2"/>
            <w:vMerge/>
            <w:shd w:val="clear" w:color="auto" w:fill="FFFFFF"/>
          </w:tcPr>
          <w:p w14:paraId="70BD2350"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2036692188"/>
              <w:placeholder>
                <w:docPart w:val="F0D484F0D77748E89D56935510525BEA"/>
              </w:placeholder>
              <w:showingPlcHdr/>
            </w:sdtPr>
            <w:sdtEndPr>
              <w:rPr>
                <w:rStyle w:val="DefaultParagraphFont"/>
                <w:rFonts w:ascii="Corbel" w:eastAsia="Corbel" w:hAnsi="Corbel" w:cs="Tahoma"/>
                <w:color w:val="808080" w:themeColor="background1" w:themeShade="80"/>
              </w:rPr>
            </w:sdtEndPr>
            <w:sdtContent>
              <w:p w14:paraId="00AB57C8" w14:textId="5B8A9CCE" w:rsidR="001359A7" w:rsidRDefault="00142DB6" w:rsidP="00142DB6">
                <w:pPr>
                  <w:pStyle w:val="Grey"/>
                  <w:rPr>
                    <w:rStyle w:val="Style8"/>
                  </w:rPr>
                </w:pPr>
                <w:r w:rsidRPr="00142DB6">
                  <w:rPr>
                    <w:rStyle w:val="BQA-Grey"/>
                  </w:rPr>
                  <w:t>Click or tap here to enter text.</w:t>
                </w:r>
              </w:p>
            </w:sdtContent>
          </w:sdt>
          <w:p w14:paraId="6EAA962B" w14:textId="77777777" w:rsidR="001359A7" w:rsidRDefault="001359A7" w:rsidP="001359A7">
            <w:pPr>
              <w:spacing w:before="60" w:after="120"/>
              <w:rPr>
                <w:rFonts w:ascii="Palatino Linotype" w:eastAsia="Calibri" w:hAnsi="Palatino Linotype" w:cs="Arial"/>
              </w:rPr>
            </w:pPr>
          </w:p>
          <w:p w14:paraId="23009C84" w14:textId="7147E860" w:rsidR="001359A7" w:rsidRPr="00B54DB8" w:rsidRDefault="001359A7" w:rsidP="001359A7">
            <w:pPr>
              <w:spacing w:before="60" w:after="120"/>
              <w:rPr>
                <w:rFonts w:ascii="Palatino Linotype" w:eastAsia="Calibri" w:hAnsi="Palatino Linotype" w:cs="Arial"/>
              </w:rPr>
            </w:pPr>
          </w:p>
        </w:tc>
      </w:tr>
      <w:tr w:rsidR="00541EE2" w:rsidRPr="00B54DB8" w14:paraId="1D1F646F" w14:textId="77777777" w:rsidTr="00BC2402">
        <w:tblPrEx>
          <w:tblLook w:val="04A0" w:firstRow="1" w:lastRow="0" w:firstColumn="1" w:lastColumn="0" w:noHBand="0" w:noVBand="1"/>
        </w:tblPrEx>
        <w:trPr>
          <w:trHeight w:val="432"/>
        </w:trPr>
        <w:tc>
          <w:tcPr>
            <w:tcW w:w="9142" w:type="dxa"/>
            <w:gridSpan w:val="3"/>
            <w:shd w:val="clear" w:color="auto" w:fill="CACBCD"/>
          </w:tcPr>
          <w:p w14:paraId="1C08EAAB"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lastRenderedPageBreak/>
              <w:t>Progression</w:t>
            </w:r>
            <w:r w:rsidRPr="00B54DB8">
              <w:rPr>
                <w:rFonts w:ascii="Palatino Linotype" w:eastAsia="Times New Roman" w:hAnsi="Palatino Linotype" w:cs="Calibri"/>
                <w:color w:val="000000"/>
                <w:lang w:val="en-GB" w:eastAsia="en-GB" w:bidi="ar-BH"/>
              </w:rPr>
              <w:t xml:space="preserve"> Pathways and Opportunities within Bahrain and beyond</w:t>
            </w:r>
          </w:p>
        </w:tc>
      </w:tr>
      <w:tr w:rsidR="00541EE2" w:rsidRPr="00B54DB8" w14:paraId="28CA77BD"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1247148150"/>
              <w:placeholder>
                <w:docPart w:val="B9B5C5E5B7354A70B28757D49839DF0D"/>
              </w:placeholder>
              <w:showingPlcHdr/>
            </w:sdtPr>
            <w:sdtEndPr>
              <w:rPr>
                <w:rStyle w:val="BQA-Main-Black"/>
              </w:rPr>
            </w:sdtEndPr>
            <w:sdtContent>
              <w:p w14:paraId="585CC6A5" w14:textId="727DB6EE" w:rsidR="00541EE2" w:rsidRPr="00142DB6" w:rsidRDefault="00AA5702" w:rsidP="00142DB6">
                <w:pPr>
                  <w:pStyle w:val="Grey"/>
                  <w:jc w:val="both"/>
                  <w:rPr>
                    <w:rStyle w:val="BQA-Main-Black"/>
                    <w:color w:val="808080" w:themeColor="background1" w:themeShade="80"/>
                  </w:rPr>
                </w:pPr>
                <w:r w:rsidRPr="00AA5702">
                  <w:t>Provide details of possible progression pathway</w:t>
                </w:r>
                <w:r w:rsidR="00453E2E">
                  <w:t>s</w:t>
                </w:r>
                <w:r w:rsidRPr="00AA5702">
                  <w:t xml:space="preserve"> and opportunities for learners undertaking this qualification, whether it involves continuing studies, employment or entrepreneurship… etc. Supporting material may include advisory board recommendation</w:t>
                </w:r>
                <w:r w:rsidR="00453E2E">
                  <w:t>s</w:t>
                </w:r>
                <w:r w:rsidRPr="00AA5702">
                  <w:t>, employer feedback, market study… etc.</w:t>
                </w:r>
              </w:p>
            </w:sdtContent>
          </w:sdt>
        </w:tc>
        <w:tc>
          <w:tcPr>
            <w:tcW w:w="2196" w:type="dxa"/>
            <w:shd w:val="clear" w:color="auto" w:fill="D9E2F3" w:themeFill="accent5" w:themeFillTint="33"/>
            <w:vAlign w:val="center"/>
          </w:tcPr>
          <w:p w14:paraId="7A3D9D5A"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C8526B3" w14:textId="77777777" w:rsidTr="001359A7">
        <w:tblPrEx>
          <w:tblLook w:val="04A0" w:firstRow="1" w:lastRow="0" w:firstColumn="1" w:lastColumn="0" w:noHBand="0" w:noVBand="1"/>
        </w:tblPrEx>
        <w:trPr>
          <w:trHeight w:val="817"/>
        </w:trPr>
        <w:tc>
          <w:tcPr>
            <w:tcW w:w="6946" w:type="dxa"/>
            <w:gridSpan w:val="2"/>
            <w:vMerge/>
            <w:shd w:val="clear" w:color="auto" w:fill="FFFFFF"/>
          </w:tcPr>
          <w:p w14:paraId="7A6052D1"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490402153"/>
              <w:placeholder>
                <w:docPart w:val="6708BD2BB5D444B1BA9BCD32BBECB7D4"/>
              </w:placeholder>
              <w:showingPlcHdr/>
            </w:sdtPr>
            <w:sdtEndPr>
              <w:rPr>
                <w:rStyle w:val="DefaultParagraphFont"/>
                <w:rFonts w:ascii="Corbel" w:eastAsia="Corbel" w:hAnsi="Corbel" w:cs="Tahoma"/>
                <w:color w:val="808080" w:themeColor="background1" w:themeShade="80"/>
              </w:rPr>
            </w:sdtEndPr>
            <w:sdtContent>
              <w:p w14:paraId="1406DD58" w14:textId="4E1CF990" w:rsidR="001359A7" w:rsidRPr="00142DB6" w:rsidRDefault="00142DB6" w:rsidP="00142DB6">
                <w:pPr>
                  <w:pStyle w:val="Grey"/>
                  <w:rPr>
                    <w:rStyle w:val="Style8"/>
                  </w:rPr>
                </w:pPr>
                <w:r w:rsidRPr="00142DB6">
                  <w:rPr>
                    <w:rStyle w:val="BQA-Grey"/>
                  </w:rPr>
                  <w:t>Click or tap here to enter text.</w:t>
                </w:r>
              </w:p>
            </w:sdtContent>
          </w:sdt>
          <w:p w14:paraId="5C560EDD" w14:textId="14BB1717" w:rsidR="00541EE2" w:rsidRPr="00B54DB8" w:rsidRDefault="00541EE2" w:rsidP="001359A7">
            <w:pPr>
              <w:spacing w:before="60" w:after="120"/>
              <w:rPr>
                <w:rFonts w:ascii="Palatino Linotype" w:eastAsia="Calibri" w:hAnsi="Palatino Linotype" w:cs="Arial"/>
              </w:rPr>
            </w:pPr>
          </w:p>
        </w:tc>
      </w:tr>
      <w:tr w:rsidR="00541EE2" w:rsidRPr="00B54DB8" w14:paraId="39D1F049"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4B2A88E1"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000000"/>
                <w:lang w:val="en-GB" w:eastAsia="en-GB" w:bidi="ar-BH"/>
              </w:rPr>
            </w:pPr>
            <w:r w:rsidRPr="00B54DB8">
              <w:rPr>
                <w:rFonts w:ascii="Palatino Linotype" w:eastAsia="Times New Roman" w:hAnsi="Palatino Linotype" w:cs="Calibri"/>
                <w:lang w:val="en-GB" w:eastAsia="en-GB" w:bidi="ar-BH"/>
              </w:rPr>
              <w:t>Qualification Structure</w:t>
            </w:r>
          </w:p>
        </w:tc>
      </w:tr>
      <w:tr w:rsidR="00541EE2" w:rsidRPr="00B54DB8" w14:paraId="0E47E25A"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1044097422"/>
              <w:placeholder>
                <w:docPart w:val="6D7FD9E7FF194F26BFAF05E9FC0DD02C"/>
              </w:placeholder>
              <w:showingPlcHdr/>
            </w:sdtPr>
            <w:sdtEndPr>
              <w:rPr>
                <w:rStyle w:val="BQA-Main-Black"/>
              </w:rPr>
            </w:sdtEndPr>
            <w:sdtContent>
              <w:p w14:paraId="45FC0479" w14:textId="02361C83" w:rsidR="00541EE2" w:rsidRPr="00142DB6" w:rsidRDefault="00AA5702" w:rsidP="00142DB6">
                <w:pPr>
                  <w:pStyle w:val="Grey"/>
                  <w:jc w:val="both"/>
                  <w:rPr>
                    <w:rStyle w:val="BQA-Main-Black"/>
                    <w:color w:val="808080" w:themeColor="background1" w:themeShade="80"/>
                  </w:rPr>
                </w:pPr>
                <w:r w:rsidRPr="00AA5702">
                  <w:t>Provide details of the qualification content and the number of units comprising this qualification, stating, where applicable, mandatory and electives units and their numbers, potential exit path, credit accumulation and what learners must achieve in order to be awarded the qualification… etc. Supporting material may include programme specifications, programme handbook… etc.</w:t>
                </w:r>
              </w:p>
            </w:sdtContent>
          </w:sdt>
        </w:tc>
        <w:tc>
          <w:tcPr>
            <w:tcW w:w="2196" w:type="dxa"/>
            <w:shd w:val="clear" w:color="auto" w:fill="D9E2F3" w:themeFill="accent5" w:themeFillTint="33"/>
            <w:vAlign w:val="center"/>
          </w:tcPr>
          <w:p w14:paraId="70447BA2"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7F394B2" w14:textId="77777777" w:rsidTr="00142DB6">
        <w:tblPrEx>
          <w:tblLook w:val="04A0" w:firstRow="1" w:lastRow="0" w:firstColumn="1" w:lastColumn="0" w:noHBand="0" w:noVBand="1"/>
        </w:tblPrEx>
        <w:trPr>
          <w:trHeight w:val="732"/>
        </w:trPr>
        <w:tc>
          <w:tcPr>
            <w:tcW w:w="6946" w:type="dxa"/>
            <w:gridSpan w:val="2"/>
            <w:vMerge/>
            <w:shd w:val="clear" w:color="auto" w:fill="FFFFFF"/>
          </w:tcPr>
          <w:p w14:paraId="76C34AC4"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342939025"/>
              <w:placeholder>
                <w:docPart w:val="3616B66DE2A940EC952ED50318D3A21E"/>
              </w:placeholder>
              <w:showingPlcHdr/>
            </w:sdtPr>
            <w:sdtEndPr>
              <w:rPr>
                <w:rStyle w:val="DefaultParagraphFont"/>
                <w:rFonts w:ascii="Corbel" w:eastAsia="Corbel" w:hAnsi="Corbel" w:cs="Tahoma"/>
                <w:color w:val="808080" w:themeColor="background1" w:themeShade="80"/>
              </w:rPr>
            </w:sdtEndPr>
            <w:sdtContent>
              <w:p w14:paraId="3D184A9F" w14:textId="0FCBE585" w:rsidR="00541EE2" w:rsidRPr="00142DB6" w:rsidRDefault="00D534BD" w:rsidP="00142DB6">
                <w:pPr>
                  <w:pStyle w:val="Grey"/>
                  <w:rPr>
                    <w:color w:val="000000" w:themeColor="text1"/>
                  </w:rPr>
                </w:pPr>
                <w:r w:rsidRPr="00D534BD">
                  <w:rPr>
                    <w:rStyle w:val="BQA-Grey"/>
                  </w:rPr>
                  <w:t>Click or tap here to enter text.</w:t>
                </w:r>
              </w:p>
            </w:sdtContent>
          </w:sdt>
        </w:tc>
      </w:tr>
      <w:tr w:rsidR="00541EE2" w:rsidRPr="00B54DB8" w14:paraId="35AF1F5B"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069C4FD4"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t>Occupational</w:t>
            </w:r>
            <w:r w:rsidRPr="00B54DB8">
              <w:rPr>
                <w:rFonts w:ascii="Palatino Linotype" w:eastAsia="Times New Roman" w:hAnsi="Palatino Linotype" w:cs="Calibri"/>
                <w:color w:val="000000"/>
                <w:lang w:val="en-GB" w:eastAsia="en-GB" w:bidi="ar-BH"/>
              </w:rPr>
              <w:t xml:space="preserve"> Standards and Benchmarks</w:t>
            </w:r>
          </w:p>
        </w:tc>
      </w:tr>
      <w:tr w:rsidR="00541EE2" w:rsidRPr="00B54DB8" w14:paraId="6722C436" w14:textId="77777777" w:rsidTr="00D4434A">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rPr>
              <w:id w:val="11039764"/>
              <w:placeholder>
                <w:docPart w:val="0518DF738DB046B28357EB08EDF15FA9"/>
              </w:placeholder>
              <w:showingPlcHdr/>
            </w:sdtPr>
            <w:sdtEndPr>
              <w:rPr>
                <w:rStyle w:val="BQA-Grey"/>
                <w:color w:val="808080" w:themeColor="background1" w:themeShade="80"/>
              </w:rPr>
            </w:sdtEndPr>
            <w:sdtContent>
              <w:p w14:paraId="1A52A766" w14:textId="5ABCB44E" w:rsidR="00541EE2" w:rsidRPr="00142DB6" w:rsidRDefault="00AA5702" w:rsidP="00FB27FC">
                <w:pPr>
                  <w:pStyle w:val="Grey"/>
                  <w:jc w:val="both"/>
                  <w:rPr>
                    <w:rStyle w:val="BQA-Grey"/>
                  </w:rPr>
                </w:pPr>
                <w:r w:rsidRPr="00AA5702">
                  <w:t>Provide details of any occupational standards, benchmarks, industrial bodies involved in designing this qualification, where applicable. Supporting material may include regulations, industrial advisory board minutes, benchmark reports…etc</w:t>
                </w:r>
                <w:r w:rsidRPr="00AA5702">
                  <w:rPr>
                    <w:rStyle w:val="BQA-Main-Black"/>
                  </w:rPr>
                  <w:t>.</w:t>
                </w:r>
              </w:p>
            </w:sdtContent>
          </w:sdt>
        </w:tc>
        <w:tc>
          <w:tcPr>
            <w:tcW w:w="2196" w:type="dxa"/>
            <w:shd w:val="clear" w:color="auto" w:fill="D9E2F3" w:themeFill="accent5" w:themeFillTint="33"/>
            <w:vAlign w:val="center"/>
          </w:tcPr>
          <w:p w14:paraId="6FECB683" w14:textId="77777777" w:rsidR="00541EE2" w:rsidRPr="00B54DB8" w:rsidRDefault="00541EE2" w:rsidP="00690642">
            <w:pPr>
              <w:spacing w:before="60"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3725E24F" w14:textId="77777777" w:rsidTr="00D4434A">
        <w:tblPrEx>
          <w:tblLook w:val="04A0" w:firstRow="1" w:lastRow="0" w:firstColumn="1" w:lastColumn="0" w:noHBand="0" w:noVBand="1"/>
        </w:tblPrEx>
        <w:trPr>
          <w:trHeight w:val="1067"/>
        </w:trPr>
        <w:tc>
          <w:tcPr>
            <w:tcW w:w="6946" w:type="dxa"/>
            <w:gridSpan w:val="2"/>
            <w:vMerge/>
            <w:shd w:val="clear" w:color="auto" w:fill="FFFFFF"/>
          </w:tcPr>
          <w:p w14:paraId="3BCE38F0" w14:textId="77777777" w:rsidR="00541EE2" w:rsidRPr="00B54DB8" w:rsidRDefault="00541EE2" w:rsidP="00690642">
            <w:pPr>
              <w:spacing w:after="0"/>
              <w:jc w:val="both"/>
              <w:rPr>
                <w:rFonts w:ascii="Palatino Linotype" w:eastAsia="Corbel" w:hAnsi="Palatino Linotype" w:cs="Tahoma"/>
                <w:color w:val="808080"/>
              </w:rPr>
            </w:pPr>
          </w:p>
        </w:tc>
        <w:tc>
          <w:tcPr>
            <w:tcW w:w="2196" w:type="dxa"/>
            <w:shd w:val="clear" w:color="auto" w:fill="FFFFFF"/>
          </w:tcPr>
          <w:sdt>
            <w:sdtPr>
              <w:rPr>
                <w:rStyle w:val="BQA-Main-Black"/>
              </w:rPr>
              <w:id w:val="-462273311"/>
              <w:placeholder>
                <w:docPart w:val="994EFFABDB534479950ABF1D625BA9E4"/>
              </w:placeholder>
              <w:showingPlcHdr/>
            </w:sdtPr>
            <w:sdtEndPr>
              <w:rPr>
                <w:rStyle w:val="DefaultParagraphFont"/>
                <w:rFonts w:ascii="Corbel" w:eastAsia="Corbel" w:hAnsi="Corbel" w:cs="Tahoma"/>
                <w:color w:val="808080" w:themeColor="background1" w:themeShade="80"/>
              </w:rPr>
            </w:sdtEndPr>
            <w:sdtContent>
              <w:p w14:paraId="716B298C" w14:textId="43B56862"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01309208"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4367D3AE"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Arial"/>
                <w:color w:val="000000"/>
                <w:lang w:val="en-GB" w:eastAsia="en-GB"/>
              </w:rPr>
            </w:pPr>
            <w:r w:rsidRPr="00B54DB8">
              <w:rPr>
                <w:rFonts w:ascii="Palatino Linotype" w:eastAsia="Times New Roman" w:hAnsi="Palatino Linotype" w:cs="Calibri"/>
                <w:lang w:val="en-GB" w:eastAsia="en-GB" w:bidi="ar-BH"/>
              </w:rPr>
              <w:t>Arrangements</w:t>
            </w:r>
            <w:r w:rsidRPr="00B54DB8">
              <w:rPr>
                <w:rFonts w:ascii="Palatino Linotype" w:eastAsia="Times New Roman" w:hAnsi="Palatino Linotype" w:cs="Calibri"/>
                <w:color w:val="000000"/>
                <w:lang w:val="en-GB" w:eastAsia="en-GB" w:bidi="ar-BH"/>
              </w:rPr>
              <w:t xml:space="preserve"> for Learners with Special Needs</w:t>
            </w:r>
          </w:p>
        </w:tc>
      </w:tr>
      <w:tr w:rsidR="00541EE2" w:rsidRPr="00B54DB8" w14:paraId="1974DDD9" w14:textId="77777777" w:rsidTr="00BC2402">
        <w:tblPrEx>
          <w:tblLook w:val="04A0" w:firstRow="1" w:lastRow="0" w:firstColumn="1" w:lastColumn="0" w:noHBand="0" w:noVBand="1"/>
        </w:tblPrEx>
        <w:trPr>
          <w:trHeight w:val="288"/>
        </w:trPr>
        <w:tc>
          <w:tcPr>
            <w:tcW w:w="6946" w:type="dxa"/>
            <w:gridSpan w:val="2"/>
            <w:vMerge w:val="restart"/>
            <w:shd w:val="clear" w:color="auto" w:fill="FFFFFF"/>
          </w:tcPr>
          <w:sdt>
            <w:sdtPr>
              <w:rPr>
                <w:rStyle w:val="BQA-Main-Black"/>
                <w:color w:val="808080" w:themeColor="background1" w:themeShade="80"/>
              </w:rPr>
              <w:id w:val="2063900399"/>
              <w:placeholder>
                <w:docPart w:val="28E8F3CEE5C64286888360D51B4476BA"/>
              </w:placeholder>
              <w:showingPlcHdr/>
              <w15:color w:val="C0C0C0"/>
            </w:sdtPr>
            <w:sdtEndPr>
              <w:rPr>
                <w:rStyle w:val="BQA-Main-Black"/>
              </w:rPr>
            </w:sdtEndPr>
            <w:sdtContent>
              <w:p w14:paraId="3F5EEBE3" w14:textId="70575A48" w:rsidR="00541EE2" w:rsidRPr="00142DB6" w:rsidRDefault="00806DE7" w:rsidP="00142DB6">
                <w:pPr>
                  <w:pStyle w:val="Grey"/>
                  <w:jc w:val="both"/>
                  <w:rPr>
                    <w:rStyle w:val="BQA-Main-Black"/>
                    <w:color w:val="808080" w:themeColor="background1" w:themeShade="80"/>
                  </w:rPr>
                </w:pPr>
                <w:r w:rsidRPr="00AA5702">
                  <w:t>Provide details of any available arrangement for learners with special needs to achieve this qualification, where applicable.</w:t>
                </w:r>
              </w:p>
            </w:sdtContent>
          </w:sdt>
        </w:tc>
        <w:tc>
          <w:tcPr>
            <w:tcW w:w="2196" w:type="dxa"/>
            <w:shd w:val="clear" w:color="auto" w:fill="D9E2F3" w:themeFill="accent5" w:themeFillTint="33"/>
            <w:vAlign w:val="center"/>
          </w:tcPr>
          <w:p w14:paraId="378C3909"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0608B85F" w14:textId="77777777" w:rsidTr="001359A7">
        <w:tblPrEx>
          <w:tblLook w:val="04A0" w:firstRow="1" w:lastRow="0" w:firstColumn="1" w:lastColumn="0" w:noHBand="0" w:noVBand="1"/>
        </w:tblPrEx>
        <w:trPr>
          <w:trHeight w:val="288"/>
        </w:trPr>
        <w:tc>
          <w:tcPr>
            <w:tcW w:w="6946" w:type="dxa"/>
            <w:gridSpan w:val="2"/>
            <w:vMerge/>
            <w:shd w:val="clear" w:color="auto" w:fill="FFFFFF"/>
          </w:tcPr>
          <w:p w14:paraId="336F7D90" w14:textId="77777777" w:rsidR="00541EE2" w:rsidRPr="00B54DB8" w:rsidRDefault="00541EE2" w:rsidP="00690642">
            <w:pPr>
              <w:spacing w:before="60" w:after="120"/>
              <w:jc w:val="both"/>
              <w:rPr>
                <w:rFonts w:ascii="Corbel" w:eastAsia="Corbel" w:hAnsi="Corbel" w:cs="Tahoma"/>
              </w:rPr>
            </w:pPr>
          </w:p>
        </w:tc>
        <w:tc>
          <w:tcPr>
            <w:tcW w:w="2196" w:type="dxa"/>
            <w:shd w:val="clear" w:color="auto" w:fill="FFFFFF"/>
          </w:tcPr>
          <w:sdt>
            <w:sdtPr>
              <w:rPr>
                <w:rStyle w:val="BQA-Main-Black"/>
              </w:rPr>
              <w:id w:val="1122269139"/>
              <w:placeholder>
                <w:docPart w:val="C104EFF8CEB444C69E69D9B994E3473A"/>
              </w:placeholder>
              <w:showingPlcHdr/>
            </w:sdtPr>
            <w:sdtEndPr>
              <w:rPr>
                <w:rStyle w:val="DefaultParagraphFont"/>
                <w:rFonts w:ascii="Corbel" w:eastAsia="Corbel" w:hAnsi="Corbel" w:cs="Tahoma"/>
                <w:color w:val="808080" w:themeColor="background1" w:themeShade="80"/>
              </w:rPr>
            </w:sdtEndPr>
            <w:sdtContent>
              <w:p w14:paraId="5730CBD6" w14:textId="5A0A7E90"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695998BE" w14:textId="77777777" w:rsidTr="00BC2402">
        <w:tblPrEx>
          <w:tblLook w:val="04A0" w:firstRow="1" w:lastRow="0" w:firstColumn="1" w:lastColumn="0" w:noHBand="0" w:noVBand="1"/>
        </w:tblPrEx>
        <w:trPr>
          <w:trHeight w:val="432"/>
        </w:trPr>
        <w:tc>
          <w:tcPr>
            <w:tcW w:w="9142" w:type="dxa"/>
            <w:gridSpan w:val="3"/>
            <w:shd w:val="clear" w:color="auto" w:fill="CACBCD"/>
            <w:vAlign w:val="center"/>
          </w:tcPr>
          <w:p w14:paraId="1795D002" w14:textId="77777777"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Times New Roman" w:hAnsi="Palatino Linotype" w:cs="Calibri"/>
                <w:color w:val="000000"/>
                <w:lang w:val="en-GB" w:eastAsia="en-GB" w:bidi="ar-BH"/>
              </w:rPr>
            </w:pPr>
            <w:r w:rsidRPr="00B54DB8">
              <w:rPr>
                <w:rFonts w:ascii="Palatino Linotype" w:eastAsia="Times New Roman" w:hAnsi="Palatino Linotype" w:cs="Calibri"/>
                <w:lang w:val="en-GB" w:eastAsia="en-GB" w:bidi="ar-BH"/>
              </w:rPr>
              <w:t>Recognition of Prior Learning</w:t>
            </w:r>
          </w:p>
        </w:tc>
      </w:tr>
      <w:tr w:rsidR="00541EE2" w:rsidRPr="00B54DB8" w14:paraId="206D63BC" w14:textId="77777777" w:rsidTr="004222D5">
        <w:tblPrEx>
          <w:tblLook w:val="04A0" w:firstRow="1" w:lastRow="0" w:firstColumn="1" w:lastColumn="0" w:noHBand="0" w:noVBand="1"/>
        </w:tblPrEx>
        <w:trPr>
          <w:trHeight w:val="65"/>
        </w:trPr>
        <w:tc>
          <w:tcPr>
            <w:tcW w:w="6946" w:type="dxa"/>
            <w:gridSpan w:val="2"/>
            <w:vMerge w:val="restart"/>
            <w:shd w:val="clear" w:color="auto" w:fill="FFFFFF"/>
          </w:tcPr>
          <w:sdt>
            <w:sdtPr>
              <w:rPr>
                <w:rStyle w:val="BQA-Main-Black"/>
                <w:color w:val="808080" w:themeColor="background1" w:themeShade="80"/>
              </w:rPr>
              <w:id w:val="-1883323383"/>
              <w:placeholder>
                <w:docPart w:val="887EA129CAE541B1885C71DE1EAE9FCC"/>
              </w:placeholder>
              <w:showingPlcHdr/>
              <w15:color w:val="C0C0C0"/>
            </w:sdtPr>
            <w:sdtEndPr>
              <w:rPr>
                <w:rStyle w:val="BQA-Main-Black"/>
              </w:rPr>
            </w:sdtEndPr>
            <w:sdtContent>
              <w:p w14:paraId="2D459DD2" w14:textId="49F4EEEE" w:rsidR="00541EE2" w:rsidRPr="00220A5D" w:rsidRDefault="00806DE7" w:rsidP="00FB27FC">
                <w:pPr>
                  <w:pStyle w:val="Grey"/>
                  <w:jc w:val="both"/>
                  <w:rPr>
                    <w:rStyle w:val="BQA-Main-Black"/>
                    <w:rFonts w:asciiTheme="minorHAnsi" w:hAnsiTheme="minorHAnsi"/>
                    <w:color w:val="auto"/>
                    <w:sz w:val="22"/>
                  </w:rPr>
                </w:pPr>
                <w:r w:rsidRPr="00806DE7">
                  <w:t>Provide details of any available arrangement for recognition of prior learning or experiential learning that may lead to exemption of part of this qualification, where applicable.</w:t>
                </w:r>
              </w:p>
            </w:sdtContent>
          </w:sdt>
        </w:tc>
        <w:tc>
          <w:tcPr>
            <w:tcW w:w="2196" w:type="dxa"/>
            <w:shd w:val="clear" w:color="auto" w:fill="D9E2F3" w:themeFill="accent5" w:themeFillTint="33"/>
            <w:vAlign w:val="center"/>
          </w:tcPr>
          <w:p w14:paraId="62C4513C" w14:textId="77777777" w:rsidR="00541EE2" w:rsidRPr="00B54DB8" w:rsidRDefault="00541EE2" w:rsidP="00690642">
            <w:pPr>
              <w:spacing w:after="0"/>
              <w:jc w:val="center"/>
              <w:rPr>
                <w:rFonts w:ascii="Palatino Linotype" w:eastAsia="Calibri" w:hAnsi="Palatino Linotype" w:cs="Arial"/>
              </w:rPr>
            </w:pPr>
            <w:r w:rsidRPr="00B54DB8">
              <w:rPr>
                <w:rFonts w:ascii="Palatino Linotype" w:eastAsia="Times New Roman" w:hAnsi="Palatino Linotype" w:cs="Calibri"/>
                <w:b/>
                <w:bCs/>
                <w:sz w:val="16"/>
                <w:szCs w:val="16"/>
                <w:lang w:bidi="ar-BH"/>
              </w:rPr>
              <w:t>Supporting Material</w:t>
            </w:r>
          </w:p>
        </w:tc>
      </w:tr>
      <w:tr w:rsidR="00541EE2" w:rsidRPr="00B54DB8" w14:paraId="64FDEEEE" w14:textId="77777777" w:rsidTr="001359A7">
        <w:tblPrEx>
          <w:tblLook w:val="04A0" w:firstRow="1" w:lastRow="0" w:firstColumn="1" w:lastColumn="0" w:noHBand="0" w:noVBand="1"/>
        </w:tblPrEx>
        <w:trPr>
          <w:trHeight w:val="282"/>
        </w:trPr>
        <w:tc>
          <w:tcPr>
            <w:tcW w:w="6946" w:type="dxa"/>
            <w:gridSpan w:val="2"/>
            <w:vMerge/>
            <w:shd w:val="clear" w:color="auto" w:fill="FFFFFF"/>
            <w:vAlign w:val="center"/>
          </w:tcPr>
          <w:p w14:paraId="1F97DD38" w14:textId="77777777" w:rsidR="00541EE2" w:rsidRPr="00B54DB8" w:rsidRDefault="00541EE2" w:rsidP="00690642">
            <w:pPr>
              <w:spacing w:before="60" w:after="120"/>
              <w:jc w:val="center"/>
              <w:rPr>
                <w:rFonts w:ascii="Palatino Linotype" w:eastAsia="Calibri" w:hAnsi="Palatino Linotype" w:cs="Arial"/>
              </w:rPr>
            </w:pPr>
          </w:p>
        </w:tc>
        <w:tc>
          <w:tcPr>
            <w:tcW w:w="2196" w:type="dxa"/>
            <w:shd w:val="clear" w:color="auto" w:fill="FFFFFF"/>
          </w:tcPr>
          <w:sdt>
            <w:sdtPr>
              <w:rPr>
                <w:rStyle w:val="BQA-Main-Black"/>
              </w:rPr>
              <w:id w:val="-1085600779"/>
              <w:placeholder>
                <w:docPart w:val="489A929632344F18B58F57CD24B03C79"/>
              </w:placeholder>
              <w:showingPlcHdr/>
            </w:sdtPr>
            <w:sdtEndPr>
              <w:rPr>
                <w:rStyle w:val="DefaultParagraphFont"/>
                <w:rFonts w:ascii="Corbel" w:eastAsia="Corbel" w:hAnsi="Corbel" w:cs="Tahoma"/>
                <w:color w:val="808080" w:themeColor="background1" w:themeShade="80"/>
              </w:rPr>
            </w:sdtEndPr>
            <w:sdtContent>
              <w:p w14:paraId="200E707B" w14:textId="2A6456F8" w:rsidR="00541EE2" w:rsidRPr="00142DB6" w:rsidRDefault="00142DB6" w:rsidP="00142DB6">
                <w:pPr>
                  <w:pStyle w:val="Grey"/>
                  <w:rPr>
                    <w:color w:val="000000" w:themeColor="text1"/>
                  </w:rPr>
                </w:pPr>
                <w:r w:rsidRPr="00142DB6">
                  <w:rPr>
                    <w:rStyle w:val="BQA-Grey"/>
                  </w:rPr>
                  <w:t>Click or tap here to enter text.</w:t>
                </w:r>
              </w:p>
            </w:sdtContent>
          </w:sdt>
        </w:tc>
      </w:tr>
      <w:tr w:rsidR="00541EE2" w:rsidRPr="00B54DB8" w14:paraId="087CAA15" w14:textId="77777777" w:rsidTr="00964230">
        <w:trPr>
          <w:trHeight w:val="432"/>
        </w:trPr>
        <w:tc>
          <w:tcPr>
            <w:tcW w:w="9142" w:type="dxa"/>
            <w:gridSpan w:val="3"/>
            <w:shd w:val="clear" w:color="auto" w:fill="CACBCD"/>
            <w:vAlign w:val="center"/>
          </w:tcPr>
          <w:p w14:paraId="7CC40EE7" w14:textId="4522E3BA" w:rsidR="00541EE2" w:rsidRPr="00B54DB8" w:rsidRDefault="00541EE2" w:rsidP="00690642">
            <w:pPr>
              <w:keepNext/>
              <w:keepLines/>
              <w:numPr>
                <w:ilvl w:val="1"/>
                <w:numId w:val="1"/>
              </w:numPr>
              <w:spacing w:before="120" w:after="120" w:line="240" w:lineRule="auto"/>
              <w:ind w:left="516" w:right="-45" w:hanging="516"/>
              <w:contextualSpacing/>
              <w:outlineLvl w:val="0"/>
              <w:rPr>
                <w:rFonts w:ascii="Palatino Linotype" w:eastAsia="Calibri" w:hAnsi="Palatino Linotype" w:cs="Calibri"/>
                <w:color w:val="000000"/>
                <w:lang w:val="en-GB" w:eastAsia="en-GB"/>
              </w:rPr>
            </w:pPr>
            <w:r w:rsidRPr="00B54DB8">
              <w:rPr>
                <w:rFonts w:ascii="Palatino Linotype" w:eastAsia="Calibri" w:hAnsi="Palatino Linotype" w:cs="Calibri"/>
                <w:color w:val="000000"/>
                <w:lang w:val="en-GB" w:eastAsia="en-GB"/>
              </w:rPr>
              <w:t>Qualification Classification- ISCED Fields</w:t>
            </w:r>
          </w:p>
        </w:tc>
      </w:tr>
      <w:tr w:rsidR="00541EE2" w:rsidRPr="00B54DB8" w14:paraId="0B3666EE" w14:textId="77777777" w:rsidTr="00BC2402">
        <w:trPr>
          <w:trHeight w:val="516"/>
        </w:trPr>
        <w:tc>
          <w:tcPr>
            <w:tcW w:w="1672" w:type="dxa"/>
            <w:shd w:val="clear" w:color="auto" w:fill="CACBCD"/>
            <w:vAlign w:val="center"/>
          </w:tcPr>
          <w:p w14:paraId="3195AC57" w14:textId="471A19E5" w:rsidR="00541EE2" w:rsidRPr="00B54DB8" w:rsidRDefault="00541EE2" w:rsidP="00690642">
            <w:pPr>
              <w:spacing w:before="60" w:after="120"/>
              <w:rPr>
                <w:rFonts w:ascii="Palatino Linotype" w:eastAsia="Calibri" w:hAnsi="Palatino Linotype" w:cs="Calibri"/>
              </w:rPr>
            </w:pPr>
            <w:r w:rsidRPr="00B54DB8">
              <w:rPr>
                <w:rFonts w:ascii="Palatino Linotype" w:eastAsia="Calibri" w:hAnsi="Palatino Linotype" w:cs="Calibri"/>
              </w:rPr>
              <w:t>B</w:t>
            </w:r>
            <w:r w:rsidR="005D31D0">
              <w:rPr>
                <w:rFonts w:ascii="Palatino Linotype" w:eastAsia="Calibri" w:hAnsi="Palatino Linotype" w:cs="Calibri"/>
              </w:rPr>
              <w:t>r</w:t>
            </w:r>
            <w:r w:rsidRPr="00B54DB8">
              <w:rPr>
                <w:rFonts w:ascii="Palatino Linotype" w:eastAsia="Calibri" w:hAnsi="Palatino Linotype" w:cs="Calibri"/>
              </w:rPr>
              <w:t>oad</w:t>
            </w:r>
          </w:p>
        </w:tc>
        <w:sdt>
          <w:sdtPr>
            <w:rPr>
              <w:rStyle w:val="BQA-Main-Black"/>
            </w:rPr>
            <w:alias w:val="Broad Fields"/>
            <w:tag w:val="Broad Fields"/>
            <w:id w:val="1173619913"/>
            <w:placeholder>
              <w:docPart w:val="44447646654E4DE585C515158CE914D6"/>
            </w:placeholder>
            <w:showingPlcHdr/>
            <w:dropDownList>
              <w:listItem w:value="Choose a Broad Field"/>
              <w:listItem w:displayText="00 Generic programmes and qualifications" w:value="00 Generic programmes and qualifications"/>
              <w:listItem w:displayText="01 Education" w:value="01 Education"/>
              <w:listItem w:displayText="02 Arts and humanities" w:value="02 Arts and humanities"/>
              <w:listItem w:displayText="03 Social sciences, journalism and information" w:value="03 Social sciences, journalism and information"/>
              <w:listItem w:displayText="04 Business, administration and law" w:value="04 Business, administration and law"/>
              <w:listItem w:displayText="05 Natural sciences, mathematics and statistics" w:value="05 Natural sciences, mathematics and statistics"/>
              <w:listItem w:displayText="06 Information and Communication Technologies" w:value="06 Information and Communication Technologies"/>
              <w:listItem w:displayText="07 Engineering, manufacturing and construction" w:value="07 Engineering, manufacturing and construction"/>
              <w:listItem w:displayText="08 Agriculture, forestry, fisheries and veterinary" w:value="08 Agriculture, forestry, fisheries and veterinary"/>
              <w:listItem w:displayText="09 Health and welfare" w:value="09 Health and welfare"/>
              <w:listItem w:displayText="10 Services" w:value="10 Services"/>
            </w:dropDownList>
          </w:sdtPr>
          <w:sdtEndPr>
            <w:rPr>
              <w:rStyle w:val="DefaultParagraphFont"/>
              <w:rFonts w:eastAsia="Calibri" w:cs="Calibri"/>
              <w:color w:val="808080" w:themeColor="background1" w:themeShade="80"/>
              <w:szCs w:val="20"/>
            </w:rPr>
          </w:sdtEndPr>
          <w:sdtContent>
            <w:tc>
              <w:tcPr>
                <w:tcW w:w="7470" w:type="dxa"/>
                <w:gridSpan w:val="2"/>
                <w:shd w:val="clear" w:color="auto" w:fill="auto"/>
                <w:vAlign w:val="center"/>
              </w:tcPr>
              <w:p w14:paraId="56014EBC" w14:textId="3DA68A54" w:rsidR="00541EE2" w:rsidRPr="00356139" w:rsidRDefault="00D534BD" w:rsidP="00D534BD">
                <w:pPr>
                  <w:pStyle w:val="Grey"/>
                  <w:rPr>
                    <w:rFonts w:eastAsia="Calibri" w:cs="Calibri"/>
                    <w:szCs w:val="20"/>
                  </w:rPr>
                </w:pPr>
                <w:r w:rsidRPr="00D534BD">
                  <w:rPr>
                    <w:rStyle w:val="PlaceholderText"/>
                  </w:rPr>
                  <w:t>Choose a Broad Field.</w:t>
                </w:r>
              </w:p>
            </w:tc>
          </w:sdtContent>
        </w:sdt>
      </w:tr>
      <w:tr w:rsidR="00541EE2" w:rsidRPr="00B54DB8" w14:paraId="75FE7D7B" w14:textId="77777777" w:rsidTr="00BC2402">
        <w:trPr>
          <w:trHeight w:val="534"/>
        </w:trPr>
        <w:tc>
          <w:tcPr>
            <w:tcW w:w="1672" w:type="dxa"/>
            <w:shd w:val="clear" w:color="auto" w:fill="CACBCD"/>
            <w:vAlign w:val="center"/>
          </w:tcPr>
          <w:p w14:paraId="411769C4" w14:textId="77777777" w:rsidR="00541EE2" w:rsidRPr="00B54DB8" w:rsidRDefault="00541EE2" w:rsidP="00690642">
            <w:pPr>
              <w:spacing w:before="60" w:after="120"/>
              <w:rPr>
                <w:rFonts w:ascii="Palatino Linotype" w:eastAsia="Calibri" w:hAnsi="Palatino Linotype" w:cs="Calibri"/>
              </w:rPr>
            </w:pPr>
            <w:r w:rsidRPr="00B54DB8">
              <w:rPr>
                <w:rFonts w:ascii="Palatino Linotype" w:eastAsia="Calibri" w:hAnsi="Palatino Linotype" w:cs="Calibri"/>
              </w:rPr>
              <w:t>Narrow</w:t>
            </w:r>
          </w:p>
        </w:tc>
        <w:sdt>
          <w:sdtPr>
            <w:rPr>
              <w:rFonts w:eastAsia="Calibri" w:cs="Calibri"/>
              <w:szCs w:val="20"/>
            </w:rPr>
            <w:alias w:val="Narrow Field"/>
            <w:tag w:val="Narrow Field"/>
            <w:id w:val="-1755424760"/>
            <w:placeholder>
              <w:docPart w:val="9620661EF1334859BD6AD728A0B5C2B1"/>
            </w:placeholder>
            <w:showingPlcHdr/>
            <w:dropDownList>
              <w:listItem w:value="Choose a Narrow Field."/>
              <w:listItem w:displayText="001 Basic programmes and qualifications" w:value="001 Basic programmes and qualifications"/>
              <w:listItem w:displayText="002 Literacy and numeracy" w:value="002 Literacy and numeracy"/>
              <w:listItem w:displayText="003 Personal skills and development" w:value="003 Personal skills and development"/>
              <w:listItem w:displayText="011 Education" w:value="011 Education"/>
              <w:listItem w:displayText="021 Arts" w:value="021 Arts"/>
              <w:listItem w:displayText="022 Humanities (except languages)" w:value="022 Humanities (except languages)"/>
              <w:listItem w:displayText="023 Languages" w:value="023 Languages"/>
              <w:listItem w:displayText="031 Social and behavioural sciences" w:value="031 Social and behavioural sciences"/>
              <w:listItem w:displayText="032 Journalism and information" w:value="032 Journalism and information"/>
              <w:listItem w:displayText="041 Business and administration" w:value="041 Business and administration"/>
              <w:listItem w:displayText="042 Law" w:value="042 Law"/>
              <w:listItem w:displayText="051 Biological and related sciences" w:value="051 Biological and related sciences"/>
              <w:listItem w:displayText="052 Environment" w:value="052 Environment"/>
              <w:listItem w:displayText="053 Physical sciences" w:value="053 Physical sciences"/>
              <w:listItem w:displayText="054 Mathematics and statistics" w:value="054 Mathematics and statistics"/>
              <w:listItem w:displayText="061 Information and Communication Technologies" w:value="061 Information and Communication Technologies"/>
              <w:listItem w:displayText="071 Engineering and engineering trades" w:value="071 Engineering and engineering trades"/>
              <w:listItem w:displayText="072 Manufacturing and processing" w:value="072 Manufacturing and processing"/>
              <w:listItem w:displayText="073 Architecture and construction" w:value="073 Architecture and construction"/>
              <w:listItem w:displayText="081 Agriculture" w:value="081 Agriculture"/>
              <w:listItem w:displayText="082 Forestry" w:value="082 Forestry"/>
              <w:listItem w:displayText="083 Fisheries" w:value="083 Fisheries"/>
              <w:listItem w:displayText="084 Veterinary" w:value="084 Veterinary"/>
              <w:listItem w:displayText="091 Health" w:value="091 Health"/>
              <w:listItem w:displayText="092 Welfare" w:value="092 Welfare"/>
              <w:listItem w:displayText="101 Personal services" w:value="101 Personal services"/>
              <w:listItem w:displayText="102 Hygiene and occupational health services" w:value="102 Hygiene and occupational health services"/>
              <w:listItem w:displayText="103 Security services" w:value="103 Security services"/>
              <w:listItem w:displayText="104 Transport services" w:value="104 Transport services"/>
            </w:dropDownList>
          </w:sdtPr>
          <w:sdtEndPr/>
          <w:sdtContent>
            <w:tc>
              <w:tcPr>
                <w:tcW w:w="7470" w:type="dxa"/>
                <w:gridSpan w:val="2"/>
                <w:shd w:val="clear" w:color="auto" w:fill="auto"/>
                <w:vAlign w:val="center"/>
              </w:tcPr>
              <w:p w14:paraId="3A414B9C" w14:textId="1C31D55C" w:rsidR="00541EE2" w:rsidRPr="00356139" w:rsidRDefault="00220A5D" w:rsidP="00D534BD">
                <w:pPr>
                  <w:pStyle w:val="Grey"/>
                  <w:rPr>
                    <w:rFonts w:eastAsia="Calibri" w:cs="Calibri"/>
                    <w:szCs w:val="20"/>
                  </w:rPr>
                </w:pPr>
                <w:r w:rsidRPr="00220A5D">
                  <w:rPr>
                    <w:rStyle w:val="PlaceholderText"/>
                  </w:rPr>
                  <w:t>Choose a Narrow Field.</w:t>
                </w:r>
              </w:p>
            </w:tc>
          </w:sdtContent>
        </w:sdt>
      </w:tr>
      <w:tr w:rsidR="00541EE2" w:rsidRPr="00B54DB8" w14:paraId="6CDC6DC6" w14:textId="77777777" w:rsidTr="00BC2402">
        <w:trPr>
          <w:trHeight w:val="534"/>
        </w:trPr>
        <w:tc>
          <w:tcPr>
            <w:tcW w:w="1672" w:type="dxa"/>
            <w:shd w:val="clear" w:color="auto" w:fill="CACBCD"/>
            <w:vAlign w:val="center"/>
          </w:tcPr>
          <w:p w14:paraId="3F20C168" w14:textId="77777777" w:rsidR="00541EE2" w:rsidRPr="00B54DB8" w:rsidRDefault="00541EE2" w:rsidP="00690642">
            <w:pPr>
              <w:spacing w:before="60" w:after="120"/>
              <w:rPr>
                <w:rFonts w:ascii="Palatino Linotype" w:eastAsia="Calibri" w:hAnsi="Palatino Linotype" w:cs="Calibri"/>
              </w:rPr>
            </w:pPr>
            <w:r w:rsidRPr="00B54DB8">
              <w:rPr>
                <w:rFonts w:ascii="Palatino Linotype" w:eastAsia="Calibri" w:hAnsi="Palatino Linotype" w:cs="Calibri"/>
              </w:rPr>
              <w:t>Detailed</w:t>
            </w:r>
          </w:p>
        </w:tc>
        <w:sdt>
          <w:sdtPr>
            <w:rPr>
              <w:rFonts w:eastAsia="Calibri" w:cs="Calibri"/>
              <w:szCs w:val="20"/>
            </w:rPr>
            <w:alias w:val="Detailed Field"/>
            <w:tag w:val="Detailed Field"/>
            <w:id w:val="1600443776"/>
            <w:placeholder>
              <w:docPart w:val="A0E01068E75A40E2BB02028BE6EF8873"/>
            </w:placeholder>
            <w:showingPlcHdr/>
            <w:dropDownList>
              <w:listItem w:value="Choose a Detailed Field."/>
              <w:listItem w:displayText="001|1 Basic programmes and qualifications" w:value="001|1 Basic programmes and qualifications"/>
              <w:listItem w:displayText="002|1 Literacy and numeracy " w:value="002|1 Literacy and numeracy "/>
              <w:listItem w:displayText="003|1 Personal skills and development " w:value="003|1 Personal skills and development "/>
              <w:listItem w:displayText="011|1 Education science" w:value="011|1 Education science"/>
              <w:listItem w:displayText="011|2 Training for pre-school teachers " w:value="011|2 Training for pre-school teachers "/>
              <w:listItem w:displayText="011|3 Teacher training without subject specialisation " w:value="011|3 Teacher training without subject specialisation "/>
              <w:listItem w:displayText="011|4 Teacher training with subject specialisation" w:value="011|4 Teacher training with subject specialisation"/>
              <w:listItem w:displayText="021|1 Audio-visual techniques and media production 0232 Literature and linguistics " w:value="021|1 Audio-visual techniques and media production 0232 Literature and linguistics "/>
              <w:listItem w:displayText="021|2 Fashion, interior and industrial design " w:value="021|2 Fashion, interior and industrial design "/>
              <w:listItem w:displayText="021|3 Fine arts " w:value="021|3 Fine arts "/>
              <w:listItem w:displayText="021|4 Handicrafts" w:value="021|4 Handicrafts"/>
              <w:listItem w:displayText="021|5 Music and performing arts" w:value="021|5 Music and performing arts"/>
              <w:listItem w:displayText="022|1 Religion and theology " w:value="022|1 Religion and theology "/>
              <w:listItem w:displayText="022|2 History and archaeology " w:value="022|2 History and archaeology "/>
              <w:listItem w:displayText="022|3 Philosophy and ethics " w:value="022|3 Philosophy and ethics "/>
              <w:listItem w:displayText="023|2 Literature and linguistics " w:value="023|2 Literature and linguistics "/>
              <w:listItem w:displayText="031|1 Economics " w:value="031|1 Economics "/>
              <w:listItem w:displayText="031|2 Political sciences and civics " w:value="031|2 Political sciences and civics "/>
              <w:listItem w:displayText="031|3 Psychology " w:value="031|3 Psychology "/>
              <w:listItem w:displayText="031|4 Sociology and cultural studies " w:value="031|4 Sociology and cultural studies "/>
              <w:listItem w:displayText="032|1 Journalism and reporting" w:value="032|1 Journalism and reporting"/>
              <w:listItem w:displayText="032|2 Library, information and archival studies" w:value="032|2 Library, information and archival studies"/>
              <w:listItem w:displayText="041|1 Accounting and taxation " w:value="041|1 Accounting and taxation "/>
              <w:listItem w:displayText="041|2 Finance, banking and insurance " w:value="041|2 Finance, banking and insurance "/>
              <w:listItem w:displayText="041|3 Management and administration " w:value="041|3 Management and administration "/>
              <w:listItem w:displayText="041|4 Marketing and advertising " w:value="041|4 Marketing and advertising "/>
              <w:listItem w:displayText="041|5 Secretarial and office work " w:value="041|5 Secretarial and office work "/>
              <w:listItem w:displayText="041|6 Wholesale and retail sales " w:value="041|6 Wholesale and retail sales "/>
              <w:listItem w:displayText="041|7 Work skills " w:value="041|7 Work skills "/>
              <w:listItem w:displayText="042|1 Law " w:value="042|1 Law "/>
              <w:listItem w:displayText="051|1 Biology " w:value="051|1 Biology "/>
              <w:listItem w:displayText="051|2 Biochemistry " w:value="051|2 Biochemistry "/>
              <w:listItem w:displayText="052|1 Environmental sciences " w:value="052|1 Environmental sciences "/>
              <w:listItem w:displayText="052|2 Natural environments and wildlife " w:value="052|2 Natural environments and wildlife "/>
              <w:listItem w:displayText="053|1 Chemistry " w:value="053|1 Chemistry "/>
              <w:listItem w:displayText="053|2 Earth sciences " w:value="053|2 Earth sciences "/>
              <w:listItem w:displayText="053|3 Physics " w:value="053|3 Physics "/>
              <w:listItem w:displayText="054|1 Mathematics " w:value="054|1 Mathematics "/>
              <w:listItem w:displayText="054|2 Statistics " w:value="054|2 Statistics "/>
              <w:listItem w:displayText="061|1 Computer use " w:value="061|1 Computer use "/>
              <w:listItem w:displayText="061|2 Database and network design and administration" w:value="061|2 Database and network design and administration"/>
              <w:listItem w:displayText="061|3 Software and applications development and analysis " w:value="061|3 Software and applications development and analysis "/>
              <w:listItem w:displayText="071|1 Chemical engineering and processes " w:value="071|1 Chemical engineering and processes "/>
              <w:listItem w:displayText="071|2 Environmental protection technology " w:value="071|2 Environmental protection technology "/>
              <w:listItem w:displayText="071|3 Electricity and energy " w:value="071|3 Electricity and energy "/>
              <w:listItem w:displayText="071|4 Electronics and automation " w:value="071|4 Electronics and automation "/>
              <w:listItem w:displayText="071|5 Mechanics and metal trades " w:value="071|5 Mechanics and metal trades "/>
              <w:listItem w:displayText="071|6 Motor vehicles, ships and aircraft " w:value="071|6 Motor vehicles, ships and aircraft "/>
              <w:listItem w:displayText="072|1 Food processing " w:value="072|1 Food processing "/>
              <w:listItem w:displayText="072|2 Materials (glass, paper, plastic and wood) " w:value="072|2 Materials (glass, paper, plastic and wood) "/>
              <w:listItem w:displayText="072|3 Textiles (clothes, footwear and leather) " w:value="072|3 Textiles (clothes, footwear and leather) "/>
              <w:listItem w:displayText="072|4 Mining and extraction " w:value="072|4 Mining and extraction "/>
              <w:listItem w:displayText="073|1 Architecture and town planning " w:value="073|1 Architecture and town planning "/>
              <w:listItem w:displayText="073|2 Building and civil engineering " w:value="073|2 Building and civil engineering "/>
              <w:listItem w:displayText="081|1 Crop and livestock production " w:value="081|1 Crop and livestock production "/>
              <w:listItem w:displayText="081|2 Horticulture " w:value="081|2 Horticulture "/>
              <w:listItem w:displayText="082|1 Forestry" w:value="082|1 Forestry"/>
              <w:listItem w:displayText="083|1 Fisheries " w:value="083|1 Fisheries "/>
              <w:listItem w:displayText="084|1 Veterinary " w:value="084|1 Veterinary "/>
              <w:listItem w:displayText="091|1 Dental studies " w:value="091|1 Dental studies "/>
              <w:listItem w:displayText="091|2 Medicine " w:value="091|2 Medicine "/>
              <w:listItem w:displayText="091|3 Nursing and midwifery " w:value="091|3 Nursing and midwifery "/>
              <w:listItem w:displayText="091|4 Medical diagnostic and treatment technology " w:value="091|4 Medical diagnostic and treatment technology "/>
              <w:listItem w:displayText="091|5 Therapy and rehabilitation " w:value="091|5 Therapy and rehabilitation "/>
              <w:listItem w:displayText="091|6 Pharmacy " w:value="091|6 Pharmacy "/>
              <w:listItem w:displayText="091|7 Traditional and complementary medicine and therapy" w:value="091|7 Traditional and complementary medicine and therapy"/>
              <w:listItem w:displayText="092|1 Care of the elderly and of disabled adults " w:value="092|1 Care of the elderly and of disabled adults "/>
              <w:listItem w:displayText="092|2 Child care and youth services " w:value="092|2 Child care and youth services "/>
              <w:listItem w:displayText="092|3 Social work and counselling " w:value="092|3 Social work and counselling "/>
              <w:listItem w:displayText="101|1 Domestic services " w:value="101|1 Domestic services "/>
              <w:listItem w:displayText="101|2 Hair and beauty services " w:value="101|2 Hair and beauty services "/>
              <w:listItem w:displayText="101|3 Hotel, restaurants and catering " w:value="101|3 Hotel, restaurants and catering "/>
              <w:listItem w:displayText="101|4 Sports " w:value="101|4 Sports "/>
              <w:listItem w:displayText="101|5 Travel, tourism and leisure " w:value="101|5 Travel, tourism and leisure "/>
              <w:listItem w:displayText="102|1 Community sanitation " w:value="102|1 Community sanitation "/>
              <w:listItem w:displayText="102|2 Occupational health and safety " w:value="102|2 Occupational health and safety "/>
              <w:listItem w:displayText="103|1 Military and defence " w:value="103|1 Military and defence "/>
              <w:listItem w:displayText="103|2 Protection of persons and property " w:value="103|2 Protection of persons and property "/>
              <w:listItem w:displayText="104|1 Transport services" w:value="104|1 Transport services"/>
            </w:dropDownList>
          </w:sdtPr>
          <w:sdtEndPr/>
          <w:sdtContent>
            <w:tc>
              <w:tcPr>
                <w:tcW w:w="7470" w:type="dxa"/>
                <w:gridSpan w:val="2"/>
                <w:shd w:val="clear" w:color="auto" w:fill="auto"/>
                <w:vAlign w:val="center"/>
              </w:tcPr>
              <w:p w14:paraId="66A89802" w14:textId="15E4AC53" w:rsidR="00541EE2" w:rsidRPr="00356139" w:rsidRDefault="00220A5D" w:rsidP="00D534BD">
                <w:pPr>
                  <w:pStyle w:val="Grey"/>
                  <w:rPr>
                    <w:rFonts w:eastAsia="Calibri" w:cs="Calibri"/>
                    <w:szCs w:val="20"/>
                  </w:rPr>
                </w:pPr>
                <w:r w:rsidRPr="00220A5D">
                  <w:rPr>
                    <w:rStyle w:val="PlaceholderText"/>
                  </w:rPr>
                  <w:t>Choose a Detailed Field.</w:t>
                </w:r>
              </w:p>
            </w:tc>
          </w:sdtContent>
        </w:sdt>
      </w:tr>
    </w:tbl>
    <w:p w14:paraId="2A906E3C" w14:textId="247A3E18" w:rsidR="00BD56DD" w:rsidRDefault="009144C2" w:rsidP="009144C2">
      <w:pPr>
        <w:tabs>
          <w:tab w:val="left" w:pos="8340"/>
        </w:tabs>
        <w:rPr>
          <w:rFonts w:ascii="Palatino Linotype" w:eastAsia="Calibri" w:hAnsi="Palatino Linotype" w:cs="Arial"/>
          <w:b/>
          <w:bCs/>
          <w:sz w:val="20"/>
          <w:szCs w:val="20"/>
        </w:rPr>
      </w:pPr>
      <w:r>
        <w:rPr>
          <w:rFonts w:ascii="Palatino Linotype" w:eastAsia="Calibri" w:hAnsi="Palatino Linotype" w:cs="Arial"/>
          <w:b/>
          <w:bCs/>
          <w:sz w:val="20"/>
          <w:szCs w:val="20"/>
        </w:rPr>
        <w:tab/>
      </w:r>
    </w:p>
    <w:p w14:paraId="5E8C70AA" w14:textId="6AE11117" w:rsidR="009144C2" w:rsidRPr="009144C2" w:rsidRDefault="009144C2" w:rsidP="009144C2">
      <w:pPr>
        <w:tabs>
          <w:tab w:val="left" w:pos="8340"/>
        </w:tabs>
        <w:rPr>
          <w:rFonts w:ascii="Palatino Linotype" w:eastAsia="Calibri" w:hAnsi="Palatino Linotype" w:cs="Arial"/>
          <w:sz w:val="20"/>
          <w:szCs w:val="20"/>
        </w:rPr>
        <w:sectPr w:rsidR="009144C2" w:rsidRPr="009144C2" w:rsidSect="00BD56DD">
          <w:type w:val="continuous"/>
          <w:pgSz w:w="11907" w:h="16839" w:code="9"/>
          <w:pgMar w:top="1440" w:right="1080" w:bottom="1440" w:left="1440" w:header="720" w:footer="576" w:gutter="0"/>
          <w:pgNumType w:start="3"/>
          <w:cols w:space="720"/>
          <w:titlePg/>
          <w:docGrid w:linePitch="360"/>
        </w:sectPr>
      </w:pPr>
    </w:p>
    <w:tbl>
      <w:tblPr>
        <w:tblpPr w:leftFromText="180" w:rightFromText="180" w:vertAnchor="text" w:tblpY="1"/>
        <w:tblOverlap w:val="never"/>
        <w:tblW w:w="0" w:type="auto"/>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ook w:val="0000" w:firstRow="0" w:lastRow="0" w:firstColumn="0" w:lastColumn="0" w:noHBand="0" w:noVBand="0"/>
      </w:tblPr>
      <w:tblGrid>
        <w:gridCol w:w="3128"/>
        <w:gridCol w:w="5936"/>
      </w:tblGrid>
      <w:tr w:rsidR="00B54DB8" w:rsidRPr="00B54DB8" w14:paraId="23541017" w14:textId="77777777" w:rsidTr="00036852">
        <w:trPr>
          <w:trHeight w:val="432"/>
        </w:trPr>
        <w:tc>
          <w:tcPr>
            <w:tcW w:w="9064" w:type="dxa"/>
            <w:gridSpan w:val="2"/>
            <w:tcBorders>
              <w:bottom w:val="single" w:sz="4" w:space="0" w:color="A7A9AC"/>
            </w:tcBorders>
            <w:shd w:val="clear" w:color="auto" w:fill="A7A9AC"/>
            <w:vAlign w:val="center"/>
          </w:tcPr>
          <w:p w14:paraId="6DBA68D1" w14:textId="77777777" w:rsidR="00B54DB8" w:rsidRPr="00B54DB8" w:rsidRDefault="00C42528" w:rsidP="00C42528">
            <w:pPr>
              <w:keepNext/>
              <w:keepLines/>
              <w:numPr>
                <w:ilvl w:val="0"/>
                <w:numId w:val="1"/>
              </w:numPr>
              <w:spacing w:before="120" w:after="120" w:line="240" w:lineRule="auto"/>
              <w:ind w:right="-45"/>
              <w:contextualSpacing/>
              <w:outlineLvl w:val="0"/>
              <w:rPr>
                <w:rFonts w:ascii="Palatino Linotype" w:eastAsia="Calibri" w:hAnsi="Palatino Linotype" w:cs="Arial"/>
                <w:i/>
                <w:iCs/>
                <w:color w:val="000000"/>
                <w:sz w:val="20"/>
                <w:szCs w:val="20"/>
                <w:lang w:val="en-GB" w:eastAsia="en-GB" w:bidi="ar-BH"/>
              </w:rPr>
            </w:pPr>
            <w:r w:rsidRPr="00C42528">
              <w:rPr>
                <w:rFonts w:ascii="Palatino Linotype" w:eastAsia="Times New Roman" w:hAnsi="Palatino Linotype" w:cs="Calibri"/>
                <w:b/>
                <w:bCs/>
                <w:color w:val="FFFFFF"/>
                <w:sz w:val="24"/>
                <w:szCs w:val="24"/>
                <w:lang w:val="en-GB" w:eastAsia="en-GB" w:bidi="ar-BH"/>
              </w:rPr>
              <w:lastRenderedPageBreak/>
              <w:t xml:space="preserve">Ownership </w:t>
            </w:r>
            <w:r>
              <w:rPr>
                <w:rFonts w:ascii="Palatino Linotype" w:eastAsia="Times New Roman" w:hAnsi="Palatino Linotype" w:cs="Calibri"/>
                <w:b/>
                <w:bCs/>
                <w:color w:val="FFFFFF"/>
                <w:sz w:val="24"/>
                <w:szCs w:val="24"/>
                <w:lang w:val="en-GB" w:eastAsia="en-GB" w:bidi="ar-BH"/>
              </w:rPr>
              <w:t>of</w:t>
            </w:r>
            <w:r w:rsidRPr="00C42528">
              <w:rPr>
                <w:rFonts w:ascii="Palatino Linotype" w:eastAsia="Times New Roman" w:hAnsi="Palatino Linotype" w:cs="Calibri"/>
                <w:b/>
                <w:bCs/>
                <w:color w:val="FFFFFF"/>
                <w:sz w:val="24"/>
                <w:szCs w:val="24"/>
                <w:lang w:val="en-GB" w:eastAsia="en-GB" w:bidi="ar-BH"/>
              </w:rPr>
              <w:t xml:space="preserve"> The Qualification</w:t>
            </w:r>
          </w:p>
        </w:tc>
      </w:tr>
      <w:tr w:rsidR="001332F6" w:rsidRPr="00B54DB8" w14:paraId="60A8A956" w14:textId="77777777" w:rsidTr="005D31D0">
        <w:trPr>
          <w:trHeight w:val="432"/>
        </w:trPr>
        <w:tc>
          <w:tcPr>
            <w:tcW w:w="9064" w:type="dxa"/>
            <w:gridSpan w:val="2"/>
            <w:tcBorders>
              <w:top w:val="single" w:sz="4" w:space="0" w:color="A7A9AC"/>
            </w:tcBorders>
            <w:shd w:val="clear" w:color="auto" w:fill="CACBCD"/>
            <w:vAlign w:val="center"/>
          </w:tcPr>
          <w:p w14:paraId="03E76F62" w14:textId="6DA484F1" w:rsidR="001332F6" w:rsidRPr="001B70B6" w:rsidRDefault="001332F6" w:rsidP="00036852">
            <w:pPr>
              <w:pStyle w:val="ListParagraph"/>
              <w:keepNext/>
              <w:keepLines/>
              <w:numPr>
                <w:ilvl w:val="1"/>
                <w:numId w:val="1"/>
              </w:numPr>
              <w:spacing w:after="60"/>
              <w:ind w:right="-45"/>
              <w:outlineLvl w:val="1"/>
              <w:rPr>
                <w:rFonts w:eastAsia="Times New Roman" w:cs="Calibri"/>
                <w:lang w:bidi="ar-BH"/>
              </w:rPr>
            </w:pPr>
            <w:r w:rsidRPr="00BB0749">
              <w:rPr>
                <w:rFonts w:eastAsia="Times New Roman" w:cs="Calibri"/>
                <w:lang w:bidi="ar-BH"/>
              </w:rPr>
              <w:t>Details of Applicant Organisation</w:t>
            </w:r>
          </w:p>
        </w:tc>
      </w:tr>
      <w:tr w:rsidR="001332F6" w:rsidRPr="00B54DB8" w14:paraId="19F03377" w14:textId="77777777" w:rsidTr="005D31D0">
        <w:trPr>
          <w:trHeight w:val="20"/>
        </w:trPr>
        <w:tc>
          <w:tcPr>
            <w:tcW w:w="3128" w:type="dxa"/>
            <w:tcBorders>
              <w:bottom w:val="nil"/>
              <w:right w:val="nil"/>
            </w:tcBorders>
            <w:shd w:val="clear" w:color="auto" w:fill="FFFFFF"/>
            <w:vAlign w:val="center"/>
          </w:tcPr>
          <w:p w14:paraId="04C2F4F8" w14:textId="2F16E055" w:rsidR="001332F6" w:rsidRPr="001B70B6"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 xml:space="preserve">Name of </w:t>
            </w:r>
            <w:proofErr w:type="spellStart"/>
            <w:r w:rsidRPr="00BB0749">
              <w:rPr>
                <w:rFonts w:ascii="Palatino Linotype" w:eastAsia="Calibri" w:hAnsi="Palatino Linotype" w:cs="Calibri"/>
                <w:sz w:val="20"/>
                <w:szCs w:val="20"/>
              </w:rPr>
              <w:t>Organisation</w:t>
            </w:r>
            <w:proofErr w:type="spellEnd"/>
            <w:r w:rsidRPr="00BB0749">
              <w:rPr>
                <w:rFonts w:ascii="Palatino Linotype" w:eastAsia="Calibri" w:hAnsi="Palatino Linotype" w:cs="Calibri"/>
                <w:sz w:val="20"/>
                <w:szCs w:val="20"/>
              </w:rPr>
              <w:t>:</w:t>
            </w:r>
          </w:p>
        </w:tc>
        <w:tc>
          <w:tcPr>
            <w:tcW w:w="5936" w:type="dxa"/>
            <w:tcBorders>
              <w:left w:val="nil"/>
              <w:bottom w:val="nil"/>
            </w:tcBorders>
            <w:shd w:val="clear" w:color="auto" w:fill="FFFFFF"/>
            <w:vAlign w:val="center"/>
          </w:tcPr>
          <w:sdt>
            <w:sdtPr>
              <w:rPr>
                <w:rStyle w:val="BQA-Main-Black"/>
              </w:rPr>
              <w:alias w:val="Applicant Organisation"/>
              <w:tag w:val=""/>
              <w:id w:val="-207407900"/>
              <w:placeholder>
                <w:docPart w:val="37AEC6FF139B4A0E9B9D344B81C599BE"/>
              </w:placeholder>
              <w:showingPlcHdr/>
              <w:dataBinding w:prefixMappings="xmlns:ns0='http://schemas.openxmlformats.org/officeDocument/2006/extended-properties' " w:xpath="/ns0:Properties[1]/ns0:Company[1]" w:storeItemID="{6668398D-A668-4E3E-A5EB-62B293D839F1}"/>
              <w:text/>
            </w:sdtPr>
            <w:sdtEndPr>
              <w:rPr>
                <w:rStyle w:val="DefaultParagraphFont"/>
                <w:rFonts w:eastAsia="Calibri" w:cs="Calibri"/>
                <w:color w:val="808080" w:themeColor="background1" w:themeShade="80"/>
                <w:szCs w:val="20"/>
                <w:lang w:val="en-GB"/>
              </w:rPr>
            </w:sdtEndPr>
            <w:sdtContent>
              <w:p w14:paraId="463C7F66" w14:textId="2E3D5101" w:rsidR="001332F6" w:rsidRPr="00AE7DE7" w:rsidRDefault="00D534BD" w:rsidP="00D534BD">
                <w:pPr>
                  <w:pStyle w:val="Grey"/>
                  <w:rPr>
                    <w:rFonts w:eastAsia="Calibri" w:cs="Calibri"/>
                    <w:szCs w:val="20"/>
                    <w:lang w:val="en-GB"/>
                  </w:rPr>
                </w:pPr>
                <w:r w:rsidRPr="00D534BD">
                  <w:t>[Enter Applicant Organisation Name]</w:t>
                </w:r>
              </w:p>
            </w:sdtContent>
          </w:sdt>
        </w:tc>
      </w:tr>
      <w:tr w:rsidR="001332F6" w:rsidRPr="00B54DB8" w14:paraId="3AE36F31" w14:textId="77777777" w:rsidTr="005D31D0">
        <w:trPr>
          <w:trHeight w:val="20"/>
        </w:trPr>
        <w:tc>
          <w:tcPr>
            <w:tcW w:w="3128" w:type="dxa"/>
            <w:tcBorders>
              <w:top w:val="nil"/>
              <w:bottom w:val="nil"/>
              <w:right w:val="nil"/>
            </w:tcBorders>
            <w:shd w:val="clear" w:color="auto" w:fill="FFFFFF"/>
            <w:vAlign w:val="center"/>
          </w:tcPr>
          <w:p w14:paraId="2EF313AE" w14:textId="3A86E313"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Website Address:</w:t>
            </w:r>
          </w:p>
        </w:tc>
        <w:tc>
          <w:tcPr>
            <w:tcW w:w="5936" w:type="dxa"/>
            <w:tcBorders>
              <w:top w:val="nil"/>
              <w:left w:val="nil"/>
              <w:bottom w:val="nil"/>
            </w:tcBorders>
            <w:shd w:val="clear" w:color="auto" w:fill="FFFFFF"/>
            <w:vAlign w:val="center"/>
          </w:tcPr>
          <w:p w14:paraId="3E46BD92" w14:textId="2CCD775C" w:rsidR="001332F6" w:rsidRPr="001332F6" w:rsidDel="0098303B" w:rsidRDefault="001F17CE" w:rsidP="00D534BD">
            <w:pPr>
              <w:pStyle w:val="Grey"/>
              <w:rPr>
                <w:rFonts w:eastAsia="Corbel" w:cs="Tahoma"/>
                <w:szCs w:val="20"/>
              </w:rPr>
            </w:pPr>
            <w:sdt>
              <w:sdtPr>
                <w:rPr>
                  <w:rStyle w:val="BQA-Main-Black"/>
                </w:rPr>
                <w:alias w:val="Website"/>
                <w:tag w:val="Website"/>
                <w:id w:val="-1948154054"/>
                <w:placeholder>
                  <w:docPart w:val="39D95E69FD4649C5A98A6803EE58E164"/>
                </w:placeholder>
                <w:showingPlcHdr/>
                <w:text/>
              </w:sdtPr>
              <w:sdtEndPr>
                <w:rPr>
                  <w:rStyle w:val="DefaultParagraphFont"/>
                  <w:rFonts w:eastAsia="Corbel" w:cs="Tahoma"/>
                  <w:color w:val="808080" w:themeColor="background1" w:themeShade="80"/>
                  <w:szCs w:val="20"/>
                </w:rPr>
              </w:sdtEndPr>
              <w:sdtContent>
                <w:r w:rsidR="00D534BD" w:rsidRPr="00D534BD">
                  <w:t>Click or tap here to enter text.</w:t>
                </w:r>
              </w:sdtContent>
            </w:sdt>
          </w:p>
        </w:tc>
      </w:tr>
      <w:tr w:rsidR="001332F6" w:rsidRPr="00B54DB8" w14:paraId="731C459C" w14:textId="77777777" w:rsidTr="005D31D0">
        <w:trPr>
          <w:trHeight w:val="20"/>
        </w:trPr>
        <w:tc>
          <w:tcPr>
            <w:tcW w:w="3128" w:type="dxa"/>
            <w:tcBorders>
              <w:top w:val="nil"/>
              <w:right w:val="nil"/>
            </w:tcBorders>
            <w:shd w:val="clear" w:color="auto" w:fill="FFFFFF"/>
            <w:vAlign w:val="center"/>
          </w:tcPr>
          <w:p w14:paraId="422D8CE2" w14:textId="1B02197A"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Address:</w:t>
            </w:r>
          </w:p>
        </w:tc>
        <w:tc>
          <w:tcPr>
            <w:tcW w:w="5936" w:type="dxa"/>
            <w:tcBorders>
              <w:top w:val="nil"/>
              <w:left w:val="nil"/>
            </w:tcBorders>
            <w:shd w:val="clear" w:color="auto" w:fill="FFFFFF"/>
            <w:vAlign w:val="center"/>
          </w:tcPr>
          <w:sdt>
            <w:sdtPr>
              <w:rPr>
                <w:rStyle w:val="BQA-Main-Black"/>
              </w:rPr>
              <w:alias w:val="Address"/>
              <w:tag w:val="Address"/>
              <w:id w:val="-2031325821"/>
              <w:placeholder>
                <w:docPart w:val="68CED9D2EC774AE6963C0D7122501C39"/>
              </w:placeholder>
              <w:showingPlcHdr/>
            </w:sdtPr>
            <w:sdtEndPr>
              <w:rPr>
                <w:rStyle w:val="DefaultParagraphFont"/>
                <w:rFonts w:eastAsia="Corbel" w:cs="Tahoma"/>
                <w:color w:val="808080" w:themeColor="background1" w:themeShade="80"/>
                <w:szCs w:val="20"/>
              </w:rPr>
            </w:sdtEndPr>
            <w:sdtContent>
              <w:p w14:paraId="68828B06" w14:textId="23CCF307" w:rsidR="001332F6" w:rsidRPr="001332F6" w:rsidDel="0098303B" w:rsidRDefault="00D534BD" w:rsidP="00D534BD">
                <w:pPr>
                  <w:pStyle w:val="Grey"/>
                  <w:rPr>
                    <w:rFonts w:eastAsia="Corbel" w:cs="Tahoma"/>
                    <w:szCs w:val="20"/>
                  </w:rPr>
                </w:pPr>
                <w:r w:rsidRPr="001332F6">
                  <w:rPr>
                    <w:rFonts w:eastAsia="Corbel" w:cs="Tahoma"/>
                    <w:color w:val="808080"/>
                    <w:szCs w:val="20"/>
                  </w:rPr>
                  <w:t>Click here to enter address.</w:t>
                </w:r>
              </w:p>
            </w:sdtContent>
          </w:sdt>
        </w:tc>
      </w:tr>
      <w:tr w:rsidR="001332F6" w:rsidRPr="00546397" w14:paraId="17781F55" w14:textId="77777777" w:rsidTr="005D31D0">
        <w:trPr>
          <w:trHeight w:val="432"/>
        </w:trPr>
        <w:tc>
          <w:tcPr>
            <w:tcW w:w="9064" w:type="dxa"/>
            <w:gridSpan w:val="2"/>
            <w:tcBorders>
              <w:top w:val="single" w:sz="4" w:space="0" w:color="A7A9AC"/>
            </w:tcBorders>
            <w:shd w:val="clear" w:color="auto" w:fill="CACBCD"/>
            <w:vAlign w:val="center"/>
          </w:tcPr>
          <w:p w14:paraId="1EA7691C" w14:textId="25E3C725" w:rsidR="001332F6" w:rsidRPr="001332F6" w:rsidRDefault="001332F6" w:rsidP="00C962D4">
            <w:pPr>
              <w:pStyle w:val="ListParagraph"/>
              <w:keepNext/>
              <w:keepLines/>
              <w:numPr>
                <w:ilvl w:val="1"/>
                <w:numId w:val="1"/>
              </w:numPr>
              <w:spacing w:before="60" w:after="60"/>
              <w:ind w:right="-45"/>
              <w:outlineLvl w:val="1"/>
              <w:rPr>
                <w:rFonts w:eastAsia="Times New Roman"/>
                <w:color w:val="FFFFFF"/>
                <w:lang w:bidi="ar-BH"/>
              </w:rPr>
            </w:pPr>
            <w:r w:rsidRPr="001332F6">
              <w:rPr>
                <w:rFonts w:eastAsia="Times New Roman" w:cs="Calibri"/>
                <w:lang w:bidi="ar-BH"/>
              </w:rPr>
              <w:t xml:space="preserve">Details of Awarding Body </w:t>
            </w:r>
          </w:p>
        </w:tc>
      </w:tr>
      <w:tr w:rsidR="001332F6" w:rsidRPr="00B54DB8" w14:paraId="30EF98E2" w14:textId="77777777" w:rsidTr="005D31D0">
        <w:trPr>
          <w:trHeight w:val="296"/>
        </w:trPr>
        <w:tc>
          <w:tcPr>
            <w:tcW w:w="3128" w:type="dxa"/>
            <w:tcBorders>
              <w:bottom w:val="nil"/>
              <w:right w:val="nil"/>
            </w:tcBorders>
            <w:shd w:val="clear" w:color="auto" w:fill="FFFFFF"/>
            <w:vAlign w:val="center"/>
          </w:tcPr>
          <w:p w14:paraId="7656B048" w14:textId="5DA6FABD" w:rsidR="001332F6" w:rsidRPr="001B70B6"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 xml:space="preserve">Name of </w:t>
            </w:r>
            <w:proofErr w:type="spellStart"/>
            <w:r w:rsidRPr="00BB0749">
              <w:rPr>
                <w:rFonts w:ascii="Palatino Linotype" w:eastAsia="Calibri" w:hAnsi="Palatino Linotype" w:cs="Calibri"/>
                <w:sz w:val="20"/>
                <w:szCs w:val="20"/>
              </w:rPr>
              <w:t>Organisation</w:t>
            </w:r>
            <w:proofErr w:type="spellEnd"/>
            <w:r w:rsidRPr="00BB0749">
              <w:rPr>
                <w:rFonts w:ascii="Palatino Linotype" w:eastAsia="Calibri" w:hAnsi="Palatino Linotype" w:cs="Calibri"/>
                <w:sz w:val="20"/>
                <w:szCs w:val="20"/>
              </w:rPr>
              <w:t>:</w:t>
            </w:r>
          </w:p>
        </w:tc>
        <w:tc>
          <w:tcPr>
            <w:tcW w:w="5936" w:type="dxa"/>
            <w:tcBorders>
              <w:left w:val="nil"/>
              <w:bottom w:val="nil"/>
            </w:tcBorders>
            <w:shd w:val="clear" w:color="auto" w:fill="FFFFFF"/>
            <w:vAlign w:val="center"/>
          </w:tcPr>
          <w:p w14:paraId="76B5A108" w14:textId="746A046D" w:rsidR="001332F6" w:rsidRPr="001332F6" w:rsidRDefault="001F17CE" w:rsidP="00D534BD">
            <w:pPr>
              <w:pStyle w:val="Grey"/>
              <w:rPr>
                <w:rFonts w:eastAsia="Calibri" w:cs="Calibri"/>
                <w:szCs w:val="20"/>
              </w:rPr>
            </w:pPr>
            <w:sdt>
              <w:sdtPr>
                <w:rPr>
                  <w:rStyle w:val="BQA-Main-Black"/>
                </w:rPr>
                <w:alias w:val="Awarding Body"/>
                <w:tag w:val=""/>
                <w:id w:val="-1080207353"/>
                <w:placeholder>
                  <w:docPart w:val="B24C95C04FC8490BA15BA8B8AEEBE1D2"/>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Style3"/>
                </w:rPr>
              </w:sdtEndPr>
              <w:sdtContent>
                <w:r w:rsidR="00D534BD" w:rsidRPr="00D534BD">
                  <w:t>[Enter Awarding Body Name]</w:t>
                </w:r>
              </w:sdtContent>
            </w:sdt>
          </w:p>
        </w:tc>
      </w:tr>
      <w:tr w:rsidR="001332F6" w:rsidRPr="00B54DB8" w:rsidDel="0098303B" w14:paraId="7362D72D" w14:textId="77777777" w:rsidTr="005D31D0">
        <w:trPr>
          <w:trHeight w:val="296"/>
        </w:trPr>
        <w:tc>
          <w:tcPr>
            <w:tcW w:w="3128" w:type="dxa"/>
            <w:tcBorders>
              <w:top w:val="nil"/>
              <w:bottom w:val="nil"/>
              <w:right w:val="nil"/>
            </w:tcBorders>
            <w:shd w:val="clear" w:color="auto" w:fill="FFFFFF"/>
            <w:vAlign w:val="center"/>
          </w:tcPr>
          <w:p w14:paraId="72C8DC02" w14:textId="1182B350"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 xml:space="preserve">Website </w:t>
            </w:r>
            <w:r w:rsidRPr="001B70B6">
              <w:rPr>
                <w:rFonts w:ascii="Palatino Linotype" w:eastAsia="Calibri" w:hAnsi="Palatino Linotype" w:cs="Calibri"/>
                <w:sz w:val="20"/>
                <w:szCs w:val="20"/>
              </w:rPr>
              <w:t>Address:</w:t>
            </w:r>
          </w:p>
        </w:tc>
        <w:sdt>
          <w:sdtPr>
            <w:rPr>
              <w:rStyle w:val="BQA-Main-Black"/>
            </w:rPr>
            <w:alias w:val="Website"/>
            <w:tag w:val="Website"/>
            <w:id w:val="409512960"/>
            <w:placeholder>
              <w:docPart w:val="B5BA9B4ACDB1443D8C2DD0BABCF02F89"/>
            </w:placeholder>
            <w:showingPlcHdr/>
            <w:text/>
          </w:sdtPr>
          <w:sdtEndPr>
            <w:rPr>
              <w:rStyle w:val="DefaultParagraphFont"/>
              <w:rFonts w:eastAsia="Corbel" w:cs="Tahoma"/>
              <w:color w:val="808080" w:themeColor="background1" w:themeShade="80"/>
              <w:szCs w:val="20"/>
            </w:rPr>
          </w:sdtEndPr>
          <w:sdtContent>
            <w:tc>
              <w:tcPr>
                <w:tcW w:w="5936" w:type="dxa"/>
                <w:tcBorders>
                  <w:top w:val="nil"/>
                  <w:left w:val="nil"/>
                  <w:bottom w:val="nil"/>
                </w:tcBorders>
                <w:shd w:val="clear" w:color="auto" w:fill="FFFFFF"/>
                <w:vAlign w:val="center"/>
              </w:tcPr>
              <w:p w14:paraId="1EAD24A0" w14:textId="580B05A8" w:rsidR="001332F6" w:rsidRPr="001332F6" w:rsidDel="0098303B" w:rsidRDefault="00D534BD" w:rsidP="00D534BD">
                <w:pPr>
                  <w:pStyle w:val="Grey"/>
                  <w:rPr>
                    <w:rFonts w:eastAsia="Corbel" w:cs="Tahoma"/>
                    <w:szCs w:val="20"/>
                  </w:rPr>
                </w:pPr>
                <w:r w:rsidRPr="00D534BD">
                  <w:t>Click or tap here to enter text.</w:t>
                </w:r>
              </w:p>
            </w:tc>
          </w:sdtContent>
        </w:sdt>
      </w:tr>
      <w:tr w:rsidR="001332F6" w:rsidRPr="00B54DB8" w:rsidDel="0098303B" w14:paraId="3E294DBF" w14:textId="77777777" w:rsidTr="005D31D0">
        <w:trPr>
          <w:trHeight w:val="296"/>
        </w:trPr>
        <w:tc>
          <w:tcPr>
            <w:tcW w:w="3128" w:type="dxa"/>
            <w:tcBorders>
              <w:top w:val="nil"/>
              <w:right w:val="nil"/>
            </w:tcBorders>
            <w:shd w:val="clear" w:color="auto" w:fill="FFFFFF"/>
            <w:vAlign w:val="center"/>
          </w:tcPr>
          <w:p w14:paraId="31E5DD5F" w14:textId="39973724" w:rsidR="001332F6" w:rsidRPr="001B70B6" w:rsidDel="0098303B" w:rsidRDefault="001332F6" w:rsidP="005D31D0">
            <w:pPr>
              <w:spacing w:before="60" w:after="0" w:line="360" w:lineRule="auto"/>
              <w:rPr>
                <w:rFonts w:ascii="Palatino Linotype" w:eastAsia="Calibri" w:hAnsi="Palatino Linotype" w:cs="Calibri"/>
                <w:sz w:val="20"/>
                <w:szCs w:val="20"/>
              </w:rPr>
            </w:pPr>
            <w:r w:rsidRPr="00BB0749">
              <w:rPr>
                <w:rFonts w:ascii="Palatino Linotype" w:eastAsia="Calibri" w:hAnsi="Palatino Linotype" w:cs="Calibri"/>
                <w:sz w:val="20"/>
                <w:szCs w:val="20"/>
              </w:rPr>
              <w:t>Address:</w:t>
            </w:r>
          </w:p>
        </w:tc>
        <w:tc>
          <w:tcPr>
            <w:tcW w:w="5936" w:type="dxa"/>
            <w:tcBorders>
              <w:top w:val="nil"/>
              <w:left w:val="nil"/>
            </w:tcBorders>
            <w:shd w:val="clear" w:color="auto" w:fill="FFFFFF"/>
            <w:vAlign w:val="center"/>
          </w:tcPr>
          <w:sdt>
            <w:sdtPr>
              <w:rPr>
                <w:rStyle w:val="BQA-Main-Black"/>
              </w:rPr>
              <w:alias w:val="Address"/>
              <w:tag w:val="Address"/>
              <w:id w:val="1436563648"/>
              <w:placeholder>
                <w:docPart w:val="988FE3FB1DEA4DEC98A16317148100D6"/>
              </w:placeholder>
              <w:showingPlcHdr/>
            </w:sdtPr>
            <w:sdtEndPr>
              <w:rPr>
                <w:rStyle w:val="DefaultParagraphFont"/>
                <w:rFonts w:eastAsia="Corbel" w:cs="Tahoma"/>
                <w:color w:val="808080" w:themeColor="background1" w:themeShade="80"/>
                <w:szCs w:val="20"/>
              </w:rPr>
            </w:sdtEndPr>
            <w:sdtContent>
              <w:p w14:paraId="5A6A6173" w14:textId="12FE9579" w:rsidR="001332F6" w:rsidRPr="001332F6" w:rsidDel="0098303B" w:rsidRDefault="00D534BD" w:rsidP="00D534BD">
                <w:pPr>
                  <w:pStyle w:val="Grey"/>
                  <w:rPr>
                    <w:rFonts w:eastAsia="Corbel" w:cs="Tahoma"/>
                    <w:szCs w:val="20"/>
                  </w:rPr>
                </w:pPr>
                <w:r w:rsidRPr="00D534BD">
                  <w:t>Click here to enter address.</w:t>
                </w:r>
              </w:p>
            </w:sdtContent>
          </w:sdt>
        </w:tc>
      </w:tr>
    </w:tbl>
    <w:p w14:paraId="50916F18" w14:textId="4E971E21" w:rsidR="00C8421B" w:rsidRDefault="001332F6" w:rsidP="00036852">
      <w:pPr>
        <w:spacing w:after="0"/>
      </w:pPr>
      <w:r>
        <w:rPr>
          <w:noProof/>
        </w:rPr>
        <mc:AlternateContent>
          <mc:Choice Requires="wps">
            <w:drawing>
              <wp:anchor distT="0" distB="0" distL="114300" distR="114300" simplePos="0" relativeHeight="251661824" behindDoc="0" locked="0" layoutInCell="1" allowOverlap="1" wp14:anchorId="7FC0FA2A" wp14:editId="49B6741D">
                <wp:simplePos x="0" y="0"/>
                <wp:positionH relativeFrom="column">
                  <wp:posOffset>-19050</wp:posOffset>
                </wp:positionH>
                <wp:positionV relativeFrom="paragraph">
                  <wp:posOffset>2828925</wp:posOffset>
                </wp:positionV>
                <wp:extent cx="5772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72150" cy="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oel="http://schemas.microsoft.com/office/2019/extlst">
            <w:pict>
              <v:line w14:anchorId="780AB613" id="Straight Connector 2"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1.5pt,222.75pt" to="453pt,2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9MNBAIAAIEEAAAOAAAAZHJzL2Uyb0RvYy54bWysVMlu2zAQvRfoPxC817JduGk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" strokecolor="#a5a5a5 [3206]">
                <v:stroke dashstyle="dash"/>
              </v:line>
            </w:pict>
          </mc:Fallback>
        </mc:AlternateContent>
      </w:r>
    </w:p>
    <w:p w14:paraId="74ED4E86" w14:textId="77777777" w:rsidR="00964230" w:rsidRDefault="00964230" w:rsidP="00036852">
      <w:pPr>
        <w:spacing w:after="0"/>
        <w:sectPr w:rsidR="00964230" w:rsidSect="00865DB2">
          <w:pgSz w:w="11907" w:h="16839" w:code="9"/>
          <w:pgMar w:top="1440" w:right="1080" w:bottom="1560" w:left="1440" w:header="720" w:footer="576" w:gutter="0"/>
          <w:pgNumType w:start="3"/>
          <w:cols w:space="720"/>
          <w:docGrid w:linePitch="360"/>
        </w:sectPr>
      </w:pPr>
    </w:p>
    <w:p w14:paraId="4AB96153" w14:textId="318175F6" w:rsidR="001332F6" w:rsidRDefault="001332F6" w:rsidP="00036852">
      <w:pPr>
        <w:spacing w:after="0"/>
      </w:pPr>
    </w:p>
    <w:tbl>
      <w:tblPr>
        <w:tblpPr w:leftFromText="180" w:rightFromText="180" w:vertAnchor="text" w:tblpY="1"/>
        <w:tblOverlap w:val="never"/>
        <w:tblW w:w="9064"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ook w:val="0000" w:firstRow="0" w:lastRow="0" w:firstColumn="0" w:lastColumn="0" w:noHBand="0" w:noVBand="0"/>
      </w:tblPr>
      <w:tblGrid>
        <w:gridCol w:w="550"/>
        <w:gridCol w:w="2277"/>
        <w:gridCol w:w="3261"/>
        <w:gridCol w:w="2976"/>
      </w:tblGrid>
      <w:tr w:rsidR="001332F6" w:rsidRPr="00B54DB8" w14:paraId="230CCC6E" w14:textId="77777777" w:rsidTr="005D31D0">
        <w:trPr>
          <w:cantSplit/>
          <w:trHeight w:val="20"/>
        </w:trPr>
        <w:tc>
          <w:tcPr>
            <w:tcW w:w="550" w:type="dxa"/>
            <w:vMerge w:val="restart"/>
            <w:shd w:val="clear" w:color="auto" w:fill="EBECED"/>
            <w:textDirection w:val="btLr"/>
            <w:vAlign w:val="center"/>
          </w:tcPr>
          <w:p w14:paraId="2919FB26" w14:textId="698A261C" w:rsidR="001332F6" w:rsidRPr="005D31D0" w:rsidRDefault="001332F6" w:rsidP="005D31D0">
            <w:pPr>
              <w:keepNext/>
              <w:keepLines/>
              <w:spacing w:after="0"/>
              <w:ind w:left="113" w:right="-45"/>
              <w:jc w:val="center"/>
              <w:outlineLvl w:val="1"/>
              <w:rPr>
                <w:rFonts w:ascii="Palatino Linotype" w:eastAsia="Times New Roman" w:hAnsi="Palatino Linotype" w:cs="Calibri"/>
                <w:b/>
                <w:bCs/>
                <w:i/>
                <w:iCs/>
                <w:color w:val="C00000"/>
                <w:lang w:bidi="ar-BH"/>
              </w:rPr>
            </w:pPr>
            <w:r w:rsidRPr="004F7243">
              <w:rPr>
                <w:rFonts w:ascii="Palatino Linotype" w:eastAsia="Times New Roman" w:hAnsi="Palatino Linotype" w:cs="Calibri"/>
                <w:i/>
                <w:iCs/>
                <w:color w:val="595959" w:themeColor="text1" w:themeTint="A6"/>
                <w:lang w:bidi="ar-BH"/>
              </w:rPr>
              <w:t xml:space="preserve">Applicable to </w:t>
            </w:r>
            <w:r w:rsidRPr="00036852">
              <w:rPr>
                <w:rFonts w:ascii="Palatino Linotype" w:eastAsia="Times New Roman" w:hAnsi="Palatino Linotype" w:cs="Calibri"/>
                <w:i/>
                <w:iCs/>
                <w:color w:val="4472C4" w:themeColor="accent5"/>
                <w:lang w:bidi="ar-BH"/>
              </w:rPr>
              <w:t>RC 2</w:t>
            </w:r>
            <w:r w:rsidRPr="004F7243">
              <w:rPr>
                <w:rFonts w:ascii="Palatino Linotype" w:eastAsia="Times New Roman" w:hAnsi="Palatino Linotype" w:cs="Calibri"/>
                <w:i/>
                <w:iCs/>
                <w:color w:val="C00000"/>
                <w:lang w:bidi="ar-BH"/>
              </w:rPr>
              <w:t xml:space="preserve"> </w:t>
            </w:r>
            <w:r w:rsidRPr="004F7243">
              <w:rPr>
                <w:rFonts w:ascii="Palatino Linotype" w:eastAsia="Times New Roman" w:hAnsi="Palatino Linotype" w:cs="Calibri"/>
                <w:i/>
                <w:iCs/>
                <w:color w:val="595959" w:themeColor="text1" w:themeTint="A6"/>
                <w:lang w:bidi="ar-BH"/>
              </w:rPr>
              <w:t>only</w:t>
            </w:r>
          </w:p>
        </w:tc>
        <w:tc>
          <w:tcPr>
            <w:tcW w:w="8514" w:type="dxa"/>
            <w:gridSpan w:val="3"/>
            <w:tcBorders>
              <w:bottom w:val="nil"/>
            </w:tcBorders>
            <w:shd w:val="clear" w:color="auto" w:fill="CACBCD"/>
            <w:vAlign w:val="center"/>
          </w:tcPr>
          <w:p w14:paraId="66032E1C" w14:textId="2F8801BE" w:rsidR="001332F6" w:rsidRPr="00EF40BF" w:rsidRDefault="001332F6" w:rsidP="00EF40BF">
            <w:pPr>
              <w:keepNext/>
              <w:keepLines/>
              <w:spacing w:before="60" w:after="60"/>
              <w:ind w:right="-45"/>
              <w:outlineLvl w:val="1"/>
              <w:rPr>
                <w:rFonts w:ascii="Palatino Linotype" w:eastAsia="Times New Roman" w:hAnsi="Palatino Linotype" w:cs="Calibri"/>
                <w:sz w:val="20"/>
                <w:szCs w:val="20"/>
                <w:lang w:bidi="ar-BH"/>
              </w:rPr>
            </w:pPr>
            <w:r w:rsidRPr="00EF40BF">
              <w:rPr>
                <w:rFonts w:ascii="Palatino Linotype" w:eastAsia="Times New Roman" w:hAnsi="Palatino Linotype" w:cs="Calibri"/>
                <w:lang w:bidi="ar-BH"/>
              </w:rPr>
              <w:t>Details of Providers</w:t>
            </w:r>
            <w:r w:rsidRPr="00EF40BF">
              <w:rPr>
                <w:rFonts w:ascii="Palatino Linotype" w:hAnsi="Palatino Linotype"/>
                <w:vertAlign w:val="superscript"/>
                <w:lang w:bidi="ar-BH"/>
              </w:rPr>
              <w:footnoteReference w:id="3"/>
            </w:r>
            <w:r w:rsidRPr="00EF40BF">
              <w:rPr>
                <w:rFonts w:ascii="Palatino Linotype" w:eastAsia="Times New Roman" w:hAnsi="Palatino Linotype" w:cs="Calibri"/>
                <w:lang w:bidi="ar-BH"/>
              </w:rPr>
              <w:t xml:space="preserve"> in the Kingdom of Bahrain</w:t>
            </w:r>
          </w:p>
        </w:tc>
      </w:tr>
      <w:tr w:rsidR="001332F6" w:rsidRPr="00B54DB8" w14:paraId="0C3CB7FF" w14:textId="77777777" w:rsidTr="005D31D0">
        <w:trPr>
          <w:cantSplit/>
          <w:trHeight w:val="20"/>
        </w:trPr>
        <w:tc>
          <w:tcPr>
            <w:tcW w:w="550" w:type="dxa"/>
            <w:vMerge/>
            <w:shd w:val="clear" w:color="auto" w:fill="EBECED"/>
            <w:vAlign w:val="center"/>
          </w:tcPr>
          <w:p w14:paraId="7CD5ED31"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8514" w:type="dxa"/>
            <w:gridSpan w:val="3"/>
            <w:tcBorders>
              <w:bottom w:val="nil"/>
            </w:tcBorders>
            <w:shd w:val="clear" w:color="auto" w:fill="D9E2F3" w:themeFill="accent5" w:themeFillTint="33"/>
            <w:vAlign w:val="center"/>
          </w:tcPr>
          <w:p w14:paraId="3ED854DF" w14:textId="37410623" w:rsidR="001332F6" w:rsidRPr="00697451" w:rsidRDefault="001332F6" w:rsidP="000D7796">
            <w:pPr>
              <w:keepNext/>
              <w:keepLines/>
              <w:spacing w:before="60" w:after="60"/>
              <w:ind w:right="-45"/>
              <w:outlineLvl w:val="1"/>
              <w:rPr>
                <w:rFonts w:ascii="Palatino Linotype" w:eastAsia="Times New Roman" w:hAnsi="Palatino Linotype" w:cs="Calibri"/>
                <w:sz w:val="20"/>
                <w:szCs w:val="20"/>
                <w:lang w:bidi="ar-BH"/>
              </w:rPr>
            </w:pPr>
            <w:r w:rsidRPr="00697451">
              <w:rPr>
                <w:rFonts w:ascii="Palatino Linotype" w:eastAsia="Calibri" w:hAnsi="Palatino Linotype" w:cs="Calibri"/>
                <w:sz w:val="20"/>
                <w:szCs w:val="20"/>
              </w:rPr>
              <w:t>Provider 1</w:t>
            </w:r>
          </w:p>
        </w:tc>
      </w:tr>
      <w:tr w:rsidR="001332F6" w:rsidRPr="00B54DB8" w14:paraId="1A67D10E" w14:textId="77777777" w:rsidTr="005D31D0">
        <w:trPr>
          <w:cantSplit/>
          <w:trHeight w:val="20"/>
        </w:trPr>
        <w:tc>
          <w:tcPr>
            <w:tcW w:w="550" w:type="dxa"/>
            <w:vMerge/>
            <w:shd w:val="clear" w:color="auto" w:fill="EBECED"/>
            <w:vAlign w:val="center"/>
          </w:tcPr>
          <w:p w14:paraId="15F9E1CC" w14:textId="680F6C04"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bottom w:val="nil"/>
              <w:right w:val="nil"/>
            </w:tcBorders>
            <w:shd w:val="clear" w:color="auto" w:fill="auto"/>
          </w:tcPr>
          <w:p w14:paraId="26B5FCB0" w14:textId="1A7502D2"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bookmarkStart w:id="6" w:name="_Hlk126849009"/>
            <w:r w:rsidRPr="001332F6">
              <w:rPr>
                <w:rFonts w:ascii="Palatino Linotype" w:hAnsi="Palatino Linotype"/>
                <w:sz w:val="20"/>
                <w:szCs w:val="20"/>
              </w:rPr>
              <w:t xml:space="preserve">Name of </w:t>
            </w:r>
            <w:proofErr w:type="spellStart"/>
            <w:r w:rsidRPr="001332F6">
              <w:rPr>
                <w:rFonts w:ascii="Palatino Linotype" w:hAnsi="Palatino Linotype"/>
                <w:sz w:val="20"/>
                <w:szCs w:val="20"/>
              </w:rPr>
              <w:t>Organisation</w:t>
            </w:r>
            <w:proofErr w:type="spellEnd"/>
            <w:r w:rsidRPr="001332F6">
              <w:rPr>
                <w:rFonts w:ascii="Palatino Linotype" w:hAnsi="Palatino Linotype"/>
                <w:sz w:val="20"/>
                <w:szCs w:val="20"/>
              </w:rPr>
              <w:t>:</w:t>
            </w:r>
          </w:p>
        </w:tc>
        <w:tc>
          <w:tcPr>
            <w:tcW w:w="6237" w:type="dxa"/>
            <w:gridSpan w:val="2"/>
            <w:tcBorders>
              <w:left w:val="nil"/>
              <w:bottom w:val="nil"/>
            </w:tcBorders>
            <w:shd w:val="clear" w:color="auto" w:fill="FFFFFF"/>
            <w:vAlign w:val="center"/>
          </w:tcPr>
          <w:sdt>
            <w:sdtPr>
              <w:rPr>
                <w:rStyle w:val="BQA-Main-Black"/>
              </w:rPr>
              <w:id w:val="996146026"/>
              <w:placeholder>
                <w:docPart w:val="5230CF18DB8B418BA33F2CA9D7773DD0"/>
              </w:placeholder>
              <w:showingPlcHdr/>
            </w:sdtPr>
            <w:sdtEndPr>
              <w:rPr>
                <w:rStyle w:val="DefaultParagraphFont"/>
                <w:rFonts w:eastAsia="Times New Roman" w:cs="Calibri"/>
                <w:color w:val="808080" w:themeColor="background1" w:themeShade="80"/>
                <w:szCs w:val="20"/>
                <w:lang w:bidi="ar-BH"/>
              </w:rPr>
            </w:sdtEndPr>
            <w:sdtContent>
              <w:p w14:paraId="7DC57008" w14:textId="7F205E10" w:rsidR="001332F6" w:rsidRPr="001332F6" w:rsidRDefault="00D534BD" w:rsidP="00262A69">
                <w:pPr>
                  <w:pStyle w:val="Grey"/>
                  <w:rPr>
                    <w:rFonts w:eastAsia="Times New Roman" w:cs="Calibri"/>
                    <w:b/>
                    <w:bCs/>
                    <w:color w:val="C00000"/>
                    <w:szCs w:val="20"/>
                    <w:lang w:bidi="ar-BH"/>
                  </w:rPr>
                </w:pPr>
                <w:r w:rsidRPr="00D534BD">
                  <w:rPr>
                    <w:rStyle w:val="PlaceholderText"/>
                  </w:rPr>
                  <w:t>Click here to enter text.</w:t>
                </w:r>
              </w:p>
            </w:sdtContent>
          </w:sdt>
        </w:tc>
      </w:tr>
      <w:tr w:rsidR="001332F6" w:rsidRPr="00B54DB8" w14:paraId="569E4D9B" w14:textId="77777777" w:rsidTr="005D31D0">
        <w:trPr>
          <w:cantSplit/>
          <w:trHeight w:val="20"/>
        </w:trPr>
        <w:tc>
          <w:tcPr>
            <w:tcW w:w="550" w:type="dxa"/>
            <w:vMerge/>
            <w:shd w:val="clear" w:color="auto" w:fill="EBECED"/>
            <w:vAlign w:val="center"/>
          </w:tcPr>
          <w:p w14:paraId="37FE2929"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6E859C66" w14:textId="614F3DAE"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Website Address:</w:t>
            </w:r>
          </w:p>
        </w:tc>
        <w:sdt>
          <w:sdtPr>
            <w:rPr>
              <w:rStyle w:val="BQA-Main-Black"/>
            </w:rPr>
            <w:alias w:val="Website"/>
            <w:tag w:val="Website"/>
            <w:id w:val="-159934301"/>
            <w:placeholder>
              <w:docPart w:val="E3DC529C4C0A4C919E2B0CA1CAEF1554"/>
            </w:placeholder>
            <w:showingPlcHdr/>
            <w:text/>
          </w:sdtPr>
          <w:sdtEndPr>
            <w:rPr>
              <w:rStyle w:val="DefaultParagraphFont"/>
              <w:rFonts w:eastAsia="Corbel" w:cs="Tahoma"/>
              <w:color w:val="808080" w:themeColor="background1" w:themeShade="80"/>
              <w:szCs w:val="20"/>
            </w:rPr>
          </w:sdtEndPr>
          <w:sdtContent>
            <w:tc>
              <w:tcPr>
                <w:tcW w:w="6237" w:type="dxa"/>
                <w:gridSpan w:val="2"/>
                <w:tcBorders>
                  <w:top w:val="nil"/>
                  <w:left w:val="nil"/>
                  <w:bottom w:val="nil"/>
                </w:tcBorders>
                <w:shd w:val="clear" w:color="auto" w:fill="FFFFFF"/>
                <w:vAlign w:val="center"/>
              </w:tcPr>
              <w:p w14:paraId="74BB75AC" w14:textId="41B3CC36" w:rsidR="001332F6" w:rsidRPr="001332F6" w:rsidRDefault="00262A69" w:rsidP="00262A69">
                <w:pPr>
                  <w:pStyle w:val="Grey"/>
                  <w:rPr>
                    <w:rFonts w:eastAsia="Times New Roman" w:cs="Calibri"/>
                    <w:b/>
                    <w:bCs/>
                    <w:color w:val="C00000"/>
                    <w:szCs w:val="20"/>
                    <w:lang w:bidi="ar-BH"/>
                  </w:rPr>
                </w:pPr>
                <w:r w:rsidRPr="00262A69">
                  <w:rPr>
                    <w:rStyle w:val="PlaceholderText"/>
                  </w:rPr>
                  <w:t>Click or tap here to enter text.</w:t>
                </w:r>
              </w:p>
            </w:tc>
          </w:sdtContent>
        </w:sdt>
      </w:tr>
      <w:tr w:rsidR="001332F6" w:rsidRPr="00B54DB8" w14:paraId="2718332B" w14:textId="77777777" w:rsidTr="005D31D0">
        <w:trPr>
          <w:cantSplit/>
          <w:trHeight w:val="20"/>
        </w:trPr>
        <w:tc>
          <w:tcPr>
            <w:tcW w:w="550" w:type="dxa"/>
            <w:vMerge/>
            <w:shd w:val="clear" w:color="auto" w:fill="EBECED"/>
            <w:vAlign w:val="center"/>
          </w:tcPr>
          <w:p w14:paraId="207E3FCE"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6488C935" w14:textId="3F89B1FE"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Address:</w:t>
            </w:r>
          </w:p>
        </w:tc>
        <w:tc>
          <w:tcPr>
            <w:tcW w:w="6237" w:type="dxa"/>
            <w:gridSpan w:val="2"/>
            <w:tcBorders>
              <w:top w:val="nil"/>
              <w:left w:val="nil"/>
              <w:bottom w:val="nil"/>
            </w:tcBorders>
            <w:shd w:val="clear" w:color="auto" w:fill="FFFFFF"/>
            <w:vAlign w:val="center"/>
          </w:tcPr>
          <w:sdt>
            <w:sdtPr>
              <w:rPr>
                <w:szCs w:val="20"/>
              </w:rPr>
              <w:alias w:val="Address"/>
              <w:tag w:val="Address"/>
              <w:id w:val="-724368924"/>
              <w:placeholder>
                <w:docPart w:val="3D8E12BBCB394CE28BAE2443228FAB90"/>
              </w:placeholder>
              <w:showingPlcHdr/>
            </w:sdtPr>
            <w:sdtEndPr/>
            <w:sdtContent>
              <w:p w14:paraId="1214128C" w14:textId="519AC190" w:rsidR="001332F6" w:rsidRPr="001332F6" w:rsidRDefault="00262A69" w:rsidP="00D534BD">
                <w:pPr>
                  <w:pStyle w:val="Grey"/>
                  <w:rPr>
                    <w:rFonts w:eastAsia="Times New Roman" w:cs="Calibri"/>
                    <w:b/>
                    <w:bCs/>
                    <w:color w:val="C00000"/>
                    <w:szCs w:val="20"/>
                    <w:lang w:bidi="ar-BH"/>
                  </w:rPr>
                </w:pPr>
                <w:r w:rsidRPr="00262A69">
                  <w:rPr>
                    <w:rStyle w:val="PlaceholderText"/>
                  </w:rPr>
                  <w:t>Click here to enter address.</w:t>
                </w:r>
              </w:p>
            </w:sdtContent>
          </w:sdt>
        </w:tc>
      </w:tr>
      <w:tr w:rsidR="005D31D0" w:rsidRPr="00B54DB8" w14:paraId="669FBBF1" w14:textId="77777777" w:rsidTr="005D31D0">
        <w:trPr>
          <w:cantSplit/>
          <w:trHeight w:val="20"/>
        </w:trPr>
        <w:tc>
          <w:tcPr>
            <w:tcW w:w="550" w:type="dxa"/>
            <w:vMerge/>
            <w:shd w:val="clear" w:color="auto" w:fill="EBECED"/>
            <w:vAlign w:val="center"/>
          </w:tcPr>
          <w:p w14:paraId="1A8D8F2E" w14:textId="77777777" w:rsidR="001332F6" w:rsidRPr="000C6405"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right w:val="nil"/>
            </w:tcBorders>
            <w:shd w:val="clear" w:color="auto" w:fill="auto"/>
          </w:tcPr>
          <w:p w14:paraId="62AAD275" w14:textId="5B2E4EB0"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Contact Person:</w:t>
            </w:r>
          </w:p>
        </w:tc>
        <w:tc>
          <w:tcPr>
            <w:tcW w:w="3261" w:type="dxa"/>
            <w:tcBorders>
              <w:top w:val="nil"/>
              <w:left w:val="nil"/>
              <w:right w:val="single" w:sz="6" w:space="0" w:color="A7A9AC"/>
            </w:tcBorders>
            <w:shd w:val="clear" w:color="auto" w:fill="FFFFFF" w:themeFill="background1"/>
            <w:vAlign w:val="center"/>
          </w:tcPr>
          <w:sdt>
            <w:sdtPr>
              <w:rPr>
                <w:rStyle w:val="BQA-Main-Black"/>
              </w:rPr>
              <w:id w:val="1568527875"/>
              <w:placeholder>
                <w:docPart w:val="94663B79C70B4B039CEF7071E7F76DC0"/>
              </w:placeholder>
              <w:showingPlcHdr/>
            </w:sdtPr>
            <w:sdtEndPr>
              <w:rPr>
                <w:rStyle w:val="BQA-Main-Black"/>
              </w:rPr>
            </w:sdtEndPr>
            <w:sdtContent>
              <w:p w14:paraId="405CA3C7" w14:textId="0626E292" w:rsidR="001332F6" w:rsidRPr="00262A69" w:rsidRDefault="00262A69" w:rsidP="00D534BD">
                <w:pPr>
                  <w:pStyle w:val="Grey"/>
                  <w:rPr>
                    <w:rStyle w:val="BQA-Main-Black"/>
                  </w:rPr>
                </w:pPr>
                <w:r w:rsidRPr="00262A69">
                  <w:rPr>
                    <w:rStyle w:val="PlaceholderText"/>
                  </w:rPr>
                  <w:t>Click here to enter text.</w:t>
                </w:r>
              </w:p>
            </w:sdtContent>
          </w:sdt>
        </w:tc>
        <w:tc>
          <w:tcPr>
            <w:tcW w:w="2976" w:type="dxa"/>
            <w:tcBorders>
              <w:top w:val="nil"/>
              <w:left w:val="single" w:sz="6" w:space="0" w:color="A7A9AC"/>
            </w:tcBorders>
            <w:shd w:val="clear" w:color="auto" w:fill="FFFFFF" w:themeFill="background1"/>
            <w:vAlign w:val="center"/>
          </w:tcPr>
          <w:sdt>
            <w:sdtPr>
              <w:rPr>
                <w:rStyle w:val="BQA-Main-Black"/>
              </w:rPr>
              <w:alias w:val="E-mail "/>
              <w:tag w:val="E-mail "/>
              <w:id w:val="-227082622"/>
              <w:placeholder>
                <w:docPart w:val="EF1F1970BD4D44D686B988B10762B528"/>
              </w:placeholder>
              <w:showingPlcHdr/>
            </w:sdtPr>
            <w:sdtEndPr>
              <w:rPr>
                <w:rStyle w:val="BQA-Main-Black"/>
              </w:rPr>
            </w:sdtEndPr>
            <w:sdtContent>
              <w:p w14:paraId="666FB5D6" w14:textId="4828AABB" w:rsidR="001332F6" w:rsidRPr="00262A69" w:rsidRDefault="00262A69" w:rsidP="00D534BD">
                <w:pPr>
                  <w:pStyle w:val="Grey"/>
                  <w:rPr>
                    <w:rStyle w:val="BQA-Main-Black"/>
                  </w:rPr>
                </w:pPr>
                <w:r w:rsidRPr="00262A69">
                  <w:t>Click here to enter e-mail.</w:t>
                </w:r>
              </w:p>
            </w:sdtContent>
          </w:sdt>
        </w:tc>
      </w:tr>
      <w:tr w:rsidR="001332F6" w:rsidRPr="00B54DB8" w14:paraId="7B3B605E" w14:textId="77777777" w:rsidTr="005D31D0">
        <w:trPr>
          <w:cantSplit/>
          <w:trHeight w:val="20"/>
        </w:trPr>
        <w:tc>
          <w:tcPr>
            <w:tcW w:w="550" w:type="dxa"/>
            <w:vMerge/>
            <w:shd w:val="clear" w:color="auto" w:fill="EBECED"/>
            <w:vAlign w:val="center"/>
          </w:tcPr>
          <w:p w14:paraId="12190637" w14:textId="77777777" w:rsidR="001332F6" w:rsidRDefault="001332F6" w:rsidP="00036852">
            <w:pPr>
              <w:keepNext/>
              <w:keepLines/>
              <w:spacing w:before="60" w:after="60"/>
              <w:ind w:right="-45"/>
              <w:jc w:val="center"/>
              <w:outlineLvl w:val="1"/>
              <w:rPr>
                <w:rFonts w:ascii="Palatino Linotype" w:eastAsia="Calibri" w:hAnsi="Palatino Linotype" w:cs="Calibri"/>
                <w:sz w:val="20"/>
                <w:szCs w:val="20"/>
              </w:rPr>
            </w:pPr>
          </w:p>
        </w:tc>
        <w:bookmarkEnd w:id="6"/>
        <w:tc>
          <w:tcPr>
            <w:tcW w:w="8514" w:type="dxa"/>
            <w:gridSpan w:val="3"/>
            <w:tcBorders>
              <w:top w:val="nil"/>
            </w:tcBorders>
            <w:shd w:val="clear" w:color="auto" w:fill="D9E2F3" w:themeFill="accent5" w:themeFillTint="33"/>
            <w:vAlign w:val="center"/>
          </w:tcPr>
          <w:p w14:paraId="48C2FB9C" w14:textId="661C0C92" w:rsidR="001332F6" w:rsidRPr="001332F6" w:rsidRDefault="001332F6" w:rsidP="000D7796">
            <w:pPr>
              <w:keepNext/>
              <w:keepLines/>
              <w:spacing w:before="60" w:after="60"/>
              <w:ind w:right="-45"/>
              <w:outlineLvl w:val="1"/>
              <w:rPr>
                <w:rFonts w:ascii="Palatino Linotype" w:eastAsia="Calibri" w:hAnsi="Palatino Linotype" w:cs="Calibri"/>
                <w:sz w:val="20"/>
                <w:szCs w:val="20"/>
              </w:rPr>
            </w:pPr>
            <w:r w:rsidRPr="001332F6">
              <w:rPr>
                <w:rFonts w:ascii="Palatino Linotype" w:eastAsia="Calibri" w:hAnsi="Palatino Linotype" w:cs="Calibri"/>
                <w:sz w:val="20"/>
                <w:szCs w:val="20"/>
              </w:rPr>
              <w:t xml:space="preserve">Provider 2 </w:t>
            </w:r>
          </w:p>
        </w:tc>
      </w:tr>
      <w:tr w:rsidR="001332F6" w:rsidRPr="00AF4F19" w14:paraId="77121E92" w14:textId="77777777" w:rsidTr="005D31D0">
        <w:trPr>
          <w:cantSplit/>
          <w:trHeight w:val="20"/>
        </w:trPr>
        <w:tc>
          <w:tcPr>
            <w:tcW w:w="550" w:type="dxa"/>
            <w:vMerge/>
            <w:shd w:val="clear" w:color="auto" w:fill="EBECED"/>
            <w:vAlign w:val="center"/>
          </w:tcPr>
          <w:p w14:paraId="64A9EA31"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bottom w:val="nil"/>
              <w:right w:val="nil"/>
            </w:tcBorders>
            <w:shd w:val="clear" w:color="auto" w:fill="auto"/>
          </w:tcPr>
          <w:p w14:paraId="696E46E7" w14:textId="20EDFA59"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 xml:space="preserve">Name of </w:t>
            </w:r>
            <w:proofErr w:type="spellStart"/>
            <w:r w:rsidRPr="001332F6">
              <w:rPr>
                <w:rFonts w:ascii="Palatino Linotype" w:hAnsi="Palatino Linotype"/>
                <w:sz w:val="20"/>
                <w:szCs w:val="20"/>
              </w:rPr>
              <w:t>Organisation</w:t>
            </w:r>
            <w:proofErr w:type="spellEnd"/>
            <w:r w:rsidRPr="001332F6">
              <w:rPr>
                <w:rFonts w:ascii="Palatino Linotype" w:hAnsi="Palatino Linotype"/>
                <w:sz w:val="20"/>
                <w:szCs w:val="20"/>
              </w:rPr>
              <w:t>:</w:t>
            </w:r>
          </w:p>
        </w:tc>
        <w:tc>
          <w:tcPr>
            <w:tcW w:w="6237" w:type="dxa"/>
            <w:gridSpan w:val="2"/>
            <w:tcBorders>
              <w:left w:val="nil"/>
              <w:bottom w:val="nil"/>
            </w:tcBorders>
            <w:shd w:val="clear" w:color="auto" w:fill="FFFFFF"/>
            <w:vAlign w:val="center"/>
          </w:tcPr>
          <w:sdt>
            <w:sdtPr>
              <w:rPr>
                <w:rStyle w:val="BQA-Main-Black"/>
              </w:rPr>
              <w:id w:val="602996084"/>
              <w:placeholder>
                <w:docPart w:val="9D7D3C09BAC046D79CE4D8E9481E0FDD"/>
              </w:placeholder>
              <w:showingPlcHdr/>
            </w:sdtPr>
            <w:sdtEndPr>
              <w:rPr>
                <w:rStyle w:val="BQA-Main-Black"/>
              </w:rPr>
            </w:sdtEndPr>
            <w:sdtContent>
              <w:p w14:paraId="46A30560" w14:textId="155327F9" w:rsidR="001332F6" w:rsidRPr="00262A69" w:rsidRDefault="00262A69" w:rsidP="00D534BD">
                <w:pPr>
                  <w:pStyle w:val="Grey"/>
                  <w:rPr>
                    <w:rStyle w:val="BQA-Main-Black"/>
                  </w:rPr>
                </w:pPr>
                <w:r w:rsidRPr="00262A69">
                  <w:rPr>
                    <w:rStyle w:val="PlaceholderText"/>
                  </w:rPr>
                  <w:t>Click here to enter text.</w:t>
                </w:r>
              </w:p>
            </w:sdtContent>
          </w:sdt>
        </w:tc>
      </w:tr>
      <w:tr w:rsidR="001332F6" w:rsidRPr="00AF4F19" w14:paraId="0C28D5AC" w14:textId="77777777" w:rsidTr="005D31D0">
        <w:trPr>
          <w:cantSplit/>
          <w:trHeight w:val="20"/>
        </w:trPr>
        <w:tc>
          <w:tcPr>
            <w:tcW w:w="550" w:type="dxa"/>
            <w:vMerge/>
            <w:shd w:val="clear" w:color="auto" w:fill="EBECED"/>
            <w:vAlign w:val="center"/>
          </w:tcPr>
          <w:p w14:paraId="6872928A"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0D2BBA0F" w14:textId="5A116593"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Website Address:</w:t>
            </w:r>
          </w:p>
        </w:tc>
        <w:sdt>
          <w:sdtPr>
            <w:rPr>
              <w:rStyle w:val="BQA-Main-Black"/>
            </w:rPr>
            <w:alias w:val="Website"/>
            <w:tag w:val="Website"/>
            <w:id w:val="-1376225632"/>
            <w:placeholder>
              <w:docPart w:val="DE92DA1FD18B4663A21783D0ED9F4237"/>
            </w:placeholder>
            <w:showingPlcHdr/>
            <w:text/>
          </w:sdtPr>
          <w:sdtEndPr>
            <w:rPr>
              <w:rStyle w:val="BQA-Main-Black"/>
            </w:rPr>
          </w:sdtEndPr>
          <w:sdtContent>
            <w:tc>
              <w:tcPr>
                <w:tcW w:w="6237" w:type="dxa"/>
                <w:gridSpan w:val="2"/>
                <w:tcBorders>
                  <w:top w:val="nil"/>
                  <w:left w:val="nil"/>
                  <w:bottom w:val="nil"/>
                </w:tcBorders>
                <w:shd w:val="clear" w:color="auto" w:fill="FFFFFF"/>
                <w:vAlign w:val="center"/>
              </w:tcPr>
              <w:p w14:paraId="618D7E08" w14:textId="7611CBE3" w:rsidR="001332F6" w:rsidRPr="00262A69" w:rsidRDefault="00262A69" w:rsidP="00D534BD">
                <w:pPr>
                  <w:pStyle w:val="Grey"/>
                  <w:rPr>
                    <w:rStyle w:val="BQA-Main-Black"/>
                  </w:rPr>
                </w:pPr>
                <w:r w:rsidRPr="00262A69">
                  <w:rPr>
                    <w:rStyle w:val="PlaceholderText"/>
                  </w:rPr>
                  <w:t>Click or tap here to enter text.</w:t>
                </w:r>
              </w:p>
            </w:tc>
          </w:sdtContent>
        </w:sdt>
      </w:tr>
      <w:tr w:rsidR="001332F6" w:rsidRPr="00AF4F19" w14:paraId="1FABC93E" w14:textId="77777777" w:rsidTr="005D31D0">
        <w:trPr>
          <w:cantSplit/>
          <w:trHeight w:val="20"/>
        </w:trPr>
        <w:tc>
          <w:tcPr>
            <w:tcW w:w="550" w:type="dxa"/>
            <w:vMerge/>
            <w:shd w:val="clear" w:color="auto" w:fill="EBECED"/>
            <w:vAlign w:val="center"/>
          </w:tcPr>
          <w:p w14:paraId="4FF802CA"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1599D605" w14:textId="60F5C79F"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Address:</w:t>
            </w:r>
          </w:p>
        </w:tc>
        <w:tc>
          <w:tcPr>
            <w:tcW w:w="6237" w:type="dxa"/>
            <w:gridSpan w:val="2"/>
            <w:tcBorders>
              <w:top w:val="nil"/>
              <w:left w:val="nil"/>
              <w:bottom w:val="nil"/>
            </w:tcBorders>
            <w:shd w:val="clear" w:color="auto" w:fill="FFFFFF"/>
            <w:vAlign w:val="center"/>
          </w:tcPr>
          <w:sdt>
            <w:sdtPr>
              <w:rPr>
                <w:rStyle w:val="BQA-Main-Black"/>
              </w:rPr>
              <w:alias w:val="Address"/>
              <w:tag w:val="Address"/>
              <w:id w:val="1085721998"/>
              <w:placeholder>
                <w:docPart w:val="9FD6FD8BFCB144A9B5C3148BB4EA92F9"/>
              </w:placeholder>
              <w:showingPlcHdr/>
            </w:sdtPr>
            <w:sdtEndPr>
              <w:rPr>
                <w:rStyle w:val="BQA-Main-Black"/>
              </w:rPr>
            </w:sdtEndPr>
            <w:sdtContent>
              <w:p w14:paraId="49B42993" w14:textId="26DDC015" w:rsidR="001332F6" w:rsidRPr="00262A69" w:rsidRDefault="00262A69" w:rsidP="00262A69">
                <w:pPr>
                  <w:pStyle w:val="Grey"/>
                  <w:rPr>
                    <w:rStyle w:val="BQA-Main-Black"/>
                  </w:rPr>
                </w:pPr>
                <w:r w:rsidRPr="00262A69">
                  <w:rPr>
                    <w:rStyle w:val="PlaceholderText"/>
                  </w:rPr>
                  <w:t>Click here to enter address.</w:t>
                </w:r>
              </w:p>
            </w:sdtContent>
          </w:sdt>
        </w:tc>
      </w:tr>
      <w:tr w:rsidR="005D31D0" w:rsidRPr="00AF4F19" w14:paraId="5835C013" w14:textId="77777777" w:rsidTr="005D31D0">
        <w:trPr>
          <w:cantSplit/>
          <w:trHeight w:val="20"/>
        </w:trPr>
        <w:tc>
          <w:tcPr>
            <w:tcW w:w="550" w:type="dxa"/>
            <w:vMerge/>
            <w:shd w:val="clear" w:color="auto" w:fill="EBECED"/>
            <w:vAlign w:val="center"/>
          </w:tcPr>
          <w:p w14:paraId="0481847B"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right w:val="nil"/>
            </w:tcBorders>
            <w:shd w:val="clear" w:color="auto" w:fill="auto"/>
          </w:tcPr>
          <w:p w14:paraId="1C540506" w14:textId="7FB60241"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Contact Person:</w:t>
            </w:r>
          </w:p>
        </w:tc>
        <w:tc>
          <w:tcPr>
            <w:tcW w:w="3261" w:type="dxa"/>
            <w:tcBorders>
              <w:top w:val="nil"/>
              <w:left w:val="nil"/>
              <w:right w:val="single" w:sz="6" w:space="0" w:color="A7A9AC"/>
            </w:tcBorders>
            <w:shd w:val="clear" w:color="auto" w:fill="FFFFFF" w:themeFill="background1"/>
            <w:vAlign w:val="center"/>
          </w:tcPr>
          <w:sdt>
            <w:sdtPr>
              <w:rPr>
                <w:rStyle w:val="BQA-Main-Black"/>
              </w:rPr>
              <w:id w:val="765503336"/>
              <w:placeholder>
                <w:docPart w:val="CA80FC12640F4103B7CDC064C32DEBDE"/>
              </w:placeholder>
              <w:showingPlcHdr/>
            </w:sdtPr>
            <w:sdtEndPr>
              <w:rPr>
                <w:rStyle w:val="BQA-Main-Black"/>
              </w:rPr>
            </w:sdtEndPr>
            <w:sdtContent>
              <w:p w14:paraId="5E51852E" w14:textId="763808C9" w:rsidR="001332F6" w:rsidRPr="00262A69" w:rsidRDefault="00262A69" w:rsidP="00D534BD">
                <w:pPr>
                  <w:pStyle w:val="Grey"/>
                  <w:rPr>
                    <w:rStyle w:val="BQA-Main-Black"/>
                  </w:rPr>
                </w:pPr>
                <w:r w:rsidRPr="00262A69">
                  <w:rPr>
                    <w:rStyle w:val="PlaceholderText"/>
                  </w:rPr>
                  <w:t>Click here to enter text.</w:t>
                </w:r>
              </w:p>
            </w:sdtContent>
          </w:sdt>
        </w:tc>
        <w:tc>
          <w:tcPr>
            <w:tcW w:w="2976" w:type="dxa"/>
            <w:tcBorders>
              <w:top w:val="nil"/>
              <w:left w:val="single" w:sz="6" w:space="0" w:color="A7A9AC"/>
            </w:tcBorders>
            <w:shd w:val="clear" w:color="auto" w:fill="FFFFFF" w:themeFill="background1"/>
            <w:vAlign w:val="center"/>
          </w:tcPr>
          <w:sdt>
            <w:sdtPr>
              <w:rPr>
                <w:rStyle w:val="BQA-Main-Black"/>
              </w:rPr>
              <w:alias w:val="E-mail "/>
              <w:tag w:val="E-mail "/>
              <w:id w:val="-1837288731"/>
              <w:placeholder>
                <w:docPart w:val="4396623AB96443228A5B955DED387914"/>
              </w:placeholder>
              <w:showingPlcHdr/>
            </w:sdtPr>
            <w:sdtEndPr>
              <w:rPr>
                <w:rStyle w:val="BQA-Main-Black"/>
              </w:rPr>
            </w:sdtEndPr>
            <w:sdtContent>
              <w:p w14:paraId="786F12EB" w14:textId="28C8C485" w:rsidR="001332F6" w:rsidRPr="00262A69" w:rsidRDefault="00262A69" w:rsidP="00D534BD">
                <w:pPr>
                  <w:pStyle w:val="Grey"/>
                  <w:rPr>
                    <w:rStyle w:val="BQA-Main-Black"/>
                  </w:rPr>
                </w:pPr>
                <w:r w:rsidRPr="00262A69">
                  <w:t>Click here to enter e-mail.</w:t>
                </w:r>
              </w:p>
            </w:sdtContent>
          </w:sdt>
        </w:tc>
      </w:tr>
      <w:tr w:rsidR="001332F6" w:rsidRPr="00B54DB8" w14:paraId="1A0A299E" w14:textId="77777777" w:rsidTr="005D31D0">
        <w:trPr>
          <w:cantSplit/>
          <w:trHeight w:val="20"/>
        </w:trPr>
        <w:tc>
          <w:tcPr>
            <w:tcW w:w="550" w:type="dxa"/>
            <w:vMerge/>
            <w:shd w:val="clear" w:color="auto" w:fill="EBECED"/>
            <w:vAlign w:val="center"/>
          </w:tcPr>
          <w:p w14:paraId="4010246E" w14:textId="77777777" w:rsidR="001332F6" w:rsidRDefault="001332F6" w:rsidP="00036852">
            <w:pPr>
              <w:keepNext/>
              <w:keepLines/>
              <w:spacing w:before="60" w:after="60"/>
              <w:ind w:right="-45"/>
              <w:jc w:val="center"/>
              <w:outlineLvl w:val="1"/>
              <w:rPr>
                <w:rFonts w:ascii="Palatino Linotype" w:eastAsia="Calibri" w:hAnsi="Palatino Linotype" w:cs="Calibri"/>
                <w:sz w:val="20"/>
                <w:szCs w:val="20"/>
              </w:rPr>
            </w:pPr>
          </w:p>
        </w:tc>
        <w:tc>
          <w:tcPr>
            <w:tcW w:w="8514" w:type="dxa"/>
            <w:gridSpan w:val="3"/>
            <w:tcBorders>
              <w:top w:val="nil"/>
            </w:tcBorders>
            <w:shd w:val="clear" w:color="auto" w:fill="D9E2F3" w:themeFill="accent5" w:themeFillTint="33"/>
            <w:vAlign w:val="center"/>
          </w:tcPr>
          <w:p w14:paraId="3353344C" w14:textId="760F8777" w:rsidR="001332F6" w:rsidRPr="001332F6" w:rsidRDefault="001332F6" w:rsidP="000D7796">
            <w:pPr>
              <w:keepNext/>
              <w:keepLines/>
              <w:spacing w:before="60" w:after="60"/>
              <w:ind w:right="-45"/>
              <w:outlineLvl w:val="1"/>
              <w:rPr>
                <w:rFonts w:ascii="Palatino Linotype" w:eastAsia="Calibri" w:hAnsi="Palatino Linotype" w:cs="Calibri"/>
                <w:sz w:val="20"/>
                <w:szCs w:val="20"/>
              </w:rPr>
            </w:pPr>
            <w:r w:rsidRPr="001332F6">
              <w:rPr>
                <w:rFonts w:ascii="Palatino Linotype" w:eastAsia="Calibri" w:hAnsi="Palatino Linotype" w:cs="Calibri"/>
                <w:sz w:val="20"/>
                <w:szCs w:val="20"/>
              </w:rPr>
              <w:t>Provider 3</w:t>
            </w:r>
          </w:p>
        </w:tc>
      </w:tr>
      <w:tr w:rsidR="001332F6" w:rsidRPr="00AF4F19" w14:paraId="6B09D210" w14:textId="77777777" w:rsidTr="005D31D0">
        <w:trPr>
          <w:cantSplit/>
          <w:trHeight w:val="20"/>
        </w:trPr>
        <w:tc>
          <w:tcPr>
            <w:tcW w:w="550" w:type="dxa"/>
            <w:vMerge/>
            <w:shd w:val="clear" w:color="auto" w:fill="EBECED"/>
            <w:vAlign w:val="center"/>
          </w:tcPr>
          <w:p w14:paraId="1D58B084"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bottom w:val="nil"/>
              <w:right w:val="nil"/>
            </w:tcBorders>
            <w:shd w:val="clear" w:color="auto" w:fill="auto"/>
          </w:tcPr>
          <w:p w14:paraId="708EA0B3" w14:textId="28A3574B"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 xml:space="preserve">Name of </w:t>
            </w:r>
            <w:proofErr w:type="spellStart"/>
            <w:r w:rsidRPr="001332F6">
              <w:rPr>
                <w:rFonts w:ascii="Palatino Linotype" w:hAnsi="Palatino Linotype"/>
                <w:sz w:val="20"/>
                <w:szCs w:val="20"/>
              </w:rPr>
              <w:t>Organisation</w:t>
            </w:r>
            <w:proofErr w:type="spellEnd"/>
            <w:r w:rsidRPr="001332F6">
              <w:rPr>
                <w:rFonts w:ascii="Palatino Linotype" w:hAnsi="Palatino Linotype"/>
                <w:sz w:val="20"/>
                <w:szCs w:val="20"/>
              </w:rPr>
              <w:t>:</w:t>
            </w:r>
          </w:p>
        </w:tc>
        <w:tc>
          <w:tcPr>
            <w:tcW w:w="6237" w:type="dxa"/>
            <w:gridSpan w:val="2"/>
            <w:tcBorders>
              <w:left w:val="nil"/>
              <w:bottom w:val="nil"/>
            </w:tcBorders>
            <w:shd w:val="clear" w:color="auto" w:fill="FFFFFF"/>
            <w:vAlign w:val="center"/>
          </w:tcPr>
          <w:sdt>
            <w:sdtPr>
              <w:rPr>
                <w:rStyle w:val="BQA-Main-Black"/>
              </w:rPr>
              <w:id w:val="-875688820"/>
              <w:placeholder>
                <w:docPart w:val="F61DC30591094184B3C4E59664CB3BE1"/>
              </w:placeholder>
              <w:showingPlcHdr/>
            </w:sdtPr>
            <w:sdtEndPr>
              <w:rPr>
                <w:rStyle w:val="BQA-Main-Black"/>
              </w:rPr>
            </w:sdtEndPr>
            <w:sdtContent>
              <w:p w14:paraId="2AB7DF9A" w14:textId="5198FDD8" w:rsidR="001332F6" w:rsidRPr="00262A69" w:rsidRDefault="00262A69" w:rsidP="00D534BD">
                <w:pPr>
                  <w:pStyle w:val="Grey"/>
                  <w:rPr>
                    <w:rStyle w:val="BQA-Main-Black"/>
                  </w:rPr>
                </w:pPr>
                <w:r w:rsidRPr="00262A69">
                  <w:rPr>
                    <w:rStyle w:val="PlaceholderText"/>
                  </w:rPr>
                  <w:t>Click here to enter text.</w:t>
                </w:r>
              </w:p>
            </w:sdtContent>
          </w:sdt>
        </w:tc>
      </w:tr>
      <w:tr w:rsidR="001332F6" w:rsidRPr="00AF4F19" w14:paraId="4AEE8477" w14:textId="77777777" w:rsidTr="005D31D0">
        <w:trPr>
          <w:cantSplit/>
          <w:trHeight w:val="20"/>
        </w:trPr>
        <w:tc>
          <w:tcPr>
            <w:tcW w:w="550" w:type="dxa"/>
            <w:vMerge/>
            <w:shd w:val="clear" w:color="auto" w:fill="EBECED"/>
            <w:vAlign w:val="center"/>
          </w:tcPr>
          <w:p w14:paraId="17F2E1EA"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72CC95B6" w14:textId="3EE951C6"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Website Address:</w:t>
            </w:r>
          </w:p>
        </w:tc>
        <w:sdt>
          <w:sdtPr>
            <w:rPr>
              <w:rStyle w:val="BQA-Main-Black"/>
            </w:rPr>
            <w:alias w:val="Website"/>
            <w:tag w:val="Website"/>
            <w:id w:val="-1618288289"/>
            <w:placeholder>
              <w:docPart w:val="3C92977B86894621807D4F07064BD8E5"/>
            </w:placeholder>
            <w:showingPlcHdr/>
            <w:text/>
          </w:sdtPr>
          <w:sdtEndPr>
            <w:rPr>
              <w:rStyle w:val="BQA-Main-Black"/>
            </w:rPr>
          </w:sdtEndPr>
          <w:sdtContent>
            <w:tc>
              <w:tcPr>
                <w:tcW w:w="6237" w:type="dxa"/>
                <w:gridSpan w:val="2"/>
                <w:tcBorders>
                  <w:top w:val="nil"/>
                  <w:left w:val="nil"/>
                  <w:bottom w:val="nil"/>
                </w:tcBorders>
                <w:shd w:val="clear" w:color="auto" w:fill="FFFFFF"/>
                <w:vAlign w:val="center"/>
              </w:tcPr>
              <w:p w14:paraId="2D986885" w14:textId="3E27EDA6" w:rsidR="001332F6" w:rsidRPr="00262A69" w:rsidRDefault="00262A69" w:rsidP="00D534BD">
                <w:pPr>
                  <w:pStyle w:val="Grey"/>
                  <w:rPr>
                    <w:rStyle w:val="BQA-Main-Black"/>
                  </w:rPr>
                </w:pPr>
                <w:r w:rsidRPr="00262A69">
                  <w:rPr>
                    <w:rStyle w:val="PlaceholderText"/>
                  </w:rPr>
                  <w:t>Click or tap here to enter text.</w:t>
                </w:r>
              </w:p>
            </w:tc>
          </w:sdtContent>
        </w:sdt>
      </w:tr>
      <w:tr w:rsidR="001332F6" w:rsidRPr="00AF4F19" w14:paraId="5BEC6CC0" w14:textId="77777777" w:rsidTr="005D31D0">
        <w:trPr>
          <w:cantSplit/>
          <w:trHeight w:val="20"/>
        </w:trPr>
        <w:tc>
          <w:tcPr>
            <w:tcW w:w="550" w:type="dxa"/>
            <w:vMerge/>
            <w:shd w:val="clear" w:color="auto" w:fill="EBECED"/>
            <w:vAlign w:val="center"/>
          </w:tcPr>
          <w:p w14:paraId="4D1C7A81"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bottom w:val="nil"/>
              <w:right w:val="nil"/>
            </w:tcBorders>
            <w:shd w:val="clear" w:color="auto" w:fill="auto"/>
          </w:tcPr>
          <w:p w14:paraId="3B5CB461" w14:textId="09E263D4"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Address:</w:t>
            </w:r>
          </w:p>
        </w:tc>
        <w:tc>
          <w:tcPr>
            <w:tcW w:w="6237" w:type="dxa"/>
            <w:gridSpan w:val="2"/>
            <w:tcBorders>
              <w:top w:val="nil"/>
              <w:left w:val="nil"/>
              <w:bottom w:val="nil"/>
            </w:tcBorders>
            <w:shd w:val="clear" w:color="auto" w:fill="FFFFFF"/>
            <w:vAlign w:val="center"/>
          </w:tcPr>
          <w:sdt>
            <w:sdtPr>
              <w:rPr>
                <w:rStyle w:val="BQA-Main-Black"/>
              </w:rPr>
              <w:alias w:val="Address"/>
              <w:tag w:val="Address"/>
              <w:id w:val="1620186430"/>
              <w:placeholder>
                <w:docPart w:val="2BFD8222E5414C7C9CA887F289E9C05F"/>
              </w:placeholder>
              <w:showingPlcHdr/>
            </w:sdtPr>
            <w:sdtEndPr>
              <w:rPr>
                <w:rStyle w:val="BQA-Main-Black"/>
              </w:rPr>
            </w:sdtEndPr>
            <w:sdtContent>
              <w:p w14:paraId="6E80BD56" w14:textId="781E9BAC" w:rsidR="001332F6" w:rsidRPr="00262A69" w:rsidRDefault="00262A69" w:rsidP="00D534BD">
                <w:pPr>
                  <w:pStyle w:val="Grey"/>
                  <w:rPr>
                    <w:rStyle w:val="BQA-Main-Black"/>
                  </w:rPr>
                </w:pPr>
                <w:r w:rsidRPr="00262A69">
                  <w:rPr>
                    <w:rStyle w:val="PlaceholderText"/>
                  </w:rPr>
                  <w:t>Click here to enter address.</w:t>
                </w:r>
              </w:p>
            </w:sdtContent>
          </w:sdt>
        </w:tc>
      </w:tr>
      <w:tr w:rsidR="005D31D0" w:rsidRPr="00AF4F19" w14:paraId="5C70F8C2" w14:textId="77777777" w:rsidTr="005D31D0">
        <w:trPr>
          <w:cantSplit/>
          <w:trHeight w:val="20"/>
        </w:trPr>
        <w:tc>
          <w:tcPr>
            <w:tcW w:w="550" w:type="dxa"/>
            <w:vMerge/>
            <w:shd w:val="clear" w:color="auto" w:fill="EBECED"/>
            <w:vAlign w:val="center"/>
          </w:tcPr>
          <w:p w14:paraId="5282B1CE" w14:textId="77777777" w:rsidR="001332F6" w:rsidRPr="00AF4F19" w:rsidRDefault="001332F6" w:rsidP="00036852">
            <w:pPr>
              <w:keepNext/>
              <w:keepLines/>
              <w:spacing w:before="60" w:after="60"/>
              <w:ind w:right="-45"/>
              <w:jc w:val="center"/>
              <w:outlineLvl w:val="1"/>
              <w:rPr>
                <w:rFonts w:ascii="Palatino Linotype" w:hAnsi="Palatino Linotype"/>
                <w:sz w:val="20"/>
                <w:szCs w:val="20"/>
              </w:rPr>
            </w:pPr>
          </w:p>
        </w:tc>
        <w:tc>
          <w:tcPr>
            <w:tcW w:w="2277" w:type="dxa"/>
            <w:tcBorders>
              <w:top w:val="nil"/>
              <w:right w:val="nil"/>
            </w:tcBorders>
            <w:shd w:val="clear" w:color="auto" w:fill="auto"/>
          </w:tcPr>
          <w:p w14:paraId="1814D9CB" w14:textId="4081E6DE" w:rsidR="001332F6" w:rsidRPr="001332F6" w:rsidRDefault="001332F6" w:rsidP="000D7796">
            <w:pPr>
              <w:keepNext/>
              <w:keepLines/>
              <w:spacing w:before="60" w:after="60"/>
              <w:ind w:right="-45"/>
              <w:outlineLvl w:val="1"/>
              <w:rPr>
                <w:rFonts w:ascii="Palatino Linotype" w:eastAsia="Times New Roman" w:hAnsi="Palatino Linotype" w:cs="Calibri"/>
                <w:b/>
                <w:bCs/>
                <w:color w:val="C00000"/>
                <w:sz w:val="20"/>
                <w:szCs w:val="20"/>
                <w:lang w:bidi="ar-BH"/>
              </w:rPr>
            </w:pPr>
            <w:r w:rsidRPr="001332F6">
              <w:rPr>
                <w:rFonts w:ascii="Palatino Linotype" w:hAnsi="Palatino Linotype"/>
                <w:sz w:val="20"/>
                <w:szCs w:val="20"/>
              </w:rPr>
              <w:t>Contact Person:</w:t>
            </w:r>
          </w:p>
        </w:tc>
        <w:tc>
          <w:tcPr>
            <w:tcW w:w="3261" w:type="dxa"/>
            <w:tcBorders>
              <w:top w:val="nil"/>
              <w:left w:val="nil"/>
              <w:right w:val="single" w:sz="6" w:space="0" w:color="A7A9AC"/>
            </w:tcBorders>
            <w:shd w:val="clear" w:color="auto" w:fill="FFFFFF" w:themeFill="background1"/>
            <w:vAlign w:val="center"/>
          </w:tcPr>
          <w:sdt>
            <w:sdtPr>
              <w:rPr>
                <w:rStyle w:val="BQA-Main-Black"/>
              </w:rPr>
              <w:id w:val="1190108244"/>
              <w:placeholder>
                <w:docPart w:val="B058F4852E2A4A2AAB9EDA6EFAF58872"/>
              </w:placeholder>
              <w:showingPlcHdr/>
            </w:sdtPr>
            <w:sdtEndPr>
              <w:rPr>
                <w:rStyle w:val="BQA-Main-Black"/>
              </w:rPr>
            </w:sdtEndPr>
            <w:sdtContent>
              <w:p w14:paraId="72F404A1" w14:textId="514035D4" w:rsidR="001332F6" w:rsidRPr="00262A69" w:rsidRDefault="00262A69" w:rsidP="00D534BD">
                <w:pPr>
                  <w:pStyle w:val="Grey"/>
                  <w:rPr>
                    <w:rStyle w:val="BQA-Main-Black"/>
                  </w:rPr>
                </w:pPr>
                <w:r w:rsidRPr="00262A69">
                  <w:rPr>
                    <w:rStyle w:val="PlaceholderText"/>
                  </w:rPr>
                  <w:t>Click here to enter text.</w:t>
                </w:r>
              </w:p>
            </w:sdtContent>
          </w:sdt>
        </w:tc>
        <w:tc>
          <w:tcPr>
            <w:tcW w:w="2976" w:type="dxa"/>
            <w:tcBorders>
              <w:top w:val="nil"/>
              <w:left w:val="single" w:sz="6" w:space="0" w:color="A7A9AC"/>
            </w:tcBorders>
            <w:shd w:val="clear" w:color="auto" w:fill="FFFFFF" w:themeFill="background1"/>
            <w:vAlign w:val="center"/>
          </w:tcPr>
          <w:sdt>
            <w:sdtPr>
              <w:rPr>
                <w:rStyle w:val="BQA-Main-Black"/>
              </w:rPr>
              <w:alias w:val="E-mail "/>
              <w:tag w:val="E-mail "/>
              <w:id w:val="-1806921193"/>
              <w:placeholder>
                <w:docPart w:val="9F9D8A10737B41B7BA885517E3FC8BB6"/>
              </w:placeholder>
              <w:showingPlcHdr/>
            </w:sdtPr>
            <w:sdtEndPr>
              <w:rPr>
                <w:rStyle w:val="BQA-Main-Black"/>
              </w:rPr>
            </w:sdtEndPr>
            <w:sdtContent>
              <w:p w14:paraId="1662840F" w14:textId="19FE2167" w:rsidR="001332F6" w:rsidRPr="00262A69" w:rsidRDefault="00262A69" w:rsidP="00D534BD">
                <w:pPr>
                  <w:pStyle w:val="Grey"/>
                  <w:rPr>
                    <w:rStyle w:val="BQA-Main-Black"/>
                  </w:rPr>
                </w:pPr>
                <w:r w:rsidRPr="00262A69">
                  <w:t>Click here to enter e-mail.</w:t>
                </w:r>
              </w:p>
            </w:sdtContent>
          </w:sdt>
        </w:tc>
      </w:tr>
    </w:tbl>
    <w:p w14:paraId="67912D36" w14:textId="6EA972CB" w:rsidR="00957790" w:rsidRDefault="00957790"/>
    <w:p w14:paraId="60E29AE3" w14:textId="77777777" w:rsidR="00964230" w:rsidRDefault="00964230" w:rsidP="00A33189">
      <w:pPr>
        <w:sectPr w:rsidR="00964230" w:rsidSect="00964230">
          <w:type w:val="continuous"/>
          <w:pgSz w:w="11907" w:h="16839" w:code="9"/>
          <w:pgMar w:top="1440" w:right="1080" w:bottom="1560" w:left="1440" w:header="720" w:footer="576" w:gutter="0"/>
          <w:pgNumType w:start="3"/>
          <w:cols w:space="720"/>
          <w:formProt w:val="0"/>
          <w:titlePg/>
          <w:docGrid w:linePitch="360"/>
        </w:sectPr>
      </w:pPr>
    </w:p>
    <w:p w14:paraId="6D10768C" w14:textId="13F0ECAE" w:rsidR="00A33189" w:rsidRDefault="00A33189" w:rsidP="00A33189"/>
    <w:p w14:paraId="1CB47DE5" w14:textId="77777777" w:rsidR="00E972ED" w:rsidRDefault="00E972ED" w:rsidP="00A33189"/>
    <w:tbl>
      <w:tblPr>
        <w:tblpPr w:leftFromText="181" w:rightFromText="181" w:vertAnchor="text" w:tblpY="1"/>
        <w:tblOverlap w:val="never"/>
        <w:tblW w:w="0" w:type="auto"/>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6796"/>
        <w:gridCol w:w="2268"/>
      </w:tblGrid>
      <w:tr w:rsidR="00B54DB8" w:rsidRPr="00B54DB8" w14:paraId="60462E09" w14:textId="77777777" w:rsidTr="00554017">
        <w:trPr>
          <w:trHeight w:val="432"/>
        </w:trPr>
        <w:tc>
          <w:tcPr>
            <w:tcW w:w="9064" w:type="dxa"/>
            <w:gridSpan w:val="2"/>
            <w:shd w:val="clear" w:color="auto" w:fill="CACBCD"/>
            <w:vAlign w:val="center"/>
          </w:tcPr>
          <w:p w14:paraId="5198717A" w14:textId="748DDA05" w:rsidR="00B54DB8" w:rsidRPr="00EF40BF" w:rsidRDefault="00B54DB8" w:rsidP="00554017">
            <w:pPr>
              <w:pStyle w:val="ListParagraph"/>
              <w:keepNext/>
              <w:keepLines/>
              <w:numPr>
                <w:ilvl w:val="1"/>
                <w:numId w:val="1"/>
              </w:numPr>
              <w:spacing w:before="60" w:after="60"/>
              <w:ind w:right="-45"/>
              <w:outlineLvl w:val="1"/>
              <w:rPr>
                <w:rFonts w:eastAsia="Times New Roman" w:cs="Calibri"/>
                <w:lang w:bidi="ar-BH"/>
              </w:rPr>
            </w:pPr>
            <w:r w:rsidRPr="00EF40BF">
              <w:rPr>
                <w:rFonts w:eastAsia="Times New Roman" w:cs="Calibri"/>
                <w:lang w:bidi="ar-BH"/>
              </w:rPr>
              <w:t>Background of Awarding Body</w:t>
            </w:r>
          </w:p>
        </w:tc>
      </w:tr>
      <w:tr w:rsidR="0001672E" w:rsidRPr="00B54DB8" w14:paraId="2331C85E" w14:textId="77777777" w:rsidTr="00F02E4F">
        <w:trPr>
          <w:trHeight w:val="1665"/>
        </w:trPr>
        <w:tc>
          <w:tcPr>
            <w:tcW w:w="9064" w:type="dxa"/>
            <w:gridSpan w:val="2"/>
            <w:shd w:val="clear" w:color="auto" w:fill="auto"/>
          </w:tcPr>
          <w:sdt>
            <w:sdtPr>
              <w:rPr>
                <w:rStyle w:val="BQA-Main-Black"/>
                <w:color w:val="808080" w:themeColor="background1" w:themeShade="80"/>
              </w:rPr>
              <w:id w:val="102688527"/>
              <w:placeholder>
                <w:docPart w:val="4C61047FEED44D18BE2E660B70622A2B"/>
              </w:placeholder>
              <w:showingPlcHdr/>
            </w:sdtPr>
            <w:sdtEndPr>
              <w:rPr>
                <w:rStyle w:val="BQA-Main-Black"/>
              </w:rPr>
            </w:sdtEndPr>
            <w:sdtContent>
              <w:p w14:paraId="24575EF3" w14:textId="77777777" w:rsidR="00F02E4F" w:rsidRDefault="00F02E4F" w:rsidP="00F02E4F">
                <w:pPr>
                  <w:pStyle w:val="Grey"/>
                  <w:jc w:val="both"/>
                  <w:rPr>
                    <w:rStyle w:val="BQA-Main-Black"/>
                    <w:color w:val="808080" w:themeColor="background1" w:themeShade="80"/>
                  </w:rPr>
                </w:pPr>
                <w:r w:rsidRPr="00806DE7">
                  <w:t xml:space="preserve">Provide </w:t>
                </w:r>
                <w:r w:rsidRPr="00806DE7">
                  <w:rPr>
                    <w:rStyle w:val="PlaceholderText"/>
                  </w:rPr>
                  <w:t>a general background about the organisation with respect to sector and provision</w:t>
                </w:r>
                <w:r w:rsidRPr="00806DE7">
                  <w:t>.</w:t>
                </w:r>
              </w:p>
            </w:sdtContent>
          </w:sdt>
          <w:p w14:paraId="4256E548" w14:textId="13E93FD1" w:rsidR="00AA5702" w:rsidRDefault="00AA5702" w:rsidP="00F02E4F">
            <w:pPr>
              <w:pStyle w:val="Grey"/>
              <w:rPr>
                <w:rStyle w:val="BQA-Main-Black"/>
              </w:rPr>
            </w:pPr>
          </w:p>
          <w:p w14:paraId="5ACDC600" w14:textId="77777777" w:rsidR="0001672E" w:rsidRPr="00036852" w:rsidRDefault="0001672E" w:rsidP="00F02E4F">
            <w:pPr>
              <w:keepNext/>
              <w:keepLines/>
              <w:spacing w:before="60" w:after="60"/>
              <w:ind w:right="-45"/>
              <w:outlineLvl w:val="1"/>
              <w:rPr>
                <w:rFonts w:eastAsia="Times New Roman" w:cs="Calibri"/>
                <w:lang w:bidi="ar-BH"/>
              </w:rPr>
            </w:pPr>
          </w:p>
        </w:tc>
      </w:tr>
      <w:tr w:rsidR="00B973C9" w:rsidRPr="00B54DB8" w14:paraId="64D36F60" w14:textId="77777777" w:rsidTr="00554017">
        <w:trPr>
          <w:trHeight w:val="432"/>
        </w:trPr>
        <w:tc>
          <w:tcPr>
            <w:tcW w:w="9064" w:type="dxa"/>
            <w:gridSpan w:val="2"/>
            <w:shd w:val="clear" w:color="auto" w:fill="CACBCD"/>
            <w:vAlign w:val="center"/>
          </w:tcPr>
          <w:p w14:paraId="25B67C83" w14:textId="0A7C8CDC" w:rsidR="00B973C9" w:rsidRPr="00511636" w:rsidRDefault="00B973C9" w:rsidP="00554017">
            <w:pPr>
              <w:pStyle w:val="ListParagraph"/>
              <w:keepNext/>
              <w:keepLines/>
              <w:numPr>
                <w:ilvl w:val="1"/>
                <w:numId w:val="1"/>
              </w:numPr>
              <w:spacing w:before="60" w:after="60"/>
              <w:ind w:right="-45"/>
              <w:outlineLvl w:val="1"/>
              <w:rPr>
                <w:rFonts w:ascii="Corbel" w:eastAsia="Corbel" w:hAnsi="Corbel" w:cs="Tahoma"/>
              </w:rPr>
            </w:pPr>
            <w:r w:rsidRPr="00036852">
              <w:rPr>
                <w:rFonts w:eastAsia="Times New Roman" w:cs="Calibri"/>
                <w:lang w:bidi="ar-BH"/>
              </w:rPr>
              <w:t>Awarding Body Authorizations</w:t>
            </w:r>
          </w:p>
        </w:tc>
      </w:tr>
      <w:tr w:rsidR="00893B32" w:rsidRPr="00B54DB8" w14:paraId="3195140E" w14:textId="77777777" w:rsidTr="00554017">
        <w:trPr>
          <w:trHeight w:val="340"/>
        </w:trPr>
        <w:tc>
          <w:tcPr>
            <w:tcW w:w="6796" w:type="dxa"/>
            <w:vMerge w:val="restart"/>
            <w:shd w:val="clear" w:color="auto" w:fill="auto"/>
          </w:tcPr>
          <w:sdt>
            <w:sdtPr>
              <w:rPr>
                <w:rStyle w:val="BQA-Main-Black"/>
                <w:color w:val="808080" w:themeColor="background1" w:themeShade="80"/>
              </w:rPr>
              <w:id w:val="-664632757"/>
              <w:placeholder>
                <w:docPart w:val="D64A06AE5AC544DA8A68A342DB789D02"/>
              </w:placeholder>
              <w:showingPlcHdr/>
            </w:sdtPr>
            <w:sdtEndPr>
              <w:rPr>
                <w:rStyle w:val="BQA-Main-Black"/>
              </w:rPr>
            </w:sdtEndPr>
            <w:sdtContent>
              <w:p w14:paraId="4B15A847" w14:textId="6AFD9F07" w:rsidR="00F02E4F" w:rsidRPr="00806DE7" w:rsidRDefault="00F02E4F" w:rsidP="004B47A8">
                <w:pPr>
                  <w:pStyle w:val="Grey"/>
                  <w:jc w:val="both"/>
                  <w:rPr>
                    <w:rStyle w:val="PlaceholderText"/>
                  </w:rPr>
                </w:pPr>
                <w:r w:rsidRPr="00806DE7">
                  <w:t xml:space="preserve">Provide </w:t>
                </w:r>
                <w:r w:rsidRPr="00806DE7">
                  <w:rPr>
                    <w:rStyle w:val="PlaceholderText"/>
                  </w:rPr>
                  <w:t xml:space="preserve">details of </w:t>
                </w:r>
                <w:r>
                  <w:rPr>
                    <w:rStyle w:val="PlaceholderText"/>
                  </w:rPr>
                  <w:t xml:space="preserve">a </w:t>
                </w:r>
                <w:r w:rsidRPr="00806DE7">
                  <w:rPr>
                    <w:rStyle w:val="PlaceholderText"/>
                  </w:rPr>
                  <w:t>valid contract or agreement between the</w:t>
                </w:r>
                <w:r w:rsidR="004B47A8">
                  <w:rPr>
                    <w:rStyle w:val="PlaceholderText"/>
                  </w:rPr>
                  <w:t xml:space="preserve"> </w:t>
                </w:r>
                <w:r w:rsidRPr="00806DE7">
                  <w:rPr>
                    <w:rStyle w:val="PlaceholderText"/>
                  </w:rPr>
                  <w:t>awarding body and provider(s) to deliver the qualification in the Kingdom of Bahrain</w:t>
                </w:r>
                <w:r w:rsidR="004B47A8">
                  <w:rPr>
                    <w:rStyle w:val="PlaceholderText"/>
                  </w:rPr>
                  <w:t>.</w:t>
                </w:r>
              </w:p>
              <w:p w14:paraId="15AD5157" w14:textId="1D2F9ED1" w:rsidR="00893B32" w:rsidRPr="004F0C47" w:rsidRDefault="00F02E4F" w:rsidP="004B47A8">
                <w:pPr>
                  <w:pStyle w:val="Grey"/>
                  <w:spacing w:line="276" w:lineRule="auto"/>
                  <w:jc w:val="both"/>
                  <w:rPr>
                    <w:rStyle w:val="BQA-Main-Black"/>
                    <w:color w:val="808080" w:themeColor="background1" w:themeShade="80"/>
                  </w:rPr>
                </w:pPr>
                <w:r w:rsidRPr="00806DE7">
                  <w:rPr>
                    <w:rStyle w:val="PlaceholderText"/>
                  </w:rPr>
                  <w:t>The contract or agreement to state the ownership of the qualification and the provider, describe the formal relationship between the awarding body and provider; and describe the roles and responsibilities of each party</w:t>
                </w:r>
                <w:r w:rsidRPr="00806DE7">
                  <w:t>.</w:t>
                </w:r>
              </w:p>
            </w:sdtContent>
          </w:sdt>
        </w:tc>
        <w:tc>
          <w:tcPr>
            <w:tcW w:w="2268" w:type="dxa"/>
            <w:shd w:val="clear" w:color="auto" w:fill="D9E2F3" w:themeFill="accent5" w:themeFillTint="33"/>
            <w:vAlign w:val="center"/>
          </w:tcPr>
          <w:p w14:paraId="35163FA9" w14:textId="77777777" w:rsidR="00B973C9" w:rsidRPr="00C42528" w:rsidRDefault="00B973C9" w:rsidP="00554017">
            <w:pPr>
              <w:spacing w:after="0"/>
              <w:jc w:val="center"/>
              <w:rPr>
                <w:rFonts w:ascii="Palatino Linotype" w:hAnsi="Palatino Linotype"/>
              </w:rPr>
            </w:pPr>
            <w:r w:rsidRPr="00B54DB8">
              <w:rPr>
                <w:rFonts w:ascii="Palatino Linotype" w:eastAsia="Times New Roman" w:hAnsi="Palatino Linotype" w:cs="Calibri"/>
                <w:b/>
                <w:bCs/>
                <w:sz w:val="16"/>
                <w:szCs w:val="16"/>
                <w:lang w:bidi="ar-BH"/>
              </w:rPr>
              <w:t>Supporting Material</w:t>
            </w:r>
          </w:p>
        </w:tc>
      </w:tr>
      <w:tr w:rsidR="00893B32" w:rsidRPr="00B54DB8" w14:paraId="1C6D671E" w14:textId="77777777" w:rsidTr="00F02E4F">
        <w:trPr>
          <w:trHeight w:val="2445"/>
        </w:trPr>
        <w:tc>
          <w:tcPr>
            <w:tcW w:w="6796" w:type="dxa"/>
            <w:vMerge/>
            <w:shd w:val="clear" w:color="auto" w:fill="auto"/>
            <w:vAlign w:val="center"/>
          </w:tcPr>
          <w:p w14:paraId="3F2F38E0" w14:textId="77777777" w:rsidR="00B973C9" w:rsidRPr="00C42528" w:rsidRDefault="00B973C9" w:rsidP="00554017">
            <w:pPr>
              <w:jc w:val="both"/>
              <w:rPr>
                <w:rFonts w:ascii="Palatino Linotype" w:eastAsia="Corbel" w:hAnsi="Palatino Linotype" w:cs="Tahoma"/>
                <w:color w:val="808080"/>
              </w:rPr>
            </w:pPr>
          </w:p>
        </w:tc>
        <w:tc>
          <w:tcPr>
            <w:tcW w:w="2268" w:type="dxa"/>
            <w:shd w:val="clear" w:color="auto" w:fill="auto"/>
          </w:tcPr>
          <w:sdt>
            <w:sdtPr>
              <w:rPr>
                <w:rStyle w:val="BQA-Main-Black"/>
              </w:rPr>
              <w:id w:val="-555928951"/>
              <w:placeholder>
                <w:docPart w:val="779A443FCEBA4E4A9C19D89C42D745E8"/>
              </w:placeholder>
              <w:showingPlcHdr/>
            </w:sdtPr>
            <w:sdtEndPr>
              <w:rPr>
                <w:rStyle w:val="DefaultParagraphFont"/>
                <w:rFonts w:ascii="Corbel" w:eastAsia="Corbel" w:hAnsi="Corbel" w:cs="Tahoma"/>
                <w:color w:val="808080" w:themeColor="background1" w:themeShade="80"/>
              </w:rPr>
            </w:sdtEndPr>
            <w:sdtContent>
              <w:p w14:paraId="50CA1B00" w14:textId="5BF5E695" w:rsidR="001359A7" w:rsidRDefault="00142DB6" w:rsidP="00554017">
                <w:pPr>
                  <w:pStyle w:val="Grey"/>
                  <w:rPr>
                    <w:rStyle w:val="Style8"/>
                  </w:rPr>
                </w:pPr>
                <w:r w:rsidRPr="00142DB6">
                  <w:rPr>
                    <w:rStyle w:val="BQA-Grey"/>
                  </w:rPr>
                  <w:t>Click or tap here to enter text.</w:t>
                </w:r>
              </w:p>
            </w:sdtContent>
          </w:sdt>
          <w:p w14:paraId="7A9C7700" w14:textId="183A13D9" w:rsidR="00B973C9" w:rsidRDefault="00B973C9" w:rsidP="00554017">
            <w:pPr>
              <w:rPr>
                <w:rFonts w:ascii="Palatino Linotype" w:hAnsi="Palatino Linotype"/>
              </w:rPr>
            </w:pPr>
          </w:p>
          <w:p w14:paraId="11A5B069" w14:textId="07920521" w:rsidR="002336F7" w:rsidRPr="00C42528" w:rsidRDefault="002336F7" w:rsidP="00554017">
            <w:pPr>
              <w:rPr>
                <w:rFonts w:ascii="Palatino Linotype" w:hAnsi="Palatino Linotype"/>
              </w:rPr>
            </w:pPr>
          </w:p>
        </w:tc>
      </w:tr>
      <w:tr w:rsidR="00B973C9" w:rsidRPr="00B54DB8" w14:paraId="6D6F60C7" w14:textId="77777777" w:rsidTr="00554017">
        <w:trPr>
          <w:trHeight w:val="432"/>
        </w:trPr>
        <w:tc>
          <w:tcPr>
            <w:tcW w:w="9064" w:type="dxa"/>
            <w:gridSpan w:val="2"/>
            <w:shd w:val="clear" w:color="auto" w:fill="CACBCD"/>
            <w:vAlign w:val="center"/>
          </w:tcPr>
          <w:p w14:paraId="2C199B81" w14:textId="4B7C4039" w:rsidR="00B973C9" w:rsidRPr="00A74EEB" w:rsidRDefault="00B973C9" w:rsidP="00554017">
            <w:pPr>
              <w:pStyle w:val="ListParagraph"/>
              <w:keepNext/>
              <w:keepLines/>
              <w:numPr>
                <w:ilvl w:val="1"/>
                <w:numId w:val="1"/>
              </w:numPr>
              <w:spacing w:before="60" w:after="60"/>
              <w:ind w:right="-45"/>
              <w:outlineLvl w:val="1"/>
              <w:rPr>
                <w:rFonts w:eastAsia="Times New Roman" w:cs="Calibri"/>
                <w:sz w:val="24"/>
                <w:szCs w:val="24"/>
                <w:lang w:bidi="ar-BH"/>
              </w:rPr>
            </w:pPr>
            <w:r w:rsidRPr="00A74EEB">
              <w:rPr>
                <w:rFonts w:eastAsia="Times New Roman" w:cs="Calibri"/>
                <w:lang w:bidi="ar-BH"/>
              </w:rPr>
              <w:t xml:space="preserve">Qualification </w:t>
            </w:r>
            <w:r w:rsidR="004236DF" w:rsidRPr="00A74EEB">
              <w:rPr>
                <w:rFonts w:eastAsia="Times New Roman" w:cs="Calibri"/>
                <w:lang w:bidi="ar-BH"/>
              </w:rPr>
              <w:t xml:space="preserve">License and Approval </w:t>
            </w:r>
          </w:p>
        </w:tc>
      </w:tr>
      <w:tr w:rsidR="00893B32" w:rsidRPr="00B54DB8" w14:paraId="45E89E38" w14:textId="77777777" w:rsidTr="00554017">
        <w:trPr>
          <w:trHeight w:val="20"/>
        </w:trPr>
        <w:tc>
          <w:tcPr>
            <w:tcW w:w="6796" w:type="dxa"/>
            <w:vMerge w:val="restart"/>
            <w:shd w:val="clear" w:color="auto" w:fill="FFFFFF"/>
          </w:tcPr>
          <w:sdt>
            <w:sdtPr>
              <w:rPr>
                <w:rStyle w:val="BQA-Main-Black"/>
                <w:color w:val="808080" w:themeColor="background1" w:themeShade="80"/>
              </w:rPr>
              <w:id w:val="-1619989567"/>
              <w:placeholder>
                <w:docPart w:val="CFC748F2D31642BE891C8CF7DE91D9D5"/>
              </w:placeholder>
              <w:showingPlcHdr/>
            </w:sdtPr>
            <w:sdtEndPr>
              <w:rPr>
                <w:rStyle w:val="BQA-Main-Black"/>
              </w:rPr>
            </w:sdtEndPr>
            <w:sdtContent>
              <w:p w14:paraId="0C2D8B9F" w14:textId="77777777" w:rsidR="00806DE7" w:rsidRPr="00A74EEB" w:rsidRDefault="00806DE7" w:rsidP="00554017">
                <w:pPr>
                  <w:pStyle w:val="Grey"/>
                  <w:jc w:val="both"/>
                </w:pPr>
                <w:r w:rsidRPr="00A74EEB">
                  <w:t>Provide details of any regulations the awarding body is obliged to follow in its home country or any affiliation with quality assurance bodies that may be in place. (i.e. agreements, approvals, regulations manual… etc.)</w:t>
                </w:r>
              </w:p>
              <w:p w14:paraId="194C7969" w14:textId="698E715B" w:rsidR="001F5ABB" w:rsidRPr="00A74EEB" w:rsidRDefault="00806DE7" w:rsidP="00554017">
                <w:pPr>
                  <w:pStyle w:val="Grey"/>
                  <w:jc w:val="both"/>
                  <w:rPr>
                    <w:rStyle w:val="BQA-Main-Black"/>
                    <w:color w:val="808080" w:themeColor="background1" w:themeShade="80"/>
                  </w:rPr>
                </w:pPr>
                <w:r w:rsidRPr="00A74EEB">
                  <w:t>Provide details of any regulations provider(s) are obliged to follow in the Kingdom of Bahrain and the type of licen</w:t>
                </w:r>
                <w:r w:rsidR="00453E2E" w:rsidRPr="00A74EEB">
                  <w:t>s</w:t>
                </w:r>
                <w:r w:rsidRPr="00A74EEB">
                  <w:t>ing the provider acquired to operate and deliver the qualification</w:t>
                </w:r>
              </w:p>
            </w:sdtContent>
          </w:sdt>
        </w:tc>
        <w:tc>
          <w:tcPr>
            <w:tcW w:w="2268" w:type="dxa"/>
            <w:shd w:val="clear" w:color="auto" w:fill="D9E2F3" w:themeFill="accent5" w:themeFillTint="33"/>
            <w:vAlign w:val="center"/>
          </w:tcPr>
          <w:p w14:paraId="25DA61DA" w14:textId="77777777" w:rsidR="00B973C9" w:rsidRPr="00B54DB8" w:rsidRDefault="00B973C9" w:rsidP="00554017">
            <w:pPr>
              <w:spacing w:after="0"/>
              <w:jc w:val="center"/>
              <w:rPr>
                <w:rFonts w:ascii="Corbel" w:eastAsia="Corbel" w:hAnsi="Corbel" w:cs="Tahoma"/>
              </w:rPr>
            </w:pPr>
            <w:r w:rsidRPr="00B54DB8">
              <w:rPr>
                <w:rFonts w:ascii="Palatino Linotype" w:eastAsia="Times New Roman" w:hAnsi="Palatino Linotype" w:cs="Calibri"/>
                <w:b/>
                <w:bCs/>
                <w:sz w:val="16"/>
                <w:szCs w:val="16"/>
                <w:lang w:bidi="ar-BH"/>
              </w:rPr>
              <w:t>Supporting Material</w:t>
            </w:r>
          </w:p>
        </w:tc>
      </w:tr>
      <w:tr w:rsidR="00893B32" w:rsidRPr="00B54DB8" w14:paraId="3C3D4CDB" w14:textId="77777777" w:rsidTr="00F02E4F">
        <w:trPr>
          <w:trHeight w:val="1935"/>
        </w:trPr>
        <w:tc>
          <w:tcPr>
            <w:tcW w:w="6796" w:type="dxa"/>
            <w:vMerge/>
            <w:shd w:val="clear" w:color="auto" w:fill="FFFFFF"/>
            <w:vAlign w:val="center"/>
          </w:tcPr>
          <w:p w14:paraId="080AA2C3" w14:textId="77777777" w:rsidR="00B973C9" w:rsidRPr="00A74EEB" w:rsidRDefault="00B973C9" w:rsidP="00554017">
            <w:pPr>
              <w:jc w:val="both"/>
              <w:rPr>
                <w:rFonts w:ascii="Corbel" w:eastAsia="Corbel" w:hAnsi="Corbel" w:cs="Tahoma"/>
              </w:rPr>
            </w:pPr>
          </w:p>
        </w:tc>
        <w:tc>
          <w:tcPr>
            <w:tcW w:w="2268" w:type="dxa"/>
            <w:shd w:val="clear" w:color="auto" w:fill="FFFFFF"/>
          </w:tcPr>
          <w:sdt>
            <w:sdtPr>
              <w:rPr>
                <w:rStyle w:val="BQA-Main-Black"/>
              </w:rPr>
              <w:id w:val="345674940"/>
              <w:placeholder>
                <w:docPart w:val="2EFE93355F444C2AB67175B1BD960CA9"/>
              </w:placeholder>
              <w:showingPlcHdr/>
            </w:sdtPr>
            <w:sdtEndPr>
              <w:rPr>
                <w:rStyle w:val="DefaultParagraphFont"/>
                <w:rFonts w:ascii="Corbel" w:eastAsia="Corbel" w:hAnsi="Corbel" w:cs="Tahoma"/>
                <w:color w:val="808080" w:themeColor="background1" w:themeShade="80"/>
              </w:rPr>
            </w:sdtEndPr>
            <w:sdtContent>
              <w:p w14:paraId="1B12D335" w14:textId="52E09C54" w:rsidR="00B973C9" w:rsidRPr="00554017" w:rsidRDefault="00893B32" w:rsidP="00554017">
                <w:pPr>
                  <w:pStyle w:val="Grey"/>
                  <w:rPr>
                    <w:color w:val="000000" w:themeColor="text1"/>
                  </w:rPr>
                </w:pPr>
                <w:r w:rsidRPr="00142DB6">
                  <w:rPr>
                    <w:rStyle w:val="BQA-Grey"/>
                  </w:rPr>
                  <w:t>Click or tap here to enter text.</w:t>
                </w:r>
              </w:p>
            </w:sdtContent>
          </w:sdt>
        </w:tc>
      </w:tr>
      <w:tr w:rsidR="00554017" w:rsidRPr="00B54DB8" w14:paraId="06EFED27" w14:textId="77777777" w:rsidTr="00554017">
        <w:trPr>
          <w:trHeight w:val="431"/>
        </w:trPr>
        <w:tc>
          <w:tcPr>
            <w:tcW w:w="9064" w:type="dxa"/>
            <w:gridSpan w:val="2"/>
            <w:shd w:val="clear" w:color="auto" w:fill="CACBCD"/>
            <w:vAlign w:val="center"/>
          </w:tcPr>
          <w:p w14:paraId="268CE9BE" w14:textId="5BC62079" w:rsidR="00554017" w:rsidRPr="00A74EEB" w:rsidRDefault="00554017" w:rsidP="00554017">
            <w:pPr>
              <w:pStyle w:val="Grey"/>
              <w:numPr>
                <w:ilvl w:val="1"/>
                <w:numId w:val="1"/>
              </w:numPr>
              <w:spacing w:after="0"/>
              <w:rPr>
                <w:rStyle w:val="BQA-Main-Black"/>
              </w:rPr>
            </w:pPr>
            <w:r w:rsidRPr="00A74EEB">
              <w:rPr>
                <w:rFonts w:eastAsia="Times New Roman" w:cs="Calibri"/>
                <w:color w:val="000000"/>
                <w:sz w:val="22"/>
                <w:lang w:val="en-GB" w:eastAsia="en-GB" w:bidi="ar-BH"/>
              </w:rPr>
              <w:t xml:space="preserve">Qualification </w:t>
            </w:r>
            <w:r w:rsidRPr="00A74EEB">
              <w:rPr>
                <w:rFonts w:eastAsia="Calibri" w:cs="Arial"/>
                <w:color w:val="auto"/>
                <w:sz w:val="22"/>
                <w:lang w:val="en-GB"/>
              </w:rPr>
              <w:t>Access and Transfer</w:t>
            </w:r>
          </w:p>
        </w:tc>
      </w:tr>
      <w:tr w:rsidR="00554017" w:rsidRPr="00B54DB8" w14:paraId="17CBBF07" w14:textId="77777777" w:rsidTr="00554017">
        <w:trPr>
          <w:trHeight w:val="215"/>
        </w:trPr>
        <w:tc>
          <w:tcPr>
            <w:tcW w:w="6796" w:type="dxa"/>
            <w:vMerge w:val="restart"/>
            <w:shd w:val="clear" w:color="auto" w:fill="FFFFFF"/>
          </w:tcPr>
          <w:sdt>
            <w:sdtPr>
              <w:rPr>
                <w:rStyle w:val="BQA-Main-Black"/>
                <w:color w:val="808080" w:themeColor="background1" w:themeShade="80"/>
              </w:rPr>
              <w:id w:val="1449510375"/>
              <w:placeholder>
                <w:docPart w:val="ADA1E3ACE7D94BC4A590FAFD8BC82D1F"/>
              </w:placeholder>
              <w:showingPlcHdr/>
            </w:sdtPr>
            <w:sdtEndPr>
              <w:rPr>
                <w:rStyle w:val="BQA-Main-Black"/>
              </w:rPr>
            </w:sdtEndPr>
            <w:sdtContent>
              <w:p w14:paraId="51E17554" w14:textId="357E30F9" w:rsidR="00F02E4F" w:rsidRPr="00A74EEB" w:rsidRDefault="00502A01" w:rsidP="00F02E4F">
                <w:pPr>
                  <w:pStyle w:val="Grey"/>
                  <w:spacing w:after="0" w:line="276" w:lineRule="auto"/>
                  <w:jc w:val="both"/>
                </w:pPr>
                <w:r w:rsidRPr="00A74EEB">
                  <w:t>Provide details</w:t>
                </w:r>
                <w:r w:rsidR="00554017" w:rsidRPr="00A74EEB">
                  <w:t xml:space="preserve"> of the qualification’s access (admission requirements), credit transfer (internal and external), Recognition of Prior Learning (RPL) and appeal against denial of access and credit transfer. These mechanisms should be specified clearly, documented and adhere to any national standard/requirement for the qualification. (</w:t>
                </w:r>
                <w:r w:rsidR="00F02E4F" w:rsidRPr="00A74EEB">
                  <w:t>i.e.,</w:t>
                </w:r>
                <w:r w:rsidR="00554017" w:rsidRPr="00A74EEB">
                  <w:t xml:space="preserve"> qualification admission criteria, samples of admission form, samples of credit transfer from and to the programme, samples of RPL request, and samples of appeal against admission and transfer). </w:t>
                </w:r>
              </w:p>
              <w:p w14:paraId="2E6DE573" w14:textId="53D5F33E" w:rsidR="00554017" w:rsidRPr="00A74EEB" w:rsidRDefault="00554017" w:rsidP="00F02E4F">
                <w:pPr>
                  <w:pStyle w:val="Grey"/>
                  <w:spacing w:before="240" w:after="0" w:line="276" w:lineRule="auto"/>
                  <w:jc w:val="both"/>
                  <w:rPr>
                    <w:rStyle w:val="BQA-Main-Black"/>
                    <w:color w:val="808080" w:themeColor="background1" w:themeShade="80"/>
                  </w:rPr>
                </w:pPr>
                <w:r w:rsidRPr="00A74EEB">
                  <w:t>Qualification admission criteria should be communicated to learners (i.e. could be documented in the programme specification, catalogue or the awarding body's website).</w:t>
                </w:r>
              </w:p>
            </w:sdtContent>
          </w:sdt>
          <w:p w14:paraId="3417970D" w14:textId="77777777" w:rsidR="00554017" w:rsidRPr="00A74EEB" w:rsidRDefault="00554017" w:rsidP="00554017">
            <w:pPr>
              <w:spacing w:after="0"/>
              <w:jc w:val="both"/>
              <w:rPr>
                <w:rFonts w:ascii="Corbel" w:eastAsia="Corbel" w:hAnsi="Corbel" w:cs="Tahoma"/>
              </w:rPr>
            </w:pPr>
          </w:p>
        </w:tc>
        <w:tc>
          <w:tcPr>
            <w:tcW w:w="2268" w:type="dxa"/>
            <w:shd w:val="clear" w:color="auto" w:fill="DEEAF6" w:themeFill="accent1" w:themeFillTint="33"/>
            <w:vAlign w:val="center"/>
          </w:tcPr>
          <w:p w14:paraId="080A8CE4" w14:textId="4A303515" w:rsidR="00554017" w:rsidRPr="00554017" w:rsidRDefault="00554017" w:rsidP="00554017">
            <w:pPr>
              <w:pStyle w:val="Grey"/>
              <w:spacing w:after="0"/>
              <w:jc w:val="center"/>
              <w:rPr>
                <w:rStyle w:val="BQA-Main-Black"/>
                <w:color w:val="auto"/>
              </w:rPr>
            </w:pPr>
            <w:r w:rsidRPr="00554017">
              <w:rPr>
                <w:rFonts w:eastAsia="Times New Roman" w:cs="Calibri"/>
                <w:b/>
                <w:bCs/>
                <w:color w:val="auto"/>
                <w:sz w:val="16"/>
                <w:szCs w:val="16"/>
                <w:lang w:bidi="ar-BH"/>
              </w:rPr>
              <w:t>Supporting Material</w:t>
            </w:r>
          </w:p>
        </w:tc>
      </w:tr>
      <w:tr w:rsidR="00554017" w:rsidRPr="00B54DB8" w14:paraId="7CC68BE5" w14:textId="77777777" w:rsidTr="00554017">
        <w:trPr>
          <w:trHeight w:val="2065"/>
        </w:trPr>
        <w:tc>
          <w:tcPr>
            <w:tcW w:w="6796" w:type="dxa"/>
            <w:vMerge/>
            <w:shd w:val="clear" w:color="auto" w:fill="FFFFFF"/>
            <w:vAlign w:val="center"/>
          </w:tcPr>
          <w:p w14:paraId="7E6C2BDB" w14:textId="77777777" w:rsidR="00554017" w:rsidRPr="00B54DB8" w:rsidRDefault="00554017" w:rsidP="00554017">
            <w:pPr>
              <w:jc w:val="both"/>
              <w:rPr>
                <w:rFonts w:ascii="Corbel" w:eastAsia="Corbel" w:hAnsi="Corbel" w:cs="Tahoma"/>
              </w:rPr>
            </w:pPr>
          </w:p>
        </w:tc>
        <w:tc>
          <w:tcPr>
            <w:tcW w:w="2268" w:type="dxa"/>
            <w:shd w:val="clear" w:color="auto" w:fill="FFFFFF"/>
          </w:tcPr>
          <w:sdt>
            <w:sdtPr>
              <w:rPr>
                <w:rStyle w:val="BQA-Main-Black"/>
              </w:rPr>
              <w:id w:val="-361828578"/>
              <w:placeholder>
                <w:docPart w:val="C6E26800A93C48FD96C25A4818D367E2"/>
              </w:placeholder>
              <w:showingPlcHdr/>
            </w:sdtPr>
            <w:sdtEndPr>
              <w:rPr>
                <w:rStyle w:val="DefaultParagraphFont"/>
                <w:rFonts w:ascii="Corbel" w:eastAsia="Corbel" w:hAnsi="Corbel" w:cs="Tahoma"/>
                <w:color w:val="808080" w:themeColor="background1" w:themeShade="80"/>
              </w:rPr>
            </w:sdtEndPr>
            <w:sdtContent>
              <w:p w14:paraId="56521D9A" w14:textId="77777777" w:rsidR="00811CB7" w:rsidRDefault="00811CB7" w:rsidP="00811CB7">
                <w:pPr>
                  <w:pStyle w:val="Grey"/>
                  <w:rPr>
                    <w:rStyle w:val="BQA-Main-Black"/>
                  </w:rPr>
                </w:pPr>
                <w:r w:rsidRPr="00142DB6">
                  <w:rPr>
                    <w:rStyle w:val="BQA-Grey"/>
                  </w:rPr>
                  <w:t>Click or tap here to enter text.</w:t>
                </w:r>
              </w:p>
            </w:sdtContent>
          </w:sdt>
          <w:p w14:paraId="16DB793B" w14:textId="77777777" w:rsidR="00554017" w:rsidRDefault="00554017" w:rsidP="00554017">
            <w:pPr>
              <w:pStyle w:val="Grey"/>
              <w:rPr>
                <w:rStyle w:val="BQA-Main-Black"/>
              </w:rPr>
            </w:pPr>
          </w:p>
        </w:tc>
      </w:tr>
    </w:tbl>
    <w:p w14:paraId="296DCE9D" w14:textId="126BA126" w:rsidR="00BE4297" w:rsidRDefault="00BE4297"/>
    <w:p w14:paraId="4611E6DA" w14:textId="77777777" w:rsidR="00F02E4F" w:rsidRDefault="00F02E4F"/>
    <w:tbl>
      <w:tblPr>
        <w:tblW w:w="0" w:type="auto"/>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000" w:firstRow="0" w:lastRow="0" w:firstColumn="0" w:lastColumn="0" w:noHBand="0" w:noVBand="0"/>
      </w:tblPr>
      <w:tblGrid>
        <w:gridCol w:w="6796"/>
        <w:gridCol w:w="2268"/>
      </w:tblGrid>
      <w:tr w:rsidR="00BE4297" w:rsidRPr="00B54DB8" w14:paraId="2A7AC82F" w14:textId="77777777" w:rsidTr="00893B32">
        <w:trPr>
          <w:trHeight w:val="431"/>
        </w:trPr>
        <w:tc>
          <w:tcPr>
            <w:tcW w:w="9064" w:type="dxa"/>
            <w:gridSpan w:val="2"/>
            <w:shd w:val="clear" w:color="auto" w:fill="A7A9AC"/>
            <w:vAlign w:val="center"/>
          </w:tcPr>
          <w:p w14:paraId="6AF740B8" w14:textId="5DA457F6" w:rsidR="00BE4297" w:rsidRDefault="00BE4297" w:rsidP="00893B32">
            <w:pPr>
              <w:pStyle w:val="ListParagraph"/>
              <w:numPr>
                <w:ilvl w:val="0"/>
                <w:numId w:val="1"/>
              </w:numPr>
              <w:spacing w:after="0"/>
              <w:rPr>
                <w:rStyle w:val="Style8"/>
              </w:rPr>
            </w:pPr>
            <w:r w:rsidRPr="00BE4297">
              <w:rPr>
                <w:rFonts w:eastAsia="Times New Roman" w:cs="Calibri"/>
                <w:b/>
                <w:bCs/>
                <w:color w:val="FFFFFF"/>
                <w:sz w:val="24"/>
                <w:szCs w:val="24"/>
                <w:lang w:bidi="ar-BH"/>
              </w:rPr>
              <w:lastRenderedPageBreak/>
              <w:br w:type="page"/>
            </w:r>
            <w:r w:rsidRPr="00BE4297">
              <w:rPr>
                <w:rFonts w:eastAsia="Times New Roman" w:cs="Calibri"/>
                <w:b/>
                <w:bCs/>
                <w:color w:val="FFFFFF"/>
                <w:sz w:val="24"/>
                <w:szCs w:val="24"/>
                <w:lang w:bidi="ar-BH"/>
              </w:rPr>
              <w:br w:type="page"/>
              <w:t>Justification of Need</w:t>
            </w:r>
          </w:p>
        </w:tc>
      </w:tr>
      <w:tr w:rsidR="00BE4297" w:rsidRPr="00B54DB8" w14:paraId="7271110C" w14:textId="77777777" w:rsidTr="00893B32">
        <w:trPr>
          <w:trHeight w:val="431"/>
        </w:trPr>
        <w:tc>
          <w:tcPr>
            <w:tcW w:w="9064" w:type="dxa"/>
            <w:gridSpan w:val="2"/>
            <w:shd w:val="clear" w:color="auto" w:fill="D9D9D9" w:themeFill="background1" w:themeFillShade="D9"/>
            <w:vAlign w:val="center"/>
          </w:tcPr>
          <w:p w14:paraId="158A371D" w14:textId="33BD9BB1" w:rsidR="00BE4297" w:rsidRPr="00CB2752" w:rsidRDefault="00BE4297" w:rsidP="00893B32">
            <w:pPr>
              <w:pStyle w:val="ListParagraph"/>
              <w:numPr>
                <w:ilvl w:val="1"/>
                <w:numId w:val="1"/>
              </w:numPr>
              <w:spacing w:after="0"/>
              <w:rPr>
                <w:rFonts w:eastAsia="Times New Roman" w:cs="Calibri"/>
                <w:lang w:bidi="ar-BH"/>
              </w:rPr>
            </w:pPr>
            <w:r w:rsidRPr="00CB2752">
              <w:rPr>
                <w:rFonts w:eastAsia="Times New Roman" w:cs="Calibri"/>
                <w:lang w:bidi="ar-BH"/>
              </w:rPr>
              <w:t>Qualification Fitness for Actual and Tangible Need(s)/ Demand(s)</w:t>
            </w:r>
          </w:p>
        </w:tc>
      </w:tr>
      <w:tr w:rsidR="00A416F6" w:rsidRPr="00B54DB8" w14:paraId="20AC2138" w14:textId="77777777" w:rsidTr="00893B32">
        <w:trPr>
          <w:trHeight w:val="340"/>
        </w:trPr>
        <w:tc>
          <w:tcPr>
            <w:tcW w:w="6796" w:type="dxa"/>
            <w:vMerge w:val="restart"/>
            <w:shd w:val="clear" w:color="auto" w:fill="FFFFFF"/>
          </w:tcPr>
          <w:sdt>
            <w:sdtPr>
              <w:rPr>
                <w:rStyle w:val="BQA-Main-Black"/>
                <w:color w:val="808080" w:themeColor="background1" w:themeShade="80"/>
              </w:rPr>
              <w:id w:val="364028740"/>
              <w:placeholder>
                <w:docPart w:val="ED75005C547344F9BB815536A6A1753F"/>
              </w:placeholder>
              <w:showingPlcHdr/>
            </w:sdtPr>
            <w:sdtEndPr>
              <w:rPr>
                <w:rStyle w:val="BQA-Main-Black"/>
              </w:rPr>
            </w:sdtEndPr>
            <w:sdtContent>
              <w:p w14:paraId="7A349A50" w14:textId="36ECF858" w:rsidR="00806DE7" w:rsidRPr="00806DE7" w:rsidRDefault="00806DE7" w:rsidP="00F02E4F">
                <w:pPr>
                  <w:pStyle w:val="Grey"/>
                  <w:spacing w:line="276" w:lineRule="auto"/>
                  <w:jc w:val="both"/>
                </w:pPr>
                <w:r w:rsidRPr="00806DE7">
                  <w:t xml:space="preserve">Provide details on how the qualification is delivered in the Kingdom of Bahrain with consideration to fitness-for-purpose for </w:t>
                </w:r>
                <w:r w:rsidR="00453E2E">
                  <w:t xml:space="preserve">the </w:t>
                </w:r>
                <w:r w:rsidRPr="00806DE7">
                  <w:t>market, learners</w:t>
                </w:r>
                <w:r w:rsidR="00453E2E">
                  <w:t>,</w:t>
                </w:r>
                <w:r w:rsidRPr="00806DE7">
                  <w:t xml:space="preserve"> and societal need(s) and demand(s); based on accurate and recent data source</w:t>
                </w:r>
                <w:r w:rsidR="00453E2E">
                  <w:t>s</w:t>
                </w:r>
                <w:r w:rsidRPr="00806DE7">
                  <w:t xml:space="preserve">. (i.e. national, regional and international market need studies, reports, laws, potential education progression route, employer survey, large employer requests, meeting minutes or any databases and research that support the need </w:t>
                </w:r>
                <w:r w:rsidR="00453E2E">
                  <w:t>for</w:t>
                </w:r>
                <w:r w:rsidRPr="00806DE7">
                  <w:t xml:space="preserve"> this qualification)</w:t>
                </w:r>
              </w:p>
              <w:p w14:paraId="435E77EF" w14:textId="5DBB3AFA" w:rsidR="00A416F6" w:rsidRPr="00811CB7" w:rsidRDefault="00806DE7" w:rsidP="00811CB7">
                <w:pPr>
                  <w:pStyle w:val="Grey"/>
                  <w:spacing w:line="276" w:lineRule="auto"/>
                  <w:jc w:val="both"/>
                </w:pPr>
                <w:r w:rsidRPr="00806DE7">
                  <w:t>The qualification structure and content clearly match and relevant to the need(s)/ demand(s).</w:t>
                </w:r>
              </w:p>
            </w:sdtContent>
          </w:sdt>
        </w:tc>
        <w:tc>
          <w:tcPr>
            <w:tcW w:w="2268" w:type="dxa"/>
            <w:shd w:val="clear" w:color="auto" w:fill="D9E2F3" w:themeFill="accent5" w:themeFillTint="33"/>
            <w:vAlign w:val="center"/>
          </w:tcPr>
          <w:p w14:paraId="1A2BE2E5" w14:textId="0C4778D7" w:rsidR="00A416F6" w:rsidRPr="00BE4297" w:rsidRDefault="00A416F6" w:rsidP="00893B32">
            <w:pPr>
              <w:spacing w:after="0"/>
              <w:jc w:val="center"/>
              <w:rPr>
                <w:rFonts w:eastAsia="Times New Roman" w:cs="Calibri"/>
                <w:b/>
                <w:bCs/>
                <w:sz w:val="16"/>
                <w:szCs w:val="16"/>
                <w:lang w:bidi="ar-BH"/>
              </w:rPr>
            </w:pPr>
            <w:r w:rsidRPr="00BE4297">
              <w:rPr>
                <w:rFonts w:eastAsia="Times New Roman" w:cs="Calibri"/>
                <w:b/>
                <w:bCs/>
                <w:sz w:val="16"/>
                <w:szCs w:val="16"/>
                <w:lang w:bidi="ar-BH"/>
              </w:rPr>
              <w:t>Supporting Material</w:t>
            </w:r>
          </w:p>
        </w:tc>
      </w:tr>
      <w:tr w:rsidR="00A416F6" w:rsidRPr="00B54DB8" w14:paraId="2C9313D6" w14:textId="77777777" w:rsidTr="00893B32">
        <w:trPr>
          <w:trHeight w:val="2452"/>
        </w:trPr>
        <w:tc>
          <w:tcPr>
            <w:tcW w:w="6796" w:type="dxa"/>
            <w:vMerge/>
            <w:shd w:val="clear" w:color="auto" w:fill="FFFFFF"/>
          </w:tcPr>
          <w:p w14:paraId="06831366" w14:textId="77777777" w:rsidR="00A416F6" w:rsidRPr="00B54DB8" w:rsidRDefault="00A416F6" w:rsidP="00893B32">
            <w:pPr>
              <w:jc w:val="both"/>
              <w:rPr>
                <w:rFonts w:ascii="Corbel" w:eastAsia="Corbel" w:hAnsi="Corbel" w:cs="Tahoma"/>
              </w:rPr>
            </w:pPr>
          </w:p>
        </w:tc>
        <w:tc>
          <w:tcPr>
            <w:tcW w:w="2268" w:type="dxa"/>
            <w:shd w:val="clear" w:color="auto" w:fill="FFFFFF"/>
          </w:tcPr>
          <w:sdt>
            <w:sdtPr>
              <w:rPr>
                <w:rStyle w:val="BQA-Main-Black"/>
              </w:rPr>
              <w:id w:val="-374698038"/>
              <w:placeholder>
                <w:docPart w:val="E9C8EDA5AC5E4EA2BCB8D41CA7900733"/>
              </w:placeholder>
              <w:showingPlcHdr/>
            </w:sdtPr>
            <w:sdtEndPr>
              <w:rPr>
                <w:rStyle w:val="DefaultParagraphFont"/>
                <w:rFonts w:ascii="Corbel" w:eastAsia="Corbel" w:hAnsi="Corbel" w:cs="Tahoma"/>
                <w:color w:val="808080" w:themeColor="background1" w:themeShade="80"/>
              </w:rPr>
            </w:sdtEndPr>
            <w:sdtContent>
              <w:p w14:paraId="31671D43" w14:textId="3A0E7C7B" w:rsidR="00A416F6" w:rsidRDefault="00142DB6" w:rsidP="00893B32">
                <w:pPr>
                  <w:pStyle w:val="Grey"/>
                  <w:rPr>
                    <w:color w:val="000000" w:themeColor="text1"/>
                  </w:rPr>
                </w:pPr>
                <w:r w:rsidRPr="00142DB6">
                  <w:rPr>
                    <w:rStyle w:val="BQA-Grey"/>
                  </w:rPr>
                  <w:t>Click or tap here to enter text.</w:t>
                </w:r>
              </w:p>
            </w:sdtContent>
          </w:sdt>
          <w:p w14:paraId="6D8BF06A" w14:textId="77777777" w:rsidR="00A416F6" w:rsidRDefault="00A416F6" w:rsidP="00893B32">
            <w:pPr>
              <w:spacing w:before="60" w:after="120"/>
              <w:rPr>
                <w:rStyle w:val="Style8"/>
              </w:rPr>
            </w:pPr>
          </w:p>
        </w:tc>
      </w:tr>
      <w:tr w:rsidR="00F02E4F" w:rsidRPr="00B54DB8" w14:paraId="76D095BC" w14:textId="77777777" w:rsidTr="00F02E4F">
        <w:trPr>
          <w:trHeight w:val="431"/>
        </w:trPr>
        <w:tc>
          <w:tcPr>
            <w:tcW w:w="9064" w:type="dxa"/>
            <w:gridSpan w:val="2"/>
            <w:shd w:val="clear" w:color="auto" w:fill="CACBCD"/>
            <w:vAlign w:val="center"/>
          </w:tcPr>
          <w:p w14:paraId="0F276EC1" w14:textId="47292D01" w:rsidR="00F02E4F" w:rsidRPr="00F02E4F" w:rsidRDefault="00F02E4F" w:rsidP="00F02E4F">
            <w:pPr>
              <w:pStyle w:val="Grey"/>
              <w:numPr>
                <w:ilvl w:val="1"/>
                <w:numId w:val="1"/>
              </w:numPr>
              <w:spacing w:after="0"/>
              <w:rPr>
                <w:rFonts w:eastAsia="Times New Roman" w:cs="Calibri"/>
                <w:color w:val="000000"/>
                <w:sz w:val="22"/>
                <w:lang w:val="en-GB" w:eastAsia="en-GB" w:bidi="ar-BH"/>
              </w:rPr>
            </w:pPr>
            <w:r w:rsidRPr="00A74EEB">
              <w:rPr>
                <w:rFonts w:eastAsia="Times New Roman" w:cs="Calibri"/>
                <w:color w:val="000000"/>
                <w:sz w:val="22"/>
                <w:lang w:val="en-GB" w:eastAsia="en-GB" w:bidi="ar-BH"/>
              </w:rPr>
              <w:t>Career Progression and Learning Pathways</w:t>
            </w:r>
          </w:p>
        </w:tc>
      </w:tr>
      <w:tr w:rsidR="00F02E4F" w:rsidRPr="00B54DB8" w14:paraId="1A1FF311" w14:textId="77777777" w:rsidTr="00F02E4F">
        <w:trPr>
          <w:trHeight w:val="340"/>
        </w:trPr>
        <w:tc>
          <w:tcPr>
            <w:tcW w:w="6796" w:type="dxa"/>
            <w:vMerge w:val="restart"/>
            <w:shd w:val="clear" w:color="auto" w:fill="FFFFFF"/>
          </w:tcPr>
          <w:sdt>
            <w:sdtPr>
              <w:rPr>
                <w:rStyle w:val="BQA-Main-Black"/>
                <w:color w:val="808080" w:themeColor="background1" w:themeShade="80"/>
              </w:rPr>
              <w:id w:val="-106274018"/>
              <w:placeholder>
                <w:docPart w:val="A435958069B94BBD823C11F6E5173398"/>
              </w:placeholder>
              <w:showingPlcHdr/>
            </w:sdtPr>
            <w:sdtEndPr>
              <w:rPr>
                <w:rStyle w:val="BQA-Main-Black"/>
              </w:rPr>
            </w:sdtEndPr>
            <w:sdtContent>
              <w:p w14:paraId="5F1A086B" w14:textId="29EBFFA6" w:rsidR="00F02E4F" w:rsidRPr="00811CB7" w:rsidRDefault="00F02E4F" w:rsidP="00811CB7">
                <w:pPr>
                  <w:pStyle w:val="Grey"/>
                  <w:spacing w:line="276" w:lineRule="auto"/>
                  <w:jc w:val="both"/>
                </w:pPr>
                <w:r w:rsidRPr="00806DE7">
                  <w:t>Provide detail</w:t>
                </w:r>
                <w:r>
                  <w:t xml:space="preserve">s </w:t>
                </w:r>
                <w:r w:rsidRPr="00F02E4F">
                  <w:t>of the qualification’s career progression, potential occupation/s and educational pathway/s with tracking of the qualification's graduates per cohort, with particular emphasis on the employability rates, job type, employability timing and/or skills enhancements. Information about any career counselling provided to learners to support their progression. (i.e. graduate destination list and alumni surveys). Career progression and educational pathways should be communicated to learners (i.e. documented in the programme specification, catalogue or the awarding body's website).</w:t>
                </w:r>
              </w:p>
            </w:sdtContent>
          </w:sdt>
        </w:tc>
        <w:tc>
          <w:tcPr>
            <w:tcW w:w="2268" w:type="dxa"/>
            <w:shd w:val="clear" w:color="auto" w:fill="DEEAF6" w:themeFill="accent1" w:themeFillTint="33"/>
            <w:vAlign w:val="center"/>
          </w:tcPr>
          <w:p w14:paraId="04C1CE9C" w14:textId="43EC22D4" w:rsidR="00F02E4F" w:rsidRPr="00F02E4F" w:rsidRDefault="00F02E4F" w:rsidP="00F02E4F">
            <w:pPr>
              <w:pStyle w:val="Grey"/>
              <w:spacing w:after="0"/>
              <w:jc w:val="center"/>
              <w:rPr>
                <w:rStyle w:val="BQA-Main-Black"/>
                <w:color w:val="auto"/>
              </w:rPr>
            </w:pPr>
            <w:r w:rsidRPr="00F02E4F">
              <w:rPr>
                <w:rFonts w:eastAsia="Times New Roman" w:cs="Calibri"/>
                <w:b/>
                <w:bCs/>
                <w:color w:val="auto"/>
                <w:sz w:val="16"/>
                <w:szCs w:val="16"/>
                <w:lang w:bidi="ar-BH"/>
              </w:rPr>
              <w:t>Supporting Material</w:t>
            </w:r>
          </w:p>
        </w:tc>
      </w:tr>
      <w:tr w:rsidR="00F02E4F" w:rsidRPr="00B54DB8" w14:paraId="1EBFDB9D" w14:textId="77777777" w:rsidTr="00893B32">
        <w:trPr>
          <w:trHeight w:val="2452"/>
        </w:trPr>
        <w:tc>
          <w:tcPr>
            <w:tcW w:w="6796" w:type="dxa"/>
            <w:vMerge/>
            <w:shd w:val="clear" w:color="auto" w:fill="FFFFFF"/>
          </w:tcPr>
          <w:p w14:paraId="032BBFF5" w14:textId="77777777" w:rsidR="00F02E4F" w:rsidRPr="00B54DB8" w:rsidRDefault="00F02E4F" w:rsidP="00F02E4F">
            <w:pPr>
              <w:jc w:val="both"/>
              <w:rPr>
                <w:rFonts w:ascii="Corbel" w:eastAsia="Corbel" w:hAnsi="Corbel" w:cs="Tahoma"/>
              </w:rPr>
            </w:pPr>
          </w:p>
        </w:tc>
        <w:tc>
          <w:tcPr>
            <w:tcW w:w="2268" w:type="dxa"/>
            <w:shd w:val="clear" w:color="auto" w:fill="FFFFFF"/>
          </w:tcPr>
          <w:sdt>
            <w:sdtPr>
              <w:rPr>
                <w:rStyle w:val="BQA-Main-Black"/>
              </w:rPr>
              <w:id w:val="1691407395"/>
              <w:placeholder>
                <w:docPart w:val="F64648DA09754A2BA4CD37E0169B1DBE"/>
              </w:placeholder>
              <w:showingPlcHdr/>
            </w:sdtPr>
            <w:sdtEndPr>
              <w:rPr>
                <w:rStyle w:val="DefaultParagraphFont"/>
                <w:rFonts w:ascii="Corbel" w:eastAsia="Corbel" w:hAnsi="Corbel" w:cs="Tahoma"/>
                <w:color w:val="808080" w:themeColor="background1" w:themeShade="80"/>
              </w:rPr>
            </w:sdtEndPr>
            <w:sdtContent>
              <w:p w14:paraId="518D2ABC" w14:textId="77777777" w:rsidR="00811CB7" w:rsidRDefault="00811CB7" w:rsidP="00811CB7">
                <w:pPr>
                  <w:pStyle w:val="Grey"/>
                  <w:rPr>
                    <w:rStyle w:val="BQA-Main-Black"/>
                  </w:rPr>
                </w:pPr>
                <w:r w:rsidRPr="00142DB6">
                  <w:rPr>
                    <w:rStyle w:val="BQA-Grey"/>
                  </w:rPr>
                  <w:t>Click or tap here to enter text.</w:t>
                </w:r>
              </w:p>
            </w:sdtContent>
          </w:sdt>
          <w:p w14:paraId="406FDEB7" w14:textId="77777777" w:rsidR="00F02E4F" w:rsidRDefault="00F02E4F" w:rsidP="00F02E4F">
            <w:pPr>
              <w:pStyle w:val="Grey"/>
              <w:rPr>
                <w:rStyle w:val="BQA-Main-Black"/>
              </w:rPr>
            </w:pPr>
          </w:p>
        </w:tc>
      </w:tr>
    </w:tbl>
    <w:p w14:paraId="58B8D718" w14:textId="645F71D4" w:rsidR="00BE4297" w:rsidRDefault="00BE4297" w:rsidP="00BE4297"/>
    <w:tbl>
      <w:tblPr>
        <w:tblStyle w:val="TableGrid"/>
        <w:tblW w:w="0" w:type="auto"/>
        <w:tblBorders>
          <w:top w:val="single" w:sz="4" w:space="0" w:color="A7A9AC"/>
          <w:left w:val="single" w:sz="4" w:space="0" w:color="A7A9AC"/>
          <w:bottom w:val="single" w:sz="4" w:space="0" w:color="A7A9AC"/>
          <w:right w:val="single" w:sz="4" w:space="0" w:color="A7A9AC"/>
          <w:insideH w:val="single" w:sz="4" w:space="0" w:color="A7A9AC"/>
          <w:insideV w:val="single" w:sz="4" w:space="0" w:color="A7A9AC"/>
        </w:tblBorders>
        <w:tblLayout w:type="fixed"/>
        <w:tblLook w:val="04A0" w:firstRow="1" w:lastRow="0" w:firstColumn="1" w:lastColumn="0" w:noHBand="0" w:noVBand="1"/>
      </w:tblPr>
      <w:tblGrid>
        <w:gridCol w:w="7087"/>
        <w:gridCol w:w="1967"/>
      </w:tblGrid>
      <w:tr w:rsidR="00BB0749" w14:paraId="1656071A" w14:textId="77777777" w:rsidTr="00806DE7">
        <w:trPr>
          <w:trHeight w:val="431"/>
        </w:trPr>
        <w:tc>
          <w:tcPr>
            <w:tcW w:w="9054" w:type="dxa"/>
            <w:gridSpan w:val="2"/>
            <w:shd w:val="clear" w:color="auto" w:fill="A7A9AC"/>
            <w:vAlign w:val="center"/>
          </w:tcPr>
          <w:p w14:paraId="02F1EE77" w14:textId="4DA84ADD" w:rsidR="00BB0749" w:rsidRPr="00036852" w:rsidRDefault="00422D04" w:rsidP="00036852">
            <w:pPr>
              <w:pStyle w:val="ListParagraph"/>
              <w:numPr>
                <w:ilvl w:val="0"/>
                <w:numId w:val="1"/>
              </w:numPr>
              <w:spacing w:after="0"/>
              <w:rPr>
                <w:rFonts w:eastAsia="Calibri" w:cs="Arial"/>
                <w:b/>
                <w:bCs/>
                <w:sz w:val="20"/>
                <w:szCs w:val="20"/>
              </w:rPr>
            </w:pPr>
            <w:r w:rsidRPr="00036852">
              <w:rPr>
                <w:rFonts w:eastAsia="Times New Roman" w:cs="Calibri"/>
                <w:b/>
                <w:bCs/>
                <w:color w:val="FFFFFF"/>
                <w:sz w:val="24"/>
                <w:szCs w:val="24"/>
                <w:lang w:bidi="ar-BH"/>
              </w:rPr>
              <w:t>Quality Assurance</w:t>
            </w:r>
          </w:p>
        </w:tc>
      </w:tr>
      <w:tr w:rsidR="00BB0749" w14:paraId="2D3E94BF" w14:textId="77777777" w:rsidTr="00806DE7">
        <w:trPr>
          <w:trHeight w:val="431"/>
        </w:trPr>
        <w:tc>
          <w:tcPr>
            <w:tcW w:w="9054" w:type="dxa"/>
            <w:gridSpan w:val="2"/>
            <w:shd w:val="clear" w:color="auto" w:fill="CACBCD"/>
            <w:vAlign w:val="center"/>
          </w:tcPr>
          <w:p w14:paraId="7D5B28F1" w14:textId="17E511CC" w:rsidR="00BB0749" w:rsidRPr="00036852" w:rsidRDefault="00FC5134" w:rsidP="00036852">
            <w:pPr>
              <w:pStyle w:val="ListParagraph"/>
              <w:numPr>
                <w:ilvl w:val="1"/>
                <w:numId w:val="1"/>
              </w:numPr>
              <w:spacing w:after="0"/>
              <w:rPr>
                <w:rFonts w:eastAsia="Calibri" w:cs="Arial"/>
                <w:b/>
                <w:bCs/>
                <w:sz w:val="20"/>
                <w:szCs w:val="20"/>
              </w:rPr>
            </w:pPr>
            <w:r w:rsidRPr="00036852">
              <w:rPr>
                <w:rFonts w:eastAsia="Times New Roman" w:cs="Calibri"/>
                <w:lang w:bidi="ar-BH"/>
              </w:rPr>
              <w:t>Quality Assurance of Delivery</w:t>
            </w:r>
          </w:p>
        </w:tc>
      </w:tr>
      <w:tr w:rsidR="00D71427" w14:paraId="43F3493B" w14:textId="77777777" w:rsidTr="00806DE7">
        <w:trPr>
          <w:trHeight w:val="340"/>
        </w:trPr>
        <w:tc>
          <w:tcPr>
            <w:tcW w:w="7087" w:type="dxa"/>
            <w:vMerge w:val="restart"/>
          </w:tcPr>
          <w:bookmarkStart w:id="7" w:name="_Hlk127085312" w:displacedByCustomXml="next"/>
          <w:sdt>
            <w:sdtPr>
              <w:rPr>
                <w:rStyle w:val="BQA-Main-Black"/>
              </w:rPr>
              <w:id w:val="-704719285"/>
              <w:placeholder>
                <w:docPart w:val="E061583D8E66427EAD3ECFAB2BFFAD62"/>
              </w:placeholder>
              <w:showingPlcHdr/>
            </w:sdtPr>
            <w:sdtEndPr>
              <w:rPr>
                <w:rStyle w:val="DefaultParagraphFont"/>
                <w:color w:val="808080" w:themeColor="background1" w:themeShade="80"/>
              </w:rPr>
            </w:sdtEndPr>
            <w:sdtContent>
              <w:p w14:paraId="511073BC" w14:textId="72FDA1E5" w:rsidR="00D71427" w:rsidRPr="00EC72D0" w:rsidRDefault="00806DE7" w:rsidP="00EC72D0">
                <w:pPr>
                  <w:pStyle w:val="Grey"/>
                  <w:spacing w:line="276" w:lineRule="auto"/>
                  <w:jc w:val="both"/>
                </w:pPr>
                <w:r w:rsidRPr="00806DE7">
                  <w:t>Provide details on the responsibilities and procedures in place to quality assure the delivery of the qualification, delivery mode (on-campus, online</w:t>
                </w:r>
                <w:r w:rsidR="00453E2E">
                  <w:t>,</w:t>
                </w:r>
                <w:r w:rsidRPr="00806DE7">
                  <w:t xml:space="preserve"> or blended)</w:t>
                </w:r>
                <w:r w:rsidR="00453E2E">
                  <w:t>,</w:t>
                </w:r>
                <w:r w:rsidRPr="00806DE7">
                  <w:t xml:space="preserve"> and qualification attendance mode (full</w:t>
                </w:r>
                <w:r w:rsidR="00453E2E">
                  <w:t>-</w:t>
                </w:r>
                <w:r w:rsidRPr="00806DE7">
                  <w:t xml:space="preserve">time or part-time), including details of </w:t>
                </w:r>
                <w:r w:rsidR="00453E2E">
                  <w:t xml:space="preserve">the </w:t>
                </w:r>
                <w:r w:rsidRPr="00806DE7">
                  <w:t>arrangement in place to ensure suitable adjustments are provided to learners with special needs admitted to the qualification, where applicable. (i.e. learners</w:t>
                </w:r>
                <w:r w:rsidR="00453E2E">
                  <w:t>'</w:t>
                </w:r>
                <w:r w:rsidRPr="00806DE7">
                  <w:t xml:space="preserve"> request, special needs report or minutes of meetings, institution decision). This should also cover how consistency is maintained across multiple providers. (i.e. Agreements, approval documents, quality assurance manual, frameworks… etc.).</w:t>
                </w:r>
              </w:p>
            </w:sdtContent>
          </w:sdt>
        </w:tc>
        <w:tc>
          <w:tcPr>
            <w:tcW w:w="1967" w:type="dxa"/>
            <w:shd w:val="clear" w:color="auto" w:fill="D9E2F3" w:themeFill="accent5" w:themeFillTint="33"/>
            <w:vAlign w:val="center"/>
          </w:tcPr>
          <w:p w14:paraId="54DD2C24" w14:textId="79B28485" w:rsidR="00D71427" w:rsidRPr="00036852" w:rsidRDefault="00554131" w:rsidP="00036852">
            <w:pPr>
              <w:jc w:val="center"/>
              <w:rPr>
                <w:rFonts w:ascii="Palatino Linotype" w:eastAsia="Calibri" w:hAnsi="Palatino Linotype" w:cs="Arial"/>
                <w:b/>
                <w:bCs/>
                <w:sz w:val="16"/>
                <w:szCs w:val="16"/>
              </w:rPr>
            </w:pPr>
            <w:r w:rsidRPr="00036852">
              <w:rPr>
                <w:rFonts w:ascii="Palatino Linotype" w:eastAsia="Calibri" w:hAnsi="Palatino Linotype" w:cs="Arial"/>
                <w:b/>
                <w:bCs/>
                <w:sz w:val="16"/>
                <w:szCs w:val="16"/>
              </w:rPr>
              <w:t>Supporting Material</w:t>
            </w:r>
          </w:p>
        </w:tc>
      </w:tr>
      <w:bookmarkEnd w:id="7"/>
      <w:tr w:rsidR="00D71427" w14:paraId="686CF972" w14:textId="77777777" w:rsidTr="00806DE7">
        <w:trPr>
          <w:trHeight w:val="2588"/>
        </w:trPr>
        <w:tc>
          <w:tcPr>
            <w:tcW w:w="7087" w:type="dxa"/>
            <w:vMerge/>
          </w:tcPr>
          <w:p w14:paraId="699EEFF4" w14:textId="77777777" w:rsidR="00D71427" w:rsidRDefault="00D71427">
            <w:pPr>
              <w:rPr>
                <w:rFonts w:ascii="Palatino Linotype" w:eastAsia="Calibri" w:hAnsi="Palatino Linotype" w:cs="Arial"/>
                <w:b/>
                <w:bCs/>
                <w:sz w:val="20"/>
                <w:szCs w:val="20"/>
              </w:rPr>
            </w:pPr>
          </w:p>
        </w:tc>
        <w:tc>
          <w:tcPr>
            <w:tcW w:w="1967" w:type="dxa"/>
          </w:tcPr>
          <w:sdt>
            <w:sdtPr>
              <w:rPr>
                <w:rStyle w:val="BQA-Main-Black"/>
              </w:rPr>
              <w:id w:val="-946387373"/>
              <w:placeholder>
                <w:docPart w:val="2DAF206613DF4D6A92EC46D50517EA9C"/>
              </w:placeholder>
              <w:showingPlcHdr/>
            </w:sdtPr>
            <w:sdtEndPr>
              <w:rPr>
                <w:rStyle w:val="DefaultParagraphFont"/>
                <w:rFonts w:ascii="Corbel" w:eastAsia="Corbel" w:hAnsi="Corbel" w:cs="Tahoma"/>
                <w:color w:val="808080" w:themeColor="background1" w:themeShade="80"/>
              </w:rPr>
            </w:sdtEndPr>
            <w:sdtContent>
              <w:p w14:paraId="2D978BCD" w14:textId="487CC3EA" w:rsidR="001359A7" w:rsidRDefault="00142DB6" w:rsidP="00142DB6">
                <w:pPr>
                  <w:pStyle w:val="Grey"/>
                  <w:rPr>
                    <w:rStyle w:val="Style8"/>
                  </w:rPr>
                </w:pPr>
                <w:r w:rsidRPr="00142DB6">
                  <w:rPr>
                    <w:rStyle w:val="BQA-Grey"/>
                  </w:rPr>
                  <w:t>Click or tap here to enter text.</w:t>
                </w:r>
              </w:p>
            </w:sdtContent>
          </w:sdt>
          <w:p w14:paraId="116846B3" w14:textId="11D09BE9" w:rsidR="00D71427" w:rsidRDefault="00D71427">
            <w:pPr>
              <w:rPr>
                <w:rFonts w:ascii="Palatino Linotype" w:eastAsia="Calibri" w:hAnsi="Palatino Linotype" w:cs="Arial"/>
                <w:b/>
                <w:bCs/>
                <w:sz w:val="20"/>
                <w:szCs w:val="20"/>
              </w:rPr>
            </w:pPr>
          </w:p>
        </w:tc>
      </w:tr>
    </w:tbl>
    <w:p w14:paraId="130CD576" w14:textId="52400A6A" w:rsidR="00A643B2" w:rsidRDefault="00A643B2"/>
    <w:p w14:paraId="7DDC64F0" w14:textId="0B1942A0" w:rsidR="00A643B2" w:rsidRDefault="00A643B2"/>
    <w:p w14:paraId="631DBC47" w14:textId="06CCECED" w:rsidR="00A643B2" w:rsidRDefault="00A643B2"/>
    <w:p w14:paraId="7EAA009B" w14:textId="77777777" w:rsidR="00A643B2" w:rsidRDefault="00A643B2"/>
    <w:tbl>
      <w:tblPr>
        <w:tblStyle w:val="TableGrid"/>
        <w:tblW w:w="0" w:type="auto"/>
        <w:tblBorders>
          <w:top w:val="single" w:sz="4" w:space="0" w:color="A7A9AC"/>
          <w:left w:val="single" w:sz="4" w:space="0" w:color="A7A9AC"/>
          <w:bottom w:val="single" w:sz="4" w:space="0" w:color="A7A9AC"/>
          <w:right w:val="single" w:sz="4" w:space="0" w:color="A7A9AC"/>
          <w:insideH w:val="single" w:sz="4" w:space="0" w:color="A7A9AC"/>
          <w:insideV w:val="single" w:sz="4" w:space="0" w:color="A7A9AC"/>
        </w:tblBorders>
        <w:tblLayout w:type="fixed"/>
        <w:tblLook w:val="04A0" w:firstRow="1" w:lastRow="0" w:firstColumn="1" w:lastColumn="0" w:noHBand="0" w:noVBand="1"/>
      </w:tblPr>
      <w:tblGrid>
        <w:gridCol w:w="7087"/>
        <w:gridCol w:w="1967"/>
      </w:tblGrid>
      <w:tr w:rsidR="00B04547" w14:paraId="2417D79B" w14:textId="77777777" w:rsidTr="00806DE7">
        <w:trPr>
          <w:trHeight w:val="431"/>
        </w:trPr>
        <w:tc>
          <w:tcPr>
            <w:tcW w:w="9054" w:type="dxa"/>
            <w:gridSpan w:val="2"/>
            <w:shd w:val="clear" w:color="auto" w:fill="CACBCD"/>
            <w:vAlign w:val="center"/>
          </w:tcPr>
          <w:p w14:paraId="29224E05" w14:textId="48F250A6" w:rsidR="00B04547" w:rsidRPr="00036852" w:rsidRDefault="0067318A" w:rsidP="00036852">
            <w:pPr>
              <w:pStyle w:val="ListParagraph"/>
              <w:numPr>
                <w:ilvl w:val="1"/>
                <w:numId w:val="1"/>
              </w:numPr>
              <w:spacing w:after="0"/>
              <w:rPr>
                <w:rFonts w:eastAsia="Calibri" w:cs="Arial"/>
                <w:b/>
                <w:bCs/>
                <w:sz w:val="20"/>
                <w:szCs w:val="20"/>
              </w:rPr>
            </w:pPr>
            <w:r w:rsidRPr="00036852">
              <w:rPr>
                <w:rFonts w:eastAsia="Times New Roman" w:cs="Calibri"/>
                <w:lang w:bidi="ar-BH"/>
              </w:rPr>
              <w:lastRenderedPageBreak/>
              <w:t>Quality Assurance</w:t>
            </w:r>
            <w:r w:rsidRPr="00036852">
              <w:rPr>
                <w:rFonts w:eastAsia="Times New Roman" w:cs="Calibri"/>
                <w:sz w:val="24"/>
                <w:szCs w:val="24"/>
                <w:lang w:bidi="ar-BH"/>
              </w:rPr>
              <w:t xml:space="preserve"> of Assessment</w:t>
            </w:r>
          </w:p>
        </w:tc>
      </w:tr>
      <w:tr w:rsidR="00554131" w14:paraId="02A798CC" w14:textId="77777777" w:rsidTr="00806DE7">
        <w:trPr>
          <w:trHeight w:val="340"/>
        </w:trPr>
        <w:tc>
          <w:tcPr>
            <w:tcW w:w="7087" w:type="dxa"/>
            <w:vMerge w:val="restart"/>
          </w:tcPr>
          <w:sdt>
            <w:sdtPr>
              <w:rPr>
                <w:rStyle w:val="BQA-Main-Black"/>
              </w:rPr>
              <w:id w:val="883913193"/>
              <w:placeholder>
                <w:docPart w:val="3CBA2F26E609461E9B407C97488603A2"/>
              </w:placeholder>
              <w:showingPlcHdr/>
            </w:sdtPr>
            <w:sdtEndPr>
              <w:rPr>
                <w:rStyle w:val="DefaultParagraphFont"/>
                <w:color w:val="808080" w:themeColor="background1" w:themeShade="80"/>
              </w:rPr>
            </w:sdtEndPr>
            <w:sdtContent>
              <w:p w14:paraId="25036BBC" w14:textId="63F5F7E7" w:rsidR="00554131" w:rsidRPr="00EC72D0" w:rsidRDefault="00806DE7" w:rsidP="00EC72D0">
                <w:pPr>
                  <w:pStyle w:val="Grey"/>
                  <w:spacing w:line="276" w:lineRule="auto"/>
                  <w:jc w:val="both"/>
                </w:pPr>
                <w:r w:rsidRPr="00806DE7">
                  <w:t xml:space="preserve">Provide details on procedures in place regarding the responsibilities for conducting the assessment and its marking, mechanisms for verification of assessment and moderation of results, indicating </w:t>
                </w:r>
                <w:r w:rsidR="00453E2E">
                  <w:t xml:space="preserve">a </w:t>
                </w:r>
                <w:r w:rsidRPr="00806DE7">
                  <w:t>frequency of such activities and how it is carried out.  In addition, maintaining assessment integrity and what measures are taken reg</w:t>
                </w:r>
                <w:r w:rsidR="00453E2E">
                  <w:t>ar</w:t>
                </w:r>
                <w:r w:rsidRPr="00806DE7">
                  <w:t>ding plagiarism and academic misconduct, where applicable, and the process of appeal against result. Learners should be aware of their right to appeal against result. (i.e. samples of appeal against result forms). This should also cover how consistency is maintained across multiple providers. (i.e. quality assurance manual, frameworks, external examiner reports, validation manual, student handbook… etc.).</w:t>
                </w:r>
              </w:p>
            </w:sdtContent>
          </w:sdt>
        </w:tc>
        <w:tc>
          <w:tcPr>
            <w:tcW w:w="1967" w:type="dxa"/>
            <w:shd w:val="clear" w:color="auto" w:fill="D9E2F3" w:themeFill="accent5" w:themeFillTint="33"/>
            <w:vAlign w:val="center"/>
          </w:tcPr>
          <w:p w14:paraId="289BF8E1" w14:textId="185466E9" w:rsidR="00554131" w:rsidRDefault="00554131" w:rsidP="00036852">
            <w:pPr>
              <w:jc w:val="center"/>
              <w:rPr>
                <w:rFonts w:ascii="Palatino Linotype" w:eastAsia="Calibri" w:hAnsi="Palatino Linotype" w:cs="Arial"/>
                <w:b/>
                <w:bCs/>
                <w:sz w:val="20"/>
                <w:szCs w:val="20"/>
              </w:rPr>
            </w:pPr>
            <w:r w:rsidRPr="004F7243">
              <w:rPr>
                <w:rFonts w:ascii="Palatino Linotype" w:eastAsia="Calibri" w:hAnsi="Palatino Linotype" w:cs="Arial"/>
                <w:b/>
                <w:bCs/>
                <w:sz w:val="16"/>
                <w:szCs w:val="16"/>
              </w:rPr>
              <w:t>Supporting Material</w:t>
            </w:r>
          </w:p>
        </w:tc>
      </w:tr>
      <w:tr w:rsidR="00554131" w14:paraId="71AB6E69" w14:textId="77777777" w:rsidTr="00806DE7">
        <w:trPr>
          <w:trHeight w:val="2585"/>
        </w:trPr>
        <w:tc>
          <w:tcPr>
            <w:tcW w:w="7087" w:type="dxa"/>
            <w:vMerge/>
            <w:tcBorders>
              <w:bottom w:val="single" w:sz="4" w:space="0" w:color="A7A9AC"/>
            </w:tcBorders>
          </w:tcPr>
          <w:p w14:paraId="4F800864" w14:textId="77777777" w:rsidR="00554131" w:rsidRDefault="00554131" w:rsidP="00554131">
            <w:pPr>
              <w:rPr>
                <w:rFonts w:ascii="Palatino Linotype" w:eastAsia="Calibri" w:hAnsi="Palatino Linotype" w:cs="Arial"/>
                <w:b/>
                <w:bCs/>
                <w:sz w:val="20"/>
                <w:szCs w:val="20"/>
              </w:rPr>
            </w:pPr>
          </w:p>
        </w:tc>
        <w:tc>
          <w:tcPr>
            <w:tcW w:w="1967" w:type="dxa"/>
            <w:tcBorders>
              <w:bottom w:val="single" w:sz="4" w:space="0" w:color="A7A9AC"/>
            </w:tcBorders>
          </w:tcPr>
          <w:sdt>
            <w:sdtPr>
              <w:rPr>
                <w:rStyle w:val="BQA-Main-Black"/>
              </w:rPr>
              <w:id w:val="947130226"/>
              <w:placeholder>
                <w:docPart w:val="5000F3DFD20D46AAAAAF65FC04473DB5"/>
              </w:placeholder>
              <w:showingPlcHdr/>
            </w:sdtPr>
            <w:sdtEndPr>
              <w:rPr>
                <w:rStyle w:val="DefaultParagraphFont"/>
                <w:rFonts w:ascii="Corbel" w:eastAsia="Corbel" w:hAnsi="Corbel" w:cs="Tahoma"/>
                <w:color w:val="808080" w:themeColor="background1" w:themeShade="80"/>
              </w:rPr>
            </w:sdtEndPr>
            <w:sdtContent>
              <w:p w14:paraId="47536D43" w14:textId="370B69D5" w:rsidR="001359A7" w:rsidRDefault="00142DB6" w:rsidP="00142DB6">
                <w:pPr>
                  <w:pStyle w:val="Grey"/>
                  <w:rPr>
                    <w:rStyle w:val="Style8"/>
                  </w:rPr>
                </w:pPr>
                <w:r w:rsidRPr="00142DB6">
                  <w:rPr>
                    <w:rStyle w:val="BQA-Grey"/>
                  </w:rPr>
                  <w:t>Click or tap here to enter text.</w:t>
                </w:r>
              </w:p>
            </w:sdtContent>
          </w:sdt>
          <w:p w14:paraId="54FC6494" w14:textId="0AF9F9DD" w:rsidR="00554131" w:rsidRDefault="00554131" w:rsidP="00554131">
            <w:pPr>
              <w:rPr>
                <w:rFonts w:ascii="Palatino Linotype" w:eastAsia="Calibri" w:hAnsi="Palatino Linotype" w:cs="Arial"/>
                <w:b/>
                <w:bCs/>
                <w:sz w:val="20"/>
                <w:szCs w:val="20"/>
              </w:rPr>
            </w:pPr>
          </w:p>
        </w:tc>
      </w:tr>
      <w:tr w:rsidR="00554131" w14:paraId="006D1816" w14:textId="77777777" w:rsidTr="00806DE7">
        <w:trPr>
          <w:trHeight w:val="431"/>
        </w:trPr>
        <w:tc>
          <w:tcPr>
            <w:tcW w:w="9054" w:type="dxa"/>
            <w:gridSpan w:val="2"/>
            <w:tcBorders>
              <w:bottom w:val="single" w:sz="4" w:space="0" w:color="A7A9AC"/>
            </w:tcBorders>
            <w:shd w:val="clear" w:color="auto" w:fill="CACBCD"/>
            <w:vAlign w:val="center"/>
          </w:tcPr>
          <w:p w14:paraId="3F4CCD4F" w14:textId="3AA33A34" w:rsidR="00554131" w:rsidRPr="00B21441" w:rsidRDefault="00554131" w:rsidP="00036852">
            <w:pPr>
              <w:pStyle w:val="ListParagraph"/>
              <w:numPr>
                <w:ilvl w:val="1"/>
                <w:numId w:val="1"/>
              </w:numPr>
              <w:spacing w:after="0"/>
              <w:rPr>
                <w:rFonts w:eastAsia="Calibri" w:cs="Arial"/>
                <w:b/>
                <w:bCs/>
                <w:sz w:val="20"/>
                <w:szCs w:val="20"/>
              </w:rPr>
            </w:pPr>
            <w:r w:rsidRPr="00036852">
              <w:rPr>
                <w:rFonts w:eastAsia="Times New Roman" w:cs="Calibri"/>
                <w:sz w:val="24"/>
                <w:szCs w:val="24"/>
                <w:lang w:bidi="ar-BH"/>
              </w:rPr>
              <w:t>Quality Assurance of Certification</w:t>
            </w:r>
          </w:p>
        </w:tc>
      </w:tr>
      <w:tr w:rsidR="00554131" w14:paraId="46D67F37" w14:textId="77777777" w:rsidTr="00806DE7">
        <w:trPr>
          <w:trHeight w:val="340"/>
        </w:trPr>
        <w:tc>
          <w:tcPr>
            <w:tcW w:w="7087" w:type="dxa"/>
            <w:vMerge w:val="restart"/>
            <w:tcBorders>
              <w:top w:val="single" w:sz="4" w:space="0" w:color="A7A9AC"/>
            </w:tcBorders>
          </w:tcPr>
          <w:sdt>
            <w:sdtPr>
              <w:rPr>
                <w:rStyle w:val="BQA-Main-Black"/>
              </w:rPr>
              <w:id w:val="-1924411735"/>
              <w:placeholder>
                <w:docPart w:val="F7C5CF2EF0D44BD2BE46B80EEE604F1B"/>
              </w:placeholder>
              <w:showingPlcHdr/>
            </w:sdtPr>
            <w:sdtEndPr>
              <w:rPr>
                <w:rStyle w:val="DefaultParagraphFont"/>
                <w:color w:val="808080" w:themeColor="background1" w:themeShade="80"/>
              </w:rPr>
            </w:sdtEndPr>
            <w:sdtContent>
              <w:p w14:paraId="0F54A310" w14:textId="28D18743" w:rsidR="00554131" w:rsidRPr="00EC72D0" w:rsidRDefault="00806DE7" w:rsidP="00EC72D0">
                <w:pPr>
                  <w:pStyle w:val="Grey"/>
                  <w:spacing w:line="276" w:lineRule="auto"/>
                  <w:jc w:val="both"/>
                </w:pPr>
                <w:r w:rsidRPr="00806DE7">
                  <w:t xml:space="preserve">Provide details on the responsibilities and procedures in place to quality assure the certification process of this qualification. this should also include how consistency is maintained across multiple providers.  (i.e. a sample certificate from each provider in addition to any other material that may include </w:t>
                </w:r>
                <w:r w:rsidR="00453E2E">
                  <w:t xml:space="preserve">a </w:t>
                </w:r>
                <w:r w:rsidRPr="00806DE7">
                  <w:t>quality assurance manual, frameworks, certification procedure… etc.).</w:t>
                </w:r>
              </w:p>
            </w:sdtContent>
          </w:sdt>
        </w:tc>
        <w:tc>
          <w:tcPr>
            <w:tcW w:w="1967" w:type="dxa"/>
            <w:tcBorders>
              <w:top w:val="single" w:sz="4" w:space="0" w:color="A7A9AC"/>
            </w:tcBorders>
            <w:shd w:val="clear" w:color="auto" w:fill="D9E2F3" w:themeFill="accent5" w:themeFillTint="33"/>
            <w:vAlign w:val="center"/>
          </w:tcPr>
          <w:p w14:paraId="616A51F1" w14:textId="26784D47" w:rsidR="00554131" w:rsidRDefault="00554131" w:rsidP="00036852">
            <w:pPr>
              <w:jc w:val="center"/>
              <w:rPr>
                <w:rFonts w:ascii="Palatino Linotype" w:eastAsia="Calibri" w:hAnsi="Palatino Linotype" w:cs="Arial"/>
                <w:b/>
                <w:bCs/>
                <w:sz w:val="20"/>
                <w:szCs w:val="20"/>
              </w:rPr>
            </w:pPr>
            <w:r w:rsidRPr="004F7243">
              <w:rPr>
                <w:rFonts w:ascii="Palatino Linotype" w:eastAsia="Calibri" w:hAnsi="Palatino Linotype" w:cs="Arial"/>
                <w:b/>
                <w:bCs/>
                <w:sz w:val="16"/>
                <w:szCs w:val="16"/>
              </w:rPr>
              <w:t>Supporting Material</w:t>
            </w:r>
          </w:p>
        </w:tc>
      </w:tr>
      <w:tr w:rsidR="00554131" w14:paraId="6AE8FAC1" w14:textId="77777777" w:rsidTr="00806DE7">
        <w:trPr>
          <w:trHeight w:val="1608"/>
        </w:trPr>
        <w:tc>
          <w:tcPr>
            <w:tcW w:w="7087" w:type="dxa"/>
            <w:vMerge/>
          </w:tcPr>
          <w:p w14:paraId="077E47F5" w14:textId="77777777" w:rsidR="00554131" w:rsidRDefault="00554131" w:rsidP="00554131">
            <w:pPr>
              <w:rPr>
                <w:rFonts w:ascii="Palatino Linotype" w:eastAsia="Calibri" w:hAnsi="Palatino Linotype" w:cs="Arial"/>
                <w:b/>
                <w:bCs/>
                <w:sz w:val="20"/>
                <w:szCs w:val="20"/>
              </w:rPr>
            </w:pPr>
          </w:p>
        </w:tc>
        <w:tc>
          <w:tcPr>
            <w:tcW w:w="1967" w:type="dxa"/>
          </w:tcPr>
          <w:sdt>
            <w:sdtPr>
              <w:rPr>
                <w:rStyle w:val="BQA-Main-Black"/>
              </w:rPr>
              <w:id w:val="920995825"/>
              <w:placeholder>
                <w:docPart w:val="7F60C25FB68842919DD6160E9DE2EBF6"/>
              </w:placeholder>
              <w:showingPlcHdr/>
            </w:sdtPr>
            <w:sdtEndPr>
              <w:rPr>
                <w:rStyle w:val="DefaultParagraphFont"/>
                <w:rFonts w:ascii="Corbel" w:eastAsia="Corbel" w:hAnsi="Corbel" w:cs="Tahoma"/>
                <w:color w:val="808080" w:themeColor="background1" w:themeShade="80"/>
              </w:rPr>
            </w:sdtEndPr>
            <w:sdtContent>
              <w:p w14:paraId="1CFB3597" w14:textId="77777777" w:rsidR="00142DB6" w:rsidRDefault="00142DB6" w:rsidP="00142DB6">
                <w:pPr>
                  <w:pStyle w:val="Grey"/>
                  <w:rPr>
                    <w:rStyle w:val="BQA-Main-Black"/>
                  </w:rPr>
                </w:pPr>
                <w:r w:rsidRPr="00142DB6">
                  <w:rPr>
                    <w:rStyle w:val="BQA-Grey"/>
                  </w:rPr>
                  <w:t>Click or tap here to enter text.</w:t>
                </w:r>
              </w:p>
            </w:sdtContent>
          </w:sdt>
          <w:p w14:paraId="65E3BB79" w14:textId="4BE7ECC4" w:rsidR="001359A7" w:rsidRDefault="001359A7" w:rsidP="001359A7">
            <w:pPr>
              <w:spacing w:before="60" w:after="120"/>
              <w:rPr>
                <w:rStyle w:val="Style8"/>
              </w:rPr>
            </w:pPr>
          </w:p>
          <w:p w14:paraId="2A99D765" w14:textId="638957AD" w:rsidR="00554131" w:rsidRDefault="00554131" w:rsidP="00554131">
            <w:pPr>
              <w:rPr>
                <w:rFonts w:ascii="Palatino Linotype" w:eastAsia="Calibri" w:hAnsi="Palatino Linotype" w:cs="Arial"/>
                <w:b/>
                <w:bCs/>
                <w:sz w:val="20"/>
                <w:szCs w:val="20"/>
              </w:rPr>
            </w:pPr>
          </w:p>
        </w:tc>
      </w:tr>
      <w:tr w:rsidR="00554131" w14:paraId="03E53103" w14:textId="77777777" w:rsidTr="00806DE7">
        <w:trPr>
          <w:trHeight w:val="431"/>
        </w:trPr>
        <w:tc>
          <w:tcPr>
            <w:tcW w:w="9054" w:type="dxa"/>
            <w:gridSpan w:val="2"/>
            <w:shd w:val="clear" w:color="auto" w:fill="CACBCD"/>
            <w:vAlign w:val="center"/>
          </w:tcPr>
          <w:p w14:paraId="2F3AF567" w14:textId="436BBD40" w:rsidR="00554131" w:rsidRPr="00B21441" w:rsidRDefault="00554131" w:rsidP="00036852">
            <w:pPr>
              <w:pStyle w:val="ListParagraph"/>
              <w:numPr>
                <w:ilvl w:val="1"/>
                <w:numId w:val="1"/>
              </w:numPr>
              <w:spacing w:after="0"/>
              <w:rPr>
                <w:rFonts w:eastAsia="Calibri" w:cs="Arial"/>
                <w:b/>
                <w:bCs/>
                <w:sz w:val="20"/>
                <w:szCs w:val="20"/>
              </w:rPr>
            </w:pPr>
            <w:r w:rsidRPr="00036852">
              <w:rPr>
                <w:rFonts w:eastAsia="Times New Roman" w:cs="Calibri"/>
                <w:sz w:val="24"/>
                <w:szCs w:val="24"/>
                <w:lang w:bidi="ar-BH"/>
              </w:rPr>
              <w:t>Monitoring and Review</w:t>
            </w:r>
          </w:p>
        </w:tc>
      </w:tr>
      <w:tr w:rsidR="00554131" w14:paraId="25C44EA9" w14:textId="77777777" w:rsidTr="00806DE7">
        <w:trPr>
          <w:trHeight w:val="340"/>
        </w:trPr>
        <w:tc>
          <w:tcPr>
            <w:tcW w:w="7087" w:type="dxa"/>
            <w:vMerge w:val="restart"/>
          </w:tcPr>
          <w:sdt>
            <w:sdtPr>
              <w:rPr>
                <w:rStyle w:val="BQA-Main-Black"/>
              </w:rPr>
              <w:id w:val="139623570"/>
              <w:placeholder>
                <w:docPart w:val="D71CBCC0744D40D7886D4E5B1289C89D"/>
              </w:placeholder>
              <w:showingPlcHdr/>
            </w:sdtPr>
            <w:sdtEndPr>
              <w:rPr>
                <w:rStyle w:val="DefaultParagraphFont"/>
                <w:color w:val="808080" w:themeColor="background1" w:themeShade="80"/>
              </w:rPr>
            </w:sdtEndPr>
            <w:sdtContent>
              <w:p w14:paraId="2EF09508" w14:textId="10495348" w:rsidR="00554131" w:rsidRPr="00EC72D0" w:rsidRDefault="00806DE7" w:rsidP="00EC72D0">
                <w:pPr>
                  <w:pStyle w:val="Grey"/>
                  <w:spacing w:line="276" w:lineRule="auto"/>
                  <w:jc w:val="both"/>
                </w:pPr>
                <w:r w:rsidRPr="00806DE7">
                  <w:t>Provide details on the responsibilities and procedures in place to monitoring and review of the qualification. Supporting material may include quality assurance manual, review framework, feedback mechanisms… etc.</w:t>
                </w:r>
              </w:p>
            </w:sdtContent>
          </w:sdt>
        </w:tc>
        <w:tc>
          <w:tcPr>
            <w:tcW w:w="1967" w:type="dxa"/>
            <w:shd w:val="clear" w:color="auto" w:fill="D9E2F3" w:themeFill="accent5" w:themeFillTint="33"/>
            <w:vAlign w:val="center"/>
          </w:tcPr>
          <w:p w14:paraId="5E92188A" w14:textId="24B8FA25" w:rsidR="00554131" w:rsidRDefault="00554131" w:rsidP="00036852">
            <w:pPr>
              <w:jc w:val="center"/>
              <w:rPr>
                <w:rFonts w:ascii="Palatino Linotype" w:eastAsia="Calibri" w:hAnsi="Palatino Linotype" w:cs="Arial"/>
                <w:b/>
                <w:bCs/>
                <w:sz w:val="20"/>
                <w:szCs w:val="20"/>
              </w:rPr>
            </w:pPr>
            <w:r w:rsidRPr="004F7243">
              <w:rPr>
                <w:rFonts w:ascii="Palatino Linotype" w:eastAsia="Calibri" w:hAnsi="Palatino Linotype" w:cs="Arial"/>
                <w:b/>
                <w:bCs/>
                <w:sz w:val="16"/>
                <w:szCs w:val="16"/>
              </w:rPr>
              <w:t>Supporting Material</w:t>
            </w:r>
          </w:p>
        </w:tc>
      </w:tr>
      <w:tr w:rsidR="007158AD" w14:paraId="51A56B48" w14:textId="77777777" w:rsidTr="00806DE7">
        <w:trPr>
          <w:trHeight w:val="737"/>
        </w:trPr>
        <w:tc>
          <w:tcPr>
            <w:tcW w:w="7087" w:type="dxa"/>
            <w:vMerge/>
          </w:tcPr>
          <w:p w14:paraId="770A6BC7" w14:textId="77777777" w:rsidR="00554131" w:rsidRDefault="00554131" w:rsidP="00554131">
            <w:pPr>
              <w:rPr>
                <w:rFonts w:ascii="Palatino Linotype" w:eastAsia="Calibri" w:hAnsi="Palatino Linotype" w:cs="Arial"/>
                <w:b/>
                <w:bCs/>
                <w:sz w:val="20"/>
                <w:szCs w:val="20"/>
              </w:rPr>
            </w:pPr>
          </w:p>
        </w:tc>
        <w:tc>
          <w:tcPr>
            <w:tcW w:w="1967" w:type="dxa"/>
          </w:tcPr>
          <w:sdt>
            <w:sdtPr>
              <w:rPr>
                <w:rStyle w:val="BQA-Main-Black"/>
              </w:rPr>
              <w:id w:val="-282959244"/>
              <w:placeholder>
                <w:docPart w:val="026B720F5B324C6DAB239775193E5AE4"/>
              </w:placeholder>
              <w:showingPlcHdr/>
            </w:sdtPr>
            <w:sdtEndPr>
              <w:rPr>
                <w:rStyle w:val="DefaultParagraphFont"/>
                <w:rFonts w:ascii="Corbel" w:eastAsia="Corbel" w:hAnsi="Corbel" w:cs="Tahoma"/>
                <w:color w:val="808080" w:themeColor="background1" w:themeShade="80"/>
              </w:rPr>
            </w:sdtEndPr>
            <w:sdtContent>
              <w:p w14:paraId="74FBA141" w14:textId="0EE2D4D9" w:rsidR="001359A7" w:rsidRDefault="00142DB6" w:rsidP="00142DB6">
                <w:pPr>
                  <w:pStyle w:val="Grey"/>
                  <w:rPr>
                    <w:rStyle w:val="Style8"/>
                  </w:rPr>
                </w:pPr>
                <w:r w:rsidRPr="00142DB6">
                  <w:rPr>
                    <w:rStyle w:val="BQA-Grey"/>
                  </w:rPr>
                  <w:t>Click or tap here to enter text.</w:t>
                </w:r>
              </w:p>
            </w:sdtContent>
          </w:sdt>
          <w:p w14:paraId="65D5AEF2" w14:textId="26F562BD" w:rsidR="00554131" w:rsidRDefault="00554131" w:rsidP="00554131">
            <w:pPr>
              <w:rPr>
                <w:rFonts w:ascii="Palatino Linotype" w:eastAsia="Calibri" w:hAnsi="Palatino Linotype" w:cs="Arial"/>
                <w:b/>
                <w:bCs/>
                <w:sz w:val="20"/>
                <w:szCs w:val="20"/>
              </w:rPr>
            </w:pPr>
          </w:p>
        </w:tc>
      </w:tr>
    </w:tbl>
    <w:p w14:paraId="1497FC4D" w14:textId="77777777" w:rsidR="00964230" w:rsidRDefault="00964230">
      <w:pPr>
        <w:rPr>
          <w:rFonts w:ascii="Palatino Linotype" w:eastAsia="Calibri" w:hAnsi="Palatino Linotype" w:cs="Arial"/>
          <w:b/>
          <w:bCs/>
          <w:sz w:val="20"/>
          <w:szCs w:val="20"/>
        </w:rPr>
        <w:sectPr w:rsidR="00964230" w:rsidSect="00964230">
          <w:type w:val="continuous"/>
          <w:pgSz w:w="11907" w:h="16839" w:code="9"/>
          <w:pgMar w:top="1440" w:right="1080" w:bottom="1560" w:left="1440" w:header="720" w:footer="576" w:gutter="0"/>
          <w:pgNumType w:start="3"/>
          <w:cols w:space="720"/>
          <w:titlePg/>
          <w:docGrid w:linePitch="360"/>
        </w:sectPr>
      </w:pPr>
    </w:p>
    <w:p w14:paraId="24AE5E18" w14:textId="03C0A010" w:rsidR="00BB0749" w:rsidRDefault="00BB0749">
      <w:pPr>
        <w:rPr>
          <w:rFonts w:ascii="Palatino Linotype" w:eastAsia="Calibri" w:hAnsi="Palatino Linotype" w:cs="Arial"/>
          <w:b/>
          <w:bCs/>
          <w:sz w:val="20"/>
          <w:szCs w:val="20"/>
        </w:rPr>
      </w:pPr>
    </w:p>
    <w:p w14:paraId="0FC93C10" w14:textId="3611F8C5" w:rsidR="00E972ED" w:rsidRDefault="00E972ED">
      <w:pPr>
        <w:rPr>
          <w:rFonts w:ascii="Palatino Linotype" w:eastAsia="Calibri" w:hAnsi="Palatino Linotype" w:cs="Arial"/>
          <w:b/>
          <w:bCs/>
          <w:sz w:val="20"/>
          <w:szCs w:val="20"/>
        </w:rPr>
      </w:pPr>
    </w:p>
    <w:p w14:paraId="4F6E35F3" w14:textId="52188976" w:rsidR="00E972ED" w:rsidRDefault="00205D40" w:rsidP="00205D40">
      <w:pPr>
        <w:rPr>
          <w:rFonts w:ascii="Palatino Linotype" w:eastAsia="Calibri" w:hAnsi="Palatino Linotype" w:cs="Arial"/>
          <w:b/>
          <w:bCs/>
          <w:sz w:val="20"/>
          <w:szCs w:val="20"/>
        </w:rPr>
      </w:pPr>
      <w:r>
        <w:rPr>
          <w:rFonts w:ascii="Palatino Linotype" w:eastAsia="Calibri" w:hAnsi="Palatino Linotype" w:cs="Arial"/>
          <w:b/>
          <w:bCs/>
          <w:sz w:val="20"/>
          <w:szCs w:val="20"/>
        </w:rPr>
        <w:br w:type="page"/>
      </w:r>
    </w:p>
    <w:tbl>
      <w:tblPr>
        <w:tblpPr w:leftFromText="180" w:rightFromText="180" w:vertAnchor="text" w:horzAnchor="margin" w:tblpX="-106" w:tblpY="252"/>
        <w:tblW w:w="9262" w:type="dxa"/>
        <w:tblBorders>
          <w:top w:val="single" w:sz="6" w:space="0" w:color="A7A9AC"/>
          <w:left w:val="single" w:sz="6" w:space="0" w:color="A7A9AC"/>
          <w:bottom w:val="single" w:sz="6" w:space="0" w:color="A7A9AC"/>
          <w:righ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622"/>
        <w:gridCol w:w="900"/>
        <w:gridCol w:w="3870"/>
        <w:gridCol w:w="1800"/>
        <w:gridCol w:w="810"/>
        <w:gridCol w:w="1260"/>
      </w:tblGrid>
      <w:tr w:rsidR="00B54DB8" w:rsidRPr="00B54DB8" w14:paraId="007CB217" w14:textId="77777777" w:rsidTr="00326EC6">
        <w:trPr>
          <w:trHeight w:val="435"/>
        </w:trPr>
        <w:tc>
          <w:tcPr>
            <w:tcW w:w="9262" w:type="dxa"/>
            <w:gridSpan w:val="6"/>
            <w:shd w:val="clear" w:color="auto" w:fill="A7A9AC"/>
            <w:vAlign w:val="center"/>
          </w:tcPr>
          <w:p w14:paraId="302B1977" w14:textId="61367B0D" w:rsidR="00B54DB8" w:rsidRPr="00B54DB8" w:rsidRDefault="00B54DB8" w:rsidP="00B21441">
            <w:pPr>
              <w:keepNext/>
              <w:keepLines/>
              <w:numPr>
                <w:ilvl w:val="0"/>
                <w:numId w:val="1"/>
              </w:numPr>
              <w:spacing w:before="120" w:after="120" w:line="240" w:lineRule="auto"/>
              <w:ind w:right="-45"/>
              <w:contextualSpacing/>
              <w:outlineLvl w:val="0"/>
              <w:rPr>
                <w:rFonts w:ascii="Palatino Linotype" w:eastAsia="Times New Roman" w:hAnsi="Palatino Linotype" w:cs="Calibri"/>
                <w:b/>
                <w:bCs/>
                <w:color w:val="FFFFFF"/>
                <w:sz w:val="28"/>
                <w:szCs w:val="28"/>
                <w:lang w:val="en-GB" w:eastAsia="en-GB" w:bidi="ar-BH"/>
              </w:rPr>
            </w:pPr>
            <w:r w:rsidRPr="00B54DB8">
              <w:rPr>
                <w:rFonts w:ascii="Palatino Linotype" w:eastAsia="Calibri" w:hAnsi="Palatino Linotype" w:cs="Arial"/>
                <w:b/>
                <w:bCs/>
                <w:color w:val="000000"/>
                <w:sz w:val="20"/>
                <w:szCs w:val="20"/>
                <w:lang w:val="en-GB" w:eastAsia="en-GB"/>
              </w:rPr>
              <w:lastRenderedPageBreak/>
              <w:br w:type="page"/>
            </w:r>
            <w:r w:rsidRPr="00B54DB8">
              <w:rPr>
                <w:rFonts w:ascii="Palatino Linotype" w:eastAsia="Times New Roman" w:hAnsi="Palatino Linotype" w:cs="Calibri"/>
                <w:b/>
                <w:bCs/>
                <w:color w:val="FFFFFF"/>
                <w:sz w:val="28"/>
                <w:szCs w:val="28"/>
                <w:lang w:val="en-GB" w:eastAsia="en-GB" w:bidi="ar-BH"/>
              </w:rPr>
              <w:br w:type="page"/>
            </w:r>
            <w:r w:rsidRPr="00B54DB8">
              <w:rPr>
                <w:rFonts w:ascii="Palatino Linotype" w:eastAsia="Calibri" w:hAnsi="Palatino Linotype" w:cs="Arial"/>
                <w:b/>
                <w:bCs/>
                <w:color w:val="FFFFFF"/>
                <w:sz w:val="28"/>
                <w:szCs w:val="28"/>
                <w:lang w:val="en-GB" w:eastAsia="en-GB"/>
              </w:rPr>
              <w:t xml:space="preserve"> </w:t>
            </w:r>
            <w:r w:rsidR="007B076F">
              <w:rPr>
                <w:rFonts w:ascii="Palatino Linotype" w:eastAsia="Times New Roman" w:hAnsi="Palatino Linotype" w:cs="Calibri"/>
                <w:b/>
                <w:bCs/>
                <w:color w:val="FFFFFF"/>
                <w:sz w:val="24"/>
                <w:szCs w:val="24"/>
                <w:lang w:val="en-GB" w:eastAsia="en-GB" w:bidi="ar-BH"/>
              </w:rPr>
              <w:t>NQF</w:t>
            </w:r>
            <w:r w:rsidR="007B076F" w:rsidRPr="007B076F">
              <w:rPr>
                <w:rFonts w:ascii="Palatino Linotype" w:eastAsia="Times New Roman" w:hAnsi="Palatino Linotype" w:cs="Calibri"/>
                <w:b/>
                <w:bCs/>
                <w:color w:val="FFFFFF"/>
                <w:sz w:val="24"/>
                <w:szCs w:val="24"/>
                <w:lang w:val="en-GB" w:eastAsia="en-GB" w:bidi="ar-BH"/>
              </w:rPr>
              <w:t xml:space="preserve"> Level </w:t>
            </w:r>
            <w:r w:rsidR="007B076F">
              <w:rPr>
                <w:rFonts w:ascii="Palatino Linotype" w:eastAsia="Times New Roman" w:hAnsi="Palatino Linotype" w:cs="Calibri"/>
                <w:b/>
                <w:bCs/>
                <w:color w:val="FFFFFF"/>
                <w:sz w:val="24"/>
                <w:szCs w:val="24"/>
                <w:lang w:val="en-GB" w:eastAsia="en-GB" w:bidi="ar-BH"/>
              </w:rPr>
              <w:t>and</w:t>
            </w:r>
            <w:r w:rsidR="007B076F" w:rsidRPr="007B076F">
              <w:rPr>
                <w:rFonts w:ascii="Palatino Linotype" w:eastAsia="Times New Roman" w:hAnsi="Palatino Linotype" w:cs="Calibri"/>
                <w:b/>
                <w:bCs/>
                <w:color w:val="FFFFFF"/>
                <w:sz w:val="24"/>
                <w:szCs w:val="24"/>
                <w:lang w:val="en-GB" w:eastAsia="en-GB" w:bidi="ar-BH"/>
              </w:rPr>
              <w:t xml:space="preserve"> Credit Alignment</w:t>
            </w:r>
          </w:p>
        </w:tc>
      </w:tr>
      <w:tr w:rsidR="00B54DB8" w:rsidRPr="00B54DB8" w14:paraId="3F41830C" w14:textId="77777777" w:rsidTr="00EF2455">
        <w:trPr>
          <w:trHeight w:val="288"/>
        </w:trPr>
        <w:tc>
          <w:tcPr>
            <w:tcW w:w="7192" w:type="dxa"/>
            <w:gridSpan w:val="4"/>
            <w:vMerge w:val="restart"/>
            <w:shd w:val="clear" w:color="auto" w:fill="F2F2F2" w:themeFill="background1" w:themeFillShade="F2"/>
            <w:vAlign w:val="center"/>
          </w:tcPr>
          <w:p w14:paraId="4AC8D740" w14:textId="48F85EEE" w:rsidR="00B54DB8" w:rsidRPr="00BF1EE3" w:rsidRDefault="00B54DB8" w:rsidP="00326EC6">
            <w:pPr>
              <w:spacing w:before="60" w:after="0" w:line="240" w:lineRule="auto"/>
              <w:jc w:val="both"/>
              <w:rPr>
                <w:rFonts w:ascii="Palatino Linotype" w:eastAsia="Calibri" w:hAnsi="Palatino Linotype" w:cs="Arial"/>
                <w:sz w:val="20"/>
                <w:szCs w:val="20"/>
              </w:rPr>
            </w:pPr>
            <w:r w:rsidRPr="00BF1EE3">
              <w:rPr>
                <w:rFonts w:ascii="Palatino Linotype" w:eastAsia="Calibri" w:hAnsi="Palatino Linotype" w:cs="Arial"/>
                <w:sz w:val="20"/>
                <w:szCs w:val="20"/>
              </w:rPr>
              <w:t>Fill the table below listing all units comprising the qualification indicating the proposed NQF Level and Credit alignment. Each listed unit must be supported with a mapping scorecard (</w:t>
            </w:r>
            <w:r w:rsidRPr="00BF1EE3">
              <w:rPr>
                <w:rFonts w:ascii="Palatino Linotype" w:eastAsia="Calibri" w:hAnsi="Palatino Linotype" w:cs="Arial"/>
                <w:i/>
                <w:iCs/>
                <w:sz w:val="20"/>
                <w:szCs w:val="20"/>
              </w:rPr>
              <w:t xml:space="preserve">available in Annex </w:t>
            </w:r>
            <w:r w:rsidR="005B491A">
              <w:rPr>
                <w:rFonts w:ascii="Palatino Linotype" w:eastAsia="Calibri" w:hAnsi="Palatino Linotype" w:cs="Arial"/>
                <w:i/>
                <w:iCs/>
                <w:sz w:val="20"/>
                <w:szCs w:val="20"/>
              </w:rPr>
              <w:t>1</w:t>
            </w:r>
            <w:r w:rsidRPr="00BF1EE3">
              <w:rPr>
                <w:rFonts w:ascii="Palatino Linotype" w:eastAsia="Calibri" w:hAnsi="Palatino Linotype" w:cs="Arial"/>
                <w:sz w:val="20"/>
                <w:szCs w:val="20"/>
              </w:rPr>
              <w:t xml:space="preserve">) and the unite specification document. It is also required to submit the </w:t>
            </w:r>
            <w:proofErr w:type="spellStart"/>
            <w:r w:rsidRPr="00BF1EE3">
              <w:rPr>
                <w:rFonts w:ascii="Palatino Linotype" w:eastAsia="Calibri" w:hAnsi="Palatino Linotype" w:cs="Arial"/>
                <w:sz w:val="20"/>
                <w:szCs w:val="20"/>
              </w:rPr>
              <w:t>programme</w:t>
            </w:r>
            <w:proofErr w:type="spellEnd"/>
            <w:r w:rsidRPr="00BF1EE3">
              <w:rPr>
                <w:rFonts w:ascii="Palatino Linotype" w:eastAsia="Calibri" w:hAnsi="Palatino Linotype" w:cs="Arial"/>
                <w:sz w:val="20"/>
                <w:szCs w:val="20"/>
              </w:rPr>
              <w:t xml:space="preserve"> structure as being delivered.</w:t>
            </w:r>
          </w:p>
          <w:p w14:paraId="15F68340" w14:textId="176EA6E2" w:rsidR="00F34BD7" w:rsidRPr="00B54DB8" w:rsidRDefault="00F34BD7" w:rsidP="007E64B7">
            <w:pPr>
              <w:spacing w:line="240" w:lineRule="auto"/>
              <w:jc w:val="both"/>
              <w:rPr>
                <w:rFonts w:ascii="Palatino Linotype" w:eastAsia="Calibri" w:hAnsi="Palatino Linotype" w:cs="Arial"/>
                <w:sz w:val="20"/>
                <w:szCs w:val="20"/>
              </w:rPr>
            </w:pPr>
            <w:r w:rsidRPr="00966A24">
              <w:rPr>
                <w:rFonts w:ascii="Palatino Linotype" w:eastAsia="Calibri" w:hAnsi="Palatino Linotype" w:cs="Arial"/>
                <w:sz w:val="20"/>
                <w:szCs w:val="20"/>
              </w:rPr>
              <w:t>If the qualification is already included in other qualifications framework (QF</w:t>
            </w:r>
            <w:r w:rsidR="00710484" w:rsidRPr="00966A24">
              <w:rPr>
                <w:rFonts w:ascii="Palatino Linotype" w:eastAsia="Calibri" w:hAnsi="Palatino Linotype" w:cs="Arial"/>
                <w:sz w:val="20"/>
                <w:szCs w:val="20"/>
              </w:rPr>
              <w:t xml:space="preserve">), </w:t>
            </w:r>
            <w:r w:rsidR="00710484">
              <w:rPr>
                <w:rFonts w:ascii="Palatino Linotype" w:eastAsia="Calibri" w:hAnsi="Palatino Linotype" w:cs="Arial"/>
                <w:sz w:val="20"/>
                <w:szCs w:val="20"/>
              </w:rPr>
              <w:t>the</w:t>
            </w:r>
            <w:r w:rsidRPr="00966A24">
              <w:rPr>
                <w:rFonts w:ascii="Palatino Linotype" w:eastAsia="Calibri" w:hAnsi="Palatino Linotype" w:cs="Arial"/>
                <w:sz w:val="20"/>
                <w:szCs w:val="20"/>
              </w:rPr>
              <w:t xml:space="preserve"> applicant organization </w:t>
            </w:r>
            <w:r w:rsidR="00A32359" w:rsidRPr="00966A24">
              <w:rPr>
                <w:rFonts w:ascii="Palatino Linotype" w:eastAsia="Calibri" w:hAnsi="Palatino Linotype" w:cs="Arial"/>
                <w:sz w:val="20"/>
                <w:szCs w:val="20"/>
              </w:rPr>
              <w:t xml:space="preserve">has </w:t>
            </w:r>
            <w:r w:rsidR="00F442C0" w:rsidRPr="00966A24">
              <w:rPr>
                <w:rFonts w:ascii="Palatino Linotype" w:eastAsia="Calibri" w:hAnsi="Palatino Linotype" w:cs="Arial"/>
                <w:sz w:val="20"/>
                <w:szCs w:val="20"/>
              </w:rPr>
              <w:t xml:space="preserve">to provide clear evidence on the qualification level allocated in the other QF and the method adopted to reach the overall NQF level alignment and </w:t>
            </w:r>
            <w:r w:rsidR="00A32359" w:rsidRPr="00966A24">
              <w:rPr>
                <w:rFonts w:ascii="Palatino Linotype" w:eastAsia="Calibri" w:hAnsi="Palatino Linotype" w:cs="Arial"/>
                <w:sz w:val="20"/>
                <w:szCs w:val="20"/>
              </w:rPr>
              <w:t xml:space="preserve">it is </w:t>
            </w:r>
            <w:r w:rsidRPr="00966A24">
              <w:rPr>
                <w:rFonts w:ascii="Palatino Linotype" w:eastAsia="Calibri" w:hAnsi="Palatino Linotype" w:cs="Arial"/>
                <w:sz w:val="20"/>
                <w:szCs w:val="20"/>
              </w:rPr>
              <w:t>not required to</w:t>
            </w:r>
            <w:r w:rsidR="00F442C0" w:rsidRPr="00966A24">
              <w:rPr>
                <w:rFonts w:ascii="Palatino Linotype" w:eastAsia="Calibri" w:hAnsi="Palatino Linotype" w:cs="Arial"/>
                <w:sz w:val="20"/>
                <w:szCs w:val="20"/>
              </w:rPr>
              <w:t xml:space="preserve"> submit the</w:t>
            </w:r>
            <w:r w:rsidRPr="00966A24">
              <w:rPr>
                <w:rFonts w:ascii="Palatino Linotype" w:eastAsia="Calibri" w:hAnsi="Palatino Linotype" w:cs="Arial"/>
                <w:sz w:val="20"/>
                <w:szCs w:val="20"/>
              </w:rPr>
              <w:t xml:space="preserve"> mapping scorecard. </w:t>
            </w:r>
            <w:r w:rsidRPr="00966A24">
              <w:rPr>
                <w:rFonts w:ascii="Palatino Linotype" w:eastAsia="Calibri" w:hAnsi="Palatino Linotype" w:cs="Arial"/>
                <w:i/>
                <w:iCs/>
                <w:sz w:val="20"/>
                <w:szCs w:val="20"/>
                <w:u w:val="single"/>
              </w:rPr>
              <w:t xml:space="preserve">Please refer to BQA website for more information </w:t>
            </w:r>
            <w:r w:rsidR="007E64B7" w:rsidRPr="00966A24">
              <w:rPr>
                <w:rFonts w:ascii="Palatino Linotype" w:eastAsia="Calibri" w:hAnsi="Palatino Linotype" w:cs="Arial"/>
                <w:i/>
                <w:iCs/>
                <w:sz w:val="20"/>
                <w:szCs w:val="20"/>
                <w:u w:val="single"/>
              </w:rPr>
              <w:t>on</w:t>
            </w:r>
            <w:r w:rsidRPr="00966A24">
              <w:rPr>
                <w:rFonts w:ascii="Palatino Linotype" w:eastAsia="Calibri" w:hAnsi="Palatino Linotype" w:cs="Arial"/>
                <w:i/>
                <w:iCs/>
                <w:sz w:val="20"/>
                <w:szCs w:val="20"/>
                <w:u w:val="single"/>
              </w:rPr>
              <w:t xml:space="preserve"> NQF referencing with other QFs</w:t>
            </w:r>
            <w:r w:rsidRPr="00966A24">
              <w:rPr>
                <w:rFonts w:ascii="Palatino Linotype" w:eastAsia="Calibri" w:hAnsi="Palatino Linotype" w:cs="Arial"/>
                <w:i/>
                <w:iCs/>
                <w:sz w:val="20"/>
                <w:szCs w:val="20"/>
              </w:rPr>
              <w:t>.</w:t>
            </w:r>
          </w:p>
        </w:tc>
        <w:tc>
          <w:tcPr>
            <w:tcW w:w="2070" w:type="dxa"/>
            <w:gridSpan w:val="2"/>
            <w:shd w:val="clear" w:color="auto" w:fill="D9E2F3" w:themeFill="accent5" w:themeFillTint="33"/>
            <w:vAlign w:val="center"/>
          </w:tcPr>
          <w:p w14:paraId="2D15FAC1" w14:textId="77777777" w:rsidR="00B54DB8" w:rsidRPr="00B54DB8" w:rsidRDefault="00B54DB8" w:rsidP="00B54DB8">
            <w:pPr>
              <w:spacing w:before="60" w:after="120"/>
              <w:jc w:val="center"/>
              <w:rPr>
                <w:rFonts w:ascii="Palatino Linotype" w:eastAsia="Calibri" w:hAnsi="Palatino Linotype" w:cs="Arial"/>
                <w:sz w:val="24"/>
                <w:szCs w:val="24"/>
              </w:rPr>
            </w:pPr>
            <w:r w:rsidRPr="00B54DB8">
              <w:rPr>
                <w:rFonts w:ascii="Palatino Linotype" w:eastAsia="Times New Roman" w:hAnsi="Palatino Linotype" w:cs="Calibri"/>
                <w:b/>
                <w:bCs/>
                <w:sz w:val="16"/>
                <w:szCs w:val="16"/>
                <w:lang w:bidi="ar-BH"/>
              </w:rPr>
              <w:t>Supporting Material</w:t>
            </w:r>
          </w:p>
        </w:tc>
      </w:tr>
      <w:tr w:rsidR="00B54DB8" w:rsidRPr="00B54DB8" w14:paraId="671C6ACB" w14:textId="77777777" w:rsidTr="00DE2803">
        <w:trPr>
          <w:trHeight w:val="558"/>
        </w:trPr>
        <w:tc>
          <w:tcPr>
            <w:tcW w:w="7192" w:type="dxa"/>
            <w:gridSpan w:val="4"/>
            <w:vMerge/>
            <w:shd w:val="clear" w:color="auto" w:fill="F2F2F2" w:themeFill="background1" w:themeFillShade="F2"/>
            <w:vAlign w:val="center"/>
          </w:tcPr>
          <w:p w14:paraId="4F4D4165" w14:textId="77777777" w:rsidR="00B54DB8" w:rsidRPr="00B54DB8" w:rsidRDefault="00B54DB8" w:rsidP="00B54DB8">
            <w:pPr>
              <w:spacing w:before="60" w:after="120"/>
              <w:rPr>
                <w:rFonts w:ascii="Palatino Linotype" w:eastAsia="Times New Roman" w:hAnsi="Palatino Linotype" w:cs="Calibri"/>
                <w:sz w:val="24"/>
                <w:szCs w:val="24"/>
                <w:lang w:bidi="ar-BH"/>
              </w:rPr>
            </w:pPr>
          </w:p>
        </w:tc>
        <w:tc>
          <w:tcPr>
            <w:tcW w:w="2070" w:type="dxa"/>
            <w:gridSpan w:val="2"/>
            <w:shd w:val="clear" w:color="auto" w:fill="auto"/>
          </w:tcPr>
          <w:sdt>
            <w:sdtPr>
              <w:rPr>
                <w:rStyle w:val="Style8"/>
              </w:rPr>
              <w:id w:val="-88938984"/>
              <w:placeholder>
                <w:docPart w:val="F18565C35AA6415B90295732C77DB007"/>
              </w:placeholder>
              <w:showingPlcHdr/>
            </w:sdtPr>
            <w:sdtEndPr>
              <w:rPr>
                <w:rStyle w:val="DefaultParagraphFont"/>
                <w:rFonts w:ascii="Corbel" w:eastAsia="Corbel" w:hAnsi="Corbel" w:cs="Tahoma"/>
                <w:color w:val="auto"/>
                <w:sz w:val="22"/>
              </w:rPr>
            </w:sdtEndPr>
            <w:sdtContent>
              <w:p w14:paraId="45796FAA" w14:textId="77777777" w:rsidR="001359A7" w:rsidRDefault="001359A7" w:rsidP="001359A7">
                <w:pPr>
                  <w:spacing w:before="60" w:after="120"/>
                  <w:rPr>
                    <w:rStyle w:val="Style8"/>
                  </w:rPr>
                </w:pPr>
                <w:r w:rsidRPr="001359A7">
                  <w:rPr>
                    <w:rFonts w:ascii="Palatino Linotype" w:hAnsi="Palatino Linotype"/>
                    <w:color w:val="808080" w:themeColor="background1" w:themeShade="80"/>
                    <w:sz w:val="20"/>
                    <w:szCs w:val="20"/>
                  </w:rPr>
                  <w:t>Click or tap here to enter text.</w:t>
                </w:r>
              </w:p>
            </w:sdtContent>
          </w:sdt>
          <w:p w14:paraId="61D297F5" w14:textId="2ED9ACCD" w:rsidR="00B54DB8" w:rsidRPr="00B54DB8" w:rsidRDefault="00B54DB8" w:rsidP="00DE2803">
            <w:pPr>
              <w:spacing w:before="60" w:after="120"/>
              <w:rPr>
                <w:rFonts w:ascii="Palatino Linotype" w:eastAsia="Calibri" w:hAnsi="Palatino Linotype" w:cs="Arial"/>
                <w:sz w:val="20"/>
                <w:szCs w:val="20"/>
              </w:rPr>
            </w:pPr>
          </w:p>
        </w:tc>
      </w:tr>
      <w:tr w:rsidR="00B54DB8" w:rsidRPr="00B54DB8" w14:paraId="0449D99C" w14:textId="77777777" w:rsidTr="00036852">
        <w:trPr>
          <w:trHeight w:val="565"/>
        </w:trPr>
        <w:tc>
          <w:tcPr>
            <w:tcW w:w="622" w:type="dxa"/>
            <w:shd w:val="clear" w:color="auto" w:fill="D9D9D9" w:themeFill="background1" w:themeFillShade="D9"/>
          </w:tcPr>
          <w:p w14:paraId="4839D0F3" w14:textId="77777777" w:rsidR="00B54DB8" w:rsidRPr="00B54DB8" w:rsidRDefault="00B54DB8" w:rsidP="00326EC6">
            <w:pPr>
              <w:spacing w:before="60" w:after="0"/>
              <w:rPr>
                <w:rFonts w:ascii="Palatino Linotype" w:eastAsia="Calibri" w:hAnsi="Palatino Linotype" w:cs="Arial"/>
                <w:sz w:val="20"/>
                <w:szCs w:val="20"/>
              </w:rPr>
            </w:pPr>
            <w:r w:rsidRPr="00B54DB8">
              <w:rPr>
                <w:rFonts w:ascii="Palatino Linotype" w:eastAsia="Corbel" w:hAnsi="Palatino Linotype" w:cs="Tahoma"/>
                <w:sz w:val="20"/>
                <w:szCs w:val="20"/>
              </w:rPr>
              <w:t>No.</w:t>
            </w:r>
            <w:r w:rsidRPr="00B54DB8">
              <w:rPr>
                <w:rFonts w:ascii="Palatino Linotype" w:eastAsia="Corbel" w:hAnsi="Palatino Linotype" w:cs="Tahoma"/>
                <w:sz w:val="20"/>
                <w:szCs w:val="20"/>
                <w:vertAlign w:val="superscript"/>
              </w:rPr>
              <w:footnoteReference w:id="4"/>
            </w:r>
          </w:p>
        </w:tc>
        <w:tc>
          <w:tcPr>
            <w:tcW w:w="900" w:type="dxa"/>
            <w:shd w:val="clear" w:color="auto" w:fill="D9D9D9" w:themeFill="background1" w:themeFillShade="D9"/>
          </w:tcPr>
          <w:p w14:paraId="6D11E6FF"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alibri" w:hAnsi="Palatino Linotype" w:cs="Arial"/>
                <w:sz w:val="20"/>
                <w:szCs w:val="20"/>
              </w:rPr>
              <w:t>Code</w:t>
            </w:r>
          </w:p>
        </w:tc>
        <w:tc>
          <w:tcPr>
            <w:tcW w:w="3870" w:type="dxa"/>
            <w:shd w:val="clear" w:color="auto" w:fill="D9D9D9" w:themeFill="background1" w:themeFillShade="D9"/>
          </w:tcPr>
          <w:p w14:paraId="62D7B3FA"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orbel" w:hAnsi="Palatino Linotype" w:cs="Tahoma"/>
                <w:sz w:val="20"/>
                <w:szCs w:val="20"/>
              </w:rPr>
              <w:t>Unit Title</w:t>
            </w:r>
          </w:p>
        </w:tc>
        <w:tc>
          <w:tcPr>
            <w:tcW w:w="1800" w:type="dxa"/>
            <w:shd w:val="clear" w:color="auto" w:fill="D9D9D9" w:themeFill="background1" w:themeFillShade="D9"/>
          </w:tcPr>
          <w:p w14:paraId="08207B07"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alibri" w:hAnsi="Palatino Linotype" w:cs="Arial"/>
                <w:sz w:val="20"/>
                <w:szCs w:val="20"/>
              </w:rPr>
              <w:t>Mandatory / Elective</w:t>
            </w:r>
          </w:p>
        </w:tc>
        <w:tc>
          <w:tcPr>
            <w:tcW w:w="810" w:type="dxa"/>
            <w:shd w:val="clear" w:color="auto" w:fill="D9D9D9" w:themeFill="background1" w:themeFillShade="D9"/>
          </w:tcPr>
          <w:p w14:paraId="611C8306"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orbel" w:hAnsi="Palatino Linotype" w:cs="Tahoma"/>
                <w:sz w:val="20"/>
                <w:szCs w:val="20"/>
              </w:rPr>
              <w:t>Level</w:t>
            </w:r>
          </w:p>
        </w:tc>
        <w:tc>
          <w:tcPr>
            <w:tcW w:w="1260" w:type="dxa"/>
            <w:shd w:val="clear" w:color="auto" w:fill="D9D9D9" w:themeFill="background1" w:themeFillShade="D9"/>
          </w:tcPr>
          <w:p w14:paraId="1DDB61F6" w14:textId="77777777" w:rsidR="00B54DB8" w:rsidRPr="00B54DB8" w:rsidRDefault="00B54DB8" w:rsidP="00326EC6">
            <w:pPr>
              <w:spacing w:before="60" w:after="0"/>
              <w:jc w:val="center"/>
              <w:rPr>
                <w:rFonts w:ascii="Palatino Linotype" w:eastAsia="Calibri" w:hAnsi="Palatino Linotype" w:cs="Arial"/>
                <w:sz w:val="20"/>
                <w:szCs w:val="20"/>
              </w:rPr>
            </w:pPr>
            <w:r w:rsidRPr="00B54DB8">
              <w:rPr>
                <w:rFonts w:ascii="Palatino Linotype" w:eastAsia="Corbel" w:hAnsi="Palatino Linotype" w:cs="Tahoma"/>
                <w:sz w:val="20"/>
                <w:szCs w:val="20"/>
              </w:rPr>
              <w:t>Credit</w:t>
            </w:r>
          </w:p>
        </w:tc>
      </w:tr>
      <w:tr w:rsidR="009F2E7B" w:rsidRPr="00B54DB8" w14:paraId="0720C50E" w14:textId="77777777" w:rsidTr="009F2E7B">
        <w:trPr>
          <w:trHeight w:val="432"/>
        </w:trPr>
        <w:tc>
          <w:tcPr>
            <w:tcW w:w="622" w:type="dxa"/>
            <w:shd w:val="clear" w:color="auto" w:fill="FFFFFF"/>
            <w:vAlign w:val="center"/>
          </w:tcPr>
          <w:p w14:paraId="202DF4D7" w14:textId="77777777" w:rsidR="009F2E7B" w:rsidRPr="00B54DB8" w:rsidRDefault="009F2E7B" w:rsidP="009F2E7B">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vAlign w:val="center"/>
          </w:tcPr>
          <w:p w14:paraId="1E16944E" w14:textId="3B3A21D0" w:rsidR="009F2E7B" w:rsidRPr="00B54DB8" w:rsidRDefault="009F2E7B" w:rsidP="009F2E7B">
            <w:pPr>
              <w:spacing w:after="0"/>
              <w:jc w:val="center"/>
              <w:rPr>
                <w:rFonts w:ascii="Palatino Linotype" w:eastAsia="Corbel" w:hAnsi="Palatino Linotype" w:cs="Tahoma"/>
              </w:rPr>
            </w:pPr>
          </w:p>
        </w:tc>
        <w:tc>
          <w:tcPr>
            <w:tcW w:w="3870" w:type="dxa"/>
            <w:shd w:val="clear" w:color="auto" w:fill="FFFFFF"/>
            <w:vAlign w:val="center"/>
          </w:tcPr>
          <w:p w14:paraId="634430A7" w14:textId="75B8019C" w:rsidR="009F2E7B" w:rsidRPr="00B54DB8" w:rsidRDefault="009F2E7B" w:rsidP="009F2E7B">
            <w:pPr>
              <w:spacing w:after="0"/>
              <w:rPr>
                <w:rFonts w:ascii="Palatino Linotype" w:eastAsia="Corbel" w:hAnsi="Palatino Linotype" w:cs="Tahoma"/>
              </w:rPr>
            </w:pPr>
          </w:p>
        </w:tc>
        <w:tc>
          <w:tcPr>
            <w:tcW w:w="1800" w:type="dxa"/>
            <w:shd w:val="clear" w:color="auto" w:fill="FFFFFF"/>
          </w:tcPr>
          <w:p w14:paraId="4A0B58F9" w14:textId="3807AAE8" w:rsidR="009F2E7B" w:rsidRPr="00B54DB8" w:rsidRDefault="009F2E7B" w:rsidP="009F2E7B">
            <w:pPr>
              <w:spacing w:after="0"/>
              <w:rPr>
                <w:rFonts w:ascii="Palatino Linotype" w:eastAsia="Corbel" w:hAnsi="Palatino Linotype" w:cs="Tahoma"/>
              </w:rPr>
            </w:pPr>
          </w:p>
        </w:tc>
        <w:tc>
          <w:tcPr>
            <w:tcW w:w="810" w:type="dxa"/>
            <w:shd w:val="clear" w:color="auto" w:fill="FFFFFF"/>
            <w:vAlign w:val="center"/>
          </w:tcPr>
          <w:p w14:paraId="30612E49" w14:textId="298095AC" w:rsidR="009F2E7B" w:rsidRPr="00B54DB8" w:rsidRDefault="009F2E7B" w:rsidP="009F2E7B">
            <w:pPr>
              <w:spacing w:after="0"/>
              <w:jc w:val="center"/>
              <w:rPr>
                <w:rFonts w:ascii="Palatino Linotype" w:eastAsia="Corbel" w:hAnsi="Palatino Linotype" w:cs="Tahoma"/>
              </w:rPr>
            </w:pPr>
          </w:p>
        </w:tc>
        <w:tc>
          <w:tcPr>
            <w:tcW w:w="1260" w:type="dxa"/>
            <w:shd w:val="clear" w:color="auto" w:fill="FFFFFF"/>
            <w:vAlign w:val="center"/>
          </w:tcPr>
          <w:p w14:paraId="1B397A97" w14:textId="625BC764" w:rsidR="009F2E7B" w:rsidRPr="00B54DB8" w:rsidRDefault="009F2E7B" w:rsidP="009F2E7B">
            <w:pPr>
              <w:spacing w:after="0"/>
              <w:rPr>
                <w:rFonts w:ascii="Palatino Linotype" w:eastAsia="Corbel" w:hAnsi="Palatino Linotype" w:cs="Tahoma"/>
              </w:rPr>
            </w:pPr>
          </w:p>
        </w:tc>
      </w:tr>
      <w:tr w:rsidR="00B15431" w:rsidRPr="00B54DB8" w14:paraId="018CFFDB" w14:textId="77777777" w:rsidTr="00FD48EC">
        <w:trPr>
          <w:trHeight w:val="432"/>
        </w:trPr>
        <w:tc>
          <w:tcPr>
            <w:tcW w:w="622" w:type="dxa"/>
            <w:shd w:val="clear" w:color="auto" w:fill="FFFFFF"/>
            <w:vAlign w:val="center"/>
          </w:tcPr>
          <w:p w14:paraId="0F346788"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68747DC8" w14:textId="39559483" w:rsidR="00B15431" w:rsidRPr="00B54DB8" w:rsidRDefault="00B15431" w:rsidP="00B15431">
            <w:pPr>
              <w:spacing w:after="0"/>
              <w:jc w:val="center"/>
              <w:rPr>
                <w:rFonts w:ascii="Palatino Linotype" w:eastAsia="Corbel" w:hAnsi="Palatino Linotype" w:cs="Tahoma"/>
              </w:rPr>
            </w:pPr>
          </w:p>
        </w:tc>
        <w:tc>
          <w:tcPr>
            <w:tcW w:w="3870" w:type="dxa"/>
            <w:shd w:val="clear" w:color="auto" w:fill="FFFFFF"/>
            <w:vAlign w:val="center"/>
          </w:tcPr>
          <w:p w14:paraId="580A5665" w14:textId="066705C9" w:rsidR="00B15431" w:rsidRPr="00B54DB8" w:rsidRDefault="00B15431" w:rsidP="00B15431">
            <w:pPr>
              <w:spacing w:after="0"/>
              <w:rPr>
                <w:rFonts w:ascii="Palatino Linotype" w:eastAsia="Corbel" w:hAnsi="Palatino Linotype" w:cs="Tahoma"/>
              </w:rPr>
            </w:pPr>
          </w:p>
        </w:tc>
        <w:tc>
          <w:tcPr>
            <w:tcW w:w="1800" w:type="dxa"/>
            <w:shd w:val="clear" w:color="auto" w:fill="FFFFFF"/>
          </w:tcPr>
          <w:p w14:paraId="1FA13A62" w14:textId="572375B2" w:rsidR="00B15431" w:rsidRPr="00B54DB8" w:rsidRDefault="00B15431" w:rsidP="00B15431">
            <w:pPr>
              <w:spacing w:after="0"/>
              <w:rPr>
                <w:rFonts w:ascii="Palatino Linotype" w:eastAsia="Corbel" w:hAnsi="Palatino Linotype" w:cs="Tahoma"/>
              </w:rPr>
            </w:pPr>
          </w:p>
        </w:tc>
        <w:tc>
          <w:tcPr>
            <w:tcW w:w="810" w:type="dxa"/>
            <w:shd w:val="clear" w:color="auto" w:fill="FFFFFF"/>
          </w:tcPr>
          <w:p w14:paraId="07498557" w14:textId="52C127DF" w:rsidR="00B15431" w:rsidRPr="00B54DB8" w:rsidRDefault="00B15431" w:rsidP="00B15431">
            <w:pPr>
              <w:spacing w:after="0"/>
              <w:jc w:val="center"/>
              <w:rPr>
                <w:rFonts w:ascii="Palatino Linotype" w:eastAsia="Corbel" w:hAnsi="Palatino Linotype" w:cs="Tahoma"/>
              </w:rPr>
            </w:pPr>
          </w:p>
        </w:tc>
        <w:tc>
          <w:tcPr>
            <w:tcW w:w="1260" w:type="dxa"/>
            <w:shd w:val="clear" w:color="auto" w:fill="FFFFFF"/>
            <w:vAlign w:val="center"/>
          </w:tcPr>
          <w:p w14:paraId="2A8D15E0" w14:textId="53969439" w:rsidR="00B15431" w:rsidRPr="00B54DB8" w:rsidRDefault="00B15431" w:rsidP="00B15431">
            <w:pPr>
              <w:spacing w:after="0"/>
              <w:rPr>
                <w:rFonts w:ascii="Palatino Linotype" w:eastAsia="Corbel" w:hAnsi="Palatino Linotype" w:cs="Tahoma"/>
              </w:rPr>
            </w:pPr>
          </w:p>
        </w:tc>
      </w:tr>
      <w:tr w:rsidR="00B15431" w:rsidRPr="00B54DB8" w14:paraId="45C3FDD9" w14:textId="77777777" w:rsidTr="00FD48EC">
        <w:trPr>
          <w:trHeight w:val="432"/>
        </w:trPr>
        <w:tc>
          <w:tcPr>
            <w:tcW w:w="622" w:type="dxa"/>
            <w:shd w:val="clear" w:color="auto" w:fill="FFFFFF"/>
            <w:vAlign w:val="center"/>
          </w:tcPr>
          <w:p w14:paraId="194020FE"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4C3E7F19" w14:textId="1B6E1FF6" w:rsidR="00B15431" w:rsidRPr="00B54DB8" w:rsidRDefault="00B15431" w:rsidP="00B15431">
            <w:pPr>
              <w:spacing w:after="0"/>
              <w:jc w:val="center"/>
              <w:rPr>
                <w:rFonts w:ascii="Palatino Linotype" w:eastAsia="Corbel" w:hAnsi="Palatino Linotype" w:cs="Tahoma"/>
              </w:rPr>
            </w:pPr>
          </w:p>
        </w:tc>
        <w:tc>
          <w:tcPr>
            <w:tcW w:w="3870" w:type="dxa"/>
            <w:shd w:val="clear" w:color="auto" w:fill="FFFFFF"/>
            <w:vAlign w:val="center"/>
          </w:tcPr>
          <w:p w14:paraId="149ECAB9" w14:textId="3FFE5776" w:rsidR="00B15431" w:rsidRPr="00B54DB8" w:rsidRDefault="00B15431" w:rsidP="00B15431">
            <w:pPr>
              <w:spacing w:after="0"/>
              <w:rPr>
                <w:rFonts w:ascii="Palatino Linotype" w:eastAsia="Corbel" w:hAnsi="Palatino Linotype" w:cs="Tahoma"/>
              </w:rPr>
            </w:pPr>
          </w:p>
        </w:tc>
        <w:tc>
          <w:tcPr>
            <w:tcW w:w="1800" w:type="dxa"/>
            <w:shd w:val="clear" w:color="auto" w:fill="FFFFFF"/>
            <w:vAlign w:val="center"/>
          </w:tcPr>
          <w:p w14:paraId="2AD3D4E7" w14:textId="64F9033E" w:rsidR="00B15431" w:rsidRPr="00B54DB8" w:rsidRDefault="00B15431" w:rsidP="00B15431">
            <w:pPr>
              <w:spacing w:after="0"/>
              <w:rPr>
                <w:rFonts w:ascii="Palatino Linotype" w:eastAsia="Corbel" w:hAnsi="Palatino Linotype" w:cs="Tahoma"/>
              </w:rPr>
            </w:pPr>
          </w:p>
        </w:tc>
        <w:tc>
          <w:tcPr>
            <w:tcW w:w="810" w:type="dxa"/>
            <w:shd w:val="clear" w:color="auto" w:fill="FFFFFF"/>
          </w:tcPr>
          <w:p w14:paraId="1B9B7684" w14:textId="62940E64" w:rsidR="00B15431" w:rsidRPr="00B54DB8" w:rsidRDefault="00B15431" w:rsidP="00B15431">
            <w:pPr>
              <w:spacing w:after="0"/>
              <w:jc w:val="center"/>
              <w:rPr>
                <w:rFonts w:ascii="Palatino Linotype" w:eastAsia="Corbel" w:hAnsi="Palatino Linotype" w:cs="Tahoma"/>
              </w:rPr>
            </w:pPr>
          </w:p>
        </w:tc>
        <w:tc>
          <w:tcPr>
            <w:tcW w:w="1260" w:type="dxa"/>
            <w:shd w:val="clear" w:color="auto" w:fill="FFFFFF"/>
            <w:vAlign w:val="center"/>
          </w:tcPr>
          <w:p w14:paraId="361E5C34" w14:textId="5B017937" w:rsidR="00B15431" w:rsidRPr="00B54DB8" w:rsidRDefault="00B15431" w:rsidP="00B15431">
            <w:pPr>
              <w:spacing w:after="0"/>
              <w:rPr>
                <w:rFonts w:ascii="Palatino Linotype" w:eastAsia="Corbel" w:hAnsi="Palatino Linotype" w:cs="Tahoma"/>
              </w:rPr>
            </w:pPr>
          </w:p>
        </w:tc>
      </w:tr>
      <w:tr w:rsidR="00B15431" w:rsidRPr="00B54DB8" w14:paraId="0146C8DE" w14:textId="77777777" w:rsidTr="00FD48EC">
        <w:trPr>
          <w:trHeight w:val="432"/>
        </w:trPr>
        <w:tc>
          <w:tcPr>
            <w:tcW w:w="622" w:type="dxa"/>
            <w:shd w:val="clear" w:color="auto" w:fill="FFFFFF"/>
            <w:vAlign w:val="center"/>
          </w:tcPr>
          <w:p w14:paraId="0AEE4833"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72548240" w14:textId="7883C862" w:rsidR="00B15431" w:rsidRPr="00B54DB8" w:rsidRDefault="00B15431" w:rsidP="00B15431">
            <w:pPr>
              <w:spacing w:after="0"/>
              <w:jc w:val="center"/>
              <w:rPr>
                <w:rFonts w:ascii="Palatino Linotype" w:eastAsia="Corbel" w:hAnsi="Palatino Linotype" w:cs="Tahoma"/>
              </w:rPr>
            </w:pPr>
          </w:p>
        </w:tc>
        <w:tc>
          <w:tcPr>
            <w:tcW w:w="3870" w:type="dxa"/>
            <w:shd w:val="clear" w:color="auto" w:fill="FFFFFF"/>
            <w:vAlign w:val="center"/>
          </w:tcPr>
          <w:p w14:paraId="2F15B428" w14:textId="04A99347" w:rsidR="00B15431" w:rsidRPr="00B54DB8" w:rsidRDefault="00B15431" w:rsidP="00B15431">
            <w:pPr>
              <w:spacing w:after="0"/>
              <w:rPr>
                <w:rFonts w:ascii="Palatino Linotype" w:eastAsia="Corbel" w:hAnsi="Palatino Linotype" w:cs="Tahoma"/>
              </w:rPr>
            </w:pPr>
          </w:p>
        </w:tc>
        <w:tc>
          <w:tcPr>
            <w:tcW w:w="1800" w:type="dxa"/>
            <w:shd w:val="clear" w:color="auto" w:fill="FFFFFF"/>
            <w:vAlign w:val="center"/>
          </w:tcPr>
          <w:p w14:paraId="6EAD3360" w14:textId="5A9AEE01" w:rsidR="00B15431" w:rsidRPr="00B54DB8" w:rsidRDefault="00B15431" w:rsidP="00B15431">
            <w:pPr>
              <w:spacing w:after="0"/>
              <w:rPr>
                <w:rFonts w:ascii="Palatino Linotype" w:eastAsia="Corbel" w:hAnsi="Palatino Linotype" w:cs="Tahoma"/>
              </w:rPr>
            </w:pPr>
          </w:p>
        </w:tc>
        <w:tc>
          <w:tcPr>
            <w:tcW w:w="810" w:type="dxa"/>
            <w:tcBorders>
              <w:bottom w:val="single" w:sz="4" w:space="0" w:color="A6A6A6" w:themeColor="background1" w:themeShade="A6"/>
            </w:tcBorders>
            <w:shd w:val="clear" w:color="auto" w:fill="FFFFFF"/>
          </w:tcPr>
          <w:p w14:paraId="0598E9B5" w14:textId="15B84E27" w:rsidR="00B15431" w:rsidRPr="00B54DB8" w:rsidRDefault="00B15431" w:rsidP="00B15431">
            <w:pPr>
              <w:spacing w:after="0"/>
              <w:jc w:val="center"/>
              <w:rPr>
                <w:rFonts w:ascii="Palatino Linotype" w:eastAsia="Corbel" w:hAnsi="Palatino Linotype" w:cs="Tahoma"/>
              </w:rPr>
            </w:pPr>
          </w:p>
        </w:tc>
        <w:tc>
          <w:tcPr>
            <w:tcW w:w="1260" w:type="dxa"/>
            <w:tcBorders>
              <w:bottom w:val="single" w:sz="4" w:space="0" w:color="A6A6A6" w:themeColor="background1" w:themeShade="A6"/>
            </w:tcBorders>
            <w:shd w:val="clear" w:color="auto" w:fill="FFFFFF"/>
            <w:vAlign w:val="center"/>
          </w:tcPr>
          <w:p w14:paraId="564A73BC" w14:textId="62D16263" w:rsidR="00B15431" w:rsidRPr="00B54DB8" w:rsidRDefault="00B15431" w:rsidP="00B15431">
            <w:pPr>
              <w:spacing w:after="0"/>
              <w:rPr>
                <w:rFonts w:ascii="Palatino Linotype" w:eastAsia="Corbel" w:hAnsi="Palatino Linotype" w:cs="Tahoma"/>
              </w:rPr>
            </w:pPr>
          </w:p>
        </w:tc>
      </w:tr>
      <w:tr w:rsidR="00B15431" w:rsidRPr="00B54DB8" w14:paraId="1F414D2B" w14:textId="77777777" w:rsidTr="00FD48EC">
        <w:trPr>
          <w:trHeight w:val="432"/>
        </w:trPr>
        <w:tc>
          <w:tcPr>
            <w:tcW w:w="622" w:type="dxa"/>
            <w:shd w:val="clear" w:color="auto" w:fill="FFFFFF"/>
            <w:vAlign w:val="center"/>
          </w:tcPr>
          <w:p w14:paraId="0FE54357" w14:textId="77777777" w:rsidR="00B15431" w:rsidRPr="00B54DB8" w:rsidRDefault="00B15431" w:rsidP="00B15431">
            <w:pPr>
              <w:numPr>
                <w:ilvl w:val="0"/>
                <w:numId w:val="4"/>
              </w:numPr>
              <w:spacing w:after="0" w:line="240" w:lineRule="auto"/>
              <w:contextualSpacing/>
              <w:jc w:val="both"/>
              <w:rPr>
                <w:rFonts w:ascii="Palatino Linotype" w:eastAsia="Times New Roman" w:hAnsi="Palatino Linotype" w:cs="Times New Roman"/>
                <w:color w:val="000000"/>
                <w:lang w:val="en-GB" w:eastAsia="en-GB"/>
              </w:rPr>
            </w:pPr>
          </w:p>
        </w:tc>
        <w:tc>
          <w:tcPr>
            <w:tcW w:w="900" w:type="dxa"/>
            <w:shd w:val="clear" w:color="auto" w:fill="FFFFFF"/>
          </w:tcPr>
          <w:p w14:paraId="695526F6" w14:textId="54905432" w:rsidR="00B15431" w:rsidRPr="009F2E7B" w:rsidRDefault="00B15431" w:rsidP="00B15431">
            <w:pPr>
              <w:spacing w:after="0"/>
              <w:jc w:val="center"/>
              <w:rPr>
                <w:rStyle w:val="Style3"/>
                <w:color w:val="7F7F7F" w:themeColor="text1" w:themeTint="80"/>
                <w:szCs w:val="20"/>
              </w:rPr>
            </w:pPr>
          </w:p>
        </w:tc>
        <w:tc>
          <w:tcPr>
            <w:tcW w:w="3870" w:type="dxa"/>
            <w:shd w:val="clear" w:color="auto" w:fill="FFFFFF"/>
            <w:vAlign w:val="center"/>
          </w:tcPr>
          <w:p w14:paraId="02C49AB7" w14:textId="3F059776" w:rsidR="00B15431" w:rsidRPr="00DE2803" w:rsidRDefault="00B15431" w:rsidP="00B15431">
            <w:pPr>
              <w:spacing w:after="0"/>
              <w:rPr>
                <w:rStyle w:val="Style3"/>
                <w:szCs w:val="20"/>
              </w:rPr>
            </w:pPr>
          </w:p>
        </w:tc>
        <w:tc>
          <w:tcPr>
            <w:tcW w:w="1800" w:type="dxa"/>
            <w:tcBorders>
              <w:right w:val="single" w:sz="4" w:space="0" w:color="A6A6A6" w:themeColor="background1" w:themeShade="A6"/>
            </w:tcBorders>
            <w:shd w:val="clear" w:color="auto" w:fill="FFFFFF"/>
            <w:vAlign w:val="center"/>
          </w:tcPr>
          <w:p w14:paraId="4B700ECF" w14:textId="687080AF" w:rsidR="00B15431" w:rsidRPr="009F2E7B" w:rsidRDefault="00B15431" w:rsidP="00B15431">
            <w:pPr>
              <w:spacing w:after="0"/>
              <w:rPr>
                <w:rStyle w:val="Style3"/>
                <w:color w:val="7F7F7F" w:themeColor="text1" w:themeTint="80"/>
                <w:szCs w:val="20"/>
              </w:rPr>
            </w:pPr>
          </w:p>
        </w:tc>
        <w:tc>
          <w:tcPr>
            <w:tcW w:w="810"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cPr>
          <w:p w14:paraId="24F4FB1D" w14:textId="26F38CE2" w:rsidR="00B15431" w:rsidRPr="00A90185" w:rsidRDefault="00B15431" w:rsidP="00B15431">
            <w:pPr>
              <w:spacing w:after="0"/>
              <w:jc w:val="center"/>
              <w:rPr>
                <w:rStyle w:val="Style3"/>
                <w:color w:val="7F7F7F" w:themeColor="text1" w:themeTint="80"/>
                <w:szCs w:val="20"/>
              </w:rPr>
            </w:pPr>
          </w:p>
        </w:tc>
        <w:tc>
          <w:tcPr>
            <w:tcW w:w="1260" w:type="dxa"/>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65523ED5" w14:textId="25C58E5F" w:rsidR="00B15431" w:rsidRPr="00916FF8" w:rsidRDefault="00B15431" w:rsidP="00B15431">
            <w:pPr>
              <w:spacing w:after="0"/>
              <w:rPr>
                <w:rStyle w:val="Style3"/>
                <w:color w:val="7F7F7F" w:themeColor="text1" w:themeTint="80"/>
                <w:szCs w:val="20"/>
              </w:rPr>
            </w:pPr>
          </w:p>
        </w:tc>
      </w:tr>
      <w:tr w:rsidR="00B54DB8" w:rsidRPr="00B54DB8" w14:paraId="2D74256D" w14:textId="77777777" w:rsidTr="001C3374">
        <w:trPr>
          <w:trHeight w:val="432"/>
        </w:trPr>
        <w:tc>
          <w:tcPr>
            <w:tcW w:w="7192" w:type="dxa"/>
            <w:gridSpan w:val="4"/>
            <w:shd w:val="clear" w:color="auto" w:fill="EDEDEE"/>
            <w:vAlign w:val="center"/>
          </w:tcPr>
          <w:p w14:paraId="1394B0C3" w14:textId="77777777" w:rsidR="00B54DB8" w:rsidRPr="00B54DB8" w:rsidRDefault="00B54DB8" w:rsidP="00326EC6">
            <w:pPr>
              <w:spacing w:after="0"/>
              <w:rPr>
                <w:rFonts w:ascii="Palatino Linotype" w:eastAsia="Calibri" w:hAnsi="Palatino Linotype" w:cs="Arial"/>
                <w:sz w:val="20"/>
                <w:szCs w:val="20"/>
              </w:rPr>
            </w:pPr>
            <w:r w:rsidRPr="00B54DB8">
              <w:rPr>
                <w:rFonts w:ascii="Palatino Linotype" w:eastAsia="Calibri" w:hAnsi="Palatino Linotype" w:cs="Arial"/>
                <w:sz w:val="20"/>
                <w:szCs w:val="20"/>
              </w:rPr>
              <w:t xml:space="preserve">Overall qualification NQF level and credit alignment </w:t>
            </w:r>
          </w:p>
        </w:tc>
        <w:tc>
          <w:tcPr>
            <w:tcW w:w="810" w:type="dxa"/>
            <w:tcBorders>
              <w:top w:val="single" w:sz="4" w:space="0" w:color="A6A6A6" w:themeColor="background1" w:themeShade="A6"/>
            </w:tcBorders>
            <w:shd w:val="clear" w:color="auto" w:fill="D9E2F3" w:themeFill="accent5" w:themeFillTint="33"/>
            <w:vAlign w:val="center"/>
          </w:tcPr>
          <w:sdt>
            <w:sdtPr>
              <w:rPr>
                <w:rFonts w:ascii="Corbel" w:eastAsia="Corbel" w:hAnsi="Corbel" w:cs="Tahoma"/>
                <w:sz w:val="18"/>
                <w:szCs w:val="18"/>
              </w:rPr>
              <w:alias w:val="NQF Level"/>
              <w:tag w:val="NQF Level"/>
              <w:id w:val="-200864418"/>
              <w:placeholder>
                <w:docPart w:val="5FB310E0CA034A859AA318AA1AA107F1"/>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dropDownList>
            </w:sdtPr>
            <w:sdtEndPr/>
            <w:sdtContent>
              <w:p w14:paraId="4A4DE096" w14:textId="77777777" w:rsidR="00B54DB8" w:rsidRPr="00B54DB8" w:rsidRDefault="00B54DB8" w:rsidP="00326EC6">
                <w:pPr>
                  <w:spacing w:after="0" w:line="240" w:lineRule="auto"/>
                  <w:jc w:val="both"/>
                  <w:rPr>
                    <w:rFonts w:ascii="Corbel" w:eastAsia="Corbel" w:hAnsi="Corbel" w:cs="Tahoma"/>
                  </w:rPr>
                </w:pPr>
                <w:r w:rsidRPr="00326EC6">
                  <w:rPr>
                    <w:rFonts w:ascii="Palatino Linotype" w:eastAsia="Corbel" w:hAnsi="Palatino Linotype" w:cs="Tahoma"/>
                    <w:color w:val="808080"/>
                    <w:sz w:val="18"/>
                    <w:szCs w:val="18"/>
                  </w:rPr>
                  <w:t>Choose a level.</w:t>
                </w:r>
              </w:p>
            </w:sdtContent>
          </w:sdt>
        </w:tc>
        <w:tc>
          <w:tcPr>
            <w:tcW w:w="1260" w:type="dxa"/>
            <w:tcBorders>
              <w:top w:val="single" w:sz="4" w:space="0" w:color="A6A6A6" w:themeColor="background1" w:themeShade="A6"/>
            </w:tcBorders>
            <w:shd w:val="clear" w:color="auto" w:fill="D9E2F3" w:themeFill="accent5" w:themeFillTint="33"/>
            <w:vAlign w:val="center"/>
          </w:tcPr>
          <w:p w14:paraId="28ADC53B" w14:textId="77777777" w:rsidR="00B54DB8" w:rsidRPr="00B54DB8" w:rsidRDefault="00B54DB8" w:rsidP="00326EC6">
            <w:pPr>
              <w:spacing w:after="0"/>
              <w:jc w:val="center"/>
              <w:rPr>
                <w:rFonts w:ascii="Palatino Linotype" w:eastAsia="Calibri" w:hAnsi="Palatino Linotype" w:cs="Arial"/>
                <w:sz w:val="20"/>
                <w:szCs w:val="20"/>
              </w:rPr>
            </w:pPr>
          </w:p>
        </w:tc>
      </w:tr>
      <w:tr w:rsidR="00B54DB8" w:rsidRPr="00B54DB8" w14:paraId="535F03EE" w14:textId="77777777" w:rsidTr="005000A4">
        <w:trPr>
          <w:trHeight w:val="432"/>
        </w:trPr>
        <w:tc>
          <w:tcPr>
            <w:tcW w:w="9262" w:type="dxa"/>
            <w:gridSpan w:val="6"/>
            <w:shd w:val="clear" w:color="auto" w:fill="CACBCD"/>
            <w:vAlign w:val="center"/>
          </w:tcPr>
          <w:p w14:paraId="5BCC9AE4" w14:textId="77777777" w:rsidR="00B54DB8" w:rsidRPr="00B54DB8" w:rsidRDefault="00B54DB8" w:rsidP="00326EC6">
            <w:pPr>
              <w:spacing w:after="0"/>
              <w:rPr>
                <w:rFonts w:ascii="Palatino Linotype" w:eastAsia="Calibri" w:hAnsi="Palatino Linotype" w:cs="Arial"/>
                <w:sz w:val="20"/>
                <w:szCs w:val="20"/>
              </w:rPr>
            </w:pPr>
            <w:r w:rsidRPr="00B54DB8">
              <w:rPr>
                <w:rFonts w:ascii="Palatino Linotype" w:eastAsia="Calibri" w:hAnsi="Palatino Linotype" w:cs="Arial"/>
                <w:sz w:val="20"/>
                <w:szCs w:val="20"/>
              </w:rPr>
              <w:t>Notes (method adopted, conversions, others)</w:t>
            </w:r>
          </w:p>
        </w:tc>
      </w:tr>
      <w:tr w:rsidR="00B54DB8" w:rsidRPr="00B54DB8" w14:paraId="06C4AEC9" w14:textId="77777777" w:rsidTr="00326EC6">
        <w:trPr>
          <w:trHeight w:val="144"/>
        </w:trPr>
        <w:tc>
          <w:tcPr>
            <w:tcW w:w="9262" w:type="dxa"/>
            <w:gridSpan w:val="6"/>
            <w:shd w:val="clear" w:color="auto" w:fill="FFFFFF"/>
            <w:vAlign w:val="center"/>
          </w:tcPr>
          <w:sdt>
            <w:sdtPr>
              <w:rPr>
                <w:rFonts w:ascii="Palatino Linotype" w:eastAsia="Corbel" w:hAnsi="Palatino Linotype" w:cs="Tahoma"/>
                <w:b/>
                <w:bCs/>
              </w:rPr>
              <w:id w:val="-771474774"/>
              <w:placeholder>
                <w:docPart w:val="84E3C0B4610546438B6B237770B1052F"/>
              </w:placeholder>
              <w:showingPlcHdr/>
            </w:sdtPr>
            <w:sdtEndPr/>
            <w:sdtContent>
              <w:p w14:paraId="7F2698E6" w14:textId="77777777" w:rsidR="00B54DB8" w:rsidRPr="00B54DB8" w:rsidRDefault="00B54DB8" w:rsidP="00326EC6">
                <w:pPr>
                  <w:spacing w:after="0"/>
                  <w:jc w:val="both"/>
                  <w:rPr>
                    <w:rFonts w:ascii="Palatino Linotype" w:eastAsia="Corbel" w:hAnsi="Palatino Linotype" w:cs="Tahoma"/>
                    <w:b/>
                    <w:bCs/>
                  </w:rPr>
                </w:pPr>
                <w:r w:rsidRPr="008D0FAB">
                  <w:rPr>
                    <w:rFonts w:ascii="Palatino Linotype" w:eastAsia="Corbel" w:hAnsi="Palatino Linotype" w:cs="Tahoma"/>
                    <w:color w:val="808080"/>
                    <w:sz w:val="20"/>
                    <w:szCs w:val="20"/>
                  </w:rPr>
                  <w:t>Provide details on how the overall level and credit alignment to the NQF have been reached.  For example, equal components where all units are at the same level, proportionate where majority of units are at the level proposed for alignment, or exit level where there is a required progression between components to achieve the qualification at the proposed alignment level. For credit, should a conversion from American or ECTS system been adopted, please indicate so</w:t>
                </w:r>
              </w:p>
            </w:sdtContent>
          </w:sdt>
        </w:tc>
      </w:tr>
    </w:tbl>
    <w:p w14:paraId="427218FB" w14:textId="77777777" w:rsidR="00B54DB8" w:rsidRPr="00B54DB8" w:rsidRDefault="00B54DB8" w:rsidP="00B54DB8">
      <w:pPr>
        <w:spacing w:after="0"/>
        <w:rPr>
          <w:rFonts w:ascii="Palatino Linotype" w:eastAsia="Corbel" w:hAnsi="Palatino Linotype" w:cs="Tahoma"/>
        </w:rPr>
      </w:pPr>
    </w:p>
    <w:p w14:paraId="69761319" w14:textId="77777777" w:rsidR="00964230" w:rsidRDefault="00964230" w:rsidP="00964230">
      <w:pPr>
        <w:rPr>
          <w:rFonts w:ascii="Corbel" w:eastAsia="Corbel" w:hAnsi="Corbel" w:cs="Tahoma"/>
        </w:rPr>
        <w:sectPr w:rsidR="00964230" w:rsidSect="00964230">
          <w:type w:val="continuous"/>
          <w:pgSz w:w="11907" w:h="16839" w:code="9"/>
          <w:pgMar w:top="1440" w:right="1080" w:bottom="1560" w:left="1440" w:header="720" w:footer="576" w:gutter="0"/>
          <w:pgNumType w:start="3"/>
          <w:cols w:space="720"/>
          <w:formProt w:val="0"/>
          <w:titlePg/>
          <w:docGrid w:linePitch="360"/>
        </w:sectPr>
      </w:pPr>
    </w:p>
    <w:p w14:paraId="7328AEB0" w14:textId="77777777" w:rsidR="00964230" w:rsidRPr="00B54DB8" w:rsidRDefault="00964230" w:rsidP="00964230">
      <w:pPr>
        <w:rPr>
          <w:rFonts w:ascii="Corbel" w:eastAsia="Corbel" w:hAnsi="Corbel" w:cs="Tahoma"/>
        </w:rPr>
      </w:pPr>
    </w:p>
    <w:tbl>
      <w:tblPr>
        <w:tblpPr w:leftFromText="180" w:rightFromText="180" w:vertAnchor="text" w:horzAnchor="margin" w:tblpX="-106" w:tblpY="252"/>
        <w:tblW w:w="9083" w:type="dxa"/>
        <w:tblBorders>
          <w:top w:val="single" w:sz="6" w:space="0" w:color="A7A9AC"/>
          <w:lef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3253"/>
        <w:gridCol w:w="1698"/>
        <w:gridCol w:w="4132"/>
      </w:tblGrid>
      <w:tr w:rsidR="00120B8C" w:rsidRPr="00B54DB8" w14:paraId="034C8AB1" w14:textId="77777777" w:rsidTr="00205D40">
        <w:trPr>
          <w:trHeight w:val="454"/>
        </w:trPr>
        <w:tc>
          <w:tcPr>
            <w:tcW w:w="9083" w:type="dxa"/>
            <w:gridSpan w:val="3"/>
            <w:tcBorders>
              <w:bottom w:val="single" w:sz="6" w:space="0" w:color="A7A9AC"/>
              <w:right w:val="single" w:sz="6" w:space="0" w:color="A7A9AC"/>
            </w:tcBorders>
            <w:shd w:val="clear" w:color="auto" w:fill="A7A9AC"/>
            <w:vAlign w:val="center"/>
          </w:tcPr>
          <w:p w14:paraId="47E6FB89" w14:textId="6E6EDE10" w:rsidR="00120B8C" w:rsidRPr="00036852" w:rsidRDefault="00120B8C" w:rsidP="00205D40">
            <w:pPr>
              <w:pStyle w:val="ListParagraph"/>
              <w:keepNext/>
              <w:keepLines/>
              <w:numPr>
                <w:ilvl w:val="0"/>
                <w:numId w:val="1"/>
              </w:numPr>
              <w:spacing w:before="120" w:after="120"/>
              <w:ind w:right="-45"/>
              <w:jc w:val="left"/>
              <w:outlineLvl w:val="0"/>
              <w:rPr>
                <w:rFonts w:eastAsia="Calibri" w:cs="Arial"/>
                <w:b/>
                <w:bCs/>
                <w:color w:val="FFFFFF"/>
                <w:sz w:val="28"/>
                <w:szCs w:val="28"/>
              </w:rPr>
            </w:pPr>
            <w:bookmarkStart w:id="8" w:name="_Hlk127090470"/>
            <w:r w:rsidRPr="00036852">
              <w:rPr>
                <w:rFonts w:eastAsia="Calibri" w:cs="Arial"/>
                <w:b/>
                <w:bCs/>
                <w:color w:val="FFFFFF"/>
                <w:sz w:val="28"/>
                <w:szCs w:val="28"/>
              </w:rPr>
              <w:br w:type="page"/>
            </w:r>
            <w:r w:rsidRPr="00036852">
              <w:rPr>
                <w:rFonts w:eastAsia="Calibri" w:cs="Arial"/>
                <w:b/>
                <w:bCs/>
                <w:color w:val="FFFFFF"/>
                <w:sz w:val="28"/>
                <w:szCs w:val="28"/>
              </w:rPr>
              <w:br w:type="page"/>
              <w:t>Contact Information</w:t>
            </w:r>
            <w:r w:rsidRPr="00B54DB8">
              <w:rPr>
                <w:rFonts w:eastAsia="Calibri"/>
                <w:vertAlign w:val="superscript"/>
              </w:rPr>
              <w:footnoteReference w:id="5"/>
            </w:r>
          </w:p>
        </w:tc>
      </w:tr>
      <w:tr w:rsidR="00120B8C" w:rsidRPr="00B54DB8" w14:paraId="725ABC40" w14:textId="77777777" w:rsidTr="00205D40">
        <w:trPr>
          <w:trHeight w:val="20"/>
        </w:trPr>
        <w:tc>
          <w:tcPr>
            <w:tcW w:w="3253" w:type="dxa"/>
            <w:vMerge w:val="restart"/>
            <w:tcBorders>
              <w:top w:val="single" w:sz="6" w:space="0" w:color="A7A9AC"/>
            </w:tcBorders>
            <w:shd w:val="clear" w:color="auto" w:fill="EDEDEE"/>
            <w:vAlign w:val="center"/>
          </w:tcPr>
          <w:p w14:paraId="2A716C90" w14:textId="7AD4EBE4" w:rsidR="00120B8C" w:rsidRPr="00B54DB8" w:rsidRDefault="00120B8C"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pplicant Organization:</w:t>
            </w:r>
          </w:p>
          <w:sdt>
            <w:sdtPr>
              <w:rPr>
                <w:rStyle w:val="BQA-Main-Black"/>
              </w:rPr>
              <w:alias w:val="Applicant Organisation"/>
              <w:tag w:val=""/>
              <w:id w:val="-1020310350"/>
              <w:placeholder>
                <w:docPart w:val="4CA3CBE83B9B46D6BF8ECA69182BD4FE"/>
              </w:placeholder>
              <w:showingPlcHdr/>
              <w:dataBinding w:prefixMappings="xmlns:ns0='http://schemas.openxmlformats.org/officeDocument/2006/extended-properties' " w:xpath="/ns0:Properties[1]/ns0:Company[1]" w:storeItemID="{6668398D-A668-4E3E-A5EB-62B293D839F1}"/>
              <w:text/>
            </w:sdtPr>
            <w:sdtEndPr>
              <w:rPr>
                <w:rStyle w:val="Style7"/>
                <w:color w:val="808080"/>
                <w:lang w:val="en-GB"/>
              </w:rPr>
            </w:sdtEndPr>
            <w:sdtContent>
              <w:p w14:paraId="5C5E95FF" w14:textId="10EBE40F" w:rsidR="00120B8C" w:rsidRPr="009F05ED" w:rsidRDefault="00615E11" w:rsidP="00205D40">
                <w:pPr>
                  <w:pStyle w:val="Grey"/>
                  <w:rPr>
                    <w:rFonts w:eastAsia="Corbel" w:cs="Arial"/>
                    <w:color w:val="808080"/>
                    <w:lang w:val="en-GB"/>
                  </w:rPr>
                </w:pPr>
                <w:r w:rsidRPr="00615E11">
                  <w:t>[Enter Applicant Organisation Name]</w:t>
                </w:r>
              </w:p>
            </w:sdtContent>
          </w:sdt>
        </w:tc>
        <w:tc>
          <w:tcPr>
            <w:tcW w:w="1698" w:type="dxa"/>
            <w:tcBorders>
              <w:top w:val="single" w:sz="6" w:space="0" w:color="A7A9AC"/>
              <w:bottom w:val="nil"/>
              <w:right w:val="nil"/>
            </w:tcBorders>
            <w:shd w:val="clear" w:color="auto" w:fill="FFFFFF"/>
            <w:vAlign w:val="center"/>
          </w:tcPr>
          <w:p w14:paraId="33AD45A2"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 xml:space="preserve">Contact Person: </w:t>
            </w:r>
          </w:p>
        </w:tc>
        <w:tc>
          <w:tcPr>
            <w:tcW w:w="4132" w:type="dxa"/>
            <w:tcBorders>
              <w:top w:val="single" w:sz="6" w:space="0" w:color="A7A9AC"/>
              <w:left w:val="nil"/>
              <w:bottom w:val="nil"/>
              <w:right w:val="single" w:sz="6" w:space="0" w:color="A7A9AC"/>
            </w:tcBorders>
            <w:shd w:val="clear" w:color="auto" w:fill="FFFFFF"/>
            <w:vAlign w:val="center"/>
          </w:tcPr>
          <w:p w14:paraId="19552435" w14:textId="249A8234" w:rsidR="00120B8C" w:rsidRPr="008D0FAB" w:rsidRDefault="001F17CE" w:rsidP="00205D40">
            <w:pPr>
              <w:pStyle w:val="Grey"/>
              <w:rPr>
                <w:rFonts w:eastAsia="Corbel" w:cs="Tahoma"/>
                <w:szCs w:val="20"/>
              </w:rPr>
            </w:pPr>
            <w:sdt>
              <w:sdtPr>
                <w:rPr>
                  <w:rStyle w:val="BQA-Main-Black"/>
                </w:rPr>
                <w:alias w:val="Contact person"/>
                <w:tag w:val="Contact persin"/>
                <w:id w:val="-469746851"/>
                <w:placeholder>
                  <w:docPart w:val="71A4B42AB81B49E4ABCE6AF5EF4EB460"/>
                </w:placeholder>
                <w:showingPlcHdr/>
              </w:sdtPr>
              <w:sdtEndPr>
                <w:rPr>
                  <w:rStyle w:val="BQA-Main-Black"/>
                </w:rPr>
              </w:sdtEndPr>
              <w:sdtContent>
                <w:r w:rsidR="00FB27FC" w:rsidRPr="00FB27FC">
                  <w:t>Click here to enter name.</w:t>
                </w:r>
              </w:sdtContent>
            </w:sdt>
          </w:p>
        </w:tc>
      </w:tr>
      <w:tr w:rsidR="00120B8C" w:rsidRPr="00B54DB8" w14:paraId="1F66509A" w14:textId="77777777" w:rsidTr="00205D40">
        <w:trPr>
          <w:trHeight w:val="20"/>
        </w:trPr>
        <w:tc>
          <w:tcPr>
            <w:tcW w:w="3253" w:type="dxa"/>
            <w:vMerge/>
            <w:shd w:val="clear" w:color="auto" w:fill="EDEDEE"/>
            <w:vAlign w:val="center"/>
          </w:tcPr>
          <w:p w14:paraId="1DF4C988" w14:textId="78CAC9E5"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52E417A2"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 xml:space="preserve">Position Title: </w:t>
            </w:r>
          </w:p>
        </w:tc>
        <w:tc>
          <w:tcPr>
            <w:tcW w:w="4132" w:type="dxa"/>
            <w:tcBorders>
              <w:top w:val="nil"/>
              <w:left w:val="nil"/>
              <w:bottom w:val="nil"/>
              <w:right w:val="single" w:sz="6" w:space="0" w:color="A7A9AC"/>
            </w:tcBorders>
            <w:shd w:val="clear" w:color="auto" w:fill="FFFFFF"/>
            <w:vAlign w:val="center"/>
          </w:tcPr>
          <w:p w14:paraId="136B88A8" w14:textId="0D4DD0F5" w:rsidR="00120B8C" w:rsidRPr="008D0FAB" w:rsidRDefault="001F17CE" w:rsidP="00205D40">
            <w:pPr>
              <w:pStyle w:val="Grey"/>
              <w:rPr>
                <w:rFonts w:eastAsia="Corbel" w:cs="Tahoma"/>
                <w:szCs w:val="20"/>
              </w:rPr>
            </w:pPr>
            <w:sdt>
              <w:sdtPr>
                <w:rPr>
                  <w:rStyle w:val="BQA-Main-Black"/>
                </w:rPr>
                <w:alias w:val="Position title"/>
                <w:tag w:val="Position title"/>
                <w:id w:val="634835828"/>
                <w:placeholder>
                  <w:docPart w:val="1DD12CA28025457FBB520C136C7DB692"/>
                </w:placeholder>
                <w:showingPlcHdr/>
              </w:sdtPr>
              <w:sdtEndPr>
                <w:rPr>
                  <w:rStyle w:val="BQA-Main-Black"/>
                </w:rPr>
              </w:sdtEndPr>
              <w:sdtContent>
                <w:r w:rsidR="00FB27FC" w:rsidRPr="00FB27FC">
                  <w:t>Click here to enter title.</w:t>
                </w:r>
              </w:sdtContent>
            </w:sdt>
          </w:p>
        </w:tc>
      </w:tr>
      <w:tr w:rsidR="00120B8C" w:rsidRPr="00B54DB8" w14:paraId="371CAAAF" w14:textId="77777777" w:rsidTr="00205D40">
        <w:trPr>
          <w:trHeight w:val="20"/>
        </w:trPr>
        <w:tc>
          <w:tcPr>
            <w:tcW w:w="3253" w:type="dxa"/>
            <w:vMerge/>
            <w:shd w:val="clear" w:color="auto" w:fill="EDEDEE"/>
            <w:vAlign w:val="center"/>
          </w:tcPr>
          <w:p w14:paraId="332EE6EF" w14:textId="58703D64"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295E2123"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Offic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O)ffice number"/>
              <w:tag w:val="O)ffice number"/>
              <w:id w:val="2036378362"/>
              <w:placeholder>
                <w:docPart w:val="7B6DCBDBDB984AD8BFF1A6BB0B6D4BEB"/>
              </w:placeholder>
              <w:showingPlcHdr/>
            </w:sdtPr>
            <w:sdtEndPr>
              <w:rPr>
                <w:rStyle w:val="BQA-Main-Black"/>
              </w:rPr>
            </w:sdtEndPr>
            <w:sdtContent>
              <w:p w14:paraId="1B2A0C0A" w14:textId="4C691390" w:rsidR="00120B8C" w:rsidRPr="008D0FAB" w:rsidRDefault="00FB27FC" w:rsidP="00205D40">
                <w:pPr>
                  <w:pStyle w:val="Grey"/>
                  <w:rPr>
                    <w:rFonts w:eastAsia="Corbel" w:cs="Tahoma"/>
                    <w:szCs w:val="20"/>
                  </w:rPr>
                </w:pPr>
                <w:r w:rsidRPr="00FB27FC">
                  <w:t>Click here to enter office number.</w:t>
                </w:r>
              </w:p>
            </w:sdtContent>
          </w:sdt>
        </w:tc>
      </w:tr>
      <w:tr w:rsidR="00120B8C" w:rsidRPr="00B54DB8" w14:paraId="34EF0059" w14:textId="77777777" w:rsidTr="00205D40">
        <w:trPr>
          <w:trHeight w:val="20"/>
        </w:trPr>
        <w:tc>
          <w:tcPr>
            <w:tcW w:w="3253" w:type="dxa"/>
            <w:vMerge/>
            <w:shd w:val="clear" w:color="auto" w:fill="EDEDEE"/>
            <w:vAlign w:val="center"/>
          </w:tcPr>
          <w:p w14:paraId="61CCC740" w14:textId="48CFE965"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0804CDA0"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Mobil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Mobile number"/>
              <w:tag w:val="Mobile number"/>
              <w:id w:val="-1574964225"/>
              <w:placeholder>
                <w:docPart w:val="D3CEF35754F749DA9EF7914979382884"/>
              </w:placeholder>
              <w:showingPlcHdr/>
            </w:sdtPr>
            <w:sdtEndPr>
              <w:rPr>
                <w:rStyle w:val="BQA-Main-Black"/>
              </w:rPr>
            </w:sdtEndPr>
            <w:sdtContent>
              <w:p w14:paraId="3B5131C4" w14:textId="5041B86B" w:rsidR="00120B8C" w:rsidRPr="008D0FAB" w:rsidRDefault="00FB27FC" w:rsidP="00205D40">
                <w:pPr>
                  <w:pStyle w:val="Grey"/>
                  <w:rPr>
                    <w:rFonts w:eastAsia="Corbel" w:cs="Tahoma"/>
                    <w:szCs w:val="20"/>
                  </w:rPr>
                </w:pPr>
                <w:r w:rsidRPr="00FB27FC">
                  <w:t>Click here to enter mobile number.</w:t>
                </w:r>
              </w:p>
            </w:sdtContent>
          </w:sdt>
        </w:tc>
      </w:tr>
      <w:tr w:rsidR="00120B8C" w:rsidRPr="00B54DB8" w14:paraId="5A06BAA2" w14:textId="77777777" w:rsidTr="00205D40">
        <w:trPr>
          <w:trHeight w:val="20"/>
        </w:trPr>
        <w:tc>
          <w:tcPr>
            <w:tcW w:w="3253" w:type="dxa"/>
            <w:vMerge/>
            <w:tcBorders>
              <w:bottom w:val="single" w:sz="6" w:space="0" w:color="A7A9AC"/>
            </w:tcBorders>
            <w:shd w:val="clear" w:color="auto" w:fill="EDEDEE"/>
            <w:vAlign w:val="center"/>
          </w:tcPr>
          <w:p w14:paraId="4FED2F7F" w14:textId="31BA96D5"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single" w:sz="6" w:space="0" w:color="A7A9AC"/>
              <w:right w:val="nil"/>
            </w:tcBorders>
            <w:shd w:val="clear" w:color="auto" w:fill="FFFFFF"/>
            <w:vAlign w:val="center"/>
          </w:tcPr>
          <w:p w14:paraId="5943FAD2" w14:textId="77777777" w:rsidR="00120B8C" w:rsidRPr="008D0FAB" w:rsidRDefault="00120B8C" w:rsidP="00205D40">
            <w:pPr>
              <w:spacing w:before="60" w:after="120"/>
              <w:rPr>
                <w:rFonts w:ascii="Palatino Linotype" w:eastAsia="Corbel" w:hAnsi="Palatino Linotype" w:cs="Tahoma"/>
                <w:sz w:val="20"/>
                <w:szCs w:val="20"/>
              </w:rPr>
            </w:pPr>
            <w:r w:rsidRPr="008D0FAB">
              <w:rPr>
                <w:rFonts w:ascii="Palatino Linotype" w:eastAsia="Corbel" w:hAnsi="Palatino Linotype" w:cs="Tahoma"/>
                <w:sz w:val="20"/>
                <w:szCs w:val="20"/>
              </w:rPr>
              <w:t>E-mail Address:</w:t>
            </w:r>
          </w:p>
        </w:tc>
        <w:tc>
          <w:tcPr>
            <w:tcW w:w="4132" w:type="dxa"/>
            <w:tcBorders>
              <w:top w:val="nil"/>
              <w:left w:val="nil"/>
              <w:bottom w:val="single" w:sz="6" w:space="0" w:color="A7A9AC"/>
              <w:right w:val="single" w:sz="6" w:space="0" w:color="A7A9AC"/>
            </w:tcBorders>
            <w:shd w:val="clear" w:color="auto" w:fill="FFFFFF"/>
            <w:vAlign w:val="center"/>
          </w:tcPr>
          <w:sdt>
            <w:sdtPr>
              <w:rPr>
                <w:rStyle w:val="BQA-Main-Black"/>
              </w:rPr>
              <w:alias w:val="E-mail "/>
              <w:tag w:val="E-mail "/>
              <w:id w:val="359706142"/>
              <w:placeholder>
                <w:docPart w:val="A8D380B50C634429B579FB92EAD3068B"/>
              </w:placeholder>
              <w:showingPlcHdr/>
            </w:sdtPr>
            <w:sdtEndPr>
              <w:rPr>
                <w:rStyle w:val="BQA-Main-Black"/>
              </w:rPr>
            </w:sdtEndPr>
            <w:sdtContent>
              <w:p w14:paraId="1FFA2268" w14:textId="103057F2" w:rsidR="00120B8C" w:rsidRPr="008D0FAB" w:rsidRDefault="00FB27FC" w:rsidP="00205D40">
                <w:pPr>
                  <w:pStyle w:val="Grey"/>
                  <w:rPr>
                    <w:rFonts w:eastAsia="Corbel" w:cs="Tahoma"/>
                    <w:szCs w:val="20"/>
                  </w:rPr>
                </w:pPr>
                <w:r w:rsidRPr="00FB27FC">
                  <w:t>Click here to enter e-mail.</w:t>
                </w:r>
              </w:p>
            </w:sdtContent>
          </w:sdt>
        </w:tc>
      </w:tr>
      <w:tr w:rsidR="00120B8C" w:rsidRPr="00B54DB8" w14:paraId="0AE31BFF" w14:textId="77777777" w:rsidTr="00205D40">
        <w:trPr>
          <w:trHeight w:val="184"/>
        </w:trPr>
        <w:tc>
          <w:tcPr>
            <w:tcW w:w="3253" w:type="dxa"/>
            <w:vMerge w:val="restart"/>
            <w:shd w:val="clear" w:color="auto" w:fill="EDEDEE"/>
            <w:vAlign w:val="center"/>
          </w:tcPr>
          <w:p w14:paraId="4F32C44C" w14:textId="73A363FC" w:rsidR="00120B8C" w:rsidRPr="00B54DB8" w:rsidRDefault="00120B8C"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warding Body:</w:t>
            </w:r>
          </w:p>
          <w:p w14:paraId="69A18394" w14:textId="30BDCB45" w:rsidR="00120B8C" w:rsidRPr="00B54DB8" w:rsidRDefault="001F17CE" w:rsidP="00205D40">
            <w:pPr>
              <w:pStyle w:val="Grey"/>
              <w:rPr>
                <w:rFonts w:eastAsia="Calibri" w:cs="Arial"/>
                <w:szCs w:val="20"/>
              </w:rPr>
            </w:pPr>
            <w:sdt>
              <w:sdtPr>
                <w:rPr>
                  <w:rStyle w:val="BQA-Main-Black"/>
                </w:rPr>
                <w:alias w:val="Awarding Body"/>
                <w:tag w:val=""/>
                <w:id w:val="-977452565"/>
                <w:placeholder>
                  <w:docPart w:val="53376B6FD077447786ABFC39B152FA7E"/>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DefaultParagraphFont"/>
                  <w:color w:val="808080" w:themeColor="background1" w:themeShade="80"/>
                  <w:szCs w:val="20"/>
                </w:rPr>
              </w:sdtEndPr>
              <w:sdtContent>
                <w:r w:rsidR="00615E11" w:rsidRPr="00615E11">
                  <w:t>[Enter Awarding Body Name]</w:t>
                </w:r>
              </w:sdtContent>
            </w:sdt>
          </w:p>
        </w:tc>
        <w:tc>
          <w:tcPr>
            <w:tcW w:w="1698" w:type="dxa"/>
            <w:tcBorders>
              <w:bottom w:val="nil"/>
              <w:right w:val="nil"/>
            </w:tcBorders>
            <w:shd w:val="clear" w:color="auto" w:fill="FFFFFF"/>
            <w:vAlign w:val="center"/>
          </w:tcPr>
          <w:p w14:paraId="7441BB26"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 xml:space="preserve">Contact Person: </w:t>
            </w:r>
          </w:p>
        </w:tc>
        <w:tc>
          <w:tcPr>
            <w:tcW w:w="4132" w:type="dxa"/>
            <w:tcBorders>
              <w:left w:val="nil"/>
              <w:bottom w:val="nil"/>
              <w:right w:val="single" w:sz="6" w:space="0" w:color="A7A9AC"/>
            </w:tcBorders>
            <w:shd w:val="clear" w:color="auto" w:fill="FFFFFF"/>
            <w:vAlign w:val="center"/>
          </w:tcPr>
          <w:p w14:paraId="18B5A0B6" w14:textId="10B04D24" w:rsidR="00120B8C" w:rsidRPr="008D0FAB" w:rsidRDefault="001F17CE" w:rsidP="00205D40">
            <w:pPr>
              <w:pStyle w:val="Grey"/>
              <w:rPr>
                <w:rFonts w:eastAsia="Calibri" w:cs="Arial"/>
                <w:szCs w:val="20"/>
              </w:rPr>
            </w:pPr>
            <w:sdt>
              <w:sdtPr>
                <w:rPr>
                  <w:rStyle w:val="BQA-Main-Black"/>
                </w:rPr>
                <w:alias w:val="Contact person"/>
                <w:tag w:val="Contact persin"/>
                <w:id w:val="614340656"/>
                <w:placeholder>
                  <w:docPart w:val="4E5AF9EAB6D34A3D9F73ACE81E2A14C3"/>
                </w:placeholder>
                <w:showingPlcHdr/>
              </w:sdtPr>
              <w:sdtEndPr>
                <w:rPr>
                  <w:rStyle w:val="BQA-Main-Black"/>
                </w:rPr>
              </w:sdtEndPr>
              <w:sdtContent>
                <w:r w:rsidR="00FB27FC" w:rsidRPr="00FB27FC">
                  <w:t>Click here to enter name.</w:t>
                </w:r>
              </w:sdtContent>
            </w:sdt>
          </w:p>
        </w:tc>
      </w:tr>
      <w:tr w:rsidR="00120B8C" w:rsidRPr="00B54DB8" w14:paraId="76234799" w14:textId="77777777" w:rsidTr="00205D40">
        <w:trPr>
          <w:trHeight w:val="182"/>
        </w:trPr>
        <w:tc>
          <w:tcPr>
            <w:tcW w:w="3253" w:type="dxa"/>
            <w:vMerge/>
            <w:shd w:val="clear" w:color="auto" w:fill="EDEDEE"/>
            <w:vAlign w:val="center"/>
          </w:tcPr>
          <w:p w14:paraId="45B5A9C1" w14:textId="24EC5838"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653E19B8"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 xml:space="preserve">Position Title: </w:t>
            </w:r>
          </w:p>
        </w:tc>
        <w:tc>
          <w:tcPr>
            <w:tcW w:w="4132" w:type="dxa"/>
            <w:tcBorders>
              <w:top w:val="nil"/>
              <w:left w:val="nil"/>
              <w:bottom w:val="nil"/>
              <w:right w:val="single" w:sz="6" w:space="0" w:color="A7A9AC"/>
            </w:tcBorders>
            <w:shd w:val="clear" w:color="auto" w:fill="FFFFFF"/>
            <w:vAlign w:val="center"/>
          </w:tcPr>
          <w:p w14:paraId="1A6D820F" w14:textId="56568896" w:rsidR="00120B8C" w:rsidRPr="008D0FAB" w:rsidRDefault="001F17CE" w:rsidP="00205D40">
            <w:pPr>
              <w:pStyle w:val="Grey"/>
              <w:rPr>
                <w:rFonts w:eastAsia="Calibri" w:cs="Arial"/>
                <w:szCs w:val="20"/>
              </w:rPr>
            </w:pPr>
            <w:sdt>
              <w:sdtPr>
                <w:rPr>
                  <w:rStyle w:val="BQA-Main-Black"/>
                </w:rPr>
                <w:alias w:val="Position title"/>
                <w:tag w:val="Position title"/>
                <w:id w:val="819860400"/>
                <w:placeholder>
                  <w:docPart w:val="5E37A4E9BE0A4D51BCECDA9977F73DD2"/>
                </w:placeholder>
                <w:showingPlcHdr/>
              </w:sdtPr>
              <w:sdtEndPr>
                <w:rPr>
                  <w:rStyle w:val="BQA-Main-Black"/>
                </w:rPr>
              </w:sdtEndPr>
              <w:sdtContent>
                <w:r w:rsidR="00FB27FC" w:rsidRPr="00FB27FC">
                  <w:t>Click here to enter title.</w:t>
                </w:r>
              </w:sdtContent>
            </w:sdt>
          </w:p>
        </w:tc>
      </w:tr>
      <w:tr w:rsidR="00120B8C" w:rsidRPr="00B54DB8" w14:paraId="1A77AA55" w14:textId="77777777" w:rsidTr="00205D40">
        <w:trPr>
          <w:trHeight w:val="182"/>
        </w:trPr>
        <w:tc>
          <w:tcPr>
            <w:tcW w:w="3253" w:type="dxa"/>
            <w:vMerge/>
            <w:shd w:val="clear" w:color="auto" w:fill="EDEDEE"/>
            <w:vAlign w:val="center"/>
          </w:tcPr>
          <w:p w14:paraId="427EA3BB" w14:textId="1ECBBA64"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0F5C0D2F"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Offic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O)ffice number"/>
              <w:tag w:val="O)ffice number"/>
              <w:id w:val="-1638172044"/>
              <w:placeholder>
                <w:docPart w:val="2972825B16324D5FA7531EB2F6DABA9E"/>
              </w:placeholder>
              <w:showingPlcHdr/>
            </w:sdtPr>
            <w:sdtEndPr>
              <w:rPr>
                <w:rStyle w:val="BQA-Main-Black"/>
              </w:rPr>
            </w:sdtEndPr>
            <w:sdtContent>
              <w:p w14:paraId="59728C27" w14:textId="594CDFB9" w:rsidR="00120B8C" w:rsidRPr="008D0FAB" w:rsidRDefault="00FB27FC" w:rsidP="00205D40">
                <w:pPr>
                  <w:pStyle w:val="Grey"/>
                  <w:rPr>
                    <w:rFonts w:eastAsia="Calibri" w:cs="Arial"/>
                    <w:szCs w:val="20"/>
                  </w:rPr>
                </w:pPr>
                <w:r w:rsidRPr="00FB27FC">
                  <w:t>Click here to enter office number.</w:t>
                </w:r>
              </w:p>
            </w:sdtContent>
          </w:sdt>
        </w:tc>
      </w:tr>
      <w:tr w:rsidR="00120B8C" w:rsidRPr="00B54DB8" w14:paraId="10D2EDAF" w14:textId="77777777" w:rsidTr="00205D40">
        <w:trPr>
          <w:trHeight w:val="182"/>
        </w:trPr>
        <w:tc>
          <w:tcPr>
            <w:tcW w:w="3253" w:type="dxa"/>
            <w:vMerge/>
            <w:shd w:val="clear" w:color="auto" w:fill="EDEDEE"/>
            <w:vAlign w:val="center"/>
          </w:tcPr>
          <w:p w14:paraId="7BCE4383" w14:textId="15F8BE91"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nil"/>
              <w:right w:val="nil"/>
            </w:tcBorders>
            <w:shd w:val="clear" w:color="auto" w:fill="FFFFFF"/>
            <w:vAlign w:val="center"/>
          </w:tcPr>
          <w:p w14:paraId="3300E11E"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Mobile Number:</w:t>
            </w:r>
          </w:p>
        </w:tc>
        <w:tc>
          <w:tcPr>
            <w:tcW w:w="4132" w:type="dxa"/>
            <w:tcBorders>
              <w:top w:val="nil"/>
              <w:left w:val="nil"/>
              <w:bottom w:val="nil"/>
              <w:right w:val="single" w:sz="6" w:space="0" w:color="A7A9AC"/>
            </w:tcBorders>
            <w:shd w:val="clear" w:color="auto" w:fill="FFFFFF"/>
            <w:vAlign w:val="center"/>
          </w:tcPr>
          <w:sdt>
            <w:sdtPr>
              <w:rPr>
                <w:rStyle w:val="BQA-Main-Black"/>
              </w:rPr>
              <w:alias w:val="Mobile number"/>
              <w:tag w:val="Mobile number"/>
              <w:id w:val="306897445"/>
              <w:placeholder>
                <w:docPart w:val="35960DC6E39445E9ABA03F4119B3D721"/>
              </w:placeholder>
              <w:showingPlcHdr/>
            </w:sdtPr>
            <w:sdtEndPr>
              <w:rPr>
                <w:rStyle w:val="BQA-Main-Black"/>
              </w:rPr>
            </w:sdtEndPr>
            <w:sdtContent>
              <w:p w14:paraId="43C8FE5C" w14:textId="3F3FC926" w:rsidR="00120B8C" w:rsidRPr="008D0FAB" w:rsidRDefault="00FB27FC" w:rsidP="00205D40">
                <w:pPr>
                  <w:pStyle w:val="Grey"/>
                  <w:rPr>
                    <w:rFonts w:eastAsia="Calibri" w:cs="Arial"/>
                    <w:szCs w:val="20"/>
                  </w:rPr>
                </w:pPr>
                <w:r w:rsidRPr="00FB27FC">
                  <w:t>Click here to enter mobile number.</w:t>
                </w:r>
              </w:p>
            </w:sdtContent>
          </w:sdt>
        </w:tc>
      </w:tr>
      <w:tr w:rsidR="00120B8C" w:rsidRPr="00B54DB8" w14:paraId="5150562B" w14:textId="77777777" w:rsidTr="00205D40">
        <w:trPr>
          <w:trHeight w:val="182"/>
        </w:trPr>
        <w:tc>
          <w:tcPr>
            <w:tcW w:w="3253" w:type="dxa"/>
            <w:vMerge/>
            <w:tcBorders>
              <w:bottom w:val="single" w:sz="6" w:space="0" w:color="A7A9AC"/>
            </w:tcBorders>
            <w:shd w:val="clear" w:color="auto" w:fill="EDEDEE"/>
            <w:vAlign w:val="center"/>
          </w:tcPr>
          <w:p w14:paraId="06F51963" w14:textId="0E3B6E22" w:rsidR="00120B8C" w:rsidRPr="00B54DB8" w:rsidRDefault="00120B8C" w:rsidP="00205D40">
            <w:pPr>
              <w:spacing w:before="60" w:after="120"/>
              <w:rPr>
                <w:rFonts w:ascii="Palatino Linotype" w:eastAsia="Calibri" w:hAnsi="Palatino Linotype" w:cs="Arial"/>
                <w:sz w:val="20"/>
                <w:szCs w:val="20"/>
              </w:rPr>
            </w:pPr>
          </w:p>
        </w:tc>
        <w:tc>
          <w:tcPr>
            <w:tcW w:w="1698" w:type="dxa"/>
            <w:tcBorders>
              <w:top w:val="nil"/>
              <w:bottom w:val="single" w:sz="6" w:space="0" w:color="A7A9AC"/>
              <w:right w:val="nil"/>
            </w:tcBorders>
            <w:shd w:val="clear" w:color="auto" w:fill="FFFFFF"/>
            <w:vAlign w:val="center"/>
          </w:tcPr>
          <w:p w14:paraId="03DB9108" w14:textId="77777777" w:rsidR="00120B8C" w:rsidRPr="008D0FAB" w:rsidRDefault="00120B8C" w:rsidP="00205D40">
            <w:pPr>
              <w:spacing w:before="60" w:after="120"/>
              <w:rPr>
                <w:rFonts w:ascii="Palatino Linotype" w:eastAsia="Calibri" w:hAnsi="Palatino Linotype" w:cs="Arial"/>
                <w:sz w:val="20"/>
                <w:szCs w:val="20"/>
              </w:rPr>
            </w:pPr>
            <w:r w:rsidRPr="008D0FAB">
              <w:rPr>
                <w:rFonts w:ascii="Palatino Linotype" w:eastAsia="Corbel" w:hAnsi="Palatino Linotype" w:cs="Tahoma"/>
                <w:sz w:val="20"/>
                <w:szCs w:val="20"/>
              </w:rPr>
              <w:t>E-mail Address:</w:t>
            </w:r>
          </w:p>
        </w:tc>
        <w:tc>
          <w:tcPr>
            <w:tcW w:w="4132" w:type="dxa"/>
            <w:tcBorders>
              <w:top w:val="nil"/>
              <w:left w:val="nil"/>
              <w:bottom w:val="single" w:sz="6" w:space="0" w:color="A7A9AC"/>
              <w:right w:val="single" w:sz="6" w:space="0" w:color="A7A9AC"/>
            </w:tcBorders>
            <w:shd w:val="clear" w:color="auto" w:fill="FFFFFF"/>
            <w:vAlign w:val="center"/>
          </w:tcPr>
          <w:sdt>
            <w:sdtPr>
              <w:rPr>
                <w:rStyle w:val="BQA-Main-Black"/>
              </w:rPr>
              <w:alias w:val="E-mail "/>
              <w:tag w:val="E-mail "/>
              <w:id w:val="559366940"/>
              <w:placeholder>
                <w:docPart w:val="80AFDFDAC58446669D83E25197587B31"/>
              </w:placeholder>
              <w:showingPlcHdr/>
            </w:sdtPr>
            <w:sdtEndPr>
              <w:rPr>
                <w:rStyle w:val="BQA-Main-Black"/>
              </w:rPr>
            </w:sdtEndPr>
            <w:sdtContent>
              <w:p w14:paraId="19579DE0" w14:textId="6ABE4770" w:rsidR="00120B8C" w:rsidRPr="008D0FAB" w:rsidRDefault="00FB27FC" w:rsidP="00205D40">
                <w:pPr>
                  <w:pStyle w:val="Grey"/>
                  <w:rPr>
                    <w:rFonts w:eastAsia="Calibri" w:cs="Arial"/>
                    <w:szCs w:val="20"/>
                  </w:rPr>
                </w:pPr>
                <w:r w:rsidRPr="00FB27FC">
                  <w:t>Click here to enter e-mail.</w:t>
                </w:r>
              </w:p>
            </w:sdtContent>
          </w:sdt>
        </w:tc>
      </w:tr>
      <w:bookmarkEnd w:id="8"/>
    </w:tbl>
    <w:p w14:paraId="12068784" w14:textId="3BDF9B6C" w:rsidR="00B655D8" w:rsidRDefault="00B655D8" w:rsidP="00B54DB8">
      <w:pPr>
        <w:rPr>
          <w:rFonts w:ascii="Palatino Linotype" w:eastAsia="Corbel" w:hAnsi="Palatino Linotype" w:cs="Tahoma"/>
        </w:rPr>
      </w:pPr>
    </w:p>
    <w:p w14:paraId="6A1186B2" w14:textId="3FA29FC2" w:rsidR="003C2395" w:rsidRPr="00B54DB8" w:rsidRDefault="00B655D8" w:rsidP="00B54DB8">
      <w:pPr>
        <w:rPr>
          <w:rFonts w:ascii="Palatino Linotype" w:eastAsia="Corbel" w:hAnsi="Palatino Linotype" w:cs="Tahoma"/>
        </w:rPr>
      </w:pPr>
      <w:r>
        <w:rPr>
          <w:rFonts w:ascii="Palatino Linotype" w:eastAsia="Corbel" w:hAnsi="Palatino Linotype" w:cs="Tahoma"/>
        </w:rPr>
        <w:br w:type="page"/>
      </w:r>
    </w:p>
    <w:tbl>
      <w:tblPr>
        <w:tblpPr w:leftFromText="180" w:rightFromText="180" w:vertAnchor="text" w:horzAnchor="margin" w:tblpX="-114" w:tblpY="252"/>
        <w:tblW w:w="9090" w:type="dxa"/>
        <w:tblBorders>
          <w:top w:val="single" w:sz="6" w:space="0" w:color="A7A9AC"/>
          <w:left w:val="single" w:sz="6" w:space="0" w:color="A7A9AC"/>
          <w:insideH w:val="single" w:sz="6" w:space="0" w:color="A7A9AC"/>
          <w:insideV w:val="single" w:sz="6" w:space="0" w:color="A7A9AC"/>
        </w:tblBorders>
        <w:shd w:val="clear" w:color="auto" w:fill="FFFFFF"/>
        <w:tblLayout w:type="fixed"/>
        <w:tblLook w:val="04A0" w:firstRow="1" w:lastRow="0" w:firstColumn="1" w:lastColumn="0" w:noHBand="0" w:noVBand="1"/>
      </w:tblPr>
      <w:tblGrid>
        <w:gridCol w:w="8"/>
        <w:gridCol w:w="3060"/>
        <w:gridCol w:w="2453"/>
        <w:gridCol w:w="3569"/>
      </w:tblGrid>
      <w:tr w:rsidR="006E048E" w:rsidRPr="003C2395" w14:paraId="793EE2E6" w14:textId="77777777" w:rsidTr="00205D40">
        <w:trPr>
          <w:gridBefore w:val="1"/>
          <w:wBefore w:w="8" w:type="dxa"/>
          <w:cantSplit/>
          <w:trHeight w:val="431"/>
        </w:trPr>
        <w:tc>
          <w:tcPr>
            <w:tcW w:w="9082" w:type="dxa"/>
            <w:gridSpan w:val="3"/>
            <w:tcBorders>
              <w:left w:val="single" w:sz="6" w:space="0" w:color="A7A9AC"/>
              <w:bottom w:val="single" w:sz="6" w:space="0" w:color="A7A9AC"/>
              <w:right w:val="single" w:sz="6" w:space="0" w:color="A7A9AC"/>
            </w:tcBorders>
            <w:shd w:val="clear" w:color="auto" w:fill="A7A9AC"/>
            <w:vAlign w:val="center"/>
          </w:tcPr>
          <w:p w14:paraId="7674C88E" w14:textId="4FDA3DDF" w:rsidR="006E048E" w:rsidRPr="003C2395" w:rsidRDefault="006E048E" w:rsidP="00205D40">
            <w:pPr>
              <w:numPr>
                <w:ilvl w:val="0"/>
                <w:numId w:val="1"/>
              </w:numPr>
              <w:spacing w:after="0"/>
              <w:rPr>
                <w:rFonts w:ascii="Corbel" w:eastAsia="Corbel" w:hAnsi="Corbel" w:cs="Tahoma"/>
                <w:b/>
                <w:bCs/>
                <w:lang w:val="en-GB"/>
              </w:rPr>
            </w:pPr>
            <w:bookmarkStart w:id="9" w:name="_Hlk127092779"/>
            <w:r w:rsidRPr="003C2395">
              <w:rPr>
                <w:rFonts w:ascii="Corbel" w:eastAsia="Corbel" w:hAnsi="Corbel" w:cs="Tahoma"/>
                <w:b/>
                <w:bCs/>
                <w:lang w:val="en-GB"/>
              </w:rPr>
              <w:lastRenderedPageBreak/>
              <w:br w:type="page"/>
            </w:r>
            <w:r w:rsidRPr="003C2395">
              <w:rPr>
                <w:rFonts w:ascii="Corbel" w:eastAsia="Corbel" w:hAnsi="Corbel" w:cs="Tahoma"/>
                <w:b/>
                <w:bCs/>
                <w:lang w:val="en-GB"/>
              </w:rPr>
              <w:br w:type="page"/>
            </w:r>
            <w:r w:rsidRPr="00B54DB8">
              <w:rPr>
                <w:rFonts w:ascii="Palatino Linotype" w:eastAsia="Calibri" w:hAnsi="Palatino Linotype" w:cs="Arial"/>
                <w:b/>
                <w:bCs/>
                <w:color w:val="FFFFFF"/>
                <w:sz w:val="28"/>
                <w:szCs w:val="28"/>
                <w:lang w:val="en-GB" w:eastAsia="en-GB"/>
              </w:rPr>
              <w:t xml:space="preserve"> </w:t>
            </w:r>
            <w:r w:rsidRPr="00205D40">
              <w:rPr>
                <w:rFonts w:ascii="Palatino Linotype" w:eastAsia="Calibri" w:hAnsi="Palatino Linotype" w:cs="Arial"/>
                <w:b/>
                <w:bCs/>
                <w:color w:val="FFFFFF"/>
                <w:sz w:val="28"/>
                <w:szCs w:val="28"/>
                <w:shd w:val="clear" w:color="auto" w:fill="A7A9AC"/>
                <w:lang w:val="en-GB" w:eastAsia="en-GB"/>
              </w:rPr>
              <w:t>Declaration</w:t>
            </w:r>
          </w:p>
        </w:tc>
      </w:tr>
      <w:tr w:rsidR="00B17492" w:rsidRPr="00B17492" w14:paraId="0E465882" w14:textId="77777777" w:rsidTr="00205D40">
        <w:trPr>
          <w:gridBefore w:val="1"/>
          <w:wBefore w:w="8" w:type="dxa"/>
          <w:cantSplit/>
          <w:trHeight w:val="262"/>
        </w:trPr>
        <w:tc>
          <w:tcPr>
            <w:tcW w:w="9082" w:type="dxa"/>
            <w:gridSpan w:val="3"/>
            <w:tcBorders>
              <w:left w:val="nil"/>
              <w:bottom w:val="nil"/>
              <w:right w:val="nil"/>
            </w:tcBorders>
            <w:shd w:val="clear" w:color="auto" w:fill="FFFFFF" w:themeFill="background1"/>
            <w:vAlign w:val="center"/>
          </w:tcPr>
          <w:p w14:paraId="068743F2" w14:textId="77777777" w:rsidR="00B17492" w:rsidRPr="00B17492" w:rsidRDefault="00B17492" w:rsidP="00205D40">
            <w:pPr>
              <w:spacing w:after="0" w:line="240" w:lineRule="auto"/>
              <w:ind w:left="360"/>
              <w:rPr>
                <w:rFonts w:ascii="Palatino Linotype" w:eastAsia="Corbel" w:hAnsi="Palatino Linotype" w:cs="Tahoma"/>
                <w:color w:val="808080" w:themeColor="background1" w:themeShade="80"/>
                <w:sz w:val="10"/>
                <w:szCs w:val="10"/>
              </w:rPr>
            </w:pPr>
          </w:p>
        </w:tc>
      </w:tr>
      <w:tr w:rsidR="006E048E" w:rsidRPr="003C2395" w14:paraId="713FED93" w14:textId="77777777" w:rsidTr="00205D40">
        <w:trPr>
          <w:gridAfter w:val="1"/>
          <w:wAfter w:w="3569" w:type="dxa"/>
          <w:cantSplit/>
          <w:trHeight w:val="340"/>
        </w:trPr>
        <w:tc>
          <w:tcPr>
            <w:tcW w:w="5521" w:type="dxa"/>
            <w:gridSpan w:val="3"/>
            <w:tcBorders>
              <w:left w:val="single" w:sz="6" w:space="0" w:color="A7A9AC"/>
              <w:bottom w:val="single" w:sz="6" w:space="0" w:color="A7A9AC"/>
              <w:right w:val="single" w:sz="6" w:space="0" w:color="A7A9AC"/>
            </w:tcBorders>
            <w:shd w:val="clear" w:color="auto" w:fill="D5DCE4"/>
            <w:vAlign w:val="center"/>
          </w:tcPr>
          <w:p w14:paraId="4551E160" w14:textId="5B2F73AE" w:rsidR="006E048E" w:rsidRPr="00B17492" w:rsidRDefault="006E048E" w:rsidP="00205D40">
            <w:pPr>
              <w:spacing w:after="0" w:line="240" w:lineRule="auto"/>
              <w:ind w:left="28"/>
              <w:jc w:val="center"/>
              <w:rPr>
                <w:rFonts w:ascii="Palatino Linotype" w:eastAsia="Corbel" w:hAnsi="Palatino Linotype" w:cs="Tahoma"/>
                <w:b/>
                <w:bCs/>
                <w:sz w:val="20"/>
                <w:szCs w:val="20"/>
                <w:lang w:val="en-GB"/>
              </w:rPr>
            </w:pPr>
            <w:r w:rsidRPr="00B17492">
              <w:rPr>
                <w:rFonts w:ascii="Palatino Linotype" w:eastAsia="Corbel" w:hAnsi="Palatino Linotype" w:cs="Tahoma"/>
                <w:color w:val="808080" w:themeColor="background1" w:themeShade="80"/>
                <w:sz w:val="20"/>
                <w:szCs w:val="20"/>
              </w:rPr>
              <w:t>A</w:t>
            </w:r>
            <w:r w:rsidRPr="00B17492">
              <w:rPr>
                <w:rFonts w:ascii="Palatino Linotype" w:eastAsia="Corbel" w:hAnsi="Palatino Linotype" w:cs="Tahoma"/>
                <w:i/>
                <w:iCs/>
                <w:color w:val="808080" w:themeColor="background1" w:themeShade="80"/>
                <w:sz w:val="20"/>
                <w:szCs w:val="20"/>
              </w:rPr>
              <w:t xml:space="preserve">pplicable to </w:t>
            </w:r>
            <w:r w:rsidRPr="00B17492">
              <w:rPr>
                <w:rFonts w:ascii="Palatino Linotype" w:eastAsia="Corbel" w:hAnsi="Palatino Linotype" w:cs="Tahoma"/>
                <w:i/>
                <w:iCs/>
                <w:color w:val="4472C4" w:themeColor="accent5"/>
                <w:sz w:val="20"/>
                <w:szCs w:val="20"/>
              </w:rPr>
              <w:t>R</w:t>
            </w:r>
            <w:r w:rsidR="00B17492">
              <w:rPr>
                <w:rFonts w:ascii="Palatino Linotype" w:eastAsia="Corbel" w:hAnsi="Palatino Linotype" w:cs="Tahoma"/>
                <w:i/>
                <w:iCs/>
                <w:color w:val="4472C4" w:themeColor="accent5"/>
                <w:sz w:val="20"/>
                <w:szCs w:val="20"/>
              </w:rPr>
              <w:t xml:space="preserve">equest </w:t>
            </w:r>
            <w:r w:rsidRPr="00B17492">
              <w:rPr>
                <w:rFonts w:ascii="Palatino Linotype" w:eastAsia="Corbel" w:hAnsi="Palatino Linotype" w:cs="Tahoma"/>
                <w:i/>
                <w:iCs/>
                <w:color w:val="4472C4" w:themeColor="accent5"/>
                <w:sz w:val="20"/>
                <w:szCs w:val="20"/>
              </w:rPr>
              <w:t>C</w:t>
            </w:r>
            <w:r w:rsidR="00B17492">
              <w:rPr>
                <w:rFonts w:ascii="Palatino Linotype" w:eastAsia="Corbel" w:hAnsi="Palatino Linotype" w:cs="Tahoma"/>
                <w:i/>
                <w:iCs/>
                <w:color w:val="4472C4" w:themeColor="accent5"/>
                <w:sz w:val="20"/>
                <w:szCs w:val="20"/>
              </w:rPr>
              <w:t>ase</w:t>
            </w:r>
            <w:r w:rsidRPr="00B17492">
              <w:rPr>
                <w:rFonts w:ascii="Palatino Linotype" w:eastAsia="Corbel" w:hAnsi="Palatino Linotype" w:cs="Tahoma"/>
                <w:i/>
                <w:iCs/>
                <w:color w:val="4472C4" w:themeColor="accent5"/>
                <w:sz w:val="20"/>
                <w:szCs w:val="20"/>
              </w:rPr>
              <w:t xml:space="preserve"> 1 </w:t>
            </w:r>
            <w:r w:rsidRPr="00B17492">
              <w:rPr>
                <w:rFonts w:ascii="Palatino Linotype" w:eastAsia="Corbel" w:hAnsi="Palatino Linotype" w:cs="Tahoma"/>
                <w:i/>
                <w:iCs/>
                <w:color w:val="808080" w:themeColor="background1" w:themeShade="80"/>
                <w:sz w:val="20"/>
                <w:szCs w:val="20"/>
              </w:rPr>
              <w:t>only</w:t>
            </w:r>
          </w:p>
        </w:tc>
      </w:tr>
      <w:tr w:rsidR="006E048E" w:rsidRPr="003C2395" w14:paraId="5220E2E2" w14:textId="77777777" w:rsidTr="00205D40">
        <w:trPr>
          <w:gridBefore w:val="1"/>
          <w:wBefore w:w="8" w:type="dxa"/>
          <w:trHeight w:val="1440"/>
        </w:trPr>
        <w:tc>
          <w:tcPr>
            <w:tcW w:w="3060" w:type="dxa"/>
            <w:vMerge w:val="restart"/>
            <w:tcBorders>
              <w:left w:val="single" w:sz="6" w:space="0" w:color="A7A9AC"/>
            </w:tcBorders>
            <w:shd w:val="clear" w:color="auto" w:fill="EDEDEE"/>
            <w:vAlign w:val="center"/>
          </w:tcPr>
          <w:p w14:paraId="3520802F" w14:textId="77777777" w:rsidR="006E048E" w:rsidRPr="00B54DB8" w:rsidRDefault="006E048E"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pplicant Organization:</w:t>
            </w:r>
          </w:p>
          <w:p w14:paraId="323F2182" w14:textId="0C7AED5E" w:rsidR="006E048E" w:rsidRPr="00B84255" w:rsidRDefault="001F17CE" w:rsidP="00205D40">
            <w:pPr>
              <w:pStyle w:val="Grey"/>
            </w:pPr>
            <w:sdt>
              <w:sdtPr>
                <w:rPr>
                  <w:rStyle w:val="BQA-Main-Black"/>
                </w:rPr>
                <w:id w:val="-766611311"/>
                <w:placeholder>
                  <w:docPart w:val="D39E14F3544048BEB675BD30DE700812"/>
                </w:placeholder>
                <w:showingPlcHdr/>
              </w:sdtPr>
              <w:sdtEndPr>
                <w:rPr>
                  <w:rStyle w:val="DefaultParagraphFont"/>
                  <w:color w:val="808080" w:themeColor="background1" w:themeShade="80"/>
                </w:rPr>
              </w:sdtEndPr>
              <w:sdtContent>
                <w:r w:rsidR="00B65C65" w:rsidRPr="00B65C65">
                  <w:t>Click here to enter name.</w:t>
                </w:r>
              </w:sdtContent>
            </w:sdt>
          </w:p>
        </w:tc>
        <w:tc>
          <w:tcPr>
            <w:tcW w:w="6022" w:type="dxa"/>
            <w:gridSpan w:val="2"/>
            <w:tcBorders>
              <w:top w:val="single" w:sz="6" w:space="0" w:color="A7A9AC"/>
              <w:bottom w:val="nil"/>
              <w:right w:val="single" w:sz="6" w:space="0" w:color="A7A9AC"/>
            </w:tcBorders>
            <w:shd w:val="clear" w:color="auto" w:fill="FFFFFF"/>
            <w:vAlign w:val="center"/>
          </w:tcPr>
          <w:p w14:paraId="6D82E891" w14:textId="6E0726D3" w:rsidR="006E048E" w:rsidRPr="00036852" w:rsidRDefault="006E048E" w:rsidP="00205D40">
            <w:pPr>
              <w:rPr>
                <w:rFonts w:ascii="Palatino Linotype" w:eastAsia="Corbel" w:hAnsi="Palatino Linotype" w:cs="Tahoma"/>
                <w:sz w:val="20"/>
                <w:szCs w:val="20"/>
              </w:rPr>
            </w:pPr>
            <w:r w:rsidRPr="00B21441">
              <w:rPr>
                <w:rFonts w:ascii="Palatino Linotype" w:eastAsia="Calibri" w:hAnsi="Palatino Linotype" w:cs="Arial"/>
                <w:sz w:val="20"/>
                <w:szCs w:val="20"/>
              </w:rPr>
              <w:t>I hereby</w:t>
            </w:r>
            <w:r w:rsidR="00453E2E">
              <w:rPr>
                <w:rFonts w:ascii="Palatino Linotype" w:eastAsia="Calibri" w:hAnsi="Palatino Linotype" w:cs="Arial"/>
                <w:sz w:val="20"/>
                <w:szCs w:val="20"/>
              </w:rPr>
              <w:t xml:space="preserve"> </w:t>
            </w:r>
            <w:r w:rsidRPr="00B21441">
              <w:rPr>
                <w:rFonts w:ascii="Palatino Linotype" w:eastAsia="Calibri" w:hAnsi="Palatino Linotype" w:cs="Arial"/>
                <w:sz w:val="20"/>
                <w:szCs w:val="20"/>
              </w:rPr>
              <w:t>declare that this alignment proposal has been reached through the quality assured process described above and that all information presented is accurate up to my knowledge.</w:t>
            </w:r>
          </w:p>
        </w:tc>
      </w:tr>
      <w:tr w:rsidR="006E048E" w:rsidRPr="003C2395" w14:paraId="5BB612FE" w14:textId="77777777" w:rsidTr="00205D40">
        <w:trPr>
          <w:gridBefore w:val="1"/>
          <w:wBefore w:w="8" w:type="dxa"/>
          <w:trHeight w:val="1440"/>
        </w:trPr>
        <w:tc>
          <w:tcPr>
            <w:tcW w:w="3060" w:type="dxa"/>
            <w:vMerge/>
            <w:tcBorders>
              <w:left w:val="single" w:sz="6" w:space="0" w:color="A7A9AC"/>
            </w:tcBorders>
            <w:shd w:val="clear" w:color="auto" w:fill="EDEDEE"/>
            <w:vAlign w:val="center"/>
          </w:tcPr>
          <w:p w14:paraId="2E392B40" w14:textId="77777777" w:rsidR="006E048E" w:rsidRPr="00B54DB8" w:rsidRDefault="006E048E" w:rsidP="00205D40">
            <w:pPr>
              <w:spacing w:before="60" w:after="120"/>
              <w:rPr>
                <w:rFonts w:ascii="Palatino Linotype" w:eastAsia="Calibri" w:hAnsi="Palatino Linotype" w:cs="Arial"/>
                <w:sz w:val="20"/>
                <w:szCs w:val="20"/>
              </w:rPr>
            </w:pPr>
          </w:p>
        </w:tc>
        <w:tc>
          <w:tcPr>
            <w:tcW w:w="6022" w:type="dxa"/>
            <w:gridSpan w:val="2"/>
            <w:tcBorders>
              <w:top w:val="nil"/>
              <w:bottom w:val="single" w:sz="6" w:space="0" w:color="A7A9AC"/>
              <w:right w:val="single" w:sz="6" w:space="0" w:color="A7A9AC"/>
            </w:tcBorders>
            <w:shd w:val="clear" w:color="auto" w:fill="FFFFFF"/>
            <w:vAlign w:val="center"/>
          </w:tcPr>
          <w:p w14:paraId="623D10B0" w14:textId="1B60346D" w:rsidR="006E048E" w:rsidRPr="00036852" w:rsidRDefault="006E048E" w:rsidP="00205D40">
            <w:pPr>
              <w:jc w:val="right"/>
              <w:rPr>
                <w:rFonts w:ascii="Palatino Linotype" w:eastAsia="Corbel" w:hAnsi="Palatino Linotype" w:cs="Tahoma"/>
                <w:sz w:val="20"/>
                <w:szCs w:val="20"/>
              </w:rPr>
            </w:pPr>
            <w:r w:rsidRPr="00036852">
              <w:rPr>
                <w:rFonts w:ascii="Palatino Linotype" w:eastAsia="Corbel" w:hAnsi="Palatino Linotype" w:cs="Tahoma"/>
                <w:sz w:val="20"/>
                <w:szCs w:val="20"/>
              </w:rPr>
              <w:t xml:space="preserve">Signature: </w:t>
            </w:r>
            <w:r w:rsidR="001F17CE">
              <w:rPr>
                <w:rFonts w:ascii="Palatino Linotype" w:eastAsia="Corbel" w:hAnsi="Palatino Linotype" w:cs="Tahoma"/>
                <w:sz w:val="20"/>
                <w:szCs w:val="20"/>
              </w:rPr>
              <w:pict w14:anchorId="6202AAD2">
                <v:shape id="_x0000_i1029" type="#_x0000_t75" alt="Microsoft Office Signature Line..." style="width:129.75pt;height:57.75pt">
                  <v:imagedata r:id="rId19" o:title=""/>
                  <o:lock v:ext="edit" ungrouping="t" rotation="t" cropping="t" verticies="t" text="t" grouping="t"/>
                  <o:signatureline v:ext="edit" id="{391203B8-6EAF-49B3-8F46-D0F627986BB5}" provid="{00000000-0000-0000-0000-000000000000}" issignatureline="t"/>
                </v:shape>
              </w:pict>
            </w:r>
          </w:p>
        </w:tc>
      </w:tr>
      <w:tr w:rsidR="006E048E" w:rsidRPr="003C2395" w14:paraId="7BEC3D6E" w14:textId="77777777" w:rsidTr="00205D40">
        <w:trPr>
          <w:gridBefore w:val="1"/>
          <w:wBefore w:w="8" w:type="dxa"/>
          <w:trHeight w:val="1645"/>
        </w:trPr>
        <w:tc>
          <w:tcPr>
            <w:tcW w:w="3060" w:type="dxa"/>
            <w:vMerge w:val="restart"/>
            <w:tcBorders>
              <w:left w:val="single" w:sz="6" w:space="0" w:color="A7A9AC"/>
              <w:bottom w:val="single" w:sz="6" w:space="0" w:color="A7A9AC"/>
            </w:tcBorders>
            <w:shd w:val="clear" w:color="auto" w:fill="EDEDEE"/>
            <w:vAlign w:val="center"/>
          </w:tcPr>
          <w:p w14:paraId="4B50540F" w14:textId="77777777" w:rsidR="006E048E" w:rsidRPr="00B54DB8" w:rsidRDefault="006E048E" w:rsidP="00205D40">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Awarding Body</w:t>
            </w:r>
            <w:r w:rsidRPr="00B54DB8">
              <w:rPr>
                <w:rFonts w:ascii="Palatino Linotype" w:eastAsia="Calibri" w:hAnsi="Palatino Linotype" w:cs="Arial"/>
                <w:sz w:val="20"/>
                <w:szCs w:val="20"/>
                <w:vertAlign w:val="superscript"/>
              </w:rPr>
              <w:footnoteReference w:id="6"/>
            </w:r>
            <w:r w:rsidRPr="00B54DB8">
              <w:rPr>
                <w:rFonts w:ascii="Palatino Linotype" w:eastAsia="Calibri" w:hAnsi="Palatino Linotype" w:cs="Arial"/>
                <w:sz w:val="20"/>
                <w:szCs w:val="20"/>
              </w:rPr>
              <w:t>:</w:t>
            </w:r>
          </w:p>
          <w:p w14:paraId="3FD411FE" w14:textId="506C0C31" w:rsidR="006E048E" w:rsidRPr="00B84255" w:rsidRDefault="001F17CE" w:rsidP="00205D40">
            <w:pPr>
              <w:pStyle w:val="Grey"/>
            </w:pPr>
            <w:sdt>
              <w:sdtPr>
                <w:rPr>
                  <w:rStyle w:val="BQA-Main-Black"/>
                </w:rPr>
                <w:id w:val="179709352"/>
                <w:placeholder>
                  <w:docPart w:val="EEE002E1C5724F1E99BDECC9D77A7502"/>
                </w:placeholder>
                <w:showingPlcHdr/>
              </w:sdtPr>
              <w:sdtEndPr>
                <w:rPr>
                  <w:rStyle w:val="DefaultParagraphFont"/>
                  <w:color w:val="808080" w:themeColor="background1" w:themeShade="80"/>
                </w:rPr>
              </w:sdtEndPr>
              <w:sdtContent>
                <w:r w:rsidR="00B65C65" w:rsidRPr="00B65C65">
                  <w:t>Click here to enter name.</w:t>
                </w:r>
              </w:sdtContent>
            </w:sdt>
          </w:p>
        </w:tc>
        <w:tc>
          <w:tcPr>
            <w:tcW w:w="6022" w:type="dxa"/>
            <w:gridSpan w:val="2"/>
            <w:tcBorders>
              <w:bottom w:val="nil"/>
              <w:right w:val="single" w:sz="6" w:space="0" w:color="A7A9AC"/>
            </w:tcBorders>
            <w:shd w:val="clear" w:color="auto" w:fill="FFFFFF"/>
            <w:vAlign w:val="center"/>
          </w:tcPr>
          <w:p w14:paraId="66523C9D" w14:textId="1D75529F" w:rsidR="006E048E" w:rsidRPr="00036852" w:rsidRDefault="006E048E" w:rsidP="00205D40">
            <w:pPr>
              <w:spacing w:before="240"/>
              <w:rPr>
                <w:rFonts w:ascii="Palatino Linotype" w:eastAsia="Corbel" w:hAnsi="Palatino Linotype" w:cs="Tahoma"/>
                <w:sz w:val="20"/>
                <w:szCs w:val="20"/>
              </w:rPr>
            </w:pPr>
            <w:r w:rsidRPr="00B21441">
              <w:rPr>
                <w:rFonts w:ascii="Palatino Linotype" w:eastAsia="Calibri" w:hAnsi="Palatino Linotype" w:cs="Arial"/>
                <w:sz w:val="20"/>
                <w:szCs w:val="20"/>
              </w:rPr>
              <w:t>I hereby</w:t>
            </w:r>
            <w:r w:rsidR="00453E2E">
              <w:rPr>
                <w:rFonts w:ascii="Palatino Linotype" w:eastAsia="Calibri" w:hAnsi="Palatino Linotype" w:cs="Arial"/>
                <w:sz w:val="20"/>
                <w:szCs w:val="20"/>
              </w:rPr>
              <w:t xml:space="preserve"> </w:t>
            </w:r>
            <w:r w:rsidRPr="00B21441">
              <w:rPr>
                <w:rFonts w:ascii="Palatino Linotype" w:eastAsia="Calibri" w:hAnsi="Palatino Linotype" w:cs="Arial"/>
                <w:sz w:val="20"/>
                <w:szCs w:val="20"/>
              </w:rPr>
              <w:t>declare that this ali</w:t>
            </w:r>
            <w:r w:rsidRPr="00E71E18">
              <w:rPr>
                <w:rFonts w:ascii="Palatino Linotype" w:eastAsia="Calibri" w:hAnsi="Palatino Linotype" w:cs="Arial"/>
                <w:sz w:val="20"/>
                <w:szCs w:val="20"/>
              </w:rPr>
              <w:t xml:space="preserve">gnment proposal has been reached through the quality assured process described above and that all information presented is accurate up to my knowledge. And that </w:t>
            </w:r>
            <w:r w:rsidRPr="00036852">
              <w:rPr>
                <w:rFonts w:ascii="Palatino Linotype" w:eastAsia="Corbel" w:hAnsi="Palatino Linotype" w:cs="Arial"/>
                <w:color w:val="808080"/>
                <w:sz w:val="20"/>
                <w:szCs w:val="20"/>
              </w:rPr>
              <w:t xml:space="preserve">Enter </w:t>
            </w:r>
            <w:proofErr w:type="spellStart"/>
            <w:r w:rsidRPr="00036852">
              <w:rPr>
                <w:rFonts w:ascii="Palatino Linotype" w:eastAsia="Corbel" w:hAnsi="Palatino Linotype" w:cs="Arial"/>
                <w:color w:val="808080"/>
                <w:sz w:val="20"/>
                <w:szCs w:val="20"/>
              </w:rPr>
              <w:t>organisation</w:t>
            </w:r>
            <w:proofErr w:type="spellEnd"/>
            <w:r w:rsidRPr="00036852">
              <w:rPr>
                <w:rFonts w:ascii="Palatino Linotype" w:eastAsia="Corbel" w:hAnsi="Palatino Linotype" w:cs="Arial"/>
                <w:color w:val="808080"/>
                <w:sz w:val="20"/>
                <w:szCs w:val="20"/>
              </w:rPr>
              <w:t xml:space="preserve"> name</w:t>
            </w:r>
            <w:r w:rsidRPr="00B21441">
              <w:rPr>
                <w:rFonts w:ascii="Palatino Linotype" w:eastAsia="Calibri" w:hAnsi="Palatino Linotype" w:cs="Arial"/>
                <w:sz w:val="20"/>
                <w:szCs w:val="20"/>
              </w:rPr>
              <w:t xml:space="preserve"> is the sole provider</w:t>
            </w:r>
            <w:r w:rsidRPr="00B21441">
              <w:rPr>
                <w:rFonts w:ascii="Palatino Linotype" w:eastAsia="Calibri" w:hAnsi="Palatino Linotype" w:cs="Arial"/>
                <w:sz w:val="20"/>
                <w:szCs w:val="20"/>
                <w:vertAlign w:val="superscript"/>
              </w:rPr>
              <w:footnoteReference w:id="7"/>
            </w:r>
            <w:r w:rsidRPr="00B21441">
              <w:rPr>
                <w:rFonts w:ascii="Palatino Linotype" w:eastAsia="Calibri" w:hAnsi="Palatino Linotype" w:cs="Arial"/>
                <w:sz w:val="20"/>
                <w:szCs w:val="20"/>
              </w:rPr>
              <w:t xml:space="preserve"> for the qualification in the Kingdom of Bahrain.</w:t>
            </w:r>
          </w:p>
        </w:tc>
      </w:tr>
      <w:tr w:rsidR="006E048E" w:rsidRPr="003C2395" w14:paraId="46332C55" w14:textId="77777777" w:rsidTr="00205D40">
        <w:trPr>
          <w:gridBefore w:val="1"/>
          <w:wBefore w:w="8" w:type="dxa"/>
          <w:trHeight w:val="1444"/>
        </w:trPr>
        <w:tc>
          <w:tcPr>
            <w:tcW w:w="3060" w:type="dxa"/>
            <w:vMerge/>
            <w:tcBorders>
              <w:left w:val="single" w:sz="6" w:space="0" w:color="A7A9AC"/>
              <w:bottom w:val="single" w:sz="6" w:space="0" w:color="A7A9AC"/>
            </w:tcBorders>
            <w:shd w:val="clear" w:color="auto" w:fill="EDEDEE"/>
            <w:vAlign w:val="center"/>
          </w:tcPr>
          <w:p w14:paraId="00B85CEB" w14:textId="77777777" w:rsidR="006E048E" w:rsidRPr="003C2395" w:rsidRDefault="006E048E" w:rsidP="00205D40">
            <w:pPr>
              <w:rPr>
                <w:rFonts w:ascii="Corbel" w:eastAsia="Corbel" w:hAnsi="Corbel" w:cs="Tahoma"/>
              </w:rPr>
            </w:pPr>
          </w:p>
        </w:tc>
        <w:tc>
          <w:tcPr>
            <w:tcW w:w="6022" w:type="dxa"/>
            <w:gridSpan w:val="2"/>
            <w:tcBorders>
              <w:top w:val="nil"/>
              <w:bottom w:val="single" w:sz="6" w:space="0" w:color="A7A9AC"/>
              <w:right w:val="single" w:sz="6" w:space="0" w:color="A7A9AC"/>
            </w:tcBorders>
            <w:shd w:val="clear" w:color="auto" w:fill="FFFFFF"/>
            <w:vAlign w:val="center"/>
          </w:tcPr>
          <w:p w14:paraId="65D8B8B7" w14:textId="792D3A49" w:rsidR="006E048E" w:rsidRPr="00036852" w:rsidRDefault="006E048E" w:rsidP="00205D40">
            <w:pPr>
              <w:jc w:val="right"/>
              <w:rPr>
                <w:rFonts w:ascii="Palatino Linotype" w:eastAsia="Corbel" w:hAnsi="Palatino Linotype" w:cs="Tahoma"/>
                <w:sz w:val="20"/>
                <w:szCs w:val="20"/>
              </w:rPr>
            </w:pPr>
            <w:r w:rsidRPr="00036852">
              <w:rPr>
                <w:rFonts w:ascii="Palatino Linotype" w:eastAsia="Corbel" w:hAnsi="Palatino Linotype" w:cs="Tahoma"/>
                <w:sz w:val="20"/>
                <w:szCs w:val="20"/>
              </w:rPr>
              <w:t xml:space="preserve">Signature: </w:t>
            </w:r>
            <w:r w:rsidR="001F17CE">
              <w:rPr>
                <w:rFonts w:ascii="Palatino Linotype" w:eastAsia="Corbel" w:hAnsi="Palatino Linotype" w:cs="Tahoma"/>
                <w:sz w:val="20"/>
                <w:szCs w:val="20"/>
              </w:rPr>
              <w:pict w14:anchorId="67AD29E6">
                <v:shape id="_x0000_i1030" type="#_x0000_t75" alt="Microsoft Office Signature Line..." style="width:129.75pt;height:57.75pt">
                  <v:imagedata r:id="rId20" o:title=""/>
                  <o:lock v:ext="edit" ungrouping="t" rotation="t" cropping="t" verticies="t" text="t" grouping="t"/>
                  <o:signatureline v:ext="edit" id="{F433FCBA-CB73-437A-89BF-5BA2188C1D4F}" provid="{00000000-0000-0000-0000-000000000000}" issignatureline="t"/>
                </v:shape>
              </w:pict>
            </w:r>
          </w:p>
        </w:tc>
      </w:tr>
      <w:tr w:rsidR="00356139" w:rsidRPr="003C2395" w14:paraId="58763432" w14:textId="77777777" w:rsidTr="00205D40">
        <w:trPr>
          <w:gridBefore w:val="1"/>
          <w:wBefore w:w="8" w:type="dxa"/>
          <w:trHeight w:val="198"/>
        </w:trPr>
        <w:tc>
          <w:tcPr>
            <w:tcW w:w="9082" w:type="dxa"/>
            <w:gridSpan w:val="3"/>
            <w:tcBorders>
              <w:left w:val="nil"/>
              <w:bottom w:val="dashSmallGap" w:sz="4" w:space="0" w:color="A7A9AC"/>
              <w:right w:val="nil"/>
            </w:tcBorders>
            <w:shd w:val="clear" w:color="auto" w:fill="FFFFFF" w:themeFill="background1"/>
            <w:vAlign w:val="center"/>
          </w:tcPr>
          <w:p w14:paraId="54CD0644" w14:textId="77777777" w:rsidR="00356139" w:rsidRPr="00B17492" w:rsidRDefault="00356139" w:rsidP="00205D40">
            <w:pPr>
              <w:jc w:val="right"/>
              <w:rPr>
                <w:rFonts w:ascii="Palatino Linotype" w:eastAsia="Corbel" w:hAnsi="Palatino Linotype" w:cs="Tahoma"/>
                <w:sz w:val="10"/>
                <w:szCs w:val="10"/>
              </w:rPr>
            </w:pPr>
          </w:p>
        </w:tc>
      </w:tr>
      <w:tr w:rsidR="00B17492" w:rsidRPr="003C2395" w14:paraId="6FE0C8E5" w14:textId="77777777" w:rsidTr="00205D40">
        <w:trPr>
          <w:gridBefore w:val="1"/>
          <w:wBefore w:w="8" w:type="dxa"/>
          <w:trHeight w:val="198"/>
        </w:trPr>
        <w:tc>
          <w:tcPr>
            <w:tcW w:w="9082" w:type="dxa"/>
            <w:gridSpan w:val="3"/>
            <w:tcBorders>
              <w:top w:val="dashSmallGap" w:sz="4" w:space="0" w:color="A7A9AC"/>
              <w:left w:val="nil"/>
              <w:bottom w:val="nil"/>
              <w:right w:val="nil"/>
            </w:tcBorders>
            <w:shd w:val="clear" w:color="auto" w:fill="FFFFFF" w:themeFill="background1"/>
            <w:vAlign w:val="center"/>
          </w:tcPr>
          <w:p w14:paraId="4799BC7C" w14:textId="77777777" w:rsidR="00B17492" w:rsidRPr="00B17492" w:rsidRDefault="00B17492" w:rsidP="00205D40">
            <w:pPr>
              <w:jc w:val="right"/>
              <w:rPr>
                <w:rFonts w:ascii="Palatino Linotype" w:eastAsia="Corbel" w:hAnsi="Palatino Linotype" w:cs="Tahoma"/>
                <w:sz w:val="10"/>
                <w:szCs w:val="10"/>
              </w:rPr>
            </w:pPr>
          </w:p>
        </w:tc>
      </w:tr>
      <w:bookmarkEnd w:id="9"/>
      <w:tr w:rsidR="00C41C3C" w:rsidRPr="00FC0D23" w14:paraId="3277D1D2" w14:textId="77777777" w:rsidTr="00205D40">
        <w:trPr>
          <w:gridAfter w:val="1"/>
          <w:wAfter w:w="3569" w:type="dxa"/>
          <w:cantSplit/>
          <w:trHeight w:val="340"/>
        </w:trPr>
        <w:tc>
          <w:tcPr>
            <w:tcW w:w="5521" w:type="dxa"/>
            <w:gridSpan w:val="3"/>
            <w:tcBorders>
              <w:bottom w:val="single" w:sz="6" w:space="0" w:color="A7A9AC"/>
              <w:right w:val="single" w:sz="6" w:space="0" w:color="A7A9AC"/>
            </w:tcBorders>
            <w:shd w:val="clear" w:color="auto" w:fill="D5DCE4" w:themeFill="text2" w:themeFillTint="33"/>
            <w:vAlign w:val="center"/>
          </w:tcPr>
          <w:p w14:paraId="259A7B45" w14:textId="25A594EC" w:rsidR="00C41C3C" w:rsidRPr="00D0048F" w:rsidRDefault="00C41C3C" w:rsidP="00205D40">
            <w:pPr>
              <w:spacing w:after="0" w:line="240" w:lineRule="auto"/>
              <w:jc w:val="center"/>
              <w:rPr>
                <w:rFonts w:ascii="Palatino Linotype" w:eastAsia="Corbel" w:hAnsi="Palatino Linotype" w:cs="Tahoma"/>
                <w:i/>
                <w:iCs/>
                <w:color w:val="FFFFFF" w:themeColor="background1"/>
                <w:sz w:val="20"/>
                <w:szCs w:val="20"/>
              </w:rPr>
            </w:pPr>
            <w:r w:rsidRPr="00D0048F">
              <w:rPr>
                <w:rFonts w:ascii="Palatino Linotype" w:eastAsia="Corbel" w:hAnsi="Palatino Linotype" w:cs="Tahoma"/>
                <w:i/>
                <w:iCs/>
                <w:color w:val="808080" w:themeColor="background1" w:themeShade="80"/>
                <w:sz w:val="20"/>
                <w:szCs w:val="20"/>
              </w:rPr>
              <w:t xml:space="preserve">Applicable </w:t>
            </w:r>
            <w:r w:rsidR="009D3139" w:rsidRPr="00D0048F">
              <w:rPr>
                <w:rFonts w:ascii="Palatino Linotype" w:eastAsia="Corbel" w:hAnsi="Palatino Linotype" w:cs="Tahoma"/>
                <w:i/>
                <w:iCs/>
                <w:color w:val="808080" w:themeColor="background1" w:themeShade="80"/>
                <w:sz w:val="20"/>
                <w:szCs w:val="20"/>
              </w:rPr>
              <w:t xml:space="preserve">to </w:t>
            </w:r>
            <w:r w:rsidR="009D3139" w:rsidRPr="00D0048F">
              <w:rPr>
                <w:rFonts w:ascii="Palatino Linotype" w:eastAsia="Corbel" w:hAnsi="Palatino Linotype" w:cs="Tahoma"/>
                <w:i/>
                <w:iCs/>
                <w:color w:val="4472C4" w:themeColor="accent5"/>
                <w:sz w:val="20"/>
                <w:szCs w:val="20"/>
              </w:rPr>
              <w:t>Request</w:t>
            </w:r>
            <w:r w:rsidR="00B17492" w:rsidRPr="00D0048F">
              <w:rPr>
                <w:rFonts w:ascii="Palatino Linotype" w:eastAsia="Corbel" w:hAnsi="Palatino Linotype" w:cs="Tahoma"/>
                <w:i/>
                <w:iCs/>
                <w:color w:val="4472C4" w:themeColor="accent5"/>
                <w:sz w:val="20"/>
                <w:szCs w:val="20"/>
              </w:rPr>
              <w:t xml:space="preserve"> Case 2 </w:t>
            </w:r>
            <w:r w:rsidRPr="00D0048F">
              <w:rPr>
                <w:rFonts w:ascii="Palatino Linotype" w:eastAsia="Corbel" w:hAnsi="Palatino Linotype" w:cs="Tahoma"/>
                <w:i/>
                <w:iCs/>
                <w:color w:val="808080" w:themeColor="background1" w:themeShade="80"/>
                <w:sz w:val="20"/>
                <w:szCs w:val="20"/>
              </w:rPr>
              <w:t>only</w:t>
            </w:r>
          </w:p>
        </w:tc>
      </w:tr>
      <w:tr w:rsidR="00C41C3C" w:rsidRPr="00FC0D23" w14:paraId="41FC6628" w14:textId="77777777" w:rsidTr="00205D40">
        <w:trPr>
          <w:gridBefore w:val="1"/>
          <w:wBefore w:w="8" w:type="dxa"/>
          <w:trHeight w:val="1645"/>
        </w:trPr>
        <w:tc>
          <w:tcPr>
            <w:tcW w:w="3060" w:type="dxa"/>
            <w:vMerge w:val="restart"/>
            <w:tcBorders>
              <w:left w:val="single" w:sz="6" w:space="0" w:color="A7A9AC"/>
              <w:bottom w:val="single" w:sz="6" w:space="0" w:color="A7A9AC"/>
            </w:tcBorders>
            <w:shd w:val="clear" w:color="auto" w:fill="EDEDEE"/>
            <w:vAlign w:val="center"/>
          </w:tcPr>
          <w:p w14:paraId="2888D9C3" w14:textId="5F727F35" w:rsidR="00C41C3C" w:rsidRPr="00B54DB8" w:rsidRDefault="00C41C3C" w:rsidP="00205D40">
            <w:pPr>
              <w:spacing w:before="60" w:after="0"/>
              <w:rPr>
                <w:rFonts w:ascii="Palatino Linotype" w:eastAsia="Calibri" w:hAnsi="Palatino Linotype" w:cs="Arial"/>
                <w:sz w:val="20"/>
                <w:szCs w:val="20"/>
              </w:rPr>
            </w:pPr>
            <w:r w:rsidRPr="00B54DB8">
              <w:rPr>
                <w:rFonts w:ascii="Palatino Linotype" w:eastAsia="Calibri" w:hAnsi="Palatino Linotype" w:cs="Arial"/>
                <w:sz w:val="20"/>
                <w:szCs w:val="20"/>
              </w:rPr>
              <w:t>Awarding Body:</w:t>
            </w:r>
          </w:p>
          <w:p w14:paraId="1BF3D572" w14:textId="4CD4B0DF" w:rsidR="00C41C3C" w:rsidRPr="00B84255" w:rsidRDefault="001F17CE" w:rsidP="00205D40">
            <w:pPr>
              <w:pStyle w:val="Grey"/>
            </w:pPr>
            <w:sdt>
              <w:sdtPr>
                <w:rPr>
                  <w:rStyle w:val="BQA-Main-Black"/>
                </w:rPr>
                <w:id w:val="-334381103"/>
                <w:placeholder>
                  <w:docPart w:val="D2529849F4D8445C81DC9B4372010895"/>
                </w:placeholder>
                <w:showingPlcHdr/>
              </w:sdtPr>
              <w:sdtEndPr>
                <w:rPr>
                  <w:rStyle w:val="DefaultParagraphFont"/>
                  <w:color w:val="808080" w:themeColor="background1" w:themeShade="80"/>
                </w:rPr>
              </w:sdtEndPr>
              <w:sdtContent>
                <w:r w:rsidR="00B65C65" w:rsidRPr="00B65C65">
                  <w:t>Click here to enter name.</w:t>
                </w:r>
              </w:sdtContent>
            </w:sdt>
          </w:p>
        </w:tc>
        <w:tc>
          <w:tcPr>
            <w:tcW w:w="6022" w:type="dxa"/>
            <w:gridSpan w:val="2"/>
            <w:tcBorders>
              <w:bottom w:val="nil"/>
              <w:right w:val="single" w:sz="6" w:space="0" w:color="A7A9AC"/>
            </w:tcBorders>
            <w:shd w:val="clear" w:color="auto" w:fill="FFFFFF"/>
            <w:vAlign w:val="center"/>
          </w:tcPr>
          <w:p w14:paraId="560A1CB8" w14:textId="77777777" w:rsidR="00D0048F" w:rsidRDefault="00D0048F" w:rsidP="00205D40">
            <w:pPr>
              <w:spacing w:after="0"/>
              <w:jc w:val="both"/>
              <w:rPr>
                <w:rFonts w:ascii="Palatino Linotype" w:eastAsia="Corbel" w:hAnsi="Palatino Linotype" w:cs="Tahoma"/>
                <w:sz w:val="20"/>
                <w:szCs w:val="20"/>
              </w:rPr>
            </w:pPr>
          </w:p>
          <w:p w14:paraId="5B7D323E" w14:textId="5321E2E4" w:rsidR="00C41C3C" w:rsidRPr="00036852" w:rsidRDefault="00C41C3C" w:rsidP="00205D40">
            <w:pPr>
              <w:spacing w:after="0"/>
              <w:jc w:val="both"/>
              <w:rPr>
                <w:rFonts w:ascii="Palatino Linotype" w:eastAsia="Corbel" w:hAnsi="Palatino Linotype" w:cs="Tahoma"/>
                <w:sz w:val="20"/>
                <w:szCs w:val="20"/>
              </w:rPr>
            </w:pPr>
            <w:r w:rsidRPr="00036852">
              <w:rPr>
                <w:rFonts w:ascii="Palatino Linotype" w:eastAsia="Corbel" w:hAnsi="Palatino Linotype" w:cs="Tahoma"/>
                <w:sz w:val="20"/>
                <w:szCs w:val="20"/>
              </w:rPr>
              <w:t xml:space="preserve">I hereby, declare that this alignment proposal has been reached through the quality assured process described above and that all information presented is accurate up to my knowledge. </w:t>
            </w:r>
          </w:p>
          <w:p w14:paraId="74502731" w14:textId="6CFD6DE8" w:rsidR="00C41C3C" w:rsidRPr="00036852" w:rsidRDefault="00C41C3C" w:rsidP="00205D40">
            <w:pPr>
              <w:spacing w:after="0"/>
              <w:jc w:val="both"/>
              <w:rPr>
                <w:rFonts w:ascii="Palatino Linotype" w:eastAsia="Corbel" w:hAnsi="Palatino Linotype" w:cs="Tahoma"/>
              </w:rPr>
            </w:pPr>
            <w:r w:rsidRPr="00036852">
              <w:rPr>
                <w:rFonts w:ascii="Palatino Linotype" w:eastAsia="Corbel" w:hAnsi="Palatino Linotype" w:cs="Tahoma"/>
                <w:sz w:val="20"/>
                <w:szCs w:val="20"/>
              </w:rPr>
              <w:t>I also declare my agreement to GDQ reserving the right to contact providers of this qualification in the Kingdom of Bahrain for some clarification should be needed.</w:t>
            </w:r>
            <w:r w:rsidRPr="00036852">
              <w:rPr>
                <w:rFonts w:ascii="Palatino Linotype" w:eastAsia="Corbel" w:hAnsi="Palatino Linotype" w:cs="Tahoma"/>
              </w:rPr>
              <w:t xml:space="preserve">   </w:t>
            </w:r>
          </w:p>
        </w:tc>
      </w:tr>
      <w:tr w:rsidR="00C41C3C" w:rsidRPr="00FC0D23" w14:paraId="1F8564EF" w14:textId="77777777" w:rsidTr="00205D40">
        <w:trPr>
          <w:gridBefore w:val="1"/>
          <w:wBefore w:w="8" w:type="dxa"/>
          <w:trHeight w:val="1444"/>
        </w:trPr>
        <w:tc>
          <w:tcPr>
            <w:tcW w:w="3060" w:type="dxa"/>
            <w:vMerge/>
            <w:tcBorders>
              <w:left w:val="single" w:sz="6" w:space="0" w:color="A7A9AC"/>
              <w:bottom w:val="single" w:sz="6" w:space="0" w:color="A7A9AC"/>
            </w:tcBorders>
            <w:shd w:val="clear" w:color="auto" w:fill="EDEDEE"/>
            <w:vAlign w:val="center"/>
          </w:tcPr>
          <w:p w14:paraId="7CAEA57E" w14:textId="77777777" w:rsidR="00C41C3C" w:rsidRPr="00FC0D23" w:rsidRDefault="00C41C3C" w:rsidP="00205D40">
            <w:pPr>
              <w:rPr>
                <w:rFonts w:ascii="Corbel" w:eastAsia="Corbel" w:hAnsi="Corbel" w:cs="Tahoma"/>
              </w:rPr>
            </w:pPr>
          </w:p>
        </w:tc>
        <w:tc>
          <w:tcPr>
            <w:tcW w:w="6022" w:type="dxa"/>
            <w:gridSpan w:val="2"/>
            <w:tcBorders>
              <w:top w:val="nil"/>
              <w:bottom w:val="single" w:sz="6" w:space="0" w:color="A7A9AC"/>
              <w:right w:val="single" w:sz="6" w:space="0" w:color="A7A9AC"/>
            </w:tcBorders>
            <w:shd w:val="clear" w:color="auto" w:fill="FFFFFF"/>
            <w:vAlign w:val="center"/>
          </w:tcPr>
          <w:p w14:paraId="530FC856" w14:textId="77777777" w:rsidR="00C41C3C" w:rsidRPr="00036852" w:rsidRDefault="00C41C3C" w:rsidP="00205D40">
            <w:pPr>
              <w:jc w:val="right"/>
              <w:rPr>
                <w:rFonts w:ascii="Palatino Linotype" w:eastAsia="Corbel" w:hAnsi="Palatino Linotype" w:cs="Tahoma"/>
              </w:rPr>
            </w:pPr>
            <w:r w:rsidRPr="00036852">
              <w:rPr>
                <w:rFonts w:ascii="Palatino Linotype" w:eastAsia="Corbel" w:hAnsi="Palatino Linotype" w:cs="Tahoma"/>
              </w:rPr>
              <w:t xml:space="preserve">Signature: </w:t>
            </w:r>
            <w:r w:rsidR="001F17CE">
              <w:rPr>
                <w:rFonts w:ascii="Palatino Linotype" w:eastAsia="Corbel" w:hAnsi="Palatino Linotype" w:cs="Tahoma"/>
              </w:rPr>
              <w:pict w14:anchorId="783DA4C0">
                <v:shape id="_x0000_i1031" type="#_x0000_t75" alt="Microsoft Office Signature Line..." style="width:129.75pt;height:57.75pt">
                  <v:imagedata r:id="rId19" o:title=""/>
                  <o:lock v:ext="edit" ungrouping="t" rotation="t" cropping="t" verticies="t" text="t" grouping="t"/>
                  <o:signatureline v:ext="edit" id="{31DAB6DE-0FEC-4887-986C-E2194E4671D3}" provid="{00000000-0000-0000-0000-000000000000}" issignatureline="t"/>
                </v:shape>
              </w:pict>
            </w:r>
          </w:p>
        </w:tc>
      </w:tr>
    </w:tbl>
    <w:p w14:paraId="3CB654AF" w14:textId="77777777" w:rsidR="00964230" w:rsidRDefault="00964230" w:rsidP="00BA2000">
      <w:pPr>
        <w:rPr>
          <w:rFonts w:ascii="Corbel" w:eastAsia="Corbel" w:hAnsi="Corbel" w:cs="Tahoma"/>
        </w:rPr>
        <w:sectPr w:rsidR="00964230" w:rsidSect="00865DB2">
          <w:footerReference w:type="first" r:id="rId21"/>
          <w:pgSz w:w="11907" w:h="16839" w:code="9"/>
          <w:pgMar w:top="1440" w:right="1080" w:bottom="1560" w:left="1440" w:header="720" w:footer="576" w:gutter="0"/>
          <w:pgNumType w:start="3"/>
          <w:cols w:space="720"/>
          <w:formProt w:val="0"/>
          <w:docGrid w:linePitch="360"/>
        </w:sectPr>
      </w:pPr>
    </w:p>
    <w:tbl>
      <w:tblPr>
        <w:tblStyle w:val="TableGrid"/>
        <w:tblW w:w="9658" w:type="dxa"/>
        <w:tblInd w:w="-431" w:type="dxa"/>
        <w:tblLayout w:type="fixed"/>
        <w:tblLook w:val="04A0" w:firstRow="1" w:lastRow="0" w:firstColumn="1" w:lastColumn="0" w:noHBand="0" w:noVBand="1"/>
      </w:tblPr>
      <w:tblGrid>
        <w:gridCol w:w="4828"/>
        <w:gridCol w:w="3733"/>
        <w:gridCol w:w="1097"/>
      </w:tblGrid>
      <w:tr w:rsidR="007C1292" w:rsidRPr="008A44E2" w14:paraId="1E31507D" w14:textId="77777777" w:rsidTr="000D644C">
        <w:trPr>
          <w:trHeight w:val="431"/>
        </w:trPr>
        <w:tc>
          <w:tcPr>
            <w:tcW w:w="9658" w:type="dxa"/>
            <w:gridSpan w:val="3"/>
            <w:tcBorders>
              <w:top w:val="single" w:sz="4" w:space="0" w:color="A7A9AC"/>
              <w:left w:val="single" w:sz="4" w:space="0" w:color="A7A9AC"/>
              <w:bottom w:val="single" w:sz="4" w:space="0" w:color="A7A9AC"/>
              <w:right w:val="single" w:sz="4" w:space="0" w:color="A7A9AC"/>
            </w:tcBorders>
            <w:shd w:val="clear" w:color="auto" w:fill="A7A9AC"/>
            <w:vAlign w:val="center"/>
          </w:tcPr>
          <w:p w14:paraId="0CD338A9" w14:textId="48260CCE" w:rsidR="007C1292" w:rsidRPr="00205D40" w:rsidRDefault="007C1292" w:rsidP="007C1292">
            <w:pPr>
              <w:pStyle w:val="ListParagraph"/>
              <w:numPr>
                <w:ilvl w:val="0"/>
                <w:numId w:val="1"/>
              </w:numPr>
              <w:spacing w:after="0"/>
              <w:jc w:val="left"/>
              <w:rPr>
                <w:rFonts w:eastAsia="Calibri" w:cs="Arial"/>
                <w:b/>
                <w:bCs/>
                <w:sz w:val="28"/>
                <w:szCs w:val="28"/>
              </w:rPr>
            </w:pPr>
            <w:r w:rsidRPr="00205D40">
              <w:rPr>
                <w:rFonts w:eastAsia="Calibri" w:cs="Arial"/>
                <w:b/>
                <w:bCs/>
                <w:color w:val="FFFFFF"/>
                <w:sz w:val="28"/>
                <w:szCs w:val="28"/>
              </w:rPr>
              <w:lastRenderedPageBreak/>
              <w:t>Completeness and Clarity Checklist</w:t>
            </w:r>
          </w:p>
        </w:tc>
      </w:tr>
      <w:tr w:rsidR="00FD77CE" w:rsidRPr="008A44E2" w14:paraId="56534220" w14:textId="77777777" w:rsidTr="000D644C">
        <w:trPr>
          <w:trHeight w:val="113"/>
        </w:trPr>
        <w:tc>
          <w:tcPr>
            <w:tcW w:w="9658" w:type="dxa"/>
            <w:gridSpan w:val="3"/>
            <w:tcBorders>
              <w:top w:val="single" w:sz="4" w:space="0" w:color="A7A9AC"/>
              <w:left w:val="nil"/>
              <w:bottom w:val="single" w:sz="4" w:space="0" w:color="A7A9AC"/>
              <w:right w:val="nil"/>
            </w:tcBorders>
            <w:shd w:val="clear" w:color="auto" w:fill="auto"/>
            <w:vAlign w:val="center"/>
          </w:tcPr>
          <w:p w14:paraId="4E0FFC6A" w14:textId="77777777" w:rsidR="00FD77CE" w:rsidRPr="00FD77CE" w:rsidRDefault="00FD77CE" w:rsidP="00FD77CE">
            <w:pPr>
              <w:rPr>
                <w:rFonts w:eastAsia="Calibri" w:cs="Arial"/>
                <w:b/>
                <w:bCs/>
                <w:color w:val="FFFFFF"/>
                <w:sz w:val="4"/>
                <w:szCs w:val="4"/>
              </w:rPr>
            </w:pPr>
          </w:p>
        </w:tc>
      </w:tr>
      <w:tr w:rsidR="007C1292" w:rsidRPr="008A44E2" w14:paraId="27ACC149" w14:textId="77777777" w:rsidTr="000D644C">
        <w:trPr>
          <w:trHeight w:val="907"/>
        </w:trPr>
        <w:tc>
          <w:tcPr>
            <w:tcW w:w="9658" w:type="dxa"/>
            <w:gridSpan w:val="3"/>
            <w:tcBorders>
              <w:top w:val="single" w:sz="4" w:space="0" w:color="A7A9AC"/>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DC708E4" w14:textId="6BE02EF5" w:rsidR="007C1292" w:rsidRPr="004B7255" w:rsidRDefault="007C1292" w:rsidP="007C1292">
            <w:pPr>
              <w:jc w:val="both"/>
              <w:rPr>
                <w:rFonts w:ascii="Palatino Linotype" w:eastAsia="Calibri" w:hAnsi="Palatino Linotype" w:cs="Arial"/>
                <w:b/>
                <w:bCs/>
                <w:sz w:val="18"/>
                <w:szCs w:val="18"/>
              </w:rPr>
            </w:pPr>
            <w:r w:rsidRPr="008A44E2">
              <w:rPr>
                <w:rStyle w:val="BQA-Main-Black"/>
              </w:rPr>
              <w:t>The purpose of this checklist is to ensure the completeness and clarity of the Alignment Request Form and evidence submitted to the Directorate of Framework Operation (DFO).</w:t>
            </w:r>
          </w:p>
        </w:tc>
      </w:tr>
      <w:tr w:rsidR="007C1292" w:rsidRPr="007C1292" w14:paraId="226F16A2" w14:textId="77777777" w:rsidTr="000D644C">
        <w:trPr>
          <w:trHeight w:val="170"/>
        </w:trPr>
        <w:tc>
          <w:tcPr>
            <w:tcW w:w="9658" w:type="dxa"/>
            <w:gridSpan w:val="3"/>
            <w:tcBorders>
              <w:top w:val="single" w:sz="4" w:space="0" w:color="808080" w:themeColor="background1" w:themeShade="80"/>
              <w:left w:val="nil"/>
              <w:bottom w:val="single" w:sz="4" w:space="0" w:color="808080" w:themeColor="background1" w:themeShade="80"/>
              <w:right w:val="nil"/>
            </w:tcBorders>
            <w:shd w:val="clear" w:color="auto" w:fill="auto"/>
            <w:vAlign w:val="center"/>
          </w:tcPr>
          <w:p w14:paraId="02E4E698" w14:textId="77777777" w:rsidR="007C1292" w:rsidRPr="007C1292" w:rsidRDefault="007C1292" w:rsidP="007C1292">
            <w:pPr>
              <w:jc w:val="both"/>
              <w:rPr>
                <w:rStyle w:val="BQA-Main-Black"/>
                <w:sz w:val="6"/>
                <w:szCs w:val="6"/>
              </w:rPr>
            </w:pPr>
          </w:p>
        </w:tc>
      </w:tr>
      <w:tr w:rsidR="007C1292" w:rsidRPr="008A44E2" w14:paraId="0658577D" w14:textId="77777777" w:rsidTr="000D644C">
        <w:trPr>
          <w:trHeight w:val="270"/>
        </w:trPr>
        <w:tc>
          <w:tcPr>
            <w:tcW w:w="8561" w:type="dxa"/>
            <w:gridSpan w:val="2"/>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vAlign w:val="center"/>
          </w:tcPr>
          <w:p w14:paraId="2822D493" w14:textId="77777777" w:rsidR="007C1292" w:rsidRPr="00FD77CE" w:rsidRDefault="007C1292" w:rsidP="00692D79">
            <w:pPr>
              <w:rPr>
                <w:rFonts w:ascii="Palatino Linotype" w:eastAsia="Calibri" w:hAnsi="Palatino Linotype" w:cs="Arial"/>
                <w:sz w:val="20"/>
                <w:szCs w:val="20"/>
              </w:rPr>
            </w:pPr>
            <w:r w:rsidRPr="00FD77CE">
              <w:rPr>
                <w:rFonts w:ascii="Palatino Linotype" w:eastAsia="Calibri" w:hAnsi="Palatino Linotype" w:cs="Arial"/>
                <w:b/>
                <w:bCs/>
                <w:sz w:val="20"/>
                <w:szCs w:val="20"/>
              </w:rPr>
              <w:t>Indicators</w:t>
            </w:r>
          </w:p>
        </w:tc>
        <w:tc>
          <w:tcPr>
            <w:tcW w:w="1097"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vAlign w:val="center"/>
          </w:tcPr>
          <w:p w14:paraId="5B41CCBD" w14:textId="77777777" w:rsidR="007C1292" w:rsidRPr="00FD77CE" w:rsidRDefault="007C1292" w:rsidP="00692D79">
            <w:pPr>
              <w:jc w:val="center"/>
              <w:rPr>
                <w:rFonts w:ascii="Palatino Linotype" w:eastAsia="Calibri" w:hAnsi="Palatino Linotype" w:cs="Arial"/>
                <w:sz w:val="20"/>
                <w:szCs w:val="20"/>
              </w:rPr>
            </w:pPr>
            <w:r w:rsidRPr="00FD77CE">
              <w:rPr>
                <w:rFonts w:ascii="Palatino Linotype" w:eastAsia="Calibri" w:hAnsi="Palatino Linotype" w:cs="Arial"/>
                <w:sz w:val="16"/>
                <w:szCs w:val="16"/>
              </w:rPr>
              <w:t>Sufficient Information Provided</w:t>
            </w:r>
          </w:p>
        </w:tc>
      </w:tr>
      <w:tr w:rsidR="007C1292" w:rsidRPr="008A44E2" w14:paraId="43A94EA7" w14:textId="77777777" w:rsidTr="000D644C">
        <w:trPr>
          <w:trHeight w:val="270"/>
        </w:trPr>
        <w:tc>
          <w:tcPr>
            <w:tcW w:w="8561" w:type="dxa"/>
            <w:gridSpan w:val="2"/>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vAlign w:val="center"/>
          </w:tcPr>
          <w:p w14:paraId="06210E4F" w14:textId="77777777" w:rsidR="007C1292" w:rsidRPr="008A44E2" w:rsidRDefault="007C1292" w:rsidP="00692D79">
            <w:pPr>
              <w:rPr>
                <w:rFonts w:ascii="Palatino Linotype" w:eastAsia="Calibri" w:hAnsi="Palatino Linotype" w:cs="Arial"/>
                <w:b/>
                <w:bCs/>
                <w:sz w:val="20"/>
                <w:szCs w:val="20"/>
              </w:rPr>
            </w:pPr>
          </w:p>
        </w:tc>
        <w:tc>
          <w:tcPr>
            <w:tcW w:w="1097"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7A9AC"/>
          </w:tcPr>
          <w:p w14:paraId="3D2EB382" w14:textId="77777777" w:rsidR="007C1292" w:rsidRPr="008A44E2" w:rsidRDefault="007C1292" w:rsidP="00692D79">
            <w:pPr>
              <w:jc w:val="center"/>
              <w:rPr>
                <w:rFonts w:ascii="Palatino Linotype" w:eastAsia="Calibri" w:hAnsi="Palatino Linotype" w:cs="Arial"/>
                <w:b/>
                <w:bCs/>
                <w:sz w:val="20"/>
                <w:szCs w:val="20"/>
              </w:rPr>
            </w:pPr>
          </w:p>
        </w:tc>
      </w:tr>
      <w:tr w:rsidR="007C1292" w:rsidRPr="008A44E2" w14:paraId="762530CF" w14:textId="77777777" w:rsidTr="000D644C">
        <w:trPr>
          <w:trHeight w:val="170"/>
        </w:trPr>
        <w:tc>
          <w:tcPr>
            <w:tcW w:w="8561" w:type="dxa"/>
            <w:gridSpan w:val="2"/>
            <w:tcBorders>
              <w:top w:val="single" w:sz="4" w:space="0" w:color="7F7F7F" w:themeColor="text1" w:themeTint="80"/>
              <w:left w:val="nil"/>
              <w:bottom w:val="single" w:sz="4" w:space="0" w:color="7F7F7F" w:themeColor="text1" w:themeTint="80"/>
              <w:right w:val="nil"/>
            </w:tcBorders>
            <w:vAlign w:val="center"/>
          </w:tcPr>
          <w:p w14:paraId="1E736FD1" w14:textId="77777777" w:rsidR="007C1292" w:rsidRPr="001A4280" w:rsidRDefault="007C1292" w:rsidP="00692D79">
            <w:pPr>
              <w:rPr>
                <w:rFonts w:ascii="Palatino Linotype" w:eastAsia="Times New Roman" w:hAnsi="Palatino Linotype" w:cs="Calibri"/>
                <w:b/>
                <w:bCs/>
                <w:sz w:val="14"/>
                <w:szCs w:val="14"/>
                <w:lang w:bidi="ar-BH"/>
              </w:rPr>
            </w:pPr>
          </w:p>
        </w:tc>
        <w:tc>
          <w:tcPr>
            <w:tcW w:w="1097" w:type="dxa"/>
            <w:tcBorders>
              <w:top w:val="single" w:sz="4" w:space="0" w:color="7F7F7F" w:themeColor="text1" w:themeTint="80"/>
              <w:left w:val="nil"/>
              <w:bottom w:val="single" w:sz="4" w:space="0" w:color="7F7F7F" w:themeColor="text1" w:themeTint="80"/>
              <w:right w:val="nil"/>
            </w:tcBorders>
            <w:vAlign w:val="center"/>
          </w:tcPr>
          <w:p w14:paraId="4D955D32" w14:textId="77777777" w:rsidR="007C1292" w:rsidRPr="00A74CE3" w:rsidRDefault="007C1292" w:rsidP="00692D79">
            <w:pPr>
              <w:pStyle w:val="Grey"/>
              <w:jc w:val="center"/>
              <w:rPr>
                <w:rStyle w:val="BQA-Main-Black"/>
                <w:sz w:val="14"/>
                <w:szCs w:val="14"/>
              </w:rPr>
            </w:pPr>
          </w:p>
        </w:tc>
      </w:tr>
      <w:tr w:rsidR="007C1292" w:rsidRPr="008A44E2" w14:paraId="0B217AAB"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0BCE79C0" w14:textId="1BE3A48F" w:rsidR="007C1292" w:rsidRPr="00916A3D" w:rsidRDefault="007C1292" w:rsidP="00692D79">
            <w:pPr>
              <w:pStyle w:val="Grey"/>
              <w:rPr>
                <w:rStyle w:val="BQA-Main-Black"/>
                <w:color w:val="auto"/>
              </w:rPr>
            </w:pPr>
            <w:r w:rsidRPr="00916A3D">
              <w:rPr>
                <w:rFonts w:eastAsia="Calibri" w:cs="Arial"/>
                <w:b/>
                <w:bCs/>
                <w:color w:val="auto"/>
                <w:szCs w:val="20"/>
              </w:rPr>
              <w:t>Indicator 1.</w:t>
            </w:r>
            <w:r w:rsidR="00317218">
              <w:rPr>
                <w:rFonts w:eastAsia="Calibri" w:cs="Arial"/>
                <w:b/>
                <w:bCs/>
                <w:color w:val="auto"/>
                <w:szCs w:val="20"/>
              </w:rPr>
              <w:t>1</w:t>
            </w:r>
            <w:r w:rsidRPr="00916A3D">
              <w:rPr>
                <w:rFonts w:eastAsia="Calibri" w:cs="Arial"/>
                <w:b/>
                <w:bCs/>
                <w:color w:val="auto"/>
                <w:szCs w:val="20"/>
              </w:rPr>
              <w:t xml:space="preserve"> Awarding Body Authorizations</w:t>
            </w:r>
          </w:p>
        </w:tc>
      </w:tr>
      <w:tr w:rsidR="007C1292" w:rsidRPr="008A44E2" w14:paraId="613BB464"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6BA347"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Description of the formal relationship between the awarding body and provider(s)</w:t>
            </w:r>
          </w:p>
        </w:tc>
        <w:sdt>
          <w:sdtPr>
            <w:rPr>
              <w:rStyle w:val="BQA-Main-Black"/>
            </w:rPr>
            <w:id w:val="-1317333717"/>
            <w:placeholder>
              <w:docPart w:val="1BAC64812C304979B80F674384D1CC47"/>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2639444"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373C858D"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84494D"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the awarding body and provider(s)</w:t>
            </w:r>
          </w:p>
        </w:tc>
        <w:sdt>
          <w:sdtPr>
            <w:rPr>
              <w:rStyle w:val="BQA-Main-Black"/>
            </w:rPr>
            <w:id w:val="-2125374023"/>
            <w:placeholder>
              <w:docPart w:val="D33706ACEA214FA2B8B0CE42C276B7BB"/>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FFCFB2B"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09682DEB"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DC3F67"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List of all providers </w:t>
            </w:r>
            <w:proofErr w:type="spellStart"/>
            <w:r w:rsidRPr="008A44E2">
              <w:rPr>
                <w:rFonts w:ascii="Palatino Linotype" w:eastAsia="Calibri" w:hAnsi="Palatino Linotype" w:cs="Arial"/>
                <w:sz w:val="20"/>
                <w:szCs w:val="20"/>
              </w:rPr>
              <w:t>authorised</w:t>
            </w:r>
            <w:proofErr w:type="spellEnd"/>
            <w:r w:rsidRPr="008A44E2">
              <w:rPr>
                <w:rFonts w:ascii="Palatino Linotype" w:eastAsia="Calibri" w:hAnsi="Palatino Linotype" w:cs="Arial"/>
                <w:sz w:val="20"/>
                <w:szCs w:val="20"/>
              </w:rPr>
              <w:t xml:space="preserve"> to offer the qualification in the Kingdom of Bahrain</w:t>
            </w:r>
          </w:p>
        </w:tc>
        <w:sdt>
          <w:sdtPr>
            <w:rPr>
              <w:rStyle w:val="BQA-Main-Black"/>
            </w:rPr>
            <w:id w:val="-649287269"/>
            <w:placeholder>
              <w:docPart w:val="045126323B0A4B49B5570C50916DBF8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7790957"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0387F4C8"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B645A4" w14:textId="77777777" w:rsidR="007C1292" w:rsidRPr="008A44E2" w:rsidRDefault="007C1292"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Documented agreement or contract between the awarding body and provider(s)</w:t>
            </w:r>
          </w:p>
        </w:tc>
        <w:sdt>
          <w:sdtPr>
            <w:rPr>
              <w:rStyle w:val="BQA-Main-Black"/>
            </w:rPr>
            <w:id w:val="75871711"/>
            <w:placeholder>
              <w:docPart w:val="4F4E9815078C4F07A18340DD72C04BE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79AAA66"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20DF70F4"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C65B86" w14:textId="77777777" w:rsidR="007C1292" w:rsidRPr="008A44E2" w:rsidRDefault="007C1292"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Valid agreement or contract between the awarding body and provider(s) (minimum validity of six months in case of Vocational Education and Training and two years for Higher Education)</w:t>
            </w:r>
          </w:p>
        </w:tc>
        <w:sdt>
          <w:sdtPr>
            <w:rPr>
              <w:rStyle w:val="BQA-Main-Black"/>
            </w:rPr>
            <w:id w:val="-1978140852"/>
            <w:placeholder>
              <w:docPart w:val="29236E0E5C1A40A594A53238EF0BA6B0"/>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1B1E65F" w14:textId="77777777" w:rsidR="007C1292" w:rsidRPr="00B71C73" w:rsidRDefault="007C1292" w:rsidP="00692D79">
                <w:pPr>
                  <w:pStyle w:val="Grey"/>
                  <w:jc w:val="center"/>
                  <w:rPr>
                    <w:rStyle w:val="BQA-Main-Black"/>
                  </w:rPr>
                </w:pPr>
                <w:r w:rsidRPr="00B71C73">
                  <w:rPr>
                    <w:rStyle w:val="PlaceholderText"/>
                  </w:rPr>
                  <w:t>Select</w:t>
                </w:r>
              </w:p>
            </w:tc>
          </w:sdtContent>
        </w:sdt>
      </w:tr>
      <w:tr w:rsidR="007C1292" w:rsidRPr="008A44E2" w14:paraId="2799B723"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036195048"/>
              <w:placeholder>
                <w:docPart w:val="D29F7AC43D1B4CE4A79D5CA9387FD3B4"/>
              </w:placeholder>
              <w:showingPlcHdr/>
            </w:sdtPr>
            <w:sdtEndPr>
              <w:rPr>
                <w:rStyle w:val="BQA-Main-Black"/>
              </w:rPr>
            </w:sdtEndPr>
            <w:sdtContent>
              <w:p w14:paraId="15B98F7B" w14:textId="2FE5247C" w:rsidR="007C1292"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0AC218C2" w14:textId="77777777" w:rsidR="007C1292" w:rsidRDefault="007C1292"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533C915C" w14:textId="77777777" w:rsidR="007C1292" w:rsidRPr="00156EFC" w:rsidRDefault="007C1292" w:rsidP="00692D79">
            <w:pPr>
              <w:pStyle w:val="Grey"/>
              <w:rPr>
                <w:rStyle w:val="BQA-Main-Black"/>
                <w:b/>
                <w:bCs/>
                <w:sz w:val="18"/>
                <w:szCs w:val="18"/>
              </w:rPr>
            </w:pPr>
            <w:r w:rsidRPr="00156EFC">
              <w:rPr>
                <w:rStyle w:val="BQA-Main-Black"/>
                <w:sz w:val="18"/>
                <w:szCs w:val="18"/>
              </w:rPr>
              <w:t>Institution Comments</w:t>
            </w:r>
          </w:p>
          <w:sdt>
            <w:sdtPr>
              <w:rPr>
                <w:rStyle w:val="BQA-Main-Black"/>
              </w:rPr>
              <w:id w:val="1451741818"/>
              <w:placeholder>
                <w:docPart w:val="4C0EFDD4046B464087E873E63F3D32ED"/>
              </w:placeholder>
              <w:showingPlcHdr/>
            </w:sdtPr>
            <w:sdtEndPr>
              <w:rPr>
                <w:rStyle w:val="BQA-Main-Black"/>
              </w:rPr>
            </w:sdtEndPr>
            <w:sdtContent>
              <w:p w14:paraId="55A149D1" w14:textId="77777777" w:rsidR="007C1292" w:rsidRDefault="007C1292" w:rsidP="00692D79">
                <w:pPr>
                  <w:pStyle w:val="Grey"/>
                  <w:rPr>
                    <w:rStyle w:val="BQA-Main-Black"/>
                  </w:rPr>
                </w:pPr>
                <w:r>
                  <w:rPr>
                    <w:rStyle w:val="PlaceholderText"/>
                  </w:rPr>
                  <w:t>Click here</w:t>
                </w:r>
              </w:p>
            </w:sdtContent>
          </w:sdt>
        </w:tc>
      </w:tr>
      <w:tr w:rsidR="007C1292" w:rsidRPr="008A44E2" w14:paraId="58D3FD14"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F1375E2" w14:textId="77777777" w:rsidR="007C1292" w:rsidRDefault="007C1292"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389E3379" w14:textId="77777777" w:rsidR="007C1292" w:rsidRPr="00156EFC" w:rsidRDefault="007C1292"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263854683"/>
              <w:placeholder>
                <w:docPart w:val="D82EAF252C404063856236A20AE862CB"/>
              </w:placeholder>
              <w:showingPlcHdr/>
            </w:sdtPr>
            <w:sdtEndPr>
              <w:rPr>
                <w:rStyle w:val="BQA-Main-Black"/>
              </w:rPr>
            </w:sdtEndPr>
            <w:sdtContent>
              <w:p w14:paraId="282970AA" w14:textId="77777777" w:rsidR="007C1292" w:rsidRDefault="007C1292" w:rsidP="00692D79">
                <w:pPr>
                  <w:pStyle w:val="Grey"/>
                  <w:rPr>
                    <w:rStyle w:val="BQA-Main-Black"/>
                  </w:rPr>
                </w:pPr>
                <w:r>
                  <w:rPr>
                    <w:rStyle w:val="PlaceholderText"/>
                  </w:rPr>
                  <w:t xml:space="preserve">Click here </w:t>
                </w:r>
              </w:p>
            </w:sdtContent>
          </w:sdt>
        </w:tc>
      </w:tr>
      <w:tr w:rsidR="001A4280" w:rsidRPr="001A4280" w14:paraId="06C4216E" w14:textId="77777777" w:rsidTr="000D644C">
        <w:trPr>
          <w:trHeight w:val="170"/>
        </w:trPr>
        <w:tc>
          <w:tcPr>
            <w:tcW w:w="9658" w:type="dxa"/>
            <w:gridSpan w:val="3"/>
            <w:tcBorders>
              <w:top w:val="single" w:sz="4" w:space="0" w:color="7F7F7F" w:themeColor="text1" w:themeTint="80"/>
              <w:left w:val="nil"/>
              <w:bottom w:val="single" w:sz="4" w:space="0" w:color="808080" w:themeColor="background1" w:themeShade="80"/>
              <w:right w:val="nil"/>
            </w:tcBorders>
            <w:shd w:val="clear" w:color="auto" w:fill="auto"/>
            <w:vAlign w:val="center"/>
          </w:tcPr>
          <w:p w14:paraId="69C6B2BE" w14:textId="77777777" w:rsidR="001A4280" w:rsidRPr="001A4280" w:rsidRDefault="001A4280" w:rsidP="00692D79">
            <w:pPr>
              <w:pStyle w:val="Grey"/>
              <w:rPr>
                <w:rFonts w:eastAsia="Calibri" w:cs="Arial"/>
                <w:b/>
                <w:bCs/>
                <w:color w:val="auto"/>
                <w:sz w:val="14"/>
                <w:szCs w:val="14"/>
              </w:rPr>
            </w:pPr>
          </w:p>
        </w:tc>
      </w:tr>
      <w:tr w:rsidR="005651C6" w:rsidRPr="008A44E2" w14:paraId="0FBDB545"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03FCAE77" w14:textId="59E56082" w:rsidR="005651C6" w:rsidRPr="00A74EEB" w:rsidRDefault="005651C6" w:rsidP="00692D79">
            <w:pPr>
              <w:pStyle w:val="Grey"/>
              <w:rPr>
                <w:rStyle w:val="BQA-Main-Black"/>
                <w:color w:val="auto"/>
              </w:rPr>
            </w:pPr>
            <w:r w:rsidRPr="00A74EEB">
              <w:rPr>
                <w:rFonts w:eastAsia="Calibri" w:cs="Arial"/>
                <w:b/>
                <w:bCs/>
                <w:color w:val="auto"/>
                <w:szCs w:val="20"/>
              </w:rPr>
              <w:t>Indicator 1.</w:t>
            </w:r>
            <w:r w:rsidR="00317218" w:rsidRPr="00A74EEB">
              <w:rPr>
                <w:rFonts w:eastAsia="Calibri" w:cs="Arial"/>
                <w:b/>
                <w:bCs/>
                <w:color w:val="auto"/>
                <w:szCs w:val="20"/>
              </w:rPr>
              <w:t>2</w:t>
            </w:r>
            <w:r w:rsidRPr="00A74EEB">
              <w:rPr>
                <w:rFonts w:eastAsia="Calibri" w:cs="Arial"/>
                <w:b/>
                <w:bCs/>
                <w:color w:val="auto"/>
                <w:szCs w:val="20"/>
              </w:rPr>
              <w:t xml:space="preserve"> Qualification </w:t>
            </w:r>
            <w:r w:rsidR="002834CA" w:rsidRPr="00A74EEB">
              <w:rPr>
                <w:rFonts w:eastAsia="Calibri" w:cs="Arial"/>
                <w:b/>
                <w:bCs/>
                <w:color w:val="auto"/>
                <w:szCs w:val="20"/>
              </w:rPr>
              <w:t>License and Approval</w:t>
            </w:r>
          </w:p>
        </w:tc>
      </w:tr>
      <w:tr w:rsidR="005651C6" w:rsidRPr="008A44E2" w14:paraId="72508CAB" w14:textId="77777777" w:rsidTr="000D644C">
        <w:trPr>
          <w:trHeight w:val="283"/>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161A89" w14:textId="77777777" w:rsidR="005651C6" w:rsidRPr="00A74EEB" w:rsidRDefault="005651C6"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Awarding body licensing /accreditation/ regulation in its home country</w:t>
            </w:r>
          </w:p>
        </w:tc>
        <w:sdt>
          <w:sdtPr>
            <w:rPr>
              <w:rStyle w:val="BQA-Main-Black"/>
            </w:rPr>
            <w:id w:val="-2119665949"/>
            <w:placeholder>
              <w:docPart w:val="27DD233D686B486B823D519FC678F08D"/>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104DAF4"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17E2718"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3167A5" w14:textId="77777777" w:rsidR="005651C6" w:rsidRPr="00A74EEB" w:rsidRDefault="005651C6"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Awarding body affiliation with quality assurance bodies in its home country</w:t>
            </w:r>
          </w:p>
        </w:tc>
        <w:sdt>
          <w:sdtPr>
            <w:rPr>
              <w:rStyle w:val="BQA-Main-Black"/>
            </w:rPr>
            <w:id w:val="1305505768"/>
            <w:placeholder>
              <w:docPart w:val="878119421FF94686A0F8DB80D2F1F45C"/>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D61F197"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3943B709"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AE7326" w14:textId="77777777" w:rsidR="005651C6" w:rsidRPr="00A74EEB" w:rsidRDefault="005651C6" w:rsidP="00692D79">
            <w:pPr>
              <w:rPr>
                <w:rFonts w:ascii="Palatino Linotype" w:eastAsia="Calibri" w:hAnsi="Palatino Linotype" w:cs="Arial"/>
                <w:sz w:val="20"/>
                <w:szCs w:val="20"/>
              </w:rPr>
            </w:pPr>
            <w:r w:rsidRPr="00A74EEB">
              <w:rPr>
                <w:rFonts w:ascii="Palatino Linotype" w:eastAsia="Calibri" w:hAnsi="Palatino Linotype" w:cs="Arial"/>
                <w:sz w:val="20"/>
                <w:szCs w:val="20"/>
              </w:rPr>
              <w:t xml:space="preserve">Provider(s) licensing/ approval by regulators in Bahrain </w:t>
            </w:r>
          </w:p>
        </w:tc>
        <w:sdt>
          <w:sdtPr>
            <w:rPr>
              <w:rStyle w:val="BQA-Main-Black"/>
            </w:rPr>
            <w:id w:val="1605772088"/>
            <w:placeholder>
              <w:docPart w:val="86A5757903E04D5E954F66893EF852C5"/>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28451D2"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1D2E96D"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D1B4A0" w14:textId="77777777" w:rsidR="005651C6" w:rsidRPr="00A74EEB" w:rsidRDefault="005651C6" w:rsidP="005651C6">
            <w:pPr>
              <w:spacing w:line="276" w:lineRule="auto"/>
              <w:rPr>
                <w:rFonts w:ascii="Palatino Linotype" w:eastAsia="Calibri" w:hAnsi="Palatino Linotype" w:cs="Arial"/>
                <w:sz w:val="20"/>
                <w:szCs w:val="20"/>
              </w:rPr>
            </w:pPr>
            <w:r w:rsidRPr="00A74EEB">
              <w:rPr>
                <w:rFonts w:ascii="Palatino Linotype" w:eastAsia="Calibri" w:hAnsi="Palatino Linotype" w:cs="Arial"/>
                <w:sz w:val="20"/>
                <w:szCs w:val="20"/>
              </w:rPr>
              <w:t xml:space="preserve">Provider(s) approval by regulators in Bahrain to offer qualification </w:t>
            </w:r>
          </w:p>
        </w:tc>
        <w:sdt>
          <w:sdtPr>
            <w:rPr>
              <w:rStyle w:val="BQA-Main-Black"/>
            </w:rPr>
            <w:id w:val="2000993951"/>
            <w:placeholder>
              <w:docPart w:val="A4502620862141AD9CBC7CE3A2878658"/>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90B4E99"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D9820FF" w14:textId="77777777" w:rsidTr="002834CA">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773197733"/>
              <w:placeholder>
                <w:docPart w:val="27504AF43FBD4600AD1330E24E44EB9B"/>
              </w:placeholder>
              <w:showingPlcHdr/>
            </w:sdtPr>
            <w:sdtEndPr>
              <w:rPr>
                <w:rStyle w:val="BQA-Main-Black"/>
              </w:rPr>
            </w:sdtEndPr>
            <w:sdtContent>
              <w:p w14:paraId="6351A3A8" w14:textId="0EF22795" w:rsidR="005651C6" w:rsidRPr="00A74EEB" w:rsidRDefault="008B0A63" w:rsidP="00692D79">
                <w:pPr>
                  <w:pStyle w:val="Grey"/>
                  <w:rPr>
                    <w:rStyle w:val="BQA-Main-Black"/>
                  </w:rPr>
                </w:pPr>
                <w:r w:rsidRPr="00A74EEB">
                  <w:rPr>
                    <w:rStyle w:val="PlaceholderText"/>
                    <w:i/>
                    <w:iCs/>
                    <w:sz w:val="18"/>
                    <w:szCs w:val="20"/>
                  </w:rPr>
                  <w:t>DFO Comment(s) in relation to Incomplete sections and/or Missing Evidence.</w:t>
                </w:r>
              </w:p>
            </w:sdtContent>
          </w:sdt>
          <w:p w14:paraId="4E00528D" w14:textId="77777777" w:rsidR="005651C6" w:rsidRPr="00A74EEB"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7D6BC1FC" w14:textId="77777777" w:rsidR="005651C6" w:rsidRPr="00A74EEB" w:rsidRDefault="005651C6" w:rsidP="00692D79">
            <w:pPr>
              <w:pStyle w:val="Grey"/>
              <w:rPr>
                <w:rStyle w:val="BQA-Main-Black"/>
                <w:b/>
                <w:bCs/>
                <w:sz w:val="18"/>
                <w:szCs w:val="18"/>
              </w:rPr>
            </w:pPr>
            <w:r w:rsidRPr="00A74EEB">
              <w:rPr>
                <w:rStyle w:val="BQA-Main-Black"/>
                <w:sz w:val="18"/>
                <w:szCs w:val="18"/>
              </w:rPr>
              <w:t>Institution Comments</w:t>
            </w:r>
          </w:p>
          <w:sdt>
            <w:sdtPr>
              <w:rPr>
                <w:rStyle w:val="BQA-Main-Black"/>
              </w:rPr>
              <w:id w:val="2119171521"/>
              <w:placeholder>
                <w:docPart w:val="E54C302BCE25492F927E98B35EDE4757"/>
              </w:placeholder>
              <w:showingPlcHdr/>
            </w:sdtPr>
            <w:sdtEndPr>
              <w:rPr>
                <w:rStyle w:val="BQA-Main-Black"/>
              </w:rPr>
            </w:sdtEndPr>
            <w:sdtContent>
              <w:p w14:paraId="29FDEDCA" w14:textId="77777777" w:rsidR="005651C6" w:rsidRPr="00A74EEB" w:rsidRDefault="005651C6" w:rsidP="00692D79">
                <w:pPr>
                  <w:pStyle w:val="Grey"/>
                  <w:rPr>
                    <w:rStyle w:val="BQA-Main-Black"/>
                  </w:rPr>
                </w:pPr>
                <w:r w:rsidRPr="00A74EEB">
                  <w:rPr>
                    <w:rStyle w:val="PlaceholderText"/>
                  </w:rPr>
                  <w:t>Click here</w:t>
                </w:r>
              </w:p>
            </w:sdtContent>
          </w:sdt>
        </w:tc>
      </w:tr>
      <w:tr w:rsidR="005651C6" w:rsidRPr="008A44E2" w14:paraId="6D1457D8" w14:textId="77777777" w:rsidTr="002834CA">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20369C79" w14:textId="77777777" w:rsidR="005651C6" w:rsidRPr="00A74EEB"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A1D8C85" w14:textId="77777777" w:rsidR="005651C6" w:rsidRPr="00A74EEB" w:rsidRDefault="005651C6" w:rsidP="00692D79">
            <w:pPr>
              <w:pStyle w:val="Grey"/>
              <w:rPr>
                <w:rStyle w:val="BQA-Main-Black"/>
                <w:b/>
                <w:bCs/>
                <w:sz w:val="18"/>
                <w:szCs w:val="18"/>
              </w:rPr>
            </w:pPr>
            <w:r w:rsidRPr="00A74EEB">
              <w:rPr>
                <w:rStyle w:val="BQA-Main-Black"/>
                <w:sz w:val="18"/>
                <w:szCs w:val="18"/>
              </w:rPr>
              <w:t>Supporting Materials Reference Number</w:t>
            </w:r>
          </w:p>
          <w:sdt>
            <w:sdtPr>
              <w:rPr>
                <w:rStyle w:val="BQA-Main-Black"/>
              </w:rPr>
              <w:id w:val="1145089056"/>
              <w:placeholder>
                <w:docPart w:val="C2216C45B86D49C594C3F7708C6A7507"/>
              </w:placeholder>
              <w:showingPlcHdr/>
            </w:sdtPr>
            <w:sdtEndPr>
              <w:rPr>
                <w:rStyle w:val="BQA-Main-Black"/>
              </w:rPr>
            </w:sdtEndPr>
            <w:sdtContent>
              <w:p w14:paraId="0AA4BDDC" w14:textId="77777777" w:rsidR="005651C6" w:rsidRPr="00A74EEB" w:rsidRDefault="005651C6" w:rsidP="00692D79">
                <w:pPr>
                  <w:pStyle w:val="Grey"/>
                  <w:rPr>
                    <w:rStyle w:val="BQA-Main-Black"/>
                  </w:rPr>
                </w:pPr>
                <w:r w:rsidRPr="00A74EEB">
                  <w:rPr>
                    <w:rStyle w:val="PlaceholderText"/>
                  </w:rPr>
                  <w:t xml:space="preserve">Click here </w:t>
                </w:r>
              </w:p>
            </w:sdtContent>
          </w:sdt>
        </w:tc>
      </w:tr>
      <w:tr w:rsidR="001A4280" w:rsidRPr="008A44E2" w14:paraId="3210B4B4" w14:textId="77777777" w:rsidTr="000D644C">
        <w:trPr>
          <w:trHeight w:val="170"/>
        </w:trPr>
        <w:tc>
          <w:tcPr>
            <w:tcW w:w="9658" w:type="dxa"/>
            <w:gridSpan w:val="3"/>
            <w:tcBorders>
              <w:top w:val="single" w:sz="4" w:space="0" w:color="7F7F7F" w:themeColor="text1" w:themeTint="80"/>
              <w:left w:val="nil"/>
              <w:bottom w:val="single" w:sz="4" w:space="0" w:color="808080" w:themeColor="background1" w:themeShade="80"/>
              <w:right w:val="nil"/>
            </w:tcBorders>
            <w:shd w:val="clear" w:color="auto" w:fill="auto"/>
            <w:vAlign w:val="center"/>
          </w:tcPr>
          <w:p w14:paraId="4BCA7C55" w14:textId="77777777" w:rsidR="001A4280" w:rsidRPr="00A74EEB" w:rsidRDefault="001A4280" w:rsidP="00692D79">
            <w:pPr>
              <w:pStyle w:val="Grey"/>
              <w:rPr>
                <w:rFonts w:eastAsia="Calibri" w:cs="Arial"/>
                <w:b/>
                <w:bCs/>
                <w:color w:val="auto"/>
                <w:sz w:val="14"/>
                <w:szCs w:val="14"/>
              </w:rPr>
            </w:pPr>
          </w:p>
        </w:tc>
      </w:tr>
      <w:tr w:rsidR="000D644C" w:rsidRPr="00916A3D" w14:paraId="283E0E6C"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450D3F31" w14:textId="377267A6" w:rsidR="000D644C" w:rsidRPr="00A74EEB" w:rsidRDefault="000D644C" w:rsidP="00D40D0E">
            <w:pPr>
              <w:pStyle w:val="Grey"/>
              <w:rPr>
                <w:rStyle w:val="BQA-Main-Black"/>
                <w:color w:val="auto"/>
              </w:rPr>
            </w:pPr>
            <w:r w:rsidRPr="00A74EEB">
              <w:rPr>
                <w:rFonts w:eastAsia="Calibri" w:cs="Arial"/>
                <w:b/>
                <w:bCs/>
                <w:color w:val="auto"/>
                <w:szCs w:val="20"/>
              </w:rPr>
              <w:t>Indicator 1.3 Qualification Access and Transfer</w:t>
            </w:r>
          </w:p>
        </w:tc>
      </w:tr>
      <w:tr w:rsidR="000D644C" w:rsidRPr="00B71C73" w14:paraId="40F1C220" w14:textId="77777777" w:rsidTr="000D644C">
        <w:trPr>
          <w:trHeight w:val="283"/>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BC13FB" w14:textId="6D180C20" w:rsidR="000D644C" w:rsidRPr="00A74EEB" w:rsidRDefault="00D24279" w:rsidP="00D24279">
            <w:pPr>
              <w:jc w:val="both"/>
              <w:rPr>
                <w:rFonts w:ascii="Palatino Linotype" w:eastAsia="Calibri" w:hAnsi="Palatino Linotype" w:cs="Arial"/>
                <w:sz w:val="20"/>
                <w:szCs w:val="20"/>
              </w:rPr>
            </w:pPr>
            <w:r w:rsidRPr="00A74EEB">
              <w:rPr>
                <w:rFonts w:ascii="Palatino Linotype" w:eastAsia="Calibri" w:hAnsi="Palatino Linotype" w:cs="Arial"/>
                <w:sz w:val="20"/>
                <w:szCs w:val="20"/>
              </w:rPr>
              <w:t>Qualification Access (</w:t>
            </w:r>
            <w:r w:rsidR="00177FC3" w:rsidRPr="00A74EEB">
              <w:rPr>
                <w:rFonts w:ascii="Palatino Linotype" w:eastAsia="Calibri" w:hAnsi="Palatino Linotype" w:cs="Arial"/>
                <w:sz w:val="20"/>
                <w:szCs w:val="20"/>
              </w:rPr>
              <w:t>Admission requirements</w:t>
            </w:r>
            <w:r w:rsidRPr="00A74EEB">
              <w:rPr>
                <w:rFonts w:ascii="Palatino Linotype" w:eastAsia="Calibri" w:hAnsi="Palatino Linotype" w:cs="Arial"/>
                <w:sz w:val="20"/>
                <w:szCs w:val="20"/>
              </w:rPr>
              <w:t xml:space="preserve">) </w:t>
            </w:r>
            <w:r w:rsidR="00177FC3" w:rsidRPr="00A74EEB">
              <w:rPr>
                <w:rFonts w:ascii="Palatino Linotype" w:eastAsia="Calibri" w:hAnsi="Palatino Linotype" w:cs="Arial"/>
                <w:sz w:val="20"/>
                <w:szCs w:val="20"/>
              </w:rPr>
              <w:t>documented and communicated to learners</w:t>
            </w:r>
          </w:p>
        </w:tc>
        <w:sdt>
          <w:sdtPr>
            <w:rPr>
              <w:rStyle w:val="BQA-Main-Black"/>
            </w:rPr>
            <w:id w:val="145104177"/>
            <w:placeholder>
              <w:docPart w:val="D1450C400BCA4519A81FDD9B8620C94A"/>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D5780B8" w14:textId="77777777" w:rsidR="000D644C" w:rsidRPr="00B71C73" w:rsidRDefault="000D644C" w:rsidP="00D40D0E">
                <w:pPr>
                  <w:pStyle w:val="Grey"/>
                  <w:jc w:val="center"/>
                  <w:rPr>
                    <w:rStyle w:val="BQA-Main-Black"/>
                  </w:rPr>
                </w:pPr>
                <w:r w:rsidRPr="00B71C73">
                  <w:rPr>
                    <w:rStyle w:val="PlaceholderText"/>
                  </w:rPr>
                  <w:t>Select</w:t>
                </w:r>
              </w:p>
            </w:tc>
          </w:sdtContent>
        </w:sdt>
      </w:tr>
      <w:tr w:rsidR="00D24279" w:rsidRPr="00B71C73" w14:paraId="707032DB" w14:textId="77777777" w:rsidTr="00F62612">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02F2AA" w14:textId="45B64D70" w:rsidR="00D24279" w:rsidRPr="00A74EEB" w:rsidRDefault="00D24279" w:rsidP="00D24279">
            <w:pPr>
              <w:rPr>
                <w:rFonts w:ascii="Palatino Linotype" w:eastAsia="Calibri" w:hAnsi="Palatino Linotype" w:cs="Arial"/>
                <w:sz w:val="20"/>
                <w:szCs w:val="20"/>
              </w:rPr>
            </w:pPr>
            <w:r w:rsidRPr="00A74EEB">
              <w:rPr>
                <w:rFonts w:ascii="Palatino Linotype" w:eastAsia="Calibri" w:hAnsi="Palatino Linotype" w:cs="Arial"/>
                <w:sz w:val="20"/>
                <w:szCs w:val="20"/>
              </w:rPr>
              <w:t>Credit transfer (internal and external) clearly documented and communicated to learners</w:t>
            </w:r>
          </w:p>
        </w:tc>
        <w:sdt>
          <w:sdtPr>
            <w:rPr>
              <w:rStyle w:val="BQA-Main-Black"/>
            </w:rPr>
            <w:id w:val="-262765474"/>
            <w:placeholder>
              <w:docPart w:val="ACDEC678AEA14A54BBDAE2202657BCAA"/>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8243775" w14:textId="27115F74" w:rsidR="00D24279" w:rsidRDefault="00D24279" w:rsidP="00D24279">
                <w:pPr>
                  <w:pStyle w:val="Grey"/>
                  <w:jc w:val="center"/>
                  <w:rPr>
                    <w:rStyle w:val="BQA-Main-Black"/>
                  </w:rPr>
                </w:pPr>
                <w:r w:rsidRPr="004671FE">
                  <w:rPr>
                    <w:rStyle w:val="PlaceholderText"/>
                  </w:rPr>
                  <w:t>Select</w:t>
                </w:r>
              </w:p>
            </w:tc>
          </w:sdtContent>
        </w:sdt>
      </w:tr>
      <w:tr w:rsidR="00D24279" w:rsidRPr="00B71C73" w14:paraId="12D10B39" w14:textId="77777777" w:rsidTr="00F62612">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5BF3F9" w14:textId="65BF75E2" w:rsidR="00D24279" w:rsidRPr="00A74EEB" w:rsidRDefault="00D24279" w:rsidP="00D24279">
            <w:pPr>
              <w:rPr>
                <w:rFonts w:ascii="Palatino Linotype" w:eastAsia="Calibri" w:hAnsi="Palatino Linotype" w:cs="Arial"/>
                <w:sz w:val="20"/>
                <w:szCs w:val="20"/>
              </w:rPr>
            </w:pPr>
            <w:r w:rsidRPr="00A74EEB">
              <w:rPr>
                <w:rFonts w:ascii="Palatino Linotype" w:eastAsia="Calibri" w:hAnsi="Palatino Linotype" w:cs="Arial"/>
                <w:sz w:val="20"/>
                <w:szCs w:val="20"/>
              </w:rPr>
              <w:t xml:space="preserve">Recognition of Prior Learning (RPL) documented and communicated to learners, </w:t>
            </w:r>
            <w:r w:rsidRPr="00A74EEB">
              <w:rPr>
                <w:rFonts w:ascii="Palatino Linotype" w:eastAsia="Calibri" w:hAnsi="Palatino Linotype" w:cs="Arial"/>
                <w:i/>
                <w:iCs/>
                <w:sz w:val="20"/>
                <w:szCs w:val="20"/>
              </w:rPr>
              <w:t>if applicable</w:t>
            </w:r>
          </w:p>
        </w:tc>
        <w:sdt>
          <w:sdtPr>
            <w:rPr>
              <w:rStyle w:val="BQA-Main-Black"/>
            </w:rPr>
            <w:id w:val="121503380"/>
            <w:placeholder>
              <w:docPart w:val="C45C37F0D585417FB9134B8C4EE2E7E2"/>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AB470A" w14:textId="75856F16" w:rsidR="00D24279" w:rsidRDefault="00D24279" w:rsidP="00D24279">
                <w:pPr>
                  <w:pStyle w:val="Grey"/>
                  <w:jc w:val="center"/>
                  <w:rPr>
                    <w:rStyle w:val="BQA-Main-Black"/>
                  </w:rPr>
                </w:pPr>
                <w:r w:rsidRPr="004671FE">
                  <w:rPr>
                    <w:rStyle w:val="PlaceholderText"/>
                  </w:rPr>
                  <w:t>Select</w:t>
                </w:r>
              </w:p>
            </w:tc>
          </w:sdtContent>
        </w:sdt>
      </w:tr>
      <w:tr w:rsidR="00D24279" w:rsidRPr="00B71C73" w14:paraId="7D06E5A1" w14:textId="77777777" w:rsidTr="00F62612">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A85335" w14:textId="6E7AA4AE" w:rsidR="00D24279" w:rsidRPr="00A74EEB" w:rsidRDefault="00D24279" w:rsidP="00D24279">
            <w:pPr>
              <w:rPr>
                <w:rFonts w:ascii="Palatino Linotype" w:eastAsia="Calibri" w:hAnsi="Palatino Linotype" w:cs="Arial"/>
                <w:sz w:val="20"/>
                <w:szCs w:val="20"/>
              </w:rPr>
            </w:pPr>
            <w:r w:rsidRPr="00A74EEB">
              <w:rPr>
                <w:rFonts w:ascii="Palatino Linotype" w:eastAsia="Calibri" w:hAnsi="Palatino Linotype" w:cs="Arial"/>
                <w:sz w:val="20"/>
                <w:szCs w:val="20"/>
              </w:rPr>
              <w:t>Appeal against denial of access and credit transfer documented and communicated to learners</w:t>
            </w:r>
          </w:p>
        </w:tc>
        <w:sdt>
          <w:sdtPr>
            <w:rPr>
              <w:rStyle w:val="BQA-Main-Black"/>
            </w:rPr>
            <w:id w:val="1188329396"/>
            <w:placeholder>
              <w:docPart w:val="08A8B05013F54E2592174CBD25E2221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C8D1FB9" w14:textId="47CB185F" w:rsidR="00D24279" w:rsidRDefault="00D24279" w:rsidP="00D24279">
                <w:pPr>
                  <w:pStyle w:val="Grey"/>
                  <w:jc w:val="center"/>
                  <w:rPr>
                    <w:rStyle w:val="BQA-Main-Black"/>
                  </w:rPr>
                </w:pPr>
                <w:r w:rsidRPr="004671FE">
                  <w:rPr>
                    <w:rStyle w:val="PlaceholderText"/>
                  </w:rPr>
                  <w:t>Select</w:t>
                </w:r>
              </w:p>
            </w:tc>
          </w:sdtContent>
        </w:sdt>
      </w:tr>
      <w:tr w:rsidR="000D644C" w14:paraId="6CD0E98A" w14:textId="77777777" w:rsidTr="000D644C">
        <w:trPr>
          <w:cantSplit/>
          <w:trHeight w:val="557"/>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502669084"/>
              <w:placeholder>
                <w:docPart w:val="CB2C55CAFCD04671932DE03781FD306F"/>
              </w:placeholder>
              <w:showingPlcHdr/>
            </w:sdtPr>
            <w:sdtEndPr>
              <w:rPr>
                <w:rStyle w:val="BQA-Main-Black"/>
              </w:rPr>
            </w:sdtEndPr>
            <w:sdtContent>
              <w:p w14:paraId="4A820020" w14:textId="77777777" w:rsidR="000D644C" w:rsidRDefault="000D644C" w:rsidP="00D40D0E">
                <w:pPr>
                  <w:pStyle w:val="Grey"/>
                  <w:rPr>
                    <w:rStyle w:val="BQA-Main-Black"/>
                  </w:rPr>
                </w:pPr>
                <w:r w:rsidRPr="008B0A63">
                  <w:rPr>
                    <w:rStyle w:val="PlaceholderText"/>
                    <w:i/>
                    <w:iCs/>
                    <w:sz w:val="18"/>
                    <w:szCs w:val="20"/>
                  </w:rPr>
                  <w:t>DFO Comment(s) in relation to Incomplete sections and/or Missing Evidence.</w:t>
                </w:r>
              </w:p>
            </w:sdtContent>
          </w:sdt>
          <w:p w14:paraId="784BA96F" w14:textId="77777777" w:rsidR="000D644C"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09AFF10D" w14:textId="77777777" w:rsidR="000D644C" w:rsidRPr="00156EFC" w:rsidRDefault="000D644C" w:rsidP="00D40D0E">
            <w:pPr>
              <w:pStyle w:val="Grey"/>
              <w:rPr>
                <w:rStyle w:val="BQA-Main-Black"/>
                <w:b/>
                <w:bCs/>
                <w:sz w:val="18"/>
                <w:szCs w:val="18"/>
              </w:rPr>
            </w:pPr>
            <w:r w:rsidRPr="00156EFC">
              <w:rPr>
                <w:rStyle w:val="BQA-Main-Black"/>
                <w:sz w:val="18"/>
                <w:szCs w:val="18"/>
              </w:rPr>
              <w:t>Institution Comments</w:t>
            </w:r>
          </w:p>
          <w:sdt>
            <w:sdtPr>
              <w:rPr>
                <w:rStyle w:val="BQA-Main-Black"/>
              </w:rPr>
              <w:id w:val="-436060087"/>
              <w:placeholder>
                <w:docPart w:val="0BC209D082FF4DE2B0505C7E11064053"/>
              </w:placeholder>
              <w:showingPlcHdr/>
            </w:sdtPr>
            <w:sdtEndPr>
              <w:rPr>
                <w:rStyle w:val="BQA-Main-Black"/>
              </w:rPr>
            </w:sdtEndPr>
            <w:sdtContent>
              <w:p w14:paraId="3DBF3E97" w14:textId="77777777" w:rsidR="000D644C" w:rsidRDefault="000D644C" w:rsidP="00D40D0E">
                <w:pPr>
                  <w:pStyle w:val="Grey"/>
                  <w:rPr>
                    <w:rStyle w:val="BQA-Main-Black"/>
                  </w:rPr>
                </w:pPr>
                <w:r>
                  <w:rPr>
                    <w:rStyle w:val="PlaceholderText"/>
                  </w:rPr>
                  <w:t>Click here</w:t>
                </w:r>
              </w:p>
            </w:sdtContent>
          </w:sdt>
        </w:tc>
      </w:tr>
      <w:tr w:rsidR="000D644C" w14:paraId="1B9FF2E4" w14:textId="77777777" w:rsidTr="00D40D0E">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259C464D" w14:textId="77777777" w:rsidR="000D644C"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7741B27D" w14:textId="77777777" w:rsidR="000D644C" w:rsidRPr="00156EFC" w:rsidRDefault="000D644C" w:rsidP="00D40D0E">
            <w:pPr>
              <w:pStyle w:val="Grey"/>
              <w:rPr>
                <w:rStyle w:val="BQA-Main-Black"/>
                <w:b/>
                <w:bCs/>
                <w:sz w:val="18"/>
                <w:szCs w:val="18"/>
              </w:rPr>
            </w:pPr>
            <w:r w:rsidRPr="00156EFC">
              <w:rPr>
                <w:rStyle w:val="BQA-Main-Black"/>
                <w:sz w:val="18"/>
                <w:szCs w:val="18"/>
              </w:rPr>
              <w:t>Supporting Materials Reference Number</w:t>
            </w:r>
          </w:p>
          <w:sdt>
            <w:sdtPr>
              <w:rPr>
                <w:rStyle w:val="BQA-Main-Black"/>
              </w:rPr>
              <w:id w:val="-1966031753"/>
              <w:placeholder>
                <w:docPart w:val="ED391E2A684246799D55E664DBCED6B5"/>
              </w:placeholder>
              <w:showingPlcHdr/>
            </w:sdtPr>
            <w:sdtEndPr>
              <w:rPr>
                <w:rStyle w:val="BQA-Main-Black"/>
              </w:rPr>
            </w:sdtEndPr>
            <w:sdtContent>
              <w:p w14:paraId="2E69604B" w14:textId="77777777" w:rsidR="000D644C" w:rsidRDefault="000D644C" w:rsidP="00D40D0E">
                <w:pPr>
                  <w:pStyle w:val="Grey"/>
                  <w:rPr>
                    <w:rStyle w:val="BQA-Main-Black"/>
                  </w:rPr>
                </w:pPr>
                <w:r>
                  <w:rPr>
                    <w:rStyle w:val="PlaceholderText"/>
                  </w:rPr>
                  <w:t xml:space="preserve">Click here </w:t>
                </w:r>
              </w:p>
            </w:sdtContent>
          </w:sdt>
        </w:tc>
      </w:tr>
      <w:tr w:rsidR="000D644C" w:rsidRPr="001A4280" w14:paraId="47DBA145" w14:textId="77777777" w:rsidTr="000D644C">
        <w:trPr>
          <w:trHeight w:val="170"/>
        </w:trPr>
        <w:tc>
          <w:tcPr>
            <w:tcW w:w="9658" w:type="dxa"/>
            <w:gridSpan w:val="3"/>
            <w:tcBorders>
              <w:top w:val="single" w:sz="4" w:space="0" w:color="7F7F7F" w:themeColor="text1" w:themeTint="80"/>
              <w:left w:val="nil"/>
              <w:bottom w:val="single" w:sz="4" w:space="0" w:color="808080" w:themeColor="background1" w:themeShade="80"/>
              <w:right w:val="nil"/>
            </w:tcBorders>
            <w:shd w:val="clear" w:color="auto" w:fill="auto"/>
            <w:vAlign w:val="center"/>
          </w:tcPr>
          <w:p w14:paraId="6235DFE8" w14:textId="77777777" w:rsidR="000D644C" w:rsidRPr="001A4280" w:rsidRDefault="000D644C" w:rsidP="00D40D0E">
            <w:pPr>
              <w:pStyle w:val="Grey"/>
              <w:rPr>
                <w:rFonts w:eastAsia="Calibri" w:cs="Arial"/>
                <w:b/>
                <w:bCs/>
                <w:color w:val="auto"/>
                <w:sz w:val="14"/>
                <w:szCs w:val="14"/>
              </w:rPr>
            </w:pPr>
          </w:p>
        </w:tc>
      </w:tr>
      <w:tr w:rsidR="005651C6" w:rsidRPr="008A44E2" w14:paraId="6D78661D"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383F3F9E" w14:textId="77777777" w:rsidR="005651C6" w:rsidRPr="00916A3D" w:rsidRDefault="005651C6" w:rsidP="00692D79">
            <w:pPr>
              <w:pStyle w:val="Grey"/>
              <w:rPr>
                <w:rStyle w:val="BQA-Main-Black"/>
                <w:color w:val="auto"/>
              </w:rPr>
            </w:pPr>
            <w:r w:rsidRPr="00916A3D">
              <w:rPr>
                <w:rFonts w:eastAsia="Calibri" w:cs="Arial"/>
                <w:b/>
                <w:bCs/>
                <w:color w:val="auto"/>
                <w:szCs w:val="20"/>
              </w:rPr>
              <w:t>Indicator 2.1 Qualification Fitness for Actual and Tangible Need(s)/ Demand(s)</w:t>
            </w:r>
          </w:p>
        </w:tc>
      </w:tr>
      <w:tr w:rsidR="005651C6" w:rsidRPr="008A44E2" w14:paraId="436B9B83" w14:textId="77777777" w:rsidTr="000D644C">
        <w:trPr>
          <w:trHeight w:val="283"/>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F25EF2"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Clear justification for the qualification need(s)/ demand(s) in Bahrain </w:t>
            </w:r>
          </w:p>
        </w:tc>
        <w:sdt>
          <w:sdtPr>
            <w:rPr>
              <w:rStyle w:val="BQA-Main-Black"/>
            </w:rPr>
            <w:id w:val="306449947"/>
            <w:placeholder>
              <w:docPart w:val="FE26FF8489634E5889727439020B23EA"/>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3313FDB"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2505ADB"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39BA3F"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State the means of identifying the need(s)/ demand(s).</w:t>
            </w:r>
          </w:p>
        </w:tc>
        <w:sdt>
          <w:sdtPr>
            <w:rPr>
              <w:rStyle w:val="BQA-Main-Black"/>
            </w:rPr>
            <w:id w:val="1643307153"/>
            <w:placeholder>
              <w:docPart w:val="BA04CA22FF1D4C23BD56E694818325E1"/>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BAACB91"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C00B10D"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BA73F4"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eflect on the suitability of the qualification structure and content to the need(s)/ demand(s)</w:t>
            </w:r>
          </w:p>
        </w:tc>
        <w:sdt>
          <w:sdtPr>
            <w:rPr>
              <w:rStyle w:val="BQA-Main-Black"/>
            </w:rPr>
            <w:id w:val="-1958789073"/>
            <w:placeholder>
              <w:docPart w:val="5B5106437A08473BBD52C449FC33A094"/>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EFF1CCC"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2798D30E" w14:textId="77777777" w:rsidTr="000D644C">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950BC6"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Evidence of identified need(s)/ demand(s) (i.e., recent, and valid market research or studies)</w:t>
            </w:r>
          </w:p>
        </w:tc>
        <w:sdt>
          <w:sdtPr>
            <w:rPr>
              <w:rStyle w:val="BQA-Main-Black"/>
            </w:rPr>
            <w:id w:val="-1420329587"/>
            <w:placeholder>
              <w:docPart w:val="F5DB0D2C7D19498F9B6DA9421689FD74"/>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DF192C8"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42D02C1C"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71340615"/>
              <w:placeholder>
                <w:docPart w:val="28DB371F0356457EB9B3C939EFEB24AA"/>
              </w:placeholder>
              <w:showingPlcHdr/>
            </w:sdtPr>
            <w:sdtEndPr>
              <w:rPr>
                <w:rStyle w:val="BQA-Main-Black"/>
              </w:rPr>
            </w:sdtEndPr>
            <w:sdtContent>
              <w:p w14:paraId="2CE5961B" w14:textId="30259B05"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7EBC515D"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198A4889" w14:textId="77777777" w:rsidR="005651C6" w:rsidRPr="00156EFC" w:rsidRDefault="005651C6" w:rsidP="00692D79">
            <w:pPr>
              <w:pStyle w:val="Grey"/>
              <w:rPr>
                <w:rStyle w:val="BQA-Main-Black"/>
                <w:b/>
                <w:bCs/>
                <w:sz w:val="18"/>
                <w:szCs w:val="18"/>
              </w:rPr>
            </w:pPr>
            <w:r w:rsidRPr="00156EFC">
              <w:rPr>
                <w:rStyle w:val="BQA-Main-Black"/>
                <w:sz w:val="18"/>
                <w:szCs w:val="18"/>
              </w:rPr>
              <w:lastRenderedPageBreak/>
              <w:t>Institution Comments</w:t>
            </w:r>
          </w:p>
          <w:sdt>
            <w:sdtPr>
              <w:rPr>
                <w:rStyle w:val="BQA-Main-Black"/>
              </w:rPr>
              <w:id w:val="-755591126"/>
              <w:placeholder>
                <w:docPart w:val="441C3F1097BA496FB84932EAC27760DA"/>
              </w:placeholder>
              <w:showingPlcHdr/>
            </w:sdtPr>
            <w:sdtEndPr>
              <w:rPr>
                <w:rStyle w:val="BQA-Main-Black"/>
              </w:rPr>
            </w:sdtEndPr>
            <w:sdtContent>
              <w:p w14:paraId="690D6B09" w14:textId="77777777" w:rsidR="005651C6" w:rsidRDefault="005651C6" w:rsidP="00692D79">
                <w:pPr>
                  <w:pStyle w:val="Grey"/>
                  <w:rPr>
                    <w:rStyle w:val="BQA-Main-Black"/>
                  </w:rPr>
                </w:pPr>
                <w:r>
                  <w:rPr>
                    <w:rStyle w:val="PlaceholderText"/>
                  </w:rPr>
                  <w:t>Click here</w:t>
                </w:r>
              </w:p>
            </w:sdtContent>
          </w:sdt>
        </w:tc>
      </w:tr>
      <w:tr w:rsidR="005651C6" w:rsidRPr="008A44E2" w14:paraId="510048AC"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73900F8"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70E6F8EA"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311407951"/>
              <w:placeholder>
                <w:docPart w:val="6AA8E30F13C2458182E38DBAE9175555"/>
              </w:placeholder>
              <w:showingPlcHdr/>
            </w:sdtPr>
            <w:sdtEndPr>
              <w:rPr>
                <w:rStyle w:val="BQA-Main-Black"/>
              </w:rPr>
            </w:sdtEndPr>
            <w:sdtContent>
              <w:p w14:paraId="67E82C81"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3CCE6C78"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12F0D956" w14:textId="77777777" w:rsidR="005651C6" w:rsidRPr="008B0A63" w:rsidRDefault="005651C6" w:rsidP="00692D79">
            <w:pPr>
              <w:pStyle w:val="Grey"/>
              <w:rPr>
                <w:rStyle w:val="BQA-Main-Black"/>
                <w:sz w:val="14"/>
                <w:szCs w:val="14"/>
              </w:rPr>
            </w:pPr>
          </w:p>
        </w:tc>
      </w:tr>
      <w:tr w:rsidR="000D644C" w:rsidRPr="00916A3D" w14:paraId="4D5F01CE" w14:textId="77777777" w:rsidTr="00D40D0E">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07C5E140" w14:textId="51752C46" w:rsidR="000D644C" w:rsidRPr="00A74EEB" w:rsidRDefault="000D644C" w:rsidP="00D40D0E">
            <w:pPr>
              <w:pStyle w:val="Grey"/>
              <w:rPr>
                <w:rStyle w:val="BQA-Main-Black"/>
                <w:color w:val="auto"/>
              </w:rPr>
            </w:pPr>
            <w:r w:rsidRPr="00A74EEB">
              <w:rPr>
                <w:rFonts w:eastAsia="Calibri" w:cs="Arial"/>
                <w:b/>
                <w:bCs/>
                <w:color w:val="auto"/>
                <w:szCs w:val="20"/>
              </w:rPr>
              <w:t>Indicator 2.2 Career Progression and Learning Pathways</w:t>
            </w:r>
          </w:p>
        </w:tc>
      </w:tr>
      <w:tr w:rsidR="00317218" w:rsidRPr="00B71C73" w14:paraId="309C9D35" w14:textId="77777777" w:rsidTr="00D40D0E">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A2FD66" w14:textId="44DA8D74" w:rsidR="00317218" w:rsidRPr="00A74EEB" w:rsidRDefault="00317218" w:rsidP="00317218">
            <w:pPr>
              <w:rPr>
                <w:rFonts w:ascii="Palatino Linotype" w:eastAsia="Calibri" w:hAnsi="Palatino Linotype" w:cs="Arial"/>
                <w:sz w:val="20"/>
                <w:szCs w:val="20"/>
              </w:rPr>
            </w:pPr>
            <w:r w:rsidRPr="00A74EEB">
              <w:rPr>
                <w:rFonts w:ascii="Palatino Linotype" w:eastAsia="Calibri" w:hAnsi="Palatino Linotype" w:cs="Arial"/>
                <w:sz w:val="20"/>
                <w:szCs w:val="20"/>
              </w:rPr>
              <w:t>Career progression</w:t>
            </w:r>
            <w:r w:rsidR="00A5082C" w:rsidRPr="00A74EEB">
              <w:rPr>
                <w:rFonts w:ascii="Palatino Linotype" w:eastAsia="Calibri" w:hAnsi="Palatino Linotype" w:cs="Arial"/>
                <w:sz w:val="20"/>
                <w:szCs w:val="20"/>
              </w:rPr>
              <w:t>, potential occupation/s, and educational</w:t>
            </w:r>
            <w:r w:rsidRPr="00A74EEB">
              <w:rPr>
                <w:rFonts w:ascii="Palatino Linotype" w:eastAsia="Calibri" w:hAnsi="Palatino Linotype" w:cs="Arial"/>
                <w:sz w:val="20"/>
                <w:szCs w:val="20"/>
              </w:rPr>
              <w:t xml:space="preserve"> </w:t>
            </w:r>
            <w:r w:rsidR="00A5082C" w:rsidRPr="00A74EEB">
              <w:rPr>
                <w:rFonts w:ascii="Palatino Linotype" w:eastAsia="Calibri" w:hAnsi="Palatino Linotype" w:cs="Arial"/>
                <w:sz w:val="20"/>
                <w:szCs w:val="20"/>
              </w:rPr>
              <w:t>p</w:t>
            </w:r>
            <w:r w:rsidRPr="00A74EEB">
              <w:rPr>
                <w:rFonts w:ascii="Palatino Linotype" w:eastAsia="Calibri" w:hAnsi="Palatino Linotype" w:cs="Arial"/>
                <w:sz w:val="20"/>
                <w:szCs w:val="20"/>
              </w:rPr>
              <w:t>athway</w:t>
            </w:r>
            <w:r w:rsidR="00A5082C" w:rsidRPr="00A74EEB">
              <w:rPr>
                <w:rFonts w:ascii="Palatino Linotype" w:eastAsia="Calibri" w:hAnsi="Palatino Linotype" w:cs="Arial"/>
                <w:sz w:val="20"/>
                <w:szCs w:val="20"/>
              </w:rPr>
              <w:t>/</w:t>
            </w:r>
            <w:r w:rsidRPr="00A74EEB">
              <w:rPr>
                <w:rFonts w:ascii="Palatino Linotype" w:eastAsia="Calibri" w:hAnsi="Palatino Linotype" w:cs="Arial"/>
                <w:sz w:val="20"/>
                <w:szCs w:val="20"/>
              </w:rPr>
              <w:t xml:space="preserve">s documented and communicated to learners </w:t>
            </w:r>
          </w:p>
        </w:tc>
        <w:sdt>
          <w:sdtPr>
            <w:rPr>
              <w:rStyle w:val="BQA-Main-Black"/>
            </w:rPr>
            <w:id w:val="-531878890"/>
            <w:placeholder>
              <w:docPart w:val="EAF87360E4B742229860AFB3DB06834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AE00E97" w14:textId="77777777" w:rsidR="00317218" w:rsidRPr="00B71C73" w:rsidRDefault="00317218" w:rsidP="00317218">
                <w:pPr>
                  <w:pStyle w:val="Grey"/>
                  <w:jc w:val="center"/>
                  <w:rPr>
                    <w:rStyle w:val="BQA-Main-Black"/>
                  </w:rPr>
                </w:pPr>
                <w:r w:rsidRPr="00B71C73">
                  <w:rPr>
                    <w:rStyle w:val="PlaceholderText"/>
                  </w:rPr>
                  <w:t>Select</w:t>
                </w:r>
              </w:p>
            </w:tc>
          </w:sdtContent>
        </w:sdt>
      </w:tr>
      <w:tr w:rsidR="00317218" w:rsidRPr="00B71C73" w14:paraId="385244B9" w14:textId="77777777" w:rsidTr="00D40D0E">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47D8E4" w14:textId="6AD6F632" w:rsidR="00317218" w:rsidRPr="00A74EEB" w:rsidRDefault="00A5082C" w:rsidP="00317218">
            <w:pPr>
              <w:rPr>
                <w:rFonts w:ascii="Palatino Linotype" w:eastAsia="Calibri" w:hAnsi="Palatino Linotype" w:cs="Arial"/>
                <w:sz w:val="20"/>
                <w:szCs w:val="20"/>
              </w:rPr>
            </w:pPr>
            <w:r w:rsidRPr="00A74EEB">
              <w:rPr>
                <w:rFonts w:ascii="Palatino Linotype" w:eastAsia="Calibri" w:hAnsi="Palatino Linotype" w:cs="Arial"/>
                <w:sz w:val="20"/>
                <w:szCs w:val="20"/>
              </w:rPr>
              <w:t>Graduates tracking per cohort, including employability rate and job type</w:t>
            </w:r>
          </w:p>
        </w:tc>
        <w:sdt>
          <w:sdtPr>
            <w:rPr>
              <w:rStyle w:val="BQA-Main-Black"/>
            </w:rPr>
            <w:id w:val="-1466810143"/>
            <w:placeholder>
              <w:docPart w:val="0A54170F6F114AC492ED74FF879E1CEE"/>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658661C" w14:textId="77777777" w:rsidR="00317218" w:rsidRPr="00B71C73" w:rsidRDefault="00317218" w:rsidP="00317218">
                <w:pPr>
                  <w:pStyle w:val="Grey"/>
                  <w:jc w:val="center"/>
                  <w:rPr>
                    <w:rStyle w:val="BQA-Main-Black"/>
                  </w:rPr>
                </w:pPr>
                <w:r w:rsidRPr="00B71C73">
                  <w:rPr>
                    <w:rStyle w:val="PlaceholderText"/>
                  </w:rPr>
                  <w:t>Select</w:t>
                </w:r>
              </w:p>
            </w:tc>
          </w:sdtContent>
        </w:sdt>
      </w:tr>
      <w:tr w:rsidR="00317218" w:rsidRPr="00B71C73" w14:paraId="3EEEA5AB" w14:textId="77777777" w:rsidTr="00D40D0E">
        <w:trPr>
          <w:trHeight w:val="283"/>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23440C" w14:textId="40EF8648" w:rsidR="00317218" w:rsidRPr="00A74EEB" w:rsidRDefault="00317218" w:rsidP="00317218">
            <w:pPr>
              <w:rPr>
                <w:rFonts w:ascii="Palatino Linotype" w:eastAsia="Calibri" w:hAnsi="Palatino Linotype" w:cs="Arial"/>
                <w:sz w:val="20"/>
                <w:szCs w:val="20"/>
              </w:rPr>
            </w:pPr>
            <w:r w:rsidRPr="00A74EEB">
              <w:rPr>
                <w:rFonts w:ascii="Palatino Linotype" w:eastAsia="Calibri" w:hAnsi="Palatino Linotype" w:cs="Arial"/>
                <w:sz w:val="20"/>
                <w:szCs w:val="20"/>
              </w:rPr>
              <w:t>Career</w:t>
            </w:r>
            <w:r w:rsidR="00A5082C" w:rsidRPr="00A74EEB">
              <w:rPr>
                <w:rFonts w:ascii="Palatino Linotype" w:eastAsia="Calibri" w:hAnsi="Palatino Linotype" w:cs="Arial"/>
                <w:sz w:val="20"/>
                <w:szCs w:val="20"/>
              </w:rPr>
              <w:t xml:space="preserve"> c</w:t>
            </w:r>
            <w:r w:rsidRPr="00A74EEB">
              <w:rPr>
                <w:rFonts w:ascii="Palatino Linotype" w:eastAsia="Calibri" w:hAnsi="Palatino Linotype" w:cs="Arial"/>
                <w:sz w:val="20"/>
                <w:szCs w:val="20"/>
              </w:rPr>
              <w:t>ounselling provided to learners</w:t>
            </w:r>
          </w:p>
        </w:tc>
        <w:sdt>
          <w:sdtPr>
            <w:rPr>
              <w:rStyle w:val="BQA-Main-Black"/>
            </w:rPr>
            <w:id w:val="1563674380"/>
            <w:placeholder>
              <w:docPart w:val="A48F913F84F840F4967CA3110E12C804"/>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EF66E35" w14:textId="77777777" w:rsidR="00317218" w:rsidRPr="00B71C73" w:rsidRDefault="00317218" w:rsidP="00317218">
                <w:pPr>
                  <w:pStyle w:val="Grey"/>
                  <w:jc w:val="center"/>
                  <w:rPr>
                    <w:rStyle w:val="BQA-Main-Black"/>
                  </w:rPr>
                </w:pPr>
                <w:r w:rsidRPr="00B71C73">
                  <w:rPr>
                    <w:rStyle w:val="PlaceholderText"/>
                  </w:rPr>
                  <w:t>Select</w:t>
                </w:r>
              </w:p>
            </w:tc>
          </w:sdtContent>
        </w:sdt>
      </w:tr>
      <w:tr w:rsidR="000D644C" w14:paraId="4A4EB077" w14:textId="77777777" w:rsidTr="00D40D0E">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2049263598"/>
              <w:placeholder>
                <w:docPart w:val="23919DF466FB49F48068D5DE9F63F44E"/>
              </w:placeholder>
              <w:showingPlcHdr/>
            </w:sdtPr>
            <w:sdtEndPr>
              <w:rPr>
                <w:rStyle w:val="BQA-Main-Black"/>
              </w:rPr>
            </w:sdtEndPr>
            <w:sdtContent>
              <w:p w14:paraId="645676B9" w14:textId="77777777" w:rsidR="000D644C" w:rsidRPr="00A74EEB" w:rsidRDefault="000D644C" w:rsidP="00D40D0E">
                <w:pPr>
                  <w:pStyle w:val="Grey"/>
                  <w:rPr>
                    <w:rStyle w:val="BQA-Main-Black"/>
                  </w:rPr>
                </w:pPr>
                <w:r w:rsidRPr="00A74EEB">
                  <w:rPr>
                    <w:rStyle w:val="PlaceholderText"/>
                    <w:i/>
                    <w:iCs/>
                    <w:sz w:val="18"/>
                    <w:szCs w:val="20"/>
                  </w:rPr>
                  <w:t>DFO Comment(s) in relation to Incomplete sections and/or Missing Evidence.</w:t>
                </w:r>
              </w:p>
            </w:sdtContent>
          </w:sdt>
          <w:p w14:paraId="64157CBC" w14:textId="77777777" w:rsidR="000D644C" w:rsidRPr="00A74EEB"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275F16DC" w14:textId="77777777" w:rsidR="000D644C" w:rsidRPr="00156EFC" w:rsidRDefault="000D644C" w:rsidP="00D40D0E">
            <w:pPr>
              <w:pStyle w:val="Grey"/>
              <w:rPr>
                <w:rStyle w:val="BQA-Main-Black"/>
                <w:b/>
                <w:bCs/>
                <w:sz w:val="18"/>
                <w:szCs w:val="18"/>
              </w:rPr>
            </w:pPr>
            <w:r w:rsidRPr="00156EFC">
              <w:rPr>
                <w:rStyle w:val="BQA-Main-Black"/>
                <w:sz w:val="18"/>
                <w:szCs w:val="18"/>
              </w:rPr>
              <w:t>Institution Comments</w:t>
            </w:r>
          </w:p>
          <w:sdt>
            <w:sdtPr>
              <w:rPr>
                <w:rStyle w:val="BQA-Main-Black"/>
              </w:rPr>
              <w:id w:val="-639033681"/>
              <w:placeholder>
                <w:docPart w:val="97668C52665A44938B9B0EC36CECF5ED"/>
              </w:placeholder>
              <w:showingPlcHdr/>
            </w:sdtPr>
            <w:sdtEndPr>
              <w:rPr>
                <w:rStyle w:val="BQA-Main-Black"/>
              </w:rPr>
            </w:sdtEndPr>
            <w:sdtContent>
              <w:p w14:paraId="05FCB23E" w14:textId="77777777" w:rsidR="000D644C" w:rsidRDefault="000D644C" w:rsidP="00D40D0E">
                <w:pPr>
                  <w:pStyle w:val="Grey"/>
                  <w:rPr>
                    <w:rStyle w:val="BQA-Main-Black"/>
                  </w:rPr>
                </w:pPr>
                <w:r>
                  <w:rPr>
                    <w:rStyle w:val="PlaceholderText"/>
                  </w:rPr>
                  <w:t>Click here</w:t>
                </w:r>
              </w:p>
            </w:sdtContent>
          </w:sdt>
        </w:tc>
      </w:tr>
      <w:tr w:rsidR="000D644C" w14:paraId="5D228765" w14:textId="77777777" w:rsidTr="00D40D0E">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7D4AB0F" w14:textId="77777777" w:rsidR="000D644C" w:rsidRDefault="000D644C" w:rsidP="00D40D0E">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44B33285" w14:textId="77777777" w:rsidR="000D644C" w:rsidRPr="00156EFC" w:rsidRDefault="000D644C" w:rsidP="00D40D0E">
            <w:pPr>
              <w:pStyle w:val="Grey"/>
              <w:rPr>
                <w:rStyle w:val="BQA-Main-Black"/>
                <w:b/>
                <w:bCs/>
                <w:sz w:val="18"/>
                <w:szCs w:val="18"/>
              </w:rPr>
            </w:pPr>
            <w:r w:rsidRPr="00156EFC">
              <w:rPr>
                <w:rStyle w:val="BQA-Main-Black"/>
                <w:sz w:val="18"/>
                <w:szCs w:val="18"/>
              </w:rPr>
              <w:t>Supporting Materials Reference Number</w:t>
            </w:r>
          </w:p>
          <w:sdt>
            <w:sdtPr>
              <w:rPr>
                <w:rStyle w:val="BQA-Main-Black"/>
              </w:rPr>
              <w:id w:val="2048410517"/>
              <w:placeholder>
                <w:docPart w:val="CC0C5BD951E947369FEDCC7C46A8E39E"/>
              </w:placeholder>
              <w:showingPlcHdr/>
            </w:sdtPr>
            <w:sdtEndPr>
              <w:rPr>
                <w:rStyle w:val="BQA-Main-Black"/>
              </w:rPr>
            </w:sdtEndPr>
            <w:sdtContent>
              <w:p w14:paraId="29A5EA84" w14:textId="77777777" w:rsidR="000D644C" w:rsidRDefault="000D644C" w:rsidP="00D40D0E">
                <w:pPr>
                  <w:pStyle w:val="Grey"/>
                  <w:rPr>
                    <w:rStyle w:val="BQA-Main-Black"/>
                  </w:rPr>
                </w:pPr>
                <w:r>
                  <w:rPr>
                    <w:rStyle w:val="PlaceholderText"/>
                  </w:rPr>
                  <w:t xml:space="preserve">Click here </w:t>
                </w:r>
              </w:p>
            </w:sdtContent>
          </w:sdt>
        </w:tc>
      </w:tr>
      <w:tr w:rsidR="000D644C" w:rsidRPr="008B0A63" w14:paraId="722A41B2" w14:textId="77777777" w:rsidTr="00D40D0E">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10B10570" w14:textId="77777777" w:rsidR="000D644C" w:rsidRPr="008B0A63" w:rsidRDefault="000D644C" w:rsidP="00D40D0E">
            <w:pPr>
              <w:pStyle w:val="Grey"/>
              <w:rPr>
                <w:rStyle w:val="BQA-Main-Black"/>
                <w:sz w:val="14"/>
                <w:szCs w:val="14"/>
              </w:rPr>
            </w:pPr>
          </w:p>
        </w:tc>
      </w:tr>
      <w:tr w:rsidR="005651C6" w:rsidRPr="008A44E2" w14:paraId="3E761B40"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56240239" w14:textId="77777777" w:rsidR="005651C6" w:rsidRPr="00916A3D" w:rsidRDefault="005651C6" w:rsidP="00692D79">
            <w:pPr>
              <w:pStyle w:val="Grey"/>
              <w:rPr>
                <w:rStyle w:val="BQA-Main-Black"/>
                <w:color w:val="auto"/>
              </w:rPr>
            </w:pPr>
            <w:r w:rsidRPr="00916A3D">
              <w:rPr>
                <w:rFonts w:eastAsia="Calibri" w:cs="Arial"/>
                <w:b/>
                <w:bCs/>
                <w:color w:val="auto"/>
                <w:szCs w:val="20"/>
              </w:rPr>
              <w:t>Indicator 3.1 Quality Assurance of Delivery</w:t>
            </w:r>
          </w:p>
        </w:tc>
      </w:tr>
      <w:tr w:rsidR="005651C6" w:rsidRPr="008A44E2" w14:paraId="029F6B6B"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003838"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related to the delivery of the qualification</w:t>
            </w:r>
          </w:p>
        </w:tc>
        <w:sdt>
          <w:sdtPr>
            <w:rPr>
              <w:rStyle w:val="BQA-Main-Black"/>
            </w:rPr>
            <w:id w:val="-1337465406"/>
            <w:placeholder>
              <w:docPart w:val="63E54404C75443A4AFBD41A193B3B750"/>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779B19C"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558D421"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E88EC2"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the awarding body and provider(s) in delivering the qualification</w:t>
            </w:r>
          </w:p>
        </w:tc>
        <w:sdt>
          <w:sdtPr>
            <w:rPr>
              <w:rStyle w:val="BQA-Main-Black"/>
            </w:rPr>
            <w:id w:val="-1085540969"/>
            <w:placeholder>
              <w:docPart w:val="84D7487AA19C46EA9DED6E2345ED2F07"/>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CB98CBC"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FAF685D"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CEA292" w14:textId="3243429C"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Arrangement</w:t>
            </w:r>
            <w:r w:rsidR="00495E98">
              <w:rPr>
                <w:rFonts w:ascii="Palatino Linotype" w:eastAsia="Calibri" w:hAnsi="Palatino Linotype" w:cs="Arial"/>
                <w:sz w:val="20"/>
                <w:szCs w:val="20"/>
              </w:rPr>
              <w:t>s</w:t>
            </w:r>
            <w:r w:rsidRPr="008A44E2">
              <w:rPr>
                <w:rFonts w:ascii="Palatino Linotype" w:eastAsia="Calibri" w:hAnsi="Palatino Linotype" w:cs="Arial"/>
                <w:sz w:val="20"/>
                <w:szCs w:val="20"/>
              </w:rPr>
              <w:t xml:space="preserve"> to accommodate learners with special needs</w:t>
            </w:r>
          </w:p>
        </w:tc>
        <w:sdt>
          <w:sdtPr>
            <w:rPr>
              <w:rStyle w:val="BQA-Main-Black"/>
            </w:rPr>
            <w:id w:val="282086111"/>
            <w:placeholder>
              <w:docPart w:val="861907279D0B45A98A838A5F80446338"/>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13F97C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62FEDCDD"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43B046"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Mechanism to ensure qualification consistency is maintained across multiple providers</w:t>
            </w:r>
          </w:p>
        </w:tc>
        <w:sdt>
          <w:sdtPr>
            <w:rPr>
              <w:rStyle w:val="BQA-Main-Black"/>
            </w:rPr>
            <w:id w:val="-1464728289"/>
            <w:placeholder>
              <w:docPart w:val="51C294F0AEA142D8B49F75634E4B56E3"/>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ACE2F71"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8BDB9B0"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6BE9D1" w14:textId="595F36D5"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Quality assurance manual, frameworks, validation manual, student handbook</w:t>
            </w:r>
            <w:r w:rsidR="00495E98">
              <w:rPr>
                <w:rFonts w:ascii="Palatino Linotype" w:eastAsia="Calibri" w:hAnsi="Palatino Linotype" w:cs="Arial"/>
                <w:sz w:val="20"/>
                <w:szCs w:val="20"/>
              </w:rPr>
              <w:t>,</w:t>
            </w:r>
            <w:r w:rsidRPr="008A44E2">
              <w:rPr>
                <w:rFonts w:ascii="Palatino Linotype" w:eastAsia="Calibri" w:hAnsi="Palatino Linotype" w:cs="Arial"/>
                <w:sz w:val="20"/>
                <w:szCs w:val="20"/>
              </w:rPr>
              <w:t xml:space="preserve"> or other documents to ensure quality </w:t>
            </w:r>
          </w:p>
        </w:tc>
        <w:sdt>
          <w:sdtPr>
            <w:rPr>
              <w:rStyle w:val="BQA-Main-Black"/>
            </w:rPr>
            <w:id w:val="-1088531188"/>
            <w:placeholder>
              <w:docPart w:val="83C40AA7C5034565A374763F6B3BEC7F"/>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4F5E778"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4D71A31"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962693851"/>
              <w:placeholder>
                <w:docPart w:val="A3E38E1E434149499CFEC8504BCB32AD"/>
              </w:placeholder>
              <w:showingPlcHdr/>
            </w:sdtPr>
            <w:sdtEndPr>
              <w:rPr>
                <w:rStyle w:val="BQA-Main-Black"/>
              </w:rPr>
            </w:sdtEndPr>
            <w:sdtContent>
              <w:p w14:paraId="21897FA3" w14:textId="5C615A3A"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32F25CDE"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16E18386"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1404952104"/>
              <w:placeholder>
                <w:docPart w:val="8DD539CCC80E492CA5200CC5F1B09DC6"/>
              </w:placeholder>
              <w:showingPlcHdr/>
            </w:sdtPr>
            <w:sdtEndPr>
              <w:rPr>
                <w:rStyle w:val="BQA-Main-Black"/>
              </w:rPr>
            </w:sdtEndPr>
            <w:sdtContent>
              <w:p w14:paraId="647F5B1B" w14:textId="77777777" w:rsidR="005651C6" w:rsidRDefault="005651C6" w:rsidP="00692D79">
                <w:pPr>
                  <w:pStyle w:val="Grey"/>
                  <w:rPr>
                    <w:rStyle w:val="BQA-Main-Black"/>
                  </w:rPr>
                </w:pPr>
                <w:r>
                  <w:rPr>
                    <w:rStyle w:val="PlaceholderText"/>
                  </w:rPr>
                  <w:t>Click here</w:t>
                </w:r>
              </w:p>
            </w:sdtContent>
          </w:sdt>
        </w:tc>
      </w:tr>
      <w:tr w:rsidR="005651C6" w:rsidRPr="008A44E2" w14:paraId="00C6502B"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4B14752F"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AE06C6E"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64449971"/>
              <w:placeholder>
                <w:docPart w:val="E0DB87BE98DE414EAB070612283E9787"/>
              </w:placeholder>
              <w:showingPlcHdr/>
            </w:sdtPr>
            <w:sdtEndPr>
              <w:rPr>
                <w:rStyle w:val="BQA-Main-Black"/>
              </w:rPr>
            </w:sdtEndPr>
            <w:sdtContent>
              <w:p w14:paraId="3EACA86E"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7BB843BA"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52FE2AAE" w14:textId="77777777" w:rsidR="005651C6" w:rsidRPr="005651C6" w:rsidRDefault="005651C6" w:rsidP="00692D79">
            <w:pPr>
              <w:pStyle w:val="Grey"/>
              <w:rPr>
                <w:rStyle w:val="BQA-Main-Black"/>
                <w:sz w:val="14"/>
                <w:szCs w:val="14"/>
              </w:rPr>
            </w:pPr>
          </w:p>
        </w:tc>
      </w:tr>
      <w:tr w:rsidR="005651C6" w:rsidRPr="008A44E2" w14:paraId="35830D31"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670B3F2A" w14:textId="77777777" w:rsidR="005651C6" w:rsidRPr="00916A3D" w:rsidRDefault="005651C6" w:rsidP="00692D79">
            <w:pPr>
              <w:pStyle w:val="Grey"/>
              <w:rPr>
                <w:rStyle w:val="BQA-Main-Black"/>
                <w:color w:val="auto"/>
              </w:rPr>
            </w:pPr>
            <w:r w:rsidRPr="00916A3D">
              <w:rPr>
                <w:rFonts w:eastAsia="Calibri" w:cs="Arial"/>
                <w:b/>
                <w:bCs/>
                <w:color w:val="auto"/>
                <w:szCs w:val="20"/>
              </w:rPr>
              <w:t>Indicator 3.2 Quality Assurance of Assessment</w:t>
            </w:r>
          </w:p>
        </w:tc>
      </w:tr>
      <w:tr w:rsidR="005651C6" w:rsidRPr="008A44E2" w14:paraId="78F039F3" w14:textId="77777777" w:rsidTr="000D644C">
        <w:trPr>
          <w:trHeight w:val="24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9DEFF5"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related to the assessment of the qualification</w:t>
            </w:r>
          </w:p>
        </w:tc>
        <w:sdt>
          <w:sdtPr>
            <w:rPr>
              <w:rStyle w:val="BQA-Main-Black"/>
            </w:rPr>
            <w:id w:val="-1983068535"/>
            <w:placeholder>
              <w:docPart w:val="1537B7B8BF4D4ED98FA7A70CAA6E9A7D"/>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90B7E11"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31FF7D65"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EC0F12"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Mechanism for assessment marking, verification, and moderation of results</w:t>
            </w:r>
          </w:p>
        </w:tc>
        <w:sdt>
          <w:sdtPr>
            <w:rPr>
              <w:rStyle w:val="BQA-Main-Black"/>
            </w:rPr>
            <w:id w:val="-542829019"/>
            <w:placeholder>
              <w:docPart w:val="D9A1B3DDAEA649DBAF950DA448E91E4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50AFFA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A32315E"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7A5499"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the awarding body and provider(s) in the assessment</w:t>
            </w:r>
          </w:p>
        </w:tc>
        <w:sdt>
          <w:sdtPr>
            <w:rPr>
              <w:rStyle w:val="BQA-Main-Black"/>
            </w:rPr>
            <w:id w:val="-724530412"/>
            <w:placeholder>
              <w:docPart w:val="409E4C8CC87E41309402CCAD4CC8B718"/>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D0C414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2E64C30F"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9CA96F"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Guidelines on plagiarism and academic misconduct and actions taken against such cases</w:t>
            </w:r>
          </w:p>
        </w:tc>
        <w:sdt>
          <w:sdtPr>
            <w:rPr>
              <w:rStyle w:val="BQA-Main-Black"/>
            </w:rPr>
            <w:id w:val="-626771006"/>
            <w:placeholder>
              <w:docPart w:val="770E071CCB4D4C7BA7F98FAD92F0C34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F1CC957"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3F480A6"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9BCF9E"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for appeal against results</w:t>
            </w:r>
          </w:p>
        </w:tc>
        <w:sdt>
          <w:sdtPr>
            <w:rPr>
              <w:rStyle w:val="BQA-Main-Black"/>
            </w:rPr>
            <w:id w:val="-545369435"/>
            <w:placeholder>
              <w:docPart w:val="ECB6530F2AC54678AA424014BA00CC7F"/>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678D0F0"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50983832"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F824B7"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Mechanism to ensure assessment consistency is maintained across multiple providers</w:t>
            </w:r>
          </w:p>
        </w:tc>
        <w:sdt>
          <w:sdtPr>
            <w:rPr>
              <w:rStyle w:val="BQA-Main-Black"/>
            </w:rPr>
            <w:id w:val="-854257272"/>
            <w:placeholder>
              <w:docPart w:val="4FB362BF11104ED79D08F4CC99C2FA2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BA5541A"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405BF98E" w14:textId="77777777" w:rsidTr="000D644C">
        <w:trPr>
          <w:cantSplit/>
          <w:trHeight w:val="332"/>
        </w:trPr>
        <w:sdt>
          <w:sdtPr>
            <w:rPr>
              <w:rStyle w:val="BQA-Main-Black"/>
            </w:rPr>
            <w:id w:val="-827432033"/>
            <w:placeholder>
              <w:docPart w:val="3E77AD451CCD4263B487E4C4992BD1AB"/>
            </w:placeholder>
            <w:showingPlcHdr/>
          </w:sdtPr>
          <w:sdtEndPr>
            <w:rPr>
              <w:rStyle w:val="BQA-Main-Black"/>
            </w:rPr>
          </w:sdtEndPr>
          <w:sdtContent>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p w14:paraId="7AB0AC54" w14:textId="1697603A"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tc>
          </w:sdtContent>
        </w:sdt>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6D00E5F"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674921509"/>
              <w:placeholder>
                <w:docPart w:val="7FE97BB2D5074BC38FD302D665FCE224"/>
              </w:placeholder>
              <w:showingPlcHdr/>
            </w:sdtPr>
            <w:sdtEndPr>
              <w:rPr>
                <w:rStyle w:val="BQA-Main-Black"/>
              </w:rPr>
            </w:sdtEndPr>
            <w:sdtContent>
              <w:p w14:paraId="56C43617" w14:textId="77777777" w:rsidR="005651C6" w:rsidRDefault="005651C6" w:rsidP="00692D79">
                <w:pPr>
                  <w:pStyle w:val="Grey"/>
                  <w:rPr>
                    <w:rStyle w:val="BQA-Main-Black"/>
                  </w:rPr>
                </w:pPr>
                <w:r>
                  <w:rPr>
                    <w:rStyle w:val="PlaceholderText"/>
                  </w:rPr>
                  <w:t>Click here</w:t>
                </w:r>
              </w:p>
            </w:sdtContent>
          </w:sdt>
        </w:tc>
      </w:tr>
      <w:tr w:rsidR="005651C6" w:rsidRPr="008A44E2" w14:paraId="04A5162B"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23819753"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3D9723B8"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446343662"/>
              <w:placeholder>
                <w:docPart w:val="B83A4DA707284274A84DA5764344299F"/>
              </w:placeholder>
              <w:showingPlcHdr/>
            </w:sdtPr>
            <w:sdtEndPr>
              <w:rPr>
                <w:rStyle w:val="BQA-Main-Black"/>
              </w:rPr>
            </w:sdtEndPr>
            <w:sdtContent>
              <w:p w14:paraId="6A421824"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36AD66CB"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4C50111D" w14:textId="77777777" w:rsidR="005651C6" w:rsidRPr="005651C6" w:rsidRDefault="005651C6" w:rsidP="00692D79">
            <w:pPr>
              <w:pStyle w:val="Grey"/>
              <w:rPr>
                <w:rStyle w:val="BQA-Main-Black"/>
                <w:sz w:val="14"/>
                <w:szCs w:val="14"/>
              </w:rPr>
            </w:pPr>
          </w:p>
        </w:tc>
      </w:tr>
      <w:tr w:rsidR="005651C6" w:rsidRPr="008A44E2" w14:paraId="7139426C"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354D4ABF" w14:textId="77777777" w:rsidR="005651C6" w:rsidRPr="00916A3D" w:rsidRDefault="005651C6" w:rsidP="00692D79">
            <w:pPr>
              <w:pStyle w:val="Grey"/>
              <w:rPr>
                <w:rStyle w:val="BQA-Main-Black"/>
                <w:color w:val="auto"/>
              </w:rPr>
            </w:pPr>
            <w:r w:rsidRPr="00916A3D">
              <w:rPr>
                <w:rFonts w:eastAsia="Calibri" w:cs="Arial"/>
                <w:b/>
                <w:bCs/>
                <w:color w:val="auto"/>
                <w:szCs w:val="20"/>
              </w:rPr>
              <w:t>Indicator 3.3 Quality Assurance of Certification</w:t>
            </w:r>
          </w:p>
        </w:tc>
      </w:tr>
      <w:tr w:rsidR="005651C6" w:rsidRPr="008A44E2" w14:paraId="00B6807E" w14:textId="77777777" w:rsidTr="000D644C">
        <w:trPr>
          <w:trHeight w:val="24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B61C8D"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Policies and procedures related to the certification of learners </w:t>
            </w:r>
          </w:p>
        </w:tc>
        <w:sdt>
          <w:sdtPr>
            <w:rPr>
              <w:rStyle w:val="BQA-Main-Black"/>
            </w:rPr>
            <w:id w:val="-570970977"/>
            <w:placeholder>
              <w:docPart w:val="DD099BB09CA94E828978EC75CB7F0F77"/>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17215AE"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547A80B1"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6C11CD"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Roles and responsibilities of awarding body and provider(s) in the certificate issuance process</w:t>
            </w:r>
          </w:p>
        </w:tc>
        <w:sdt>
          <w:sdtPr>
            <w:rPr>
              <w:rStyle w:val="BQA-Main-Black"/>
            </w:rPr>
            <w:id w:val="-981618885"/>
            <w:placeholder>
              <w:docPart w:val="C853618A7AA24DC0AB67F7DD75B8F7A9"/>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0F3CFDF"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1E5544AD" w14:textId="77777777" w:rsidTr="000D644C">
        <w:trPr>
          <w:trHeight w:val="24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A7E8AE"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Sample of the qualification certificate</w:t>
            </w:r>
          </w:p>
        </w:tc>
        <w:sdt>
          <w:sdtPr>
            <w:rPr>
              <w:rStyle w:val="BQA-Main-Black"/>
            </w:rPr>
            <w:id w:val="-1149890512"/>
            <w:placeholder>
              <w:docPart w:val="1A88C9BCB72C4A6393413D6CDB65532F"/>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6964802"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ADBADAA"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1256431110"/>
              <w:placeholder>
                <w:docPart w:val="D7F037D1BC974BFEBDB898A937726B0D"/>
              </w:placeholder>
              <w:showingPlcHdr/>
            </w:sdtPr>
            <w:sdtEndPr>
              <w:rPr>
                <w:rStyle w:val="BQA-Main-Black"/>
              </w:rPr>
            </w:sdtEndPr>
            <w:sdtContent>
              <w:p w14:paraId="4838736B" w14:textId="07E83C8C"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sdtContent>
          </w:sdt>
          <w:p w14:paraId="38B0B028"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D62B1AA"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302086022"/>
              <w:placeholder>
                <w:docPart w:val="9B3D57FE546B41D48E1ADC46B5EA4914"/>
              </w:placeholder>
              <w:showingPlcHdr/>
            </w:sdtPr>
            <w:sdtEndPr>
              <w:rPr>
                <w:rStyle w:val="BQA-Main-Black"/>
              </w:rPr>
            </w:sdtEndPr>
            <w:sdtContent>
              <w:p w14:paraId="7E46BD5E" w14:textId="77777777" w:rsidR="005651C6" w:rsidRDefault="005651C6" w:rsidP="00692D79">
                <w:pPr>
                  <w:pStyle w:val="Grey"/>
                  <w:rPr>
                    <w:rStyle w:val="BQA-Main-Black"/>
                  </w:rPr>
                </w:pPr>
                <w:r>
                  <w:rPr>
                    <w:rStyle w:val="PlaceholderText"/>
                  </w:rPr>
                  <w:t>Click here</w:t>
                </w:r>
              </w:p>
            </w:sdtContent>
          </w:sdt>
        </w:tc>
      </w:tr>
      <w:tr w:rsidR="005651C6" w:rsidRPr="008A44E2" w14:paraId="3544EC30"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58A24FF6"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65E27E49"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500401785"/>
              <w:placeholder>
                <w:docPart w:val="5603F2C68439491F972243DF7C8B43CE"/>
              </w:placeholder>
              <w:showingPlcHdr/>
            </w:sdtPr>
            <w:sdtEndPr>
              <w:rPr>
                <w:rStyle w:val="BQA-Main-Black"/>
              </w:rPr>
            </w:sdtEndPr>
            <w:sdtContent>
              <w:p w14:paraId="3D13A244" w14:textId="77777777" w:rsidR="005651C6" w:rsidRDefault="005651C6" w:rsidP="00692D79">
                <w:pPr>
                  <w:pStyle w:val="Grey"/>
                  <w:rPr>
                    <w:rStyle w:val="BQA-Main-Black"/>
                  </w:rPr>
                </w:pPr>
                <w:r>
                  <w:rPr>
                    <w:rStyle w:val="PlaceholderText"/>
                  </w:rPr>
                  <w:t xml:space="preserve">Click here </w:t>
                </w:r>
              </w:p>
            </w:sdtContent>
          </w:sdt>
        </w:tc>
      </w:tr>
      <w:tr w:rsidR="005651C6" w:rsidRPr="00916A3D" w14:paraId="3069CDDC" w14:textId="77777777" w:rsidTr="000D644C">
        <w:trPr>
          <w:trHeight w:val="170"/>
        </w:trPr>
        <w:tc>
          <w:tcPr>
            <w:tcW w:w="9658" w:type="dxa"/>
            <w:gridSpan w:val="3"/>
            <w:tcBorders>
              <w:top w:val="single" w:sz="4" w:space="0" w:color="7F7F7F" w:themeColor="text1" w:themeTint="80"/>
              <w:left w:val="nil"/>
              <w:bottom w:val="single" w:sz="4" w:space="0" w:color="auto"/>
              <w:right w:val="nil"/>
            </w:tcBorders>
            <w:shd w:val="clear" w:color="auto" w:fill="auto"/>
            <w:vAlign w:val="center"/>
          </w:tcPr>
          <w:p w14:paraId="3025ACFA" w14:textId="77777777" w:rsidR="005651C6" w:rsidRPr="005651C6" w:rsidRDefault="005651C6" w:rsidP="00AD2207">
            <w:pPr>
              <w:pStyle w:val="Grey"/>
              <w:rPr>
                <w:rFonts w:eastAsia="Calibri" w:cs="Arial"/>
                <w:b/>
                <w:bCs/>
                <w:color w:val="auto"/>
                <w:sz w:val="14"/>
                <w:szCs w:val="14"/>
              </w:rPr>
            </w:pPr>
          </w:p>
        </w:tc>
      </w:tr>
      <w:tr w:rsidR="005651C6" w:rsidRPr="00916A3D" w14:paraId="587CA0D1" w14:textId="77777777" w:rsidTr="000D644C">
        <w:trPr>
          <w:trHeight w:val="374"/>
        </w:trPr>
        <w:tc>
          <w:tcPr>
            <w:tcW w:w="9658" w:type="dxa"/>
            <w:gridSpan w:val="3"/>
            <w:tcBorders>
              <w:top w:val="single" w:sz="4" w:space="0" w:color="auto"/>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660B3EFF" w14:textId="77777777" w:rsidR="005651C6" w:rsidRPr="005651C6" w:rsidRDefault="005651C6" w:rsidP="00AD2207">
            <w:pPr>
              <w:pStyle w:val="Grey"/>
              <w:rPr>
                <w:rFonts w:eastAsia="Calibri" w:cs="Arial"/>
                <w:b/>
                <w:bCs/>
                <w:szCs w:val="20"/>
              </w:rPr>
            </w:pPr>
            <w:r w:rsidRPr="00916A3D">
              <w:rPr>
                <w:rFonts w:eastAsia="Calibri" w:cs="Arial"/>
                <w:b/>
                <w:bCs/>
                <w:color w:val="auto"/>
                <w:szCs w:val="20"/>
              </w:rPr>
              <w:t>Indicator 3.4 Monitoring and Review</w:t>
            </w:r>
          </w:p>
        </w:tc>
      </w:tr>
      <w:tr w:rsidR="005651C6" w:rsidRPr="00B71C73" w14:paraId="6BDCB7F6"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324625" w14:textId="77777777" w:rsidR="005651C6" w:rsidRPr="008A44E2" w:rsidRDefault="005651C6" w:rsidP="00AD2207">
            <w:pPr>
              <w:rPr>
                <w:rFonts w:ascii="Palatino Linotype" w:eastAsia="Calibri" w:hAnsi="Palatino Linotype" w:cs="Arial"/>
                <w:sz w:val="20"/>
                <w:szCs w:val="20"/>
              </w:rPr>
            </w:pPr>
            <w:r w:rsidRPr="008A44E2">
              <w:rPr>
                <w:rFonts w:ascii="Palatino Linotype" w:eastAsia="Calibri" w:hAnsi="Palatino Linotype" w:cs="Arial"/>
                <w:sz w:val="20"/>
                <w:szCs w:val="20"/>
              </w:rPr>
              <w:t>Policies and procedures related to the periodic monitoring and review of qualification including roles and responsibilities, frequency, and means</w:t>
            </w:r>
          </w:p>
        </w:tc>
        <w:sdt>
          <w:sdtPr>
            <w:rPr>
              <w:rStyle w:val="BQA-Main-Black"/>
            </w:rPr>
            <w:id w:val="489215743"/>
            <w:placeholder>
              <w:docPart w:val="A49F416FEF3143CBA345C0298C450C99"/>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3B9D993" w14:textId="77777777" w:rsidR="005651C6" w:rsidRPr="00B71C73" w:rsidRDefault="005651C6" w:rsidP="00AD2207">
                <w:pPr>
                  <w:pStyle w:val="Grey"/>
                  <w:jc w:val="center"/>
                  <w:rPr>
                    <w:rStyle w:val="BQA-Main-Black"/>
                  </w:rPr>
                </w:pPr>
                <w:r w:rsidRPr="00B71C73">
                  <w:rPr>
                    <w:rStyle w:val="PlaceholderText"/>
                  </w:rPr>
                  <w:t>Select</w:t>
                </w:r>
              </w:p>
            </w:tc>
          </w:sdtContent>
        </w:sdt>
      </w:tr>
      <w:tr w:rsidR="005651C6" w:rsidRPr="00B71C73" w14:paraId="48D54F58"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8A5739"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Evidence on the latest qualification review</w:t>
            </w:r>
          </w:p>
        </w:tc>
        <w:sdt>
          <w:sdtPr>
            <w:rPr>
              <w:rStyle w:val="BQA-Main-Black"/>
            </w:rPr>
            <w:id w:val="1858846518"/>
            <w:placeholder>
              <w:docPart w:val="AFBAE748054F4C4C89054B105C5A5B56"/>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F40ED1E" w14:textId="77777777" w:rsidR="005651C6" w:rsidRPr="00B71C73" w:rsidRDefault="005651C6" w:rsidP="00AD2207">
                <w:pPr>
                  <w:pStyle w:val="Grey"/>
                  <w:jc w:val="center"/>
                  <w:rPr>
                    <w:rStyle w:val="BQA-Main-Black"/>
                  </w:rPr>
                </w:pPr>
                <w:r w:rsidRPr="00B71C73">
                  <w:rPr>
                    <w:rStyle w:val="PlaceholderText"/>
                  </w:rPr>
                  <w:t>Select</w:t>
                </w:r>
              </w:p>
            </w:tc>
          </w:sdtContent>
        </w:sdt>
      </w:tr>
      <w:tr w:rsidR="005651C6" w14:paraId="069BF6CC"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747730356"/>
              <w:placeholder>
                <w:docPart w:val="F912B4F87B6F4457AFA1EB903ABB5893"/>
              </w:placeholder>
              <w:showingPlcHdr/>
            </w:sdtPr>
            <w:sdtEndPr>
              <w:rPr>
                <w:rStyle w:val="BQA-Main-Black"/>
              </w:rPr>
            </w:sdtEndPr>
            <w:sdtContent>
              <w:p w14:paraId="3A51CCB1" w14:textId="5FD1F66E" w:rsidR="005651C6" w:rsidRDefault="008B0A63" w:rsidP="00AD2207">
                <w:pPr>
                  <w:pStyle w:val="Grey"/>
                  <w:rPr>
                    <w:rStyle w:val="BQA-Main-Black"/>
                  </w:rPr>
                </w:pPr>
                <w:r w:rsidRPr="008B0A63">
                  <w:rPr>
                    <w:rStyle w:val="PlaceholderText"/>
                    <w:i/>
                    <w:iCs/>
                    <w:sz w:val="18"/>
                    <w:szCs w:val="20"/>
                  </w:rPr>
                  <w:t>DFO Comment(s) in relation to Incomplete sections and/or Missing Evidence.</w:t>
                </w:r>
              </w:p>
            </w:sdtContent>
          </w:sdt>
          <w:p w14:paraId="6F268774" w14:textId="77777777" w:rsidR="005651C6" w:rsidRDefault="005651C6" w:rsidP="00AD2207">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34274F39" w14:textId="77777777" w:rsidR="005651C6" w:rsidRPr="00156EFC" w:rsidRDefault="005651C6" w:rsidP="00AD2207">
            <w:pPr>
              <w:pStyle w:val="Grey"/>
              <w:rPr>
                <w:rStyle w:val="BQA-Main-Black"/>
                <w:b/>
                <w:bCs/>
                <w:sz w:val="18"/>
                <w:szCs w:val="18"/>
              </w:rPr>
            </w:pPr>
            <w:r w:rsidRPr="00156EFC">
              <w:rPr>
                <w:rStyle w:val="BQA-Main-Black"/>
                <w:sz w:val="18"/>
                <w:szCs w:val="18"/>
              </w:rPr>
              <w:t>Institution Comments</w:t>
            </w:r>
          </w:p>
          <w:sdt>
            <w:sdtPr>
              <w:rPr>
                <w:rStyle w:val="BQA-Main-Black"/>
              </w:rPr>
              <w:id w:val="1177772371"/>
              <w:placeholder>
                <w:docPart w:val="6E10428B568047359F58FB4C14022FBE"/>
              </w:placeholder>
              <w:showingPlcHdr/>
            </w:sdtPr>
            <w:sdtEndPr>
              <w:rPr>
                <w:rStyle w:val="BQA-Main-Black"/>
              </w:rPr>
            </w:sdtEndPr>
            <w:sdtContent>
              <w:p w14:paraId="63170EB4" w14:textId="77777777" w:rsidR="005651C6" w:rsidRDefault="005651C6" w:rsidP="00AD2207">
                <w:pPr>
                  <w:pStyle w:val="Grey"/>
                  <w:rPr>
                    <w:rStyle w:val="BQA-Main-Black"/>
                  </w:rPr>
                </w:pPr>
                <w:r>
                  <w:rPr>
                    <w:rStyle w:val="PlaceholderText"/>
                  </w:rPr>
                  <w:t>Click here</w:t>
                </w:r>
              </w:p>
            </w:sdtContent>
          </w:sdt>
        </w:tc>
      </w:tr>
      <w:tr w:rsidR="005651C6" w14:paraId="3D0CBAA8" w14:textId="77777777" w:rsidTr="000D644C">
        <w:trPr>
          <w:cantSplit/>
          <w:trHeight w:val="331"/>
        </w:trPr>
        <w:tc>
          <w:tcPr>
            <w:tcW w:w="4828" w:type="dxa"/>
            <w:vMerge/>
            <w:tcBorders>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tcPr>
          <w:p w14:paraId="285796B3" w14:textId="77777777" w:rsidR="005651C6" w:rsidRDefault="005651C6" w:rsidP="00AD2207">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808080" w:themeColor="background1" w:themeShade="80"/>
              <w:right w:val="single" w:sz="4" w:space="0" w:color="7F7F7F" w:themeColor="text1" w:themeTint="80"/>
            </w:tcBorders>
            <w:shd w:val="clear" w:color="auto" w:fill="DEEAF6" w:themeFill="accent1" w:themeFillTint="33"/>
          </w:tcPr>
          <w:p w14:paraId="433D1969" w14:textId="77777777" w:rsidR="005651C6" w:rsidRPr="00156EFC" w:rsidRDefault="005651C6" w:rsidP="00AD2207">
            <w:pPr>
              <w:pStyle w:val="Grey"/>
              <w:rPr>
                <w:rStyle w:val="BQA-Main-Black"/>
                <w:b/>
                <w:bCs/>
                <w:sz w:val="18"/>
                <w:szCs w:val="18"/>
              </w:rPr>
            </w:pPr>
            <w:r w:rsidRPr="00156EFC">
              <w:rPr>
                <w:rStyle w:val="BQA-Main-Black"/>
                <w:sz w:val="18"/>
                <w:szCs w:val="18"/>
              </w:rPr>
              <w:t>Supporting Materials Reference Number</w:t>
            </w:r>
          </w:p>
          <w:sdt>
            <w:sdtPr>
              <w:rPr>
                <w:rStyle w:val="BQA-Main-Black"/>
              </w:rPr>
              <w:id w:val="67393303"/>
              <w:placeholder>
                <w:docPart w:val="98EECA820D66450E9C12C04CA03FF7B8"/>
              </w:placeholder>
              <w:showingPlcHdr/>
            </w:sdtPr>
            <w:sdtEndPr>
              <w:rPr>
                <w:rStyle w:val="BQA-Main-Black"/>
              </w:rPr>
            </w:sdtEndPr>
            <w:sdtContent>
              <w:p w14:paraId="1A049675" w14:textId="77777777" w:rsidR="005651C6" w:rsidRDefault="005651C6" w:rsidP="00AD2207">
                <w:pPr>
                  <w:pStyle w:val="Grey"/>
                  <w:rPr>
                    <w:rStyle w:val="BQA-Main-Black"/>
                  </w:rPr>
                </w:pPr>
                <w:r>
                  <w:rPr>
                    <w:rStyle w:val="PlaceholderText"/>
                  </w:rPr>
                  <w:t xml:space="preserve">Click here </w:t>
                </w:r>
              </w:p>
            </w:sdtContent>
          </w:sdt>
        </w:tc>
      </w:tr>
      <w:tr w:rsidR="008B0A63" w:rsidRPr="008A44E2" w14:paraId="0B950E77" w14:textId="77777777" w:rsidTr="000D644C">
        <w:trPr>
          <w:trHeight w:val="170"/>
        </w:trPr>
        <w:tc>
          <w:tcPr>
            <w:tcW w:w="9658" w:type="dxa"/>
            <w:gridSpan w:val="3"/>
            <w:tcBorders>
              <w:top w:val="single" w:sz="4" w:space="0" w:color="808080" w:themeColor="background1" w:themeShade="80"/>
              <w:left w:val="nil"/>
              <w:bottom w:val="single" w:sz="4" w:space="0" w:color="808080" w:themeColor="background1" w:themeShade="80"/>
              <w:right w:val="nil"/>
            </w:tcBorders>
            <w:shd w:val="clear" w:color="auto" w:fill="auto"/>
            <w:vAlign w:val="center"/>
          </w:tcPr>
          <w:p w14:paraId="1A2153B5" w14:textId="77777777" w:rsidR="008B0A63" w:rsidRPr="008B0A63" w:rsidRDefault="008B0A63" w:rsidP="00692D79">
            <w:pPr>
              <w:pStyle w:val="Grey"/>
              <w:rPr>
                <w:rFonts w:eastAsia="Calibri" w:cs="Arial"/>
                <w:b/>
                <w:bCs/>
                <w:color w:val="auto"/>
                <w:sz w:val="14"/>
                <w:szCs w:val="14"/>
              </w:rPr>
            </w:pPr>
          </w:p>
        </w:tc>
      </w:tr>
      <w:tr w:rsidR="005651C6" w:rsidRPr="008A44E2" w14:paraId="33E335FF" w14:textId="77777777" w:rsidTr="000D644C">
        <w:trPr>
          <w:trHeight w:val="374"/>
        </w:trPr>
        <w:tc>
          <w:tcPr>
            <w:tcW w:w="9658" w:type="dxa"/>
            <w:gridSpan w:val="3"/>
            <w:tcBorders>
              <w:top w:val="single" w:sz="4" w:space="0" w:color="808080" w:themeColor="background1" w:themeShade="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5A957CD7" w14:textId="77777777" w:rsidR="005651C6" w:rsidRPr="00916A3D" w:rsidRDefault="005651C6" w:rsidP="00692D79">
            <w:pPr>
              <w:pStyle w:val="Grey"/>
              <w:rPr>
                <w:rStyle w:val="BQA-Main-Black"/>
                <w:color w:val="auto"/>
              </w:rPr>
            </w:pPr>
            <w:r w:rsidRPr="00916A3D">
              <w:rPr>
                <w:rFonts w:eastAsia="Calibri" w:cs="Arial"/>
                <w:b/>
                <w:bCs/>
                <w:color w:val="auto"/>
                <w:szCs w:val="20"/>
              </w:rPr>
              <w:t>Indicator 4.1 NQF Level Alignment</w:t>
            </w:r>
          </w:p>
        </w:tc>
      </w:tr>
      <w:tr w:rsidR="005651C6" w:rsidRPr="008A44E2" w14:paraId="72287269"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9B5513"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Qualification structure including the breakdown of mandatory and elective units, and the number of units</w:t>
            </w:r>
          </w:p>
        </w:tc>
        <w:sdt>
          <w:sdtPr>
            <w:rPr>
              <w:rStyle w:val="BQA-Main-Black"/>
            </w:rPr>
            <w:id w:val="1426073233"/>
            <w:placeholder>
              <w:docPart w:val="CBB026E53E5B46AABFCD526359A47C6E"/>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81B80CA"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01148677"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BA2CB8" w14:textId="77777777"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Modules/units specification, including learning outcomes, content, and assessment </w:t>
            </w:r>
          </w:p>
        </w:tc>
        <w:sdt>
          <w:sdtPr>
            <w:rPr>
              <w:rStyle w:val="BQA-Main-Black"/>
            </w:rPr>
            <w:id w:val="-398359458"/>
            <w:placeholder>
              <w:docPart w:val="7525F0034890449080FC82FE6A0AECC1"/>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5524B03"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754D13F2" w14:textId="77777777" w:rsidTr="000D644C">
        <w:trPr>
          <w:trHeight w:val="239"/>
        </w:trPr>
        <w:tc>
          <w:tcPr>
            <w:tcW w:w="8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772494" w14:textId="555F22D0" w:rsidR="005651C6" w:rsidRPr="008A44E2" w:rsidRDefault="005651C6" w:rsidP="00692D79">
            <w:pPr>
              <w:rPr>
                <w:rFonts w:ascii="Palatino Linotype" w:eastAsia="Calibri" w:hAnsi="Palatino Linotype" w:cs="Arial"/>
                <w:sz w:val="20"/>
                <w:szCs w:val="20"/>
              </w:rPr>
            </w:pPr>
            <w:r w:rsidRPr="008A44E2">
              <w:rPr>
                <w:rFonts w:ascii="Palatino Linotype" w:eastAsia="Calibri" w:hAnsi="Palatino Linotype" w:cs="Arial"/>
                <w:sz w:val="20"/>
                <w:szCs w:val="20"/>
              </w:rPr>
              <w:t xml:space="preserve">All Mapping Scorecards </w:t>
            </w:r>
            <w:r w:rsidRPr="00E5355B">
              <w:rPr>
                <w:rFonts w:ascii="Palatino Linotype" w:eastAsia="Calibri" w:hAnsi="Palatino Linotype" w:cs="Arial"/>
                <w:i/>
                <w:iCs/>
                <w:color w:val="7F7F7F" w:themeColor="text1" w:themeTint="80"/>
                <w:sz w:val="20"/>
                <w:szCs w:val="20"/>
              </w:rPr>
              <w:t>(applicable only for qualification</w:t>
            </w:r>
            <w:r w:rsidR="0074556E">
              <w:rPr>
                <w:rFonts w:ascii="Palatino Linotype" w:eastAsia="Calibri" w:hAnsi="Palatino Linotype" w:cs="Arial"/>
                <w:i/>
                <w:iCs/>
                <w:color w:val="7F7F7F" w:themeColor="text1" w:themeTint="80"/>
                <w:sz w:val="20"/>
                <w:szCs w:val="20"/>
              </w:rPr>
              <w:t>s</w:t>
            </w:r>
            <w:r w:rsidRPr="00E5355B">
              <w:rPr>
                <w:rFonts w:ascii="Palatino Linotype" w:eastAsia="Calibri" w:hAnsi="Palatino Linotype" w:cs="Arial"/>
                <w:i/>
                <w:iCs/>
                <w:color w:val="7F7F7F" w:themeColor="text1" w:themeTint="80"/>
                <w:sz w:val="20"/>
                <w:szCs w:val="20"/>
              </w:rPr>
              <w:t xml:space="preserve"> not included in other qualifications framework)</w:t>
            </w:r>
          </w:p>
        </w:tc>
        <w:sdt>
          <w:sdtPr>
            <w:rPr>
              <w:rStyle w:val="BQA-Main-Black"/>
            </w:rPr>
            <w:id w:val="1939414940"/>
            <w:placeholder>
              <w:docPart w:val="988C28C50D934545B5C41C0A219FCD2D"/>
            </w:placeholder>
            <w:showingPlcHdr/>
            <w:comboBox>
              <w:listItem w:value="Choose."/>
              <w:listItem w:displayText="Yes" w:value="Yes"/>
              <w:listItem w:displayText="No" w:value="No"/>
            </w:comboBox>
          </w:sdtPr>
          <w:sdtEndPr>
            <w:rPr>
              <w:rStyle w:val="BQA-Main-Black"/>
            </w:rPr>
          </w:sdtEndPr>
          <w:sdtContent>
            <w:tc>
              <w:tcPr>
                <w:tcW w:w="109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4C2EEB9" w14:textId="77777777" w:rsidR="005651C6" w:rsidRPr="00B71C73" w:rsidRDefault="005651C6" w:rsidP="00692D79">
                <w:pPr>
                  <w:pStyle w:val="Grey"/>
                  <w:jc w:val="center"/>
                  <w:rPr>
                    <w:rStyle w:val="BQA-Main-Black"/>
                  </w:rPr>
                </w:pPr>
                <w:r w:rsidRPr="00B71C73">
                  <w:rPr>
                    <w:rStyle w:val="PlaceholderText"/>
                  </w:rPr>
                  <w:t>Select</w:t>
                </w:r>
              </w:p>
            </w:tc>
          </w:sdtContent>
        </w:sdt>
      </w:tr>
      <w:tr w:rsidR="005651C6" w:rsidRPr="008A44E2" w14:paraId="6DDC7EFF" w14:textId="77777777" w:rsidTr="000D644C">
        <w:trPr>
          <w:cantSplit/>
          <w:trHeight w:val="332"/>
        </w:trPr>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sdt>
            <w:sdtPr>
              <w:rPr>
                <w:rStyle w:val="BQA-Main-Black"/>
              </w:rPr>
              <w:id w:val="764117567"/>
              <w:placeholder>
                <w:docPart w:val="3466E994823D4BCCB6AF239802402E34"/>
              </w:placeholder>
              <w:showingPlcHdr/>
            </w:sdtPr>
            <w:sdtEndPr>
              <w:rPr>
                <w:rStyle w:val="BQA-Main-Black"/>
              </w:rPr>
            </w:sdtEndPr>
            <w:sdtContent>
              <w:p w14:paraId="29032054" w14:textId="27C7C93C" w:rsidR="005651C6" w:rsidRDefault="0074556E" w:rsidP="0074556E">
                <w:pPr>
                  <w:pStyle w:val="Grey"/>
                  <w:rPr>
                    <w:rStyle w:val="BQA-Main-Black"/>
                  </w:rPr>
                </w:pPr>
                <w:r w:rsidRPr="008B0A63">
                  <w:rPr>
                    <w:rStyle w:val="PlaceholderText"/>
                    <w:i/>
                    <w:iCs/>
                    <w:sz w:val="18"/>
                    <w:szCs w:val="20"/>
                  </w:rPr>
                  <w:t>DFO Comment(s) in relation to Incomplete sections and/or Missing Evidence.</w:t>
                </w:r>
              </w:p>
            </w:sdtContent>
          </w:sdt>
          <w:p w14:paraId="77FC0244"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19EFDD0C"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303464705"/>
              <w:placeholder>
                <w:docPart w:val="E3812984059B40B69E55E2638E9BFECA"/>
              </w:placeholder>
              <w:showingPlcHdr/>
            </w:sdtPr>
            <w:sdtEndPr>
              <w:rPr>
                <w:rStyle w:val="BQA-Main-Black"/>
              </w:rPr>
            </w:sdtEndPr>
            <w:sdtContent>
              <w:p w14:paraId="21FFD008" w14:textId="77777777" w:rsidR="005651C6" w:rsidRDefault="005651C6" w:rsidP="00692D79">
                <w:pPr>
                  <w:pStyle w:val="Grey"/>
                  <w:rPr>
                    <w:rStyle w:val="BQA-Main-Black"/>
                  </w:rPr>
                </w:pPr>
                <w:r>
                  <w:rPr>
                    <w:rStyle w:val="PlaceholderText"/>
                  </w:rPr>
                  <w:t>Click here</w:t>
                </w:r>
              </w:p>
            </w:sdtContent>
          </w:sdt>
        </w:tc>
      </w:tr>
      <w:tr w:rsidR="005651C6" w:rsidRPr="008A44E2" w14:paraId="1AB98C09" w14:textId="77777777" w:rsidTr="000D644C">
        <w:trPr>
          <w:cantSplit/>
          <w:trHeight w:val="331"/>
        </w:trPr>
        <w:tc>
          <w:tcPr>
            <w:tcW w:w="4828" w:type="dxa"/>
            <w:vMerge/>
            <w:tcBorders>
              <w:left w:val="single" w:sz="4" w:space="0" w:color="7F7F7F" w:themeColor="text1" w:themeTint="80"/>
              <w:bottom w:val="single" w:sz="4" w:space="0" w:color="7F7F7F" w:themeColor="text1" w:themeTint="80"/>
              <w:right w:val="single" w:sz="4" w:space="0" w:color="7F7F7F" w:themeColor="text1" w:themeTint="80"/>
            </w:tcBorders>
            <w:shd w:val="clear" w:color="auto" w:fill="F2F2F2" w:themeFill="background1" w:themeFillShade="F2"/>
          </w:tcPr>
          <w:p w14:paraId="3F00F067"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22136B53"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409271047"/>
              <w:placeholder>
                <w:docPart w:val="E8D1800CEBAB4AE082E710126374DEB5"/>
              </w:placeholder>
              <w:showingPlcHdr/>
            </w:sdtPr>
            <w:sdtEndPr>
              <w:rPr>
                <w:rStyle w:val="BQA-Main-Black"/>
              </w:rPr>
            </w:sdtEndPr>
            <w:sdtContent>
              <w:p w14:paraId="5E0902B4" w14:textId="77777777" w:rsidR="005651C6" w:rsidRDefault="005651C6" w:rsidP="00692D79">
                <w:pPr>
                  <w:pStyle w:val="Grey"/>
                  <w:rPr>
                    <w:rStyle w:val="BQA-Main-Black"/>
                  </w:rPr>
                </w:pPr>
                <w:r>
                  <w:rPr>
                    <w:rStyle w:val="PlaceholderText"/>
                  </w:rPr>
                  <w:t xml:space="preserve">Click here </w:t>
                </w:r>
              </w:p>
            </w:sdtContent>
          </w:sdt>
        </w:tc>
      </w:tr>
      <w:tr w:rsidR="005651C6" w:rsidRPr="008A44E2" w14:paraId="706760F2" w14:textId="77777777" w:rsidTr="000D644C">
        <w:trPr>
          <w:cantSplit/>
          <w:trHeight w:val="170"/>
        </w:trPr>
        <w:tc>
          <w:tcPr>
            <w:tcW w:w="9658" w:type="dxa"/>
            <w:gridSpan w:val="3"/>
            <w:tcBorders>
              <w:top w:val="single" w:sz="4" w:space="0" w:color="7F7F7F" w:themeColor="text1" w:themeTint="80"/>
              <w:left w:val="nil"/>
              <w:bottom w:val="single" w:sz="4" w:space="0" w:color="7F7F7F" w:themeColor="text1" w:themeTint="80"/>
              <w:right w:val="nil"/>
            </w:tcBorders>
            <w:shd w:val="clear" w:color="auto" w:fill="auto"/>
          </w:tcPr>
          <w:p w14:paraId="5B3DE42C" w14:textId="77777777" w:rsidR="005651C6" w:rsidRPr="005651C6" w:rsidRDefault="005651C6" w:rsidP="00692D79">
            <w:pPr>
              <w:pStyle w:val="Grey"/>
              <w:rPr>
                <w:rStyle w:val="BQA-Main-Black"/>
                <w:sz w:val="14"/>
                <w:szCs w:val="14"/>
              </w:rPr>
            </w:pPr>
          </w:p>
        </w:tc>
      </w:tr>
      <w:tr w:rsidR="005651C6" w:rsidRPr="008A44E2" w14:paraId="7C75E2F5" w14:textId="77777777" w:rsidTr="000D644C">
        <w:trPr>
          <w:trHeight w:val="374"/>
        </w:trPr>
        <w:tc>
          <w:tcPr>
            <w:tcW w:w="9658" w:type="dxa"/>
            <w:gridSpan w:val="3"/>
            <w:tcBorders>
              <w:top w:val="single" w:sz="4" w:space="0" w:color="7F7F7F" w:themeColor="text1" w:themeTint="80"/>
              <w:left w:val="single" w:sz="4" w:space="0" w:color="7F7F7F" w:themeColor="text1" w:themeTint="80"/>
              <w:bottom w:val="single" w:sz="12" w:space="0" w:color="7F7F7F" w:themeColor="text1" w:themeTint="80"/>
              <w:right w:val="single" w:sz="4" w:space="0" w:color="7F7F7F" w:themeColor="text1" w:themeTint="80"/>
            </w:tcBorders>
            <w:shd w:val="clear" w:color="auto" w:fill="D9D9D9" w:themeFill="background1" w:themeFillShade="D9"/>
            <w:vAlign w:val="center"/>
          </w:tcPr>
          <w:p w14:paraId="48FF1282" w14:textId="77777777" w:rsidR="005651C6" w:rsidRPr="00916A3D" w:rsidRDefault="005651C6" w:rsidP="00692D79">
            <w:pPr>
              <w:pStyle w:val="Grey"/>
              <w:rPr>
                <w:rStyle w:val="BQA-Main-Black"/>
                <w:color w:val="auto"/>
              </w:rPr>
            </w:pPr>
            <w:r w:rsidRPr="00916A3D">
              <w:rPr>
                <w:rFonts w:eastAsia="Calibri" w:cs="Arial"/>
                <w:b/>
                <w:bCs/>
                <w:color w:val="auto"/>
                <w:szCs w:val="20"/>
              </w:rPr>
              <w:t>Indicator 4.2 NQF Credit Alignment</w:t>
            </w:r>
          </w:p>
        </w:tc>
      </w:tr>
      <w:tr w:rsidR="005651C6" w:rsidRPr="008A44E2" w14:paraId="2D48E938" w14:textId="77777777" w:rsidTr="000D644C">
        <w:trPr>
          <w:trHeight w:val="239"/>
        </w:trPr>
        <w:tc>
          <w:tcPr>
            <w:tcW w:w="8561" w:type="dxa"/>
            <w:gridSpan w:val="2"/>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90DA1F" w14:textId="77777777" w:rsidR="005651C6" w:rsidRPr="008A44E2" w:rsidRDefault="005651C6" w:rsidP="005651C6">
            <w:pPr>
              <w:spacing w:line="276" w:lineRule="auto"/>
              <w:rPr>
                <w:rFonts w:ascii="Palatino Linotype" w:eastAsia="Calibri" w:hAnsi="Palatino Linotype" w:cs="Arial"/>
                <w:sz w:val="20"/>
                <w:szCs w:val="20"/>
              </w:rPr>
            </w:pPr>
            <w:r w:rsidRPr="008A44E2">
              <w:rPr>
                <w:rFonts w:ascii="Palatino Linotype" w:eastAsia="Calibri" w:hAnsi="Palatino Linotype" w:cs="Arial"/>
                <w:sz w:val="20"/>
                <w:szCs w:val="20"/>
              </w:rPr>
              <w:t>Breakdown of the credits for the qualification and its comprising units</w:t>
            </w:r>
          </w:p>
        </w:tc>
        <w:sdt>
          <w:sdtPr>
            <w:rPr>
              <w:rStyle w:val="BQA-Main-Black"/>
            </w:rPr>
            <w:id w:val="-175273018"/>
            <w:placeholder>
              <w:docPart w:val="34924602CAA744D7BC9D2D48EF5D333C"/>
            </w:placeholder>
            <w:showingPlcHdr/>
            <w:comboBox>
              <w:listItem w:value="Choose."/>
              <w:listItem w:displayText="Yes" w:value="Yes"/>
              <w:listItem w:displayText="No" w:value="No"/>
            </w:comboBox>
          </w:sdtPr>
          <w:sdtEndPr>
            <w:rPr>
              <w:rStyle w:val="BQA-Main-Black"/>
            </w:rPr>
          </w:sdtEndPr>
          <w:sdtContent>
            <w:tc>
              <w:tcPr>
                <w:tcW w:w="1097" w:type="dxa"/>
                <w:tcBorders>
                  <w:top w:val="single" w:sz="12"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3D0CC0B0" w14:textId="77777777" w:rsidR="005651C6" w:rsidRPr="00B71C73" w:rsidRDefault="005651C6" w:rsidP="005651C6">
                <w:pPr>
                  <w:pStyle w:val="Grey"/>
                  <w:jc w:val="center"/>
                  <w:rPr>
                    <w:rStyle w:val="BQA-Main-Black"/>
                  </w:rPr>
                </w:pPr>
                <w:r w:rsidRPr="00B71C73">
                  <w:rPr>
                    <w:rStyle w:val="PlaceholderText"/>
                  </w:rPr>
                  <w:t>Select</w:t>
                </w:r>
              </w:p>
            </w:tc>
          </w:sdtContent>
        </w:sdt>
      </w:tr>
      <w:tr w:rsidR="005651C6" w:rsidRPr="008A44E2" w14:paraId="00ED5E9E" w14:textId="77777777" w:rsidTr="000D644C">
        <w:trPr>
          <w:cantSplit/>
          <w:trHeight w:val="332"/>
        </w:trPr>
        <w:sdt>
          <w:sdtPr>
            <w:rPr>
              <w:rStyle w:val="BQA-Main-Black"/>
            </w:rPr>
            <w:id w:val="-572589175"/>
            <w:placeholder>
              <w:docPart w:val="DD9D54E4F56248999D25908846E796CD"/>
            </w:placeholder>
            <w:showingPlcHdr/>
          </w:sdtPr>
          <w:sdtEndPr>
            <w:rPr>
              <w:rStyle w:val="BQA-Main-Black"/>
            </w:rPr>
          </w:sdtEndPr>
          <w:sdtContent>
            <w:tc>
              <w:tcPr>
                <w:tcW w:w="4828" w:type="dxa"/>
                <w:vMerge w:val="restart"/>
                <w:tcBorders>
                  <w:top w:val="single" w:sz="4" w:space="0" w:color="7F7F7F" w:themeColor="text1" w:themeTint="80"/>
                  <w:left w:val="single" w:sz="4" w:space="0" w:color="7F7F7F" w:themeColor="text1" w:themeTint="80"/>
                  <w:right w:val="single" w:sz="4" w:space="0" w:color="7F7F7F" w:themeColor="text1" w:themeTint="80"/>
                </w:tcBorders>
                <w:shd w:val="clear" w:color="auto" w:fill="F2F2F2" w:themeFill="background1" w:themeFillShade="F2"/>
              </w:tcPr>
              <w:p w14:paraId="6127D58B" w14:textId="1AF8BFF7" w:rsidR="005651C6" w:rsidRDefault="008B0A63" w:rsidP="00692D79">
                <w:pPr>
                  <w:pStyle w:val="Grey"/>
                  <w:rPr>
                    <w:rStyle w:val="BQA-Main-Black"/>
                  </w:rPr>
                </w:pPr>
                <w:r w:rsidRPr="008B0A63">
                  <w:rPr>
                    <w:rStyle w:val="PlaceholderText"/>
                    <w:i/>
                    <w:iCs/>
                    <w:sz w:val="18"/>
                    <w:szCs w:val="20"/>
                  </w:rPr>
                  <w:t>DFO Comment(s) in relation to Incomplete sections and/or Missing Evidence.</w:t>
                </w:r>
              </w:p>
            </w:tc>
          </w:sdtContent>
        </w:sdt>
        <w:tc>
          <w:tcPr>
            <w:tcW w:w="483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EEAF6" w:themeFill="accent1" w:themeFillTint="33"/>
          </w:tcPr>
          <w:p w14:paraId="50382B48" w14:textId="77777777" w:rsidR="005651C6" w:rsidRPr="00156EFC" w:rsidRDefault="005651C6" w:rsidP="00692D79">
            <w:pPr>
              <w:pStyle w:val="Grey"/>
              <w:rPr>
                <w:rStyle w:val="BQA-Main-Black"/>
                <w:b/>
                <w:bCs/>
                <w:sz w:val="18"/>
                <w:szCs w:val="18"/>
              </w:rPr>
            </w:pPr>
            <w:r w:rsidRPr="00156EFC">
              <w:rPr>
                <w:rStyle w:val="BQA-Main-Black"/>
                <w:sz w:val="18"/>
                <w:szCs w:val="18"/>
              </w:rPr>
              <w:t>Institution Comments</w:t>
            </w:r>
          </w:p>
          <w:sdt>
            <w:sdtPr>
              <w:rPr>
                <w:rStyle w:val="BQA-Main-Black"/>
              </w:rPr>
              <w:id w:val="-721522490"/>
              <w:placeholder>
                <w:docPart w:val="A7FE26074E884E6296A6CEBEA5011D94"/>
              </w:placeholder>
              <w:showingPlcHdr/>
            </w:sdtPr>
            <w:sdtEndPr>
              <w:rPr>
                <w:rStyle w:val="BQA-Main-Black"/>
              </w:rPr>
            </w:sdtEndPr>
            <w:sdtContent>
              <w:p w14:paraId="15E157AE" w14:textId="77777777" w:rsidR="005651C6" w:rsidRDefault="005651C6" w:rsidP="00692D79">
                <w:pPr>
                  <w:pStyle w:val="Grey"/>
                  <w:rPr>
                    <w:rStyle w:val="BQA-Main-Black"/>
                  </w:rPr>
                </w:pPr>
                <w:r>
                  <w:rPr>
                    <w:rStyle w:val="PlaceholderText"/>
                  </w:rPr>
                  <w:t>Click here</w:t>
                </w:r>
              </w:p>
            </w:sdtContent>
          </w:sdt>
        </w:tc>
      </w:tr>
      <w:tr w:rsidR="005651C6" w:rsidRPr="008A44E2" w14:paraId="64659D84" w14:textId="77777777" w:rsidTr="000D644C">
        <w:trPr>
          <w:cantSplit/>
          <w:trHeight w:val="331"/>
        </w:trPr>
        <w:tc>
          <w:tcPr>
            <w:tcW w:w="4828" w:type="dxa"/>
            <w:vMerge/>
            <w:tcBorders>
              <w:left w:val="single" w:sz="4" w:space="0" w:color="7F7F7F" w:themeColor="text1" w:themeTint="80"/>
              <w:bottom w:val="single" w:sz="4" w:space="0" w:color="808080" w:themeColor="background1" w:themeShade="80"/>
              <w:right w:val="single" w:sz="4" w:space="0" w:color="7F7F7F" w:themeColor="text1" w:themeTint="80"/>
            </w:tcBorders>
            <w:shd w:val="clear" w:color="auto" w:fill="F2F2F2" w:themeFill="background1" w:themeFillShade="F2"/>
          </w:tcPr>
          <w:p w14:paraId="2D5393EA" w14:textId="77777777" w:rsidR="005651C6" w:rsidRDefault="005651C6" w:rsidP="00692D79">
            <w:pPr>
              <w:pStyle w:val="Grey"/>
              <w:rPr>
                <w:rStyle w:val="BQA-Main-Black"/>
              </w:rPr>
            </w:pPr>
          </w:p>
        </w:tc>
        <w:tc>
          <w:tcPr>
            <w:tcW w:w="4830" w:type="dxa"/>
            <w:gridSpan w:val="2"/>
            <w:tcBorders>
              <w:top w:val="single" w:sz="4" w:space="0" w:color="7F7F7F" w:themeColor="text1" w:themeTint="80"/>
              <w:left w:val="single" w:sz="4" w:space="0" w:color="7F7F7F" w:themeColor="text1" w:themeTint="80"/>
              <w:bottom w:val="single" w:sz="4" w:space="0" w:color="808080" w:themeColor="background1" w:themeShade="80"/>
              <w:right w:val="single" w:sz="4" w:space="0" w:color="7F7F7F" w:themeColor="text1" w:themeTint="80"/>
            </w:tcBorders>
            <w:shd w:val="clear" w:color="auto" w:fill="DEEAF6" w:themeFill="accent1" w:themeFillTint="33"/>
          </w:tcPr>
          <w:p w14:paraId="7A5E3A8B" w14:textId="77777777" w:rsidR="005651C6" w:rsidRPr="00156EFC" w:rsidRDefault="005651C6" w:rsidP="00692D79">
            <w:pPr>
              <w:pStyle w:val="Grey"/>
              <w:rPr>
                <w:rStyle w:val="BQA-Main-Black"/>
                <w:b/>
                <w:bCs/>
                <w:sz w:val="18"/>
                <w:szCs w:val="18"/>
              </w:rPr>
            </w:pPr>
            <w:r w:rsidRPr="00156EFC">
              <w:rPr>
                <w:rStyle w:val="BQA-Main-Black"/>
                <w:sz w:val="18"/>
                <w:szCs w:val="18"/>
              </w:rPr>
              <w:t>Supporting Materials Reference Number</w:t>
            </w:r>
          </w:p>
          <w:sdt>
            <w:sdtPr>
              <w:rPr>
                <w:rStyle w:val="BQA-Main-Black"/>
              </w:rPr>
              <w:id w:val="-1422709797"/>
              <w:placeholder>
                <w:docPart w:val="B330D302168149ECB82E500B3FA41D51"/>
              </w:placeholder>
              <w:showingPlcHdr/>
            </w:sdtPr>
            <w:sdtEndPr>
              <w:rPr>
                <w:rStyle w:val="BQA-Main-Black"/>
              </w:rPr>
            </w:sdtEndPr>
            <w:sdtContent>
              <w:p w14:paraId="0BF8D73B" w14:textId="77777777" w:rsidR="005651C6" w:rsidRDefault="005651C6" w:rsidP="00692D79">
                <w:pPr>
                  <w:pStyle w:val="Grey"/>
                  <w:rPr>
                    <w:rStyle w:val="BQA-Main-Black"/>
                  </w:rPr>
                </w:pPr>
                <w:r>
                  <w:rPr>
                    <w:rStyle w:val="PlaceholderText"/>
                  </w:rPr>
                  <w:t xml:space="preserve">Click here </w:t>
                </w:r>
              </w:p>
            </w:sdtContent>
          </w:sdt>
        </w:tc>
      </w:tr>
      <w:tr w:rsidR="00087682" w:rsidRPr="008A44E2" w14:paraId="43EEC787" w14:textId="77777777" w:rsidTr="000D644C">
        <w:trPr>
          <w:cantSplit/>
          <w:trHeight w:val="170"/>
        </w:trPr>
        <w:tc>
          <w:tcPr>
            <w:tcW w:w="9658" w:type="dxa"/>
            <w:gridSpan w:val="3"/>
            <w:tcBorders>
              <w:top w:val="single" w:sz="4" w:space="0" w:color="808080" w:themeColor="background1" w:themeShade="80"/>
              <w:left w:val="nil"/>
              <w:bottom w:val="single" w:sz="4" w:space="0" w:color="7F7F7F" w:themeColor="text1" w:themeTint="80"/>
              <w:right w:val="nil"/>
            </w:tcBorders>
            <w:shd w:val="clear" w:color="auto" w:fill="auto"/>
          </w:tcPr>
          <w:p w14:paraId="51BC6801" w14:textId="77777777" w:rsidR="00087682" w:rsidRPr="00087682" w:rsidRDefault="00087682" w:rsidP="00692D79">
            <w:pPr>
              <w:pStyle w:val="Grey"/>
              <w:rPr>
                <w:rStyle w:val="BQA-Main-Black"/>
                <w:sz w:val="14"/>
                <w:szCs w:val="14"/>
              </w:rPr>
            </w:pPr>
          </w:p>
        </w:tc>
      </w:tr>
      <w:tr w:rsidR="005651C6" w:rsidRPr="008A44E2" w14:paraId="6F6F6A70" w14:textId="77777777" w:rsidTr="000D644C">
        <w:trPr>
          <w:trHeight w:val="239"/>
        </w:trPr>
        <w:tc>
          <w:tcPr>
            <w:tcW w:w="8561" w:type="dxa"/>
            <w:gridSpan w:val="2"/>
            <w:tcBorders>
              <w:top w:val="single" w:sz="4" w:space="0" w:color="7F7F7F" w:themeColor="text1" w:themeTint="80"/>
              <w:left w:val="nil"/>
              <w:bottom w:val="nil"/>
              <w:right w:val="nil"/>
            </w:tcBorders>
          </w:tcPr>
          <w:p w14:paraId="2958BBCD" w14:textId="77777777" w:rsidR="005651C6" w:rsidRPr="008A44E2" w:rsidRDefault="005651C6" w:rsidP="00692D79">
            <w:pPr>
              <w:rPr>
                <w:rFonts w:ascii="Palatino Linotype" w:eastAsia="Calibri" w:hAnsi="Palatino Linotype" w:cs="Arial"/>
                <w:sz w:val="20"/>
                <w:szCs w:val="20"/>
              </w:rPr>
            </w:pPr>
          </w:p>
        </w:tc>
        <w:tc>
          <w:tcPr>
            <w:tcW w:w="1097" w:type="dxa"/>
            <w:tcBorders>
              <w:top w:val="single" w:sz="4" w:space="0" w:color="7F7F7F" w:themeColor="text1" w:themeTint="80"/>
              <w:left w:val="nil"/>
              <w:bottom w:val="nil"/>
              <w:right w:val="nil"/>
            </w:tcBorders>
            <w:vAlign w:val="center"/>
          </w:tcPr>
          <w:p w14:paraId="4C29820F" w14:textId="77777777" w:rsidR="005651C6" w:rsidRPr="00B71C73" w:rsidRDefault="005651C6" w:rsidP="00692D79">
            <w:pPr>
              <w:pStyle w:val="Grey"/>
              <w:jc w:val="center"/>
              <w:rPr>
                <w:rStyle w:val="BQA-Main-Black"/>
              </w:rPr>
            </w:pPr>
          </w:p>
        </w:tc>
      </w:tr>
    </w:tbl>
    <w:p w14:paraId="57A0C181" w14:textId="77777777" w:rsidR="007C1292" w:rsidRPr="00A74CE3" w:rsidRDefault="007C1292" w:rsidP="007C1292">
      <w:pPr>
        <w:spacing w:after="0"/>
        <w:rPr>
          <w:sz w:val="14"/>
          <w:szCs w:val="14"/>
        </w:rPr>
      </w:pPr>
    </w:p>
    <w:p w14:paraId="7167B5E4" w14:textId="25E1BE95" w:rsidR="007C1292" w:rsidRDefault="007C1292" w:rsidP="008B0A63">
      <w:pPr>
        <w:rPr>
          <w:rFonts w:ascii="Palatino Linotype" w:eastAsia="Calibri" w:hAnsi="Palatino Linotype" w:cs="Arial"/>
          <w:b/>
          <w:bCs/>
          <w:sz w:val="20"/>
          <w:szCs w:val="20"/>
        </w:rPr>
        <w:sectPr w:rsidR="007C1292" w:rsidSect="008B0A63">
          <w:pgSz w:w="11906" w:h="16838" w:code="9"/>
          <w:pgMar w:top="1276" w:right="1440" w:bottom="851" w:left="1440" w:header="720" w:footer="720" w:gutter="0"/>
          <w:cols w:space="720"/>
          <w:docGrid w:linePitch="360"/>
        </w:sectPr>
      </w:pPr>
    </w:p>
    <w:p w14:paraId="10D6EEBE" w14:textId="7A4AB70C" w:rsidR="00B54DB8" w:rsidRPr="00B54DB8" w:rsidRDefault="00B54DB8" w:rsidP="00B54DB8">
      <w:pPr>
        <w:keepNext/>
        <w:keepLines/>
        <w:pageBreakBefore/>
        <w:pBdr>
          <w:bottom w:val="single" w:sz="2" w:space="1" w:color="A7A9AC"/>
        </w:pBdr>
        <w:spacing w:before="360" w:after="120"/>
        <w:ind w:right="-75"/>
        <w:outlineLvl w:val="0"/>
        <w:rPr>
          <w:rFonts w:ascii="Palatino Linotype" w:eastAsia="Times New Roman" w:hAnsi="Palatino Linotype" w:cs="Calibri"/>
          <w:b/>
          <w:bCs/>
          <w:color w:val="525457"/>
          <w:sz w:val="24"/>
          <w:szCs w:val="24"/>
          <w:lang w:bidi="ar-BH"/>
        </w:rPr>
      </w:pPr>
      <w:bookmarkStart w:id="10" w:name="_Toc413011691"/>
      <w:r w:rsidRPr="00B54DB8">
        <w:rPr>
          <w:rFonts w:ascii="Palatino Linotype" w:eastAsia="Times New Roman" w:hAnsi="Palatino Linotype" w:cs="Calibri"/>
          <w:b/>
          <w:bCs/>
          <w:color w:val="525457"/>
          <w:sz w:val="24"/>
          <w:szCs w:val="24"/>
          <w:lang w:bidi="ar-BH"/>
        </w:rPr>
        <w:lastRenderedPageBreak/>
        <w:t xml:space="preserve">Annex </w:t>
      </w:r>
      <w:r w:rsidR="005B491A">
        <w:rPr>
          <w:rFonts w:ascii="Palatino Linotype" w:eastAsia="Times New Roman" w:hAnsi="Palatino Linotype" w:cs="Calibri"/>
          <w:b/>
          <w:bCs/>
          <w:color w:val="525457"/>
          <w:sz w:val="24"/>
          <w:szCs w:val="24"/>
          <w:lang w:bidi="ar-BH"/>
        </w:rPr>
        <w:t>1</w:t>
      </w:r>
      <w:r w:rsidRPr="00B54DB8">
        <w:rPr>
          <w:rFonts w:ascii="Palatino Linotype" w:eastAsia="Times New Roman" w:hAnsi="Palatino Linotype" w:cs="Calibri"/>
          <w:b/>
          <w:bCs/>
          <w:color w:val="525457"/>
          <w:sz w:val="24"/>
          <w:szCs w:val="24"/>
          <w:lang w:bidi="ar-BH"/>
        </w:rPr>
        <w:t>: Mapping Scorecard</w:t>
      </w:r>
      <w:bookmarkEnd w:id="10"/>
    </w:p>
    <w:tbl>
      <w:tblPr>
        <w:tblStyle w:val="GridTable4-Accent21"/>
        <w:tblW w:w="14130" w:type="dxa"/>
        <w:jc w:val="center"/>
        <w:tblLayout w:type="fixed"/>
        <w:tblLook w:val="04A0" w:firstRow="1" w:lastRow="0" w:firstColumn="1" w:lastColumn="0" w:noHBand="0" w:noVBand="1"/>
      </w:tblPr>
      <w:tblGrid>
        <w:gridCol w:w="1237"/>
        <w:gridCol w:w="1638"/>
        <w:gridCol w:w="990"/>
        <w:gridCol w:w="1080"/>
        <w:gridCol w:w="720"/>
        <w:gridCol w:w="4230"/>
        <w:gridCol w:w="1980"/>
        <w:gridCol w:w="2255"/>
      </w:tblGrid>
      <w:tr w:rsidR="00B54DB8" w:rsidRPr="00B54DB8" w14:paraId="21A7EF62" w14:textId="77777777" w:rsidTr="00183BDE">
        <w:trPr>
          <w:cnfStyle w:val="100000000000" w:firstRow="1" w:lastRow="0" w:firstColumn="0" w:lastColumn="0" w:oddVBand="0" w:evenVBand="0" w:oddHBand="0" w:evenHBand="0" w:firstRowFirstColumn="0" w:firstRowLastColumn="0" w:lastRowFirstColumn="0" w:lastRowLastColumn="0"/>
          <w:trHeight w:hRule="exact" w:val="1050"/>
          <w:jc w:val="center"/>
        </w:trPr>
        <w:tc>
          <w:tcPr>
            <w:cnfStyle w:val="001000000000" w:firstRow="0" w:lastRow="0" w:firstColumn="1" w:lastColumn="0" w:oddVBand="0" w:evenVBand="0" w:oddHBand="0" w:evenHBand="0" w:firstRowFirstColumn="0" w:firstRowLastColumn="0" w:lastRowFirstColumn="0" w:lastRowLastColumn="0"/>
            <w:tcW w:w="14130" w:type="dxa"/>
            <w:gridSpan w:val="8"/>
            <w:shd w:val="clear" w:color="auto" w:fill="7B7E82"/>
            <w:hideMark/>
          </w:tcPr>
          <w:p w14:paraId="20919F48" w14:textId="77777777" w:rsidR="00B54DB8" w:rsidRPr="00B54DB8" w:rsidRDefault="00B54DB8" w:rsidP="00B17492">
            <w:pPr>
              <w:keepNext/>
              <w:keepLines/>
              <w:numPr>
                <w:ilvl w:val="0"/>
                <w:numId w:val="2"/>
              </w:numPr>
              <w:ind w:right="-45"/>
              <w:outlineLvl w:val="0"/>
              <w:rPr>
                <w:rFonts w:ascii="Palatino Linotype" w:eastAsia="Times New Roman" w:hAnsi="Palatino Linotype" w:cs="Calibri"/>
                <w:sz w:val="28"/>
                <w:szCs w:val="28"/>
              </w:rPr>
            </w:pPr>
            <w:bookmarkStart w:id="11" w:name="_Toc413011692"/>
          </w:p>
          <w:p w14:paraId="0D983FBC" w14:textId="3689D2E8" w:rsidR="00B54DB8" w:rsidRPr="00B54DB8" w:rsidRDefault="00B54DB8" w:rsidP="00B17492">
            <w:pPr>
              <w:keepNext/>
              <w:keepLines/>
              <w:numPr>
                <w:ilvl w:val="1"/>
                <w:numId w:val="2"/>
              </w:numPr>
              <w:spacing w:after="120"/>
              <w:ind w:left="792" w:right="-45"/>
              <w:outlineLvl w:val="0"/>
              <w:rPr>
                <w:rFonts w:ascii="Palatino Linotype" w:eastAsia="Times New Roman" w:hAnsi="Palatino Linotype" w:cs="Arial"/>
                <w:i/>
                <w:iCs/>
                <w:sz w:val="20"/>
                <w:lang w:bidi="ar-BH"/>
              </w:rPr>
            </w:pPr>
            <w:r w:rsidRPr="00B54DB8">
              <w:rPr>
                <w:rFonts w:ascii="Palatino Linotype" w:eastAsia="Times New Roman" w:hAnsi="Palatino Linotype" w:cs="Calibri"/>
                <w:sz w:val="24"/>
                <w:szCs w:val="24"/>
              </w:rPr>
              <w:t>Alignment of NQF Level and Credit for Units</w:t>
            </w:r>
            <w:r w:rsidRPr="00B54DB8">
              <w:rPr>
                <w:rFonts w:ascii="Palatino Linotype" w:eastAsia="Times New Roman" w:hAnsi="Palatino Linotype" w:cs="Calibri"/>
                <w:sz w:val="24"/>
                <w:szCs w:val="24"/>
                <w:lang w:bidi="ar-BH"/>
              </w:rPr>
              <w:t xml:space="preserve"> </w:t>
            </w:r>
            <w:r w:rsidRPr="00B54DB8">
              <w:rPr>
                <w:rFonts w:ascii="Palatino Linotype" w:eastAsia="Times New Roman" w:hAnsi="Palatino Linotype" w:cs="Calibri"/>
                <w:i/>
                <w:iCs/>
                <w:sz w:val="20"/>
                <w:szCs w:val="20"/>
                <w:lang w:bidi="ar-BH"/>
              </w:rPr>
              <w:t>(Repeat this section for each mandatory and core elective unit in the qualification)</w:t>
            </w:r>
            <w:bookmarkEnd w:id="11"/>
            <w:r w:rsidRPr="00B54DB8">
              <w:rPr>
                <w:rFonts w:ascii="Palatino Linotype" w:eastAsia="Times New Roman" w:hAnsi="Palatino Linotype" w:cs="Calibri"/>
                <w:sz w:val="28"/>
                <w:szCs w:val="28"/>
              </w:rPr>
              <w:t xml:space="preserve"> </w:t>
            </w:r>
            <w:r w:rsidRPr="00B54DB8">
              <w:rPr>
                <w:rFonts w:ascii="Palatino Linotype" w:eastAsia="Times New Roman" w:hAnsi="Palatino Linotype" w:cs="Arial"/>
                <w:i/>
                <w:iCs/>
                <w:sz w:val="20"/>
                <w:lang w:bidi="ar-BH"/>
              </w:rPr>
              <w:t>- Attach unit syllabus /course specification</w:t>
            </w:r>
          </w:p>
          <w:p w14:paraId="24D1DA14" w14:textId="77777777" w:rsidR="00B54DB8" w:rsidRPr="00B54DB8" w:rsidRDefault="00B54DB8" w:rsidP="00B54DB8">
            <w:pPr>
              <w:spacing w:before="60" w:after="120"/>
              <w:rPr>
                <w:rFonts w:ascii="Palatino Linotype" w:eastAsia="Calibri" w:hAnsi="Palatino Linotype" w:cs="Arial"/>
                <w:sz w:val="20"/>
                <w:szCs w:val="20"/>
              </w:rPr>
            </w:pPr>
          </w:p>
        </w:tc>
      </w:tr>
      <w:tr w:rsidR="00B54DB8" w:rsidRPr="00B54DB8" w14:paraId="4A44E7F6" w14:textId="77777777" w:rsidTr="00183BD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val="restart"/>
            <w:vAlign w:val="center"/>
            <w:hideMark/>
          </w:tcPr>
          <w:p w14:paraId="42974C55" w14:textId="77777777" w:rsidR="00B54DB8" w:rsidRPr="00B54DB8" w:rsidRDefault="00B54DB8" w:rsidP="00B54DB8">
            <w:pPr>
              <w:keepNext/>
              <w:keepLines/>
              <w:ind w:right="-45"/>
              <w:outlineLvl w:val="1"/>
              <w:rPr>
                <w:rFonts w:ascii="Palatino Linotype" w:eastAsia="Calibri" w:hAnsi="Palatino Linotype" w:cs="Arial"/>
                <w:sz w:val="20"/>
                <w:szCs w:val="20"/>
              </w:rPr>
            </w:pPr>
            <w:bookmarkStart w:id="12" w:name="_Toc413011693"/>
            <w:r w:rsidRPr="00B54DB8">
              <w:rPr>
                <w:rFonts w:ascii="Palatino Linotype" w:eastAsia="Calibri" w:hAnsi="Palatino Linotype" w:cs="Arial"/>
                <w:sz w:val="20"/>
                <w:szCs w:val="20"/>
              </w:rPr>
              <w:t xml:space="preserve">Unit </w:t>
            </w:r>
            <w:bookmarkEnd w:id="12"/>
            <w:r w:rsidRPr="00B54DB8">
              <w:rPr>
                <w:rFonts w:ascii="Palatino Linotype" w:eastAsia="Calibri" w:hAnsi="Palatino Linotype" w:cs="Arial"/>
                <w:sz w:val="20"/>
                <w:szCs w:val="20"/>
              </w:rPr>
              <w:t>Code</w:t>
            </w:r>
          </w:p>
        </w:tc>
        <w:tc>
          <w:tcPr>
            <w:tcW w:w="990" w:type="dxa"/>
            <w:vMerge w:val="restart"/>
            <w:shd w:val="clear" w:color="auto" w:fill="auto"/>
            <w:vAlign w:val="center"/>
            <w:hideMark/>
          </w:tcPr>
          <w:p w14:paraId="41582887"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1080" w:type="dxa"/>
            <w:vMerge w:val="restart"/>
            <w:vAlign w:val="center"/>
          </w:tcPr>
          <w:p w14:paraId="6E17A01A" w14:textId="77777777" w:rsidR="00B54DB8" w:rsidRPr="00B54DB8" w:rsidRDefault="00B54DB8" w:rsidP="00B54DB8">
            <w:pPr>
              <w:keepNext/>
              <w:keepLines/>
              <w:ind w:right="-45"/>
              <w:outlineLvl w:val="1"/>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Unit Title</w:t>
            </w:r>
          </w:p>
        </w:tc>
        <w:tc>
          <w:tcPr>
            <w:tcW w:w="4950" w:type="dxa"/>
            <w:gridSpan w:val="2"/>
            <w:vMerge w:val="restart"/>
            <w:tcBorders>
              <w:right w:val="nil"/>
            </w:tcBorders>
            <w:shd w:val="clear" w:color="auto" w:fill="auto"/>
            <w:vAlign w:val="center"/>
          </w:tcPr>
          <w:p w14:paraId="1B65F637"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1980" w:type="dxa"/>
            <w:tcBorders>
              <w:left w:val="nil"/>
              <w:bottom w:val="nil"/>
              <w:right w:val="nil"/>
            </w:tcBorders>
            <w:shd w:val="clear" w:color="auto" w:fill="auto"/>
            <w:vAlign w:val="center"/>
          </w:tcPr>
          <w:p w14:paraId="31A35DB2" w14:textId="77777777" w:rsidR="00B54DB8" w:rsidRPr="00B54DB8" w:rsidRDefault="00B54DB8" w:rsidP="00B54DB8">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000000"/>
                <w:sz w:val="20"/>
                <w:szCs w:val="20"/>
                <w:rtl/>
              </w:rPr>
            </w:pPr>
            <w:r w:rsidRPr="00B54DB8">
              <w:rPr>
                <w:rFonts w:ascii="Palatino Linotype" w:eastAsia="Calibri" w:hAnsi="Palatino Linotype" w:cs="Arial"/>
                <w:color w:val="000000"/>
                <w:sz w:val="20"/>
                <w:szCs w:val="20"/>
              </w:rPr>
              <w:t>Mandatory</w:t>
            </w:r>
          </w:p>
        </w:tc>
        <w:tc>
          <w:tcPr>
            <w:tcW w:w="2255" w:type="dxa"/>
            <w:tcBorders>
              <w:left w:val="nil"/>
              <w:bottom w:val="nil"/>
            </w:tcBorders>
            <w:shd w:val="clear" w:color="auto" w:fill="auto"/>
            <w:vAlign w:val="center"/>
          </w:tcPr>
          <w:p w14:paraId="634E349A" w14:textId="77777777" w:rsidR="00B54DB8" w:rsidRPr="00B54DB8" w:rsidRDefault="00B54DB8" w:rsidP="00B54DB8">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r w:rsidRPr="00B54DB8">
              <w:rPr>
                <w:rFonts w:ascii="Palatino Linotype" w:eastAsia="Calibri" w:hAnsi="Palatino Linotype" w:cs="Arial"/>
                <w:color w:val="000000"/>
                <w:sz w:val="20"/>
                <w:szCs w:val="20"/>
              </w:rPr>
              <w:t>Optional</w:t>
            </w:r>
          </w:p>
        </w:tc>
      </w:tr>
      <w:tr w:rsidR="00B54DB8" w:rsidRPr="00B54DB8" w14:paraId="0DF25B36" w14:textId="77777777" w:rsidTr="00183BDE">
        <w:trPr>
          <w:trHeight w:val="2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shd w:val="clear" w:color="auto" w:fill="EDEDEE"/>
          </w:tcPr>
          <w:p w14:paraId="5083B769" w14:textId="77777777" w:rsidR="00B54DB8" w:rsidRPr="00B54DB8" w:rsidRDefault="00B54DB8" w:rsidP="00B54DB8">
            <w:pPr>
              <w:keepNext/>
              <w:keepLines/>
              <w:ind w:right="-45"/>
              <w:outlineLvl w:val="1"/>
              <w:rPr>
                <w:rFonts w:ascii="Palatino Linotype" w:eastAsia="Calibri" w:hAnsi="Palatino Linotype" w:cs="Arial"/>
                <w:sz w:val="20"/>
                <w:szCs w:val="20"/>
              </w:rPr>
            </w:pPr>
          </w:p>
        </w:tc>
        <w:tc>
          <w:tcPr>
            <w:tcW w:w="990" w:type="dxa"/>
            <w:vMerge/>
            <w:shd w:val="clear" w:color="auto" w:fill="auto"/>
            <w:vAlign w:val="center"/>
          </w:tcPr>
          <w:p w14:paraId="68201853" w14:textId="77777777" w:rsidR="00B54DB8" w:rsidRPr="00B54DB8" w:rsidDel="00DA5A50"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Pr>
            </w:pPr>
          </w:p>
        </w:tc>
        <w:tc>
          <w:tcPr>
            <w:tcW w:w="1080" w:type="dxa"/>
            <w:vMerge/>
            <w:shd w:val="clear" w:color="auto" w:fill="EDEDEE"/>
            <w:vAlign w:val="center"/>
          </w:tcPr>
          <w:p w14:paraId="3252188C" w14:textId="77777777" w:rsidR="00B54DB8" w:rsidRPr="00B54DB8" w:rsidRDefault="00B54DB8" w:rsidP="00B54DB8">
            <w:pPr>
              <w:keepNext/>
              <w:keepLines/>
              <w:ind w:right="-45"/>
              <w:outlineLvl w:val="1"/>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4950" w:type="dxa"/>
            <w:gridSpan w:val="2"/>
            <w:vMerge/>
            <w:tcBorders>
              <w:right w:val="nil"/>
            </w:tcBorders>
            <w:shd w:val="clear" w:color="auto" w:fill="auto"/>
            <w:vAlign w:val="center"/>
          </w:tcPr>
          <w:p w14:paraId="12847805" w14:textId="77777777" w:rsidR="00B54DB8" w:rsidRPr="00B54DB8"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tl/>
              </w:rPr>
            </w:pPr>
          </w:p>
        </w:tc>
        <w:sdt>
          <w:sdtPr>
            <w:rPr>
              <w:rFonts w:ascii="Palatino Linotype" w:eastAsia="Calibri" w:hAnsi="Palatino Linotype" w:cs="Arial"/>
              <w:color w:val="000000"/>
              <w:sz w:val="20"/>
              <w:szCs w:val="20"/>
            </w:rPr>
            <w:id w:val="1499916412"/>
            <w14:checkbox>
              <w14:checked w14:val="0"/>
              <w14:checkedState w14:val="2612" w14:font="MS Gothic"/>
              <w14:uncheckedState w14:val="2610" w14:font="MS Gothic"/>
            </w14:checkbox>
          </w:sdtPr>
          <w:sdtEndPr/>
          <w:sdtContent>
            <w:tc>
              <w:tcPr>
                <w:tcW w:w="1980" w:type="dxa"/>
                <w:tcBorders>
                  <w:top w:val="nil"/>
                  <w:left w:val="nil"/>
                  <w:right w:val="nil"/>
                </w:tcBorders>
                <w:shd w:val="clear" w:color="auto" w:fill="auto"/>
                <w:vAlign w:val="center"/>
              </w:tcPr>
              <w:p w14:paraId="7EFD2464" w14:textId="77777777" w:rsidR="00B54DB8" w:rsidRPr="00B54DB8" w:rsidRDefault="00B54DB8" w:rsidP="00B54DB8">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000000"/>
                    <w:sz w:val="20"/>
                    <w:szCs w:val="20"/>
                    <w:rtl/>
                  </w:rPr>
                </w:pPr>
                <w:r w:rsidRPr="00B54DB8">
                  <w:rPr>
                    <w:rFonts w:ascii="Segoe UI Symbol" w:eastAsia="Calibri" w:hAnsi="Segoe UI Symbol" w:cs="Segoe UI Symbol"/>
                    <w:color w:val="000000"/>
                    <w:sz w:val="20"/>
                    <w:szCs w:val="20"/>
                  </w:rPr>
                  <w:t>☐</w:t>
                </w:r>
              </w:p>
            </w:tc>
          </w:sdtContent>
        </w:sdt>
        <w:sdt>
          <w:sdtPr>
            <w:rPr>
              <w:rFonts w:ascii="Palatino Linotype" w:eastAsia="Calibri" w:hAnsi="Palatino Linotype" w:cs="Arial"/>
              <w:color w:val="000000"/>
              <w:sz w:val="20"/>
              <w:szCs w:val="20"/>
            </w:rPr>
            <w:id w:val="-747964807"/>
            <w14:checkbox>
              <w14:checked w14:val="0"/>
              <w14:checkedState w14:val="2612" w14:font="MS Gothic"/>
              <w14:uncheckedState w14:val="2610" w14:font="MS Gothic"/>
            </w14:checkbox>
          </w:sdtPr>
          <w:sdtEndPr/>
          <w:sdtContent>
            <w:tc>
              <w:tcPr>
                <w:tcW w:w="2255" w:type="dxa"/>
                <w:tcBorders>
                  <w:top w:val="nil"/>
                  <w:left w:val="nil"/>
                </w:tcBorders>
                <w:shd w:val="clear" w:color="auto" w:fill="auto"/>
                <w:vAlign w:val="center"/>
              </w:tcPr>
              <w:p w14:paraId="506A0298" w14:textId="77777777" w:rsidR="00B54DB8" w:rsidRPr="00B54DB8" w:rsidRDefault="00B54DB8" w:rsidP="00B54DB8">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000000"/>
                    <w:sz w:val="20"/>
                    <w:szCs w:val="20"/>
                    <w:rtl/>
                  </w:rPr>
                </w:pPr>
                <w:r w:rsidRPr="00B54DB8">
                  <w:rPr>
                    <w:rFonts w:ascii="Segoe UI Symbol" w:eastAsia="Calibri" w:hAnsi="Segoe UI Symbol" w:cs="Segoe UI Symbol"/>
                    <w:color w:val="000000"/>
                    <w:sz w:val="20"/>
                    <w:szCs w:val="20"/>
                  </w:rPr>
                  <w:t>☐</w:t>
                </w:r>
              </w:p>
            </w:tc>
          </w:sdtContent>
        </w:sdt>
      </w:tr>
      <w:tr w:rsidR="00B54DB8" w:rsidRPr="00B54DB8" w14:paraId="2B6E9D05" w14:textId="77777777" w:rsidTr="00183BDE">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val="restart"/>
          </w:tcPr>
          <w:p w14:paraId="25A1DFDD"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r w:rsidRPr="00B54DB8">
              <w:rPr>
                <w:rFonts w:ascii="Palatino Linotype" w:eastAsia="Calibri" w:hAnsi="Palatino Linotype" w:cs="Arial"/>
                <w:sz w:val="20"/>
                <w:szCs w:val="20"/>
              </w:rPr>
              <w:t>Level &amp; Credit on other QF</w:t>
            </w:r>
          </w:p>
          <w:p w14:paraId="4E15F26F"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r w:rsidRPr="00B54DB8">
              <w:rPr>
                <w:rFonts w:ascii="Palatino Linotype" w:eastAsia="Calibri" w:hAnsi="Palatino Linotype" w:cs="Arial"/>
                <w:i/>
                <w:iCs/>
                <w:sz w:val="20"/>
                <w:szCs w:val="20"/>
              </w:rPr>
              <w:t>(where applicable)</w:t>
            </w:r>
          </w:p>
        </w:tc>
        <w:tc>
          <w:tcPr>
            <w:tcW w:w="2790" w:type="dxa"/>
            <w:gridSpan w:val="3"/>
            <w:vMerge w:val="restart"/>
            <w:tcBorders>
              <w:right w:val="nil"/>
            </w:tcBorders>
            <w:shd w:val="clear" w:color="auto" w:fill="auto"/>
            <w:vAlign w:val="center"/>
          </w:tcPr>
          <w:sdt>
            <w:sdtPr>
              <w:rPr>
                <w:rFonts w:ascii="Corbel" w:eastAsia="Corbel" w:hAnsi="Corbel" w:cs="Tahoma"/>
              </w:rPr>
              <w:id w:val="1901783719"/>
              <w:placeholder>
                <w:docPart w:val="859A7459E74E4ABFA80023E32252A4A8"/>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listItem w:displayText="Level 11" w:value="Level 11"/>
                <w:listItem w:displayText="Level 12" w:value="Level 12"/>
              </w:dropDownList>
            </w:sdtPr>
            <w:sdtEndPr/>
            <w:sdtContent>
              <w:p w14:paraId="3B025B4D" w14:textId="77777777" w:rsidR="00B54DB8" w:rsidRPr="00B54DB8" w:rsidRDefault="00B54DB8" w:rsidP="00B54DB8">
                <w:pPr>
                  <w:jc w:val="both"/>
                  <w:cnfStyle w:val="000000100000" w:firstRow="0" w:lastRow="0" w:firstColumn="0" w:lastColumn="0" w:oddVBand="0" w:evenVBand="0" w:oddHBand="1" w:evenHBand="0" w:firstRowFirstColumn="0" w:firstRowLastColumn="0" w:lastRowFirstColumn="0" w:lastRowLastColumn="0"/>
                  <w:rPr>
                    <w:rFonts w:ascii="Corbel" w:eastAsia="Corbel" w:hAnsi="Corbel" w:cs="Tahoma"/>
                    <w:rtl/>
                  </w:rPr>
                </w:pPr>
                <w:r w:rsidRPr="00B54DB8">
                  <w:rPr>
                    <w:rFonts w:ascii="Palatino Linotype" w:eastAsia="Corbel" w:hAnsi="Palatino Linotype" w:cs="Tahoma"/>
                    <w:color w:val="808080"/>
                  </w:rPr>
                  <w:t>Choose a level.</w:t>
                </w:r>
              </w:p>
            </w:sdtContent>
          </w:sdt>
        </w:tc>
        <w:tc>
          <w:tcPr>
            <w:tcW w:w="4230" w:type="dxa"/>
            <w:vMerge w:val="restart"/>
            <w:tcBorders>
              <w:left w:val="nil"/>
              <w:right w:val="nil"/>
            </w:tcBorders>
            <w:shd w:val="clear" w:color="auto" w:fill="auto"/>
            <w:vAlign w:val="center"/>
          </w:tcPr>
          <w:sdt>
            <w:sdtPr>
              <w:rPr>
                <w:rFonts w:ascii="Palatino Linotype" w:eastAsia="Times New Roman" w:hAnsi="Palatino Linotype" w:cs="Calibri"/>
                <w:lang w:bidi="ar-BH"/>
              </w:rPr>
              <w:id w:val="-255439815"/>
              <w:placeholder>
                <w:docPart w:val="E7564AE6D3A049EB9E5AE90CB89F5EB7"/>
              </w:placeholder>
              <w:showingPlcHdr/>
            </w:sdtPr>
            <w:sdtEndPr/>
            <w:sdtContent>
              <w:p w14:paraId="64755DAE" w14:textId="77777777" w:rsidR="00B54DB8" w:rsidRPr="00B54DB8" w:rsidRDefault="00B54DB8" w:rsidP="00B54DB8">
                <w:pPr>
                  <w:keepNext/>
                  <w:keepLines/>
                  <w:ind w:right="-45"/>
                  <w:jc w:val="both"/>
                  <w:outlineLvl w:val="0"/>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Calibri"/>
                    <w:rtl/>
                    <w:lang w:bidi="ar-BH"/>
                  </w:rPr>
                </w:pPr>
                <w:r w:rsidRPr="00B54DB8">
                  <w:rPr>
                    <w:rFonts w:ascii="Palatino Linotype" w:eastAsia="Corbel" w:hAnsi="Palatino Linotype" w:cs="Tahoma"/>
                    <w:color w:val="808080"/>
                  </w:rPr>
                  <w:t>Click here to enter credit.</w:t>
                </w:r>
              </w:p>
            </w:sdtContent>
          </w:sdt>
        </w:tc>
        <w:tc>
          <w:tcPr>
            <w:tcW w:w="4235" w:type="dxa"/>
            <w:gridSpan w:val="2"/>
            <w:tcBorders>
              <w:left w:val="nil"/>
              <w:bottom w:val="nil"/>
            </w:tcBorders>
            <w:shd w:val="clear" w:color="auto" w:fill="auto"/>
            <w:vAlign w:val="center"/>
          </w:tcPr>
          <w:p w14:paraId="0597CBB5" w14:textId="77777777" w:rsidR="00B54DB8" w:rsidRPr="00B54DB8" w:rsidRDefault="00B54DB8" w:rsidP="00B54DB8">
            <w:pPr>
              <w:jc w:val="center"/>
              <w:cnfStyle w:val="000000100000" w:firstRow="0" w:lastRow="0" w:firstColumn="0" w:lastColumn="0" w:oddVBand="0" w:evenVBand="0" w:oddHBand="1" w:evenHBand="0" w:firstRowFirstColumn="0" w:firstRowLastColumn="0" w:lastRowFirstColumn="0" w:lastRowLastColumn="0"/>
              <w:rPr>
                <w:rFonts w:ascii="Corbel" w:eastAsia="Corbel" w:hAnsi="Corbel" w:cs="Tahoma"/>
                <w:rtl/>
              </w:rPr>
            </w:pPr>
            <w:r w:rsidRPr="00B54DB8">
              <w:rPr>
                <w:rFonts w:ascii="Palatino Linotype" w:eastAsia="MS Gothic" w:hAnsi="Palatino Linotype" w:cs="Tahoma"/>
                <w:sz w:val="20"/>
                <w:szCs w:val="20"/>
              </w:rPr>
              <w:t>Not applicable</w:t>
            </w:r>
          </w:p>
        </w:tc>
      </w:tr>
      <w:tr w:rsidR="00B54DB8" w:rsidRPr="00B54DB8" w14:paraId="5EBC4C27" w14:textId="77777777" w:rsidTr="00183BDE">
        <w:trPr>
          <w:trHeight w:val="360"/>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shd w:val="clear" w:color="auto" w:fill="EDEDEE"/>
          </w:tcPr>
          <w:p w14:paraId="4D8AA07B"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p>
        </w:tc>
        <w:tc>
          <w:tcPr>
            <w:tcW w:w="2790" w:type="dxa"/>
            <w:gridSpan w:val="3"/>
            <w:vMerge/>
            <w:tcBorders>
              <w:right w:val="nil"/>
            </w:tcBorders>
            <w:shd w:val="clear" w:color="auto" w:fill="auto"/>
            <w:vAlign w:val="center"/>
          </w:tcPr>
          <w:p w14:paraId="5A3B7C74" w14:textId="77777777" w:rsidR="00B54DB8" w:rsidRPr="00B54DB8" w:rsidRDefault="00B54DB8" w:rsidP="00B54DB8">
            <w:pPr>
              <w:jc w:val="both"/>
              <w:cnfStyle w:val="000000000000" w:firstRow="0" w:lastRow="0" w:firstColumn="0" w:lastColumn="0" w:oddVBand="0" w:evenVBand="0" w:oddHBand="0" w:evenHBand="0" w:firstRowFirstColumn="0" w:firstRowLastColumn="0" w:lastRowFirstColumn="0" w:lastRowLastColumn="0"/>
              <w:rPr>
                <w:rFonts w:ascii="Corbel" w:eastAsia="Corbel" w:hAnsi="Corbel" w:cs="Tahoma"/>
              </w:rPr>
            </w:pPr>
          </w:p>
        </w:tc>
        <w:tc>
          <w:tcPr>
            <w:tcW w:w="4230" w:type="dxa"/>
            <w:vMerge/>
            <w:tcBorders>
              <w:left w:val="nil"/>
              <w:right w:val="nil"/>
            </w:tcBorders>
            <w:shd w:val="clear" w:color="auto" w:fill="auto"/>
            <w:vAlign w:val="center"/>
          </w:tcPr>
          <w:p w14:paraId="37224BF4" w14:textId="77777777" w:rsidR="00B54DB8" w:rsidRPr="00B54DB8" w:rsidRDefault="00B54DB8" w:rsidP="00B54DB8">
            <w:pPr>
              <w:keepNext/>
              <w:keepLines/>
              <w:ind w:right="-45"/>
              <w:jc w:val="both"/>
              <w:outlineLvl w:val="0"/>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Calibri"/>
                <w:lang w:bidi="ar-BH"/>
              </w:rPr>
            </w:pPr>
          </w:p>
        </w:tc>
        <w:sdt>
          <w:sdtPr>
            <w:rPr>
              <w:rFonts w:ascii="Corbel" w:eastAsia="Corbel" w:hAnsi="Corbel" w:cs="Tahoma"/>
            </w:rPr>
            <w:alias w:val="N/A"/>
            <w:tag w:val="N/A"/>
            <w:id w:val="-842625145"/>
            <w14:checkbox>
              <w14:checked w14:val="0"/>
              <w14:checkedState w14:val="2612" w14:font="MS Gothic"/>
              <w14:uncheckedState w14:val="2610" w14:font="MS Gothic"/>
            </w14:checkbox>
          </w:sdtPr>
          <w:sdtEndPr/>
          <w:sdtContent>
            <w:tc>
              <w:tcPr>
                <w:tcW w:w="4235" w:type="dxa"/>
                <w:gridSpan w:val="2"/>
                <w:tcBorders>
                  <w:top w:val="nil"/>
                  <w:left w:val="nil"/>
                </w:tcBorders>
                <w:shd w:val="clear" w:color="auto" w:fill="auto"/>
                <w:vAlign w:val="center"/>
              </w:tcPr>
              <w:p w14:paraId="39C89300" w14:textId="77777777" w:rsidR="00B54DB8" w:rsidRPr="00B54DB8" w:rsidRDefault="00B54DB8" w:rsidP="00B54DB8">
                <w:pPr>
                  <w:jc w:val="center"/>
                  <w:cnfStyle w:val="000000000000" w:firstRow="0" w:lastRow="0" w:firstColumn="0" w:lastColumn="0" w:oddVBand="0" w:evenVBand="0" w:oddHBand="0" w:evenHBand="0" w:firstRowFirstColumn="0" w:firstRowLastColumn="0" w:lastRowFirstColumn="0" w:lastRowLastColumn="0"/>
                  <w:rPr>
                    <w:rFonts w:ascii="Corbel" w:eastAsia="Corbel" w:hAnsi="Corbel" w:cs="Tahoma"/>
                    <w:rtl/>
                  </w:rPr>
                </w:pPr>
                <w:r w:rsidRPr="00B54DB8">
                  <w:rPr>
                    <w:rFonts w:ascii="Segoe UI Symbol" w:eastAsia="Corbel" w:hAnsi="Segoe UI Symbol" w:cs="Segoe UI Symbol"/>
                  </w:rPr>
                  <w:t>☐</w:t>
                </w:r>
              </w:p>
            </w:tc>
          </w:sdtContent>
        </w:sdt>
      </w:tr>
      <w:tr w:rsidR="00B54DB8" w:rsidRPr="00B54DB8" w14:paraId="2EB556EC" w14:textId="77777777" w:rsidTr="00183BD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val="restart"/>
          </w:tcPr>
          <w:p w14:paraId="78C2563F" w14:textId="77777777" w:rsidR="00B54DB8" w:rsidRPr="00B54DB8" w:rsidRDefault="00B54DB8" w:rsidP="00B54DB8">
            <w:pPr>
              <w:keepNext/>
              <w:keepLines/>
              <w:ind w:right="-45"/>
              <w:outlineLvl w:val="1"/>
              <w:rPr>
                <w:rFonts w:ascii="Palatino Linotype" w:eastAsia="Calibri" w:hAnsi="Palatino Linotype" w:cs="Arial"/>
                <w:sz w:val="20"/>
                <w:szCs w:val="20"/>
              </w:rPr>
            </w:pPr>
            <w:bookmarkStart w:id="13" w:name="_Toc413011695"/>
            <w:r w:rsidRPr="00B54DB8">
              <w:rPr>
                <w:rFonts w:ascii="Palatino Linotype" w:eastAsia="Calibri" w:hAnsi="Palatino Linotype" w:cs="Arial"/>
                <w:sz w:val="20"/>
                <w:szCs w:val="20"/>
              </w:rPr>
              <w:t>Prerequisite Units</w:t>
            </w:r>
            <w:r w:rsidRPr="00B54DB8">
              <w:rPr>
                <w:rFonts w:ascii="Palatino Linotype" w:eastAsia="Calibri" w:hAnsi="Palatino Linotype" w:cs="Arial"/>
                <w:sz w:val="20"/>
                <w:szCs w:val="20"/>
                <w:vertAlign w:val="superscript"/>
              </w:rPr>
              <w:footnoteReference w:id="8"/>
            </w:r>
          </w:p>
          <w:p w14:paraId="5273A62C" w14:textId="77777777" w:rsidR="00B54DB8" w:rsidRPr="00B54DB8" w:rsidRDefault="00B54DB8" w:rsidP="00B54DB8">
            <w:pPr>
              <w:keepNext/>
              <w:keepLines/>
              <w:ind w:right="-45"/>
              <w:outlineLvl w:val="1"/>
              <w:rPr>
                <w:rFonts w:ascii="Palatino Linotype" w:eastAsia="Calibri" w:hAnsi="Palatino Linotype" w:cs="Arial"/>
                <w:sz w:val="20"/>
                <w:szCs w:val="20"/>
              </w:rPr>
            </w:pPr>
            <w:r w:rsidRPr="00B54DB8">
              <w:rPr>
                <w:rFonts w:ascii="Palatino Linotype" w:eastAsia="Calibri" w:hAnsi="Palatino Linotype" w:cs="Arial"/>
                <w:i/>
                <w:iCs/>
                <w:sz w:val="20"/>
                <w:szCs w:val="20"/>
              </w:rPr>
              <w:t>(where applicable)</w:t>
            </w:r>
            <w:bookmarkEnd w:id="13"/>
          </w:p>
        </w:tc>
        <w:tc>
          <w:tcPr>
            <w:tcW w:w="2070" w:type="dxa"/>
            <w:gridSpan w:val="2"/>
            <w:vAlign w:val="center"/>
          </w:tcPr>
          <w:p w14:paraId="39BAC66B"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Code</w:t>
            </w:r>
          </w:p>
        </w:tc>
        <w:tc>
          <w:tcPr>
            <w:tcW w:w="9185" w:type="dxa"/>
            <w:gridSpan w:val="4"/>
            <w:vAlign w:val="center"/>
          </w:tcPr>
          <w:p w14:paraId="4D5AC7F1" w14:textId="77777777" w:rsidR="00B54DB8" w:rsidRPr="00B54DB8" w:rsidRDefault="00B54DB8" w:rsidP="00B54DB8">
            <w:pP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Pr>
            </w:pPr>
            <w:r w:rsidRPr="00B54DB8">
              <w:rPr>
                <w:rFonts w:ascii="Palatino Linotype" w:eastAsia="Calibri" w:hAnsi="Palatino Linotype" w:cs="Arial"/>
                <w:sz w:val="20"/>
                <w:szCs w:val="20"/>
              </w:rPr>
              <w:t>Title</w:t>
            </w:r>
          </w:p>
        </w:tc>
      </w:tr>
      <w:tr w:rsidR="00B54DB8" w:rsidRPr="00B54DB8" w14:paraId="26AF2151" w14:textId="77777777" w:rsidTr="00183BDE">
        <w:trPr>
          <w:trHeight w:val="242"/>
          <w:jc w:val="center"/>
        </w:trPr>
        <w:tc>
          <w:tcPr>
            <w:cnfStyle w:val="001000000000" w:firstRow="0" w:lastRow="0" w:firstColumn="1" w:lastColumn="0" w:oddVBand="0" w:evenVBand="0" w:oddHBand="0" w:evenHBand="0" w:firstRowFirstColumn="0" w:firstRowLastColumn="0" w:lastRowFirstColumn="0" w:lastRowLastColumn="0"/>
            <w:tcW w:w="2875" w:type="dxa"/>
            <w:gridSpan w:val="2"/>
            <w:vMerge/>
            <w:shd w:val="clear" w:color="auto" w:fill="EDEDEE"/>
          </w:tcPr>
          <w:p w14:paraId="7DD46490"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p>
        </w:tc>
        <w:tc>
          <w:tcPr>
            <w:tcW w:w="2070" w:type="dxa"/>
            <w:gridSpan w:val="2"/>
            <w:shd w:val="clear" w:color="auto" w:fill="auto"/>
            <w:vAlign w:val="center"/>
          </w:tcPr>
          <w:p w14:paraId="5822D76E" w14:textId="77777777" w:rsidR="00B54DB8" w:rsidRPr="00B54DB8"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Pr>
            </w:pPr>
          </w:p>
        </w:tc>
        <w:tc>
          <w:tcPr>
            <w:tcW w:w="9185" w:type="dxa"/>
            <w:gridSpan w:val="4"/>
            <w:shd w:val="clear" w:color="auto" w:fill="auto"/>
            <w:vAlign w:val="center"/>
          </w:tcPr>
          <w:p w14:paraId="4BAF7F30" w14:textId="77777777" w:rsidR="00B54DB8" w:rsidRPr="00B54DB8" w:rsidRDefault="00B54DB8" w:rsidP="00B54DB8">
            <w:pP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Pr>
            </w:pPr>
          </w:p>
        </w:tc>
      </w:tr>
      <w:tr w:rsidR="00B54DB8" w:rsidRPr="00B54DB8" w14:paraId="31B367E9" w14:textId="77777777" w:rsidTr="00183BDE">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2875" w:type="dxa"/>
            <w:gridSpan w:val="2"/>
          </w:tcPr>
          <w:p w14:paraId="279DE1D7" w14:textId="77777777" w:rsidR="00B54DB8" w:rsidRPr="00B54DB8" w:rsidRDefault="00B54DB8" w:rsidP="00B54DB8">
            <w:pPr>
              <w:keepNext/>
              <w:keepLines/>
              <w:spacing w:before="60" w:after="60"/>
              <w:ind w:right="-45"/>
              <w:outlineLvl w:val="1"/>
              <w:rPr>
                <w:rFonts w:ascii="Palatino Linotype" w:eastAsia="Calibri" w:hAnsi="Palatino Linotype" w:cs="Arial"/>
                <w:sz w:val="20"/>
                <w:szCs w:val="20"/>
              </w:rPr>
            </w:pPr>
            <w:bookmarkStart w:id="14" w:name="_Toc413011696"/>
            <w:r w:rsidRPr="00B54DB8">
              <w:rPr>
                <w:rFonts w:ascii="Palatino Linotype" w:eastAsia="Calibri" w:hAnsi="Palatino Linotype" w:cs="Arial"/>
                <w:sz w:val="20"/>
                <w:szCs w:val="20"/>
              </w:rPr>
              <w:t xml:space="preserve">Unit Objectives </w:t>
            </w:r>
            <w:r w:rsidRPr="00B54DB8">
              <w:rPr>
                <w:rFonts w:ascii="Palatino Linotype" w:eastAsia="Calibri" w:hAnsi="Palatino Linotype" w:cs="Arial"/>
                <w:i/>
                <w:iCs/>
                <w:sz w:val="20"/>
                <w:szCs w:val="20"/>
              </w:rPr>
              <w:t>(if any)</w:t>
            </w:r>
            <w:bookmarkEnd w:id="14"/>
          </w:p>
        </w:tc>
        <w:tc>
          <w:tcPr>
            <w:tcW w:w="11255" w:type="dxa"/>
            <w:gridSpan w:val="6"/>
            <w:tcBorders>
              <w:top w:val="single" w:sz="4" w:space="0" w:color="auto"/>
            </w:tcBorders>
            <w:shd w:val="clear" w:color="auto" w:fill="auto"/>
            <w:vAlign w:val="center"/>
          </w:tcPr>
          <w:p w14:paraId="6EEDBE88"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Pr>
            </w:pPr>
          </w:p>
        </w:tc>
      </w:tr>
      <w:tr w:rsidR="00B54DB8" w:rsidRPr="00B54DB8" w14:paraId="61AF99CA" w14:textId="77777777" w:rsidTr="00183BDE">
        <w:trPr>
          <w:trHeight w:val="72"/>
          <w:jc w:val="center"/>
        </w:trPr>
        <w:tc>
          <w:tcPr>
            <w:cnfStyle w:val="001000000000" w:firstRow="0" w:lastRow="0" w:firstColumn="1" w:lastColumn="0" w:oddVBand="0" w:evenVBand="0" w:oddHBand="0" w:evenHBand="0" w:firstRowFirstColumn="0" w:firstRowLastColumn="0" w:lastRowFirstColumn="0" w:lastRowLastColumn="0"/>
            <w:tcW w:w="14130" w:type="dxa"/>
            <w:gridSpan w:val="8"/>
            <w:shd w:val="clear" w:color="auto" w:fill="DBDCDD"/>
          </w:tcPr>
          <w:p w14:paraId="4AA61CE7" w14:textId="77777777" w:rsidR="00B54DB8" w:rsidRPr="00B54DB8" w:rsidRDefault="00B54DB8" w:rsidP="00B54DB8">
            <w:pPr>
              <w:keepNext/>
              <w:keepLines/>
              <w:spacing w:before="60" w:after="60"/>
              <w:ind w:right="-45"/>
              <w:outlineLvl w:val="1"/>
              <w:rPr>
                <w:rFonts w:ascii="Palatino Linotype" w:eastAsia="Times New Roman" w:hAnsi="Palatino Linotype" w:cs="Calibri"/>
                <w:sz w:val="20"/>
                <w:szCs w:val="20"/>
                <w:lang w:bidi="ar-BH"/>
              </w:rPr>
            </w:pPr>
            <w:bookmarkStart w:id="15" w:name="_Toc413011697"/>
            <w:r w:rsidRPr="00B54DB8">
              <w:rPr>
                <w:rFonts w:ascii="Palatino Linotype" w:eastAsia="Calibri" w:hAnsi="Palatino Linotype" w:cs="Arial"/>
                <w:sz w:val="20"/>
                <w:szCs w:val="20"/>
              </w:rPr>
              <w:t>Intended Learning Outcomes (including core skills)</w:t>
            </w:r>
            <w:bookmarkEnd w:id="15"/>
            <w:r w:rsidRPr="00B54DB8">
              <w:rPr>
                <w:rFonts w:ascii="Palatino Linotype" w:eastAsia="Times New Roman" w:hAnsi="Palatino Linotype" w:cs="Calibri"/>
                <w:sz w:val="20"/>
                <w:szCs w:val="20"/>
                <w:lang w:bidi="ar-BH"/>
              </w:rPr>
              <w:t xml:space="preserve"> </w:t>
            </w:r>
          </w:p>
        </w:tc>
      </w:tr>
      <w:tr w:rsidR="00B54DB8" w:rsidRPr="00B54DB8" w14:paraId="50CB536C" w14:textId="77777777" w:rsidTr="00183BDE">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237" w:type="dxa"/>
          </w:tcPr>
          <w:p w14:paraId="28ABCC5A"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O 1</w:t>
            </w:r>
          </w:p>
        </w:tc>
        <w:tc>
          <w:tcPr>
            <w:tcW w:w="12893" w:type="dxa"/>
            <w:gridSpan w:val="7"/>
            <w:shd w:val="clear" w:color="auto" w:fill="FFFFFF"/>
            <w:vAlign w:val="center"/>
          </w:tcPr>
          <w:p w14:paraId="61CB56BC"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2509D1A6" w14:textId="77777777" w:rsidTr="00183BDE">
        <w:trPr>
          <w:trHeight w:val="369"/>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EDEDEE"/>
          </w:tcPr>
          <w:p w14:paraId="234C2A02"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O 2</w:t>
            </w:r>
          </w:p>
        </w:tc>
        <w:tc>
          <w:tcPr>
            <w:tcW w:w="12893" w:type="dxa"/>
            <w:gridSpan w:val="7"/>
            <w:shd w:val="clear" w:color="auto" w:fill="FFFFFF"/>
            <w:vAlign w:val="center"/>
          </w:tcPr>
          <w:p w14:paraId="3BF4450D"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15C13F2D" w14:textId="77777777" w:rsidTr="00183BDE">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237" w:type="dxa"/>
          </w:tcPr>
          <w:p w14:paraId="04BCA38D"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O 3</w:t>
            </w:r>
          </w:p>
        </w:tc>
        <w:tc>
          <w:tcPr>
            <w:tcW w:w="12893" w:type="dxa"/>
            <w:gridSpan w:val="7"/>
            <w:shd w:val="clear" w:color="auto" w:fill="FFFFFF"/>
            <w:vAlign w:val="center"/>
          </w:tcPr>
          <w:p w14:paraId="53DB0E52"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37BB52C0" w14:textId="77777777" w:rsidTr="00183BDE">
        <w:trPr>
          <w:trHeight w:val="369"/>
          <w:jc w:val="center"/>
        </w:trPr>
        <w:tc>
          <w:tcPr>
            <w:cnfStyle w:val="001000000000" w:firstRow="0" w:lastRow="0" w:firstColumn="1" w:lastColumn="0" w:oddVBand="0" w:evenVBand="0" w:oddHBand="0" w:evenHBand="0" w:firstRowFirstColumn="0" w:firstRowLastColumn="0" w:lastRowFirstColumn="0" w:lastRowLastColumn="0"/>
            <w:tcW w:w="1237" w:type="dxa"/>
            <w:shd w:val="clear" w:color="auto" w:fill="EDEDEE"/>
          </w:tcPr>
          <w:p w14:paraId="31A15D97"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i/>
                <w:iCs/>
                <w:sz w:val="20"/>
                <w:szCs w:val="20"/>
              </w:rPr>
              <w:t>Add as necessary</w:t>
            </w:r>
          </w:p>
        </w:tc>
        <w:tc>
          <w:tcPr>
            <w:tcW w:w="12893" w:type="dxa"/>
            <w:gridSpan w:val="7"/>
            <w:shd w:val="clear" w:color="auto" w:fill="FFFFFF"/>
            <w:vAlign w:val="center"/>
          </w:tcPr>
          <w:p w14:paraId="1690453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i/>
                <w:iCs/>
                <w:sz w:val="20"/>
                <w:szCs w:val="20"/>
              </w:rPr>
            </w:pPr>
          </w:p>
        </w:tc>
      </w:tr>
    </w:tbl>
    <w:p w14:paraId="28626372"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br w:type="page"/>
      </w:r>
    </w:p>
    <w:tbl>
      <w:tblPr>
        <w:tblStyle w:val="GridTable4-Accent21"/>
        <w:tblW w:w="14058" w:type="dxa"/>
        <w:jc w:val="center"/>
        <w:tblLayout w:type="fixed"/>
        <w:tblLook w:val="04A0" w:firstRow="1" w:lastRow="0" w:firstColumn="1" w:lastColumn="0" w:noHBand="0" w:noVBand="1"/>
      </w:tblPr>
      <w:tblGrid>
        <w:gridCol w:w="1413"/>
        <w:gridCol w:w="3802"/>
        <w:gridCol w:w="811"/>
        <w:gridCol w:w="1529"/>
        <w:gridCol w:w="1350"/>
        <w:gridCol w:w="1620"/>
        <w:gridCol w:w="3533"/>
      </w:tblGrid>
      <w:tr w:rsidR="00B54DB8" w:rsidRPr="00B54DB8" w14:paraId="1B290467" w14:textId="77777777" w:rsidTr="00183BDE">
        <w:trPr>
          <w:cnfStyle w:val="100000000000" w:firstRow="1" w:lastRow="0" w:firstColumn="0" w:lastColumn="0" w:oddVBand="0" w:evenVBand="0" w:oddHBand="0" w:evenHBand="0" w:firstRowFirstColumn="0" w:firstRowLastColumn="0" w:lastRowFirstColumn="0" w:lastRowLastColumn="0"/>
          <w:trHeight w:hRule="exact" w:val="550"/>
          <w:jc w:val="center"/>
        </w:trPr>
        <w:tc>
          <w:tcPr>
            <w:cnfStyle w:val="001000000000" w:firstRow="0" w:lastRow="0" w:firstColumn="1" w:lastColumn="0" w:oddVBand="0" w:evenVBand="0" w:oddHBand="0" w:evenHBand="0" w:firstRowFirstColumn="0" w:firstRowLastColumn="0" w:lastRowFirstColumn="0" w:lastRowLastColumn="0"/>
            <w:tcW w:w="14058" w:type="dxa"/>
            <w:gridSpan w:val="7"/>
            <w:tcBorders>
              <w:top w:val="single" w:sz="4" w:space="0" w:color="FFFFFF"/>
              <w:left w:val="single" w:sz="4" w:space="0" w:color="FFFFFF"/>
              <w:bottom w:val="single" w:sz="4" w:space="0" w:color="FFFFFF"/>
              <w:right w:val="single" w:sz="4" w:space="0" w:color="FFFFFF"/>
            </w:tcBorders>
            <w:shd w:val="clear" w:color="auto" w:fill="7B7E82"/>
          </w:tcPr>
          <w:p w14:paraId="618DE221" w14:textId="77777777" w:rsidR="00B54DB8" w:rsidRPr="00B54DB8" w:rsidRDefault="00B54DB8" w:rsidP="00B17492">
            <w:pPr>
              <w:keepNext/>
              <w:keepLines/>
              <w:numPr>
                <w:ilvl w:val="1"/>
                <w:numId w:val="2"/>
              </w:numPr>
              <w:spacing w:before="60" w:after="60"/>
              <w:ind w:left="792" w:right="-45"/>
              <w:outlineLvl w:val="1"/>
              <w:rPr>
                <w:rFonts w:ascii="Palatino Linotype" w:eastAsia="Times New Roman" w:hAnsi="Palatino Linotype" w:cs="Calibri"/>
                <w:sz w:val="28"/>
                <w:szCs w:val="28"/>
                <w:rtl/>
                <w:lang w:bidi="ar-BH"/>
              </w:rPr>
            </w:pPr>
            <w:bookmarkStart w:id="16" w:name="_Toc413011698"/>
            <w:r w:rsidRPr="00B54DB8">
              <w:rPr>
                <w:rFonts w:ascii="Palatino Linotype" w:eastAsia="Times New Roman" w:hAnsi="Palatino Linotype" w:cs="Calibri"/>
                <w:sz w:val="24"/>
                <w:szCs w:val="24"/>
              </w:rPr>
              <w:lastRenderedPageBreak/>
              <w:t>Alignment to NQF Level</w:t>
            </w:r>
            <w:bookmarkEnd w:id="16"/>
          </w:p>
        </w:tc>
      </w:tr>
      <w:tr w:rsidR="004866EB" w:rsidRPr="00B54DB8" w14:paraId="0DC6D8D7" w14:textId="77777777" w:rsidTr="00183BDE">
        <w:trPr>
          <w:cnfStyle w:val="000000100000" w:firstRow="0" w:lastRow="0" w:firstColumn="0" w:lastColumn="0" w:oddVBand="0" w:evenVBand="0" w:oddHBand="1" w:evenHBand="0" w:firstRowFirstColumn="0" w:firstRowLastColumn="0" w:lastRowFirstColumn="0" w:lastRowLastColumn="0"/>
          <w:trHeight w:hRule="exact" w:val="356"/>
          <w:jc w:val="center"/>
        </w:trPr>
        <w:tc>
          <w:tcPr>
            <w:cnfStyle w:val="001000000000" w:firstRow="0" w:lastRow="0" w:firstColumn="1" w:lastColumn="0" w:oddVBand="0" w:evenVBand="0" w:oddHBand="0" w:evenHBand="0" w:firstRowFirstColumn="0" w:firstRowLastColumn="0" w:lastRowFirstColumn="0" w:lastRowLastColumn="0"/>
            <w:tcW w:w="5215" w:type="dxa"/>
            <w:gridSpan w:val="2"/>
            <w:vMerge w:val="restart"/>
            <w:tcBorders>
              <w:top w:val="single" w:sz="4" w:space="0" w:color="FFFFFF"/>
              <w:left w:val="single" w:sz="4" w:space="0" w:color="FFFFFF"/>
              <w:bottom w:val="single" w:sz="4" w:space="0" w:color="FFFFFF"/>
              <w:right w:val="single" w:sz="4" w:space="0" w:color="FFFFFF"/>
            </w:tcBorders>
            <w:shd w:val="clear" w:color="auto" w:fill="CACBCD"/>
            <w:vAlign w:val="center"/>
          </w:tcPr>
          <w:p w14:paraId="0F9A92ED" w14:textId="77777777" w:rsidR="004866EB" w:rsidRPr="00B54DB8" w:rsidRDefault="004866EB" w:rsidP="004866EB">
            <w:pPr>
              <w:keepNext/>
              <w:keepLines/>
              <w:ind w:right="-45"/>
              <w:jc w:val="center"/>
              <w:outlineLvl w:val="1"/>
              <w:rPr>
                <w:rFonts w:ascii="Palatino Linotype" w:eastAsia="Times New Roman" w:hAnsi="Palatino Linotype" w:cs="Calibri"/>
                <w:sz w:val="20"/>
                <w:szCs w:val="20"/>
                <w:lang w:bidi="ar-BH"/>
              </w:rPr>
            </w:pPr>
            <w:r w:rsidRPr="00B54DB8">
              <w:rPr>
                <w:rFonts w:ascii="Palatino Linotype" w:eastAsia="Times New Roman" w:hAnsi="Palatino Linotype" w:cs="Calibri"/>
                <w:sz w:val="20"/>
                <w:szCs w:val="20"/>
                <w:lang w:bidi="ar-BH"/>
              </w:rPr>
              <w:t>Level Descriptors Strands</w:t>
            </w:r>
          </w:p>
        </w:tc>
        <w:tc>
          <w:tcPr>
            <w:tcW w:w="811" w:type="dxa"/>
            <w:vMerge w:val="restart"/>
            <w:tcBorders>
              <w:top w:val="single" w:sz="4" w:space="0" w:color="FFFFFF"/>
              <w:left w:val="single" w:sz="4" w:space="0" w:color="FFFFFF"/>
              <w:bottom w:val="single" w:sz="4" w:space="0" w:color="FFFFFF"/>
              <w:right w:val="single" w:sz="4" w:space="0" w:color="FFFFFF"/>
            </w:tcBorders>
            <w:shd w:val="clear" w:color="auto" w:fill="CACBCD"/>
            <w:vAlign w:val="center"/>
          </w:tcPr>
          <w:p w14:paraId="380347B8" w14:textId="77777777" w:rsidR="004866EB" w:rsidRPr="00B54DB8"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LO</w:t>
            </w:r>
          </w:p>
        </w:tc>
        <w:tc>
          <w:tcPr>
            <w:tcW w:w="2879" w:type="dxa"/>
            <w:gridSpan w:val="2"/>
            <w:tcBorders>
              <w:top w:val="single" w:sz="4" w:space="0" w:color="FFFFFF"/>
              <w:left w:val="single" w:sz="4" w:space="0" w:color="FFFFFF"/>
              <w:bottom w:val="single" w:sz="4" w:space="0" w:color="FFFFFF"/>
              <w:right w:val="single" w:sz="4" w:space="0" w:color="FFFFFF"/>
            </w:tcBorders>
            <w:shd w:val="clear" w:color="auto" w:fill="CACBCD"/>
            <w:vAlign w:val="center"/>
          </w:tcPr>
          <w:p w14:paraId="70E32B78" w14:textId="77777777" w:rsidR="004866EB" w:rsidRPr="00B54DB8"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i/>
                <w:iCs/>
                <w:sz w:val="20"/>
                <w:szCs w:val="20"/>
              </w:rPr>
            </w:pPr>
            <w:r w:rsidRPr="00B54DB8">
              <w:rPr>
                <w:rFonts w:ascii="Palatino Linotype" w:eastAsia="Calibri" w:hAnsi="Palatino Linotype" w:cs="Arial"/>
                <w:sz w:val="20"/>
                <w:szCs w:val="20"/>
              </w:rPr>
              <w:t>Assessment</w:t>
            </w:r>
          </w:p>
        </w:tc>
        <w:tc>
          <w:tcPr>
            <w:tcW w:w="1620" w:type="dxa"/>
            <w:vMerge w:val="restart"/>
            <w:tcBorders>
              <w:top w:val="single" w:sz="4" w:space="0" w:color="FFFFFF"/>
              <w:left w:val="single" w:sz="4" w:space="0" w:color="FFFFFF"/>
              <w:right w:val="single" w:sz="4" w:space="0" w:color="FFFFFF"/>
            </w:tcBorders>
            <w:shd w:val="clear" w:color="auto" w:fill="CACBCD"/>
            <w:vAlign w:val="center"/>
          </w:tcPr>
          <w:p w14:paraId="56077B53" w14:textId="4D53DBF5" w:rsidR="004866EB" w:rsidRPr="00B54DB8"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 xml:space="preserve">NQF Level </w:t>
            </w:r>
            <w:r w:rsidR="00453E2E">
              <w:rPr>
                <w:rFonts w:ascii="Palatino Linotype" w:eastAsia="Calibri" w:hAnsi="Palatino Linotype" w:cs="Arial"/>
                <w:i/>
                <w:iCs/>
                <w:sz w:val="20"/>
                <w:szCs w:val="20"/>
              </w:rPr>
              <w:t>A</w:t>
            </w:r>
            <w:r w:rsidRPr="00B54DB8">
              <w:rPr>
                <w:rFonts w:ascii="Palatino Linotype" w:eastAsia="Calibri" w:hAnsi="Palatino Linotype" w:cs="Arial"/>
                <w:i/>
                <w:iCs/>
                <w:sz w:val="20"/>
                <w:szCs w:val="20"/>
              </w:rPr>
              <w:t>lignment</w:t>
            </w:r>
          </w:p>
        </w:tc>
        <w:tc>
          <w:tcPr>
            <w:tcW w:w="3533" w:type="dxa"/>
            <w:vMerge w:val="restart"/>
            <w:tcBorders>
              <w:top w:val="single" w:sz="4" w:space="0" w:color="FFFFFF"/>
              <w:left w:val="single" w:sz="4" w:space="0" w:color="FFFFFF"/>
              <w:right w:val="single" w:sz="4" w:space="0" w:color="FFFFFF"/>
            </w:tcBorders>
            <w:shd w:val="clear" w:color="auto" w:fill="CACBCD"/>
            <w:vAlign w:val="center"/>
          </w:tcPr>
          <w:p w14:paraId="78130C2B" w14:textId="39D1918E" w:rsidR="004866EB" w:rsidRPr="004866EB" w:rsidRDefault="004866EB" w:rsidP="004866EB">
            <w:pPr>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4866EB">
              <w:rPr>
                <w:rFonts w:ascii="Palatino Linotype" w:eastAsia="Calibri" w:hAnsi="Palatino Linotype" w:cs="Arial"/>
                <w:sz w:val="20"/>
                <w:szCs w:val="20"/>
              </w:rPr>
              <w:t>Rationale</w:t>
            </w:r>
          </w:p>
        </w:tc>
      </w:tr>
      <w:tr w:rsidR="004866EB" w:rsidRPr="00B54DB8" w14:paraId="1CB948ED" w14:textId="77777777" w:rsidTr="00183BDE">
        <w:trPr>
          <w:trHeight w:hRule="exact" w:val="721"/>
          <w:jc w:val="center"/>
        </w:trPr>
        <w:tc>
          <w:tcPr>
            <w:cnfStyle w:val="001000000000" w:firstRow="0" w:lastRow="0" w:firstColumn="1" w:lastColumn="0" w:oddVBand="0" w:evenVBand="0" w:oddHBand="0" w:evenHBand="0" w:firstRowFirstColumn="0" w:firstRowLastColumn="0" w:lastRowFirstColumn="0" w:lastRowLastColumn="0"/>
            <w:tcW w:w="5215" w:type="dxa"/>
            <w:gridSpan w:val="2"/>
            <w:vMerge/>
            <w:tcBorders>
              <w:top w:val="single" w:sz="4" w:space="0" w:color="FFFFFF"/>
              <w:left w:val="single" w:sz="4" w:space="0" w:color="FFFFFF"/>
              <w:bottom w:val="single" w:sz="4" w:space="0" w:color="FFFFFF"/>
              <w:right w:val="single" w:sz="4" w:space="0" w:color="FFFFFF"/>
            </w:tcBorders>
          </w:tcPr>
          <w:p w14:paraId="20797677" w14:textId="77777777" w:rsidR="004866EB" w:rsidRPr="00B54DB8" w:rsidRDefault="004866EB" w:rsidP="004866EB">
            <w:pPr>
              <w:keepNext/>
              <w:keepLines/>
              <w:ind w:right="-45"/>
              <w:outlineLvl w:val="1"/>
              <w:rPr>
                <w:rFonts w:ascii="Palatino Linotype" w:eastAsia="Times New Roman" w:hAnsi="Palatino Linotype" w:cs="Calibri"/>
                <w:lang w:bidi="ar-BH"/>
              </w:rPr>
            </w:pPr>
          </w:p>
        </w:tc>
        <w:tc>
          <w:tcPr>
            <w:tcW w:w="811" w:type="dxa"/>
            <w:vMerge/>
            <w:tcBorders>
              <w:top w:val="single" w:sz="4" w:space="0" w:color="FFFFFF"/>
              <w:left w:val="single" w:sz="4" w:space="0" w:color="FFFFFF"/>
              <w:bottom w:val="single" w:sz="4" w:space="0" w:color="FFFFFF"/>
              <w:right w:val="single" w:sz="4" w:space="0" w:color="FFFFFF"/>
            </w:tcBorders>
          </w:tcPr>
          <w:p w14:paraId="6EC27C35"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rtl/>
              </w:rPr>
            </w:pPr>
          </w:p>
        </w:tc>
        <w:tc>
          <w:tcPr>
            <w:tcW w:w="1529" w:type="dxa"/>
            <w:tcBorders>
              <w:top w:val="single" w:sz="4" w:space="0" w:color="FFFFFF"/>
              <w:left w:val="single" w:sz="4" w:space="0" w:color="FFFFFF"/>
              <w:bottom w:val="single" w:sz="4" w:space="0" w:color="FFFFFF"/>
              <w:right w:val="single" w:sz="4" w:space="0" w:color="FFFFFF"/>
            </w:tcBorders>
            <w:shd w:val="clear" w:color="auto" w:fill="EDEDEE"/>
          </w:tcPr>
          <w:p w14:paraId="3623FA4F"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i/>
                <w:iCs/>
                <w:sz w:val="20"/>
                <w:szCs w:val="20"/>
              </w:rPr>
            </w:pPr>
            <w:r w:rsidRPr="00B54DB8">
              <w:rPr>
                <w:rFonts w:ascii="Palatino Linotype" w:eastAsia="Calibri" w:hAnsi="Palatino Linotype" w:cs="Arial"/>
                <w:sz w:val="20"/>
                <w:szCs w:val="20"/>
              </w:rPr>
              <w:t>Description</w:t>
            </w:r>
            <w:r w:rsidRPr="00B54DB8">
              <w:rPr>
                <w:rFonts w:ascii="Palatino Linotype" w:eastAsia="Calibri" w:hAnsi="Palatino Linotype" w:cs="Arial"/>
                <w:sz w:val="20"/>
                <w:szCs w:val="20"/>
                <w:vertAlign w:val="superscript"/>
              </w:rPr>
              <w:footnoteReference w:id="9"/>
            </w:r>
          </w:p>
        </w:tc>
        <w:tc>
          <w:tcPr>
            <w:tcW w:w="1350" w:type="dxa"/>
            <w:tcBorders>
              <w:top w:val="single" w:sz="4" w:space="0" w:color="FFFFFF"/>
              <w:left w:val="single" w:sz="4" w:space="0" w:color="FFFFFF"/>
              <w:bottom w:val="single" w:sz="4" w:space="0" w:color="FFFFFF"/>
              <w:right w:val="single" w:sz="4" w:space="0" w:color="FFFFFF"/>
            </w:tcBorders>
            <w:shd w:val="clear" w:color="auto" w:fill="EDEDEE"/>
          </w:tcPr>
          <w:p w14:paraId="1D4688AF"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Formative / Summative</w:t>
            </w:r>
            <w:r w:rsidRPr="00B54DB8">
              <w:rPr>
                <w:rFonts w:ascii="Palatino Linotype" w:eastAsia="Calibri" w:hAnsi="Palatino Linotype" w:cs="Arial"/>
                <w:sz w:val="20"/>
                <w:szCs w:val="20"/>
                <w:vertAlign w:val="superscript"/>
              </w:rPr>
              <w:footnoteReference w:id="10"/>
            </w:r>
          </w:p>
        </w:tc>
        <w:tc>
          <w:tcPr>
            <w:tcW w:w="1620" w:type="dxa"/>
            <w:vMerge/>
            <w:tcBorders>
              <w:left w:val="single" w:sz="4" w:space="0" w:color="FFFFFF"/>
              <w:bottom w:val="single" w:sz="4" w:space="0" w:color="FFFFFF"/>
              <w:right w:val="single" w:sz="4" w:space="0" w:color="FFFFFF"/>
            </w:tcBorders>
            <w:shd w:val="clear" w:color="auto" w:fill="EDEDEE"/>
          </w:tcPr>
          <w:p w14:paraId="35F66F33" w14:textId="77777777" w:rsidR="004866EB" w:rsidRPr="00B54DB8" w:rsidRDefault="004866EB" w:rsidP="004866EB">
            <w:pPr>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rtl/>
              </w:rPr>
            </w:pPr>
          </w:p>
        </w:tc>
        <w:tc>
          <w:tcPr>
            <w:tcW w:w="3533" w:type="dxa"/>
            <w:vMerge/>
            <w:tcBorders>
              <w:left w:val="single" w:sz="4" w:space="0" w:color="FFFFFF"/>
              <w:right w:val="single" w:sz="4" w:space="0" w:color="FFFFFF"/>
            </w:tcBorders>
            <w:shd w:val="clear" w:color="auto" w:fill="D0CECE" w:themeFill="background2" w:themeFillShade="E6"/>
          </w:tcPr>
          <w:p w14:paraId="4A14D842" w14:textId="201583D8" w:rsidR="004866EB" w:rsidRPr="004866EB" w:rsidRDefault="004866EB" w:rsidP="004866EB">
            <w:pPr>
              <w:jc w:val="both"/>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16"/>
                <w:szCs w:val="16"/>
                <w:rtl/>
              </w:rPr>
            </w:pPr>
          </w:p>
        </w:tc>
      </w:tr>
      <w:tr w:rsidR="00A607E0" w:rsidRPr="00B54DB8" w14:paraId="7B664533" w14:textId="77777777" w:rsidTr="00E53F42">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val="restart"/>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B2F63A0" w14:textId="77777777" w:rsidR="00B54DB8" w:rsidRPr="00B54DB8" w:rsidRDefault="00B54DB8" w:rsidP="00B54DB8">
            <w:pPr>
              <w:spacing w:before="60" w:after="120"/>
              <w:rPr>
                <w:rFonts w:ascii="Palatino Linotype" w:eastAsia="Calibri" w:hAnsi="Palatino Linotype" w:cs="Arial"/>
                <w:sz w:val="20"/>
                <w:szCs w:val="20"/>
                <w:rtl/>
              </w:rPr>
            </w:pPr>
            <w:r w:rsidRPr="00B54DB8">
              <w:rPr>
                <w:rFonts w:ascii="Palatino Linotype" w:eastAsia="Calibri" w:hAnsi="Palatino Linotype" w:cs="Arial"/>
                <w:sz w:val="20"/>
                <w:szCs w:val="20"/>
              </w:rPr>
              <w:t>Knowledge</w:t>
            </w:r>
          </w:p>
        </w:tc>
        <w:tc>
          <w:tcPr>
            <w:tcW w:w="3802" w:type="dxa"/>
            <w:tcBorders>
              <w:top w:val="single" w:sz="4" w:space="0" w:color="FFFFFF"/>
              <w:left w:val="single" w:sz="4" w:space="0" w:color="FFFFFF"/>
            </w:tcBorders>
            <w:vAlign w:val="center"/>
          </w:tcPr>
          <w:p w14:paraId="340D9517"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Theoretical Understanding</w:t>
            </w:r>
          </w:p>
        </w:tc>
        <w:tc>
          <w:tcPr>
            <w:tcW w:w="0" w:type="dxa"/>
            <w:tcBorders>
              <w:top w:val="single" w:sz="4" w:space="0" w:color="FFFFFF"/>
            </w:tcBorders>
            <w:shd w:val="clear" w:color="auto" w:fill="FFFFFF"/>
            <w:vAlign w:val="center"/>
          </w:tcPr>
          <w:p w14:paraId="081D7464"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tcBorders>
              <w:top w:val="single" w:sz="4" w:space="0" w:color="FFFFFF"/>
            </w:tcBorders>
            <w:shd w:val="clear" w:color="auto" w:fill="FFFFFF"/>
            <w:vAlign w:val="center"/>
          </w:tcPr>
          <w:p w14:paraId="6D06DC6B"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tcBorders>
              <w:top w:val="single" w:sz="4" w:space="0" w:color="FFFFFF"/>
            </w:tcBorders>
            <w:shd w:val="clear" w:color="auto" w:fill="FFFFFF"/>
            <w:vAlign w:val="center"/>
          </w:tcPr>
          <w:p w14:paraId="3B42E8A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p>
        </w:tc>
        <w:tc>
          <w:tcPr>
            <w:tcW w:w="0" w:type="dxa"/>
            <w:tcBorders>
              <w:top w:val="single" w:sz="4" w:space="0" w:color="FFFFFF"/>
            </w:tcBorders>
            <w:shd w:val="clear" w:color="auto" w:fill="FFFFFF"/>
            <w:vAlign w:val="center"/>
          </w:tcPr>
          <w:p w14:paraId="10E3811F"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02DD35D1"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r>
      <w:tr w:rsidR="00B54DB8" w:rsidRPr="00B54DB8" w14:paraId="334899CB" w14:textId="77777777" w:rsidTr="00036852">
        <w:trPr>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tcBorders>
              <w:top w:val="single" w:sz="4" w:space="0" w:color="FFFFFF"/>
              <w:left w:val="single" w:sz="4" w:space="0" w:color="FFFFFF"/>
              <w:bottom w:val="single" w:sz="4" w:space="0" w:color="FFFFFF"/>
              <w:right w:val="single" w:sz="4" w:space="0" w:color="FFFFFF"/>
            </w:tcBorders>
            <w:shd w:val="clear" w:color="auto" w:fill="CACBCD"/>
            <w:vAlign w:val="center"/>
          </w:tcPr>
          <w:p w14:paraId="1D79B12A" w14:textId="77777777" w:rsidR="00B54DB8" w:rsidRPr="00B54DB8" w:rsidRDefault="00B54DB8" w:rsidP="00B54DB8">
            <w:pPr>
              <w:spacing w:before="60" w:after="120"/>
              <w:rPr>
                <w:rFonts w:ascii="Palatino Linotype" w:eastAsia="Calibri" w:hAnsi="Palatino Linotype" w:cs="Arial"/>
                <w:sz w:val="20"/>
                <w:szCs w:val="20"/>
                <w:rtl/>
              </w:rPr>
            </w:pPr>
          </w:p>
        </w:tc>
        <w:tc>
          <w:tcPr>
            <w:tcW w:w="3802" w:type="dxa"/>
            <w:tcBorders>
              <w:left w:val="single" w:sz="4" w:space="0" w:color="FFFFFF"/>
            </w:tcBorders>
            <w:shd w:val="clear" w:color="auto" w:fill="EDEDEE"/>
            <w:vAlign w:val="center"/>
          </w:tcPr>
          <w:p w14:paraId="608E5792" w14:textId="18AEC4D2" w:rsidR="00B54DB8" w:rsidRPr="00B54DB8" w:rsidRDefault="004866EB"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r w:rsidRPr="00966A24">
              <w:rPr>
                <w:rFonts w:ascii="Palatino Linotype" w:eastAsia="Calibri" w:hAnsi="Palatino Linotype" w:cs="Arial"/>
                <w:sz w:val="20"/>
                <w:szCs w:val="20"/>
              </w:rPr>
              <w:t>Applied Knowledge</w:t>
            </w:r>
          </w:p>
        </w:tc>
        <w:tc>
          <w:tcPr>
            <w:tcW w:w="0" w:type="dxa"/>
            <w:shd w:val="clear" w:color="auto" w:fill="FFFFFF"/>
            <w:vAlign w:val="center"/>
          </w:tcPr>
          <w:p w14:paraId="4FC26889"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70312A35"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292D1650"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41BDB3A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25A12D03"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r>
      <w:tr w:rsidR="00287486" w:rsidRPr="00B54DB8" w14:paraId="0492CA37" w14:textId="77777777" w:rsidTr="00E53F42">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val="restart"/>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340C216" w14:textId="77777777" w:rsidR="00B54DB8" w:rsidRPr="00B54DB8" w:rsidRDefault="00B54DB8" w:rsidP="00B54DB8">
            <w:pPr>
              <w:spacing w:before="60" w:after="120"/>
              <w:rPr>
                <w:rFonts w:ascii="Palatino Linotype" w:eastAsia="Calibri" w:hAnsi="Palatino Linotype" w:cs="Arial"/>
                <w:sz w:val="20"/>
                <w:szCs w:val="20"/>
                <w:rtl/>
              </w:rPr>
            </w:pPr>
            <w:r w:rsidRPr="00B54DB8">
              <w:rPr>
                <w:rFonts w:ascii="Palatino Linotype" w:eastAsia="Calibri" w:hAnsi="Palatino Linotype" w:cs="Arial"/>
                <w:sz w:val="20"/>
                <w:szCs w:val="20"/>
              </w:rPr>
              <w:t>Skills</w:t>
            </w:r>
          </w:p>
        </w:tc>
        <w:tc>
          <w:tcPr>
            <w:tcW w:w="3802" w:type="dxa"/>
            <w:tcBorders>
              <w:left w:val="single" w:sz="4" w:space="0" w:color="FFFFFF"/>
            </w:tcBorders>
            <w:vAlign w:val="center"/>
          </w:tcPr>
          <w:p w14:paraId="66628874"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Generic Problem Solving &amp; Analytical Skills</w:t>
            </w:r>
          </w:p>
        </w:tc>
        <w:tc>
          <w:tcPr>
            <w:tcW w:w="0" w:type="dxa"/>
            <w:shd w:val="clear" w:color="auto" w:fill="FFFFFF"/>
            <w:vAlign w:val="center"/>
          </w:tcPr>
          <w:p w14:paraId="6D19A866"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0C5E553B"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19F87BCC"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6CB1FFE6"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03B2FCA4"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r>
      <w:tr w:rsidR="00287486" w:rsidRPr="00B54DB8" w14:paraId="0781643D" w14:textId="77777777" w:rsidTr="00E53F42">
        <w:trPr>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vMerge/>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E646106" w14:textId="77777777" w:rsidR="00B54DB8" w:rsidRPr="00B54DB8" w:rsidRDefault="00B54DB8" w:rsidP="00B54DB8">
            <w:pPr>
              <w:spacing w:before="60" w:after="120"/>
              <w:rPr>
                <w:rFonts w:ascii="Palatino Linotype" w:eastAsia="Calibri" w:hAnsi="Palatino Linotype" w:cs="Arial"/>
                <w:sz w:val="20"/>
                <w:szCs w:val="20"/>
                <w:rtl/>
              </w:rPr>
            </w:pPr>
          </w:p>
        </w:tc>
        <w:tc>
          <w:tcPr>
            <w:tcW w:w="3802" w:type="dxa"/>
            <w:tcBorders>
              <w:left w:val="single" w:sz="4" w:space="0" w:color="FFFFFF"/>
            </w:tcBorders>
            <w:shd w:val="clear" w:color="auto" w:fill="EDEDEE"/>
            <w:vAlign w:val="center"/>
          </w:tcPr>
          <w:p w14:paraId="3BEAC9C5"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Communication, ICT &amp; Numeracy</w:t>
            </w:r>
          </w:p>
        </w:tc>
        <w:tc>
          <w:tcPr>
            <w:tcW w:w="0" w:type="dxa"/>
            <w:shd w:val="clear" w:color="auto" w:fill="FFFFFF"/>
            <w:vAlign w:val="center"/>
          </w:tcPr>
          <w:p w14:paraId="394B52F3"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19B9F997"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0EA8CA0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7C5A7262"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c>
          <w:tcPr>
            <w:tcW w:w="0" w:type="dxa"/>
            <w:shd w:val="clear" w:color="auto" w:fill="FFFFFF"/>
            <w:vAlign w:val="center"/>
          </w:tcPr>
          <w:p w14:paraId="34E31AA1"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tl/>
              </w:rPr>
            </w:pPr>
          </w:p>
        </w:tc>
      </w:tr>
      <w:tr w:rsidR="00036852" w:rsidRPr="00B54DB8" w14:paraId="6B26234A" w14:textId="77777777" w:rsidTr="00036852">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left w:val="single" w:sz="4" w:space="0" w:color="FFFFFF"/>
              <w:bottom w:val="single" w:sz="4" w:space="0" w:color="FFFFFF"/>
              <w:right w:val="single" w:sz="4" w:space="0" w:color="FFFFFF"/>
            </w:tcBorders>
            <w:shd w:val="clear" w:color="auto" w:fill="CACBCD"/>
            <w:vAlign w:val="center"/>
            <w:hideMark/>
          </w:tcPr>
          <w:p w14:paraId="09EF3229" w14:textId="77777777" w:rsidR="00B54DB8" w:rsidRPr="00B54DB8" w:rsidRDefault="00B54DB8" w:rsidP="00B54DB8">
            <w:pPr>
              <w:spacing w:before="60" w:after="120"/>
              <w:rPr>
                <w:rFonts w:ascii="Palatino Linotype" w:eastAsia="Calibri" w:hAnsi="Palatino Linotype" w:cs="Arial"/>
                <w:sz w:val="20"/>
                <w:szCs w:val="20"/>
                <w:rtl/>
              </w:rPr>
            </w:pPr>
            <w:r w:rsidRPr="00B54DB8">
              <w:rPr>
                <w:rFonts w:ascii="Palatino Linotype" w:eastAsia="Calibri" w:hAnsi="Palatino Linotype" w:cs="Arial"/>
                <w:sz w:val="20"/>
                <w:szCs w:val="20"/>
              </w:rPr>
              <w:t>Competence</w:t>
            </w:r>
          </w:p>
        </w:tc>
        <w:tc>
          <w:tcPr>
            <w:tcW w:w="3802" w:type="dxa"/>
            <w:tcBorders>
              <w:left w:val="single" w:sz="4" w:space="0" w:color="FFFFFF"/>
            </w:tcBorders>
            <w:vAlign w:val="center"/>
          </w:tcPr>
          <w:p w14:paraId="3863F2A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tl/>
              </w:rPr>
            </w:pPr>
            <w:r w:rsidRPr="00B54DB8">
              <w:rPr>
                <w:rFonts w:ascii="Palatino Linotype" w:eastAsia="Calibri" w:hAnsi="Palatino Linotype" w:cs="Arial"/>
                <w:sz w:val="20"/>
                <w:szCs w:val="20"/>
              </w:rPr>
              <w:t>Autonomy, Responsibility &amp; Context</w:t>
            </w:r>
          </w:p>
        </w:tc>
        <w:tc>
          <w:tcPr>
            <w:tcW w:w="0" w:type="dxa"/>
            <w:shd w:val="clear" w:color="auto" w:fill="FFFFFF"/>
            <w:vAlign w:val="center"/>
          </w:tcPr>
          <w:p w14:paraId="6D602357"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1C38AF6D"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45AEB4F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5A60ABA3"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c>
          <w:tcPr>
            <w:tcW w:w="0" w:type="dxa"/>
            <w:shd w:val="clear" w:color="auto" w:fill="FFFFFF"/>
            <w:vAlign w:val="center"/>
          </w:tcPr>
          <w:p w14:paraId="49A5727E"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color w:val="FFFFFF"/>
                <w:sz w:val="20"/>
                <w:szCs w:val="20"/>
                <w:rtl/>
              </w:rPr>
            </w:pPr>
          </w:p>
        </w:tc>
      </w:tr>
      <w:tr w:rsidR="00B54DB8" w:rsidRPr="00B54DB8" w14:paraId="4E878453" w14:textId="77777777" w:rsidTr="00183BDE">
        <w:trPr>
          <w:trHeight w:val="432"/>
          <w:jc w:val="center"/>
        </w:trPr>
        <w:tc>
          <w:tcPr>
            <w:cnfStyle w:val="001000000000" w:firstRow="0" w:lastRow="0" w:firstColumn="1" w:lastColumn="0" w:oddVBand="0" w:evenVBand="0" w:oddHBand="0" w:evenHBand="0" w:firstRowFirstColumn="0" w:firstRowLastColumn="0" w:lastRowFirstColumn="0" w:lastRowLastColumn="0"/>
            <w:tcW w:w="8905" w:type="dxa"/>
            <w:gridSpan w:val="5"/>
            <w:vAlign w:val="center"/>
            <w:hideMark/>
          </w:tcPr>
          <w:p w14:paraId="3124ADB8" w14:textId="77777777" w:rsidR="00B54DB8" w:rsidRPr="00B54DB8" w:rsidRDefault="00B54DB8" w:rsidP="00B54DB8">
            <w:pPr>
              <w:spacing w:before="60" w:after="120"/>
              <w:rPr>
                <w:rFonts w:ascii="Palatino Linotype" w:eastAsia="Calibri" w:hAnsi="Palatino Linotype" w:cs="Arial"/>
                <w:color w:val="FFFFFF"/>
                <w:rtl/>
              </w:rPr>
            </w:pPr>
            <w:r w:rsidRPr="00B54DB8">
              <w:rPr>
                <w:rFonts w:ascii="Palatino Linotype" w:eastAsia="Calibri" w:hAnsi="Palatino Linotype" w:cs="Arial"/>
                <w:sz w:val="20"/>
                <w:szCs w:val="20"/>
              </w:rPr>
              <w:t>Overall Unit Level</w:t>
            </w:r>
          </w:p>
        </w:tc>
        <w:tc>
          <w:tcPr>
            <w:tcW w:w="1620" w:type="dxa"/>
          </w:tcPr>
          <w:sdt>
            <w:sdtPr>
              <w:rPr>
                <w:rFonts w:ascii="Corbel" w:eastAsia="Corbel" w:hAnsi="Corbel" w:cs="Tahoma"/>
              </w:rPr>
              <w:alias w:val="NQF Level"/>
              <w:tag w:val="NQF Level"/>
              <w:id w:val="227116100"/>
              <w:placeholder>
                <w:docPart w:val="5C0D5DF914CC40F39D134F62EC29A317"/>
              </w:placeholder>
              <w:showingPlcHdr/>
              <w:dropDownList>
                <w:listItem w:value="Choose an item."/>
                <w:listItem w:displayText="Level 1" w:value="Level 1"/>
                <w:listItem w:displayText="Level 2" w:value="Level 2"/>
                <w:listItem w:displayText="Level 3" w:value="Level 3"/>
                <w:listItem w:displayText="Level 4" w:value="Level 4"/>
                <w:listItem w:displayText="Level 5" w:value="Level 5"/>
                <w:listItem w:displayText="Level 6" w:value="Level 6"/>
                <w:listItem w:displayText="Level 7" w:value="Level 7"/>
                <w:listItem w:displayText="Level 8" w:value="Level 8"/>
                <w:listItem w:displayText="Level 9" w:value="Level 9"/>
                <w:listItem w:displayText="Level 10" w:value="Level 10"/>
              </w:dropDownList>
            </w:sdtPr>
            <w:sdtEndPr/>
            <w:sdtContent>
              <w:p w14:paraId="67292B9B" w14:textId="77777777" w:rsidR="00B54DB8" w:rsidRPr="00B54DB8" w:rsidRDefault="00B54DB8" w:rsidP="00B54DB8">
                <w:pPr>
                  <w:jc w:val="both"/>
                  <w:cnfStyle w:val="000000000000" w:firstRow="0" w:lastRow="0" w:firstColumn="0" w:lastColumn="0" w:oddVBand="0" w:evenVBand="0" w:oddHBand="0" w:evenHBand="0" w:firstRowFirstColumn="0" w:firstRowLastColumn="0" w:lastRowFirstColumn="0" w:lastRowLastColumn="0"/>
                  <w:rPr>
                    <w:rFonts w:ascii="Corbel" w:eastAsia="Corbel" w:hAnsi="Corbel" w:cs="Tahoma"/>
                    <w:rtl/>
                  </w:rPr>
                </w:pPr>
                <w:r w:rsidRPr="00B54DB8">
                  <w:rPr>
                    <w:rFonts w:ascii="Palatino Linotype" w:eastAsia="Corbel" w:hAnsi="Palatino Linotype" w:cs="Tahoma"/>
                    <w:color w:val="808080"/>
                  </w:rPr>
                  <w:t>Choose a level.</w:t>
                </w:r>
              </w:p>
            </w:sdtContent>
          </w:sdt>
        </w:tc>
        <w:tc>
          <w:tcPr>
            <w:tcW w:w="3533" w:type="dxa"/>
          </w:tcPr>
          <w:p w14:paraId="317AC941"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color w:val="FFFFFF"/>
                <w:sz w:val="20"/>
                <w:szCs w:val="20"/>
                <w:rtl/>
              </w:rPr>
            </w:pPr>
          </w:p>
        </w:tc>
      </w:tr>
      <w:tr w:rsidR="00B54DB8" w:rsidRPr="00B54DB8" w14:paraId="66CAD728" w14:textId="77777777" w:rsidTr="00183BDE">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058" w:type="dxa"/>
            <w:gridSpan w:val="7"/>
          </w:tcPr>
          <w:p w14:paraId="3FEC4975" w14:textId="77777777" w:rsidR="00B54DB8" w:rsidRPr="00B54DB8" w:rsidRDefault="00B54DB8" w:rsidP="00B54DB8">
            <w:pPr>
              <w:spacing w:before="60" w:after="120"/>
              <w:rPr>
                <w:rFonts w:ascii="Palatino Linotype" w:eastAsia="Calibri" w:hAnsi="Palatino Linotype" w:cs="Arial"/>
                <w:color w:val="FFFFFF"/>
                <w:rtl/>
              </w:rPr>
            </w:pPr>
            <w:r w:rsidRPr="00B54DB8">
              <w:rPr>
                <w:rFonts w:ascii="Palatino Linotype" w:eastAsia="Calibri" w:hAnsi="Palatino Linotype" w:cs="Arial"/>
              </w:rPr>
              <w:t xml:space="preserve">Notes </w:t>
            </w:r>
            <w:r w:rsidRPr="00B54DB8">
              <w:rPr>
                <w:rFonts w:ascii="Palatino Linotype" w:eastAsia="Calibri" w:hAnsi="Palatino Linotype" w:cs="Arial"/>
                <w:i/>
                <w:iCs/>
              </w:rPr>
              <w:t>(if any)</w:t>
            </w:r>
          </w:p>
        </w:tc>
      </w:tr>
      <w:tr w:rsidR="00B54DB8" w:rsidRPr="00B54DB8" w14:paraId="1F2ED096" w14:textId="77777777" w:rsidTr="00183BDE">
        <w:trPr>
          <w:trHeight w:val="288"/>
          <w:jc w:val="center"/>
        </w:trPr>
        <w:tc>
          <w:tcPr>
            <w:cnfStyle w:val="001000000000" w:firstRow="0" w:lastRow="0" w:firstColumn="1" w:lastColumn="0" w:oddVBand="0" w:evenVBand="0" w:oddHBand="0" w:evenHBand="0" w:firstRowFirstColumn="0" w:firstRowLastColumn="0" w:lastRowFirstColumn="0" w:lastRowLastColumn="0"/>
            <w:tcW w:w="14058" w:type="dxa"/>
            <w:gridSpan w:val="7"/>
          </w:tcPr>
          <w:p w14:paraId="0EAD0894" w14:textId="77777777" w:rsidR="00B54DB8" w:rsidRPr="00B54DB8" w:rsidRDefault="00B54DB8" w:rsidP="00B54DB8">
            <w:pPr>
              <w:tabs>
                <w:tab w:val="left" w:pos="6360"/>
              </w:tabs>
              <w:spacing w:before="60" w:after="120"/>
              <w:rPr>
                <w:rFonts w:ascii="Palatino Linotype" w:eastAsia="Calibri" w:hAnsi="Palatino Linotype" w:cs="Arial"/>
                <w:color w:val="FFFFFF"/>
              </w:rPr>
            </w:pPr>
          </w:p>
        </w:tc>
      </w:tr>
    </w:tbl>
    <w:p w14:paraId="6E59DDD6" w14:textId="77777777" w:rsidR="00B54DB8" w:rsidRPr="00B54DB8" w:rsidRDefault="00B54DB8" w:rsidP="00B54DB8">
      <w:pPr>
        <w:rPr>
          <w:rFonts w:ascii="Corbel" w:eastAsia="Corbel" w:hAnsi="Corbel" w:cs="Tahoma"/>
        </w:rPr>
      </w:pPr>
      <w:r w:rsidRPr="00B54DB8">
        <w:rPr>
          <w:rFonts w:ascii="Corbel" w:eastAsia="Corbel" w:hAnsi="Corbel" w:cs="Tahoma"/>
          <w:b/>
          <w:bCs/>
        </w:rPr>
        <w:br w:type="page"/>
      </w:r>
    </w:p>
    <w:tbl>
      <w:tblPr>
        <w:tblStyle w:val="GridTable4-Accent21"/>
        <w:tblW w:w="14036" w:type="dxa"/>
        <w:jc w:val="center"/>
        <w:tblLayout w:type="fixed"/>
        <w:tblLook w:val="04A0" w:firstRow="1" w:lastRow="0" w:firstColumn="1" w:lastColumn="0" w:noHBand="0" w:noVBand="1"/>
      </w:tblPr>
      <w:tblGrid>
        <w:gridCol w:w="2965"/>
        <w:gridCol w:w="3579"/>
        <w:gridCol w:w="5061"/>
        <w:gridCol w:w="2431"/>
      </w:tblGrid>
      <w:tr w:rsidR="00B54DB8" w:rsidRPr="00B54DB8" w14:paraId="08D0FEA1" w14:textId="77777777" w:rsidTr="00183BDE">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gridSpan w:val="4"/>
            <w:tcBorders>
              <w:bottom w:val="single" w:sz="4" w:space="0" w:color="FFFFFF"/>
            </w:tcBorders>
            <w:shd w:val="clear" w:color="auto" w:fill="7B7E82"/>
            <w:hideMark/>
          </w:tcPr>
          <w:p w14:paraId="08A04DB0" w14:textId="77777777" w:rsidR="00B54DB8" w:rsidRPr="00B54DB8" w:rsidRDefault="00B54DB8" w:rsidP="00B17492">
            <w:pPr>
              <w:keepNext/>
              <w:keepLines/>
              <w:numPr>
                <w:ilvl w:val="1"/>
                <w:numId w:val="2"/>
              </w:numPr>
              <w:spacing w:before="60" w:after="60"/>
              <w:ind w:left="792" w:right="-45"/>
              <w:outlineLvl w:val="1"/>
              <w:rPr>
                <w:rFonts w:ascii="Palatino Linotype" w:eastAsia="Times New Roman" w:hAnsi="Palatino Linotype" w:cs="Calibri"/>
                <w:sz w:val="24"/>
                <w:szCs w:val="24"/>
              </w:rPr>
            </w:pPr>
            <w:r w:rsidRPr="00B54DB8">
              <w:rPr>
                <w:rFonts w:ascii="Palatino Linotype" w:eastAsia="Times New Roman" w:hAnsi="Palatino Linotype" w:cs="Calibri"/>
                <w:sz w:val="24"/>
                <w:szCs w:val="24"/>
              </w:rPr>
              <w:lastRenderedPageBreak/>
              <w:br w:type="page"/>
            </w:r>
            <w:r w:rsidRPr="00B54DB8">
              <w:rPr>
                <w:rFonts w:ascii="Palatino Linotype" w:eastAsia="Times New Roman" w:hAnsi="Palatino Linotype" w:cs="Calibri"/>
                <w:sz w:val="24"/>
                <w:szCs w:val="24"/>
              </w:rPr>
              <w:br w:type="page"/>
            </w:r>
            <w:bookmarkStart w:id="17" w:name="_Toc413011699"/>
            <w:r w:rsidRPr="00B54DB8">
              <w:rPr>
                <w:rFonts w:ascii="Palatino Linotype" w:eastAsia="Times New Roman" w:hAnsi="Palatino Linotype" w:cs="Calibri"/>
                <w:sz w:val="24"/>
                <w:szCs w:val="24"/>
              </w:rPr>
              <w:t>Alignment to NQF Credit</w:t>
            </w:r>
            <w:bookmarkEnd w:id="17"/>
          </w:p>
        </w:tc>
      </w:tr>
      <w:tr w:rsidR="00B54DB8" w:rsidRPr="00B54DB8" w14:paraId="5C8E345A" w14:textId="77777777" w:rsidTr="00183BDE">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left w:val="single" w:sz="4" w:space="0" w:color="FFFFFF"/>
              <w:bottom w:val="single" w:sz="4" w:space="0" w:color="FFFFFF"/>
              <w:right w:val="single" w:sz="4" w:space="0" w:color="FFFFFF"/>
            </w:tcBorders>
            <w:shd w:val="clear" w:color="auto" w:fill="CACBCD"/>
            <w:hideMark/>
          </w:tcPr>
          <w:p w14:paraId="54C527FA"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earning Activity</w:t>
            </w:r>
          </w:p>
        </w:tc>
        <w:tc>
          <w:tcPr>
            <w:tcW w:w="3579" w:type="dxa"/>
            <w:tcBorders>
              <w:top w:val="single" w:sz="4" w:space="0" w:color="FFFFFF"/>
              <w:left w:val="single" w:sz="4" w:space="0" w:color="FFFFFF"/>
              <w:bottom w:val="single" w:sz="4" w:space="0" w:color="FFFFFF"/>
              <w:right w:val="single" w:sz="4" w:space="0" w:color="FFFFFF"/>
            </w:tcBorders>
            <w:shd w:val="clear" w:color="auto" w:fill="CACBCD"/>
            <w:hideMark/>
          </w:tcPr>
          <w:p w14:paraId="2A9B7238"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 xml:space="preserve">Activity Duration </w:t>
            </w:r>
          </w:p>
        </w:tc>
        <w:tc>
          <w:tcPr>
            <w:tcW w:w="5061" w:type="dxa"/>
            <w:tcBorders>
              <w:top w:val="single" w:sz="4" w:space="0" w:color="FFFFFF"/>
              <w:left w:val="single" w:sz="4" w:space="0" w:color="FFFFFF"/>
              <w:bottom w:val="single" w:sz="4" w:space="0" w:color="FFFFFF"/>
              <w:right w:val="single" w:sz="4" w:space="0" w:color="FFFFFF"/>
            </w:tcBorders>
            <w:shd w:val="clear" w:color="auto" w:fill="CACBCD"/>
          </w:tcPr>
          <w:p w14:paraId="2879A45D"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 xml:space="preserve">Frequency </w:t>
            </w:r>
          </w:p>
        </w:tc>
        <w:tc>
          <w:tcPr>
            <w:tcW w:w="2431" w:type="dxa"/>
            <w:tcBorders>
              <w:top w:val="single" w:sz="4" w:space="0" w:color="FFFFFF"/>
              <w:left w:val="single" w:sz="4" w:space="0" w:color="FFFFFF"/>
              <w:bottom w:val="single" w:sz="4" w:space="0" w:color="FFFFFF"/>
              <w:right w:val="single" w:sz="4" w:space="0" w:color="FFFFFF"/>
            </w:tcBorders>
            <w:shd w:val="clear" w:color="auto" w:fill="CACBCD"/>
            <w:hideMark/>
          </w:tcPr>
          <w:p w14:paraId="5DA34B57"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r w:rsidRPr="00B54DB8">
              <w:rPr>
                <w:rFonts w:ascii="Palatino Linotype" w:eastAsia="Calibri" w:hAnsi="Palatino Linotype" w:cs="Arial"/>
                <w:sz w:val="20"/>
                <w:szCs w:val="20"/>
              </w:rPr>
              <w:t>Notional Hours</w:t>
            </w:r>
          </w:p>
        </w:tc>
      </w:tr>
      <w:tr w:rsidR="00B54DB8" w:rsidRPr="00B54DB8" w14:paraId="6132072F" w14:textId="77777777" w:rsidTr="00183BDE">
        <w:trPr>
          <w:trHeight w:val="162"/>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shd w:val="clear" w:color="auto" w:fill="EDEDEE"/>
            <w:hideMark/>
          </w:tcPr>
          <w:p w14:paraId="567B422D"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Lessons / Lectures / Seminars</w:t>
            </w:r>
          </w:p>
        </w:tc>
        <w:tc>
          <w:tcPr>
            <w:tcW w:w="3579" w:type="dxa"/>
            <w:tcBorders>
              <w:top w:val="single" w:sz="4" w:space="0" w:color="FFFFFF"/>
            </w:tcBorders>
            <w:shd w:val="clear" w:color="auto" w:fill="FFFFFF"/>
          </w:tcPr>
          <w:p w14:paraId="51A69E40"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tcBorders>
              <w:top w:val="single" w:sz="4" w:space="0" w:color="FFFFFF"/>
            </w:tcBorders>
            <w:shd w:val="clear" w:color="auto" w:fill="FFFFFF"/>
          </w:tcPr>
          <w:p w14:paraId="0011D84B"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tcBorders>
              <w:top w:val="single" w:sz="4" w:space="0" w:color="FFFFFF"/>
            </w:tcBorders>
            <w:shd w:val="clear" w:color="auto" w:fill="FFFFFF"/>
          </w:tcPr>
          <w:p w14:paraId="47A35CF5"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7E9AD74A"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hideMark/>
          </w:tcPr>
          <w:p w14:paraId="574A77EE"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Tutorial  </w:t>
            </w:r>
          </w:p>
        </w:tc>
        <w:tc>
          <w:tcPr>
            <w:tcW w:w="3579" w:type="dxa"/>
            <w:shd w:val="clear" w:color="auto" w:fill="FFFFFF"/>
          </w:tcPr>
          <w:p w14:paraId="5EE7C7D7"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7CEA6FE6"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48D3C0DE"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2455441E"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shd w:val="clear" w:color="auto" w:fill="EDEDEE"/>
            <w:hideMark/>
          </w:tcPr>
          <w:p w14:paraId="15423F80"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Practical / Laboratory</w:t>
            </w:r>
          </w:p>
        </w:tc>
        <w:tc>
          <w:tcPr>
            <w:tcW w:w="3579" w:type="dxa"/>
            <w:shd w:val="clear" w:color="auto" w:fill="FFFFFF"/>
          </w:tcPr>
          <w:p w14:paraId="298AD0AB"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4D73E851"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72A44E1B"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1A9671E5"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hideMark/>
          </w:tcPr>
          <w:p w14:paraId="7622F25C"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Supervised Assessment</w:t>
            </w:r>
          </w:p>
        </w:tc>
        <w:tc>
          <w:tcPr>
            <w:tcW w:w="3579" w:type="dxa"/>
            <w:shd w:val="clear" w:color="auto" w:fill="FFFFFF"/>
          </w:tcPr>
          <w:p w14:paraId="35B8ADDB"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08F27CE9"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59AE9BA8"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2390F777"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shd w:val="clear" w:color="auto" w:fill="EDEDEE"/>
            <w:hideMark/>
          </w:tcPr>
          <w:p w14:paraId="189C2D52"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Independent Learning</w:t>
            </w:r>
          </w:p>
        </w:tc>
        <w:tc>
          <w:tcPr>
            <w:tcW w:w="3579" w:type="dxa"/>
            <w:shd w:val="clear" w:color="auto" w:fill="FFFFFF"/>
          </w:tcPr>
          <w:p w14:paraId="3A834F13"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5A7D4CCA"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13F7C6C4"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223B389A"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bottom w:val="single" w:sz="4" w:space="0" w:color="FFFFFF"/>
            </w:tcBorders>
            <w:hideMark/>
          </w:tcPr>
          <w:p w14:paraId="0B7254CB" w14:textId="5F0E30DE"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Work</w:t>
            </w:r>
            <w:r w:rsidR="00453E2E">
              <w:rPr>
                <w:rFonts w:ascii="Palatino Linotype" w:eastAsia="Calibri" w:hAnsi="Palatino Linotype" w:cs="Arial"/>
                <w:sz w:val="20"/>
                <w:szCs w:val="20"/>
              </w:rPr>
              <w:t>-</w:t>
            </w:r>
            <w:r w:rsidRPr="00B54DB8">
              <w:rPr>
                <w:rFonts w:ascii="Palatino Linotype" w:eastAsia="Calibri" w:hAnsi="Palatino Linotype" w:cs="Arial"/>
                <w:sz w:val="20"/>
                <w:szCs w:val="20"/>
              </w:rPr>
              <w:t>based Learning</w:t>
            </w:r>
          </w:p>
        </w:tc>
        <w:tc>
          <w:tcPr>
            <w:tcW w:w="3579" w:type="dxa"/>
            <w:shd w:val="clear" w:color="auto" w:fill="FFFFFF"/>
          </w:tcPr>
          <w:p w14:paraId="3C2BAAF1"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7249A60E" w14:textId="77777777" w:rsidR="00B54DB8" w:rsidRPr="00B54DB8" w:rsidRDefault="00B54DB8" w:rsidP="00B54DB8">
            <w:pPr>
              <w:spacing w:before="60" w:after="120"/>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0E74645F"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0A65F874"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FFFFF"/>
            </w:tcBorders>
            <w:shd w:val="clear" w:color="auto" w:fill="EDEDEE"/>
            <w:hideMark/>
          </w:tcPr>
          <w:p w14:paraId="54F7263D"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Other </w:t>
            </w:r>
            <w:r w:rsidRPr="00B54DB8">
              <w:rPr>
                <w:rFonts w:ascii="Palatino Linotype" w:eastAsia="Calibri" w:hAnsi="Palatino Linotype" w:cs="Arial"/>
                <w:i/>
                <w:iCs/>
                <w:sz w:val="20"/>
                <w:szCs w:val="20"/>
              </w:rPr>
              <w:t>(specify)</w:t>
            </w:r>
          </w:p>
        </w:tc>
        <w:tc>
          <w:tcPr>
            <w:tcW w:w="3579" w:type="dxa"/>
            <w:shd w:val="clear" w:color="auto" w:fill="FFFFFF"/>
          </w:tcPr>
          <w:p w14:paraId="2882D824"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5061" w:type="dxa"/>
            <w:shd w:val="clear" w:color="auto" w:fill="FFFFFF"/>
          </w:tcPr>
          <w:p w14:paraId="3EAA98B9" w14:textId="77777777" w:rsidR="00B54DB8" w:rsidRPr="00B54DB8" w:rsidRDefault="00B54DB8" w:rsidP="00B54DB8">
            <w:pPr>
              <w:spacing w:before="60" w:after="120"/>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c>
          <w:tcPr>
            <w:tcW w:w="2431" w:type="dxa"/>
            <w:shd w:val="clear" w:color="auto" w:fill="FFFFFF"/>
          </w:tcPr>
          <w:p w14:paraId="31B1BB2A"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457A8D45"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05" w:type="dxa"/>
            <w:gridSpan w:val="3"/>
            <w:hideMark/>
          </w:tcPr>
          <w:p w14:paraId="04F9247B"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Total Notional Hours</w:t>
            </w:r>
          </w:p>
        </w:tc>
        <w:tc>
          <w:tcPr>
            <w:tcW w:w="2431" w:type="dxa"/>
          </w:tcPr>
          <w:p w14:paraId="64F927D9" w14:textId="77777777" w:rsidR="00B54DB8" w:rsidRPr="00B54DB8" w:rsidRDefault="00B54DB8" w:rsidP="00B54DB8">
            <w:pPr>
              <w:spacing w:before="60" w:after="12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Arial"/>
                <w:sz w:val="20"/>
                <w:szCs w:val="20"/>
              </w:rPr>
            </w:pPr>
          </w:p>
        </w:tc>
      </w:tr>
      <w:tr w:rsidR="00B54DB8" w:rsidRPr="00B54DB8" w14:paraId="143355B2"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0" w:type="dxa"/>
            <w:gridSpan w:val="3"/>
            <w:vAlign w:val="center"/>
            <w:hideMark/>
          </w:tcPr>
          <w:p w14:paraId="098A56F4"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NQF Credit </w:t>
            </w:r>
            <w:r w:rsidRPr="00B54DB8">
              <w:rPr>
                <w:rFonts w:ascii="Palatino Linotype" w:eastAsia="Calibri" w:hAnsi="Palatino Linotype" w:cs="Arial"/>
                <w:i/>
                <w:iCs/>
                <w:sz w:val="20"/>
                <w:szCs w:val="20"/>
              </w:rPr>
              <w:t>(divide notional hours by 10)</w:t>
            </w:r>
          </w:p>
        </w:tc>
        <w:tc>
          <w:tcPr>
            <w:tcW w:w="0" w:type="dxa"/>
          </w:tcPr>
          <w:p w14:paraId="1B367BAD" w14:textId="77777777" w:rsidR="00B54DB8" w:rsidRPr="00B54DB8" w:rsidRDefault="00B54DB8" w:rsidP="00B54DB8">
            <w:pPr>
              <w:spacing w:before="60" w:after="120"/>
              <w:jc w:val="center"/>
              <w:cnfStyle w:val="000000000000" w:firstRow="0" w:lastRow="0" w:firstColumn="0" w:lastColumn="0" w:oddVBand="0" w:evenVBand="0" w:oddHBand="0" w:evenHBand="0" w:firstRowFirstColumn="0" w:firstRowLastColumn="0" w:lastRowFirstColumn="0" w:lastRowLastColumn="0"/>
              <w:rPr>
                <w:rFonts w:ascii="Palatino Linotype" w:eastAsia="Calibri" w:hAnsi="Palatino Linotype" w:cs="Arial"/>
                <w:sz w:val="20"/>
                <w:szCs w:val="20"/>
              </w:rPr>
            </w:pPr>
          </w:p>
        </w:tc>
      </w:tr>
      <w:tr w:rsidR="00B54DB8" w:rsidRPr="00B54DB8" w14:paraId="7EFC44BF" w14:textId="77777777" w:rsidTr="00183B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gridSpan w:val="4"/>
            <w:hideMark/>
          </w:tcPr>
          <w:p w14:paraId="106B49D6" w14:textId="77777777" w:rsidR="00B54DB8" w:rsidRPr="00B54DB8" w:rsidRDefault="00B54DB8" w:rsidP="00B54DB8">
            <w:pPr>
              <w:spacing w:before="60" w:after="120"/>
              <w:rPr>
                <w:rFonts w:ascii="Palatino Linotype" w:eastAsia="Calibri" w:hAnsi="Palatino Linotype" w:cs="Arial"/>
                <w:sz w:val="20"/>
                <w:szCs w:val="20"/>
              </w:rPr>
            </w:pPr>
            <w:r w:rsidRPr="00B54DB8">
              <w:rPr>
                <w:rFonts w:ascii="Palatino Linotype" w:eastAsia="Calibri" w:hAnsi="Palatino Linotype" w:cs="Arial"/>
                <w:sz w:val="20"/>
                <w:szCs w:val="20"/>
              </w:rPr>
              <w:t xml:space="preserve">Notes </w:t>
            </w:r>
            <w:r w:rsidRPr="00B54DB8">
              <w:rPr>
                <w:rFonts w:ascii="Palatino Linotype" w:eastAsia="Calibri" w:hAnsi="Palatino Linotype" w:cs="Arial"/>
                <w:i/>
                <w:iCs/>
                <w:sz w:val="20"/>
                <w:szCs w:val="20"/>
              </w:rPr>
              <w:t>(if any)</w:t>
            </w:r>
          </w:p>
        </w:tc>
      </w:tr>
      <w:tr w:rsidR="00B54DB8" w:rsidRPr="00B54DB8" w14:paraId="5269F8E6" w14:textId="77777777" w:rsidTr="00183BDE">
        <w:trPr>
          <w:jc w:val="center"/>
        </w:trPr>
        <w:tc>
          <w:tcPr>
            <w:cnfStyle w:val="001000000000" w:firstRow="0" w:lastRow="0" w:firstColumn="1" w:lastColumn="0" w:oddVBand="0" w:evenVBand="0" w:oddHBand="0" w:evenHBand="0" w:firstRowFirstColumn="0" w:firstRowLastColumn="0" w:lastRowFirstColumn="0" w:lastRowLastColumn="0"/>
            <w:tcW w:w="0" w:type="dxa"/>
            <w:gridSpan w:val="4"/>
          </w:tcPr>
          <w:p w14:paraId="2EE64175" w14:textId="77777777" w:rsidR="00B54DB8" w:rsidRPr="00B54DB8" w:rsidRDefault="00B54DB8" w:rsidP="00B54DB8">
            <w:pPr>
              <w:spacing w:before="60" w:after="120"/>
              <w:rPr>
                <w:rFonts w:ascii="Palatino Linotype" w:eastAsia="Calibri" w:hAnsi="Palatino Linotype" w:cs="Arial"/>
                <w:sz w:val="20"/>
                <w:szCs w:val="20"/>
              </w:rPr>
            </w:pPr>
          </w:p>
        </w:tc>
      </w:tr>
    </w:tbl>
    <w:p w14:paraId="467E6FC3" w14:textId="77777777" w:rsidR="00B54DB8" w:rsidRPr="00B54DB8" w:rsidRDefault="00B54DB8" w:rsidP="00B54DB8">
      <w:pPr>
        <w:spacing w:before="60" w:after="120"/>
        <w:rPr>
          <w:rFonts w:ascii="Palatino Linotype" w:eastAsia="Calibri" w:hAnsi="Palatino Linotype" w:cs="Arial"/>
          <w:sz w:val="20"/>
          <w:szCs w:val="20"/>
          <w:lang w:bidi="ar-BH"/>
        </w:rPr>
      </w:pPr>
    </w:p>
    <w:p w14:paraId="7B926E5E" w14:textId="77777777" w:rsidR="00B54DB8" w:rsidRPr="00B54DB8" w:rsidRDefault="00B54DB8" w:rsidP="00B54DB8">
      <w:pPr>
        <w:tabs>
          <w:tab w:val="left" w:pos="11055"/>
        </w:tabs>
        <w:rPr>
          <w:rFonts w:ascii="Palatino Linotype" w:eastAsia="Calibri" w:hAnsi="Palatino Linotype" w:cs="Arial"/>
          <w:sz w:val="20"/>
          <w:szCs w:val="20"/>
          <w:lang w:bidi="ar-BH"/>
        </w:rPr>
      </w:pPr>
      <w:r w:rsidRPr="00B54DB8">
        <w:rPr>
          <w:rFonts w:ascii="Palatino Linotype" w:eastAsia="Calibri" w:hAnsi="Palatino Linotype" w:cs="Arial"/>
          <w:sz w:val="20"/>
          <w:szCs w:val="20"/>
          <w:lang w:bidi="ar-BH"/>
        </w:rPr>
        <w:tab/>
      </w:r>
    </w:p>
    <w:sectPr w:rsidR="00B54DB8" w:rsidRPr="00B54DB8" w:rsidSect="00060592">
      <w:pgSz w:w="15840" w:h="12240" w:orient="landscape"/>
      <w:pgMar w:top="1440" w:right="1440" w:bottom="1440" w:left="1440" w:header="720" w:footer="57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0CAB6" w14:textId="77777777" w:rsidR="00C33596" w:rsidRDefault="00C33596" w:rsidP="001247F3">
      <w:pPr>
        <w:spacing w:after="0" w:line="240" w:lineRule="auto"/>
      </w:pPr>
      <w:r>
        <w:separator/>
      </w:r>
    </w:p>
  </w:endnote>
  <w:endnote w:type="continuationSeparator" w:id="0">
    <w:p w14:paraId="1EC9298F" w14:textId="77777777" w:rsidR="00C33596" w:rsidRDefault="00C33596" w:rsidP="00124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A4BE" w14:textId="77777777" w:rsidR="005E0197" w:rsidRDefault="005E0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63409" w14:textId="77777777" w:rsidR="001F17CE" w:rsidRDefault="001F17CE" w:rsidP="00B90B17">
    <w:pPr>
      <w:pStyle w:val="Footer1"/>
      <w:pBdr>
        <w:top w:val="single" w:sz="4" w:space="1" w:color="auto"/>
      </w:pBdr>
      <w:rPr>
        <w:sz w:val="20"/>
        <w:szCs w:val="20"/>
      </w:rPr>
    </w:pPr>
    <w:bookmarkStart w:id="4" w:name="_Hlk127945059"/>
    <w:bookmarkStart w:id="5" w:name="_Hlk127945060"/>
    <w:r w:rsidRPr="001F17CE">
      <w:rPr>
        <w:sz w:val="20"/>
        <w:szCs w:val="20"/>
      </w:rPr>
      <w:t>2305-DFO-FOR-016</w:t>
    </w:r>
  </w:p>
  <w:p w14:paraId="097C0EB6" w14:textId="4613A60E" w:rsidR="00B90B17" w:rsidRPr="00220A5D" w:rsidRDefault="001F17CE" w:rsidP="00B90B17">
    <w:pPr>
      <w:pStyle w:val="Footer1"/>
      <w:pBdr>
        <w:top w:val="single" w:sz="4" w:space="1" w:color="auto"/>
      </w:pBdr>
      <w:rPr>
        <w:rStyle w:val="BQA-Main-Black"/>
        <w:color w:val="808080" w:themeColor="background1" w:themeShade="80"/>
      </w:rPr>
    </w:pPr>
    <w:sdt>
      <w:sdtPr>
        <w:rPr>
          <w:rStyle w:val="BQA-Main-Black"/>
          <w:color w:val="808080" w:themeColor="background1" w:themeShade="80"/>
        </w:rPr>
        <w:alias w:val="Qualification Title"/>
        <w:tag w:val=""/>
        <w:id w:val="348452650"/>
        <w:placeholder>
          <w:docPart w:val="10332D6521FF4B39A011A27BB2977191"/>
        </w:placeholder>
        <w:showingPlcHdr/>
        <w:dataBinding w:prefixMappings="xmlns:ns0='http://purl.org/dc/elements/1.1/' xmlns:ns1='http://schemas.openxmlformats.org/package/2006/metadata/core-properties' " w:xpath="/ns1:coreProperties[1]/ns0:title[1]" w:storeItemID="{6C3C8BC8-F283-45AE-878A-BAB7291924A1}"/>
        <w:text/>
      </w:sdtPr>
      <w:sdtEndPr>
        <w:rPr>
          <w:rStyle w:val="BQA-Main-Black"/>
        </w:rPr>
      </w:sdtEndPr>
      <w:sdtContent>
        <w:r w:rsidR="00DF214C" w:rsidRPr="00220A5D">
          <w:rPr>
            <w:rStyle w:val="BQA-Main-Black"/>
            <w:color w:val="808080" w:themeColor="background1" w:themeShade="80"/>
          </w:rPr>
          <w:t>[Enter Qualification Title]</w:t>
        </w:r>
      </w:sdtContent>
    </w:sdt>
    <w:r w:rsidR="00B90B17" w:rsidRPr="00220A5D">
      <w:rPr>
        <w:rStyle w:val="BQA-Main-Black"/>
        <w:color w:val="808080" w:themeColor="background1" w:themeShade="80"/>
      </w:rPr>
      <w:t xml:space="preserve"> - </w:t>
    </w:r>
    <w:sdt>
      <w:sdtPr>
        <w:rPr>
          <w:rStyle w:val="BQA-Main-Black"/>
          <w:color w:val="808080" w:themeColor="background1" w:themeShade="80"/>
        </w:rPr>
        <w:alias w:val="Awarding Body"/>
        <w:tag w:val=""/>
        <w:id w:val="1949345436"/>
        <w:placeholder>
          <w:docPart w:val="085569B9F46646F29CF3AD68B640D4AA"/>
        </w:placeholder>
        <w:showingPlcHdr/>
        <w:dataBinding w:prefixMappings="xmlns:ns0='http://purl.org/dc/elements/1.1/' xmlns:ns1='http://schemas.openxmlformats.org/package/2006/metadata/core-properties' " w:xpath="/ns1:coreProperties[1]/ns0:subject[1]" w:storeItemID="{6C3C8BC8-F283-45AE-878A-BAB7291924A1}"/>
        <w:text/>
      </w:sdtPr>
      <w:sdtEndPr>
        <w:rPr>
          <w:rStyle w:val="BQA-Main-Black"/>
        </w:rPr>
      </w:sdtEndPr>
      <w:sdtContent>
        <w:r w:rsidR="00615E11" w:rsidRPr="00220A5D">
          <w:rPr>
            <w:rStyle w:val="BQA-Main-Black"/>
            <w:color w:val="808080" w:themeColor="background1" w:themeShade="80"/>
          </w:rPr>
          <w:t>[Enter Awarding Body Name]</w:t>
        </w:r>
      </w:sdtContent>
    </w:sdt>
  </w:p>
  <w:sdt>
    <w:sdtPr>
      <w:rPr>
        <w:rStyle w:val="BQA-Main-Black"/>
        <w:color w:val="808080" w:themeColor="background1" w:themeShade="80"/>
      </w:rPr>
      <w:alias w:val="Applicant Organisation"/>
      <w:tag w:val=""/>
      <w:id w:val="79114028"/>
      <w:placeholder>
        <w:docPart w:val="C5618E086DD84110AFA36F93C245E5C3"/>
      </w:placeholder>
      <w:showingPlcHdr/>
      <w:dataBinding w:prefixMappings="xmlns:ns0='http://schemas.openxmlformats.org/officeDocument/2006/extended-properties' " w:xpath="/ns0:Properties[1]/ns0:Company[1]" w:storeItemID="{6668398D-A668-4E3E-A5EB-62B293D839F1}"/>
      <w:text/>
    </w:sdtPr>
    <w:sdtEndPr>
      <w:rPr>
        <w:rStyle w:val="BQA-Main-Black"/>
      </w:rPr>
    </w:sdtEndPr>
    <w:sdtContent>
      <w:p w14:paraId="57EF4690" w14:textId="5590258B" w:rsidR="00B90B17" w:rsidRPr="00220A5D" w:rsidRDefault="00615E11" w:rsidP="00B90B17">
        <w:pPr>
          <w:pStyle w:val="Footer1"/>
          <w:pBdr>
            <w:top w:val="single" w:sz="4" w:space="1" w:color="auto"/>
          </w:pBdr>
          <w:tabs>
            <w:tab w:val="clear" w:pos="4513"/>
            <w:tab w:val="clear" w:pos="9026"/>
          </w:tabs>
          <w:rPr>
            <w:rStyle w:val="BQA-Main-Black"/>
            <w:color w:val="808080" w:themeColor="background1" w:themeShade="80"/>
          </w:rPr>
        </w:pPr>
        <w:r w:rsidRPr="00220A5D">
          <w:rPr>
            <w:rStyle w:val="BQA-Main-Black"/>
            <w:color w:val="808080" w:themeColor="background1" w:themeShade="80"/>
          </w:rPr>
          <w:t>[Enter Applicant Organisation Name]</w:t>
        </w:r>
      </w:p>
    </w:sdtContent>
  </w:sdt>
  <w:bookmarkEnd w:id="5" w:displacedByCustomXml="prev"/>
  <w:bookmarkEnd w:id="4"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321DD" w14:textId="77777777" w:rsidR="005E0197" w:rsidRDefault="005E01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AA4CE" w14:textId="77777777" w:rsidR="00865DB2" w:rsidRPr="003E0DFA" w:rsidRDefault="00865DB2" w:rsidP="003E0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EEB4" w14:textId="77777777" w:rsidR="00C33596" w:rsidRDefault="00C33596" w:rsidP="001247F3">
      <w:pPr>
        <w:spacing w:after="0" w:line="240" w:lineRule="auto"/>
      </w:pPr>
      <w:r>
        <w:separator/>
      </w:r>
    </w:p>
  </w:footnote>
  <w:footnote w:type="continuationSeparator" w:id="0">
    <w:p w14:paraId="59D78D58" w14:textId="77777777" w:rsidR="00C33596" w:rsidRDefault="00C33596" w:rsidP="001247F3">
      <w:pPr>
        <w:spacing w:after="0" w:line="240" w:lineRule="auto"/>
      </w:pPr>
      <w:r>
        <w:continuationSeparator/>
      </w:r>
    </w:p>
  </w:footnote>
  <w:footnote w:id="1">
    <w:p w14:paraId="6EDB1950" w14:textId="77777777" w:rsidR="007C4CD8" w:rsidRPr="0056573C" w:rsidRDefault="007C4CD8" w:rsidP="00541EE2">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Add rows as required</w:t>
      </w:r>
    </w:p>
  </w:footnote>
  <w:footnote w:id="2">
    <w:p w14:paraId="66670BE5" w14:textId="77777777" w:rsidR="007C4CD8" w:rsidRDefault="007C4CD8" w:rsidP="00541EE2">
      <w:pPr>
        <w:pStyle w:val="FootnoteText"/>
      </w:pPr>
      <w:r w:rsidRPr="0056573C">
        <w:rPr>
          <w:rStyle w:val="FootnoteReference"/>
          <w:rFonts w:ascii="Palatino Linotype" w:hAnsi="Palatino Linotype"/>
        </w:rPr>
        <w:footnoteRef/>
      </w:r>
      <w:r w:rsidRPr="0056573C">
        <w:rPr>
          <w:rFonts w:ascii="Palatino Linotype" w:hAnsi="Palatino Linotype"/>
        </w:rPr>
        <w:t xml:space="preserve"> The unique ID a qualification is given upon being included in a Qualifications Framework</w:t>
      </w:r>
      <w:r>
        <w:rPr>
          <w:rFonts w:ascii="Palatino Linotype" w:hAnsi="Palatino Linotype"/>
        </w:rPr>
        <w:t xml:space="preserve"> register</w:t>
      </w:r>
    </w:p>
  </w:footnote>
  <w:footnote w:id="3">
    <w:p w14:paraId="1F5B3C1C" w14:textId="77777777" w:rsidR="007C4CD8" w:rsidRPr="009D611D" w:rsidRDefault="007C4CD8" w:rsidP="00827C8F">
      <w:pPr>
        <w:pStyle w:val="FootnoteText"/>
        <w:rPr>
          <w:rFonts w:ascii="Palatino Linotype" w:hAnsi="Palatino Linotype"/>
          <w:lang w:val="en-GB"/>
        </w:rPr>
      </w:pPr>
      <w:r w:rsidRPr="009D611D">
        <w:rPr>
          <w:rStyle w:val="FootnoteReference"/>
          <w:rFonts w:ascii="Palatino Linotype" w:hAnsi="Palatino Linotype"/>
        </w:rPr>
        <w:footnoteRef/>
      </w:r>
      <w:r w:rsidRPr="009D611D">
        <w:rPr>
          <w:rFonts w:ascii="Palatino Linotype" w:hAnsi="Palatino Linotype"/>
        </w:rPr>
        <w:t xml:space="preserve"> </w:t>
      </w:r>
      <w:r w:rsidRPr="009D611D">
        <w:rPr>
          <w:rFonts w:ascii="Palatino Linotype" w:hAnsi="Palatino Linotype"/>
          <w:lang w:val="en-GB"/>
        </w:rPr>
        <w:t>Add rows as needed</w:t>
      </w:r>
    </w:p>
  </w:footnote>
  <w:footnote w:id="4">
    <w:p w14:paraId="1A403785" w14:textId="77777777" w:rsidR="007C4CD8" w:rsidRPr="0056573C" w:rsidRDefault="007C4CD8" w:rsidP="00B54DB8">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Add rows as required</w:t>
      </w:r>
    </w:p>
  </w:footnote>
  <w:footnote w:id="5">
    <w:p w14:paraId="2C9EAF4D" w14:textId="77777777" w:rsidR="007C4CD8" w:rsidRPr="00267844" w:rsidRDefault="007C4CD8" w:rsidP="00B54DB8">
      <w:pPr>
        <w:pStyle w:val="FootnoteText"/>
        <w:rPr>
          <w:lang w:val="en-GB"/>
        </w:rPr>
      </w:pPr>
      <w:r>
        <w:rPr>
          <w:rStyle w:val="FootnoteReference"/>
        </w:rPr>
        <w:footnoteRef/>
      </w:r>
      <w:r>
        <w:t xml:space="preserve"> </w:t>
      </w:r>
      <w:r w:rsidRPr="0056573C">
        <w:rPr>
          <w:rFonts w:ascii="Palatino Linotype" w:hAnsi="Palatino Linotype"/>
        </w:rPr>
        <w:t>Contact person should be fully aware of the application and able to provide information regarding the request.</w:t>
      </w:r>
    </w:p>
  </w:footnote>
  <w:footnote w:id="6">
    <w:p w14:paraId="49FB2A92" w14:textId="3407BF60" w:rsidR="006E048E" w:rsidRPr="0056573C" w:rsidRDefault="006E048E" w:rsidP="002612CB">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Electronic signature </w:t>
      </w:r>
      <w:r>
        <w:rPr>
          <w:rFonts w:ascii="Palatino Linotype" w:hAnsi="Palatino Linotype"/>
        </w:rPr>
        <w:t>is</w:t>
      </w:r>
      <w:r w:rsidRPr="0056573C">
        <w:rPr>
          <w:rFonts w:ascii="Palatino Linotype" w:hAnsi="Palatino Linotype"/>
        </w:rPr>
        <w:t xml:space="preserve"> acceptable</w:t>
      </w:r>
      <w:r>
        <w:rPr>
          <w:rFonts w:ascii="Palatino Linotype" w:hAnsi="Palatino Linotype"/>
        </w:rPr>
        <w:t>.</w:t>
      </w:r>
    </w:p>
  </w:footnote>
  <w:footnote w:id="7">
    <w:p w14:paraId="137059CB" w14:textId="77777777" w:rsidR="006E048E" w:rsidRDefault="006E048E" w:rsidP="00B54DB8">
      <w:pPr>
        <w:pStyle w:val="FootnoteText"/>
      </w:pPr>
      <w:r>
        <w:rPr>
          <w:rStyle w:val="FootnoteReference"/>
        </w:rPr>
        <w:footnoteRef/>
      </w:r>
      <w:r>
        <w:t xml:space="preserve"> </w:t>
      </w:r>
      <w:r w:rsidRPr="0045385C">
        <w:rPr>
          <w:rFonts w:ascii="Palatino Linotype" w:hAnsi="Palatino Linotype"/>
        </w:rPr>
        <w:t>Sole provider who fall under BQA remit</w:t>
      </w:r>
      <w:r>
        <w:rPr>
          <w:rFonts w:ascii="Palatino Linotype" w:hAnsi="Palatino Linotype"/>
        </w:rPr>
        <w:t>.</w:t>
      </w:r>
    </w:p>
  </w:footnote>
  <w:footnote w:id="8">
    <w:p w14:paraId="4AF7C992" w14:textId="77777777" w:rsidR="007C4CD8" w:rsidRPr="0056573C" w:rsidRDefault="007C4CD8" w:rsidP="00B54DB8">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Add rows as needed</w:t>
      </w:r>
    </w:p>
  </w:footnote>
  <w:footnote w:id="9">
    <w:p w14:paraId="1EFCBED5" w14:textId="77777777" w:rsidR="007C4CD8" w:rsidRPr="002B1462" w:rsidRDefault="007C4CD8" w:rsidP="00B54DB8">
      <w:pPr>
        <w:pStyle w:val="FootnoteText"/>
      </w:pPr>
      <w:r>
        <w:rPr>
          <w:rStyle w:val="FootnoteReference"/>
        </w:rPr>
        <w:footnoteRef/>
      </w:r>
      <w:r>
        <w:t xml:space="preserve"> </w:t>
      </w:r>
      <w:r w:rsidRPr="0056573C">
        <w:rPr>
          <w:rFonts w:ascii="Palatino Linotype" w:hAnsi="Palatino Linotype"/>
        </w:rPr>
        <w:t>Quiz, written exam, oral exam, role play, project, research, practical experiment… etc.</w:t>
      </w:r>
    </w:p>
  </w:footnote>
  <w:footnote w:id="10">
    <w:p w14:paraId="6131AE38" w14:textId="0F4E7404" w:rsidR="007C4CD8" w:rsidRPr="0056573C" w:rsidRDefault="007C4CD8" w:rsidP="00B54DB8">
      <w:pPr>
        <w:pStyle w:val="FootnoteText"/>
        <w:rPr>
          <w:rFonts w:ascii="Palatino Linotype" w:hAnsi="Palatino Linotype"/>
        </w:rPr>
      </w:pPr>
      <w:r w:rsidRPr="0056573C">
        <w:rPr>
          <w:rStyle w:val="FootnoteReference"/>
          <w:rFonts w:ascii="Palatino Linotype" w:hAnsi="Palatino Linotype"/>
        </w:rPr>
        <w:footnoteRef/>
      </w:r>
      <w:r w:rsidRPr="0056573C">
        <w:rPr>
          <w:rFonts w:ascii="Palatino Linotype" w:hAnsi="Palatino Linotype"/>
        </w:rPr>
        <w:t xml:space="preserve"> Refer to NQF Handbook for </w:t>
      </w:r>
      <w:r w:rsidR="00A3192F">
        <w:rPr>
          <w:rFonts w:ascii="Palatino Linotype" w:hAnsi="Palatino Linotype"/>
        </w:rPr>
        <w:t xml:space="preserve">the </w:t>
      </w:r>
      <w:r w:rsidRPr="0056573C">
        <w:rPr>
          <w:rFonts w:ascii="Palatino Linotype" w:hAnsi="Palatino Linotype"/>
        </w:rPr>
        <w:t>definition of Summative and Formative Assess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284C6" w14:textId="77777777" w:rsidR="005E0197" w:rsidRDefault="005E0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8948" w14:textId="77777777" w:rsidR="005E0197" w:rsidRDefault="005E01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0008B" w14:textId="77777777" w:rsidR="005E0197" w:rsidRDefault="005E0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4020"/>
    <w:multiLevelType w:val="hybridMultilevel"/>
    <w:tmpl w:val="D7B00736"/>
    <w:lvl w:ilvl="0" w:tplc="E7425FD4">
      <w:start w:val="1"/>
      <w:numFmt w:val="bullet"/>
      <w:lvlText w:val=""/>
      <w:lvlJc w:val="left"/>
      <w:pPr>
        <w:ind w:left="360" w:hanging="360"/>
      </w:pPr>
      <w:rPr>
        <w:rFonts w:ascii="Symbol" w:hAnsi="Symbol" w:hint="default"/>
        <w:color w:val="808080" w:themeColor="background1" w:themeShade="80"/>
      </w:rPr>
    </w:lvl>
    <w:lvl w:ilvl="1" w:tplc="C4848D1C">
      <w:numFmt w:val="bullet"/>
      <w:lvlText w:val="•"/>
      <w:lvlJc w:val="left"/>
      <w:pPr>
        <w:ind w:left="1620" w:hanging="360"/>
      </w:pPr>
      <w:rPr>
        <w:rFonts w:ascii="Palatino Linotype" w:eastAsia="Corbel" w:hAnsi="Palatino Linotype" w:cs="Tahoma"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 w15:restartNumberingAfterBreak="0">
    <w:nsid w:val="0414123F"/>
    <w:multiLevelType w:val="hybridMultilevel"/>
    <w:tmpl w:val="41DABBB2"/>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3479C3"/>
    <w:multiLevelType w:val="hybridMultilevel"/>
    <w:tmpl w:val="FD402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A75ED"/>
    <w:multiLevelType w:val="multilevel"/>
    <w:tmpl w:val="9CE20652"/>
    <w:lvl w:ilvl="0">
      <w:start w:val="1"/>
      <w:numFmt w:val="decimal"/>
      <w:lvlText w:val="%1."/>
      <w:lvlJc w:val="left"/>
      <w:pPr>
        <w:ind w:left="360" w:hanging="360"/>
      </w:pPr>
      <w:rPr>
        <w:rFonts w:ascii="Palatino Linotype" w:hAnsi="Palatino Linotype" w:hint="default"/>
        <w:b/>
        <w:bCs/>
        <w:i w:val="0"/>
        <w:iCs w:val="0"/>
        <w:color w:val="FFFFFF" w:themeColor="background1"/>
        <w:sz w:val="24"/>
        <w:szCs w:val="24"/>
      </w:rPr>
    </w:lvl>
    <w:lvl w:ilvl="1">
      <w:start w:val="1"/>
      <w:numFmt w:val="decimal"/>
      <w:isLgl/>
      <w:lvlText w:val="%1.%2"/>
      <w:lvlJc w:val="left"/>
      <w:pPr>
        <w:ind w:left="360" w:hanging="360"/>
      </w:pPr>
      <w:rPr>
        <w:rFonts w:ascii="Palatino Linotype" w:hAnsi="Palatino Linotype" w:hint="default"/>
        <w:b w:val="0"/>
        <w:color w:val="auto"/>
        <w:sz w:val="22"/>
        <w:szCs w:val="20"/>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4" w15:restartNumberingAfterBreak="0">
    <w:nsid w:val="0C0F532D"/>
    <w:multiLevelType w:val="hybridMultilevel"/>
    <w:tmpl w:val="5B649B0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60FBB"/>
    <w:multiLevelType w:val="hybridMultilevel"/>
    <w:tmpl w:val="60E0CB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2E6B45"/>
    <w:multiLevelType w:val="hybridMultilevel"/>
    <w:tmpl w:val="BCB28F70"/>
    <w:lvl w:ilvl="0" w:tplc="E8B6407A">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FC546F"/>
    <w:multiLevelType w:val="hybridMultilevel"/>
    <w:tmpl w:val="B8E8360A"/>
    <w:lvl w:ilvl="0" w:tplc="6BC6F042">
      <w:start w:val="1"/>
      <w:numFmt w:val="bullet"/>
      <w:lvlText w:val=""/>
      <w:lvlJc w:val="left"/>
      <w:pPr>
        <w:ind w:left="360" w:hanging="360"/>
      </w:pPr>
      <w:rPr>
        <w:rFonts w:ascii="Symbol" w:hAnsi="Symbol" w:hint="default"/>
        <w:color w:val="A6A6A6" w:themeColor="background1" w:themeShad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B92430"/>
    <w:multiLevelType w:val="multilevel"/>
    <w:tmpl w:val="46662228"/>
    <w:lvl w:ilvl="0">
      <w:start w:val="1"/>
      <w:numFmt w:val="bullet"/>
      <w:lvlText w:val=""/>
      <w:lvlJc w:val="left"/>
      <w:pPr>
        <w:ind w:left="360" w:hanging="360"/>
      </w:pPr>
      <w:rPr>
        <w:rFonts w:ascii="Symbol" w:hAnsi="Symbol" w:hint="default"/>
        <w:color w:val="A6A6A6" w:themeColor="background1" w:themeShade="A6"/>
      </w:rPr>
    </w:lvl>
    <w:lvl w:ilvl="1">
      <w:start w:val="7"/>
      <w:numFmt w:val="decimal"/>
      <w:lvlText w:val="%2."/>
      <w:lvlJc w:val="left"/>
      <w:pPr>
        <w:ind w:left="1620" w:hanging="360"/>
      </w:pPr>
      <w:rPr>
        <w:rFonts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9" w15:restartNumberingAfterBreak="0">
    <w:nsid w:val="28C55562"/>
    <w:multiLevelType w:val="hybridMultilevel"/>
    <w:tmpl w:val="C07A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E96CCD"/>
    <w:multiLevelType w:val="hybridMultilevel"/>
    <w:tmpl w:val="CCF214F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3C2AAF"/>
    <w:multiLevelType w:val="hybridMultilevel"/>
    <w:tmpl w:val="ECA88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867CE6"/>
    <w:multiLevelType w:val="hybridMultilevel"/>
    <w:tmpl w:val="B95A3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FE6A5D"/>
    <w:multiLevelType w:val="hybridMultilevel"/>
    <w:tmpl w:val="A1A829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6E69B4"/>
    <w:multiLevelType w:val="hybridMultilevel"/>
    <w:tmpl w:val="C4D472CC"/>
    <w:lvl w:ilvl="0" w:tplc="90CA136E">
      <w:start w:val="1"/>
      <w:numFmt w:val="bullet"/>
      <w:lvlText w:val=""/>
      <w:lvlJc w:val="left"/>
      <w:pPr>
        <w:ind w:left="720" w:hanging="360"/>
      </w:pPr>
      <w:rPr>
        <w:rFonts w:ascii="Symbol" w:hAnsi="Symbol" w:hint="default"/>
        <w:color w:val="808080" w:themeColor="background1" w:themeShade="8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6A253A"/>
    <w:multiLevelType w:val="hybridMultilevel"/>
    <w:tmpl w:val="E02A6282"/>
    <w:lvl w:ilvl="0" w:tplc="E9D05D7C">
      <w:start w:val="1"/>
      <w:numFmt w:val="decimal"/>
      <w:lvlText w:val="Mapping Scorecard %1"/>
      <w:lvlJc w:val="left"/>
      <w:pPr>
        <w:ind w:left="720" w:hanging="360"/>
      </w:pPr>
      <w:rPr>
        <w:rFonts w:hint="default"/>
        <w:b/>
        <w:bCs/>
        <w:color w:val="FFFFFF" w:themeColor="background1"/>
        <w:sz w:val="24"/>
        <w:szCs w:val="24"/>
      </w:rPr>
    </w:lvl>
    <w:lvl w:ilvl="1" w:tplc="B4165594">
      <w:start w:val="1"/>
      <w:numFmt w:val="lowerLetter"/>
      <w:lvlText w:val="%2."/>
      <w:lvlJc w:val="left"/>
      <w:pPr>
        <w:ind w:left="1440" w:hanging="360"/>
      </w:pPr>
      <w:rPr>
        <w:b/>
        <w:bCs/>
        <w:i w:val="0"/>
        <w:iCs w:val="0"/>
        <w:sz w:val="24"/>
        <w:szCs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287575"/>
    <w:multiLevelType w:val="hybridMultilevel"/>
    <w:tmpl w:val="A7BC6E8C"/>
    <w:lvl w:ilvl="0" w:tplc="0809000F">
      <w:start w:val="1"/>
      <w:numFmt w:val="decimal"/>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7" w15:restartNumberingAfterBreak="0">
    <w:nsid w:val="4AF26975"/>
    <w:multiLevelType w:val="multilevel"/>
    <w:tmpl w:val="F21E09E0"/>
    <w:lvl w:ilvl="0">
      <w:start w:val="1"/>
      <w:numFmt w:val="none"/>
      <w:lvlText w:val="3.1"/>
      <w:lvlJc w:val="left"/>
      <w:pPr>
        <w:ind w:left="360" w:hanging="360"/>
      </w:pPr>
      <w:rPr>
        <w:rFonts w:hint="default"/>
        <w:b w:val="0"/>
        <w:bCs w:val="0"/>
        <w:i w:val="0"/>
        <w:iCs w:val="0"/>
        <w:color w:val="auto"/>
        <w:sz w:val="22"/>
        <w:szCs w:val="22"/>
      </w:rPr>
    </w:lvl>
    <w:lvl w:ilvl="1">
      <w:start w:val="1"/>
      <w:numFmt w:val="decimal"/>
      <w:isLgl/>
      <w:lvlText w:val="%1.%2"/>
      <w:lvlJc w:val="left"/>
      <w:pPr>
        <w:ind w:left="360" w:hanging="360"/>
      </w:pPr>
      <w:rPr>
        <w:rFonts w:hint="default"/>
        <w:b w:val="0"/>
        <w:color w:val="auto"/>
        <w:sz w:val="22"/>
        <w:szCs w:val="20"/>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18" w15:restartNumberingAfterBreak="0">
    <w:nsid w:val="4E735C31"/>
    <w:multiLevelType w:val="hybridMultilevel"/>
    <w:tmpl w:val="F828C7BA"/>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45610D"/>
    <w:multiLevelType w:val="hybridMultilevel"/>
    <w:tmpl w:val="EB5CAA2E"/>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0C2C5E"/>
    <w:multiLevelType w:val="hybridMultilevel"/>
    <w:tmpl w:val="7916AF04"/>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706C1A"/>
    <w:multiLevelType w:val="hybridMultilevel"/>
    <w:tmpl w:val="DA963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862922"/>
    <w:multiLevelType w:val="hybridMultilevel"/>
    <w:tmpl w:val="8B64E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A951E4"/>
    <w:multiLevelType w:val="hybridMultilevel"/>
    <w:tmpl w:val="467EA8DE"/>
    <w:lvl w:ilvl="0" w:tplc="DC4AB4EA">
      <w:start w:val="1"/>
      <w:numFmt w:val="bullet"/>
      <w:lvlText w:val=""/>
      <w:lvlJc w:val="left"/>
      <w:pPr>
        <w:ind w:left="450" w:hanging="360"/>
      </w:pPr>
      <w:rPr>
        <w:rFonts w:ascii="Symbol" w:hAnsi="Symbol" w:hint="default"/>
        <w:color w:val="4472C4" w:themeColor="accent5"/>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647C3FFB"/>
    <w:multiLevelType w:val="hybridMultilevel"/>
    <w:tmpl w:val="726E5F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F96506"/>
    <w:multiLevelType w:val="hybridMultilevel"/>
    <w:tmpl w:val="ECFC38A6"/>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5B7115"/>
    <w:multiLevelType w:val="hybridMultilevel"/>
    <w:tmpl w:val="4372E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F97393"/>
    <w:multiLevelType w:val="multilevel"/>
    <w:tmpl w:val="8654B4C0"/>
    <w:lvl w:ilvl="0">
      <w:start w:val="2"/>
      <w:numFmt w:val="decimal"/>
      <w:lvlText w:val="%1"/>
      <w:lvlJc w:val="left"/>
      <w:pPr>
        <w:ind w:left="360" w:hanging="360"/>
      </w:pPr>
      <w:rPr>
        <w:rFonts w:asciiTheme="minorHAnsi" w:hAnsiTheme="minorHAnsi" w:hint="default"/>
        <w:color w:val="auto"/>
      </w:rPr>
    </w:lvl>
    <w:lvl w:ilvl="1">
      <w:start w:val="1"/>
      <w:numFmt w:val="decimal"/>
      <w:lvlText w:val="%1.%2"/>
      <w:lvlJc w:val="left"/>
      <w:pPr>
        <w:ind w:left="360" w:hanging="360"/>
      </w:pPr>
      <w:rPr>
        <w:rFonts w:ascii="Palatino Linotype" w:hAnsi="Palatino Linotype" w:hint="default"/>
        <w:color w:val="auto"/>
        <w:sz w:val="22"/>
        <w:szCs w:val="22"/>
      </w:rPr>
    </w:lvl>
    <w:lvl w:ilvl="2">
      <w:start w:val="1"/>
      <w:numFmt w:val="decimal"/>
      <w:lvlText w:val="%1.%2.%3"/>
      <w:lvlJc w:val="left"/>
      <w:pPr>
        <w:ind w:left="720" w:hanging="720"/>
      </w:pPr>
      <w:rPr>
        <w:rFonts w:asciiTheme="minorHAnsi" w:hAnsiTheme="minorHAnsi" w:hint="default"/>
        <w:color w:val="auto"/>
      </w:rPr>
    </w:lvl>
    <w:lvl w:ilvl="3">
      <w:start w:val="1"/>
      <w:numFmt w:val="decimal"/>
      <w:lvlText w:val="%1.%2.%3.%4"/>
      <w:lvlJc w:val="left"/>
      <w:pPr>
        <w:ind w:left="720" w:hanging="720"/>
      </w:pPr>
      <w:rPr>
        <w:rFonts w:asciiTheme="minorHAnsi" w:hAnsiTheme="minorHAnsi" w:hint="default"/>
        <w:color w:val="auto"/>
      </w:rPr>
    </w:lvl>
    <w:lvl w:ilvl="4">
      <w:start w:val="1"/>
      <w:numFmt w:val="decimal"/>
      <w:lvlText w:val="%1.%2.%3.%4.%5"/>
      <w:lvlJc w:val="left"/>
      <w:pPr>
        <w:ind w:left="1080" w:hanging="1080"/>
      </w:pPr>
      <w:rPr>
        <w:rFonts w:asciiTheme="minorHAnsi" w:hAnsiTheme="minorHAnsi" w:hint="default"/>
        <w:color w:val="auto"/>
      </w:rPr>
    </w:lvl>
    <w:lvl w:ilvl="5">
      <w:start w:val="1"/>
      <w:numFmt w:val="decimal"/>
      <w:lvlText w:val="%1.%2.%3.%4.%5.%6"/>
      <w:lvlJc w:val="left"/>
      <w:pPr>
        <w:ind w:left="1080" w:hanging="1080"/>
      </w:pPr>
      <w:rPr>
        <w:rFonts w:asciiTheme="minorHAnsi" w:hAnsiTheme="minorHAnsi" w:hint="default"/>
        <w:color w:val="auto"/>
      </w:rPr>
    </w:lvl>
    <w:lvl w:ilvl="6">
      <w:start w:val="1"/>
      <w:numFmt w:val="decimal"/>
      <w:lvlText w:val="%1.%2.%3.%4.%5.%6.%7"/>
      <w:lvlJc w:val="left"/>
      <w:pPr>
        <w:ind w:left="1080" w:hanging="1080"/>
      </w:pPr>
      <w:rPr>
        <w:rFonts w:asciiTheme="minorHAnsi" w:hAnsiTheme="minorHAnsi" w:hint="default"/>
        <w:color w:val="auto"/>
      </w:rPr>
    </w:lvl>
    <w:lvl w:ilvl="7">
      <w:start w:val="1"/>
      <w:numFmt w:val="decimal"/>
      <w:lvlText w:val="%1.%2.%3.%4.%5.%6.%7.%8"/>
      <w:lvlJc w:val="left"/>
      <w:pPr>
        <w:ind w:left="1440" w:hanging="1440"/>
      </w:pPr>
      <w:rPr>
        <w:rFonts w:asciiTheme="minorHAnsi" w:hAnsiTheme="minorHAnsi" w:hint="default"/>
        <w:color w:val="auto"/>
      </w:rPr>
    </w:lvl>
    <w:lvl w:ilvl="8">
      <w:start w:val="1"/>
      <w:numFmt w:val="decimal"/>
      <w:lvlText w:val="%1.%2.%3.%4.%5.%6.%7.%8.%9"/>
      <w:lvlJc w:val="left"/>
      <w:pPr>
        <w:ind w:left="1440" w:hanging="1440"/>
      </w:pPr>
      <w:rPr>
        <w:rFonts w:asciiTheme="minorHAnsi" w:hAnsiTheme="minorHAnsi" w:hint="default"/>
        <w:color w:val="auto"/>
      </w:rPr>
    </w:lvl>
  </w:abstractNum>
  <w:abstractNum w:abstractNumId="28" w15:restartNumberingAfterBreak="0">
    <w:nsid w:val="6A1320A1"/>
    <w:multiLevelType w:val="hybridMultilevel"/>
    <w:tmpl w:val="0EB81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085E81"/>
    <w:multiLevelType w:val="hybridMultilevel"/>
    <w:tmpl w:val="7EB8F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4B5065"/>
    <w:multiLevelType w:val="hybridMultilevel"/>
    <w:tmpl w:val="D4847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23"/>
  </w:num>
  <w:num w:numId="4">
    <w:abstractNumId w:val="16"/>
  </w:num>
  <w:num w:numId="5">
    <w:abstractNumId w:val="0"/>
  </w:num>
  <w:num w:numId="6">
    <w:abstractNumId w:val="17"/>
  </w:num>
  <w:num w:numId="7">
    <w:abstractNumId w:val="8"/>
  </w:num>
  <w:num w:numId="8">
    <w:abstractNumId w:val="27"/>
  </w:num>
  <w:num w:numId="9">
    <w:abstractNumId w:val="7"/>
  </w:num>
  <w:num w:numId="10">
    <w:abstractNumId w:val="12"/>
  </w:num>
  <w:num w:numId="11">
    <w:abstractNumId w:val="6"/>
  </w:num>
  <w:num w:numId="12">
    <w:abstractNumId w:val="14"/>
  </w:num>
  <w:num w:numId="13">
    <w:abstractNumId w:val="21"/>
  </w:num>
  <w:num w:numId="14">
    <w:abstractNumId w:val="22"/>
  </w:num>
  <w:num w:numId="15">
    <w:abstractNumId w:val="24"/>
  </w:num>
  <w:num w:numId="16">
    <w:abstractNumId w:val="5"/>
  </w:num>
  <w:num w:numId="17">
    <w:abstractNumId w:val="9"/>
  </w:num>
  <w:num w:numId="18">
    <w:abstractNumId w:val="2"/>
  </w:num>
  <w:num w:numId="19">
    <w:abstractNumId w:val="29"/>
  </w:num>
  <w:num w:numId="20">
    <w:abstractNumId w:val="1"/>
  </w:num>
  <w:num w:numId="21">
    <w:abstractNumId w:val="4"/>
  </w:num>
  <w:num w:numId="22">
    <w:abstractNumId w:val="25"/>
  </w:num>
  <w:num w:numId="23">
    <w:abstractNumId w:val="20"/>
  </w:num>
  <w:num w:numId="24">
    <w:abstractNumId w:val="10"/>
  </w:num>
  <w:num w:numId="25">
    <w:abstractNumId w:val="18"/>
  </w:num>
  <w:num w:numId="26">
    <w:abstractNumId w:val="19"/>
  </w:num>
  <w:num w:numId="27">
    <w:abstractNumId w:val="26"/>
  </w:num>
  <w:num w:numId="28">
    <w:abstractNumId w:val="11"/>
  </w:num>
  <w:num w:numId="29">
    <w:abstractNumId w:val="30"/>
  </w:num>
  <w:num w:numId="30">
    <w:abstractNumId w:val="28"/>
  </w:num>
  <w:num w:numId="31">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0"/>
  <w:defaultTabStop w:val="720"/>
  <w:doNotShadeFormData/>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MDQzNTG1MLM0NzVS0lEKTi0uzszPAymwqAUAu6yvBiwAAAA="/>
  </w:docVars>
  <w:rsids>
    <w:rsidRoot w:val="001247F3"/>
    <w:rsid w:val="00001DFA"/>
    <w:rsid w:val="0001672E"/>
    <w:rsid w:val="00033A4B"/>
    <w:rsid w:val="00033DF5"/>
    <w:rsid w:val="00035EDE"/>
    <w:rsid w:val="00036852"/>
    <w:rsid w:val="0004105F"/>
    <w:rsid w:val="00043E6D"/>
    <w:rsid w:val="00044883"/>
    <w:rsid w:val="0005175D"/>
    <w:rsid w:val="000529EB"/>
    <w:rsid w:val="0005375A"/>
    <w:rsid w:val="00055FA4"/>
    <w:rsid w:val="00060592"/>
    <w:rsid w:val="000607E8"/>
    <w:rsid w:val="000641C7"/>
    <w:rsid w:val="00064AEE"/>
    <w:rsid w:val="00065A75"/>
    <w:rsid w:val="00066F45"/>
    <w:rsid w:val="0007142D"/>
    <w:rsid w:val="00072A59"/>
    <w:rsid w:val="00087682"/>
    <w:rsid w:val="00091896"/>
    <w:rsid w:val="00091AB7"/>
    <w:rsid w:val="00092BF1"/>
    <w:rsid w:val="00094F1D"/>
    <w:rsid w:val="000B685C"/>
    <w:rsid w:val="000B72A1"/>
    <w:rsid w:val="000C6405"/>
    <w:rsid w:val="000D04A0"/>
    <w:rsid w:val="000D05C7"/>
    <w:rsid w:val="000D27B8"/>
    <w:rsid w:val="000D3E77"/>
    <w:rsid w:val="000D644C"/>
    <w:rsid w:val="000D7796"/>
    <w:rsid w:val="000E17F7"/>
    <w:rsid w:val="000E3DE2"/>
    <w:rsid w:val="000E5A7C"/>
    <w:rsid w:val="000F0484"/>
    <w:rsid w:val="000F1A6E"/>
    <w:rsid w:val="000F66D6"/>
    <w:rsid w:val="000F6888"/>
    <w:rsid w:val="00110E22"/>
    <w:rsid w:val="00120B8C"/>
    <w:rsid w:val="00123811"/>
    <w:rsid w:val="0012432D"/>
    <w:rsid w:val="001247F3"/>
    <w:rsid w:val="00125C0D"/>
    <w:rsid w:val="001332F6"/>
    <w:rsid w:val="001359A7"/>
    <w:rsid w:val="00142C16"/>
    <w:rsid w:val="00142DB6"/>
    <w:rsid w:val="001442E8"/>
    <w:rsid w:val="001508CE"/>
    <w:rsid w:val="001529DB"/>
    <w:rsid w:val="00153C51"/>
    <w:rsid w:val="00157635"/>
    <w:rsid w:val="001671DF"/>
    <w:rsid w:val="00172FDB"/>
    <w:rsid w:val="00174697"/>
    <w:rsid w:val="00174EDB"/>
    <w:rsid w:val="00177FC3"/>
    <w:rsid w:val="00183BDE"/>
    <w:rsid w:val="00185D76"/>
    <w:rsid w:val="00190BA6"/>
    <w:rsid w:val="00190D69"/>
    <w:rsid w:val="00191776"/>
    <w:rsid w:val="001972E0"/>
    <w:rsid w:val="001A0124"/>
    <w:rsid w:val="001A1267"/>
    <w:rsid w:val="001A4280"/>
    <w:rsid w:val="001A5D5C"/>
    <w:rsid w:val="001A64FD"/>
    <w:rsid w:val="001B002A"/>
    <w:rsid w:val="001B1FAA"/>
    <w:rsid w:val="001B37C0"/>
    <w:rsid w:val="001B3C53"/>
    <w:rsid w:val="001B690C"/>
    <w:rsid w:val="001B70B6"/>
    <w:rsid w:val="001C3374"/>
    <w:rsid w:val="001D1C18"/>
    <w:rsid w:val="001D3006"/>
    <w:rsid w:val="001E6F9B"/>
    <w:rsid w:val="001E7572"/>
    <w:rsid w:val="001F17CE"/>
    <w:rsid w:val="001F2D62"/>
    <w:rsid w:val="001F5ABB"/>
    <w:rsid w:val="002002FD"/>
    <w:rsid w:val="00203851"/>
    <w:rsid w:val="00205D40"/>
    <w:rsid w:val="00206EF1"/>
    <w:rsid w:val="00210A42"/>
    <w:rsid w:val="00210E27"/>
    <w:rsid w:val="00220A5D"/>
    <w:rsid w:val="002243D2"/>
    <w:rsid w:val="0022610B"/>
    <w:rsid w:val="002336F7"/>
    <w:rsid w:val="002349D6"/>
    <w:rsid w:val="00235BD3"/>
    <w:rsid w:val="00242A5E"/>
    <w:rsid w:val="00242C58"/>
    <w:rsid w:val="00246179"/>
    <w:rsid w:val="00253EE5"/>
    <w:rsid w:val="002565F3"/>
    <w:rsid w:val="00260BA7"/>
    <w:rsid w:val="002612CB"/>
    <w:rsid w:val="00262429"/>
    <w:rsid w:val="00262A69"/>
    <w:rsid w:val="00262CDA"/>
    <w:rsid w:val="002646D1"/>
    <w:rsid w:val="00267DFB"/>
    <w:rsid w:val="002706A4"/>
    <w:rsid w:val="002834CA"/>
    <w:rsid w:val="00287486"/>
    <w:rsid w:val="00292FAE"/>
    <w:rsid w:val="002A09A1"/>
    <w:rsid w:val="002A10F8"/>
    <w:rsid w:val="002B18A9"/>
    <w:rsid w:val="002D5CD7"/>
    <w:rsid w:val="002E2FD8"/>
    <w:rsid w:val="002F523B"/>
    <w:rsid w:val="002F6381"/>
    <w:rsid w:val="002F683C"/>
    <w:rsid w:val="003045EB"/>
    <w:rsid w:val="0031136E"/>
    <w:rsid w:val="003135D1"/>
    <w:rsid w:val="00317218"/>
    <w:rsid w:val="00326EC6"/>
    <w:rsid w:val="00327455"/>
    <w:rsid w:val="0033503B"/>
    <w:rsid w:val="003409DE"/>
    <w:rsid w:val="00343393"/>
    <w:rsid w:val="003470E1"/>
    <w:rsid w:val="00351E91"/>
    <w:rsid w:val="00356139"/>
    <w:rsid w:val="003567FA"/>
    <w:rsid w:val="0036035B"/>
    <w:rsid w:val="00363ECA"/>
    <w:rsid w:val="00364AE2"/>
    <w:rsid w:val="0037197F"/>
    <w:rsid w:val="00372EA5"/>
    <w:rsid w:val="00374EB1"/>
    <w:rsid w:val="003755DA"/>
    <w:rsid w:val="00397478"/>
    <w:rsid w:val="003A22B6"/>
    <w:rsid w:val="003B02D6"/>
    <w:rsid w:val="003C2395"/>
    <w:rsid w:val="003C376A"/>
    <w:rsid w:val="003D42D9"/>
    <w:rsid w:val="003E0DFA"/>
    <w:rsid w:val="003E1F06"/>
    <w:rsid w:val="003E5F0E"/>
    <w:rsid w:val="003F4EB9"/>
    <w:rsid w:val="00400697"/>
    <w:rsid w:val="00406A5A"/>
    <w:rsid w:val="004136D8"/>
    <w:rsid w:val="0041692B"/>
    <w:rsid w:val="004217EA"/>
    <w:rsid w:val="004222D5"/>
    <w:rsid w:val="00422500"/>
    <w:rsid w:val="00422B70"/>
    <w:rsid w:val="00422D04"/>
    <w:rsid w:val="004236DF"/>
    <w:rsid w:val="00430D10"/>
    <w:rsid w:val="00434401"/>
    <w:rsid w:val="0043798F"/>
    <w:rsid w:val="0044055D"/>
    <w:rsid w:val="004527AB"/>
    <w:rsid w:val="004527E9"/>
    <w:rsid w:val="00452F07"/>
    <w:rsid w:val="00453E2E"/>
    <w:rsid w:val="0045407C"/>
    <w:rsid w:val="00461553"/>
    <w:rsid w:val="00470DC1"/>
    <w:rsid w:val="0047140D"/>
    <w:rsid w:val="004746BB"/>
    <w:rsid w:val="004824BD"/>
    <w:rsid w:val="004866EB"/>
    <w:rsid w:val="004872F7"/>
    <w:rsid w:val="00490192"/>
    <w:rsid w:val="004922A9"/>
    <w:rsid w:val="00495E98"/>
    <w:rsid w:val="004A00A5"/>
    <w:rsid w:val="004A09A6"/>
    <w:rsid w:val="004B47A8"/>
    <w:rsid w:val="004B7582"/>
    <w:rsid w:val="004C0293"/>
    <w:rsid w:val="004C6D0A"/>
    <w:rsid w:val="004D7960"/>
    <w:rsid w:val="004E4411"/>
    <w:rsid w:val="004E4CFA"/>
    <w:rsid w:val="004F0C47"/>
    <w:rsid w:val="004F5BB2"/>
    <w:rsid w:val="004F75E0"/>
    <w:rsid w:val="005000A4"/>
    <w:rsid w:val="00502284"/>
    <w:rsid w:val="00502A01"/>
    <w:rsid w:val="00507E92"/>
    <w:rsid w:val="005115B0"/>
    <w:rsid w:val="00511636"/>
    <w:rsid w:val="0052071F"/>
    <w:rsid w:val="005227E7"/>
    <w:rsid w:val="00522DA4"/>
    <w:rsid w:val="00531E61"/>
    <w:rsid w:val="00533FE0"/>
    <w:rsid w:val="00536BA6"/>
    <w:rsid w:val="00541EE2"/>
    <w:rsid w:val="00542996"/>
    <w:rsid w:val="005430C7"/>
    <w:rsid w:val="0054462C"/>
    <w:rsid w:val="00544639"/>
    <w:rsid w:val="00546397"/>
    <w:rsid w:val="005521CF"/>
    <w:rsid w:val="00554017"/>
    <w:rsid w:val="00554131"/>
    <w:rsid w:val="00560B76"/>
    <w:rsid w:val="00561826"/>
    <w:rsid w:val="00561DD7"/>
    <w:rsid w:val="005651C6"/>
    <w:rsid w:val="00572EB4"/>
    <w:rsid w:val="0057448F"/>
    <w:rsid w:val="00580FE8"/>
    <w:rsid w:val="00584290"/>
    <w:rsid w:val="00590AB6"/>
    <w:rsid w:val="005930A0"/>
    <w:rsid w:val="005958AA"/>
    <w:rsid w:val="005A66FF"/>
    <w:rsid w:val="005B491A"/>
    <w:rsid w:val="005C082A"/>
    <w:rsid w:val="005C15E8"/>
    <w:rsid w:val="005C4E72"/>
    <w:rsid w:val="005D31D0"/>
    <w:rsid w:val="005D593B"/>
    <w:rsid w:val="005D7AE9"/>
    <w:rsid w:val="005E0197"/>
    <w:rsid w:val="005E3C0D"/>
    <w:rsid w:val="005E412F"/>
    <w:rsid w:val="005E783E"/>
    <w:rsid w:val="005F1DED"/>
    <w:rsid w:val="00615E11"/>
    <w:rsid w:val="0061667F"/>
    <w:rsid w:val="00617028"/>
    <w:rsid w:val="00621BF7"/>
    <w:rsid w:val="006223C8"/>
    <w:rsid w:val="00622885"/>
    <w:rsid w:val="00623B76"/>
    <w:rsid w:val="00627E04"/>
    <w:rsid w:val="0063022A"/>
    <w:rsid w:val="006449F4"/>
    <w:rsid w:val="006451C5"/>
    <w:rsid w:val="00650A98"/>
    <w:rsid w:val="0065332A"/>
    <w:rsid w:val="00656EEE"/>
    <w:rsid w:val="0067318A"/>
    <w:rsid w:val="0068618C"/>
    <w:rsid w:val="00686FA6"/>
    <w:rsid w:val="0068739F"/>
    <w:rsid w:val="00690642"/>
    <w:rsid w:val="00690C3D"/>
    <w:rsid w:val="00696F25"/>
    <w:rsid w:val="00696F55"/>
    <w:rsid w:val="00697451"/>
    <w:rsid w:val="006A052A"/>
    <w:rsid w:val="006A413C"/>
    <w:rsid w:val="006B510E"/>
    <w:rsid w:val="006B5F6D"/>
    <w:rsid w:val="006B7473"/>
    <w:rsid w:val="006C4690"/>
    <w:rsid w:val="006C76E5"/>
    <w:rsid w:val="006C7D69"/>
    <w:rsid w:val="006D2B9E"/>
    <w:rsid w:val="006E048E"/>
    <w:rsid w:val="006E0ADD"/>
    <w:rsid w:val="006F5022"/>
    <w:rsid w:val="006F577C"/>
    <w:rsid w:val="006F7B71"/>
    <w:rsid w:val="00701108"/>
    <w:rsid w:val="00703607"/>
    <w:rsid w:val="0070790D"/>
    <w:rsid w:val="0070796F"/>
    <w:rsid w:val="00710484"/>
    <w:rsid w:val="007158AD"/>
    <w:rsid w:val="00734F69"/>
    <w:rsid w:val="007376E2"/>
    <w:rsid w:val="0074556E"/>
    <w:rsid w:val="0075227B"/>
    <w:rsid w:val="00760BAC"/>
    <w:rsid w:val="00767DB0"/>
    <w:rsid w:val="00776656"/>
    <w:rsid w:val="0078495A"/>
    <w:rsid w:val="007901B2"/>
    <w:rsid w:val="0079468C"/>
    <w:rsid w:val="007A4FA9"/>
    <w:rsid w:val="007A785A"/>
    <w:rsid w:val="007B076F"/>
    <w:rsid w:val="007C1292"/>
    <w:rsid w:val="007C1520"/>
    <w:rsid w:val="007C4CD8"/>
    <w:rsid w:val="007D4421"/>
    <w:rsid w:val="007E141A"/>
    <w:rsid w:val="007E1537"/>
    <w:rsid w:val="007E2186"/>
    <w:rsid w:val="007E64B7"/>
    <w:rsid w:val="007F5585"/>
    <w:rsid w:val="00806DE7"/>
    <w:rsid w:val="00811CB7"/>
    <w:rsid w:val="008222C1"/>
    <w:rsid w:val="008278DA"/>
    <w:rsid w:val="00827C8F"/>
    <w:rsid w:val="00834CC8"/>
    <w:rsid w:val="008464CD"/>
    <w:rsid w:val="00851A61"/>
    <w:rsid w:val="0085519F"/>
    <w:rsid w:val="00863702"/>
    <w:rsid w:val="00864DFD"/>
    <w:rsid w:val="00865317"/>
    <w:rsid w:val="00865DB2"/>
    <w:rsid w:val="0087102B"/>
    <w:rsid w:val="00871270"/>
    <w:rsid w:val="00886AFF"/>
    <w:rsid w:val="0089155A"/>
    <w:rsid w:val="00893B32"/>
    <w:rsid w:val="008A44E2"/>
    <w:rsid w:val="008B0A63"/>
    <w:rsid w:val="008B3708"/>
    <w:rsid w:val="008B6729"/>
    <w:rsid w:val="008D0FAB"/>
    <w:rsid w:val="008D1100"/>
    <w:rsid w:val="008D4F63"/>
    <w:rsid w:val="008E2F43"/>
    <w:rsid w:val="008E58E0"/>
    <w:rsid w:val="008F0E32"/>
    <w:rsid w:val="008F1381"/>
    <w:rsid w:val="008F37C0"/>
    <w:rsid w:val="0090424E"/>
    <w:rsid w:val="00904F3F"/>
    <w:rsid w:val="009059F5"/>
    <w:rsid w:val="00905A9F"/>
    <w:rsid w:val="009135B0"/>
    <w:rsid w:val="009144C2"/>
    <w:rsid w:val="00926C76"/>
    <w:rsid w:val="00926D27"/>
    <w:rsid w:val="00927693"/>
    <w:rsid w:val="00927EE5"/>
    <w:rsid w:val="00932EC5"/>
    <w:rsid w:val="00935DFA"/>
    <w:rsid w:val="00943FEB"/>
    <w:rsid w:val="00950340"/>
    <w:rsid w:val="00957738"/>
    <w:rsid w:val="00957790"/>
    <w:rsid w:val="009635AC"/>
    <w:rsid w:val="00964230"/>
    <w:rsid w:val="009644BD"/>
    <w:rsid w:val="009646FF"/>
    <w:rsid w:val="00966A24"/>
    <w:rsid w:val="009754FA"/>
    <w:rsid w:val="0098021A"/>
    <w:rsid w:val="00980B93"/>
    <w:rsid w:val="009824C9"/>
    <w:rsid w:val="00990887"/>
    <w:rsid w:val="009B69A1"/>
    <w:rsid w:val="009D3139"/>
    <w:rsid w:val="009E5CE6"/>
    <w:rsid w:val="009F05ED"/>
    <w:rsid w:val="009F0870"/>
    <w:rsid w:val="009F0ABF"/>
    <w:rsid w:val="009F2E7B"/>
    <w:rsid w:val="009F4617"/>
    <w:rsid w:val="00A049F6"/>
    <w:rsid w:val="00A06863"/>
    <w:rsid w:val="00A13BF8"/>
    <w:rsid w:val="00A2029D"/>
    <w:rsid w:val="00A3192F"/>
    <w:rsid w:val="00A32359"/>
    <w:rsid w:val="00A33189"/>
    <w:rsid w:val="00A34D52"/>
    <w:rsid w:val="00A416F6"/>
    <w:rsid w:val="00A432F7"/>
    <w:rsid w:val="00A44ED6"/>
    <w:rsid w:val="00A5082C"/>
    <w:rsid w:val="00A549A5"/>
    <w:rsid w:val="00A607E0"/>
    <w:rsid w:val="00A60C9B"/>
    <w:rsid w:val="00A618E4"/>
    <w:rsid w:val="00A62689"/>
    <w:rsid w:val="00A62AE7"/>
    <w:rsid w:val="00A6394D"/>
    <w:rsid w:val="00A6436C"/>
    <w:rsid w:val="00A643B2"/>
    <w:rsid w:val="00A66025"/>
    <w:rsid w:val="00A71219"/>
    <w:rsid w:val="00A74CE3"/>
    <w:rsid w:val="00A74EEB"/>
    <w:rsid w:val="00A77166"/>
    <w:rsid w:val="00A8253B"/>
    <w:rsid w:val="00A87754"/>
    <w:rsid w:val="00A93DA3"/>
    <w:rsid w:val="00AA019F"/>
    <w:rsid w:val="00AA0ABE"/>
    <w:rsid w:val="00AA2C32"/>
    <w:rsid w:val="00AA324C"/>
    <w:rsid w:val="00AA5702"/>
    <w:rsid w:val="00AA5BEF"/>
    <w:rsid w:val="00AA79C7"/>
    <w:rsid w:val="00AB30F2"/>
    <w:rsid w:val="00AB4ECE"/>
    <w:rsid w:val="00AC097F"/>
    <w:rsid w:val="00AC4ADE"/>
    <w:rsid w:val="00AC5865"/>
    <w:rsid w:val="00AC5F80"/>
    <w:rsid w:val="00AD1106"/>
    <w:rsid w:val="00AD47AF"/>
    <w:rsid w:val="00AD512E"/>
    <w:rsid w:val="00AD6496"/>
    <w:rsid w:val="00AE048C"/>
    <w:rsid w:val="00AE179E"/>
    <w:rsid w:val="00AE5C33"/>
    <w:rsid w:val="00AE7DE7"/>
    <w:rsid w:val="00AF320B"/>
    <w:rsid w:val="00AF35E5"/>
    <w:rsid w:val="00AF374D"/>
    <w:rsid w:val="00B04547"/>
    <w:rsid w:val="00B05B1A"/>
    <w:rsid w:val="00B10D87"/>
    <w:rsid w:val="00B15431"/>
    <w:rsid w:val="00B17492"/>
    <w:rsid w:val="00B212EA"/>
    <w:rsid w:val="00B21441"/>
    <w:rsid w:val="00B21DC4"/>
    <w:rsid w:val="00B23BCF"/>
    <w:rsid w:val="00B24B73"/>
    <w:rsid w:val="00B26D26"/>
    <w:rsid w:val="00B30EA9"/>
    <w:rsid w:val="00B32304"/>
    <w:rsid w:val="00B332F8"/>
    <w:rsid w:val="00B43FC0"/>
    <w:rsid w:val="00B51F20"/>
    <w:rsid w:val="00B54DB8"/>
    <w:rsid w:val="00B55876"/>
    <w:rsid w:val="00B56522"/>
    <w:rsid w:val="00B573C7"/>
    <w:rsid w:val="00B60ECB"/>
    <w:rsid w:val="00B655D8"/>
    <w:rsid w:val="00B65C65"/>
    <w:rsid w:val="00B716BA"/>
    <w:rsid w:val="00B71C73"/>
    <w:rsid w:val="00B77073"/>
    <w:rsid w:val="00B83089"/>
    <w:rsid w:val="00B83345"/>
    <w:rsid w:val="00B84255"/>
    <w:rsid w:val="00B90B17"/>
    <w:rsid w:val="00B973C9"/>
    <w:rsid w:val="00BA2000"/>
    <w:rsid w:val="00BA24BF"/>
    <w:rsid w:val="00BA72ED"/>
    <w:rsid w:val="00BB0749"/>
    <w:rsid w:val="00BB13CB"/>
    <w:rsid w:val="00BB24BB"/>
    <w:rsid w:val="00BB36CE"/>
    <w:rsid w:val="00BB661A"/>
    <w:rsid w:val="00BC2402"/>
    <w:rsid w:val="00BC5F91"/>
    <w:rsid w:val="00BC619E"/>
    <w:rsid w:val="00BD008C"/>
    <w:rsid w:val="00BD4414"/>
    <w:rsid w:val="00BD56DD"/>
    <w:rsid w:val="00BE138D"/>
    <w:rsid w:val="00BE2961"/>
    <w:rsid w:val="00BE4297"/>
    <w:rsid w:val="00BF0128"/>
    <w:rsid w:val="00BF1EE3"/>
    <w:rsid w:val="00BF4223"/>
    <w:rsid w:val="00BF7191"/>
    <w:rsid w:val="00C069E7"/>
    <w:rsid w:val="00C178FB"/>
    <w:rsid w:val="00C2668E"/>
    <w:rsid w:val="00C33596"/>
    <w:rsid w:val="00C33EB8"/>
    <w:rsid w:val="00C35009"/>
    <w:rsid w:val="00C40054"/>
    <w:rsid w:val="00C41C3C"/>
    <w:rsid w:val="00C42528"/>
    <w:rsid w:val="00C53A15"/>
    <w:rsid w:val="00C614E8"/>
    <w:rsid w:val="00C770C4"/>
    <w:rsid w:val="00C81FCC"/>
    <w:rsid w:val="00C8421B"/>
    <w:rsid w:val="00C928BA"/>
    <w:rsid w:val="00C9491F"/>
    <w:rsid w:val="00C962D4"/>
    <w:rsid w:val="00C96E24"/>
    <w:rsid w:val="00CA0FFA"/>
    <w:rsid w:val="00CB2752"/>
    <w:rsid w:val="00CB3D3D"/>
    <w:rsid w:val="00CC4BEE"/>
    <w:rsid w:val="00CC6D98"/>
    <w:rsid w:val="00CE325F"/>
    <w:rsid w:val="00CF007F"/>
    <w:rsid w:val="00D0048F"/>
    <w:rsid w:val="00D06F84"/>
    <w:rsid w:val="00D169A5"/>
    <w:rsid w:val="00D16A1F"/>
    <w:rsid w:val="00D206D5"/>
    <w:rsid w:val="00D21246"/>
    <w:rsid w:val="00D24279"/>
    <w:rsid w:val="00D26E06"/>
    <w:rsid w:val="00D34600"/>
    <w:rsid w:val="00D371E5"/>
    <w:rsid w:val="00D423D4"/>
    <w:rsid w:val="00D4434A"/>
    <w:rsid w:val="00D52A87"/>
    <w:rsid w:val="00D534BD"/>
    <w:rsid w:val="00D55059"/>
    <w:rsid w:val="00D62148"/>
    <w:rsid w:val="00D71427"/>
    <w:rsid w:val="00D7731A"/>
    <w:rsid w:val="00D84FEF"/>
    <w:rsid w:val="00D87FD8"/>
    <w:rsid w:val="00D944B1"/>
    <w:rsid w:val="00D94F92"/>
    <w:rsid w:val="00D9622F"/>
    <w:rsid w:val="00D97708"/>
    <w:rsid w:val="00DA55FF"/>
    <w:rsid w:val="00DB482C"/>
    <w:rsid w:val="00DC1886"/>
    <w:rsid w:val="00DD0DC0"/>
    <w:rsid w:val="00DD3132"/>
    <w:rsid w:val="00DD483D"/>
    <w:rsid w:val="00DE2803"/>
    <w:rsid w:val="00DE5A66"/>
    <w:rsid w:val="00DF214C"/>
    <w:rsid w:val="00DF29E3"/>
    <w:rsid w:val="00E02613"/>
    <w:rsid w:val="00E12E53"/>
    <w:rsid w:val="00E15F31"/>
    <w:rsid w:val="00E2070E"/>
    <w:rsid w:val="00E3494A"/>
    <w:rsid w:val="00E34B62"/>
    <w:rsid w:val="00E425C6"/>
    <w:rsid w:val="00E501F7"/>
    <w:rsid w:val="00E53343"/>
    <w:rsid w:val="00E53F42"/>
    <w:rsid w:val="00E54E0B"/>
    <w:rsid w:val="00E61E54"/>
    <w:rsid w:val="00E71E18"/>
    <w:rsid w:val="00E7469D"/>
    <w:rsid w:val="00E74B5F"/>
    <w:rsid w:val="00E810B0"/>
    <w:rsid w:val="00E85BFE"/>
    <w:rsid w:val="00E86482"/>
    <w:rsid w:val="00E87968"/>
    <w:rsid w:val="00E972ED"/>
    <w:rsid w:val="00E97C94"/>
    <w:rsid w:val="00EA2159"/>
    <w:rsid w:val="00EA2D43"/>
    <w:rsid w:val="00EA638E"/>
    <w:rsid w:val="00EB07BB"/>
    <w:rsid w:val="00EB4380"/>
    <w:rsid w:val="00EB567C"/>
    <w:rsid w:val="00EC29E7"/>
    <w:rsid w:val="00EC72D0"/>
    <w:rsid w:val="00ED2351"/>
    <w:rsid w:val="00ED35EE"/>
    <w:rsid w:val="00ED3901"/>
    <w:rsid w:val="00EE160A"/>
    <w:rsid w:val="00EF21C9"/>
    <w:rsid w:val="00EF2455"/>
    <w:rsid w:val="00EF40BF"/>
    <w:rsid w:val="00F002EF"/>
    <w:rsid w:val="00F029A4"/>
    <w:rsid w:val="00F02E4F"/>
    <w:rsid w:val="00F06B35"/>
    <w:rsid w:val="00F16CC5"/>
    <w:rsid w:val="00F22A19"/>
    <w:rsid w:val="00F27CF8"/>
    <w:rsid w:val="00F34BD7"/>
    <w:rsid w:val="00F35674"/>
    <w:rsid w:val="00F442C0"/>
    <w:rsid w:val="00F52C42"/>
    <w:rsid w:val="00F56237"/>
    <w:rsid w:val="00F642B6"/>
    <w:rsid w:val="00F72130"/>
    <w:rsid w:val="00F77B6C"/>
    <w:rsid w:val="00F80AA0"/>
    <w:rsid w:val="00F8312C"/>
    <w:rsid w:val="00F953F3"/>
    <w:rsid w:val="00FA2F96"/>
    <w:rsid w:val="00FA4E61"/>
    <w:rsid w:val="00FA5EFA"/>
    <w:rsid w:val="00FB27FC"/>
    <w:rsid w:val="00FB38A5"/>
    <w:rsid w:val="00FB5103"/>
    <w:rsid w:val="00FC0D23"/>
    <w:rsid w:val="00FC2847"/>
    <w:rsid w:val="00FC38E1"/>
    <w:rsid w:val="00FC5134"/>
    <w:rsid w:val="00FC6116"/>
    <w:rsid w:val="00FC6664"/>
    <w:rsid w:val="00FD282B"/>
    <w:rsid w:val="00FD64F4"/>
    <w:rsid w:val="00FD77CE"/>
    <w:rsid w:val="00FE2679"/>
    <w:rsid w:val="00FE4031"/>
    <w:rsid w:val="00FF0631"/>
    <w:rsid w:val="00FF2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4DC03E96"/>
  <w15:chartTrackingRefBased/>
  <w15:docId w15:val="{C30DAB3B-61C7-4B4C-B319-96FF76FA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47F3"/>
    <w:pPr>
      <w:spacing w:after="200" w:line="240" w:lineRule="auto"/>
      <w:ind w:left="720"/>
      <w:contextualSpacing/>
      <w:jc w:val="both"/>
    </w:pPr>
    <w:rPr>
      <w:rFonts w:ascii="Palatino Linotype" w:eastAsiaTheme="minorEastAsia" w:hAnsi="Palatino Linotype" w:cs="Times New Roman"/>
      <w:color w:val="000000"/>
      <w:lang w:val="en-GB" w:eastAsia="en-GB"/>
    </w:rPr>
  </w:style>
  <w:style w:type="character" w:styleId="PlaceholderText">
    <w:name w:val="Placeholder Text"/>
    <w:basedOn w:val="DefaultParagraphFont"/>
    <w:uiPriority w:val="99"/>
    <w:semiHidden/>
    <w:rsid w:val="001247F3"/>
    <w:rPr>
      <w:color w:val="808080"/>
    </w:rPr>
  </w:style>
  <w:style w:type="paragraph" w:styleId="FootnoteText">
    <w:name w:val="footnote text"/>
    <w:basedOn w:val="Normal"/>
    <w:link w:val="FootnoteTextChar"/>
    <w:uiPriority w:val="99"/>
    <w:semiHidden/>
    <w:unhideWhenUsed/>
    <w:rsid w:val="001247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47F3"/>
    <w:rPr>
      <w:sz w:val="20"/>
      <w:szCs w:val="20"/>
    </w:rPr>
  </w:style>
  <w:style w:type="character" w:styleId="FootnoteReference">
    <w:name w:val="footnote reference"/>
    <w:basedOn w:val="DefaultParagraphFont"/>
    <w:uiPriority w:val="99"/>
    <w:semiHidden/>
    <w:unhideWhenUsed/>
    <w:rsid w:val="001247F3"/>
    <w:rPr>
      <w:vertAlign w:val="superscript"/>
    </w:rPr>
  </w:style>
  <w:style w:type="numbering" w:customStyle="1" w:styleId="NoList1">
    <w:name w:val="No List1"/>
    <w:next w:val="NoList"/>
    <w:uiPriority w:val="99"/>
    <w:semiHidden/>
    <w:unhideWhenUsed/>
    <w:rsid w:val="00B54DB8"/>
  </w:style>
  <w:style w:type="paragraph" w:customStyle="1" w:styleId="Header1">
    <w:name w:val="Header1"/>
    <w:basedOn w:val="Normal"/>
    <w:next w:val="Header"/>
    <w:link w:val="HeaderChar"/>
    <w:uiPriority w:val="99"/>
    <w:unhideWhenUsed/>
    <w:rsid w:val="00B54DB8"/>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character" w:customStyle="1" w:styleId="HeaderChar">
    <w:name w:val="Header Char"/>
    <w:basedOn w:val="DefaultParagraphFont"/>
    <w:link w:val="Header1"/>
    <w:uiPriority w:val="99"/>
    <w:rsid w:val="00B54DB8"/>
    <w:rPr>
      <w:rFonts w:ascii="Palatino Linotype" w:eastAsia="Times New Roman" w:hAnsi="Palatino Linotype" w:cs="Times New Roman"/>
      <w:color w:val="000000"/>
      <w:lang w:val="en-GB" w:eastAsia="en-GB"/>
    </w:rPr>
  </w:style>
  <w:style w:type="paragraph" w:customStyle="1" w:styleId="Footer1">
    <w:name w:val="Footer1"/>
    <w:basedOn w:val="Normal"/>
    <w:next w:val="Footer"/>
    <w:link w:val="FooterChar"/>
    <w:uiPriority w:val="99"/>
    <w:unhideWhenUsed/>
    <w:rsid w:val="00B54DB8"/>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character" w:customStyle="1" w:styleId="FooterChar">
    <w:name w:val="Footer Char"/>
    <w:basedOn w:val="DefaultParagraphFont"/>
    <w:link w:val="Footer1"/>
    <w:uiPriority w:val="99"/>
    <w:rsid w:val="00B54DB8"/>
    <w:rPr>
      <w:rFonts w:ascii="Palatino Linotype" w:eastAsia="Times New Roman" w:hAnsi="Palatino Linotype" w:cs="Times New Roman"/>
      <w:color w:val="000000"/>
      <w:lang w:val="en-GB" w:eastAsia="en-GB"/>
    </w:rPr>
  </w:style>
  <w:style w:type="paragraph" w:styleId="BalloonText">
    <w:name w:val="Balloon Text"/>
    <w:basedOn w:val="Normal"/>
    <w:link w:val="BalloonTextChar"/>
    <w:uiPriority w:val="99"/>
    <w:semiHidden/>
    <w:unhideWhenUsed/>
    <w:rsid w:val="00B54D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DB8"/>
    <w:rPr>
      <w:rFonts w:ascii="Segoe UI" w:hAnsi="Segoe UI" w:cs="Segoe UI"/>
      <w:sz w:val="18"/>
      <w:szCs w:val="18"/>
    </w:rPr>
  </w:style>
  <w:style w:type="character" w:styleId="CommentReference">
    <w:name w:val="annotation reference"/>
    <w:basedOn w:val="DefaultParagraphFont"/>
    <w:uiPriority w:val="99"/>
    <w:semiHidden/>
    <w:unhideWhenUsed/>
    <w:rsid w:val="00B54DB8"/>
    <w:rPr>
      <w:sz w:val="16"/>
      <w:szCs w:val="16"/>
    </w:rPr>
  </w:style>
  <w:style w:type="paragraph" w:styleId="CommentText">
    <w:name w:val="annotation text"/>
    <w:basedOn w:val="Normal"/>
    <w:link w:val="CommentTextChar"/>
    <w:uiPriority w:val="99"/>
    <w:unhideWhenUsed/>
    <w:rsid w:val="00B54DB8"/>
    <w:pPr>
      <w:spacing w:line="240" w:lineRule="auto"/>
    </w:pPr>
    <w:rPr>
      <w:sz w:val="20"/>
      <w:szCs w:val="20"/>
    </w:rPr>
  </w:style>
  <w:style w:type="character" w:customStyle="1" w:styleId="CommentTextChar">
    <w:name w:val="Comment Text Char"/>
    <w:basedOn w:val="DefaultParagraphFont"/>
    <w:link w:val="CommentText"/>
    <w:uiPriority w:val="99"/>
    <w:rsid w:val="00B54DB8"/>
    <w:rPr>
      <w:sz w:val="20"/>
      <w:szCs w:val="20"/>
    </w:rPr>
  </w:style>
  <w:style w:type="paragraph" w:styleId="CommentSubject">
    <w:name w:val="annotation subject"/>
    <w:basedOn w:val="CommentText"/>
    <w:next w:val="CommentText"/>
    <w:link w:val="CommentSubjectChar"/>
    <w:uiPriority w:val="99"/>
    <w:semiHidden/>
    <w:unhideWhenUsed/>
    <w:rsid w:val="00B54DB8"/>
    <w:rPr>
      <w:b/>
      <w:bCs/>
    </w:rPr>
  </w:style>
  <w:style w:type="character" w:customStyle="1" w:styleId="CommentSubjectChar">
    <w:name w:val="Comment Subject Char"/>
    <w:basedOn w:val="CommentTextChar"/>
    <w:link w:val="CommentSubject"/>
    <w:uiPriority w:val="99"/>
    <w:semiHidden/>
    <w:rsid w:val="00B54DB8"/>
    <w:rPr>
      <w:b/>
      <w:bCs/>
      <w:sz w:val="20"/>
      <w:szCs w:val="20"/>
    </w:rPr>
  </w:style>
  <w:style w:type="character" w:styleId="Strong">
    <w:name w:val="Strong"/>
    <w:basedOn w:val="DefaultParagraphFont"/>
    <w:uiPriority w:val="22"/>
    <w:qFormat/>
    <w:rsid w:val="00B54DB8"/>
    <w:rPr>
      <w:b/>
      <w:bCs/>
    </w:rPr>
  </w:style>
  <w:style w:type="table" w:styleId="TableGrid">
    <w:name w:val="Table Grid"/>
    <w:basedOn w:val="TableNormal"/>
    <w:uiPriority w:val="39"/>
    <w:rsid w:val="00B54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B54DB8"/>
    <w:pPr>
      <w:spacing w:after="0" w:line="240" w:lineRule="auto"/>
    </w:pPr>
    <w:tblPr>
      <w:tblStyleRowBandSize w:val="1"/>
      <w:tblStyleColBandSize w:val="1"/>
      <w:tblBorders>
        <w:top w:val="single" w:sz="4" w:space="0" w:color="C7BCA0"/>
        <w:left w:val="single" w:sz="4" w:space="0" w:color="C7BCA0"/>
        <w:bottom w:val="single" w:sz="4" w:space="0" w:color="C7BCA0"/>
        <w:right w:val="single" w:sz="4" w:space="0" w:color="C7BCA0"/>
        <w:insideH w:val="single" w:sz="4" w:space="0" w:color="C7BCA0"/>
        <w:insideV w:val="single" w:sz="4" w:space="0" w:color="C7BCA0"/>
      </w:tblBorders>
    </w:tblPr>
    <w:tblStylePr w:type="firstRow">
      <w:rPr>
        <w:b/>
        <w:bCs/>
        <w:color w:val="FFFFFF"/>
      </w:rPr>
      <w:tblPr/>
      <w:tcPr>
        <w:tcBorders>
          <w:top w:val="single" w:sz="4" w:space="0" w:color="A29061"/>
          <w:left w:val="single" w:sz="4" w:space="0" w:color="A29061"/>
          <w:bottom w:val="single" w:sz="4" w:space="0" w:color="A29061"/>
          <w:right w:val="single" w:sz="4" w:space="0" w:color="A29061"/>
          <w:insideH w:val="nil"/>
          <w:insideV w:val="nil"/>
        </w:tcBorders>
        <w:shd w:val="clear" w:color="auto" w:fill="A29061"/>
      </w:tcPr>
    </w:tblStylePr>
    <w:tblStylePr w:type="lastRow">
      <w:rPr>
        <w:b/>
        <w:bCs/>
      </w:rPr>
      <w:tblPr/>
      <w:tcPr>
        <w:tcBorders>
          <w:top w:val="double" w:sz="4" w:space="0" w:color="A29061"/>
        </w:tcBorders>
      </w:tcPr>
    </w:tblStylePr>
    <w:tblStylePr w:type="firstCol">
      <w:rPr>
        <w:b/>
        <w:bCs/>
      </w:rPr>
    </w:tblStylePr>
    <w:tblStylePr w:type="lastCol">
      <w:rPr>
        <w:b/>
        <w:bCs/>
      </w:rPr>
    </w:tblStylePr>
    <w:tblStylePr w:type="band1Vert">
      <w:tblPr/>
      <w:tcPr>
        <w:shd w:val="clear" w:color="auto" w:fill="ECE8DF"/>
      </w:tcPr>
    </w:tblStylePr>
    <w:tblStylePr w:type="band1Horz">
      <w:tblPr/>
      <w:tcPr>
        <w:shd w:val="clear" w:color="auto" w:fill="ECE8DF"/>
      </w:tcPr>
    </w:tblStylePr>
  </w:style>
  <w:style w:type="table" w:customStyle="1" w:styleId="GridTable4-Accent21">
    <w:name w:val="Grid Table 4 - Accent 21"/>
    <w:basedOn w:val="TableNormal"/>
    <w:next w:val="GridTable4-Accent2"/>
    <w:uiPriority w:val="49"/>
    <w:rsid w:val="00B54DB8"/>
    <w:pPr>
      <w:spacing w:after="0" w:line="240" w:lineRule="auto"/>
    </w:pPr>
    <w:tblPr>
      <w:tblStyleRowBandSize w:val="1"/>
      <w:tblStyleColBandSize w:val="1"/>
      <w:tblBorders>
        <w:top w:val="single" w:sz="4" w:space="0" w:color="CACBCD"/>
        <w:left w:val="single" w:sz="4" w:space="0" w:color="CACBCD"/>
        <w:bottom w:val="single" w:sz="4" w:space="0" w:color="CACBCD"/>
        <w:right w:val="single" w:sz="4" w:space="0" w:color="CACBCD"/>
        <w:insideH w:val="single" w:sz="4" w:space="0" w:color="CACBCD"/>
        <w:insideV w:val="single" w:sz="4" w:space="0" w:color="CACBCD"/>
      </w:tblBorders>
    </w:tblPr>
    <w:tblStylePr w:type="firstRow">
      <w:rPr>
        <w:b/>
        <w:bCs/>
        <w:color w:val="FFFFFF"/>
      </w:rPr>
      <w:tblPr/>
      <w:tcPr>
        <w:tcBorders>
          <w:top w:val="single" w:sz="4" w:space="0" w:color="A7A9AC"/>
          <w:left w:val="single" w:sz="4" w:space="0" w:color="A7A9AC"/>
          <w:bottom w:val="single" w:sz="4" w:space="0" w:color="A7A9AC"/>
          <w:right w:val="single" w:sz="4" w:space="0" w:color="A7A9AC"/>
          <w:insideH w:val="nil"/>
          <w:insideV w:val="nil"/>
        </w:tcBorders>
        <w:shd w:val="clear" w:color="auto" w:fill="A7A9AC"/>
      </w:tcPr>
    </w:tblStylePr>
    <w:tblStylePr w:type="lastRow">
      <w:rPr>
        <w:b/>
        <w:bCs/>
      </w:rPr>
      <w:tblPr/>
      <w:tcPr>
        <w:tcBorders>
          <w:top w:val="double" w:sz="4" w:space="0" w:color="A7A9AC"/>
        </w:tcBorders>
      </w:tcPr>
    </w:tblStylePr>
    <w:tblStylePr w:type="firstCol">
      <w:rPr>
        <w:b/>
        <w:bCs/>
      </w:rPr>
    </w:tblStylePr>
    <w:tblStylePr w:type="lastCol">
      <w:rPr>
        <w:b/>
        <w:bCs/>
      </w:rPr>
    </w:tblStylePr>
    <w:tblStylePr w:type="band1Vert">
      <w:tblPr/>
      <w:tcPr>
        <w:shd w:val="clear" w:color="auto" w:fill="EDEDEE"/>
      </w:tcPr>
    </w:tblStylePr>
    <w:tblStylePr w:type="band1Horz">
      <w:tblPr/>
      <w:tcPr>
        <w:shd w:val="clear" w:color="auto" w:fill="EDEDEE"/>
      </w:tcPr>
    </w:tblStylePr>
  </w:style>
  <w:style w:type="paragraph" w:styleId="Revision">
    <w:name w:val="Revision"/>
    <w:hidden/>
    <w:uiPriority w:val="99"/>
    <w:semiHidden/>
    <w:rsid w:val="00B54DB8"/>
    <w:pPr>
      <w:spacing w:after="0" w:line="240" w:lineRule="auto"/>
    </w:pPr>
  </w:style>
  <w:style w:type="paragraph" w:styleId="Header">
    <w:name w:val="header"/>
    <w:basedOn w:val="Normal"/>
    <w:link w:val="HeaderChar1"/>
    <w:uiPriority w:val="99"/>
    <w:unhideWhenUsed/>
    <w:rsid w:val="00B54DB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B54DB8"/>
  </w:style>
  <w:style w:type="paragraph" w:styleId="Footer">
    <w:name w:val="footer"/>
    <w:basedOn w:val="Normal"/>
    <w:link w:val="FooterChar1"/>
    <w:uiPriority w:val="99"/>
    <w:unhideWhenUsed/>
    <w:rsid w:val="00B54DB8"/>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B54DB8"/>
  </w:style>
  <w:style w:type="table" w:styleId="GridTable4-Accent1">
    <w:name w:val="Grid Table 4 Accent 1"/>
    <w:basedOn w:val="TableNormal"/>
    <w:uiPriority w:val="49"/>
    <w:rsid w:val="00B54DB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B54D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Style1">
    <w:name w:val="Style1"/>
    <w:basedOn w:val="DefaultParagraphFont"/>
    <w:uiPriority w:val="1"/>
    <w:rsid w:val="0044055D"/>
    <w:rPr>
      <w:rFonts w:ascii="Palatino Linotype" w:hAnsi="Palatino Linotype"/>
      <w:color w:val="000000" w:themeColor="text1"/>
      <w:sz w:val="20"/>
    </w:rPr>
  </w:style>
  <w:style w:type="character" w:customStyle="1" w:styleId="Style2">
    <w:name w:val="Style2"/>
    <w:basedOn w:val="DefaultParagraphFont"/>
    <w:uiPriority w:val="1"/>
    <w:rsid w:val="00760BAC"/>
    <w:rPr>
      <w:rFonts w:ascii="Palatino Linotype" w:hAnsi="Palatino Linotype"/>
      <w:color w:val="auto"/>
      <w:sz w:val="20"/>
    </w:rPr>
  </w:style>
  <w:style w:type="character" w:customStyle="1" w:styleId="Style3">
    <w:name w:val="Style3"/>
    <w:basedOn w:val="DefaultParagraphFont"/>
    <w:uiPriority w:val="1"/>
    <w:rsid w:val="00760BAC"/>
    <w:rPr>
      <w:rFonts w:ascii="Palatino Linotype" w:hAnsi="Palatino Linotype"/>
      <w:color w:val="000000" w:themeColor="text1"/>
      <w:sz w:val="20"/>
    </w:rPr>
  </w:style>
  <w:style w:type="character" w:customStyle="1" w:styleId="Style4">
    <w:name w:val="Style4"/>
    <w:basedOn w:val="DefaultParagraphFont"/>
    <w:uiPriority w:val="1"/>
    <w:rsid w:val="00760BAC"/>
    <w:rPr>
      <w:rFonts w:ascii="Palatino Linotype" w:hAnsi="Palatino Linotype"/>
      <w:color w:val="auto"/>
      <w:sz w:val="20"/>
    </w:rPr>
  </w:style>
  <w:style w:type="character" w:customStyle="1" w:styleId="Style5">
    <w:name w:val="Style5"/>
    <w:basedOn w:val="DefaultParagraphFont"/>
    <w:uiPriority w:val="1"/>
    <w:rsid w:val="00560B76"/>
    <w:rPr>
      <w:rFonts w:ascii="Palatino Linotype" w:hAnsi="Palatino Linotype"/>
      <w:color w:val="000000" w:themeColor="text1"/>
      <w:sz w:val="20"/>
    </w:rPr>
  </w:style>
  <w:style w:type="paragraph" w:styleId="z-TopofForm">
    <w:name w:val="HTML Top of Form"/>
    <w:basedOn w:val="Normal"/>
    <w:next w:val="Normal"/>
    <w:link w:val="z-TopofFormChar"/>
    <w:hidden/>
    <w:uiPriority w:val="99"/>
    <w:semiHidden/>
    <w:unhideWhenUsed/>
    <w:rsid w:val="0003685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85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85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852"/>
    <w:rPr>
      <w:rFonts w:ascii="Arial" w:hAnsi="Arial" w:cs="Arial"/>
      <w:vanish/>
      <w:sz w:val="16"/>
      <w:szCs w:val="16"/>
    </w:rPr>
  </w:style>
  <w:style w:type="paragraph" w:styleId="NoSpacing">
    <w:name w:val="No Spacing"/>
    <w:uiPriority w:val="1"/>
    <w:qFormat/>
    <w:rsid w:val="00703607"/>
    <w:pPr>
      <w:spacing w:after="0" w:line="240" w:lineRule="auto"/>
    </w:pPr>
  </w:style>
  <w:style w:type="table" w:styleId="GridTable1Light-Accent4">
    <w:name w:val="Grid Table 1 Light Accent 4"/>
    <w:basedOn w:val="TableNormal"/>
    <w:uiPriority w:val="46"/>
    <w:rsid w:val="00507E9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Style6">
    <w:name w:val="Style6"/>
    <w:basedOn w:val="DefaultParagraphFont"/>
    <w:uiPriority w:val="1"/>
    <w:rsid w:val="0098021A"/>
    <w:rPr>
      <w:rFonts w:ascii="Palatino Linotype" w:hAnsi="Palatino Linotype"/>
      <w:color w:val="auto"/>
      <w:sz w:val="20"/>
    </w:rPr>
  </w:style>
  <w:style w:type="character" w:customStyle="1" w:styleId="Style7">
    <w:name w:val="Style7"/>
    <w:basedOn w:val="DefaultParagraphFont"/>
    <w:uiPriority w:val="1"/>
    <w:rsid w:val="00B83345"/>
    <w:rPr>
      <w:rFonts w:ascii="Palatino Linotype" w:hAnsi="Palatino Linotype"/>
      <w:color w:val="808080"/>
      <w:sz w:val="20"/>
    </w:rPr>
  </w:style>
  <w:style w:type="character" w:customStyle="1" w:styleId="Style8">
    <w:name w:val="Style8"/>
    <w:basedOn w:val="Style3"/>
    <w:uiPriority w:val="1"/>
    <w:rsid w:val="001359A7"/>
    <w:rPr>
      <w:rFonts w:ascii="Palatino Linotype" w:hAnsi="Palatino Linotype"/>
      <w:color w:val="000000" w:themeColor="text1"/>
      <w:sz w:val="20"/>
    </w:rPr>
  </w:style>
  <w:style w:type="character" w:customStyle="1" w:styleId="BQA-Main-Black">
    <w:name w:val="BQA - Main - Black"/>
    <w:basedOn w:val="DefaultParagraphFont"/>
    <w:uiPriority w:val="1"/>
    <w:qFormat/>
    <w:rsid w:val="00BB24BB"/>
    <w:rPr>
      <w:rFonts w:ascii="Palatino Linotype" w:hAnsi="Palatino Linotype"/>
      <w:color w:val="000000" w:themeColor="text1"/>
      <w:sz w:val="20"/>
    </w:rPr>
  </w:style>
  <w:style w:type="paragraph" w:styleId="Title">
    <w:name w:val="Title"/>
    <w:basedOn w:val="Normal"/>
    <w:next w:val="Normal"/>
    <w:link w:val="TitleChar"/>
    <w:uiPriority w:val="10"/>
    <w:qFormat/>
    <w:rsid w:val="009908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0887"/>
    <w:rPr>
      <w:rFonts w:asciiTheme="majorHAnsi" w:eastAsiaTheme="majorEastAsia" w:hAnsiTheme="majorHAnsi" w:cstheme="majorBidi"/>
      <w:spacing w:val="-10"/>
      <w:kern w:val="28"/>
      <w:sz w:val="56"/>
      <w:szCs w:val="56"/>
    </w:rPr>
  </w:style>
  <w:style w:type="paragraph" w:customStyle="1" w:styleId="4396623AB96443228A5B955DED387914">
    <w:name w:val="4396623AB96443228A5B955DED387914"/>
    <w:rsid w:val="00BE4297"/>
  </w:style>
  <w:style w:type="character" w:customStyle="1" w:styleId="BQA-Grey">
    <w:name w:val="BQA- Grey"/>
    <w:basedOn w:val="DefaultParagraphFont"/>
    <w:uiPriority w:val="1"/>
    <w:qFormat/>
    <w:rsid w:val="005E412F"/>
    <w:rPr>
      <w:rFonts w:ascii="Palatino Linotype" w:hAnsi="Palatino Linotype"/>
      <w:color w:val="808080" w:themeColor="background1" w:themeShade="80"/>
      <w:sz w:val="20"/>
    </w:rPr>
  </w:style>
  <w:style w:type="paragraph" w:customStyle="1" w:styleId="Grey">
    <w:name w:val="Grey"/>
    <w:basedOn w:val="Normal"/>
    <w:link w:val="GreyChar"/>
    <w:qFormat/>
    <w:rsid w:val="005E412F"/>
    <w:rPr>
      <w:rFonts w:ascii="Palatino Linotype" w:hAnsi="Palatino Linotype"/>
      <w:color w:val="808080" w:themeColor="background1" w:themeShade="80"/>
      <w:sz w:val="20"/>
    </w:rPr>
  </w:style>
  <w:style w:type="character" w:customStyle="1" w:styleId="GreyChar">
    <w:name w:val="Grey Char"/>
    <w:basedOn w:val="DefaultParagraphFont"/>
    <w:link w:val="Grey"/>
    <w:rsid w:val="005E412F"/>
    <w:rPr>
      <w:rFonts w:ascii="Palatino Linotype" w:hAnsi="Palatino Linotype"/>
      <w:color w:val="808080" w:themeColor="background1" w:themeShade="80"/>
      <w:sz w:val="20"/>
    </w:rPr>
  </w:style>
  <w:style w:type="paragraph" w:customStyle="1" w:styleId="859A7459E74E4ABFA80023E32252A4A8">
    <w:name w:val="859A7459E74E4ABFA80023E32252A4A8"/>
    <w:rsid w:val="00893B32"/>
  </w:style>
  <w:style w:type="paragraph" w:customStyle="1" w:styleId="84E3C0B4610546438B6B237770B1052F">
    <w:name w:val="84E3C0B4610546438B6B237770B1052F"/>
    <w:rsid w:val="00F02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04508">
      <w:bodyDiv w:val="1"/>
      <w:marLeft w:val="0"/>
      <w:marRight w:val="0"/>
      <w:marTop w:val="0"/>
      <w:marBottom w:val="0"/>
      <w:divBdr>
        <w:top w:val="none" w:sz="0" w:space="0" w:color="auto"/>
        <w:left w:val="none" w:sz="0" w:space="0" w:color="auto"/>
        <w:bottom w:val="none" w:sz="0" w:space="0" w:color="auto"/>
        <w:right w:val="none" w:sz="0" w:space="0" w:color="auto"/>
      </w:divBdr>
    </w:div>
    <w:div w:id="1248269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control" Target="activeX/activeX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fontTable" Target="fontTable.xml"/><Relationship Id="rId27" Type="http://schemas.openxmlformats.org/officeDocument/2006/relationships/customXml" Target="../customXml/item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B310E0CA034A859AA318AA1AA107F1"/>
        <w:category>
          <w:name w:val="General"/>
          <w:gallery w:val="placeholder"/>
        </w:category>
        <w:types>
          <w:type w:val="bbPlcHdr"/>
        </w:types>
        <w:behaviors>
          <w:behavior w:val="content"/>
        </w:behaviors>
        <w:guid w:val="{79305618-F752-495F-8FFA-FBF4A0792434}"/>
      </w:docPartPr>
      <w:docPartBody>
        <w:p w:rsidR="00433927" w:rsidRDefault="007324C2" w:rsidP="007324C2">
          <w:pPr>
            <w:pStyle w:val="5FB310E0CA034A859AA318AA1AA107F1"/>
          </w:pPr>
          <w:r w:rsidRPr="00326EC6">
            <w:rPr>
              <w:rFonts w:ascii="Palatino Linotype" w:eastAsia="Corbel" w:hAnsi="Palatino Linotype" w:cs="Tahoma"/>
              <w:color w:val="808080"/>
              <w:sz w:val="18"/>
              <w:szCs w:val="18"/>
            </w:rPr>
            <w:t>Choose a level.</w:t>
          </w:r>
        </w:p>
      </w:docPartBody>
    </w:docPart>
    <w:docPart>
      <w:docPartPr>
        <w:name w:val="84E3C0B4610546438B6B237770B1052F"/>
        <w:category>
          <w:name w:val="General"/>
          <w:gallery w:val="placeholder"/>
        </w:category>
        <w:types>
          <w:type w:val="bbPlcHdr"/>
        </w:types>
        <w:behaviors>
          <w:behavior w:val="content"/>
        </w:behaviors>
        <w:guid w:val="{19D94FB3-236A-4DD6-B4A1-E2BC3D858E5A}"/>
      </w:docPartPr>
      <w:docPartBody>
        <w:p w:rsidR="00433927" w:rsidRDefault="007324C2" w:rsidP="007324C2">
          <w:pPr>
            <w:pStyle w:val="84E3C0B4610546438B6B237770B1052F"/>
          </w:pPr>
          <w:r w:rsidRPr="008D0FAB">
            <w:rPr>
              <w:rFonts w:ascii="Palatino Linotype" w:eastAsia="Corbel" w:hAnsi="Palatino Linotype" w:cs="Tahoma"/>
              <w:color w:val="808080"/>
              <w:sz w:val="20"/>
              <w:szCs w:val="20"/>
            </w:rPr>
            <w:t>Provide details on how the overall level and credit alignment to the NQF have been reached.  For example, equal components where all units are at the same level, proportionate where majority of units are at the level proposed for alignment, or exit level where there is a required progression between components to achieve the qualification at the proposed alignment level. For credit, should a conversion from American or ECTS system been adopted, please indicate so</w:t>
          </w:r>
        </w:p>
      </w:docPartBody>
    </w:docPart>
    <w:docPart>
      <w:docPartPr>
        <w:name w:val="859A7459E74E4ABFA80023E32252A4A8"/>
        <w:category>
          <w:name w:val="General"/>
          <w:gallery w:val="placeholder"/>
        </w:category>
        <w:types>
          <w:type w:val="bbPlcHdr"/>
        </w:types>
        <w:behaviors>
          <w:behavior w:val="content"/>
        </w:behaviors>
        <w:guid w:val="{40DA02AE-6DA2-439E-973D-B53B90F6DE96}"/>
      </w:docPartPr>
      <w:docPartBody>
        <w:p w:rsidR="00433927" w:rsidRDefault="007324C2" w:rsidP="007324C2">
          <w:pPr>
            <w:pStyle w:val="859A7459E74E4ABFA80023E32252A4A8"/>
          </w:pPr>
          <w:r w:rsidRPr="00B54DB8">
            <w:rPr>
              <w:rFonts w:ascii="Palatino Linotype" w:eastAsia="Corbel" w:hAnsi="Palatino Linotype" w:cs="Tahoma"/>
              <w:color w:val="808080"/>
            </w:rPr>
            <w:t>Choose a level.</w:t>
          </w:r>
        </w:p>
      </w:docPartBody>
    </w:docPart>
    <w:docPart>
      <w:docPartPr>
        <w:name w:val="E7564AE6D3A049EB9E5AE90CB89F5EB7"/>
        <w:category>
          <w:name w:val="General"/>
          <w:gallery w:val="placeholder"/>
        </w:category>
        <w:types>
          <w:type w:val="bbPlcHdr"/>
        </w:types>
        <w:behaviors>
          <w:behavior w:val="content"/>
        </w:behaviors>
        <w:guid w:val="{51EFB0DF-4A59-42C0-AAE5-BBDF9B58E552}"/>
      </w:docPartPr>
      <w:docPartBody>
        <w:p w:rsidR="00433927" w:rsidRDefault="007324C2" w:rsidP="007324C2">
          <w:pPr>
            <w:pStyle w:val="E7564AE6D3A049EB9E5AE90CB89F5EB7"/>
          </w:pPr>
          <w:r w:rsidRPr="00B54DB8">
            <w:rPr>
              <w:rFonts w:ascii="Palatino Linotype" w:eastAsia="Corbel" w:hAnsi="Palatino Linotype" w:cs="Tahoma"/>
              <w:color w:val="808080"/>
            </w:rPr>
            <w:t>Click here to enter credit.</w:t>
          </w:r>
        </w:p>
      </w:docPartBody>
    </w:docPart>
    <w:docPart>
      <w:docPartPr>
        <w:name w:val="5C0D5DF914CC40F39D134F62EC29A317"/>
        <w:category>
          <w:name w:val="General"/>
          <w:gallery w:val="placeholder"/>
        </w:category>
        <w:types>
          <w:type w:val="bbPlcHdr"/>
        </w:types>
        <w:behaviors>
          <w:behavior w:val="content"/>
        </w:behaviors>
        <w:guid w:val="{6DFFC367-FAB5-45D5-B79A-8BAD4F281602}"/>
      </w:docPartPr>
      <w:docPartBody>
        <w:p w:rsidR="00433927" w:rsidRDefault="007324C2" w:rsidP="007324C2">
          <w:pPr>
            <w:pStyle w:val="5C0D5DF914CC40F39D134F62EC29A317"/>
          </w:pPr>
          <w:r w:rsidRPr="00B54DB8">
            <w:rPr>
              <w:rFonts w:ascii="Palatino Linotype" w:eastAsia="Corbel" w:hAnsi="Palatino Linotype" w:cs="Tahoma"/>
              <w:color w:val="808080"/>
            </w:rPr>
            <w:t>Choose a level.</w:t>
          </w:r>
        </w:p>
      </w:docPartBody>
    </w:docPart>
    <w:docPart>
      <w:docPartPr>
        <w:name w:val="10DC6C1177F94944850F5D50BC91176E"/>
        <w:category>
          <w:name w:val="General"/>
          <w:gallery w:val="placeholder"/>
        </w:category>
        <w:types>
          <w:type w:val="bbPlcHdr"/>
        </w:types>
        <w:behaviors>
          <w:behavior w:val="content"/>
        </w:behaviors>
        <w:guid w:val="{C85CCA0A-D0B6-4F54-A393-10F31592D0E4}"/>
      </w:docPartPr>
      <w:docPartBody>
        <w:p w:rsidR="00D04D9A" w:rsidRDefault="007324C2" w:rsidP="00374808">
          <w:pPr>
            <w:pStyle w:val="10DC6C1177F94944850F5D50BC91176E5"/>
          </w:pPr>
          <w:r w:rsidRPr="00D206D5">
            <w:t xml:space="preserve">[Enter Qualification Title] </w:t>
          </w:r>
        </w:p>
      </w:docPartBody>
    </w:docPart>
    <w:docPart>
      <w:docPartPr>
        <w:name w:val="A784F3FF6001415A9E5F24B39E57BADA"/>
        <w:category>
          <w:name w:val="General"/>
          <w:gallery w:val="placeholder"/>
        </w:category>
        <w:types>
          <w:type w:val="bbPlcHdr"/>
        </w:types>
        <w:behaviors>
          <w:behavior w:val="content"/>
        </w:behaviors>
        <w:guid w:val="{3A581786-8EAB-4E4F-8064-FCC247E41816}"/>
      </w:docPartPr>
      <w:docPartBody>
        <w:p w:rsidR="00D04D9A" w:rsidRDefault="007324C2" w:rsidP="00374808">
          <w:pPr>
            <w:pStyle w:val="A784F3FF6001415A9E5F24B39E57BADA5"/>
          </w:pPr>
          <w:r w:rsidRPr="00D206D5">
            <w:t>Click or tap here to enter text.</w:t>
          </w:r>
        </w:p>
      </w:docPartBody>
    </w:docPart>
    <w:docPart>
      <w:docPartPr>
        <w:name w:val="99210ED721C04B719C50E7069C518F34"/>
        <w:category>
          <w:name w:val="General"/>
          <w:gallery w:val="placeholder"/>
        </w:category>
        <w:types>
          <w:type w:val="bbPlcHdr"/>
        </w:types>
        <w:behaviors>
          <w:behavior w:val="content"/>
        </w:behaviors>
        <w:guid w:val="{AC6B8B33-4CF7-401E-83E5-B6BB8B46A859}"/>
      </w:docPartPr>
      <w:docPartBody>
        <w:p w:rsidR="00D04D9A" w:rsidRDefault="007324C2" w:rsidP="00374808">
          <w:pPr>
            <w:pStyle w:val="99210ED721C04B719C50E7069C518F345"/>
          </w:pPr>
          <w:r w:rsidRPr="003B02D6">
            <w:t>Choose a level.</w:t>
          </w:r>
        </w:p>
      </w:docPartBody>
    </w:docPart>
    <w:docPart>
      <w:docPartPr>
        <w:name w:val="0AE578F597AD41E4B18B72C9BB3A2C6A"/>
        <w:category>
          <w:name w:val="General"/>
          <w:gallery w:val="placeholder"/>
        </w:category>
        <w:types>
          <w:type w:val="bbPlcHdr"/>
        </w:types>
        <w:behaviors>
          <w:behavior w:val="content"/>
        </w:behaviors>
        <w:guid w:val="{99F20FBA-9890-420C-A855-ADBB1A9048DB}"/>
      </w:docPartPr>
      <w:docPartBody>
        <w:p w:rsidR="00D04D9A" w:rsidRDefault="007324C2" w:rsidP="00374808">
          <w:pPr>
            <w:pStyle w:val="0AE578F597AD41E4B18B72C9BB3A2C6A5"/>
          </w:pPr>
          <w:r w:rsidRPr="003B02D6">
            <w:t>Click here to enter text.</w:t>
          </w:r>
        </w:p>
      </w:docPartBody>
    </w:docPart>
    <w:docPart>
      <w:docPartPr>
        <w:name w:val="7C592A34D6CA44CC88A42F41DB817D2E"/>
        <w:category>
          <w:name w:val="General"/>
          <w:gallery w:val="placeholder"/>
        </w:category>
        <w:types>
          <w:type w:val="bbPlcHdr"/>
        </w:types>
        <w:behaviors>
          <w:behavior w:val="content"/>
        </w:behaviors>
        <w:guid w:val="{FE73569A-C7B1-4F8E-B1BB-98A389EEDE46}"/>
      </w:docPartPr>
      <w:docPartBody>
        <w:p w:rsidR="00D04D9A" w:rsidRDefault="007324C2" w:rsidP="00374808">
          <w:pPr>
            <w:pStyle w:val="7C592A34D6CA44CC88A42F41DB817D2E5"/>
          </w:pPr>
          <w:r w:rsidRPr="00D534BD">
            <w:t>Click or tap here to enter text.</w:t>
          </w:r>
        </w:p>
      </w:docPartBody>
    </w:docPart>
    <w:docPart>
      <w:docPartPr>
        <w:name w:val="7F43E2A473F54FB68579548A4ED1CA2B"/>
        <w:category>
          <w:name w:val="General"/>
          <w:gallery w:val="placeholder"/>
        </w:category>
        <w:types>
          <w:type w:val="bbPlcHdr"/>
        </w:types>
        <w:behaviors>
          <w:behavior w:val="content"/>
        </w:behaviors>
        <w:guid w:val="{9BD99B9C-C946-4380-B499-86C7D4D5FA78}"/>
      </w:docPartPr>
      <w:docPartBody>
        <w:p w:rsidR="00D04D9A" w:rsidRDefault="007324C2" w:rsidP="00374808">
          <w:pPr>
            <w:pStyle w:val="7F43E2A473F54FB68579548A4ED1CA2B5"/>
          </w:pPr>
          <w:r w:rsidRPr="00D534BD">
            <w:t>Insert web address to the QF register.</w:t>
          </w:r>
        </w:p>
      </w:docPartBody>
    </w:docPart>
    <w:docPart>
      <w:docPartPr>
        <w:name w:val="A830EC98146C468CA69B306202DD1CE1"/>
        <w:category>
          <w:name w:val="General"/>
          <w:gallery w:val="placeholder"/>
        </w:category>
        <w:types>
          <w:type w:val="bbPlcHdr"/>
        </w:types>
        <w:behaviors>
          <w:behavior w:val="content"/>
        </w:behaviors>
        <w:guid w:val="{0CCD15F4-EAB2-4044-A2B6-B6A1B7B1E6E9}"/>
      </w:docPartPr>
      <w:docPartBody>
        <w:p w:rsidR="00D04D9A" w:rsidRDefault="007324C2" w:rsidP="007324C2">
          <w:pPr>
            <w:pStyle w:val="A830EC98146C468CA69B306202DD1CE1"/>
          </w:pPr>
          <w:r w:rsidRPr="00AA5702">
            <w:t>Provide details of the qualification, the purpose of the qualification and its design, size, duration, target learners... etc.  Supporting material may include programme specifications</w:t>
          </w:r>
          <w:r w:rsidRPr="00AA5702">
            <w:rPr>
              <w:rStyle w:val="BQA-Grey"/>
            </w:rPr>
            <w:t>, programme handbook… etc.</w:t>
          </w:r>
        </w:p>
      </w:docPartBody>
    </w:docPart>
    <w:docPart>
      <w:docPartPr>
        <w:name w:val="AEB67C6C65464405BC6D4F298C5AAF98"/>
        <w:category>
          <w:name w:val="General"/>
          <w:gallery w:val="placeholder"/>
        </w:category>
        <w:types>
          <w:type w:val="bbPlcHdr"/>
        </w:types>
        <w:behaviors>
          <w:behavior w:val="content"/>
        </w:behaviors>
        <w:guid w:val="{7C223129-12AC-4B0D-B256-EB376EA15DA6}"/>
      </w:docPartPr>
      <w:docPartBody>
        <w:p w:rsidR="007324C2" w:rsidRPr="00AA5702" w:rsidRDefault="007324C2" w:rsidP="004F0C47">
          <w:pPr>
            <w:pStyle w:val="Grey"/>
            <w:jc w:val="both"/>
            <w:rPr>
              <w:rStyle w:val="BQA-Grey"/>
            </w:rPr>
          </w:pPr>
          <w:r w:rsidRPr="00AA5702">
            <w:rPr>
              <w:rStyle w:val="BQA-Grey"/>
            </w:rPr>
            <w:t xml:space="preserve">Provide details of the target learners for this qualification, and what </w:t>
          </w:r>
          <w:r>
            <w:rPr>
              <w:rStyle w:val="BQA-Grey"/>
            </w:rPr>
            <w:t>is</w:t>
          </w:r>
          <w:r w:rsidRPr="00AA5702">
            <w:rPr>
              <w:rStyle w:val="BQA-Grey"/>
            </w:rPr>
            <w:t xml:space="preserve"> the minimum requirement for admission, this may be a previous qualification, certain experience, language proficiency... etc. Supporting material may include programme specifications, programme handbook… etc.</w:t>
          </w:r>
        </w:p>
        <w:p w:rsidR="00D04D9A" w:rsidRDefault="00D04D9A" w:rsidP="002B293B">
          <w:pPr>
            <w:pStyle w:val="AEB67C6C65464405BC6D4F298C5AAF982"/>
          </w:pPr>
        </w:p>
      </w:docPartBody>
    </w:docPart>
    <w:docPart>
      <w:docPartPr>
        <w:name w:val="B9B5C5E5B7354A70B28757D49839DF0D"/>
        <w:category>
          <w:name w:val="General"/>
          <w:gallery w:val="placeholder"/>
        </w:category>
        <w:types>
          <w:type w:val="bbPlcHdr"/>
        </w:types>
        <w:behaviors>
          <w:behavior w:val="content"/>
        </w:behaviors>
        <w:guid w:val="{CC82DCFD-4BFD-4F20-A554-8404B602DF82}"/>
      </w:docPartPr>
      <w:docPartBody>
        <w:p w:rsidR="00D04D9A" w:rsidRDefault="007324C2" w:rsidP="00374808">
          <w:pPr>
            <w:pStyle w:val="B9B5C5E5B7354A70B28757D49839DF0D10"/>
          </w:pPr>
          <w:r w:rsidRPr="00AA5702">
            <w:t>Provide details of possible progression pathway</w:t>
          </w:r>
          <w:r>
            <w:t>s</w:t>
          </w:r>
          <w:r w:rsidRPr="00AA5702">
            <w:t xml:space="preserve"> and opportunities for learners undertaking this qualification, whether it involves continuing studies, employment or entrepreneurship… etc. Supporting material may include advisory board recommendation</w:t>
          </w:r>
          <w:r>
            <w:t>s</w:t>
          </w:r>
          <w:r w:rsidRPr="00AA5702">
            <w:t>, employer feedback, market study… etc.</w:t>
          </w:r>
        </w:p>
      </w:docPartBody>
    </w:docPart>
    <w:docPart>
      <w:docPartPr>
        <w:name w:val="6D7FD9E7FF194F26BFAF05E9FC0DD02C"/>
        <w:category>
          <w:name w:val="General"/>
          <w:gallery w:val="placeholder"/>
        </w:category>
        <w:types>
          <w:type w:val="bbPlcHdr"/>
        </w:types>
        <w:behaviors>
          <w:behavior w:val="content"/>
        </w:behaviors>
        <w:guid w:val="{F51E0F55-BF0E-4916-B405-D140017145E0}"/>
      </w:docPartPr>
      <w:docPartBody>
        <w:p w:rsidR="00D04D9A" w:rsidRDefault="007324C2" w:rsidP="00374808">
          <w:pPr>
            <w:pStyle w:val="6D7FD9E7FF194F26BFAF05E9FC0DD02C8"/>
          </w:pPr>
          <w:r w:rsidRPr="00AA5702">
            <w:t>Provide details of the qualification content and the number of units comprising this qualification, stating, where applicable, mandatory and electives units and their numbers, potential exit path, credit accumulation and what learners must achieve in order to be awarded the qualification… etc. Supporting material may include programme specifications, programme handbook… etc.</w:t>
          </w:r>
        </w:p>
      </w:docPartBody>
    </w:docPart>
    <w:docPart>
      <w:docPartPr>
        <w:name w:val="0518DF738DB046B28357EB08EDF15FA9"/>
        <w:category>
          <w:name w:val="General"/>
          <w:gallery w:val="placeholder"/>
        </w:category>
        <w:types>
          <w:type w:val="bbPlcHdr"/>
        </w:types>
        <w:behaviors>
          <w:behavior w:val="content"/>
        </w:behaviors>
        <w:guid w:val="{83154F27-F258-4172-BAED-DAE912717A18}"/>
      </w:docPartPr>
      <w:docPartBody>
        <w:p w:rsidR="00D04D9A" w:rsidRDefault="007324C2" w:rsidP="007324C2">
          <w:pPr>
            <w:pStyle w:val="0518DF738DB046B28357EB08EDF15FA9"/>
          </w:pPr>
          <w:r w:rsidRPr="00AA5702">
            <w:t>Provide details of any occupational standards, benchmarks, industrial bodies involved in designing this qualification, where applicable. Supporting material may include regulations, industrial advisory board minutes, benchmark reports…etc</w:t>
          </w:r>
          <w:r w:rsidRPr="00AA5702">
            <w:rPr>
              <w:rStyle w:val="BQA-Main-Black"/>
            </w:rPr>
            <w:t>.</w:t>
          </w:r>
        </w:p>
      </w:docPartBody>
    </w:docPart>
    <w:docPart>
      <w:docPartPr>
        <w:name w:val="28E8F3CEE5C64286888360D51B4476BA"/>
        <w:category>
          <w:name w:val="General"/>
          <w:gallery w:val="placeholder"/>
        </w:category>
        <w:types>
          <w:type w:val="bbPlcHdr"/>
        </w:types>
        <w:behaviors>
          <w:behavior w:val="content"/>
        </w:behaviors>
        <w:guid w:val="{1E7957EE-5306-4C77-B7BE-B8F15655C65E}"/>
      </w:docPartPr>
      <w:docPartBody>
        <w:p w:rsidR="00D04D9A" w:rsidRDefault="007324C2" w:rsidP="00374808">
          <w:pPr>
            <w:pStyle w:val="28E8F3CEE5C64286888360D51B4476BA10"/>
          </w:pPr>
          <w:r w:rsidRPr="00AA5702">
            <w:t>Provide details of any available arrangement for learners with special needs to achieve this qualification, where applicable.</w:t>
          </w:r>
        </w:p>
      </w:docPartBody>
    </w:docPart>
    <w:docPart>
      <w:docPartPr>
        <w:name w:val="887EA129CAE541B1885C71DE1EAE9FCC"/>
        <w:category>
          <w:name w:val="General"/>
          <w:gallery w:val="placeholder"/>
        </w:category>
        <w:types>
          <w:type w:val="bbPlcHdr"/>
        </w:types>
        <w:behaviors>
          <w:behavior w:val="content"/>
        </w:behaviors>
        <w:guid w:val="{4A0E181D-E8BC-411A-A239-1AE73472D3F2}"/>
      </w:docPartPr>
      <w:docPartBody>
        <w:p w:rsidR="00D04D9A" w:rsidRDefault="007324C2" w:rsidP="00374808">
          <w:pPr>
            <w:pStyle w:val="887EA129CAE541B1885C71DE1EAE9FCC19"/>
          </w:pPr>
          <w:r w:rsidRPr="00806DE7">
            <w:t>Provide details of any available arrangement for recognition of prior learning or experiential learning that may lead to exemption of part of this qualification, where applicable.</w:t>
          </w:r>
        </w:p>
      </w:docPartBody>
    </w:docPart>
    <w:docPart>
      <w:docPartPr>
        <w:name w:val="E061583D8E66427EAD3ECFAB2BFFAD62"/>
        <w:category>
          <w:name w:val="General"/>
          <w:gallery w:val="placeholder"/>
        </w:category>
        <w:types>
          <w:type w:val="bbPlcHdr"/>
        </w:types>
        <w:behaviors>
          <w:behavior w:val="content"/>
        </w:behaviors>
        <w:guid w:val="{6FFBB56E-DCD3-46B7-B7F6-9BBBA56E0D58}"/>
      </w:docPartPr>
      <w:docPartBody>
        <w:p w:rsidR="00724637" w:rsidRDefault="007324C2" w:rsidP="0025378E">
          <w:pPr>
            <w:pStyle w:val="E061583D8E66427EAD3ECFAB2BFFAD6211"/>
          </w:pPr>
          <w:r w:rsidRPr="00806DE7">
            <w:t>Provide details on the responsibilities and procedures in place to quality assure the delivery of the qualification, delivery mode (on-campus, online</w:t>
          </w:r>
          <w:r>
            <w:t>,</w:t>
          </w:r>
          <w:r w:rsidRPr="00806DE7">
            <w:t xml:space="preserve"> or blended)</w:t>
          </w:r>
          <w:r>
            <w:t>,</w:t>
          </w:r>
          <w:r w:rsidRPr="00806DE7">
            <w:t xml:space="preserve"> and qualification attendance mode (full</w:t>
          </w:r>
          <w:r>
            <w:t>-</w:t>
          </w:r>
          <w:r w:rsidRPr="00806DE7">
            <w:t xml:space="preserve">time or part-time), including details of </w:t>
          </w:r>
          <w:r>
            <w:t xml:space="preserve">the </w:t>
          </w:r>
          <w:r w:rsidRPr="00806DE7">
            <w:t>arrangement in place to ensure suitable adjustments are provided to learners with special needs admitted to the qualification, where applicable. (i.e. learners</w:t>
          </w:r>
          <w:r>
            <w:t>'</w:t>
          </w:r>
          <w:r w:rsidRPr="00806DE7">
            <w:t xml:space="preserve"> request, special needs report or minutes of meetings, institution decision). This should also cover how consistency is maintained across multiple providers. (i.e. Agreements, approval documents, quality assurance manual, frameworks… etc.).</w:t>
          </w:r>
        </w:p>
      </w:docPartBody>
    </w:docPart>
    <w:docPart>
      <w:docPartPr>
        <w:name w:val="3CBA2F26E609461E9B407C97488603A2"/>
        <w:category>
          <w:name w:val="General"/>
          <w:gallery w:val="placeholder"/>
        </w:category>
        <w:types>
          <w:type w:val="bbPlcHdr"/>
        </w:types>
        <w:behaviors>
          <w:behavior w:val="content"/>
        </w:behaviors>
        <w:guid w:val="{53F21DCE-9FA3-46C4-9A16-BB92EB5166BD}"/>
      </w:docPartPr>
      <w:docPartBody>
        <w:p w:rsidR="00724637" w:rsidRDefault="007324C2" w:rsidP="0025378E">
          <w:pPr>
            <w:pStyle w:val="3CBA2F26E609461E9B407C97488603A29"/>
          </w:pPr>
          <w:r w:rsidRPr="00806DE7">
            <w:t xml:space="preserve">Provide details on procedures in place regarding the responsibilities for conducting the assessment and its marking, mechanisms for verification of assessment and moderation of results, indicating </w:t>
          </w:r>
          <w:r>
            <w:t xml:space="preserve">a </w:t>
          </w:r>
          <w:r w:rsidRPr="00806DE7">
            <w:t>frequency of such activities and how it is carried out.  In addition, maintaining assessment integrity and what measures are taken reg</w:t>
          </w:r>
          <w:r>
            <w:t>ar</w:t>
          </w:r>
          <w:r w:rsidRPr="00806DE7">
            <w:t>ding plagiarism and academic misconduct, where applicable, and the process of appeal against result. Learners should be aware of their right to appeal against result. (i.e. samples of appeal against result forms). This should also cover how consistency is maintained across multiple providers. (i.e. quality assurance manual, frameworks, external examiner reports, validation manual, student handbook… etc.).</w:t>
          </w:r>
        </w:p>
      </w:docPartBody>
    </w:docPart>
    <w:docPart>
      <w:docPartPr>
        <w:name w:val="F7C5CF2EF0D44BD2BE46B80EEE604F1B"/>
        <w:category>
          <w:name w:val="General"/>
          <w:gallery w:val="placeholder"/>
        </w:category>
        <w:types>
          <w:type w:val="bbPlcHdr"/>
        </w:types>
        <w:behaviors>
          <w:behavior w:val="content"/>
        </w:behaviors>
        <w:guid w:val="{8F94E536-6761-4E4F-BD6D-70BFEE82A880}"/>
      </w:docPartPr>
      <w:docPartBody>
        <w:p w:rsidR="00724637" w:rsidRDefault="007324C2" w:rsidP="0025378E">
          <w:pPr>
            <w:pStyle w:val="F7C5CF2EF0D44BD2BE46B80EEE604F1B4"/>
          </w:pPr>
          <w:r w:rsidRPr="00806DE7">
            <w:t xml:space="preserve">Provide details on the responsibilities and procedures in place to quality assure the certification process of this qualification. this should also include how consistency is maintained across multiple providers.  (i.e. a sample certificate from each provider in addition to any other material that may include </w:t>
          </w:r>
          <w:r>
            <w:t xml:space="preserve">a </w:t>
          </w:r>
          <w:r w:rsidRPr="00806DE7">
            <w:t>quality assurance manual, frameworks, certification procedure… etc.).</w:t>
          </w:r>
        </w:p>
      </w:docPartBody>
    </w:docPart>
    <w:docPart>
      <w:docPartPr>
        <w:name w:val="D71CBCC0744D40D7886D4E5B1289C89D"/>
        <w:category>
          <w:name w:val="General"/>
          <w:gallery w:val="placeholder"/>
        </w:category>
        <w:types>
          <w:type w:val="bbPlcHdr"/>
        </w:types>
        <w:behaviors>
          <w:behavior w:val="content"/>
        </w:behaviors>
        <w:guid w:val="{A0BB137A-252B-4753-B6F9-5BF96CFEA0A9}"/>
      </w:docPartPr>
      <w:docPartBody>
        <w:p w:rsidR="00724637" w:rsidRDefault="007324C2" w:rsidP="0025378E">
          <w:pPr>
            <w:pStyle w:val="D71CBCC0744D40D7886D4E5B1289C89D1"/>
          </w:pPr>
          <w:r w:rsidRPr="00806DE7">
            <w:t>Provide details on the responsibilities and procedures in place to monitoring and review of the qualification. Supporting material may include quality assurance manual, review framework, feedback mechanisms… etc.</w:t>
          </w:r>
        </w:p>
      </w:docPartBody>
    </w:docPart>
    <w:docPart>
      <w:docPartPr>
        <w:name w:val="95F9CAFC21074F2EBA994292B09CB7AB"/>
        <w:category>
          <w:name w:val="General"/>
          <w:gallery w:val="placeholder"/>
        </w:category>
        <w:types>
          <w:type w:val="bbPlcHdr"/>
        </w:types>
        <w:behaviors>
          <w:behavior w:val="content"/>
        </w:behaviors>
        <w:guid w:val="{82BD95CC-AC87-427D-BE79-9B8B63843123}"/>
      </w:docPartPr>
      <w:docPartBody>
        <w:p w:rsidR="00EB0DF3" w:rsidRDefault="007324C2" w:rsidP="00374808">
          <w:pPr>
            <w:pStyle w:val="95F9CAFC21074F2EBA994292B09CB7AB3"/>
          </w:pPr>
          <w:r w:rsidRPr="00142DB6">
            <w:t>[Click or tap to enter a date]</w:t>
          </w:r>
        </w:p>
      </w:docPartBody>
    </w:docPart>
    <w:docPart>
      <w:docPartPr>
        <w:name w:val="7A0690BA400B47479BD9ECA861333226"/>
        <w:category>
          <w:name w:val="General"/>
          <w:gallery w:val="placeholder"/>
        </w:category>
        <w:types>
          <w:type w:val="bbPlcHdr"/>
        </w:types>
        <w:behaviors>
          <w:behavior w:val="content"/>
        </w:behaviors>
        <w:guid w:val="{38D842B7-F229-45D9-AB87-BA24E2F0B756}"/>
      </w:docPartPr>
      <w:docPartBody>
        <w:p w:rsidR="00271FAE" w:rsidRDefault="007324C2" w:rsidP="00374808">
          <w:pPr>
            <w:pStyle w:val="7A0690BA400B47479BD9ECA8613332265"/>
          </w:pPr>
          <w:r w:rsidRPr="00D206D5">
            <w:t>Click or tap here to enter text.</w:t>
          </w:r>
        </w:p>
      </w:docPartBody>
    </w:docPart>
    <w:docPart>
      <w:docPartPr>
        <w:name w:val="39D95E69FD4649C5A98A6803EE58E164"/>
        <w:category>
          <w:name w:val="General"/>
          <w:gallery w:val="placeholder"/>
        </w:category>
        <w:types>
          <w:type w:val="bbPlcHdr"/>
        </w:types>
        <w:behaviors>
          <w:behavior w:val="content"/>
        </w:behaviors>
        <w:guid w:val="{F2FCA1D2-8295-4073-BF6B-28EA7B681E5E}"/>
      </w:docPartPr>
      <w:docPartBody>
        <w:p w:rsidR="00743EE9" w:rsidRDefault="007324C2" w:rsidP="00374808">
          <w:pPr>
            <w:pStyle w:val="39D95E69FD4649C5A98A6803EE58E164"/>
          </w:pPr>
          <w:r w:rsidRPr="00D534BD">
            <w:t>Click or tap here to enter text.</w:t>
          </w:r>
        </w:p>
      </w:docPartBody>
    </w:docPart>
    <w:docPart>
      <w:docPartPr>
        <w:name w:val="68CED9D2EC774AE6963C0D7122501C39"/>
        <w:category>
          <w:name w:val="General"/>
          <w:gallery w:val="placeholder"/>
        </w:category>
        <w:types>
          <w:type w:val="bbPlcHdr"/>
        </w:types>
        <w:behaviors>
          <w:behavior w:val="content"/>
        </w:behaviors>
        <w:guid w:val="{56B03902-8287-449C-B48D-F3013D463CE9}"/>
      </w:docPartPr>
      <w:docPartBody>
        <w:p w:rsidR="00743EE9" w:rsidRDefault="007324C2" w:rsidP="007324C2">
          <w:pPr>
            <w:pStyle w:val="68CED9D2EC774AE6963C0D7122501C39"/>
          </w:pPr>
          <w:r w:rsidRPr="001332F6">
            <w:rPr>
              <w:rFonts w:eastAsia="Corbel" w:cs="Tahoma"/>
              <w:color w:val="808080"/>
              <w:szCs w:val="20"/>
            </w:rPr>
            <w:t>Click here to enter address.</w:t>
          </w:r>
        </w:p>
      </w:docPartBody>
    </w:docPart>
    <w:docPart>
      <w:docPartPr>
        <w:name w:val="B5BA9B4ACDB1443D8C2DD0BABCF02F89"/>
        <w:category>
          <w:name w:val="General"/>
          <w:gallery w:val="placeholder"/>
        </w:category>
        <w:types>
          <w:type w:val="bbPlcHdr"/>
        </w:types>
        <w:behaviors>
          <w:behavior w:val="content"/>
        </w:behaviors>
        <w:guid w:val="{A28AB63C-5FFC-4AD5-9AE9-6836405325E4}"/>
      </w:docPartPr>
      <w:docPartBody>
        <w:p w:rsidR="00743EE9" w:rsidRDefault="007324C2" w:rsidP="00374808">
          <w:pPr>
            <w:pStyle w:val="B5BA9B4ACDB1443D8C2DD0BABCF02F89"/>
          </w:pPr>
          <w:r w:rsidRPr="00D534BD">
            <w:t>Click or tap here to enter text.</w:t>
          </w:r>
        </w:p>
      </w:docPartBody>
    </w:docPart>
    <w:docPart>
      <w:docPartPr>
        <w:name w:val="988FE3FB1DEA4DEC98A16317148100D6"/>
        <w:category>
          <w:name w:val="General"/>
          <w:gallery w:val="placeholder"/>
        </w:category>
        <w:types>
          <w:type w:val="bbPlcHdr"/>
        </w:types>
        <w:behaviors>
          <w:behavior w:val="content"/>
        </w:behaviors>
        <w:guid w:val="{7F868705-8AE5-446C-8737-30E8F3D37293}"/>
      </w:docPartPr>
      <w:docPartBody>
        <w:p w:rsidR="00743EE9" w:rsidRDefault="007324C2" w:rsidP="00374808">
          <w:pPr>
            <w:pStyle w:val="988FE3FB1DEA4DEC98A16317148100D6"/>
          </w:pPr>
          <w:r w:rsidRPr="00D534BD">
            <w:t>Click here to enter address.</w:t>
          </w:r>
        </w:p>
      </w:docPartBody>
    </w:docPart>
    <w:docPart>
      <w:docPartPr>
        <w:name w:val="5230CF18DB8B418BA33F2CA9D7773DD0"/>
        <w:category>
          <w:name w:val="General"/>
          <w:gallery w:val="placeholder"/>
        </w:category>
        <w:types>
          <w:type w:val="bbPlcHdr"/>
        </w:types>
        <w:behaviors>
          <w:behavior w:val="content"/>
        </w:behaviors>
        <w:guid w:val="{D45B9A45-3A72-4045-8701-71E39725622C}"/>
      </w:docPartPr>
      <w:docPartBody>
        <w:p w:rsidR="00743EE9" w:rsidRDefault="007324C2" w:rsidP="007324C2">
          <w:pPr>
            <w:pStyle w:val="5230CF18DB8B418BA33F2CA9D7773DD0"/>
          </w:pPr>
          <w:r w:rsidRPr="00D534BD">
            <w:rPr>
              <w:rStyle w:val="PlaceholderText"/>
            </w:rPr>
            <w:t>Click here to enter text.</w:t>
          </w:r>
        </w:p>
      </w:docPartBody>
    </w:docPart>
    <w:docPart>
      <w:docPartPr>
        <w:name w:val="E3DC529C4C0A4C919E2B0CA1CAEF1554"/>
        <w:category>
          <w:name w:val="General"/>
          <w:gallery w:val="placeholder"/>
        </w:category>
        <w:types>
          <w:type w:val="bbPlcHdr"/>
        </w:types>
        <w:behaviors>
          <w:behavior w:val="content"/>
        </w:behaviors>
        <w:guid w:val="{98BF549E-DE4B-4921-AA83-09DCE4FCDE56}"/>
      </w:docPartPr>
      <w:docPartBody>
        <w:p w:rsidR="00743EE9" w:rsidRDefault="007324C2" w:rsidP="007324C2">
          <w:pPr>
            <w:pStyle w:val="E3DC529C4C0A4C919E2B0CA1CAEF1554"/>
          </w:pPr>
          <w:r w:rsidRPr="00262A69">
            <w:rPr>
              <w:rStyle w:val="PlaceholderText"/>
            </w:rPr>
            <w:t>Click or tap here to enter text.</w:t>
          </w:r>
        </w:p>
      </w:docPartBody>
    </w:docPart>
    <w:docPart>
      <w:docPartPr>
        <w:name w:val="3D8E12BBCB394CE28BAE2443228FAB90"/>
        <w:category>
          <w:name w:val="General"/>
          <w:gallery w:val="placeholder"/>
        </w:category>
        <w:types>
          <w:type w:val="bbPlcHdr"/>
        </w:types>
        <w:behaviors>
          <w:behavior w:val="content"/>
        </w:behaviors>
        <w:guid w:val="{D627CFF3-0677-4654-B297-BA03F6FB97AD}"/>
      </w:docPartPr>
      <w:docPartBody>
        <w:p w:rsidR="00743EE9" w:rsidRDefault="007324C2" w:rsidP="007324C2">
          <w:pPr>
            <w:pStyle w:val="3D8E12BBCB394CE28BAE2443228FAB90"/>
          </w:pPr>
          <w:r w:rsidRPr="00262A69">
            <w:rPr>
              <w:rStyle w:val="PlaceholderText"/>
            </w:rPr>
            <w:t>Click here to enter address.</w:t>
          </w:r>
        </w:p>
      </w:docPartBody>
    </w:docPart>
    <w:docPart>
      <w:docPartPr>
        <w:name w:val="94663B79C70B4B039CEF7071E7F76DC0"/>
        <w:category>
          <w:name w:val="General"/>
          <w:gallery w:val="placeholder"/>
        </w:category>
        <w:types>
          <w:type w:val="bbPlcHdr"/>
        </w:types>
        <w:behaviors>
          <w:behavior w:val="content"/>
        </w:behaviors>
        <w:guid w:val="{1548AE0E-E46A-4613-9658-02D677A640F3}"/>
      </w:docPartPr>
      <w:docPartBody>
        <w:p w:rsidR="00743EE9" w:rsidRDefault="007324C2" w:rsidP="007324C2">
          <w:pPr>
            <w:pStyle w:val="94663B79C70B4B039CEF7071E7F76DC0"/>
          </w:pPr>
          <w:r w:rsidRPr="00262A69">
            <w:rPr>
              <w:rStyle w:val="PlaceholderText"/>
            </w:rPr>
            <w:t>Click here to enter text.</w:t>
          </w:r>
        </w:p>
      </w:docPartBody>
    </w:docPart>
    <w:docPart>
      <w:docPartPr>
        <w:name w:val="EF1F1970BD4D44D686B988B10762B528"/>
        <w:category>
          <w:name w:val="General"/>
          <w:gallery w:val="placeholder"/>
        </w:category>
        <w:types>
          <w:type w:val="bbPlcHdr"/>
        </w:types>
        <w:behaviors>
          <w:behavior w:val="content"/>
        </w:behaviors>
        <w:guid w:val="{2DFD3983-EF6E-4B93-BC6F-05ABCA98F526}"/>
      </w:docPartPr>
      <w:docPartBody>
        <w:p w:rsidR="00743EE9" w:rsidRDefault="007324C2" w:rsidP="00374808">
          <w:pPr>
            <w:pStyle w:val="EF1F1970BD4D44D686B988B10762B52810"/>
          </w:pPr>
          <w:r w:rsidRPr="00262A69">
            <w:t>Click here to enter e-mail.</w:t>
          </w:r>
        </w:p>
      </w:docPartBody>
    </w:docPart>
    <w:docPart>
      <w:docPartPr>
        <w:name w:val="9D7D3C09BAC046D79CE4D8E9481E0FDD"/>
        <w:category>
          <w:name w:val="General"/>
          <w:gallery w:val="placeholder"/>
        </w:category>
        <w:types>
          <w:type w:val="bbPlcHdr"/>
        </w:types>
        <w:behaviors>
          <w:behavior w:val="content"/>
        </w:behaviors>
        <w:guid w:val="{1A3F66F9-E175-4C97-BFC7-64A81D47C728}"/>
      </w:docPartPr>
      <w:docPartBody>
        <w:p w:rsidR="00743EE9" w:rsidRDefault="007324C2" w:rsidP="007324C2">
          <w:pPr>
            <w:pStyle w:val="9D7D3C09BAC046D79CE4D8E9481E0FDD"/>
          </w:pPr>
          <w:r w:rsidRPr="00262A69">
            <w:rPr>
              <w:rStyle w:val="PlaceholderText"/>
            </w:rPr>
            <w:t>Click here to enter text.</w:t>
          </w:r>
        </w:p>
      </w:docPartBody>
    </w:docPart>
    <w:docPart>
      <w:docPartPr>
        <w:name w:val="DE92DA1FD18B4663A21783D0ED9F4237"/>
        <w:category>
          <w:name w:val="General"/>
          <w:gallery w:val="placeholder"/>
        </w:category>
        <w:types>
          <w:type w:val="bbPlcHdr"/>
        </w:types>
        <w:behaviors>
          <w:behavior w:val="content"/>
        </w:behaviors>
        <w:guid w:val="{E3AD24E4-E07E-47AB-968B-99632F525044}"/>
      </w:docPartPr>
      <w:docPartBody>
        <w:p w:rsidR="00743EE9" w:rsidRDefault="007324C2" w:rsidP="007324C2">
          <w:pPr>
            <w:pStyle w:val="DE92DA1FD18B4663A21783D0ED9F4237"/>
          </w:pPr>
          <w:r w:rsidRPr="00262A69">
            <w:rPr>
              <w:rStyle w:val="PlaceholderText"/>
            </w:rPr>
            <w:t>Click or tap here to enter text.</w:t>
          </w:r>
        </w:p>
      </w:docPartBody>
    </w:docPart>
    <w:docPart>
      <w:docPartPr>
        <w:name w:val="9FD6FD8BFCB144A9B5C3148BB4EA92F9"/>
        <w:category>
          <w:name w:val="General"/>
          <w:gallery w:val="placeholder"/>
        </w:category>
        <w:types>
          <w:type w:val="bbPlcHdr"/>
        </w:types>
        <w:behaviors>
          <w:behavior w:val="content"/>
        </w:behaviors>
        <w:guid w:val="{CA790EE8-AFE3-4E00-B305-7DCF9F359716}"/>
      </w:docPartPr>
      <w:docPartBody>
        <w:p w:rsidR="00743EE9" w:rsidRDefault="007324C2" w:rsidP="007324C2">
          <w:pPr>
            <w:pStyle w:val="9FD6FD8BFCB144A9B5C3148BB4EA92F9"/>
          </w:pPr>
          <w:r w:rsidRPr="00262A69">
            <w:rPr>
              <w:rStyle w:val="PlaceholderText"/>
            </w:rPr>
            <w:t>Click here to enter address.</w:t>
          </w:r>
        </w:p>
      </w:docPartBody>
    </w:docPart>
    <w:docPart>
      <w:docPartPr>
        <w:name w:val="CA80FC12640F4103B7CDC064C32DEBDE"/>
        <w:category>
          <w:name w:val="General"/>
          <w:gallery w:val="placeholder"/>
        </w:category>
        <w:types>
          <w:type w:val="bbPlcHdr"/>
        </w:types>
        <w:behaviors>
          <w:behavior w:val="content"/>
        </w:behaviors>
        <w:guid w:val="{5DD172F8-704F-4EF9-B6F6-F1234ECC2BAE}"/>
      </w:docPartPr>
      <w:docPartBody>
        <w:p w:rsidR="00743EE9" w:rsidRDefault="007324C2" w:rsidP="007324C2">
          <w:pPr>
            <w:pStyle w:val="CA80FC12640F4103B7CDC064C32DEBDE"/>
          </w:pPr>
          <w:r w:rsidRPr="00262A69">
            <w:rPr>
              <w:rStyle w:val="PlaceholderText"/>
            </w:rPr>
            <w:t>Click here to enter text.</w:t>
          </w:r>
        </w:p>
      </w:docPartBody>
    </w:docPart>
    <w:docPart>
      <w:docPartPr>
        <w:name w:val="4396623AB96443228A5B955DED387914"/>
        <w:category>
          <w:name w:val="General"/>
          <w:gallery w:val="placeholder"/>
        </w:category>
        <w:types>
          <w:type w:val="bbPlcHdr"/>
        </w:types>
        <w:behaviors>
          <w:behavior w:val="content"/>
        </w:behaviors>
        <w:guid w:val="{353607E8-6D63-4D20-9205-639874600616}"/>
      </w:docPartPr>
      <w:docPartBody>
        <w:p w:rsidR="00743EE9" w:rsidRDefault="007324C2" w:rsidP="00374808">
          <w:pPr>
            <w:pStyle w:val="4396623AB96443228A5B955DED38791410"/>
          </w:pPr>
          <w:r w:rsidRPr="00262A69">
            <w:t>Click here to enter e-mail.</w:t>
          </w:r>
        </w:p>
      </w:docPartBody>
    </w:docPart>
    <w:docPart>
      <w:docPartPr>
        <w:name w:val="F61DC30591094184B3C4E59664CB3BE1"/>
        <w:category>
          <w:name w:val="General"/>
          <w:gallery w:val="placeholder"/>
        </w:category>
        <w:types>
          <w:type w:val="bbPlcHdr"/>
        </w:types>
        <w:behaviors>
          <w:behavior w:val="content"/>
        </w:behaviors>
        <w:guid w:val="{915E66B4-BA66-43D2-AEE7-8CF8B18E8A93}"/>
      </w:docPartPr>
      <w:docPartBody>
        <w:p w:rsidR="00743EE9" w:rsidRDefault="007324C2" w:rsidP="007324C2">
          <w:pPr>
            <w:pStyle w:val="F61DC30591094184B3C4E59664CB3BE1"/>
          </w:pPr>
          <w:r w:rsidRPr="00262A69">
            <w:rPr>
              <w:rStyle w:val="PlaceholderText"/>
            </w:rPr>
            <w:t>Click here to enter text.</w:t>
          </w:r>
        </w:p>
      </w:docPartBody>
    </w:docPart>
    <w:docPart>
      <w:docPartPr>
        <w:name w:val="3C92977B86894621807D4F07064BD8E5"/>
        <w:category>
          <w:name w:val="General"/>
          <w:gallery w:val="placeholder"/>
        </w:category>
        <w:types>
          <w:type w:val="bbPlcHdr"/>
        </w:types>
        <w:behaviors>
          <w:behavior w:val="content"/>
        </w:behaviors>
        <w:guid w:val="{9BCF8D57-5406-434A-8F46-9F8616372A8B}"/>
      </w:docPartPr>
      <w:docPartBody>
        <w:p w:rsidR="00743EE9" w:rsidRDefault="007324C2" w:rsidP="007324C2">
          <w:pPr>
            <w:pStyle w:val="3C92977B86894621807D4F07064BD8E5"/>
          </w:pPr>
          <w:r w:rsidRPr="00262A69">
            <w:rPr>
              <w:rStyle w:val="PlaceholderText"/>
            </w:rPr>
            <w:t>Click or tap here to enter text.</w:t>
          </w:r>
        </w:p>
      </w:docPartBody>
    </w:docPart>
    <w:docPart>
      <w:docPartPr>
        <w:name w:val="2BFD8222E5414C7C9CA887F289E9C05F"/>
        <w:category>
          <w:name w:val="General"/>
          <w:gallery w:val="placeholder"/>
        </w:category>
        <w:types>
          <w:type w:val="bbPlcHdr"/>
        </w:types>
        <w:behaviors>
          <w:behavior w:val="content"/>
        </w:behaviors>
        <w:guid w:val="{21415FB0-D531-487F-8BAC-309BC05A2B48}"/>
      </w:docPartPr>
      <w:docPartBody>
        <w:p w:rsidR="00743EE9" w:rsidRDefault="007324C2" w:rsidP="007324C2">
          <w:pPr>
            <w:pStyle w:val="2BFD8222E5414C7C9CA887F289E9C05F"/>
          </w:pPr>
          <w:r w:rsidRPr="00262A69">
            <w:rPr>
              <w:rStyle w:val="PlaceholderText"/>
            </w:rPr>
            <w:t>Click here to enter address.</w:t>
          </w:r>
        </w:p>
      </w:docPartBody>
    </w:docPart>
    <w:docPart>
      <w:docPartPr>
        <w:name w:val="B058F4852E2A4A2AAB9EDA6EFAF58872"/>
        <w:category>
          <w:name w:val="General"/>
          <w:gallery w:val="placeholder"/>
        </w:category>
        <w:types>
          <w:type w:val="bbPlcHdr"/>
        </w:types>
        <w:behaviors>
          <w:behavior w:val="content"/>
        </w:behaviors>
        <w:guid w:val="{6CEBBFF6-08A1-4E65-8F48-A8258D3782EF}"/>
      </w:docPartPr>
      <w:docPartBody>
        <w:p w:rsidR="00743EE9" w:rsidRDefault="007324C2" w:rsidP="007324C2">
          <w:pPr>
            <w:pStyle w:val="B058F4852E2A4A2AAB9EDA6EFAF58872"/>
          </w:pPr>
          <w:r w:rsidRPr="00262A69">
            <w:rPr>
              <w:rStyle w:val="PlaceholderText"/>
            </w:rPr>
            <w:t>Click here to enter text.</w:t>
          </w:r>
        </w:p>
      </w:docPartBody>
    </w:docPart>
    <w:docPart>
      <w:docPartPr>
        <w:name w:val="9F9D8A10737B41B7BA885517E3FC8BB6"/>
        <w:category>
          <w:name w:val="General"/>
          <w:gallery w:val="placeholder"/>
        </w:category>
        <w:types>
          <w:type w:val="bbPlcHdr"/>
        </w:types>
        <w:behaviors>
          <w:behavior w:val="content"/>
        </w:behaviors>
        <w:guid w:val="{307F97D8-DF8F-4BA9-9E9B-6DBCADE0651C}"/>
      </w:docPartPr>
      <w:docPartBody>
        <w:p w:rsidR="00743EE9" w:rsidRDefault="007324C2" w:rsidP="00374808">
          <w:pPr>
            <w:pStyle w:val="9F9D8A10737B41B7BA885517E3FC8BB610"/>
          </w:pPr>
          <w:r w:rsidRPr="00262A69">
            <w:t>Click here to enter e-mail.</w:t>
          </w:r>
        </w:p>
      </w:docPartBody>
    </w:docPart>
    <w:docPart>
      <w:docPartPr>
        <w:name w:val="71A4B42AB81B49E4ABCE6AF5EF4EB460"/>
        <w:category>
          <w:name w:val="General"/>
          <w:gallery w:val="placeholder"/>
        </w:category>
        <w:types>
          <w:type w:val="bbPlcHdr"/>
        </w:types>
        <w:behaviors>
          <w:behavior w:val="content"/>
        </w:behaviors>
        <w:guid w:val="{029D50CD-8E35-4589-AD4D-20C9F4E98760}"/>
      </w:docPartPr>
      <w:docPartBody>
        <w:p w:rsidR="00743EE9" w:rsidRDefault="007324C2" w:rsidP="0025378E">
          <w:pPr>
            <w:pStyle w:val="71A4B42AB81B49E4ABCE6AF5EF4EB46017"/>
          </w:pPr>
          <w:r w:rsidRPr="00FB27FC">
            <w:t>Click here to enter name.</w:t>
          </w:r>
        </w:p>
      </w:docPartBody>
    </w:docPart>
    <w:docPart>
      <w:docPartPr>
        <w:name w:val="1DD12CA28025457FBB520C136C7DB692"/>
        <w:category>
          <w:name w:val="General"/>
          <w:gallery w:val="placeholder"/>
        </w:category>
        <w:types>
          <w:type w:val="bbPlcHdr"/>
        </w:types>
        <w:behaviors>
          <w:behavior w:val="content"/>
        </w:behaviors>
        <w:guid w:val="{DA04EC6B-3771-40CB-9F93-3D9DA27BAAF4}"/>
      </w:docPartPr>
      <w:docPartBody>
        <w:p w:rsidR="00743EE9" w:rsidRDefault="007324C2" w:rsidP="0025378E">
          <w:pPr>
            <w:pStyle w:val="1DD12CA28025457FBB520C136C7DB69217"/>
          </w:pPr>
          <w:r w:rsidRPr="00FB27FC">
            <w:t>Click here to enter title.</w:t>
          </w:r>
        </w:p>
      </w:docPartBody>
    </w:docPart>
    <w:docPart>
      <w:docPartPr>
        <w:name w:val="7B6DCBDBDB984AD8BFF1A6BB0B6D4BEB"/>
        <w:category>
          <w:name w:val="General"/>
          <w:gallery w:val="placeholder"/>
        </w:category>
        <w:types>
          <w:type w:val="bbPlcHdr"/>
        </w:types>
        <w:behaviors>
          <w:behavior w:val="content"/>
        </w:behaviors>
        <w:guid w:val="{420C4FD3-AD45-410E-BA66-18A442BF5BD9}"/>
      </w:docPartPr>
      <w:docPartBody>
        <w:p w:rsidR="00743EE9" w:rsidRDefault="007324C2" w:rsidP="0025378E">
          <w:pPr>
            <w:pStyle w:val="7B6DCBDBDB984AD8BFF1A6BB0B6D4BEB17"/>
          </w:pPr>
          <w:r w:rsidRPr="00FB27FC">
            <w:t>Click here to enter office number.</w:t>
          </w:r>
        </w:p>
      </w:docPartBody>
    </w:docPart>
    <w:docPart>
      <w:docPartPr>
        <w:name w:val="D3CEF35754F749DA9EF7914979382884"/>
        <w:category>
          <w:name w:val="General"/>
          <w:gallery w:val="placeholder"/>
        </w:category>
        <w:types>
          <w:type w:val="bbPlcHdr"/>
        </w:types>
        <w:behaviors>
          <w:behavior w:val="content"/>
        </w:behaviors>
        <w:guid w:val="{0129154C-C89D-46AF-B3F9-0A024AE688B2}"/>
      </w:docPartPr>
      <w:docPartBody>
        <w:p w:rsidR="00743EE9" w:rsidRDefault="007324C2" w:rsidP="0025378E">
          <w:pPr>
            <w:pStyle w:val="D3CEF35754F749DA9EF791497938288417"/>
          </w:pPr>
          <w:r w:rsidRPr="00FB27FC">
            <w:t>Click here to enter mobile number.</w:t>
          </w:r>
        </w:p>
      </w:docPartBody>
    </w:docPart>
    <w:docPart>
      <w:docPartPr>
        <w:name w:val="A8D380B50C634429B579FB92EAD3068B"/>
        <w:category>
          <w:name w:val="General"/>
          <w:gallery w:val="placeholder"/>
        </w:category>
        <w:types>
          <w:type w:val="bbPlcHdr"/>
        </w:types>
        <w:behaviors>
          <w:behavior w:val="content"/>
        </w:behaviors>
        <w:guid w:val="{0A29DE46-C5FA-4020-93BC-1079B1B60F2E}"/>
      </w:docPartPr>
      <w:docPartBody>
        <w:p w:rsidR="00743EE9" w:rsidRDefault="007324C2" w:rsidP="0025378E">
          <w:pPr>
            <w:pStyle w:val="A8D380B50C634429B579FB92EAD3068B17"/>
          </w:pPr>
          <w:r w:rsidRPr="00FB27FC">
            <w:t>Click here to enter e-mail.</w:t>
          </w:r>
        </w:p>
      </w:docPartBody>
    </w:docPart>
    <w:docPart>
      <w:docPartPr>
        <w:name w:val="4E5AF9EAB6D34A3D9F73ACE81E2A14C3"/>
        <w:category>
          <w:name w:val="General"/>
          <w:gallery w:val="placeholder"/>
        </w:category>
        <w:types>
          <w:type w:val="bbPlcHdr"/>
        </w:types>
        <w:behaviors>
          <w:behavior w:val="content"/>
        </w:behaviors>
        <w:guid w:val="{54E9F85A-992C-45CC-B206-EA0C13EF3DCA}"/>
      </w:docPartPr>
      <w:docPartBody>
        <w:p w:rsidR="00743EE9" w:rsidRDefault="007324C2" w:rsidP="0025378E">
          <w:pPr>
            <w:pStyle w:val="4E5AF9EAB6D34A3D9F73ACE81E2A14C317"/>
          </w:pPr>
          <w:r w:rsidRPr="00FB27FC">
            <w:t>Click here to enter name.</w:t>
          </w:r>
        </w:p>
      </w:docPartBody>
    </w:docPart>
    <w:docPart>
      <w:docPartPr>
        <w:name w:val="5E37A4E9BE0A4D51BCECDA9977F73DD2"/>
        <w:category>
          <w:name w:val="General"/>
          <w:gallery w:val="placeholder"/>
        </w:category>
        <w:types>
          <w:type w:val="bbPlcHdr"/>
        </w:types>
        <w:behaviors>
          <w:behavior w:val="content"/>
        </w:behaviors>
        <w:guid w:val="{C4FDCB0D-DEAD-46C0-B59A-5DB8E2FD2201}"/>
      </w:docPartPr>
      <w:docPartBody>
        <w:p w:rsidR="00743EE9" w:rsidRDefault="007324C2" w:rsidP="0025378E">
          <w:pPr>
            <w:pStyle w:val="5E37A4E9BE0A4D51BCECDA9977F73DD217"/>
          </w:pPr>
          <w:r w:rsidRPr="00FB27FC">
            <w:t>Click here to enter title.</w:t>
          </w:r>
        </w:p>
      </w:docPartBody>
    </w:docPart>
    <w:docPart>
      <w:docPartPr>
        <w:name w:val="2972825B16324D5FA7531EB2F6DABA9E"/>
        <w:category>
          <w:name w:val="General"/>
          <w:gallery w:val="placeholder"/>
        </w:category>
        <w:types>
          <w:type w:val="bbPlcHdr"/>
        </w:types>
        <w:behaviors>
          <w:behavior w:val="content"/>
        </w:behaviors>
        <w:guid w:val="{35A4BE73-3F3B-457B-AACF-D157391FEB6F}"/>
      </w:docPartPr>
      <w:docPartBody>
        <w:p w:rsidR="00743EE9" w:rsidRDefault="007324C2" w:rsidP="0025378E">
          <w:pPr>
            <w:pStyle w:val="2972825B16324D5FA7531EB2F6DABA9E17"/>
          </w:pPr>
          <w:r w:rsidRPr="00FB27FC">
            <w:t>Click here to enter office number.</w:t>
          </w:r>
        </w:p>
      </w:docPartBody>
    </w:docPart>
    <w:docPart>
      <w:docPartPr>
        <w:name w:val="35960DC6E39445E9ABA03F4119B3D721"/>
        <w:category>
          <w:name w:val="General"/>
          <w:gallery w:val="placeholder"/>
        </w:category>
        <w:types>
          <w:type w:val="bbPlcHdr"/>
        </w:types>
        <w:behaviors>
          <w:behavior w:val="content"/>
        </w:behaviors>
        <w:guid w:val="{BC4556CE-EE0B-4DC4-83A7-2184223324CF}"/>
      </w:docPartPr>
      <w:docPartBody>
        <w:p w:rsidR="00743EE9" w:rsidRDefault="007324C2" w:rsidP="0025378E">
          <w:pPr>
            <w:pStyle w:val="35960DC6E39445E9ABA03F4119B3D72117"/>
          </w:pPr>
          <w:r w:rsidRPr="00FB27FC">
            <w:t>Click here to enter mobile number.</w:t>
          </w:r>
        </w:p>
      </w:docPartBody>
    </w:docPart>
    <w:docPart>
      <w:docPartPr>
        <w:name w:val="80AFDFDAC58446669D83E25197587B31"/>
        <w:category>
          <w:name w:val="General"/>
          <w:gallery w:val="placeholder"/>
        </w:category>
        <w:types>
          <w:type w:val="bbPlcHdr"/>
        </w:types>
        <w:behaviors>
          <w:behavior w:val="content"/>
        </w:behaviors>
        <w:guid w:val="{E574A6DE-F713-4556-B755-4BCE6205EE00}"/>
      </w:docPartPr>
      <w:docPartBody>
        <w:p w:rsidR="00743EE9" w:rsidRDefault="007324C2" w:rsidP="0025378E">
          <w:pPr>
            <w:pStyle w:val="80AFDFDAC58446669D83E25197587B3117"/>
          </w:pPr>
          <w:r w:rsidRPr="00FB27FC">
            <w:t>Click here to enter e-mail.</w:t>
          </w:r>
        </w:p>
      </w:docPartBody>
    </w:docPart>
    <w:docPart>
      <w:docPartPr>
        <w:name w:val="9620661EF1334859BD6AD728A0B5C2B1"/>
        <w:category>
          <w:name w:val="General"/>
          <w:gallery w:val="placeholder"/>
        </w:category>
        <w:types>
          <w:type w:val="bbPlcHdr"/>
        </w:types>
        <w:behaviors>
          <w:behavior w:val="content"/>
        </w:behaviors>
        <w:guid w:val="{82A12F72-BAE2-4FAE-ADF8-FCA5523937B5}"/>
      </w:docPartPr>
      <w:docPartBody>
        <w:p w:rsidR="00E40105" w:rsidRDefault="007324C2" w:rsidP="007324C2">
          <w:pPr>
            <w:pStyle w:val="9620661EF1334859BD6AD728A0B5C2B1"/>
          </w:pPr>
          <w:r w:rsidRPr="00220A5D">
            <w:rPr>
              <w:rStyle w:val="PlaceholderText"/>
            </w:rPr>
            <w:t>Choose a Narrow Field.</w:t>
          </w:r>
        </w:p>
      </w:docPartBody>
    </w:docPart>
    <w:docPart>
      <w:docPartPr>
        <w:name w:val="44447646654E4DE585C515158CE914D6"/>
        <w:category>
          <w:name w:val="General"/>
          <w:gallery w:val="placeholder"/>
        </w:category>
        <w:types>
          <w:type w:val="bbPlcHdr"/>
        </w:types>
        <w:behaviors>
          <w:behavior w:val="content"/>
        </w:behaviors>
        <w:guid w:val="{8586CBFC-BF46-49B8-B00B-603306806062}"/>
      </w:docPartPr>
      <w:docPartBody>
        <w:p w:rsidR="00E40105" w:rsidRDefault="007324C2" w:rsidP="007324C2">
          <w:pPr>
            <w:pStyle w:val="44447646654E4DE585C515158CE914D6"/>
          </w:pPr>
          <w:r w:rsidRPr="00D534BD">
            <w:rPr>
              <w:rStyle w:val="PlaceholderText"/>
            </w:rPr>
            <w:t>Choose a Broad Field.</w:t>
          </w:r>
        </w:p>
      </w:docPartBody>
    </w:docPart>
    <w:docPart>
      <w:docPartPr>
        <w:name w:val="A0E01068E75A40E2BB02028BE6EF8873"/>
        <w:category>
          <w:name w:val="General"/>
          <w:gallery w:val="placeholder"/>
        </w:category>
        <w:types>
          <w:type w:val="bbPlcHdr"/>
        </w:types>
        <w:behaviors>
          <w:behavior w:val="content"/>
        </w:behaviors>
        <w:guid w:val="{F3C2BDC4-09B6-4DC1-A204-22D07F211EBF}"/>
      </w:docPartPr>
      <w:docPartBody>
        <w:p w:rsidR="00E40105" w:rsidRDefault="007324C2" w:rsidP="007324C2">
          <w:pPr>
            <w:pStyle w:val="A0E01068E75A40E2BB02028BE6EF8873"/>
          </w:pPr>
          <w:r w:rsidRPr="00220A5D">
            <w:rPr>
              <w:rStyle w:val="PlaceholderText"/>
            </w:rPr>
            <w:t>Choose a Detailed Field.</w:t>
          </w:r>
        </w:p>
      </w:docPartBody>
    </w:docPart>
    <w:docPart>
      <w:docPartPr>
        <w:name w:val="FF1ADEBA3716487C91C6AEDA625DF619"/>
        <w:category>
          <w:name w:val="General"/>
          <w:gallery w:val="placeholder"/>
        </w:category>
        <w:types>
          <w:type w:val="bbPlcHdr"/>
        </w:types>
        <w:behaviors>
          <w:behavior w:val="content"/>
        </w:behaviors>
        <w:guid w:val="{A6DE4528-FC50-4A81-8A18-CE4C9DE6B7A0}"/>
      </w:docPartPr>
      <w:docPartBody>
        <w:p w:rsidR="00C54FC3" w:rsidRDefault="007324C2" w:rsidP="007324C2">
          <w:pPr>
            <w:pStyle w:val="FF1ADEBA3716487C91C6AEDA625DF619"/>
          </w:pPr>
          <w:r w:rsidRPr="00142DB6">
            <w:t>[Enter Qualification Title]</w:t>
          </w:r>
        </w:p>
      </w:docPartBody>
    </w:docPart>
    <w:docPart>
      <w:docPartPr>
        <w:name w:val="49FAF1E4FCF14B419626EE513420A9B9"/>
        <w:category>
          <w:name w:val="General"/>
          <w:gallery w:val="placeholder"/>
        </w:category>
        <w:types>
          <w:type w:val="bbPlcHdr"/>
        </w:types>
        <w:behaviors>
          <w:behavior w:val="content"/>
        </w:behaviors>
        <w:guid w:val="{C5A6E32D-5A3D-40C2-A7AD-45FC14CC69A7}"/>
      </w:docPartPr>
      <w:docPartBody>
        <w:p w:rsidR="00C54FC3" w:rsidRDefault="007324C2" w:rsidP="00374808">
          <w:pPr>
            <w:pStyle w:val="49FAF1E4FCF14B419626EE513420A9B93"/>
          </w:pPr>
          <w:r w:rsidRPr="00D206D5">
            <w:t>[Enter Qualification Title]</w:t>
          </w:r>
        </w:p>
      </w:docPartBody>
    </w:docPart>
    <w:docPart>
      <w:docPartPr>
        <w:name w:val="B2FA72BDFFCD48F29ED51B03721F4283"/>
        <w:category>
          <w:name w:val="General"/>
          <w:gallery w:val="placeholder"/>
        </w:category>
        <w:types>
          <w:type w:val="bbPlcHdr"/>
        </w:types>
        <w:behaviors>
          <w:behavior w:val="content"/>
        </w:behaviors>
        <w:guid w:val="{DFFE38F7-6925-4672-8F9D-DD97E8DAD48C}"/>
      </w:docPartPr>
      <w:docPartBody>
        <w:p w:rsidR="00C54FC3" w:rsidRDefault="007324C2" w:rsidP="00374808">
          <w:pPr>
            <w:pStyle w:val="B2FA72BDFFCD48F29ED51B03721F42832"/>
          </w:pPr>
          <w:r w:rsidRPr="00142DB6">
            <w:t>[Enter Applicant Organisation Name]</w:t>
          </w:r>
        </w:p>
      </w:docPartBody>
    </w:docPart>
    <w:docPart>
      <w:docPartPr>
        <w:name w:val="EF2EC021890F491CB49D27B5A9A8DFA5"/>
        <w:category>
          <w:name w:val="General"/>
          <w:gallery w:val="placeholder"/>
        </w:category>
        <w:types>
          <w:type w:val="bbPlcHdr"/>
        </w:types>
        <w:behaviors>
          <w:behavior w:val="content"/>
        </w:behaviors>
        <w:guid w:val="{DA33536E-C02E-4E3D-A28F-910DA50AC257}"/>
      </w:docPartPr>
      <w:docPartBody>
        <w:p w:rsidR="002B293B" w:rsidRDefault="007324C2" w:rsidP="00374808">
          <w:pPr>
            <w:pStyle w:val="EF2EC021890F491CB49D27B5A9A8DFA52"/>
          </w:pPr>
          <w:r w:rsidRPr="00142DB6">
            <w:t>[Enter Awarding Body Name]</w:t>
          </w:r>
        </w:p>
      </w:docPartBody>
    </w:docPart>
    <w:docPart>
      <w:docPartPr>
        <w:name w:val="10332D6521FF4B39A011A27BB2977191"/>
        <w:category>
          <w:name w:val="General"/>
          <w:gallery w:val="placeholder"/>
        </w:category>
        <w:types>
          <w:type w:val="bbPlcHdr"/>
        </w:types>
        <w:behaviors>
          <w:behavior w:val="content"/>
        </w:behaviors>
        <w:guid w:val="{AF52AFAC-CC54-4432-B663-C33962E76498}"/>
      </w:docPartPr>
      <w:docPartBody>
        <w:p w:rsidR="002B293B" w:rsidRDefault="007324C2" w:rsidP="007324C2">
          <w:pPr>
            <w:pStyle w:val="10332D6521FF4B39A011A27BB2977191"/>
          </w:pPr>
          <w:r w:rsidRPr="00220A5D">
            <w:rPr>
              <w:rStyle w:val="BQA-Main-Black"/>
              <w:rFonts w:eastAsiaTheme="minorHAnsi"/>
            </w:rPr>
            <w:t>[Enter Qualification Title]</w:t>
          </w:r>
        </w:p>
      </w:docPartBody>
    </w:docPart>
    <w:docPart>
      <w:docPartPr>
        <w:name w:val="085569B9F46646F29CF3AD68B640D4AA"/>
        <w:category>
          <w:name w:val="General"/>
          <w:gallery w:val="placeholder"/>
        </w:category>
        <w:types>
          <w:type w:val="bbPlcHdr"/>
        </w:types>
        <w:behaviors>
          <w:behavior w:val="content"/>
        </w:behaviors>
        <w:guid w:val="{E40A083D-07EC-48A9-B847-0A005487D696}"/>
      </w:docPartPr>
      <w:docPartBody>
        <w:p w:rsidR="002B293B" w:rsidRDefault="007324C2" w:rsidP="007324C2">
          <w:pPr>
            <w:pStyle w:val="085569B9F46646F29CF3AD68B640D4AA"/>
          </w:pPr>
          <w:r w:rsidRPr="00220A5D">
            <w:rPr>
              <w:rStyle w:val="BQA-Main-Black"/>
              <w:rFonts w:eastAsiaTheme="minorHAnsi"/>
            </w:rPr>
            <w:t>[Enter Awarding Body Name]</w:t>
          </w:r>
        </w:p>
      </w:docPartBody>
    </w:docPart>
    <w:docPart>
      <w:docPartPr>
        <w:name w:val="C5618E086DD84110AFA36F93C245E5C3"/>
        <w:category>
          <w:name w:val="General"/>
          <w:gallery w:val="placeholder"/>
        </w:category>
        <w:types>
          <w:type w:val="bbPlcHdr"/>
        </w:types>
        <w:behaviors>
          <w:behavior w:val="content"/>
        </w:behaviors>
        <w:guid w:val="{08BC842F-6874-473B-B6EF-4DFB9A9F3660}"/>
      </w:docPartPr>
      <w:docPartBody>
        <w:p w:rsidR="002B293B" w:rsidRDefault="007324C2" w:rsidP="007324C2">
          <w:pPr>
            <w:pStyle w:val="C5618E086DD84110AFA36F93C245E5C3"/>
          </w:pPr>
          <w:r w:rsidRPr="00220A5D">
            <w:rPr>
              <w:rStyle w:val="BQA-Main-Black"/>
              <w:rFonts w:eastAsiaTheme="minorHAnsi"/>
            </w:rPr>
            <w:t>[Enter Applicant Organisation Name]</w:t>
          </w:r>
        </w:p>
      </w:docPartBody>
    </w:docPart>
    <w:docPart>
      <w:docPartPr>
        <w:name w:val="37AEC6FF139B4A0E9B9D344B81C599BE"/>
        <w:category>
          <w:name w:val="General"/>
          <w:gallery w:val="placeholder"/>
        </w:category>
        <w:types>
          <w:type w:val="bbPlcHdr"/>
        </w:types>
        <w:behaviors>
          <w:behavior w:val="content"/>
        </w:behaviors>
        <w:guid w:val="{7F9AA51A-F688-4CE5-9426-9C2DDC7F7886}"/>
      </w:docPartPr>
      <w:docPartBody>
        <w:p w:rsidR="002B293B" w:rsidRDefault="007324C2" w:rsidP="002B293B">
          <w:pPr>
            <w:pStyle w:val="37AEC6FF139B4A0E9B9D344B81C599BE2"/>
          </w:pPr>
          <w:r w:rsidRPr="00D534BD">
            <w:t>[Enter Applicant Organisation Name]</w:t>
          </w:r>
        </w:p>
      </w:docPartBody>
    </w:docPart>
    <w:docPart>
      <w:docPartPr>
        <w:name w:val="B24C95C04FC8490BA15BA8B8AEEBE1D2"/>
        <w:category>
          <w:name w:val="General"/>
          <w:gallery w:val="placeholder"/>
        </w:category>
        <w:types>
          <w:type w:val="bbPlcHdr"/>
        </w:types>
        <w:behaviors>
          <w:behavior w:val="content"/>
        </w:behaviors>
        <w:guid w:val="{4B706016-16C0-4C23-A43B-D5411F228430}"/>
      </w:docPartPr>
      <w:docPartBody>
        <w:p w:rsidR="002B293B" w:rsidRDefault="007324C2" w:rsidP="002B293B">
          <w:pPr>
            <w:pStyle w:val="B24C95C04FC8490BA15BA8B8AEEBE1D22"/>
          </w:pPr>
          <w:r w:rsidRPr="00D534BD">
            <w:t>[Enter Awarding Body Name]</w:t>
          </w:r>
        </w:p>
      </w:docPartBody>
    </w:docPart>
    <w:docPart>
      <w:docPartPr>
        <w:name w:val="53376B6FD077447786ABFC39B152FA7E"/>
        <w:category>
          <w:name w:val="General"/>
          <w:gallery w:val="placeholder"/>
        </w:category>
        <w:types>
          <w:type w:val="bbPlcHdr"/>
        </w:types>
        <w:behaviors>
          <w:behavior w:val="content"/>
        </w:behaviors>
        <w:guid w:val="{60C60565-0A3A-490B-A9F2-10D9F9CD861B}"/>
      </w:docPartPr>
      <w:docPartBody>
        <w:p w:rsidR="002B293B" w:rsidRDefault="007324C2" w:rsidP="002B293B">
          <w:pPr>
            <w:pStyle w:val="53376B6FD077447786ABFC39B152FA7E2"/>
          </w:pPr>
          <w:r w:rsidRPr="00615E11">
            <w:t>[Enter Awarding Body Name]</w:t>
          </w:r>
        </w:p>
      </w:docPartBody>
    </w:docPart>
    <w:docPart>
      <w:docPartPr>
        <w:name w:val="4CA3CBE83B9B46D6BF8ECA69182BD4FE"/>
        <w:category>
          <w:name w:val="General"/>
          <w:gallery w:val="placeholder"/>
        </w:category>
        <w:types>
          <w:type w:val="bbPlcHdr"/>
        </w:types>
        <w:behaviors>
          <w:behavior w:val="content"/>
        </w:behaviors>
        <w:guid w:val="{8B9B9D4E-FC00-4074-A6E6-28A1CFBFE8A0}"/>
      </w:docPartPr>
      <w:docPartBody>
        <w:p w:rsidR="002B293B" w:rsidRDefault="007324C2" w:rsidP="002B293B">
          <w:pPr>
            <w:pStyle w:val="4CA3CBE83B9B46D6BF8ECA69182BD4FE2"/>
          </w:pPr>
          <w:r w:rsidRPr="00615E11">
            <w:t>[Enter Applicant Organisation Name]</w:t>
          </w:r>
        </w:p>
      </w:docPartBody>
    </w:docPart>
    <w:docPart>
      <w:docPartPr>
        <w:name w:val="A1E05393E25347A899B188AF25FB32E6"/>
        <w:category>
          <w:name w:val="General"/>
          <w:gallery w:val="placeholder"/>
        </w:category>
        <w:types>
          <w:type w:val="bbPlcHdr"/>
        </w:types>
        <w:behaviors>
          <w:behavior w:val="content"/>
        </w:behaviors>
        <w:guid w:val="{3BC828B6-56C1-4CB4-8533-2040F5242C88}"/>
      </w:docPartPr>
      <w:docPartBody>
        <w:p w:rsidR="00B571CA" w:rsidRDefault="007324C2" w:rsidP="00374808">
          <w:pPr>
            <w:pStyle w:val="A1E05393E25347A899B188AF25FB32E65"/>
          </w:pPr>
          <w:r w:rsidRPr="00D534BD">
            <w:t>Click or tap here to enter text.</w:t>
          </w:r>
        </w:p>
      </w:docPartBody>
    </w:docPart>
    <w:docPart>
      <w:docPartPr>
        <w:name w:val="AF1945C3BAAE40488F6E8E546C567D3A"/>
        <w:category>
          <w:name w:val="General"/>
          <w:gallery w:val="placeholder"/>
        </w:category>
        <w:types>
          <w:type w:val="bbPlcHdr"/>
        </w:types>
        <w:behaviors>
          <w:behavior w:val="content"/>
        </w:behaviors>
        <w:guid w:val="{441EDF61-D134-419F-A00A-AED7FDBC26BC}"/>
      </w:docPartPr>
      <w:docPartBody>
        <w:p w:rsidR="00143EF0" w:rsidRDefault="007324C2" w:rsidP="007324C2">
          <w:pPr>
            <w:pStyle w:val="AF1945C3BAAE40488F6E8E546C567D3A"/>
          </w:pPr>
          <w:r w:rsidRPr="00142DB6">
            <w:rPr>
              <w:rStyle w:val="BQA-Grey"/>
            </w:rPr>
            <w:t>Click or tap here to enter text.</w:t>
          </w:r>
        </w:p>
      </w:docPartBody>
    </w:docPart>
    <w:docPart>
      <w:docPartPr>
        <w:name w:val="F18565C35AA6415B90295732C77DB007"/>
        <w:category>
          <w:name w:val="General"/>
          <w:gallery w:val="placeholder"/>
        </w:category>
        <w:types>
          <w:type w:val="bbPlcHdr"/>
        </w:types>
        <w:behaviors>
          <w:behavior w:val="content"/>
        </w:behaviors>
        <w:guid w:val="{1B46C382-B225-46D9-8073-F038CA681665}"/>
      </w:docPartPr>
      <w:docPartBody>
        <w:p w:rsidR="00143EF0" w:rsidRDefault="007324C2" w:rsidP="007324C2">
          <w:pPr>
            <w:pStyle w:val="F18565C35AA6415B90295732C77DB007"/>
          </w:pPr>
          <w:r w:rsidRPr="001359A7">
            <w:rPr>
              <w:rFonts w:ascii="Palatino Linotype" w:hAnsi="Palatino Linotype"/>
              <w:color w:val="808080" w:themeColor="background1" w:themeShade="80"/>
              <w:sz w:val="20"/>
              <w:szCs w:val="20"/>
            </w:rPr>
            <w:t>Click or tap here to enter text.</w:t>
          </w:r>
        </w:p>
      </w:docPartBody>
    </w:docPart>
    <w:docPart>
      <w:docPartPr>
        <w:name w:val="A071D755102D40F580F90A9F3B883FE3"/>
        <w:category>
          <w:name w:val="General"/>
          <w:gallery w:val="placeholder"/>
        </w:category>
        <w:types>
          <w:type w:val="bbPlcHdr"/>
        </w:types>
        <w:behaviors>
          <w:behavior w:val="content"/>
        </w:behaviors>
        <w:guid w:val="{FF1422DC-DE3A-4334-8E64-21C0CED7441E}"/>
      </w:docPartPr>
      <w:docPartBody>
        <w:p w:rsidR="0025378E" w:rsidRDefault="007324C2" w:rsidP="007324C2">
          <w:pPr>
            <w:pStyle w:val="A071D755102D40F580F90A9F3B883FE3"/>
          </w:pPr>
          <w:r>
            <w:rPr>
              <w:rFonts w:ascii="Palatino Linotype" w:eastAsia="Times New Roman" w:hAnsi="Palatino Linotype" w:cs="Tahoma"/>
              <w:b/>
              <w:bCs/>
              <w:i/>
              <w:iCs/>
              <w:color w:val="FFFFFF"/>
              <w:spacing w:val="5"/>
              <w:kern w:val="28"/>
              <w:sz w:val="24"/>
              <w:szCs w:val="24"/>
            </w:rPr>
            <w:t>Points for consideration</w:t>
          </w:r>
        </w:p>
      </w:docPartBody>
    </w:docPart>
    <w:docPart>
      <w:docPartPr>
        <w:name w:val="CFC748F2D31642BE891C8CF7DE91D9D5"/>
        <w:category>
          <w:name w:val="General"/>
          <w:gallery w:val="placeholder"/>
        </w:category>
        <w:types>
          <w:type w:val="bbPlcHdr"/>
        </w:types>
        <w:behaviors>
          <w:behavior w:val="content"/>
        </w:behaviors>
        <w:guid w:val="{C9CC19EB-650C-475C-9F0C-E1142E8778F6}"/>
      </w:docPartPr>
      <w:docPartBody>
        <w:p w:rsidR="007324C2" w:rsidRPr="00A74EEB" w:rsidRDefault="007324C2" w:rsidP="00554017">
          <w:pPr>
            <w:pStyle w:val="Grey"/>
            <w:framePr w:hSpace="181" w:wrap="around" w:vAnchor="text" w:hAnchor="text" w:y="1"/>
            <w:suppressOverlap/>
            <w:jc w:val="both"/>
          </w:pPr>
          <w:r w:rsidRPr="00A74EEB">
            <w:t>Provide details of any regulations the awarding body is obliged to follow in its home country or any affiliation with quality assurance bodies that may be in place. (i.e. agreements, approvals, regulations manual… etc.)</w:t>
          </w:r>
        </w:p>
        <w:p w:rsidR="0025378E" w:rsidRDefault="007324C2" w:rsidP="00374808">
          <w:pPr>
            <w:pStyle w:val="CFC748F2D31642BE891C8CF7DE91D9D52"/>
          </w:pPr>
          <w:r w:rsidRPr="00A74EEB">
            <w:t>Provide details of any regulations provider(s) are obliged to follow in the Kingdom of Bahrain and the type of licensing the provider acquired to operate and deliver the qualification</w:t>
          </w:r>
        </w:p>
      </w:docPartBody>
    </w:docPart>
    <w:docPart>
      <w:docPartPr>
        <w:name w:val="ED75005C547344F9BB815536A6A1753F"/>
        <w:category>
          <w:name w:val="General"/>
          <w:gallery w:val="placeholder"/>
        </w:category>
        <w:types>
          <w:type w:val="bbPlcHdr"/>
        </w:types>
        <w:behaviors>
          <w:behavior w:val="content"/>
        </w:behaviors>
        <w:guid w:val="{5A0B070C-731D-4A17-B5B5-F27FAB169246}"/>
      </w:docPartPr>
      <w:docPartBody>
        <w:p w:rsidR="007324C2" w:rsidRPr="00806DE7" w:rsidRDefault="007324C2" w:rsidP="00F02E4F">
          <w:pPr>
            <w:pStyle w:val="Grey"/>
            <w:spacing w:line="276" w:lineRule="auto"/>
            <w:jc w:val="both"/>
          </w:pPr>
          <w:r w:rsidRPr="00806DE7">
            <w:t xml:space="preserve">Provide details on how the qualification is delivered in the Kingdom of Bahrain with consideration to fitness-for-purpose for </w:t>
          </w:r>
          <w:r>
            <w:t xml:space="preserve">the </w:t>
          </w:r>
          <w:r w:rsidRPr="00806DE7">
            <w:t>market, learners</w:t>
          </w:r>
          <w:r>
            <w:t>,</w:t>
          </w:r>
          <w:r w:rsidRPr="00806DE7">
            <w:t xml:space="preserve"> and societal need(s) and demand(s); based on accurate and recent data source</w:t>
          </w:r>
          <w:r>
            <w:t>s</w:t>
          </w:r>
          <w:r w:rsidRPr="00806DE7">
            <w:t xml:space="preserve">. (i.e. national, regional and international market need studies, reports, laws, potential education progression route, employer survey, large employer requests, meeting minutes or any databases and research that support the need </w:t>
          </w:r>
          <w:r>
            <w:t>for</w:t>
          </w:r>
          <w:r w:rsidRPr="00806DE7">
            <w:t xml:space="preserve"> this qualification)</w:t>
          </w:r>
        </w:p>
        <w:p w:rsidR="00385507" w:rsidRDefault="007324C2" w:rsidP="0025378E">
          <w:pPr>
            <w:pStyle w:val="ED75005C547344F9BB815536A6A1753F15"/>
          </w:pPr>
          <w:r w:rsidRPr="00806DE7">
            <w:t>The qualification structure and content clearly match and relevant to the need(s)/ demand(s).</w:t>
          </w:r>
        </w:p>
      </w:docPartBody>
    </w:docPart>
    <w:docPart>
      <w:docPartPr>
        <w:name w:val="F0D484F0D77748E89D56935510525BEA"/>
        <w:category>
          <w:name w:val="General"/>
          <w:gallery w:val="placeholder"/>
        </w:category>
        <w:types>
          <w:type w:val="bbPlcHdr"/>
        </w:types>
        <w:behaviors>
          <w:behavior w:val="content"/>
        </w:behaviors>
        <w:guid w:val="{0C0F717F-B786-44CF-989D-E6380022BD55}"/>
      </w:docPartPr>
      <w:docPartBody>
        <w:p w:rsidR="006E55BB" w:rsidRDefault="007324C2" w:rsidP="007324C2">
          <w:pPr>
            <w:pStyle w:val="F0D484F0D77748E89D56935510525BEA"/>
          </w:pPr>
          <w:r w:rsidRPr="00142DB6">
            <w:rPr>
              <w:rStyle w:val="BQA-Grey"/>
            </w:rPr>
            <w:t>Click or tap here to enter text.</w:t>
          </w:r>
        </w:p>
      </w:docPartBody>
    </w:docPart>
    <w:docPart>
      <w:docPartPr>
        <w:name w:val="6708BD2BB5D444B1BA9BCD32BBECB7D4"/>
        <w:category>
          <w:name w:val="General"/>
          <w:gallery w:val="placeholder"/>
        </w:category>
        <w:types>
          <w:type w:val="bbPlcHdr"/>
        </w:types>
        <w:behaviors>
          <w:behavior w:val="content"/>
        </w:behaviors>
        <w:guid w:val="{8C1D1807-A948-4134-B4BC-BA86FBB5FE30}"/>
      </w:docPartPr>
      <w:docPartBody>
        <w:p w:rsidR="006E55BB" w:rsidRDefault="007324C2" w:rsidP="007324C2">
          <w:pPr>
            <w:pStyle w:val="6708BD2BB5D444B1BA9BCD32BBECB7D4"/>
          </w:pPr>
          <w:r w:rsidRPr="00142DB6">
            <w:rPr>
              <w:rStyle w:val="BQA-Grey"/>
            </w:rPr>
            <w:t>Click or tap here to enter text.</w:t>
          </w:r>
        </w:p>
      </w:docPartBody>
    </w:docPart>
    <w:docPart>
      <w:docPartPr>
        <w:name w:val="3616B66DE2A940EC952ED50318D3A21E"/>
        <w:category>
          <w:name w:val="General"/>
          <w:gallery w:val="placeholder"/>
        </w:category>
        <w:types>
          <w:type w:val="bbPlcHdr"/>
        </w:types>
        <w:behaviors>
          <w:behavior w:val="content"/>
        </w:behaviors>
        <w:guid w:val="{0A61F4FF-1388-416F-AFBF-857053BE5559}"/>
      </w:docPartPr>
      <w:docPartBody>
        <w:p w:rsidR="006E55BB" w:rsidRDefault="007324C2" w:rsidP="007324C2">
          <w:pPr>
            <w:pStyle w:val="3616B66DE2A940EC952ED50318D3A21E"/>
          </w:pPr>
          <w:r w:rsidRPr="00D534BD">
            <w:rPr>
              <w:rStyle w:val="BQA-Grey"/>
            </w:rPr>
            <w:t>Click or tap here to enter text.</w:t>
          </w:r>
        </w:p>
      </w:docPartBody>
    </w:docPart>
    <w:docPart>
      <w:docPartPr>
        <w:name w:val="994EFFABDB534479950ABF1D625BA9E4"/>
        <w:category>
          <w:name w:val="General"/>
          <w:gallery w:val="placeholder"/>
        </w:category>
        <w:types>
          <w:type w:val="bbPlcHdr"/>
        </w:types>
        <w:behaviors>
          <w:behavior w:val="content"/>
        </w:behaviors>
        <w:guid w:val="{3B8C20F5-A983-4202-97A2-1A1829DE13E4}"/>
      </w:docPartPr>
      <w:docPartBody>
        <w:p w:rsidR="006E55BB" w:rsidRDefault="007324C2" w:rsidP="007324C2">
          <w:pPr>
            <w:pStyle w:val="994EFFABDB534479950ABF1D625BA9E4"/>
          </w:pPr>
          <w:r w:rsidRPr="00142DB6">
            <w:rPr>
              <w:rStyle w:val="BQA-Grey"/>
            </w:rPr>
            <w:t>Click or tap here to enter text.</w:t>
          </w:r>
        </w:p>
      </w:docPartBody>
    </w:docPart>
    <w:docPart>
      <w:docPartPr>
        <w:name w:val="C104EFF8CEB444C69E69D9B994E3473A"/>
        <w:category>
          <w:name w:val="General"/>
          <w:gallery w:val="placeholder"/>
        </w:category>
        <w:types>
          <w:type w:val="bbPlcHdr"/>
        </w:types>
        <w:behaviors>
          <w:behavior w:val="content"/>
        </w:behaviors>
        <w:guid w:val="{4731EDAB-7D8A-4260-88FD-F208E12FB1D5}"/>
      </w:docPartPr>
      <w:docPartBody>
        <w:p w:rsidR="006E55BB" w:rsidRDefault="007324C2" w:rsidP="007324C2">
          <w:pPr>
            <w:pStyle w:val="C104EFF8CEB444C69E69D9B994E3473A"/>
          </w:pPr>
          <w:r w:rsidRPr="00142DB6">
            <w:rPr>
              <w:rStyle w:val="BQA-Grey"/>
            </w:rPr>
            <w:t>Click or tap here to enter text.</w:t>
          </w:r>
        </w:p>
      </w:docPartBody>
    </w:docPart>
    <w:docPart>
      <w:docPartPr>
        <w:name w:val="489A929632344F18B58F57CD24B03C79"/>
        <w:category>
          <w:name w:val="General"/>
          <w:gallery w:val="placeholder"/>
        </w:category>
        <w:types>
          <w:type w:val="bbPlcHdr"/>
        </w:types>
        <w:behaviors>
          <w:behavior w:val="content"/>
        </w:behaviors>
        <w:guid w:val="{BE9B9BCD-ADBC-42BA-A903-AA8B033AF006}"/>
      </w:docPartPr>
      <w:docPartBody>
        <w:p w:rsidR="006E55BB" w:rsidRDefault="007324C2" w:rsidP="007324C2">
          <w:pPr>
            <w:pStyle w:val="489A929632344F18B58F57CD24B03C79"/>
          </w:pPr>
          <w:r w:rsidRPr="00142DB6">
            <w:rPr>
              <w:rStyle w:val="BQA-Grey"/>
            </w:rPr>
            <w:t>Click or tap here to enter text.</w:t>
          </w:r>
        </w:p>
      </w:docPartBody>
    </w:docPart>
    <w:docPart>
      <w:docPartPr>
        <w:name w:val="779A443FCEBA4E4A9C19D89C42D745E8"/>
        <w:category>
          <w:name w:val="General"/>
          <w:gallery w:val="placeholder"/>
        </w:category>
        <w:types>
          <w:type w:val="bbPlcHdr"/>
        </w:types>
        <w:behaviors>
          <w:behavior w:val="content"/>
        </w:behaviors>
        <w:guid w:val="{8FB67641-F8A9-45C5-8B3D-AC264BFB1314}"/>
      </w:docPartPr>
      <w:docPartBody>
        <w:p w:rsidR="006E55BB" w:rsidRDefault="007324C2" w:rsidP="007324C2">
          <w:pPr>
            <w:pStyle w:val="779A443FCEBA4E4A9C19D89C42D745E8"/>
          </w:pPr>
          <w:r w:rsidRPr="00142DB6">
            <w:rPr>
              <w:rStyle w:val="BQA-Grey"/>
            </w:rPr>
            <w:t>Click or tap here to enter text.</w:t>
          </w:r>
        </w:p>
      </w:docPartBody>
    </w:docPart>
    <w:docPart>
      <w:docPartPr>
        <w:name w:val="2EFE93355F444C2AB67175B1BD960CA9"/>
        <w:category>
          <w:name w:val="General"/>
          <w:gallery w:val="placeholder"/>
        </w:category>
        <w:types>
          <w:type w:val="bbPlcHdr"/>
        </w:types>
        <w:behaviors>
          <w:behavior w:val="content"/>
        </w:behaviors>
        <w:guid w:val="{DE06BFF7-D906-417F-8690-4095694ECF1F}"/>
      </w:docPartPr>
      <w:docPartBody>
        <w:p w:rsidR="006E55BB" w:rsidRDefault="007324C2" w:rsidP="007324C2">
          <w:pPr>
            <w:pStyle w:val="2EFE93355F444C2AB67175B1BD960CA9"/>
          </w:pPr>
          <w:r w:rsidRPr="00142DB6">
            <w:rPr>
              <w:rStyle w:val="BQA-Grey"/>
            </w:rPr>
            <w:t>Click or tap here to enter text.</w:t>
          </w:r>
        </w:p>
      </w:docPartBody>
    </w:docPart>
    <w:docPart>
      <w:docPartPr>
        <w:name w:val="E9C8EDA5AC5E4EA2BCB8D41CA7900733"/>
        <w:category>
          <w:name w:val="General"/>
          <w:gallery w:val="placeholder"/>
        </w:category>
        <w:types>
          <w:type w:val="bbPlcHdr"/>
        </w:types>
        <w:behaviors>
          <w:behavior w:val="content"/>
        </w:behaviors>
        <w:guid w:val="{BE604559-BED1-418D-B2BB-81D7E0EEBA3D}"/>
      </w:docPartPr>
      <w:docPartBody>
        <w:p w:rsidR="006E55BB" w:rsidRDefault="007324C2" w:rsidP="007324C2">
          <w:pPr>
            <w:pStyle w:val="E9C8EDA5AC5E4EA2BCB8D41CA7900733"/>
          </w:pPr>
          <w:r w:rsidRPr="00142DB6">
            <w:rPr>
              <w:rStyle w:val="BQA-Grey"/>
            </w:rPr>
            <w:t>Click or tap here to enter text.</w:t>
          </w:r>
        </w:p>
      </w:docPartBody>
    </w:docPart>
    <w:docPart>
      <w:docPartPr>
        <w:name w:val="2DAF206613DF4D6A92EC46D50517EA9C"/>
        <w:category>
          <w:name w:val="General"/>
          <w:gallery w:val="placeholder"/>
        </w:category>
        <w:types>
          <w:type w:val="bbPlcHdr"/>
        </w:types>
        <w:behaviors>
          <w:behavior w:val="content"/>
        </w:behaviors>
        <w:guid w:val="{02522B1A-D82B-497E-9982-AEBC09D4B9B3}"/>
      </w:docPartPr>
      <w:docPartBody>
        <w:p w:rsidR="006E55BB" w:rsidRDefault="007324C2" w:rsidP="007324C2">
          <w:pPr>
            <w:pStyle w:val="2DAF206613DF4D6A92EC46D50517EA9C"/>
          </w:pPr>
          <w:r w:rsidRPr="00142DB6">
            <w:rPr>
              <w:rStyle w:val="BQA-Grey"/>
            </w:rPr>
            <w:t>Click or tap here to enter text.</w:t>
          </w:r>
        </w:p>
      </w:docPartBody>
    </w:docPart>
    <w:docPart>
      <w:docPartPr>
        <w:name w:val="5000F3DFD20D46AAAAAF65FC04473DB5"/>
        <w:category>
          <w:name w:val="General"/>
          <w:gallery w:val="placeholder"/>
        </w:category>
        <w:types>
          <w:type w:val="bbPlcHdr"/>
        </w:types>
        <w:behaviors>
          <w:behavior w:val="content"/>
        </w:behaviors>
        <w:guid w:val="{CD28DBA5-E106-41BA-921C-CE9E19EDB89E}"/>
      </w:docPartPr>
      <w:docPartBody>
        <w:p w:rsidR="006E55BB" w:rsidRDefault="007324C2" w:rsidP="007324C2">
          <w:pPr>
            <w:pStyle w:val="5000F3DFD20D46AAAAAF65FC04473DB5"/>
          </w:pPr>
          <w:r w:rsidRPr="00142DB6">
            <w:rPr>
              <w:rStyle w:val="BQA-Grey"/>
            </w:rPr>
            <w:t>Click or tap here to enter text.</w:t>
          </w:r>
        </w:p>
      </w:docPartBody>
    </w:docPart>
    <w:docPart>
      <w:docPartPr>
        <w:name w:val="7F60C25FB68842919DD6160E9DE2EBF6"/>
        <w:category>
          <w:name w:val="General"/>
          <w:gallery w:val="placeholder"/>
        </w:category>
        <w:types>
          <w:type w:val="bbPlcHdr"/>
        </w:types>
        <w:behaviors>
          <w:behavior w:val="content"/>
        </w:behaviors>
        <w:guid w:val="{3191D25F-0876-4F2D-8555-661A5066CBC7}"/>
      </w:docPartPr>
      <w:docPartBody>
        <w:p w:rsidR="006E55BB" w:rsidRDefault="007324C2" w:rsidP="007324C2">
          <w:pPr>
            <w:pStyle w:val="7F60C25FB68842919DD6160E9DE2EBF6"/>
          </w:pPr>
          <w:r w:rsidRPr="00142DB6">
            <w:rPr>
              <w:rStyle w:val="BQA-Grey"/>
            </w:rPr>
            <w:t>Click or tap here to enter text.</w:t>
          </w:r>
        </w:p>
      </w:docPartBody>
    </w:docPart>
    <w:docPart>
      <w:docPartPr>
        <w:name w:val="026B720F5B324C6DAB239775193E5AE4"/>
        <w:category>
          <w:name w:val="General"/>
          <w:gallery w:val="placeholder"/>
        </w:category>
        <w:types>
          <w:type w:val="bbPlcHdr"/>
        </w:types>
        <w:behaviors>
          <w:behavior w:val="content"/>
        </w:behaviors>
        <w:guid w:val="{1BA6BFD9-EEDF-4573-885B-E852FB31DDC8}"/>
      </w:docPartPr>
      <w:docPartBody>
        <w:p w:rsidR="006E55BB" w:rsidRDefault="007324C2" w:rsidP="007324C2">
          <w:pPr>
            <w:pStyle w:val="026B720F5B324C6DAB239775193E5AE4"/>
          </w:pPr>
          <w:r w:rsidRPr="00142DB6">
            <w:rPr>
              <w:rStyle w:val="BQA-Grey"/>
            </w:rPr>
            <w:t>Click or tap here to enter text.</w:t>
          </w:r>
        </w:p>
      </w:docPartBody>
    </w:docPart>
    <w:docPart>
      <w:docPartPr>
        <w:name w:val="D64A06AE5AC544DA8A68A342DB789D02"/>
        <w:category>
          <w:name w:val="General"/>
          <w:gallery w:val="placeholder"/>
        </w:category>
        <w:types>
          <w:type w:val="bbPlcHdr"/>
        </w:types>
        <w:behaviors>
          <w:behavior w:val="content"/>
        </w:behaviors>
        <w:guid w:val="{929F1E78-5825-4E2F-9EA9-6DEA6E858310}"/>
      </w:docPartPr>
      <w:docPartBody>
        <w:p w:rsidR="007324C2" w:rsidRPr="00806DE7" w:rsidRDefault="007324C2" w:rsidP="004B47A8">
          <w:pPr>
            <w:pStyle w:val="Grey"/>
            <w:framePr w:hSpace="181" w:wrap="around" w:vAnchor="text" w:hAnchor="text" w:y="1"/>
            <w:suppressOverlap/>
            <w:jc w:val="both"/>
            <w:rPr>
              <w:rStyle w:val="PlaceholderText"/>
            </w:rPr>
          </w:pPr>
          <w:r w:rsidRPr="00806DE7">
            <w:t xml:space="preserve">Provide </w:t>
          </w:r>
          <w:r w:rsidRPr="00806DE7">
            <w:rPr>
              <w:rStyle w:val="PlaceholderText"/>
            </w:rPr>
            <w:t xml:space="preserve">details of </w:t>
          </w:r>
          <w:r>
            <w:rPr>
              <w:rStyle w:val="PlaceholderText"/>
            </w:rPr>
            <w:t xml:space="preserve">a </w:t>
          </w:r>
          <w:r w:rsidRPr="00806DE7">
            <w:rPr>
              <w:rStyle w:val="PlaceholderText"/>
            </w:rPr>
            <w:t>valid contract or agreement between the</w:t>
          </w:r>
          <w:r>
            <w:rPr>
              <w:rStyle w:val="PlaceholderText"/>
            </w:rPr>
            <w:t xml:space="preserve"> </w:t>
          </w:r>
          <w:r w:rsidRPr="00806DE7">
            <w:rPr>
              <w:rStyle w:val="PlaceholderText"/>
            </w:rPr>
            <w:t>awarding body and provider(s) to deliver the qualification in the Kingdom of Bahrain</w:t>
          </w:r>
          <w:r>
            <w:rPr>
              <w:rStyle w:val="PlaceholderText"/>
            </w:rPr>
            <w:t>.</w:t>
          </w:r>
        </w:p>
        <w:p w:rsidR="006E55BB" w:rsidRDefault="007324C2" w:rsidP="007324C2">
          <w:pPr>
            <w:pStyle w:val="D64A06AE5AC544DA8A68A342DB789D02"/>
          </w:pPr>
          <w:r w:rsidRPr="00806DE7">
            <w:rPr>
              <w:rStyle w:val="PlaceholderText"/>
            </w:rPr>
            <w:t>The contract or agreement to state the ownership of the qualification and the provider, describe the formal relationship between the awarding body and provider; and describe the roles and responsibilities of each party</w:t>
          </w:r>
          <w:r w:rsidRPr="00806DE7">
            <w:t>.</w:t>
          </w:r>
        </w:p>
      </w:docPartBody>
    </w:docPart>
    <w:docPart>
      <w:docPartPr>
        <w:name w:val="D39E14F3544048BEB675BD30DE700812"/>
        <w:category>
          <w:name w:val="General"/>
          <w:gallery w:val="placeholder"/>
        </w:category>
        <w:types>
          <w:type w:val="bbPlcHdr"/>
        </w:types>
        <w:behaviors>
          <w:behavior w:val="content"/>
        </w:behaviors>
        <w:guid w:val="{1993D2EC-0C82-40BB-995A-D78454DEFBF3}"/>
      </w:docPartPr>
      <w:docPartBody>
        <w:p w:rsidR="006E55BB" w:rsidRDefault="007324C2" w:rsidP="00374808">
          <w:pPr>
            <w:pStyle w:val="D39E14F3544048BEB675BD30DE700812"/>
          </w:pPr>
          <w:r w:rsidRPr="00B65C65">
            <w:t>Click here to enter name.</w:t>
          </w:r>
        </w:p>
      </w:docPartBody>
    </w:docPart>
    <w:docPart>
      <w:docPartPr>
        <w:name w:val="EEE002E1C5724F1E99BDECC9D77A7502"/>
        <w:category>
          <w:name w:val="General"/>
          <w:gallery w:val="placeholder"/>
        </w:category>
        <w:types>
          <w:type w:val="bbPlcHdr"/>
        </w:types>
        <w:behaviors>
          <w:behavior w:val="content"/>
        </w:behaviors>
        <w:guid w:val="{7AA34D74-22CE-4FCE-A268-F1EE6467138B}"/>
      </w:docPartPr>
      <w:docPartBody>
        <w:p w:rsidR="006E55BB" w:rsidRDefault="007324C2" w:rsidP="00374808">
          <w:pPr>
            <w:pStyle w:val="EEE002E1C5724F1E99BDECC9D77A7502"/>
          </w:pPr>
          <w:r w:rsidRPr="00B65C65">
            <w:t>Click here to enter name.</w:t>
          </w:r>
        </w:p>
      </w:docPartBody>
    </w:docPart>
    <w:docPart>
      <w:docPartPr>
        <w:name w:val="D2529849F4D8445C81DC9B4372010895"/>
        <w:category>
          <w:name w:val="General"/>
          <w:gallery w:val="placeholder"/>
        </w:category>
        <w:types>
          <w:type w:val="bbPlcHdr"/>
        </w:types>
        <w:behaviors>
          <w:behavior w:val="content"/>
        </w:behaviors>
        <w:guid w:val="{A8C20652-75AC-4605-B009-2F489747D85A}"/>
      </w:docPartPr>
      <w:docPartBody>
        <w:p w:rsidR="006E55BB" w:rsidRDefault="007324C2" w:rsidP="00374808">
          <w:pPr>
            <w:pStyle w:val="D2529849F4D8445C81DC9B4372010895"/>
          </w:pPr>
          <w:r w:rsidRPr="00B65C65">
            <w:t>Click here to enter name.</w:t>
          </w:r>
        </w:p>
      </w:docPartBody>
    </w:docPart>
    <w:docPart>
      <w:docPartPr>
        <w:name w:val="1BAC64812C304979B80F674384D1CC47"/>
        <w:category>
          <w:name w:val="General"/>
          <w:gallery w:val="placeholder"/>
        </w:category>
        <w:types>
          <w:type w:val="bbPlcHdr"/>
        </w:types>
        <w:behaviors>
          <w:behavior w:val="content"/>
        </w:behaviors>
        <w:guid w:val="{0F480C42-4486-4BBF-9B24-A9136F23BA69}"/>
      </w:docPartPr>
      <w:docPartBody>
        <w:p w:rsidR="00422F38" w:rsidRDefault="007324C2" w:rsidP="007324C2">
          <w:pPr>
            <w:pStyle w:val="1BAC64812C304979B80F674384D1CC47"/>
          </w:pPr>
          <w:r w:rsidRPr="00B71C73">
            <w:rPr>
              <w:rStyle w:val="PlaceholderText"/>
            </w:rPr>
            <w:t>Select</w:t>
          </w:r>
        </w:p>
      </w:docPartBody>
    </w:docPart>
    <w:docPart>
      <w:docPartPr>
        <w:name w:val="D33706ACEA214FA2B8B0CE42C276B7BB"/>
        <w:category>
          <w:name w:val="General"/>
          <w:gallery w:val="placeholder"/>
        </w:category>
        <w:types>
          <w:type w:val="bbPlcHdr"/>
        </w:types>
        <w:behaviors>
          <w:behavior w:val="content"/>
        </w:behaviors>
        <w:guid w:val="{00B80EFA-97CC-4BA4-ACD4-4C8335C8AFA7}"/>
      </w:docPartPr>
      <w:docPartBody>
        <w:p w:rsidR="00422F38" w:rsidRDefault="007324C2" w:rsidP="007324C2">
          <w:pPr>
            <w:pStyle w:val="D33706ACEA214FA2B8B0CE42C276B7BB"/>
          </w:pPr>
          <w:r w:rsidRPr="00B71C73">
            <w:rPr>
              <w:rStyle w:val="PlaceholderText"/>
            </w:rPr>
            <w:t>Select</w:t>
          </w:r>
        </w:p>
      </w:docPartBody>
    </w:docPart>
    <w:docPart>
      <w:docPartPr>
        <w:name w:val="045126323B0A4B49B5570C50916DBF8D"/>
        <w:category>
          <w:name w:val="General"/>
          <w:gallery w:val="placeholder"/>
        </w:category>
        <w:types>
          <w:type w:val="bbPlcHdr"/>
        </w:types>
        <w:behaviors>
          <w:behavior w:val="content"/>
        </w:behaviors>
        <w:guid w:val="{87D63A04-C090-4A56-97D7-5B62A271A600}"/>
      </w:docPartPr>
      <w:docPartBody>
        <w:p w:rsidR="00422F38" w:rsidRDefault="007324C2" w:rsidP="007324C2">
          <w:pPr>
            <w:pStyle w:val="045126323B0A4B49B5570C50916DBF8D"/>
          </w:pPr>
          <w:r w:rsidRPr="00B71C73">
            <w:rPr>
              <w:rStyle w:val="PlaceholderText"/>
            </w:rPr>
            <w:t>Select</w:t>
          </w:r>
        </w:p>
      </w:docPartBody>
    </w:docPart>
    <w:docPart>
      <w:docPartPr>
        <w:name w:val="4F4E9815078C4F07A18340DD72C04BED"/>
        <w:category>
          <w:name w:val="General"/>
          <w:gallery w:val="placeholder"/>
        </w:category>
        <w:types>
          <w:type w:val="bbPlcHdr"/>
        </w:types>
        <w:behaviors>
          <w:behavior w:val="content"/>
        </w:behaviors>
        <w:guid w:val="{347E5CA8-1F09-4CD2-A4D0-0FF28C9BB7D0}"/>
      </w:docPartPr>
      <w:docPartBody>
        <w:p w:rsidR="00422F38" w:rsidRDefault="007324C2" w:rsidP="007324C2">
          <w:pPr>
            <w:pStyle w:val="4F4E9815078C4F07A18340DD72C04BED"/>
          </w:pPr>
          <w:r w:rsidRPr="00B71C73">
            <w:rPr>
              <w:rStyle w:val="PlaceholderText"/>
            </w:rPr>
            <w:t>Select</w:t>
          </w:r>
        </w:p>
      </w:docPartBody>
    </w:docPart>
    <w:docPart>
      <w:docPartPr>
        <w:name w:val="29236E0E5C1A40A594A53238EF0BA6B0"/>
        <w:category>
          <w:name w:val="General"/>
          <w:gallery w:val="placeholder"/>
        </w:category>
        <w:types>
          <w:type w:val="bbPlcHdr"/>
        </w:types>
        <w:behaviors>
          <w:behavior w:val="content"/>
        </w:behaviors>
        <w:guid w:val="{521D6474-AD79-4465-B30F-1F0144CA8E93}"/>
      </w:docPartPr>
      <w:docPartBody>
        <w:p w:rsidR="00422F38" w:rsidRDefault="007324C2" w:rsidP="007324C2">
          <w:pPr>
            <w:pStyle w:val="29236E0E5C1A40A594A53238EF0BA6B0"/>
          </w:pPr>
          <w:r w:rsidRPr="00B71C73">
            <w:rPr>
              <w:rStyle w:val="PlaceholderText"/>
            </w:rPr>
            <w:t>Select</w:t>
          </w:r>
        </w:p>
      </w:docPartBody>
    </w:docPart>
    <w:docPart>
      <w:docPartPr>
        <w:name w:val="4C0EFDD4046B464087E873E63F3D32ED"/>
        <w:category>
          <w:name w:val="General"/>
          <w:gallery w:val="placeholder"/>
        </w:category>
        <w:types>
          <w:type w:val="bbPlcHdr"/>
        </w:types>
        <w:behaviors>
          <w:behavior w:val="content"/>
        </w:behaviors>
        <w:guid w:val="{54E72D09-20A1-4DC4-B17B-F7826F7B0502}"/>
      </w:docPartPr>
      <w:docPartBody>
        <w:p w:rsidR="00422F38" w:rsidRDefault="007324C2" w:rsidP="007324C2">
          <w:pPr>
            <w:pStyle w:val="4C0EFDD4046B464087E873E63F3D32ED"/>
          </w:pPr>
          <w:r>
            <w:rPr>
              <w:rStyle w:val="PlaceholderText"/>
            </w:rPr>
            <w:t>Click here</w:t>
          </w:r>
        </w:p>
      </w:docPartBody>
    </w:docPart>
    <w:docPart>
      <w:docPartPr>
        <w:name w:val="D82EAF252C404063856236A20AE862CB"/>
        <w:category>
          <w:name w:val="General"/>
          <w:gallery w:val="placeholder"/>
        </w:category>
        <w:types>
          <w:type w:val="bbPlcHdr"/>
        </w:types>
        <w:behaviors>
          <w:behavior w:val="content"/>
        </w:behaviors>
        <w:guid w:val="{4A7930C8-7DA9-4F24-AC52-A689D0A2A06A}"/>
      </w:docPartPr>
      <w:docPartBody>
        <w:p w:rsidR="00422F38" w:rsidRDefault="007324C2" w:rsidP="007324C2">
          <w:pPr>
            <w:pStyle w:val="D82EAF252C404063856236A20AE862CB"/>
          </w:pPr>
          <w:r>
            <w:rPr>
              <w:rStyle w:val="PlaceholderText"/>
            </w:rPr>
            <w:t xml:space="preserve">Click here </w:t>
          </w:r>
        </w:p>
      </w:docPartBody>
    </w:docPart>
    <w:docPart>
      <w:docPartPr>
        <w:name w:val="27DD233D686B486B823D519FC678F08D"/>
        <w:category>
          <w:name w:val="General"/>
          <w:gallery w:val="placeholder"/>
        </w:category>
        <w:types>
          <w:type w:val="bbPlcHdr"/>
        </w:types>
        <w:behaviors>
          <w:behavior w:val="content"/>
        </w:behaviors>
        <w:guid w:val="{F16E355F-4054-4F63-B28F-291773E4351D}"/>
      </w:docPartPr>
      <w:docPartBody>
        <w:p w:rsidR="00B77614" w:rsidRDefault="007324C2" w:rsidP="007324C2">
          <w:pPr>
            <w:pStyle w:val="27DD233D686B486B823D519FC678F08D"/>
          </w:pPr>
          <w:r w:rsidRPr="00B71C73">
            <w:rPr>
              <w:rStyle w:val="PlaceholderText"/>
            </w:rPr>
            <w:t>Select</w:t>
          </w:r>
        </w:p>
      </w:docPartBody>
    </w:docPart>
    <w:docPart>
      <w:docPartPr>
        <w:name w:val="878119421FF94686A0F8DB80D2F1F45C"/>
        <w:category>
          <w:name w:val="General"/>
          <w:gallery w:val="placeholder"/>
        </w:category>
        <w:types>
          <w:type w:val="bbPlcHdr"/>
        </w:types>
        <w:behaviors>
          <w:behavior w:val="content"/>
        </w:behaviors>
        <w:guid w:val="{F9AAEA1F-F01F-4C4D-A6C0-434A60D00B4F}"/>
      </w:docPartPr>
      <w:docPartBody>
        <w:p w:rsidR="00B77614" w:rsidRDefault="007324C2" w:rsidP="007324C2">
          <w:pPr>
            <w:pStyle w:val="878119421FF94686A0F8DB80D2F1F45C"/>
          </w:pPr>
          <w:r w:rsidRPr="00B71C73">
            <w:rPr>
              <w:rStyle w:val="PlaceholderText"/>
            </w:rPr>
            <w:t>Select</w:t>
          </w:r>
        </w:p>
      </w:docPartBody>
    </w:docPart>
    <w:docPart>
      <w:docPartPr>
        <w:name w:val="86A5757903E04D5E954F66893EF852C5"/>
        <w:category>
          <w:name w:val="General"/>
          <w:gallery w:val="placeholder"/>
        </w:category>
        <w:types>
          <w:type w:val="bbPlcHdr"/>
        </w:types>
        <w:behaviors>
          <w:behavior w:val="content"/>
        </w:behaviors>
        <w:guid w:val="{34FC409B-96AB-4035-A1D2-B108288741DE}"/>
      </w:docPartPr>
      <w:docPartBody>
        <w:p w:rsidR="00B77614" w:rsidRDefault="007324C2" w:rsidP="007324C2">
          <w:pPr>
            <w:pStyle w:val="86A5757903E04D5E954F66893EF852C5"/>
          </w:pPr>
          <w:r w:rsidRPr="00B71C73">
            <w:rPr>
              <w:rStyle w:val="PlaceholderText"/>
            </w:rPr>
            <w:t>Select</w:t>
          </w:r>
        </w:p>
      </w:docPartBody>
    </w:docPart>
    <w:docPart>
      <w:docPartPr>
        <w:name w:val="A4502620862141AD9CBC7CE3A2878658"/>
        <w:category>
          <w:name w:val="General"/>
          <w:gallery w:val="placeholder"/>
        </w:category>
        <w:types>
          <w:type w:val="bbPlcHdr"/>
        </w:types>
        <w:behaviors>
          <w:behavior w:val="content"/>
        </w:behaviors>
        <w:guid w:val="{1FA4FE20-B303-4505-99EE-516EF30208D8}"/>
      </w:docPartPr>
      <w:docPartBody>
        <w:p w:rsidR="00B77614" w:rsidRDefault="007324C2" w:rsidP="007324C2">
          <w:pPr>
            <w:pStyle w:val="A4502620862141AD9CBC7CE3A2878658"/>
          </w:pPr>
          <w:r w:rsidRPr="00B71C73">
            <w:rPr>
              <w:rStyle w:val="PlaceholderText"/>
            </w:rPr>
            <w:t>Select</w:t>
          </w:r>
        </w:p>
      </w:docPartBody>
    </w:docPart>
    <w:docPart>
      <w:docPartPr>
        <w:name w:val="E54C302BCE25492F927E98B35EDE4757"/>
        <w:category>
          <w:name w:val="General"/>
          <w:gallery w:val="placeholder"/>
        </w:category>
        <w:types>
          <w:type w:val="bbPlcHdr"/>
        </w:types>
        <w:behaviors>
          <w:behavior w:val="content"/>
        </w:behaviors>
        <w:guid w:val="{92EEC466-2D53-4E0A-885F-237E22A69A5E}"/>
      </w:docPartPr>
      <w:docPartBody>
        <w:p w:rsidR="00B77614" w:rsidRDefault="007324C2" w:rsidP="007324C2">
          <w:pPr>
            <w:pStyle w:val="E54C302BCE25492F927E98B35EDE4757"/>
          </w:pPr>
          <w:r w:rsidRPr="00A74EEB">
            <w:rPr>
              <w:rStyle w:val="PlaceholderText"/>
            </w:rPr>
            <w:t>Click here</w:t>
          </w:r>
        </w:p>
      </w:docPartBody>
    </w:docPart>
    <w:docPart>
      <w:docPartPr>
        <w:name w:val="C2216C45B86D49C594C3F7708C6A7507"/>
        <w:category>
          <w:name w:val="General"/>
          <w:gallery w:val="placeholder"/>
        </w:category>
        <w:types>
          <w:type w:val="bbPlcHdr"/>
        </w:types>
        <w:behaviors>
          <w:behavior w:val="content"/>
        </w:behaviors>
        <w:guid w:val="{171F1362-2B84-42D0-92B8-B538375F4183}"/>
      </w:docPartPr>
      <w:docPartBody>
        <w:p w:rsidR="00B77614" w:rsidRDefault="007324C2" w:rsidP="007324C2">
          <w:pPr>
            <w:pStyle w:val="C2216C45B86D49C594C3F7708C6A7507"/>
          </w:pPr>
          <w:r w:rsidRPr="00A74EEB">
            <w:rPr>
              <w:rStyle w:val="PlaceholderText"/>
            </w:rPr>
            <w:t xml:space="preserve">Click here </w:t>
          </w:r>
        </w:p>
      </w:docPartBody>
    </w:docPart>
    <w:docPart>
      <w:docPartPr>
        <w:name w:val="FE26FF8489634E5889727439020B23EA"/>
        <w:category>
          <w:name w:val="General"/>
          <w:gallery w:val="placeholder"/>
        </w:category>
        <w:types>
          <w:type w:val="bbPlcHdr"/>
        </w:types>
        <w:behaviors>
          <w:behavior w:val="content"/>
        </w:behaviors>
        <w:guid w:val="{1BCA9464-DCB5-4268-A979-E8F5E3D42FFA}"/>
      </w:docPartPr>
      <w:docPartBody>
        <w:p w:rsidR="00B77614" w:rsidRDefault="007324C2" w:rsidP="007324C2">
          <w:pPr>
            <w:pStyle w:val="FE26FF8489634E5889727439020B23EA"/>
          </w:pPr>
          <w:r w:rsidRPr="00B71C73">
            <w:rPr>
              <w:rStyle w:val="PlaceholderText"/>
            </w:rPr>
            <w:t>Select</w:t>
          </w:r>
        </w:p>
      </w:docPartBody>
    </w:docPart>
    <w:docPart>
      <w:docPartPr>
        <w:name w:val="BA04CA22FF1D4C23BD56E694818325E1"/>
        <w:category>
          <w:name w:val="General"/>
          <w:gallery w:val="placeholder"/>
        </w:category>
        <w:types>
          <w:type w:val="bbPlcHdr"/>
        </w:types>
        <w:behaviors>
          <w:behavior w:val="content"/>
        </w:behaviors>
        <w:guid w:val="{EEADCDD5-8B67-4495-805B-9BEDE390BB66}"/>
      </w:docPartPr>
      <w:docPartBody>
        <w:p w:rsidR="00B77614" w:rsidRDefault="007324C2" w:rsidP="007324C2">
          <w:pPr>
            <w:pStyle w:val="BA04CA22FF1D4C23BD56E694818325E1"/>
          </w:pPr>
          <w:r w:rsidRPr="00B71C73">
            <w:rPr>
              <w:rStyle w:val="PlaceholderText"/>
            </w:rPr>
            <w:t>Select</w:t>
          </w:r>
        </w:p>
      </w:docPartBody>
    </w:docPart>
    <w:docPart>
      <w:docPartPr>
        <w:name w:val="5B5106437A08473BBD52C449FC33A094"/>
        <w:category>
          <w:name w:val="General"/>
          <w:gallery w:val="placeholder"/>
        </w:category>
        <w:types>
          <w:type w:val="bbPlcHdr"/>
        </w:types>
        <w:behaviors>
          <w:behavior w:val="content"/>
        </w:behaviors>
        <w:guid w:val="{F8E2FC38-06A8-4ECA-937D-F86C16EF4672}"/>
      </w:docPartPr>
      <w:docPartBody>
        <w:p w:rsidR="00B77614" w:rsidRDefault="007324C2" w:rsidP="007324C2">
          <w:pPr>
            <w:pStyle w:val="5B5106437A08473BBD52C449FC33A094"/>
          </w:pPr>
          <w:r w:rsidRPr="00B71C73">
            <w:rPr>
              <w:rStyle w:val="PlaceholderText"/>
            </w:rPr>
            <w:t>Select</w:t>
          </w:r>
        </w:p>
      </w:docPartBody>
    </w:docPart>
    <w:docPart>
      <w:docPartPr>
        <w:name w:val="F5DB0D2C7D19498F9B6DA9421689FD74"/>
        <w:category>
          <w:name w:val="General"/>
          <w:gallery w:val="placeholder"/>
        </w:category>
        <w:types>
          <w:type w:val="bbPlcHdr"/>
        </w:types>
        <w:behaviors>
          <w:behavior w:val="content"/>
        </w:behaviors>
        <w:guid w:val="{42ABD103-C8C6-405F-A7A7-942471BF5E42}"/>
      </w:docPartPr>
      <w:docPartBody>
        <w:p w:rsidR="00B77614" w:rsidRDefault="007324C2" w:rsidP="007324C2">
          <w:pPr>
            <w:pStyle w:val="F5DB0D2C7D19498F9B6DA9421689FD74"/>
          </w:pPr>
          <w:r w:rsidRPr="00B71C73">
            <w:rPr>
              <w:rStyle w:val="PlaceholderText"/>
            </w:rPr>
            <w:t>Select</w:t>
          </w:r>
        </w:p>
      </w:docPartBody>
    </w:docPart>
    <w:docPart>
      <w:docPartPr>
        <w:name w:val="441C3F1097BA496FB84932EAC27760DA"/>
        <w:category>
          <w:name w:val="General"/>
          <w:gallery w:val="placeholder"/>
        </w:category>
        <w:types>
          <w:type w:val="bbPlcHdr"/>
        </w:types>
        <w:behaviors>
          <w:behavior w:val="content"/>
        </w:behaviors>
        <w:guid w:val="{809C5DA0-A8C6-4FFC-B4DB-14EFCC59428B}"/>
      </w:docPartPr>
      <w:docPartBody>
        <w:p w:rsidR="00B77614" w:rsidRDefault="007324C2" w:rsidP="007324C2">
          <w:pPr>
            <w:pStyle w:val="441C3F1097BA496FB84932EAC27760DA"/>
          </w:pPr>
          <w:r>
            <w:rPr>
              <w:rStyle w:val="PlaceholderText"/>
            </w:rPr>
            <w:t>Click here</w:t>
          </w:r>
        </w:p>
      </w:docPartBody>
    </w:docPart>
    <w:docPart>
      <w:docPartPr>
        <w:name w:val="6AA8E30F13C2458182E38DBAE9175555"/>
        <w:category>
          <w:name w:val="General"/>
          <w:gallery w:val="placeholder"/>
        </w:category>
        <w:types>
          <w:type w:val="bbPlcHdr"/>
        </w:types>
        <w:behaviors>
          <w:behavior w:val="content"/>
        </w:behaviors>
        <w:guid w:val="{CBDF26D5-60B5-4445-B4EF-79BA5D63CD10}"/>
      </w:docPartPr>
      <w:docPartBody>
        <w:p w:rsidR="00B77614" w:rsidRDefault="007324C2" w:rsidP="007324C2">
          <w:pPr>
            <w:pStyle w:val="6AA8E30F13C2458182E38DBAE9175555"/>
          </w:pPr>
          <w:r>
            <w:rPr>
              <w:rStyle w:val="PlaceholderText"/>
            </w:rPr>
            <w:t xml:space="preserve">Click here </w:t>
          </w:r>
        </w:p>
      </w:docPartBody>
    </w:docPart>
    <w:docPart>
      <w:docPartPr>
        <w:name w:val="63E54404C75443A4AFBD41A193B3B750"/>
        <w:category>
          <w:name w:val="General"/>
          <w:gallery w:val="placeholder"/>
        </w:category>
        <w:types>
          <w:type w:val="bbPlcHdr"/>
        </w:types>
        <w:behaviors>
          <w:behavior w:val="content"/>
        </w:behaviors>
        <w:guid w:val="{44DFBE5D-C687-4E38-AA59-E1078C2EAA1C}"/>
      </w:docPartPr>
      <w:docPartBody>
        <w:p w:rsidR="00B77614" w:rsidRDefault="007324C2" w:rsidP="007324C2">
          <w:pPr>
            <w:pStyle w:val="63E54404C75443A4AFBD41A193B3B750"/>
          </w:pPr>
          <w:r w:rsidRPr="00B71C73">
            <w:rPr>
              <w:rStyle w:val="PlaceholderText"/>
            </w:rPr>
            <w:t>Select</w:t>
          </w:r>
        </w:p>
      </w:docPartBody>
    </w:docPart>
    <w:docPart>
      <w:docPartPr>
        <w:name w:val="84D7487AA19C46EA9DED6E2345ED2F07"/>
        <w:category>
          <w:name w:val="General"/>
          <w:gallery w:val="placeholder"/>
        </w:category>
        <w:types>
          <w:type w:val="bbPlcHdr"/>
        </w:types>
        <w:behaviors>
          <w:behavior w:val="content"/>
        </w:behaviors>
        <w:guid w:val="{38CE9E2A-55D6-4236-8714-70472F319E4C}"/>
      </w:docPartPr>
      <w:docPartBody>
        <w:p w:rsidR="00B77614" w:rsidRDefault="007324C2" w:rsidP="007324C2">
          <w:pPr>
            <w:pStyle w:val="84D7487AA19C46EA9DED6E2345ED2F07"/>
          </w:pPr>
          <w:r w:rsidRPr="00B71C73">
            <w:rPr>
              <w:rStyle w:val="PlaceholderText"/>
            </w:rPr>
            <w:t>Select</w:t>
          </w:r>
        </w:p>
      </w:docPartBody>
    </w:docPart>
    <w:docPart>
      <w:docPartPr>
        <w:name w:val="861907279D0B45A98A838A5F80446338"/>
        <w:category>
          <w:name w:val="General"/>
          <w:gallery w:val="placeholder"/>
        </w:category>
        <w:types>
          <w:type w:val="bbPlcHdr"/>
        </w:types>
        <w:behaviors>
          <w:behavior w:val="content"/>
        </w:behaviors>
        <w:guid w:val="{5BED2CFA-C327-4E2D-8523-607EF0E22144}"/>
      </w:docPartPr>
      <w:docPartBody>
        <w:p w:rsidR="00B77614" w:rsidRDefault="007324C2" w:rsidP="007324C2">
          <w:pPr>
            <w:pStyle w:val="861907279D0B45A98A838A5F80446338"/>
          </w:pPr>
          <w:r w:rsidRPr="00B71C73">
            <w:rPr>
              <w:rStyle w:val="PlaceholderText"/>
            </w:rPr>
            <w:t>Select</w:t>
          </w:r>
        </w:p>
      </w:docPartBody>
    </w:docPart>
    <w:docPart>
      <w:docPartPr>
        <w:name w:val="51C294F0AEA142D8B49F75634E4B56E3"/>
        <w:category>
          <w:name w:val="General"/>
          <w:gallery w:val="placeholder"/>
        </w:category>
        <w:types>
          <w:type w:val="bbPlcHdr"/>
        </w:types>
        <w:behaviors>
          <w:behavior w:val="content"/>
        </w:behaviors>
        <w:guid w:val="{A2E3AFFB-F37C-4F94-BD5B-15FF65CE442B}"/>
      </w:docPartPr>
      <w:docPartBody>
        <w:p w:rsidR="00B77614" w:rsidRDefault="007324C2" w:rsidP="007324C2">
          <w:pPr>
            <w:pStyle w:val="51C294F0AEA142D8B49F75634E4B56E3"/>
          </w:pPr>
          <w:r w:rsidRPr="00B71C73">
            <w:rPr>
              <w:rStyle w:val="PlaceholderText"/>
            </w:rPr>
            <w:t>Select</w:t>
          </w:r>
        </w:p>
      </w:docPartBody>
    </w:docPart>
    <w:docPart>
      <w:docPartPr>
        <w:name w:val="83C40AA7C5034565A374763F6B3BEC7F"/>
        <w:category>
          <w:name w:val="General"/>
          <w:gallery w:val="placeholder"/>
        </w:category>
        <w:types>
          <w:type w:val="bbPlcHdr"/>
        </w:types>
        <w:behaviors>
          <w:behavior w:val="content"/>
        </w:behaviors>
        <w:guid w:val="{92413AA0-1331-47B3-9C04-CA94A072A546}"/>
      </w:docPartPr>
      <w:docPartBody>
        <w:p w:rsidR="00B77614" w:rsidRDefault="007324C2" w:rsidP="007324C2">
          <w:pPr>
            <w:pStyle w:val="83C40AA7C5034565A374763F6B3BEC7F"/>
          </w:pPr>
          <w:r w:rsidRPr="00B71C73">
            <w:rPr>
              <w:rStyle w:val="PlaceholderText"/>
            </w:rPr>
            <w:t>Select</w:t>
          </w:r>
        </w:p>
      </w:docPartBody>
    </w:docPart>
    <w:docPart>
      <w:docPartPr>
        <w:name w:val="8DD539CCC80E492CA5200CC5F1B09DC6"/>
        <w:category>
          <w:name w:val="General"/>
          <w:gallery w:val="placeholder"/>
        </w:category>
        <w:types>
          <w:type w:val="bbPlcHdr"/>
        </w:types>
        <w:behaviors>
          <w:behavior w:val="content"/>
        </w:behaviors>
        <w:guid w:val="{9256BF99-D459-4589-965E-D9A9684070B3}"/>
      </w:docPartPr>
      <w:docPartBody>
        <w:p w:rsidR="00B77614" w:rsidRDefault="007324C2" w:rsidP="007324C2">
          <w:pPr>
            <w:pStyle w:val="8DD539CCC80E492CA5200CC5F1B09DC6"/>
          </w:pPr>
          <w:r>
            <w:rPr>
              <w:rStyle w:val="PlaceholderText"/>
            </w:rPr>
            <w:t>Click here</w:t>
          </w:r>
        </w:p>
      </w:docPartBody>
    </w:docPart>
    <w:docPart>
      <w:docPartPr>
        <w:name w:val="E0DB87BE98DE414EAB070612283E9787"/>
        <w:category>
          <w:name w:val="General"/>
          <w:gallery w:val="placeholder"/>
        </w:category>
        <w:types>
          <w:type w:val="bbPlcHdr"/>
        </w:types>
        <w:behaviors>
          <w:behavior w:val="content"/>
        </w:behaviors>
        <w:guid w:val="{DF9419EA-60BC-4570-BB2F-209462122633}"/>
      </w:docPartPr>
      <w:docPartBody>
        <w:p w:rsidR="00B77614" w:rsidRDefault="007324C2" w:rsidP="007324C2">
          <w:pPr>
            <w:pStyle w:val="E0DB87BE98DE414EAB070612283E9787"/>
          </w:pPr>
          <w:r>
            <w:rPr>
              <w:rStyle w:val="PlaceholderText"/>
            </w:rPr>
            <w:t xml:space="preserve">Click here </w:t>
          </w:r>
        </w:p>
      </w:docPartBody>
    </w:docPart>
    <w:docPart>
      <w:docPartPr>
        <w:name w:val="1537B7B8BF4D4ED98FA7A70CAA6E9A7D"/>
        <w:category>
          <w:name w:val="General"/>
          <w:gallery w:val="placeholder"/>
        </w:category>
        <w:types>
          <w:type w:val="bbPlcHdr"/>
        </w:types>
        <w:behaviors>
          <w:behavior w:val="content"/>
        </w:behaviors>
        <w:guid w:val="{BEC1E4B3-CE95-4B18-80A4-C7EFD845DC97}"/>
      </w:docPartPr>
      <w:docPartBody>
        <w:p w:rsidR="00B77614" w:rsidRDefault="007324C2" w:rsidP="007324C2">
          <w:pPr>
            <w:pStyle w:val="1537B7B8BF4D4ED98FA7A70CAA6E9A7D"/>
          </w:pPr>
          <w:r w:rsidRPr="00B71C73">
            <w:rPr>
              <w:rStyle w:val="PlaceholderText"/>
            </w:rPr>
            <w:t>Select</w:t>
          </w:r>
        </w:p>
      </w:docPartBody>
    </w:docPart>
    <w:docPart>
      <w:docPartPr>
        <w:name w:val="D9A1B3DDAEA649DBAF950DA448E91E4D"/>
        <w:category>
          <w:name w:val="General"/>
          <w:gallery w:val="placeholder"/>
        </w:category>
        <w:types>
          <w:type w:val="bbPlcHdr"/>
        </w:types>
        <w:behaviors>
          <w:behavior w:val="content"/>
        </w:behaviors>
        <w:guid w:val="{BD18D3A2-0C42-409D-8B5E-EF61102AF2AA}"/>
      </w:docPartPr>
      <w:docPartBody>
        <w:p w:rsidR="00B77614" w:rsidRDefault="007324C2" w:rsidP="007324C2">
          <w:pPr>
            <w:pStyle w:val="D9A1B3DDAEA649DBAF950DA448E91E4D"/>
          </w:pPr>
          <w:r w:rsidRPr="00B71C73">
            <w:rPr>
              <w:rStyle w:val="PlaceholderText"/>
            </w:rPr>
            <w:t>Select</w:t>
          </w:r>
        </w:p>
      </w:docPartBody>
    </w:docPart>
    <w:docPart>
      <w:docPartPr>
        <w:name w:val="409E4C8CC87E41309402CCAD4CC8B718"/>
        <w:category>
          <w:name w:val="General"/>
          <w:gallery w:val="placeholder"/>
        </w:category>
        <w:types>
          <w:type w:val="bbPlcHdr"/>
        </w:types>
        <w:behaviors>
          <w:behavior w:val="content"/>
        </w:behaviors>
        <w:guid w:val="{3B389785-26FC-4921-B59E-336E05C6930D}"/>
      </w:docPartPr>
      <w:docPartBody>
        <w:p w:rsidR="00B77614" w:rsidRDefault="007324C2" w:rsidP="007324C2">
          <w:pPr>
            <w:pStyle w:val="409E4C8CC87E41309402CCAD4CC8B718"/>
          </w:pPr>
          <w:r w:rsidRPr="00B71C73">
            <w:rPr>
              <w:rStyle w:val="PlaceholderText"/>
            </w:rPr>
            <w:t>Select</w:t>
          </w:r>
        </w:p>
      </w:docPartBody>
    </w:docPart>
    <w:docPart>
      <w:docPartPr>
        <w:name w:val="770E071CCB4D4C7BA7F98FAD92F0C349"/>
        <w:category>
          <w:name w:val="General"/>
          <w:gallery w:val="placeholder"/>
        </w:category>
        <w:types>
          <w:type w:val="bbPlcHdr"/>
        </w:types>
        <w:behaviors>
          <w:behavior w:val="content"/>
        </w:behaviors>
        <w:guid w:val="{49F53164-AF8F-45F4-8F9B-38876375C104}"/>
      </w:docPartPr>
      <w:docPartBody>
        <w:p w:rsidR="00B77614" w:rsidRDefault="007324C2" w:rsidP="007324C2">
          <w:pPr>
            <w:pStyle w:val="770E071CCB4D4C7BA7F98FAD92F0C349"/>
          </w:pPr>
          <w:r w:rsidRPr="00B71C73">
            <w:rPr>
              <w:rStyle w:val="PlaceholderText"/>
            </w:rPr>
            <w:t>Select</w:t>
          </w:r>
        </w:p>
      </w:docPartBody>
    </w:docPart>
    <w:docPart>
      <w:docPartPr>
        <w:name w:val="ECB6530F2AC54678AA424014BA00CC7F"/>
        <w:category>
          <w:name w:val="General"/>
          <w:gallery w:val="placeholder"/>
        </w:category>
        <w:types>
          <w:type w:val="bbPlcHdr"/>
        </w:types>
        <w:behaviors>
          <w:behavior w:val="content"/>
        </w:behaviors>
        <w:guid w:val="{E77BC13F-6F38-4B9C-886D-6DECFAC8E302}"/>
      </w:docPartPr>
      <w:docPartBody>
        <w:p w:rsidR="00B77614" w:rsidRDefault="007324C2" w:rsidP="007324C2">
          <w:pPr>
            <w:pStyle w:val="ECB6530F2AC54678AA424014BA00CC7F"/>
          </w:pPr>
          <w:r w:rsidRPr="00B71C73">
            <w:rPr>
              <w:rStyle w:val="PlaceholderText"/>
            </w:rPr>
            <w:t>Select</w:t>
          </w:r>
        </w:p>
      </w:docPartBody>
    </w:docPart>
    <w:docPart>
      <w:docPartPr>
        <w:name w:val="4FB362BF11104ED79D08F4CC99C2FA29"/>
        <w:category>
          <w:name w:val="General"/>
          <w:gallery w:val="placeholder"/>
        </w:category>
        <w:types>
          <w:type w:val="bbPlcHdr"/>
        </w:types>
        <w:behaviors>
          <w:behavior w:val="content"/>
        </w:behaviors>
        <w:guid w:val="{9F685EB4-0FB5-4133-AD31-7A7585082C22}"/>
      </w:docPartPr>
      <w:docPartBody>
        <w:p w:rsidR="00B77614" w:rsidRDefault="007324C2" w:rsidP="007324C2">
          <w:pPr>
            <w:pStyle w:val="4FB362BF11104ED79D08F4CC99C2FA29"/>
          </w:pPr>
          <w:r w:rsidRPr="00B71C73">
            <w:rPr>
              <w:rStyle w:val="PlaceholderText"/>
            </w:rPr>
            <w:t>Select</w:t>
          </w:r>
        </w:p>
      </w:docPartBody>
    </w:docPart>
    <w:docPart>
      <w:docPartPr>
        <w:name w:val="7FE97BB2D5074BC38FD302D665FCE224"/>
        <w:category>
          <w:name w:val="General"/>
          <w:gallery w:val="placeholder"/>
        </w:category>
        <w:types>
          <w:type w:val="bbPlcHdr"/>
        </w:types>
        <w:behaviors>
          <w:behavior w:val="content"/>
        </w:behaviors>
        <w:guid w:val="{B28D0050-54CE-482B-94A1-1A8B90544684}"/>
      </w:docPartPr>
      <w:docPartBody>
        <w:p w:rsidR="00B77614" w:rsidRDefault="007324C2" w:rsidP="007324C2">
          <w:pPr>
            <w:pStyle w:val="7FE97BB2D5074BC38FD302D665FCE224"/>
          </w:pPr>
          <w:r>
            <w:rPr>
              <w:rStyle w:val="PlaceholderText"/>
            </w:rPr>
            <w:t>Click here</w:t>
          </w:r>
        </w:p>
      </w:docPartBody>
    </w:docPart>
    <w:docPart>
      <w:docPartPr>
        <w:name w:val="B83A4DA707284274A84DA5764344299F"/>
        <w:category>
          <w:name w:val="General"/>
          <w:gallery w:val="placeholder"/>
        </w:category>
        <w:types>
          <w:type w:val="bbPlcHdr"/>
        </w:types>
        <w:behaviors>
          <w:behavior w:val="content"/>
        </w:behaviors>
        <w:guid w:val="{BCE8A628-398D-498D-ACC7-DE962BA906DA}"/>
      </w:docPartPr>
      <w:docPartBody>
        <w:p w:rsidR="00B77614" w:rsidRDefault="007324C2" w:rsidP="007324C2">
          <w:pPr>
            <w:pStyle w:val="B83A4DA707284274A84DA5764344299F"/>
          </w:pPr>
          <w:r>
            <w:rPr>
              <w:rStyle w:val="PlaceholderText"/>
            </w:rPr>
            <w:t xml:space="preserve">Click here </w:t>
          </w:r>
        </w:p>
      </w:docPartBody>
    </w:docPart>
    <w:docPart>
      <w:docPartPr>
        <w:name w:val="DD099BB09CA94E828978EC75CB7F0F77"/>
        <w:category>
          <w:name w:val="General"/>
          <w:gallery w:val="placeholder"/>
        </w:category>
        <w:types>
          <w:type w:val="bbPlcHdr"/>
        </w:types>
        <w:behaviors>
          <w:behavior w:val="content"/>
        </w:behaviors>
        <w:guid w:val="{13311186-E847-4FD9-AD22-3C3B651E41A9}"/>
      </w:docPartPr>
      <w:docPartBody>
        <w:p w:rsidR="00B77614" w:rsidRDefault="007324C2" w:rsidP="007324C2">
          <w:pPr>
            <w:pStyle w:val="DD099BB09CA94E828978EC75CB7F0F77"/>
          </w:pPr>
          <w:r w:rsidRPr="00B71C73">
            <w:rPr>
              <w:rStyle w:val="PlaceholderText"/>
            </w:rPr>
            <w:t>Select</w:t>
          </w:r>
        </w:p>
      </w:docPartBody>
    </w:docPart>
    <w:docPart>
      <w:docPartPr>
        <w:name w:val="C853618A7AA24DC0AB67F7DD75B8F7A9"/>
        <w:category>
          <w:name w:val="General"/>
          <w:gallery w:val="placeholder"/>
        </w:category>
        <w:types>
          <w:type w:val="bbPlcHdr"/>
        </w:types>
        <w:behaviors>
          <w:behavior w:val="content"/>
        </w:behaviors>
        <w:guid w:val="{97F54091-F596-4593-8712-C1463F9AC3C2}"/>
      </w:docPartPr>
      <w:docPartBody>
        <w:p w:rsidR="00B77614" w:rsidRDefault="007324C2" w:rsidP="007324C2">
          <w:pPr>
            <w:pStyle w:val="C853618A7AA24DC0AB67F7DD75B8F7A9"/>
          </w:pPr>
          <w:r w:rsidRPr="00B71C73">
            <w:rPr>
              <w:rStyle w:val="PlaceholderText"/>
            </w:rPr>
            <w:t>Select</w:t>
          </w:r>
        </w:p>
      </w:docPartBody>
    </w:docPart>
    <w:docPart>
      <w:docPartPr>
        <w:name w:val="1A88C9BCB72C4A6393413D6CDB65532F"/>
        <w:category>
          <w:name w:val="General"/>
          <w:gallery w:val="placeholder"/>
        </w:category>
        <w:types>
          <w:type w:val="bbPlcHdr"/>
        </w:types>
        <w:behaviors>
          <w:behavior w:val="content"/>
        </w:behaviors>
        <w:guid w:val="{AD04D1D2-B711-4E74-9DDC-42BE0040B886}"/>
      </w:docPartPr>
      <w:docPartBody>
        <w:p w:rsidR="00B77614" w:rsidRDefault="007324C2" w:rsidP="007324C2">
          <w:pPr>
            <w:pStyle w:val="1A88C9BCB72C4A6393413D6CDB65532F"/>
          </w:pPr>
          <w:r w:rsidRPr="00B71C73">
            <w:rPr>
              <w:rStyle w:val="PlaceholderText"/>
            </w:rPr>
            <w:t>Select</w:t>
          </w:r>
        </w:p>
      </w:docPartBody>
    </w:docPart>
    <w:docPart>
      <w:docPartPr>
        <w:name w:val="9B3D57FE546B41D48E1ADC46B5EA4914"/>
        <w:category>
          <w:name w:val="General"/>
          <w:gallery w:val="placeholder"/>
        </w:category>
        <w:types>
          <w:type w:val="bbPlcHdr"/>
        </w:types>
        <w:behaviors>
          <w:behavior w:val="content"/>
        </w:behaviors>
        <w:guid w:val="{C1086E61-1867-4EAD-9341-4F3FF8EE8370}"/>
      </w:docPartPr>
      <w:docPartBody>
        <w:p w:rsidR="00B77614" w:rsidRDefault="007324C2" w:rsidP="007324C2">
          <w:pPr>
            <w:pStyle w:val="9B3D57FE546B41D48E1ADC46B5EA4914"/>
          </w:pPr>
          <w:r>
            <w:rPr>
              <w:rStyle w:val="PlaceholderText"/>
            </w:rPr>
            <w:t>Click here</w:t>
          </w:r>
        </w:p>
      </w:docPartBody>
    </w:docPart>
    <w:docPart>
      <w:docPartPr>
        <w:name w:val="5603F2C68439491F972243DF7C8B43CE"/>
        <w:category>
          <w:name w:val="General"/>
          <w:gallery w:val="placeholder"/>
        </w:category>
        <w:types>
          <w:type w:val="bbPlcHdr"/>
        </w:types>
        <w:behaviors>
          <w:behavior w:val="content"/>
        </w:behaviors>
        <w:guid w:val="{F63ADED0-9F7D-4A89-A496-F59A7B4E5F60}"/>
      </w:docPartPr>
      <w:docPartBody>
        <w:p w:rsidR="00B77614" w:rsidRDefault="007324C2" w:rsidP="007324C2">
          <w:pPr>
            <w:pStyle w:val="5603F2C68439491F972243DF7C8B43CE"/>
          </w:pPr>
          <w:r>
            <w:rPr>
              <w:rStyle w:val="PlaceholderText"/>
            </w:rPr>
            <w:t xml:space="preserve">Click here </w:t>
          </w:r>
        </w:p>
      </w:docPartBody>
    </w:docPart>
    <w:docPart>
      <w:docPartPr>
        <w:name w:val="A49F416FEF3143CBA345C0298C450C99"/>
        <w:category>
          <w:name w:val="General"/>
          <w:gallery w:val="placeholder"/>
        </w:category>
        <w:types>
          <w:type w:val="bbPlcHdr"/>
        </w:types>
        <w:behaviors>
          <w:behavior w:val="content"/>
        </w:behaviors>
        <w:guid w:val="{5B10D2C6-1D3F-4E62-9C3C-29553833F907}"/>
      </w:docPartPr>
      <w:docPartBody>
        <w:p w:rsidR="00B77614" w:rsidRDefault="007324C2" w:rsidP="007324C2">
          <w:pPr>
            <w:pStyle w:val="A49F416FEF3143CBA345C0298C450C99"/>
          </w:pPr>
          <w:r w:rsidRPr="00B71C73">
            <w:rPr>
              <w:rStyle w:val="PlaceholderText"/>
            </w:rPr>
            <w:t>Select</w:t>
          </w:r>
        </w:p>
      </w:docPartBody>
    </w:docPart>
    <w:docPart>
      <w:docPartPr>
        <w:name w:val="AFBAE748054F4C4C89054B105C5A5B56"/>
        <w:category>
          <w:name w:val="General"/>
          <w:gallery w:val="placeholder"/>
        </w:category>
        <w:types>
          <w:type w:val="bbPlcHdr"/>
        </w:types>
        <w:behaviors>
          <w:behavior w:val="content"/>
        </w:behaviors>
        <w:guid w:val="{74653D2C-F1EA-4211-9C7B-4470D9984442}"/>
      </w:docPartPr>
      <w:docPartBody>
        <w:p w:rsidR="00B77614" w:rsidRDefault="007324C2" w:rsidP="007324C2">
          <w:pPr>
            <w:pStyle w:val="AFBAE748054F4C4C89054B105C5A5B56"/>
          </w:pPr>
          <w:r w:rsidRPr="00B71C73">
            <w:rPr>
              <w:rStyle w:val="PlaceholderText"/>
            </w:rPr>
            <w:t>Select</w:t>
          </w:r>
        </w:p>
      </w:docPartBody>
    </w:docPart>
    <w:docPart>
      <w:docPartPr>
        <w:name w:val="6E10428B568047359F58FB4C14022FBE"/>
        <w:category>
          <w:name w:val="General"/>
          <w:gallery w:val="placeholder"/>
        </w:category>
        <w:types>
          <w:type w:val="bbPlcHdr"/>
        </w:types>
        <w:behaviors>
          <w:behavior w:val="content"/>
        </w:behaviors>
        <w:guid w:val="{E6D39BDA-B540-4C2E-AEAE-4DAE2870D48A}"/>
      </w:docPartPr>
      <w:docPartBody>
        <w:p w:rsidR="00B77614" w:rsidRDefault="007324C2" w:rsidP="007324C2">
          <w:pPr>
            <w:pStyle w:val="6E10428B568047359F58FB4C14022FBE"/>
          </w:pPr>
          <w:r>
            <w:rPr>
              <w:rStyle w:val="PlaceholderText"/>
            </w:rPr>
            <w:t>Click here</w:t>
          </w:r>
        </w:p>
      </w:docPartBody>
    </w:docPart>
    <w:docPart>
      <w:docPartPr>
        <w:name w:val="98EECA820D66450E9C12C04CA03FF7B8"/>
        <w:category>
          <w:name w:val="General"/>
          <w:gallery w:val="placeholder"/>
        </w:category>
        <w:types>
          <w:type w:val="bbPlcHdr"/>
        </w:types>
        <w:behaviors>
          <w:behavior w:val="content"/>
        </w:behaviors>
        <w:guid w:val="{30EB14E2-6371-4050-8132-C1FAA1BCC0BB}"/>
      </w:docPartPr>
      <w:docPartBody>
        <w:p w:rsidR="00B77614" w:rsidRDefault="007324C2" w:rsidP="007324C2">
          <w:pPr>
            <w:pStyle w:val="98EECA820D66450E9C12C04CA03FF7B8"/>
          </w:pPr>
          <w:r>
            <w:rPr>
              <w:rStyle w:val="PlaceholderText"/>
            </w:rPr>
            <w:t xml:space="preserve">Click here </w:t>
          </w:r>
        </w:p>
      </w:docPartBody>
    </w:docPart>
    <w:docPart>
      <w:docPartPr>
        <w:name w:val="CBB026E53E5B46AABFCD526359A47C6E"/>
        <w:category>
          <w:name w:val="General"/>
          <w:gallery w:val="placeholder"/>
        </w:category>
        <w:types>
          <w:type w:val="bbPlcHdr"/>
        </w:types>
        <w:behaviors>
          <w:behavior w:val="content"/>
        </w:behaviors>
        <w:guid w:val="{10F1B1AA-67BD-4F32-8D2B-652CC4429551}"/>
      </w:docPartPr>
      <w:docPartBody>
        <w:p w:rsidR="00B77614" w:rsidRDefault="007324C2" w:rsidP="007324C2">
          <w:pPr>
            <w:pStyle w:val="CBB026E53E5B46AABFCD526359A47C6E"/>
          </w:pPr>
          <w:r w:rsidRPr="00B71C73">
            <w:rPr>
              <w:rStyle w:val="PlaceholderText"/>
            </w:rPr>
            <w:t>Select</w:t>
          </w:r>
        </w:p>
      </w:docPartBody>
    </w:docPart>
    <w:docPart>
      <w:docPartPr>
        <w:name w:val="7525F0034890449080FC82FE6A0AECC1"/>
        <w:category>
          <w:name w:val="General"/>
          <w:gallery w:val="placeholder"/>
        </w:category>
        <w:types>
          <w:type w:val="bbPlcHdr"/>
        </w:types>
        <w:behaviors>
          <w:behavior w:val="content"/>
        </w:behaviors>
        <w:guid w:val="{165A6D02-ABDA-4A74-926F-739224F93BC6}"/>
      </w:docPartPr>
      <w:docPartBody>
        <w:p w:rsidR="00B77614" w:rsidRDefault="007324C2" w:rsidP="007324C2">
          <w:pPr>
            <w:pStyle w:val="7525F0034890449080FC82FE6A0AECC1"/>
          </w:pPr>
          <w:r w:rsidRPr="00B71C73">
            <w:rPr>
              <w:rStyle w:val="PlaceholderText"/>
            </w:rPr>
            <w:t>Select</w:t>
          </w:r>
        </w:p>
      </w:docPartBody>
    </w:docPart>
    <w:docPart>
      <w:docPartPr>
        <w:name w:val="988C28C50D934545B5C41C0A219FCD2D"/>
        <w:category>
          <w:name w:val="General"/>
          <w:gallery w:val="placeholder"/>
        </w:category>
        <w:types>
          <w:type w:val="bbPlcHdr"/>
        </w:types>
        <w:behaviors>
          <w:behavior w:val="content"/>
        </w:behaviors>
        <w:guid w:val="{2732DCA9-BA17-4236-AE1E-235A8C96809E}"/>
      </w:docPartPr>
      <w:docPartBody>
        <w:p w:rsidR="00B77614" w:rsidRDefault="007324C2" w:rsidP="007324C2">
          <w:pPr>
            <w:pStyle w:val="988C28C50D934545B5C41C0A219FCD2D"/>
          </w:pPr>
          <w:r w:rsidRPr="00B71C73">
            <w:rPr>
              <w:rStyle w:val="PlaceholderText"/>
            </w:rPr>
            <w:t>Select</w:t>
          </w:r>
        </w:p>
      </w:docPartBody>
    </w:docPart>
    <w:docPart>
      <w:docPartPr>
        <w:name w:val="E3812984059B40B69E55E2638E9BFECA"/>
        <w:category>
          <w:name w:val="General"/>
          <w:gallery w:val="placeholder"/>
        </w:category>
        <w:types>
          <w:type w:val="bbPlcHdr"/>
        </w:types>
        <w:behaviors>
          <w:behavior w:val="content"/>
        </w:behaviors>
        <w:guid w:val="{9DC132AF-F2BF-4300-96A9-1AA3B6AA0644}"/>
      </w:docPartPr>
      <w:docPartBody>
        <w:p w:rsidR="00B77614" w:rsidRDefault="007324C2" w:rsidP="007324C2">
          <w:pPr>
            <w:pStyle w:val="E3812984059B40B69E55E2638E9BFECA"/>
          </w:pPr>
          <w:r>
            <w:rPr>
              <w:rStyle w:val="PlaceholderText"/>
            </w:rPr>
            <w:t>Click here</w:t>
          </w:r>
        </w:p>
      </w:docPartBody>
    </w:docPart>
    <w:docPart>
      <w:docPartPr>
        <w:name w:val="E8D1800CEBAB4AE082E710126374DEB5"/>
        <w:category>
          <w:name w:val="General"/>
          <w:gallery w:val="placeholder"/>
        </w:category>
        <w:types>
          <w:type w:val="bbPlcHdr"/>
        </w:types>
        <w:behaviors>
          <w:behavior w:val="content"/>
        </w:behaviors>
        <w:guid w:val="{97485A51-488D-48CB-92B9-9E9F0AFF6F64}"/>
      </w:docPartPr>
      <w:docPartBody>
        <w:p w:rsidR="00B77614" w:rsidRDefault="007324C2" w:rsidP="007324C2">
          <w:pPr>
            <w:pStyle w:val="E8D1800CEBAB4AE082E710126374DEB5"/>
          </w:pPr>
          <w:r>
            <w:rPr>
              <w:rStyle w:val="PlaceholderText"/>
            </w:rPr>
            <w:t xml:space="preserve">Click here </w:t>
          </w:r>
        </w:p>
      </w:docPartBody>
    </w:docPart>
    <w:docPart>
      <w:docPartPr>
        <w:name w:val="34924602CAA744D7BC9D2D48EF5D333C"/>
        <w:category>
          <w:name w:val="General"/>
          <w:gallery w:val="placeholder"/>
        </w:category>
        <w:types>
          <w:type w:val="bbPlcHdr"/>
        </w:types>
        <w:behaviors>
          <w:behavior w:val="content"/>
        </w:behaviors>
        <w:guid w:val="{E9768D62-66FA-4888-98D2-1F3099DCF435}"/>
      </w:docPartPr>
      <w:docPartBody>
        <w:p w:rsidR="00B77614" w:rsidRDefault="007324C2" w:rsidP="007324C2">
          <w:pPr>
            <w:pStyle w:val="34924602CAA744D7BC9D2D48EF5D333C"/>
          </w:pPr>
          <w:r w:rsidRPr="00B71C73">
            <w:rPr>
              <w:rStyle w:val="PlaceholderText"/>
            </w:rPr>
            <w:t>Select</w:t>
          </w:r>
        </w:p>
      </w:docPartBody>
    </w:docPart>
    <w:docPart>
      <w:docPartPr>
        <w:name w:val="A7FE26074E884E6296A6CEBEA5011D94"/>
        <w:category>
          <w:name w:val="General"/>
          <w:gallery w:val="placeholder"/>
        </w:category>
        <w:types>
          <w:type w:val="bbPlcHdr"/>
        </w:types>
        <w:behaviors>
          <w:behavior w:val="content"/>
        </w:behaviors>
        <w:guid w:val="{846A4654-FC6A-4F8F-8BAE-67CC33A8986F}"/>
      </w:docPartPr>
      <w:docPartBody>
        <w:p w:rsidR="00B77614" w:rsidRDefault="007324C2" w:rsidP="007324C2">
          <w:pPr>
            <w:pStyle w:val="A7FE26074E884E6296A6CEBEA5011D94"/>
          </w:pPr>
          <w:r>
            <w:rPr>
              <w:rStyle w:val="PlaceholderText"/>
            </w:rPr>
            <w:t>Click here</w:t>
          </w:r>
        </w:p>
      </w:docPartBody>
    </w:docPart>
    <w:docPart>
      <w:docPartPr>
        <w:name w:val="B330D302168149ECB82E500B3FA41D51"/>
        <w:category>
          <w:name w:val="General"/>
          <w:gallery w:val="placeholder"/>
        </w:category>
        <w:types>
          <w:type w:val="bbPlcHdr"/>
        </w:types>
        <w:behaviors>
          <w:behavior w:val="content"/>
        </w:behaviors>
        <w:guid w:val="{A28DCDC1-822B-48C0-AE60-34593EA120F0}"/>
      </w:docPartPr>
      <w:docPartBody>
        <w:p w:rsidR="00B77614" w:rsidRDefault="007324C2" w:rsidP="007324C2">
          <w:pPr>
            <w:pStyle w:val="B330D302168149ECB82E500B3FA41D51"/>
          </w:pPr>
          <w:r>
            <w:rPr>
              <w:rStyle w:val="PlaceholderText"/>
            </w:rPr>
            <w:t xml:space="preserve">Click here </w:t>
          </w:r>
        </w:p>
      </w:docPartBody>
    </w:docPart>
    <w:docPart>
      <w:docPartPr>
        <w:name w:val="D29F7AC43D1B4CE4A79D5CA9387FD3B4"/>
        <w:category>
          <w:name w:val="General"/>
          <w:gallery w:val="placeholder"/>
        </w:category>
        <w:types>
          <w:type w:val="bbPlcHdr"/>
        </w:types>
        <w:behaviors>
          <w:behavior w:val="content"/>
        </w:behaviors>
        <w:guid w:val="{622C34FB-DB15-4E62-B13A-5FAFB4D5E771}"/>
      </w:docPartPr>
      <w:docPartBody>
        <w:p w:rsidR="00B77614" w:rsidRDefault="007324C2" w:rsidP="007324C2">
          <w:pPr>
            <w:pStyle w:val="D29F7AC43D1B4CE4A79D5CA9387FD3B4"/>
          </w:pPr>
          <w:r w:rsidRPr="008B0A63">
            <w:rPr>
              <w:rStyle w:val="PlaceholderText"/>
              <w:i/>
              <w:iCs/>
              <w:sz w:val="18"/>
              <w:szCs w:val="20"/>
            </w:rPr>
            <w:t>DFO Comment(s) in relation to Incomplete sections and/or Missing Evidence.</w:t>
          </w:r>
        </w:p>
      </w:docPartBody>
    </w:docPart>
    <w:docPart>
      <w:docPartPr>
        <w:name w:val="27504AF43FBD4600AD1330E24E44EB9B"/>
        <w:category>
          <w:name w:val="General"/>
          <w:gallery w:val="placeholder"/>
        </w:category>
        <w:types>
          <w:type w:val="bbPlcHdr"/>
        </w:types>
        <w:behaviors>
          <w:behavior w:val="content"/>
        </w:behaviors>
        <w:guid w:val="{2C9BC727-8FB7-4F73-9E63-F9ED320208C7}"/>
      </w:docPartPr>
      <w:docPartBody>
        <w:p w:rsidR="00B77614" w:rsidRDefault="007324C2" w:rsidP="007324C2">
          <w:pPr>
            <w:pStyle w:val="27504AF43FBD4600AD1330E24E44EB9B"/>
          </w:pPr>
          <w:r w:rsidRPr="00A74EEB">
            <w:rPr>
              <w:rStyle w:val="PlaceholderText"/>
              <w:i/>
              <w:iCs/>
              <w:sz w:val="18"/>
              <w:szCs w:val="20"/>
            </w:rPr>
            <w:t>DFO Comment(s) in relation to Incomplete sections and/or Missing Evidence.</w:t>
          </w:r>
        </w:p>
      </w:docPartBody>
    </w:docPart>
    <w:docPart>
      <w:docPartPr>
        <w:name w:val="28DB371F0356457EB9B3C939EFEB24AA"/>
        <w:category>
          <w:name w:val="General"/>
          <w:gallery w:val="placeholder"/>
        </w:category>
        <w:types>
          <w:type w:val="bbPlcHdr"/>
        </w:types>
        <w:behaviors>
          <w:behavior w:val="content"/>
        </w:behaviors>
        <w:guid w:val="{3269F1E3-10E5-4E7F-B40C-C6FBAA9057DE}"/>
      </w:docPartPr>
      <w:docPartBody>
        <w:p w:rsidR="00B77614" w:rsidRDefault="007324C2" w:rsidP="007324C2">
          <w:pPr>
            <w:pStyle w:val="28DB371F0356457EB9B3C939EFEB24AA"/>
          </w:pPr>
          <w:r w:rsidRPr="008B0A63">
            <w:rPr>
              <w:rStyle w:val="PlaceholderText"/>
              <w:i/>
              <w:iCs/>
              <w:sz w:val="18"/>
              <w:szCs w:val="20"/>
            </w:rPr>
            <w:t>DFO Comment(s) in relation to Incomplete sections and/or Missing Evidence.</w:t>
          </w:r>
        </w:p>
      </w:docPartBody>
    </w:docPart>
    <w:docPart>
      <w:docPartPr>
        <w:name w:val="A3E38E1E434149499CFEC8504BCB32AD"/>
        <w:category>
          <w:name w:val="General"/>
          <w:gallery w:val="placeholder"/>
        </w:category>
        <w:types>
          <w:type w:val="bbPlcHdr"/>
        </w:types>
        <w:behaviors>
          <w:behavior w:val="content"/>
        </w:behaviors>
        <w:guid w:val="{8A60B6E2-6D5D-49D7-A0D5-470976318A4F}"/>
      </w:docPartPr>
      <w:docPartBody>
        <w:p w:rsidR="00B77614" w:rsidRDefault="007324C2" w:rsidP="007324C2">
          <w:pPr>
            <w:pStyle w:val="A3E38E1E434149499CFEC8504BCB32AD"/>
          </w:pPr>
          <w:r w:rsidRPr="008B0A63">
            <w:rPr>
              <w:rStyle w:val="PlaceholderText"/>
              <w:i/>
              <w:iCs/>
              <w:sz w:val="18"/>
              <w:szCs w:val="20"/>
            </w:rPr>
            <w:t>DFO Comment(s) in relation to Incomplete sections and/or Missing Evidence.</w:t>
          </w:r>
        </w:p>
      </w:docPartBody>
    </w:docPart>
    <w:docPart>
      <w:docPartPr>
        <w:name w:val="3E77AD451CCD4263B487E4C4992BD1AB"/>
        <w:category>
          <w:name w:val="General"/>
          <w:gallery w:val="placeholder"/>
        </w:category>
        <w:types>
          <w:type w:val="bbPlcHdr"/>
        </w:types>
        <w:behaviors>
          <w:behavior w:val="content"/>
        </w:behaviors>
        <w:guid w:val="{FD99AA00-905A-4EB4-B29D-39D3D6733A13}"/>
      </w:docPartPr>
      <w:docPartBody>
        <w:p w:rsidR="00B77614" w:rsidRDefault="007324C2" w:rsidP="007324C2">
          <w:pPr>
            <w:pStyle w:val="3E77AD451CCD4263B487E4C4992BD1AB"/>
          </w:pPr>
          <w:r w:rsidRPr="008B0A63">
            <w:rPr>
              <w:rStyle w:val="PlaceholderText"/>
              <w:i/>
              <w:iCs/>
              <w:sz w:val="18"/>
              <w:szCs w:val="20"/>
            </w:rPr>
            <w:t>DFO Comment(s) in relation to Incomplete sections and/or Missing Evidence.</w:t>
          </w:r>
        </w:p>
      </w:docPartBody>
    </w:docPart>
    <w:docPart>
      <w:docPartPr>
        <w:name w:val="D7F037D1BC974BFEBDB898A937726B0D"/>
        <w:category>
          <w:name w:val="General"/>
          <w:gallery w:val="placeholder"/>
        </w:category>
        <w:types>
          <w:type w:val="bbPlcHdr"/>
        </w:types>
        <w:behaviors>
          <w:behavior w:val="content"/>
        </w:behaviors>
        <w:guid w:val="{303C512B-CC89-4033-A012-6570F1F76887}"/>
      </w:docPartPr>
      <w:docPartBody>
        <w:p w:rsidR="00B77614" w:rsidRDefault="007324C2" w:rsidP="007324C2">
          <w:pPr>
            <w:pStyle w:val="D7F037D1BC974BFEBDB898A937726B0D"/>
          </w:pPr>
          <w:r w:rsidRPr="008B0A63">
            <w:rPr>
              <w:rStyle w:val="PlaceholderText"/>
              <w:i/>
              <w:iCs/>
              <w:sz w:val="18"/>
              <w:szCs w:val="20"/>
            </w:rPr>
            <w:t>DFO Comment(s) in relation to Incomplete sections and/or Missing Evidence.</w:t>
          </w:r>
        </w:p>
      </w:docPartBody>
    </w:docPart>
    <w:docPart>
      <w:docPartPr>
        <w:name w:val="F912B4F87B6F4457AFA1EB903ABB5893"/>
        <w:category>
          <w:name w:val="General"/>
          <w:gallery w:val="placeholder"/>
        </w:category>
        <w:types>
          <w:type w:val="bbPlcHdr"/>
        </w:types>
        <w:behaviors>
          <w:behavior w:val="content"/>
        </w:behaviors>
        <w:guid w:val="{0CEFDD6E-CCA3-4F61-B6B2-A900453CAD4D}"/>
      </w:docPartPr>
      <w:docPartBody>
        <w:p w:rsidR="00B77614" w:rsidRDefault="007324C2" w:rsidP="007324C2">
          <w:pPr>
            <w:pStyle w:val="F912B4F87B6F4457AFA1EB903ABB5893"/>
          </w:pPr>
          <w:r w:rsidRPr="008B0A63">
            <w:rPr>
              <w:rStyle w:val="PlaceholderText"/>
              <w:i/>
              <w:iCs/>
              <w:sz w:val="18"/>
              <w:szCs w:val="20"/>
            </w:rPr>
            <w:t>DFO Comment(s) in relation to Incomplete sections and/or Missing Evidence.</w:t>
          </w:r>
        </w:p>
      </w:docPartBody>
    </w:docPart>
    <w:docPart>
      <w:docPartPr>
        <w:name w:val="3466E994823D4BCCB6AF239802402E34"/>
        <w:category>
          <w:name w:val="General"/>
          <w:gallery w:val="placeholder"/>
        </w:category>
        <w:types>
          <w:type w:val="bbPlcHdr"/>
        </w:types>
        <w:behaviors>
          <w:behavior w:val="content"/>
        </w:behaviors>
        <w:guid w:val="{E829D87F-D52A-403E-AFB1-22EE4BCD6041}"/>
      </w:docPartPr>
      <w:docPartBody>
        <w:p w:rsidR="00B77614" w:rsidRDefault="007324C2" w:rsidP="007324C2">
          <w:pPr>
            <w:pStyle w:val="3466E994823D4BCCB6AF239802402E34"/>
          </w:pPr>
          <w:r w:rsidRPr="008B0A63">
            <w:rPr>
              <w:rStyle w:val="PlaceholderText"/>
              <w:i/>
              <w:iCs/>
              <w:sz w:val="18"/>
              <w:szCs w:val="20"/>
            </w:rPr>
            <w:t>DFO Comment(s) in relation to Incomplete sections and/or Missing Evidence.</w:t>
          </w:r>
        </w:p>
      </w:docPartBody>
    </w:docPart>
    <w:docPart>
      <w:docPartPr>
        <w:name w:val="DD9D54E4F56248999D25908846E796CD"/>
        <w:category>
          <w:name w:val="General"/>
          <w:gallery w:val="placeholder"/>
        </w:category>
        <w:types>
          <w:type w:val="bbPlcHdr"/>
        </w:types>
        <w:behaviors>
          <w:behavior w:val="content"/>
        </w:behaviors>
        <w:guid w:val="{D3806EE9-A10D-40FD-966D-84C625718030}"/>
      </w:docPartPr>
      <w:docPartBody>
        <w:p w:rsidR="00B77614" w:rsidRDefault="007324C2" w:rsidP="007324C2">
          <w:pPr>
            <w:pStyle w:val="DD9D54E4F56248999D25908846E796CD"/>
          </w:pPr>
          <w:r w:rsidRPr="008B0A63">
            <w:rPr>
              <w:rStyle w:val="PlaceholderText"/>
              <w:i/>
              <w:iCs/>
              <w:sz w:val="18"/>
              <w:szCs w:val="20"/>
            </w:rPr>
            <w:t>DFO Comment(s) in relation to Incomplete sections and/or Missing Evidence.</w:t>
          </w:r>
        </w:p>
      </w:docPartBody>
    </w:docPart>
    <w:docPart>
      <w:docPartPr>
        <w:name w:val="ADA1E3ACE7D94BC4A590FAFD8BC82D1F"/>
        <w:category>
          <w:name w:val="General"/>
          <w:gallery w:val="placeholder"/>
        </w:category>
        <w:types>
          <w:type w:val="bbPlcHdr"/>
        </w:types>
        <w:behaviors>
          <w:behavior w:val="content"/>
        </w:behaviors>
        <w:guid w:val="{C1D511ED-0EF5-4F90-80DD-E5881C58004A}"/>
      </w:docPartPr>
      <w:docPartBody>
        <w:p w:rsidR="007324C2" w:rsidRPr="00A74EEB" w:rsidRDefault="007324C2" w:rsidP="00F02E4F">
          <w:pPr>
            <w:pStyle w:val="Grey"/>
            <w:framePr w:hSpace="181" w:wrap="around" w:vAnchor="text" w:hAnchor="text" w:y="1"/>
            <w:spacing w:after="0" w:line="276" w:lineRule="auto"/>
            <w:suppressOverlap/>
            <w:jc w:val="both"/>
          </w:pPr>
          <w:r w:rsidRPr="00A74EEB">
            <w:t xml:space="preserve">Provide details of the qualification’s access (admission requirements), credit transfer (internal and external), Recognition of Prior Learning (RPL) and appeal against denial of access and credit transfer. These mechanisms should be specified clearly, documented and adhere to any national standard/requirement for the qualification. (i.e., qualification admission criteria, samples of admission form, samples of credit transfer from and to the programme, samples of RPL request, and samples of appeal against admission and transfer). </w:t>
          </w:r>
        </w:p>
        <w:p w:rsidR="00430C63" w:rsidRDefault="007324C2" w:rsidP="00430C63">
          <w:pPr>
            <w:pStyle w:val="ADA1E3ACE7D94BC4A590FAFD8BC82D1F4"/>
          </w:pPr>
          <w:r w:rsidRPr="00A74EEB">
            <w:t>Qualification admission criteria should be communicated to learners (i.e. could be documented in the programme specification, catalogue or the awarding body's website).</w:t>
          </w:r>
        </w:p>
      </w:docPartBody>
    </w:docPart>
    <w:docPart>
      <w:docPartPr>
        <w:name w:val="4C61047FEED44D18BE2E660B70622A2B"/>
        <w:category>
          <w:name w:val="General"/>
          <w:gallery w:val="placeholder"/>
        </w:category>
        <w:types>
          <w:type w:val="bbPlcHdr"/>
        </w:types>
        <w:behaviors>
          <w:behavior w:val="content"/>
        </w:behaviors>
        <w:guid w:val="{B4830B18-7CF5-4E70-8631-9E8B60014536}"/>
      </w:docPartPr>
      <w:docPartBody>
        <w:p w:rsidR="0092398F" w:rsidRDefault="007324C2" w:rsidP="007324C2">
          <w:pPr>
            <w:pStyle w:val="4C61047FEED44D18BE2E660B70622A2B"/>
          </w:pPr>
          <w:r w:rsidRPr="00806DE7">
            <w:t xml:space="preserve">Provide </w:t>
          </w:r>
          <w:r w:rsidRPr="00806DE7">
            <w:rPr>
              <w:rStyle w:val="PlaceholderText"/>
            </w:rPr>
            <w:t>a general background about the organisation with respect to sector and provision</w:t>
          </w:r>
          <w:r w:rsidRPr="00806DE7">
            <w:t>.</w:t>
          </w:r>
        </w:p>
      </w:docPartBody>
    </w:docPart>
    <w:docPart>
      <w:docPartPr>
        <w:name w:val="A435958069B94BBD823C11F6E5173398"/>
        <w:category>
          <w:name w:val="General"/>
          <w:gallery w:val="placeholder"/>
        </w:category>
        <w:types>
          <w:type w:val="bbPlcHdr"/>
        </w:types>
        <w:behaviors>
          <w:behavior w:val="content"/>
        </w:behaviors>
        <w:guid w:val="{F07FCE82-B446-4DF6-ACC4-73B32472F39D}"/>
      </w:docPartPr>
      <w:docPartBody>
        <w:p w:rsidR="0092398F" w:rsidRDefault="007324C2" w:rsidP="00430C63">
          <w:pPr>
            <w:pStyle w:val="A435958069B94BBD823C11F6E5173398"/>
          </w:pPr>
          <w:r w:rsidRPr="00806DE7">
            <w:t>Provide detail</w:t>
          </w:r>
          <w:r>
            <w:t xml:space="preserve">s </w:t>
          </w:r>
          <w:r w:rsidRPr="00F02E4F">
            <w:t>of the qualification’s career progression, potential occupation/s and educational pathway/s with tracking of the qualification's graduates per cohort, with particular emphasis on the employability rates, job type, employability timing and/or skills enhancements. Information about any career counselling provided to learners to support their progression. (i.e. graduate destination list and alumni surveys). Career progression and educational pathways should be communicated to learners (i.e. documented in the programme specification, catalogue or the awarding body's website).</w:t>
          </w:r>
        </w:p>
      </w:docPartBody>
    </w:docPart>
    <w:docPart>
      <w:docPartPr>
        <w:name w:val="F64648DA09754A2BA4CD37E0169B1DBE"/>
        <w:category>
          <w:name w:val="General"/>
          <w:gallery w:val="placeholder"/>
        </w:category>
        <w:types>
          <w:type w:val="bbPlcHdr"/>
        </w:types>
        <w:behaviors>
          <w:behavior w:val="content"/>
        </w:behaviors>
        <w:guid w:val="{A2C7968C-3C8E-4CAC-B919-A20C8D534837}"/>
      </w:docPartPr>
      <w:docPartBody>
        <w:p w:rsidR="0092398F" w:rsidRDefault="007324C2" w:rsidP="007324C2">
          <w:pPr>
            <w:pStyle w:val="F64648DA09754A2BA4CD37E0169B1DBE1"/>
          </w:pPr>
          <w:r w:rsidRPr="00142DB6">
            <w:rPr>
              <w:rStyle w:val="BQA-Grey"/>
            </w:rPr>
            <w:t>Click or tap here to enter text.</w:t>
          </w:r>
        </w:p>
      </w:docPartBody>
    </w:docPart>
    <w:docPart>
      <w:docPartPr>
        <w:name w:val="C6E26800A93C48FD96C25A4818D367E2"/>
        <w:category>
          <w:name w:val="General"/>
          <w:gallery w:val="placeholder"/>
        </w:category>
        <w:types>
          <w:type w:val="bbPlcHdr"/>
        </w:types>
        <w:behaviors>
          <w:behavior w:val="content"/>
        </w:behaviors>
        <w:guid w:val="{B7C8E9E7-E4DE-4760-A97A-F9DB467EACF5}"/>
      </w:docPartPr>
      <w:docPartBody>
        <w:p w:rsidR="0092398F" w:rsidRDefault="007324C2" w:rsidP="007324C2">
          <w:pPr>
            <w:pStyle w:val="C6E26800A93C48FD96C25A4818D367E21"/>
          </w:pPr>
          <w:r w:rsidRPr="00142DB6">
            <w:rPr>
              <w:rStyle w:val="BQA-Grey"/>
            </w:rPr>
            <w:t>Click or tap here to enter text.</w:t>
          </w:r>
        </w:p>
      </w:docPartBody>
    </w:docPart>
    <w:docPart>
      <w:docPartPr>
        <w:name w:val="D1450C400BCA4519A81FDD9B8620C94A"/>
        <w:category>
          <w:name w:val="General"/>
          <w:gallery w:val="placeholder"/>
        </w:category>
        <w:types>
          <w:type w:val="bbPlcHdr"/>
        </w:types>
        <w:behaviors>
          <w:behavior w:val="content"/>
        </w:behaviors>
        <w:guid w:val="{71F8A52B-A32D-47AC-9EB8-8051F7268B4F}"/>
      </w:docPartPr>
      <w:docPartBody>
        <w:p w:rsidR="00AF0CE2" w:rsidRDefault="007324C2" w:rsidP="007324C2">
          <w:pPr>
            <w:pStyle w:val="D1450C400BCA4519A81FDD9B8620C94A1"/>
          </w:pPr>
          <w:r w:rsidRPr="00B71C73">
            <w:rPr>
              <w:rStyle w:val="PlaceholderText"/>
            </w:rPr>
            <w:t>Select</w:t>
          </w:r>
        </w:p>
      </w:docPartBody>
    </w:docPart>
    <w:docPart>
      <w:docPartPr>
        <w:name w:val="CB2C55CAFCD04671932DE03781FD306F"/>
        <w:category>
          <w:name w:val="General"/>
          <w:gallery w:val="placeholder"/>
        </w:category>
        <w:types>
          <w:type w:val="bbPlcHdr"/>
        </w:types>
        <w:behaviors>
          <w:behavior w:val="content"/>
        </w:behaviors>
        <w:guid w:val="{72506B2F-640D-4524-B4E6-98F84E085641}"/>
      </w:docPartPr>
      <w:docPartBody>
        <w:p w:rsidR="00AF0CE2" w:rsidRDefault="007324C2" w:rsidP="007324C2">
          <w:pPr>
            <w:pStyle w:val="CB2C55CAFCD04671932DE03781FD306F1"/>
          </w:pPr>
          <w:r w:rsidRPr="008B0A63">
            <w:rPr>
              <w:rStyle w:val="PlaceholderText"/>
              <w:i/>
              <w:iCs/>
              <w:sz w:val="18"/>
              <w:szCs w:val="20"/>
            </w:rPr>
            <w:t>DFO Comment(s) in relation to Incomplete sections and/or Missing Evidence.</w:t>
          </w:r>
        </w:p>
      </w:docPartBody>
    </w:docPart>
    <w:docPart>
      <w:docPartPr>
        <w:name w:val="0BC209D082FF4DE2B0505C7E11064053"/>
        <w:category>
          <w:name w:val="General"/>
          <w:gallery w:val="placeholder"/>
        </w:category>
        <w:types>
          <w:type w:val="bbPlcHdr"/>
        </w:types>
        <w:behaviors>
          <w:behavior w:val="content"/>
        </w:behaviors>
        <w:guid w:val="{7370213B-129A-4E8A-912A-8CF2092C4AFD}"/>
      </w:docPartPr>
      <w:docPartBody>
        <w:p w:rsidR="00AF0CE2" w:rsidRDefault="007324C2" w:rsidP="007324C2">
          <w:pPr>
            <w:pStyle w:val="0BC209D082FF4DE2B0505C7E110640531"/>
          </w:pPr>
          <w:r>
            <w:rPr>
              <w:rStyle w:val="PlaceholderText"/>
            </w:rPr>
            <w:t>Click here</w:t>
          </w:r>
        </w:p>
      </w:docPartBody>
    </w:docPart>
    <w:docPart>
      <w:docPartPr>
        <w:name w:val="ED391E2A684246799D55E664DBCED6B5"/>
        <w:category>
          <w:name w:val="General"/>
          <w:gallery w:val="placeholder"/>
        </w:category>
        <w:types>
          <w:type w:val="bbPlcHdr"/>
        </w:types>
        <w:behaviors>
          <w:behavior w:val="content"/>
        </w:behaviors>
        <w:guid w:val="{95D3FD2A-A068-4434-A65B-4BB8AE734654}"/>
      </w:docPartPr>
      <w:docPartBody>
        <w:p w:rsidR="00AF0CE2" w:rsidRDefault="007324C2" w:rsidP="007324C2">
          <w:pPr>
            <w:pStyle w:val="ED391E2A684246799D55E664DBCED6B51"/>
          </w:pPr>
          <w:r>
            <w:rPr>
              <w:rStyle w:val="PlaceholderText"/>
            </w:rPr>
            <w:t xml:space="preserve">Click here </w:t>
          </w:r>
        </w:p>
      </w:docPartBody>
    </w:docPart>
    <w:docPart>
      <w:docPartPr>
        <w:name w:val="23919DF466FB49F48068D5DE9F63F44E"/>
        <w:category>
          <w:name w:val="General"/>
          <w:gallery w:val="placeholder"/>
        </w:category>
        <w:types>
          <w:type w:val="bbPlcHdr"/>
        </w:types>
        <w:behaviors>
          <w:behavior w:val="content"/>
        </w:behaviors>
        <w:guid w:val="{D269E220-D928-4A33-B432-59B6940970FE}"/>
      </w:docPartPr>
      <w:docPartBody>
        <w:p w:rsidR="00AF0CE2" w:rsidRDefault="007324C2" w:rsidP="007324C2">
          <w:pPr>
            <w:pStyle w:val="23919DF466FB49F48068D5DE9F63F44E1"/>
          </w:pPr>
          <w:r w:rsidRPr="00A74EEB">
            <w:rPr>
              <w:rStyle w:val="PlaceholderText"/>
              <w:i/>
              <w:iCs/>
              <w:sz w:val="18"/>
              <w:szCs w:val="20"/>
            </w:rPr>
            <w:t>DFO Comment(s) in relation to Incomplete sections and/or Missing Evidence.</w:t>
          </w:r>
        </w:p>
      </w:docPartBody>
    </w:docPart>
    <w:docPart>
      <w:docPartPr>
        <w:name w:val="97668C52665A44938B9B0EC36CECF5ED"/>
        <w:category>
          <w:name w:val="General"/>
          <w:gallery w:val="placeholder"/>
        </w:category>
        <w:types>
          <w:type w:val="bbPlcHdr"/>
        </w:types>
        <w:behaviors>
          <w:behavior w:val="content"/>
        </w:behaviors>
        <w:guid w:val="{5DEA83AB-2730-4F60-B24D-73A3859BD79E}"/>
      </w:docPartPr>
      <w:docPartBody>
        <w:p w:rsidR="00AF0CE2" w:rsidRDefault="007324C2" w:rsidP="007324C2">
          <w:pPr>
            <w:pStyle w:val="97668C52665A44938B9B0EC36CECF5ED1"/>
          </w:pPr>
          <w:r>
            <w:rPr>
              <w:rStyle w:val="PlaceholderText"/>
            </w:rPr>
            <w:t>Click here</w:t>
          </w:r>
        </w:p>
      </w:docPartBody>
    </w:docPart>
    <w:docPart>
      <w:docPartPr>
        <w:name w:val="CC0C5BD951E947369FEDCC7C46A8E39E"/>
        <w:category>
          <w:name w:val="General"/>
          <w:gallery w:val="placeholder"/>
        </w:category>
        <w:types>
          <w:type w:val="bbPlcHdr"/>
        </w:types>
        <w:behaviors>
          <w:behavior w:val="content"/>
        </w:behaviors>
        <w:guid w:val="{FCF102F9-B106-4BB2-AE3A-2301F9703C88}"/>
      </w:docPartPr>
      <w:docPartBody>
        <w:p w:rsidR="00AF0CE2" w:rsidRDefault="007324C2" w:rsidP="007324C2">
          <w:pPr>
            <w:pStyle w:val="CC0C5BD951E947369FEDCC7C46A8E39E1"/>
          </w:pPr>
          <w:r>
            <w:rPr>
              <w:rStyle w:val="PlaceholderText"/>
            </w:rPr>
            <w:t xml:space="preserve">Click here </w:t>
          </w:r>
        </w:p>
      </w:docPartBody>
    </w:docPart>
    <w:docPart>
      <w:docPartPr>
        <w:name w:val="EAF87360E4B742229860AFB3DB06834D"/>
        <w:category>
          <w:name w:val="General"/>
          <w:gallery w:val="placeholder"/>
        </w:category>
        <w:types>
          <w:type w:val="bbPlcHdr"/>
        </w:types>
        <w:behaviors>
          <w:behavior w:val="content"/>
        </w:behaviors>
        <w:guid w:val="{C18A70C7-3312-484A-A5FD-5E3C5D0752E9}"/>
      </w:docPartPr>
      <w:docPartBody>
        <w:p w:rsidR="00AF0CE2" w:rsidRDefault="007324C2" w:rsidP="007324C2">
          <w:pPr>
            <w:pStyle w:val="EAF87360E4B742229860AFB3DB06834D1"/>
          </w:pPr>
          <w:r w:rsidRPr="00B71C73">
            <w:rPr>
              <w:rStyle w:val="PlaceholderText"/>
            </w:rPr>
            <w:t>Select</w:t>
          </w:r>
        </w:p>
      </w:docPartBody>
    </w:docPart>
    <w:docPart>
      <w:docPartPr>
        <w:name w:val="0A54170F6F114AC492ED74FF879E1CEE"/>
        <w:category>
          <w:name w:val="General"/>
          <w:gallery w:val="placeholder"/>
        </w:category>
        <w:types>
          <w:type w:val="bbPlcHdr"/>
        </w:types>
        <w:behaviors>
          <w:behavior w:val="content"/>
        </w:behaviors>
        <w:guid w:val="{8A23F192-D0A1-4B89-878C-20230A139ACF}"/>
      </w:docPartPr>
      <w:docPartBody>
        <w:p w:rsidR="00AF0CE2" w:rsidRDefault="007324C2" w:rsidP="007324C2">
          <w:pPr>
            <w:pStyle w:val="0A54170F6F114AC492ED74FF879E1CEE1"/>
          </w:pPr>
          <w:r w:rsidRPr="00B71C73">
            <w:rPr>
              <w:rStyle w:val="PlaceholderText"/>
            </w:rPr>
            <w:t>Select</w:t>
          </w:r>
        </w:p>
      </w:docPartBody>
    </w:docPart>
    <w:docPart>
      <w:docPartPr>
        <w:name w:val="A48F913F84F840F4967CA3110E12C804"/>
        <w:category>
          <w:name w:val="General"/>
          <w:gallery w:val="placeholder"/>
        </w:category>
        <w:types>
          <w:type w:val="bbPlcHdr"/>
        </w:types>
        <w:behaviors>
          <w:behavior w:val="content"/>
        </w:behaviors>
        <w:guid w:val="{24C631EC-DBC7-49C7-8558-121D716D31E8}"/>
      </w:docPartPr>
      <w:docPartBody>
        <w:p w:rsidR="00AF0CE2" w:rsidRDefault="007324C2" w:rsidP="007324C2">
          <w:pPr>
            <w:pStyle w:val="A48F913F84F840F4967CA3110E12C8041"/>
          </w:pPr>
          <w:r w:rsidRPr="00B71C73">
            <w:rPr>
              <w:rStyle w:val="PlaceholderText"/>
            </w:rPr>
            <w:t>Select</w:t>
          </w:r>
        </w:p>
      </w:docPartBody>
    </w:docPart>
    <w:docPart>
      <w:docPartPr>
        <w:name w:val="ACDEC678AEA14A54BBDAE2202657BCAA"/>
        <w:category>
          <w:name w:val="General"/>
          <w:gallery w:val="placeholder"/>
        </w:category>
        <w:types>
          <w:type w:val="bbPlcHdr"/>
        </w:types>
        <w:behaviors>
          <w:behavior w:val="content"/>
        </w:behaviors>
        <w:guid w:val="{7C37F669-67D7-499C-A1EC-C48D4C58C480}"/>
      </w:docPartPr>
      <w:docPartBody>
        <w:p w:rsidR="00AF0CE2" w:rsidRDefault="007324C2" w:rsidP="007324C2">
          <w:pPr>
            <w:pStyle w:val="ACDEC678AEA14A54BBDAE2202657BCAA1"/>
          </w:pPr>
          <w:r w:rsidRPr="004671FE">
            <w:rPr>
              <w:rStyle w:val="PlaceholderText"/>
            </w:rPr>
            <w:t>Select</w:t>
          </w:r>
        </w:p>
      </w:docPartBody>
    </w:docPart>
    <w:docPart>
      <w:docPartPr>
        <w:name w:val="C45C37F0D585417FB9134B8C4EE2E7E2"/>
        <w:category>
          <w:name w:val="General"/>
          <w:gallery w:val="placeholder"/>
        </w:category>
        <w:types>
          <w:type w:val="bbPlcHdr"/>
        </w:types>
        <w:behaviors>
          <w:behavior w:val="content"/>
        </w:behaviors>
        <w:guid w:val="{CE6B5BA7-A366-4837-BD70-7E5F4E0D9E64}"/>
      </w:docPartPr>
      <w:docPartBody>
        <w:p w:rsidR="00AF0CE2" w:rsidRDefault="007324C2" w:rsidP="007324C2">
          <w:pPr>
            <w:pStyle w:val="C45C37F0D585417FB9134B8C4EE2E7E21"/>
          </w:pPr>
          <w:r w:rsidRPr="004671FE">
            <w:rPr>
              <w:rStyle w:val="PlaceholderText"/>
            </w:rPr>
            <w:t>Select</w:t>
          </w:r>
        </w:p>
      </w:docPartBody>
    </w:docPart>
    <w:docPart>
      <w:docPartPr>
        <w:name w:val="08A8B05013F54E2592174CBD25E22219"/>
        <w:category>
          <w:name w:val="General"/>
          <w:gallery w:val="placeholder"/>
        </w:category>
        <w:types>
          <w:type w:val="bbPlcHdr"/>
        </w:types>
        <w:behaviors>
          <w:behavior w:val="content"/>
        </w:behaviors>
        <w:guid w:val="{5840C022-5461-4A29-B3C6-CAC606C7DAA0}"/>
      </w:docPartPr>
      <w:docPartBody>
        <w:p w:rsidR="00AF0CE2" w:rsidRDefault="007324C2" w:rsidP="007324C2">
          <w:pPr>
            <w:pStyle w:val="08A8B05013F54E2592174CBD25E222191"/>
          </w:pPr>
          <w:r w:rsidRPr="004671FE">
            <w:rPr>
              <w:rStyle w:val="PlaceholderText"/>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123F"/>
    <w:multiLevelType w:val="hybridMultilevel"/>
    <w:tmpl w:val="D72E7F90"/>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F532D"/>
    <w:multiLevelType w:val="hybridMultilevel"/>
    <w:tmpl w:val="5B649B0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2E6B45"/>
    <w:multiLevelType w:val="hybridMultilevel"/>
    <w:tmpl w:val="BCB28F70"/>
    <w:lvl w:ilvl="0" w:tplc="E8B6407A">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FC546F"/>
    <w:multiLevelType w:val="hybridMultilevel"/>
    <w:tmpl w:val="B8E8360A"/>
    <w:lvl w:ilvl="0" w:tplc="6BC6F042">
      <w:start w:val="1"/>
      <w:numFmt w:val="bullet"/>
      <w:lvlText w:val=""/>
      <w:lvlJc w:val="left"/>
      <w:pPr>
        <w:ind w:left="360" w:hanging="360"/>
      </w:pPr>
      <w:rPr>
        <w:rFonts w:ascii="Symbol" w:hAnsi="Symbol" w:hint="default"/>
        <w:color w:val="A6A6A6" w:themeColor="background1" w:themeShade="A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C55562"/>
    <w:multiLevelType w:val="hybridMultilevel"/>
    <w:tmpl w:val="C07A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E96CCD"/>
    <w:multiLevelType w:val="hybridMultilevel"/>
    <w:tmpl w:val="CCF214FC"/>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E69B4"/>
    <w:multiLevelType w:val="hybridMultilevel"/>
    <w:tmpl w:val="C4D472CC"/>
    <w:lvl w:ilvl="0" w:tplc="90CA136E">
      <w:start w:val="1"/>
      <w:numFmt w:val="bullet"/>
      <w:lvlText w:val=""/>
      <w:lvlJc w:val="left"/>
      <w:pPr>
        <w:ind w:left="720" w:hanging="360"/>
      </w:pPr>
      <w:rPr>
        <w:rFonts w:ascii="Symbol" w:hAnsi="Symbol" w:hint="default"/>
        <w:color w:val="808080" w:themeColor="background1" w:themeShade="8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35C31"/>
    <w:multiLevelType w:val="hybridMultilevel"/>
    <w:tmpl w:val="F828C7BA"/>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45610D"/>
    <w:multiLevelType w:val="hybridMultilevel"/>
    <w:tmpl w:val="EB5CAA2E"/>
    <w:lvl w:ilvl="0" w:tplc="448AC86C">
      <w:start w:val="1"/>
      <w:numFmt w:val="bullet"/>
      <w:lvlText w:val=""/>
      <w:lvlJc w:val="left"/>
      <w:pPr>
        <w:ind w:left="720" w:hanging="360"/>
      </w:pPr>
      <w:rPr>
        <w:rFonts w:ascii="Symbol" w:hAnsi="Symbo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4"/>
  </w:num>
  <w:num w:numId="5">
    <w:abstractNumId w:val="0"/>
  </w:num>
  <w:num w:numId="6">
    <w:abstractNumId w:val="1"/>
  </w:num>
  <w:num w:numId="7">
    <w:abstractNumId w:val="5"/>
  </w:num>
  <w:num w:numId="8">
    <w:abstractNumId w:val="7"/>
  </w:num>
  <w:num w:numId="9">
    <w:abstractNumId w:val="8"/>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3927"/>
    <w:rsid w:val="00045EE8"/>
    <w:rsid w:val="000F0AC8"/>
    <w:rsid w:val="000F2396"/>
    <w:rsid w:val="00124F66"/>
    <w:rsid w:val="0013778D"/>
    <w:rsid w:val="00143EF0"/>
    <w:rsid w:val="001E6217"/>
    <w:rsid w:val="0025378E"/>
    <w:rsid w:val="00271FAE"/>
    <w:rsid w:val="002B293B"/>
    <w:rsid w:val="002B4CC8"/>
    <w:rsid w:val="00374808"/>
    <w:rsid w:val="00385507"/>
    <w:rsid w:val="00422F38"/>
    <w:rsid w:val="00427120"/>
    <w:rsid w:val="00430C63"/>
    <w:rsid w:val="00433927"/>
    <w:rsid w:val="00444722"/>
    <w:rsid w:val="00484243"/>
    <w:rsid w:val="004C15E8"/>
    <w:rsid w:val="004D1635"/>
    <w:rsid w:val="005825D6"/>
    <w:rsid w:val="005A1D75"/>
    <w:rsid w:val="005E1EF8"/>
    <w:rsid w:val="006C13C6"/>
    <w:rsid w:val="006E55BB"/>
    <w:rsid w:val="00724637"/>
    <w:rsid w:val="007324C2"/>
    <w:rsid w:val="00743EE9"/>
    <w:rsid w:val="007E4FAB"/>
    <w:rsid w:val="007F6B5F"/>
    <w:rsid w:val="00806FD7"/>
    <w:rsid w:val="00813082"/>
    <w:rsid w:val="008A71F3"/>
    <w:rsid w:val="008A7830"/>
    <w:rsid w:val="0092398F"/>
    <w:rsid w:val="00986A62"/>
    <w:rsid w:val="009A2BA3"/>
    <w:rsid w:val="00A8312C"/>
    <w:rsid w:val="00AF0CE2"/>
    <w:rsid w:val="00B53254"/>
    <w:rsid w:val="00B571CA"/>
    <w:rsid w:val="00B77614"/>
    <w:rsid w:val="00BE3524"/>
    <w:rsid w:val="00C154A7"/>
    <w:rsid w:val="00C54FC3"/>
    <w:rsid w:val="00CB7EA2"/>
    <w:rsid w:val="00D04D9A"/>
    <w:rsid w:val="00D34023"/>
    <w:rsid w:val="00D77B04"/>
    <w:rsid w:val="00E40105"/>
    <w:rsid w:val="00EB0DF3"/>
    <w:rsid w:val="00EC2DEA"/>
    <w:rsid w:val="00F17784"/>
    <w:rsid w:val="00F235B0"/>
    <w:rsid w:val="00F7325C"/>
    <w:rsid w:val="00FD5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4C2"/>
    <w:rPr>
      <w:color w:val="808080"/>
    </w:rPr>
  </w:style>
  <w:style w:type="paragraph" w:styleId="ListParagraph">
    <w:name w:val="List Paragraph"/>
    <w:basedOn w:val="Normal"/>
    <w:uiPriority w:val="34"/>
    <w:qFormat/>
    <w:rsid w:val="00374808"/>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B2FA72BDFFCD48F29ED51B03721F42832">
    <w:name w:val="B2FA72BDFFCD48F29ED51B03721F42832"/>
    <w:rsid w:val="00374808"/>
    <w:pPr>
      <w:spacing w:after="0" w:line="240" w:lineRule="auto"/>
    </w:pPr>
    <w:rPr>
      <w:rFonts w:eastAsiaTheme="minorHAnsi"/>
    </w:rPr>
  </w:style>
  <w:style w:type="paragraph" w:customStyle="1" w:styleId="EF2EC021890F491CB49D27B5A9A8DFA52">
    <w:name w:val="EF2EC021890F491CB49D27B5A9A8DFA52"/>
    <w:rsid w:val="00374808"/>
    <w:pPr>
      <w:spacing w:after="0" w:line="240" w:lineRule="auto"/>
    </w:pPr>
    <w:rPr>
      <w:rFonts w:eastAsiaTheme="minorHAnsi"/>
    </w:rPr>
  </w:style>
  <w:style w:type="paragraph" w:customStyle="1" w:styleId="AEB67C6C65464405BC6D4F298C5AAF982">
    <w:name w:val="AEB67C6C65464405BC6D4F298C5AAF982"/>
    <w:rsid w:val="002B293B"/>
    <w:rPr>
      <w:rFonts w:eastAsiaTheme="minorHAnsi"/>
    </w:rPr>
  </w:style>
  <w:style w:type="paragraph" w:customStyle="1" w:styleId="95F9CAFC21074F2EBA994292B09CB7AB3">
    <w:name w:val="95F9CAFC21074F2EBA994292B09CB7AB3"/>
    <w:rsid w:val="00374808"/>
    <w:rPr>
      <w:rFonts w:ascii="Palatino Linotype" w:eastAsiaTheme="minorHAnsi" w:hAnsi="Palatino Linotype"/>
      <w:color w:val="808080" w:themeColor="background1" w:themeShade="80"/>
      <w:sz w:val="20"/>
    </w:rPr>
  </w:style>
  <w:style w:type="paragraph" w:customStyle="1" w:styleId="49FAF1E4FCF14B419626EE513420A9B93">
    <w:name w:val="49FAF1E4FCF14B419626EE513420A9B93"/>
    <w:rsid w:val="00374808"/>
    <w:rPr>
      <w:rFonts w:eastAsiaTheme="minorHAnsi"/>
    </w:rPr>
  </w:style>
  <w:style w:type="paragraph" w:customStyle="1" w:styleId="37AEC6FF139B4A0E9B9D344B81C599BE2">
    <w:name w:val="37AEC6FF139B4A0E9B9D344B81C599BE2"/>
    <w:rsid w:val="002B293B"/>
    <w:rPr>
      <w:rFonts w:eastAsiaTheme="minorHAnsi"/>
    </w:rPr>
  </w:style>
  <w:style w:type="paragraph" w:customStyle="1" w:styleId="B24C95C04FC8490BA15BA8B8AEEBE1D22">
    <w:name w:val="B24C95C04FC8490BA15BA8B8AEEBE1D22"/>
    <w:rsid w:val="002B293B"/>
    <w:rPr>
      <w:rFonts w:eastAsiaTheme="minorHAnsi"/>
    </w:rPr>
  </w:style>
  <w:style w:type="paragraph" w:customStyle="1" w:styleId="4CA3CBE83B9B46D6BF8ECA69182BD4FE2">
    <w:name w:val="4CA3CBE83B9B46D6BF8ECA69182BD4FE2"/>
    <w:rsid w:val="002B293B"/>
    <w:rPr>
      <w:rFonts w:eastAsiaTheme="minorHAnsi"/>
    </w:rPr>
  </w:style>
  <w:style w:type="paragraph" w:customStyle="1" w:styleId="53376B6FD077447786ABFC39B152FA7E2">
    <w:name w:val="53376B6FD077447786ABFC39B152FA7E2"/>
    <w:rsid w:val="002B293B"/>
    <w:rPr>
      <w:rFonts w:eastAsiaTheme="minorHAnsi"/>
    </w:rPr>
  </w:style>
  <w:style w:type="paragraph" w:customStyle="1" w:styleId="10DC6C1177F94944850F5D50BC91176E5">
    <w:name w:val="10DC6C1177F94944850F5D50BC91176E5"/>
    <w:rsid w:val="00374808"/>
    <w:rPr>
      <w:rFonts w:ascii="Palatino Linotype" w:eastAsiaTheme="minorHAnsi" w:hAnsi="Palatino Linotype"/>
      <w:color w:val="808080" w:themeColor="background1" w:themeShade="80"/>
      <w:sz w:val="20"/>
    </w:rPr>
  </w:style>
  <w:style w:type="paragraph" w:customStyle="1" w:styleId="A784F3FF6001415A9E5F24B39E57BADA5">
    <w:name w:val="A784F3FF6001415A9E5F24B39E57BADA5"/>
    <w:rsid w:val="00374808"/>
    <w:rPr>
      <w:rFonts w:eastAsiaTheme="minorHAnsi"/>
    </w:rPr>
  </w:style>
  <w:style w:type="paragraph" w:customStyle="1" w:styleId="7A0690BA400B47479BD9ECA8613332265">
    <w:name w:val="7A0690BA400B47479BD9ECA8613332265"/>
    <w:rsid w:val="00374808"/>
    <w:rPr>
      <w:rFonts w:eastAsiaTheme="minorHAnsi"/>
    </w:rPr>
  </w:style>
  <w:style w:type="paragraph" w:customStyle="1" w:styleId="99210ED721C04B719C50E7069C518F345">
    <w:name w:val="99210ED721C04B719C50E7069C518F345"/>
    <w:rsid w:val="00374808"/>
    <w:rPr>
      <w:rFonts w:eastAsiaTheme="minorHAnsi"/>
    </w:rPr>
  </w:style>
  <w:style w:type="paragraph" w:customStyle="1" w:styleId="0AE578F597AD41E4B18B72C9BB3A2C6A5">
    <w:name w:val="0AE578F597AD41E4B18B72C9BB3A2C6A5"/>
    <w:rsid w:val="00374808"/>
    <w:rPr>
      <w:rFonts w:eastAsiaTheme="minorHAnsi"/>
    </w:rPr>
  </w:style>
  <w:style w:type="paragraph" w:customStyle="1" w:styleId="7C592A34D6CA44CC88A42F41DB817D2E5">
    <w:name w:val="7C592A34D6CA44CC88A42F41DB817D2E5"/>
    <w:rsid w:val="00374808"/>
    <w:rPr>
      <w:rFonts w:eastAsiaTheme="minorHAnsi"/>
    </w:rPr>
  </w:style>
  <w:style w:type="paragraph" w:customStyle="1" w:styleId="7F43E2A473F54FB68579548A4ED1CA2B5">
    <w:name w:val="7F43E2A473F54FB68579548A4ED1CA2B5"/>
    <w:rsid w:val="00374808"/>
    <w:rPr>
      <w:rFonts w:eastAsiaTheme="minorHAnsi"/>
    </w:rPr>
  </w:style>
  <w:style w:type="paragraph" w:customStyle="1" w:styleId="A1E05393E25347A899B188AF25FB32E65">
    <w:name w:val="A1E05393E25347A899B188AF25FB32E65"/>
    <w:rsid w:val="00374808"/>
    <w:rPr>
      <w:rFonts w:eastAsiaTheme="minorHAnsi"/>
    </w:rPr>
  </w:style>
  <w:style w:type="paragraph" w:customStyle="1" w:styleId="39D95E69FD4649C5A98A6803EE58E164">
    <w:name w:val="39D95E69FD4649C5A98A6803EE58E164"/>
    <w:rsid w:val="00374808"/>
    <w:rPr>
      <w:rFonts w:ascii="Palatino Linotype" w:eastAsiaTheme="minorHAnsi" w:hAnsi="Palatino Linotype"/>
      <w:color w:val="808080" w:themeColor="background1" w:themeShade="80"/>
      <w:sz w:val="20"/>
    </w:rPr>
  </w:style>
  <w:style w:type="paragraph" w:customStyle="1" w:styleId="B5BA9B4ACDB1443D8C2DD0BABCF02F89">
    <w:name w:val="B5BA9B4ACDB1443D8C2DD0BABCF02F89"/>
    <w:rsid w:val="00374808"/>
    <w:rPr>
      <w:rFonts w:ascii="Palatino Linotype" w:eastAsiaTheme="minorHAnsi" w:hAnsi="Palatino Linotype"/>
      <w:color w:val="808080" w:themeColor="background1" w:themeShade="80"/>
      <w:sz w:val="20"/>
    </w:rPr>
  </w:style>
  <w:style w:type="paragraph" w:customStyle="1" w:styleId="988FE3FB1DEA4DEC98A16317148100D6">
    <w:name w:val="988FE3FB1DEA4DEC98A16317148100D6"/>
    <w:rsid w:val="00374808"/>
    <w:rPr>
      <w:rFonts w:ascii="Palatino Linotype" w:eastAsiaTheme="minorHAnsi" w:hAnsi="Palatino Linotype"/>
      <w:color w:val="808080" w:themeColor="background1" w:themeShade="80"/>
      <w:sz w:val="20"/>
    </w:rPr>
  </w:style>
  <w:style w:type="character" w:customStyle="1" w:styleId="BQA-Main-Black">
    <w:name w:val="BQA - Main - Black"/>
    <w:basedOn w:val="DefaultParagraphFont"/>
    <w:uiPriority w:val="1"/>
    <w:qFormat/>
    <w:rsid w:val="007324C2"/>
    <w:rPr>
      <w:rFonts w:ascii="Palatino Linotype" w:hAnsi="Palatino Linotype"/>
      <w:color w:val="000000" w:themeColor="text1"/>
      <w:sz w:val="20"/>
    </w:rPr>
  </w:style>
  <w:style w:type="paragraph" w:customStyle="1" w:styleId="EF1F1970BD4D44D686B988B10762B52810">
    <w:name w:val="EF1F1970BD4D44D686B988B10762B52810"/>
    <w:rsid w:val="00374808"/>
    <w:rPr>
      <w:rFonts w:ascii="Palatino Linotype" w:eastAsiaTheme="minorHAnsi" w:hAnsi="Palatino Linotype"/>
      <w:color w:val="808080" w:themeColor="background1" w:themeShade="80"/>
      <w:sz w:val="20"/>
    </w:rPr>
  </w:style>
  <w:style w:type="paragraph" w:customStyle="1" w:styleId="4396623AB96443228A5B955DED38791410">
    <w:name w:val="4396623AB96443228A5B955DED38791410"/>
    <w:rsid w:val="00374808"/>
    <w:rPr>
      <w:rFonts w:ascii="Palatino Linotype" w:eastAsiaTheme="minorHAnsi" w:hAnsi="Palatino Linotype"/>
      <w:color w:val="808080" w:themeColor="background1" w:themeShade="80"/>
      <w:sz w:val="20"/>
    </w:rPr>
  </w:style>
  <w:style w:type="paragraph" w:customStyle="1" w:styleId="9F9D8A10737B41B7BA885517E3FC8BB610">
    <w:name w:val="9F9D8A10737B41B7BA885517E3FC8BB610"/>
    <w:rsid w:val="00374808"/>
    <w:rPr>
      <w:rFonts w:ascii="Palatino Linotype" w:eastAsiaTheme="minorHAnsi" w:hAnsi="Palatino Linotype"/>
      <w:color w:val="808080" w:themeColor="background1" w:themeShade="80"/>
      <w:sz w:val="20"/>
    </w:rPr>
  </w:style>
  <w:style w:type="paragraph" w:customStyle="1" w:styleId="CFC748F2D31642BE891C8CF7DE91D9D52">
    <w:name w:val="CFC748F2D31642BE891C8CF7DE91D9D52"/>
    <w:rsid w:val="00374808"/>
    <w:pPr>
      <w:spacing w:after="200" w:line="240" w:lineRule="auto"/>
      <w:ind w:left="720"/>
      <w:contextualSpacing/>
      <w:jc w:val="both"/>
    </w:pPr>
    <w:rPr>
      <w:rFonts w:ascii="Palatino Linotype" w:hAnsi="Palatino Linotype" w:cs="Times New Roman"/>
      <w:color w:val="000000"/>
      <w:lang w:val="en-GB" w:eastAsia="en-GB"/>
    </w:rPr>
  </w:style>
  <w:style w:type="character" w:customStyle="1" w:styleId="BQA-Grey">
    <w:name w:val="BQA- Grey"/>
    <w:basedOn w:val="DefaultParagraphFont"/>
    <w:uiPriority w:val="1"/>
    <w:qFormat/>
    <w:rsid w:val="007324C2"/>
    <w:rPr>
      <w:rFonts w:ascii="Palatino Linotype" w:hAnsi="Palatino Linotype"/>
      <w:color w:val="808080" w:themeColor="background1" w:themeShade="80"/>
      <w:sz w:val="20"/>
    </w:rPr>
  </w:style>
  <w:style w:type="paragraph" w:customStyle="1" w:styleId="Grey">
    <w:name w:val="Grey"/>
    <w:basedOn w:val="Normal"/>
    <w:link w:val="GreyChar"/>
    <w:qFormat/>
    <w:rsid w:val="007324C2"/>
    <w:rPr>
      <w:rFonts w:ascii="Palatino Linotype" w:eastAsiaTheme="minorHAnsi" w:hAnsi="Palatino Linotype"/>
      <w:color w:val="808080" w:themeColor="background1" w:themeShade="80"/>
      <w:sz w:val="20"/>
    </w:rPr>
  </w:style>
  <w:style w:type="character" w:customStyle="1" w:styleId="GreyChar">
    <w:name w:val="Grey Char"/>
    <w:basedOn w:val="DefaultParagraphFont"/>
    <w:link w:val="Grey"/>
    <w:rsid w:val="007324C2"/>
    <w:rPr>
      <w:rFonts w:ascii="Palatino Linotype" w:eastAsiaTheme="minorHAnsi" w:hAnsi="Palatino Linotype"/>
      <w:color w:val="808080" w:themeColor="background1" w:themeShade="80"/>
      <w:sz w:val="20"/>
    </w:rPr>
  </w:style>
  <w:style w:type="paragraph" w:styleId="NoSpacing">
    <w:name w:val="No Spacing"/>
    <w:uiPriority w:val="1"/>
    <w:qFormat/>
    <w:rsid w:val="00422F38"/>
    <w:pPr>
      <w:spacing w:after="0" w:line="240" w:lineRule="auto"/>
    </w:pPr>
    <w:rPr>
      <w:rFonts w:eastAsiaTheme="minorHAnsi"/>
    </w:rPr>
  </w:style>
  <w:style w:type="paragraph" w:customStyle="1" w:styleId="887EA129CAE541B1885C71DE1EAE9FCC19">
    <w:name w:val="887EA129CAE541B1885C71DE1EAE9FCC19"/>
    <w:rsid w:val="00374808"/>
    <w:rPr>
      <w:rFonts w:eastAsiaTheme="minorHAnsi"/>
    </w:rPr>
  </w:style>
  <w:style w:type="paragraph" w:customStyle="1" w:styleId="ED75005C547344F9BB815536A6A1753F15">
    <w:name w:val="ED75005C547344F9BB815536A6A1753F15"/>
    <w:rsid w:val="0025378E"/>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E061583D8E66427EAD3ECFAB2BFFAD6211">
    <w:name w:val="E061583D8E66427EAD3ECFAB2BFFAD6211"/>
    <w:rsid w:val="0025378E"/>
    <w:rPr>
      <w:rFonts w:eastAsiaTheme="minorHAnsi"/>
    </w:rPr>
  </w:style>
  <w:style w:type="paragraph" w:customStyle="1" w:styleId="3CBA2F26E609461E9B407C97488603A29">
    <w:name w:val="3CBA2F26E609461E9B407C97488603A29"/>
    <w:rsid w:val="0025378E"/>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F7C5CF2EF0D44BD2BE46B80EEE604F1B4">
    <w:name w:val="F7C5CF2EF0D44BD2BE46B80EEE604F1B4"/>
    <w:rsid w:val="0025378E"/>
    <w:rPr>
      <w:rFonts w:eastAsiaTheme="minorHAnsi"/>
    </w:rPr>
  </w:style>
  <w:style w:type="paragraph" w:customStyle="1" w:styleId="D71CBCC0744D40D7886D4E5B1289C89D1">
    <w:name w:val="D71CBCC0744D40D7886D4E5B1289C89D1"/>
    <w:rsid w:val="0025378E"/>
    <w:pPr>
      <w:spacing w:after="200" w:line="240" w:lineRule="auto"/>
      <w:ind w:left="720"/>
      <w:contextualSpacing/>
      <w:jc w:val="both"/>
    </w:pPr>
    <w:rPr>
      <w:rFonts w:ascii="Palatino Linotype" w:hAnsi="Palatino Linotype" w:cs="Times New Roman"/>
      <w:color w:val="000000"/>
      <w:lang w:val="en-GB" w:eastAsia="en-GB"/>
    </w:rPr>
  </w:style>
  <w:style w:type="paragraph" w:customStyle="1" w:styleId="71A4B42AB81B49E4ABCE6AF5EF4EB46017">
    <w:name w:val="71A4B42AB81B49E4ABCE6AF5EF4EB46017"/>
    <w:rsid w:val="0025378E"/>
    <w:rPr>
      <w:rFonts w:eastAsiaTheme="minorHAnsi"/>
    </w:rPr>
  </w:style>
  <w:style w:type="paragraph" w:customStyle="1" w:styleId="1DD12CA28025457FBB520C136C7DB69217">
    <w:name w:val="1DD12CA28025457FBB520C136C7DB69217"/>
    <w:rsid w:val="0025378E"/>
    <w:rPr>
      <w:rFonts w:eastAsiaTheme="minorHAnsi"/>
    </w:rPr>
  </w:style>
  <w:style w:type="paragraph" w:customStyle="1" w:styleId="7B6DCBDBDB984AD8BFF1A6BB0B6D4BEB17">
    <w:name w:val="7B6DCBDBDB984AD8BFF1A6BB0B6D4BEB17"/>
    <w:rsid w:val="0025378E"/>
    <w:rPr>
      <w:rFonts w:eastAsiaTheme="minorHAnsi"/>
    </w:rPr>
  </w:style>
  <w:style w:type="paragraph" w:customStyle="1" w:styleId="D3CEF35754F749DA9EF791497938288417">
    <w:name w:val="D3CEF35754F749DA9EF791497938288417"/>
    <w:rsid w:val="0025378E"/>
    <w:rPr>
      <w:rFonts w:eastAsiaTheme="minorHAnsi"/>
    </w:rPr>
  </w:style>
  <w:style w:type="paragraph" w:customStyle="1" w:styleId="A8D380B50C634429B579FB92EAD3068B17">
    <w:name w:val="A8D380B50C634429B579FB92EAD3068B17"/>
    <w:rsid w:val="0025378E"/>
    <w:rPr>
      <w:rFonts w:eastAsiaTheme="minorHAnsi"/>
    </w:rPr>
  </w:style>
  <w:style w:type="paragraph" w:customStyle="1" w:styleId="4E5AF9EAB6D34A3D9F73ACE81E2A14C317">
    <w:name w:val="4E5AF9EAB6D34A3D9F73ACE81E2A14C317"/>
    <w:rsid w:val="0025378E"/>
    <w:rPr>
      <w:rFonts w:eastAsiaTheme="minorHAnsi"/>
    </w:rPr>
  </w:style>
  <w:style w:type="paragraph" w:customStyle="1" w:styleId="5E37A4E9BE0A4D51BCECDA9977F73DD217">
    <w:name w:val="5E37A4E9BE0A4D51BCECDA9977F73DD217"/>
    <w:rsid w:val="0025378E"/>
    <w:rPr>
      <w:rFonts w:eastAsiaTheme="minorHAnsi"/>
    </w:rPr>
  </w:style>
  <w:style w:type="paragraph" w:customStyle="1" w:styleId="2972825B16324D5FA7531EB2F6DABA9E17">
    <w:name w:val="2972825B16324D5FA7531EB2F6DABA9E17"/>
    <w:rsid w:val="0025378E"/>
    <w:rPr>
      <w:rFonts w:eastAsiaTheme="minorHAnsi"/>
    </w:rPr>
  </w:style>
  <w:style w:type="paragraph" w:customStyle="1" w:styleId="35960DC6E39445E9ABA03F4119B3D72117">
    <w:name w:val="35960DC6E39445E9ABA03F4119B3D72117"/>
    <w:rsid w:val="0025378E"/>
    <w:rPr>
      <w:rFonts w:eastAsiaTheme="minorHAnsi"/>
    </w:rPr>
  </w:style>
  <w:style w:type="paragraph" w:customStyle="1" w:styleId="80AFDFDAC58446669D83E25197587B3117">
    <w:name w:val="80AFDFDAC58446669D83E25197587B3117"/>
    <w:rsid w:val="0025378E"/>
    <w:rPr>
      <w:rFonts w:eastAsiaTheme="minorHAnsi"/>
    </w:rPr>
  </w:style>
  <w:style w:type="paragraph" w:styleId="BalloonText">
    <w:name w:val="Balloon Text"/>
    <w:basedOn w:val="Normal"/>
    <w:link w:val="BalloonTextChar"/>
    <w:uiPriority w:val="99"/>
    <w:semiHidden/>
    <w:unhideWhenUsed/>
    <w:rsid w:val="00143EF0"/>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43EF0"/>
    <w:rPr>
      <w:rFonts w:ascii="Segoe UI" w:eastAsiaTheme="minorHAnsi" w:hAnsi="Segoe UI" w:cs="Segoe UI"/>
      <w:sz w:val="18"/>
      <w:szCs w:val="18"/>
    </w:rPr>
  </w:style>
  <w:style w:type="paragraph" w:styleId="Title">
    <w:name w:val="Title"/>
    <w:basedOn w:val="Normal"/>
    <w:next w:val="Normal"/>
    <w:link w:val="TitleChar"/>
    <w:uiPriority w:val="10"/>
    <w:qFormat/>
    <w:rsid w:val="00143E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EF0"/>
    <w:rPr>
      <w:rFonts w:asciiTheme="majorHAnsi" w:eastAsiaTheme="majorEastAsia" w:hAnsiTheme="majorHAnsi" w:cstheme="majorBidi"/>
      <w:spacing w:val="-10"/>
      <w:kern w:val="28"/>
      <w:sz w:val="56"/>
      <w:szCs w:val="56"/>
    </w:rPr>
  </w:style>
  <w:style w:type="paragraph" w:customStyle="1" w:styleId="B9B5C5E5B7354A70B28757D49839DF0D10">
    <w:name w:val="B9B5C5E5B7354A70B28757D49839DF0D10"/>
    <w:rsid w:val="00374808"/>
    <w:rPr>
      <w:rFonts w:ascii="Palatino Linotype" w:eastAsiaTheme="minorHAnsi" w:hAnsi="Palatino Linotype"/>
      <w:color w:val="808080" w:themeColor="background1" w:themeShade="80"/>
      <w:sz w:val="20"/>
    </w:rPr>
  </w:style>
  <w:style w:type="paragraph" w:customStyle="1" w:styleId="6D7FD9E7FF194F26BFAF05E9FC0DD02C8">
    <w:name w:val="6D7FD9E7FF194F26BFAF05E9FC0DD02C8"/>
    <w:rsid w:val="00374808"/>
    <w:rPr>
      <w:rFonts w:eastAsiaTheme="minorHAnsi"/>
    </w:rPr>
  </w:style>
  <w:style w:type="paragraph" w:customStyle="1" w:styleId="28E8F3CEE5C64286888360D51B4476BA10">
    <w:name w:val="28E8F3CEE5C64286888360D51B4476BA10"/>
    <w:rsid w:val="00374808"/>
    <w:rPr>
      <w:rFonts w:ascii="Palatino Linotype" w:eastAsiaTheme="minorHAnsi" w:hAnsi="Palatino Linotype"/>
      <w:color w:val="808080" w:themeColor="background1" w:themeShade="80"/>
      <w:sz w:val="20"/>
    </w:rPr>
  </w:style>
  <w:style w:type="paragraph" w:customStyle="1" w:styleId="D39E14F3544048BEB675BD30DE700812">
    <w:name w:val="D39E14F3544048BEB675BD30DE700812"/>
    <w:rsid w:val="00374808"/>
    <w:rPr>
      <w:lang w:val="en-GB" w:eastAsia="en-GB"/>
    </w:rPr>
  </w:style>
  <w:style w:type="paragraph" w:customStyle="1" w:styleId="EEE002E1C5724F1E99BDECC9D77A7502">
    <w:name w:val="EEE002E1C5724F1E99BDECC9D77A7502"/>
    <w:rsid w:val="00374808"/>
    <w:rPr>
      <w:lang w:val="en-GB" w:eastAsia="en-GB"/>
    </w:rPr>
  </w:style>
  <w:style w:type="paragraph" w:customStyle="1" w:styleId="D2529849F4D8445C81DC9B4372010895">
    <w:name w:val="D2529849F4D8445C81DC9B4372010895"/>
    <w:rsid w:val="00374808"/>
    <w:rPr>
      <w:lang w:val="en-GB" w:eastAsia="en-GB"/>
    </w:rPr>
  </w:style>
  <w:style w:type="paragraph" w:customStyle="1" w:styleId="A435958069B94BBD823C11F6E5173398">
    <w:name w:val="A435958069B94BBD823C11F6E5173398"/>
    <w:rsid w:val="00430C63"/>
    <w:rPr>
      <w:lang w:val="en-GB" w:eastAsia="en-GB"/>
    </w:rPr>
  </w:style>
  <w:style w:type="paragraph" w:customStyle="1" w:styleId="ADA1E3ACE7D94BC4A590FAFD8BC82D1F4">
    <w:name w:val="ADA1E3ACE7D94BC4A590FAFD8BC82D1F4"/>
    <w:rsid w:val="00430C63"/>
    <w:rPr>
      <w:rFonts w:ascii="Palatino Linotype" w:eastAsiaTheme="minorHAnsi" w:hAnsi="Palatino Linotype"/>
      <w:color w:val="808080" w:themeColor="background1" w:themeShade="80"/>
      <w:sz w:val="20"/>
    </w:rPr>
  </w:style>
  <w:style w:type="paragraph" w:customStyle="1" w:styleId="FF1ADEBA3716487C91C6AEDA625DF619">
    <w:name w:val="FF1ADEBA3716487C91C6AEDA625DF619"/>
    <w:rsid w:val="007324C2"/>
    <w:rPr>
      <w:rFonts w:ascii="Palatino Linotype" w:eastAsiaTheme="minorHAnsi" w:hAnsi="Palatino Linotype"/>
      <w:color w:val="808080" w:themeColor="background1" w:themeShade="80"/>
      <w:sz w:val="20"/>
    </w:rPr>
  </w:style>
  <w:style w:type="paragraph" w:customStyle="1" w:styleId="A071D755102D40F580F90A9F3B883FE3">
    <w:name w:val="A071D755102D40F580F90A9F3B883FE3"/>
    <w:rsid w:val="007324C2"/>
    <w:rPr>
      <w:rFonts w:eastAsiaTheme="minorHAnsi"/>
    </w:rPr>
  </w:style>
  <w:style w:type="paragraph" w:customStyle="1" w:styleId="A830EC98146C468CA69B306202DD1CE1">
    <w:name w:val="A830EC98146C468CA69B306202DD1CE1"/>
    <w:rsid w:val="007324C2"/>
    <w:rPr>
      <w:rFonts w:ascii="Palatino Linotype" w:eastAsiaTheme="minorHAnsi" w:hAnsi="Palatino Linotype"/>
      <w:color w:val="808080" w:themeColor="background1" w:themeShade="80"/>
      <w:sz w:val="20"/>
    </w:rPr>
  </w:style>
  <w:style w:type="paragraph" w:customStyle="1" w:styleId="AF1945C3BAAE40488F6E8E546C567D3A">
    <w:name w:val="AF1945C3BAAE40488F6E8E546C567D3A"/>
    <w:rsid w:val="007324C2"/>
    <w:rPr>
      <w:rFonts w:ascii="Palatino Linotype" w:eastAsiaTheme="minorHAnsi" w:hAnsi="Palatino Linotype"/>
      <w:color w:val="808080" w:themeColor="background1" w:themeShade="80"/>
      <w:sz w:val="20"/>
    </w:rPr>
  </w:style>
  <w:style w:type="paragraph" w:customStyle="1" w:styleId="F0D484F0D77748E89D56935510525BEA">
    <w:name w:val="F0D484F0D77748E89D56935510525BEA"/>
    <w:rsid w:val="007324C2"/>
    <w:rPr>
      <w:rFonts w:ascii="Palatino Linotype" w:eastAsiaTheme="minorHAnsi" w:hAnsi="Palatino Linotype"/>
      <w:color w:val="808080" w:themeColor="background1" w:themeShade="80"/>
      <w:sz w:val="20"/>
    </w:rPr>
  </w:style>
  <w:style w:type="paragraph" w:customStyle="1" w:styleId="6708BD2BB5D444B1BA9BCD32BBECB7D4">
    <w:name w:val="6708BD2BB5D444B1BA9BCD32BBECB7D4"/>
    <w:rsid w:val="007324C2"/>
    <w:rPr>
      <w:rFonts w:ascii="Palatino Linotype" w:eastAsiaTheme="minorHAnsi" w:hAnsi="Palatino Linotype"/>
      <w:color w:val="808080" w:themeColor="background1" w:themeShade="80"/>
      <w:sz w:val="20"/>
    </w:rPr>
  </w:style>
  <w:style w:type="paragraph" w:customStyle="1" w:styleId="3616B66DE2A940EC952ED50318D3A21E">
    <w:name w:val="3616B66DE2A940EC952ED50318D3A21E"/>
    <w:rsid w:val="007324C2"/>
    <w:rPr>
      <w:rFonts w:ascii="Palatino Linotype" w:eastAsiaTheme="minorHAnsi" w:hAnsi="Palatino Linotype"/>
      <w:color w:val="808080" w:themeColor="background1" w:themeShade="80"/>
      <w:sz w:val="20"/>
    </w:rPr>
  </w:style>
  <w:style w:type="paragraph" w:customStyle="1" w:styleId="0518DF738DB046B28357EB08EDF15FA9">
    <w:name w:val="0518DF738DB046B28357EB08EDF15FA9"/>
    <w:rsid w:val="007324C2"/>
    <w:rPr>
      <w:rFonts w:ascii="Palatino Linotype" w:eastAsiaTheme="minorHAnsi" w:hAnsi="Palatino Linotype"/>
      <w:color w:val="808080" w:themeColor="background1" w:themeShade="80"/>
      <w:sz w:val="20"/>
    </w:rPr>
  </w:style>
  <w:style w:type="paragraph" w:customStyle="1" w:styleId="994EFFABDB534479950ABF1D625BA9E4">
    <w:name w:val="994EFFABDB534479950ABF1D625BA9E4"/>
    <w:rsid w:val="007324C2"/>
    <w:rPr>
      <w:rFonts w:ascii="Palatino Linotype" w:eastAsiaTheme="minorHAnsi" w:hAnsi="Palatino Linotype"/>
      <w:color w:val="808080" w:themeColor="background1" w:themeShade="80"/>
      <w:sz w:val="20"/>
    </w:rPr>
  </w:style>
  <w:style w:type="paragraph" w:customStyle="1" w:styleId="C104EFF8CEB444C69E69D9B994E3473A">
    <w:name w:val="C104EFF8CEB444C69E69D9B994E3473A"/>
    <w:rsid w:val="007324C2"/>
    <w:rPr>
      <w:rFonts w:ascii="Palatino Linotype" w:eastAsiaTheme="minorHAnsi" w:hAnsi="Palatino Linotype"/>
      <w:color w:val="808080" w:themeColor="background1" w:themeShade="80"/>
      <w:sz w:val="20"/>
    </w:rPr>
  </w:style>
  <w:style w:type="paragraph" w:customStyle="1" w:styleId="489A929632344F18B58F57CD24B03C79">
    <w:name w:val="489A929632344F18B58F57CD24B03C79"/>
    <w:rsid w:val="007324C2"/>
    <w:rPr>
      <w:rFonts w:ascii="Palatino Linotype" w:eastAsiaTheme="minorHAnsi" w:hAnsi="Palatino Linotype"/>
      <w:color w:val="808080" w:themeColor="background1" w:themeShade="80"/>
      <w:sz w:val="20"/>
    </w:rPr>
  </w:style>
  <w:style w:type="paragraph" w:customStyle="1" w:styleId="44447646654E4DE585C515158CE914D6">
    <w:name w:val="44447646654E4DE585C515158CE914D6"/>
    <w:rsid w:val="007324C2"/>
    <w:rPr>
      <w:rFonts w:ascii="Palatino Linotype" w:eastAsiaTheme="minorHAnsi" w:hAnsi="Palatino Linotype"/>
      <w:color w:val="808080" w:themeColor="background1" w:themeShade="80"/>
      <w:sz w:val="20"/>
    </w:rPr>
  </w:style>
  <w:style w:type="paragraph" w:customStyle="1" w:styleId="9620661EF1334859BD6AD728A0B5C2B1">
    <w:name w:val="9620661EF1334859BD6AD728A0B5C2B1"/>
    <w:rsid w:val="007324C2"/>
    <w:rPr>
      <w:rFonts w:ascii="Palatino Linotype" w:eastAsiaTheme="minorHAnsi" w:hAnsi="Palatino Linotype"/>
      <w:color w:val="808080" w:themeColor="background1" w:themeShade="80"/>
      <w:sz w:val="20"/>
    </w:rPr>
  </w:style>
  <w:style w:type="paragraph" w:customStyle="1" w:styleId="A0E01068E75A40E2BB02028BE6EF8873">
    <w:name w:val="A0E01068E75A40E2BB02028BE6EF8873"/>
    <w:rsid w:val="007324C2"/>
    <w:rPr>
      <w:rFonts w:ascii="Palatino Linotype" w:eastAsiaTheme="minorHAnsi" w:hAnsi="Palatino Linotype"/>
      <w:color w:val="808080" w:themeColor="background1" w:themeShade="80"/>
      <w:sz w:val="20"/>
    </w:rPr>
  </w:style>
  <w:style w:type="paragraph" w:customStyle="1" w:styleId="68CED9D2EC774AE6963C0D7122501C39">
    <w:name w:val="68CED9D2EC774AE6963C0D7122501C39"/>
    <w:rsid w:val="007324C2"/>
    <w:rPr>
      <w:rFonts w:ascii="Palatino Linotype" w:eastAsiaTheme="minorHAnsi" w:hAnsi="Palatino Linotype"/>
      <w:color w:val="808080" w:themeColor="background1" w:themeShade="80"/>
      <w:sz w:val="20"/>
    </w:rPr>
  </w:style>
  <w:style w:type="paragraph" w:customStyle="1" w:styleId="5230CF18DB8B418BA33F2CA9D7773DD0">
    <w:name w:val="5230CF18DB8B418BA33F2CA9D7773DD0"/>
    <w:rsid w:val="007324C2"/>
    <w:rPr>
      <w:rFonts w:ascii="Palatino Linotype" w:eastAsiaTheme="minorHAnsi" w:hAnsi="Palatino Linotype"/>
      <w:color w:val="808080" w:themeColor="background1" w:themeShade="80"/>
      <w:sz w:val="20"/>
    </w:rPr>
  </w:style>
  <w:style w:type="paragraph" w:customStyle="1" w:styleId="E3DC529C4C0A4C919E2B0CA1CAEF1554">
    <w:name w:val="E3DC529C4C0A4C919E2B0CA1CAEF1554"/>
    <w:rsid w:val="007324C2"/>
    <w:rPr>
      <w:rFonts w:ascii="Palatino Linotype" w:eastAsiaTheme="minorHAnsi" w:hAnsi="Palatino Linotype"/>
      <w:color w:val="808080" w:themeColor="background1" w:themeShade="80"/>
      <w:sz w:val="20"/>
    </w:rPr>
  </w:style>
  <w:style w:type="paragraph" w:customStyle="1" w:styleId="3D8E12BBCB394CE28BAE2443228FAB90">
    <w:name w:val="3D8E12BBCB394CE28BAE2443228FAB90"/>
    <w:rsid w:val="007324C2"/>
    <w:rPr>
      <w:rFonts w:ascii="Palatino Linotype" w:eastAsiaTheme="minorHAnsi" w:hAnsi="Palatino Linotype"/>
      <w:color w:val="808080" w:themeColor="background1" w:themeShade="80"/>
      <w:sz w:val="20"/>
    </w:rPr>
  </w:style>
  <w:style w:type="paragraph" w:customStyle="1" w:styleId="94663B79C70B4B039CEF7071E7F76DC0">
    <w:name w:val="94663B79C70B4B039CEF7071E7F76DC0"/>
    <w:rsid w:val="007324C2"/>
    <w:rPr>
      <w:rFonts w:ascii="Palatino Linotype" w:eastAsiaTheme="minorHAnsi" w:hAnsi="Palatino Linotype"/>
      <w:color w:val="808080" w:themeColor="background1" w:themeShade="80"/>
      <w:sz w:val="20"/>
    </w:rPr>
  </w:style>
  <w:style w:type="paragraph" w:customStyle="1" w:styleId="9D7D3C09BAC046D79CE4D8E9481E0FDD">
    <w:name w:val="9D7D3C09BAC046D79CE4D8E9481E0FDD"/>
    <w:rsid w:val="007324C2"/>
    <w:rPr>
      <w:rFonts w:ascii="Palatino Linotype" w:eastAsiaTheme="minorHAnsi" w:hAnsi="Palatino Linotype"/>
      <w:color w:val="808080" w:themeColor="background1" w:themeShade="80"/>
      <w:sz w:val="20"/>
    </w:rPr>
  </w:style>
  <w:style w:type="paragraph" w:customStyle="1" w:styleId="DE92DA1FD18B4663A21783D0ED9F4237">
    <w:name w:val="DE92DA1FD18B4663A21783D0ED9F4237"/>
    <w:rsid w:val="007324C2"/>
    <w:rPr>
      <w:rFonts w:ascii="Palatino Linotype" w:eastAsiaTheme="minorHAnsi" w:hAnsi="Palatino Linotype"/>
      <w:color w:val="808080" w:themeColor="background1" w:themeShade="80"/>
      <w:sz w:val="20"/>
    </w:rPr>
  </w:style>
  <w:style w:type="paragraph" w:customStyle="1" w:styleId="9FD6FD8BFCB144A9B5C3148BB4EA92F9">
    <w:name w:val="9FD6FD8BFCB144A9B5C3148BB4EA92F9"/>
    <w:rsid w:val="007324C2"/>
    <w:rPr>
      <w:rFonts w:ascii="Palatino Linotype" w:eastAsiaTheme="minorHAnsi" w:hAnsi="Palatino Linotype"/>
      <w:color w:val="808080" w:themeColor="background1" w:themeShade="80"/>
      <w:sz w:val="20"/>
    </w:rPr>
  </w:style>
  <w:style w:type="paragraph" w:customStyle="1" w:styleId="CA80FC12640F4103B7CDC064C32DEBDE">
    <w:name w:val="CA80FC12640F4103B7CDC064C32DEBDE"/>
    <w:rsid w:val="007324C2"/>
    <w:rPr>
      <w:rFonts w:ascii="Palatino Linotype" w:eastAsiaTheme="minorHAnsi" w:hAnsi="Palatino Linotype"/>
      <w:color w:val="808080" w:themeColor="background1" w:themeShade="80"/>
      <w:sz w:val="20"/>
    </w:rPr>
  </w:style>
  <w:style w:type="paragraph" w:customStyle="1" w:styleId="F61DC30591094184B3C4E59664CB3BE1">
    <w:name w:val="F61DC30591094184B3C4E59664CB3BE1"/>
    <w:rsid w:val="007324C2"/>
    <w:rPr>
      <w:rFonts w:ascii="Palatino Linotype" w:eastAsiaTheme="minorHAnsi" w:hAnsi="Palatino Linotype"/>
      <w:color w:val="808080" w:themeColor="background1" w:themeShade="80"/>
      <w:sz w:val="20"/>
    </w:rPr>
  </w:style>
  <w:style w:type="paragraph" w:customStyle="1" w:styleId="3C92977B86894621807D4F07064BD8E5">
    <w:name w:val="3C92977B86894621807D4F07064BD8E5"/>
    <w:rsid w:val="007324C2"/>
    <w:rPr>
      <w:rFonts w:ascii="Palatino Linotype" w:eastAsiaTheme="minorHAnsi" w:hAnsi="Palatino Linotype"/>
      <w:color w:val="808080" w:themeColor="background1" w:themeShade="80"/>
      <w:sz w:val="20"/>
    </w:rPr>
  </w:style>
  <w:style w:type="paragraph" w:customStyle="1" w:styleId="2BFD8222E5414C7C9CA887F289E9C05F">
    <w:name w:val="2BFD8222E5414C7C9CA887F289E9C05F"/>
    <w:rsid w:val="007324C2"/>
    <w:rPr>
      <w:rFonts w:ascii="Palatino Linotype" w:eastAsiaTheme="minorHAnsi" w:hAnsi="Palatino Linotype"/>
      <w:color w:val="808080" w:themeColor="background1" w:themeShade="80"/>
      <w:sz w:val="20"/>
    </w:rPr>
  </w:style>
  <w:style w:type="paragraph" w:customStyle="1" w:styleId="B058F4852E2A4A2AAB9EDA6EFAF58872">
    <w:name w:val="B058F4852E2A4A2AAB9EDA6EFAF58872"/>
    <w:rsid w:val="007324C2"/>
    <w:rPr>
      <w:rFonts w:ascii="Palatino Linotype" w:eastAsiaTheme="minorHAnsi" w:hAnsi="Palatino Linotype"/>
      <w:color w:val="808080" w:themeColor="background1" w:themeShade="80"/>
      <w:sz w:val="20"/>
    </w:rPr>
  </w:style>
  <w:style w:type="paragraph" w:customStyle="1" w:styleId="4C61047FEED44D18BE2E660B70622A2B">
    <w:name w:val="4C61047FEED44D18BE2E660B70622A2B"/>
    <w:rsid w:val="007324C2"/>
    <w:rPr>
      <w:rFonts w:ascii="Palatino Linotype" w:eastAsiaTheme="minorHAnsi" w:hAnsi="Palatino Linotype"/>
      <w:color w:val="808080" w:themeColor="background1" w:themeShade="80"/>
      <w:sz w:val="20"/>
    </w:rPr>
  </w:style>
  <w:style w:type="paragraph" w:customStyle="1" w:styleId="D64A06AE5AC544DA8A68A342DB789D02">
    <w:name w:val="D64A06AE5AC544DA8A68A342DB789D02"/>
    <w:rsid w:val="007324C2"/>
    <w:rPr>
      <w:rFonts w:ascii="Palatino Linotype" w:eastAsiaTheme="minorHAnsi" w:hAnsi="Palatino Linotype"/>
      <w:color w:val="808080" w:themeColor="background1" w:themeShade="80"/>
      <w:sz w:val="20"/>
    </w:rPr>
  </w:style>
  <w:style w:type="paragraph" w:customStyle="1" w:styleId="779A443FCEBA4E4A9C19D89C42D745E8">
    <w:name w:val="779A443FCEBA4E4A9C19D89C42D745E8"/>
    <w:rsid w:val="007324C2"/>
    <w:rPr>
      <w:rFonts w:ascii="Palatino Linotype" w:eastAsiaTheme="minorHAnsi" w:hAnsi="Palatino Linotype"/>
      <w:color w:val="808080" w:themeColor="background1" w:themeShade="80"/>
      <w:sz w:val="20"/>
    </w:rPr>
  </w:style>
  <w:style w:type="paragraph" w:customStyle="1" w:styleId="2EFE93355F444C2AB67175B1BD960CA9">
    <w:name w:val="2EFE93355F444C2AB67175B1BD960CA9"/>
    <w:rsid w:val="007324C2"/>
    <w:rPr>
      <w:rFonts w:ascii="Palatino Linotype" w:eastAsiaTheme="minorHAnsi" w:hAnsi="Palatino Linotype"/>
      <w:color w:val="808080" w:themeColor="background1" w:themeShade="80"/>
      <w:sz w:val="20"/>
    </w:rPr>
  </w:style>
  <w:style w:type="paragraph" w:customStyle="1" w:styleId="C6E26800A93C48FD96C25A4818D367E21">
    <w:name w:val="C6E26800A93C48FD96C25A4818D367E21"/>
    <w:rsid w:val="007324C2"/>
    <w:rPr>
      <w:rFonts w:ascii="Palatino Linotype" w:eastAsiaTheme="minorHAnsi" w:hAnsi="Palatino Linotype"/>
      <w:color w:val="808080" w:themeColor="background1" w:themeShade="80"/>
      <w:sz w:val="20"/>
    </w:rPr>
  </w:style>
  <w:style w:type="paragraph" w:customStyle="1" w:styleId="E9C8EDA5AC5E4EA2BCB8D41CA7900733">
    <w:name w:val="E9C8EDA5AC5E4EA2BCB8D41CA7900733"/>
    <w:rsid w:val="007324C2"/>
    <w:rPr>
      <w:rFonts w:ascii="Palatino Linotype" w:eastAsiaTheme="minorHAnsi" w:hAnsi="Palatino Linotype"/>
      <w:color w:val="808080" w:themeColor="background1" w:themeShade="80"/>
      <w:sz w:val="20"/>
    </w:rPr>
  </w:style>
  <w:style w:type="paragraph" w:customStyle="1" w:styleId="F64648DA09754A2BA4CD37E0169B1DBE1">
    <w:name w:val="F64648DA09754A2BA4CD37E0169B1DBE1"/>
    <w:rsid w:val="007324C2"/>
    <w:rPr>
      <w:rFonts w:ascii="Palatino Linotype" w:eastAsiaTheme="minorHAnsi" w:hAnsi="Palatino Linotype"/>
      <w:color w:val="808080" w:themeColor="background1" w:themeShade="80"/>
      <w:sz w:val="20"/>
    </w:rPr>
  </w:style>
  <w:style w:type="paragraph" w:customStyle="1" w:styleId="2DAF206613DF4D6A92EC46D50517EA9C">
    <w:name w:val="2DAF206613DF4D6A92EC46D50517EA9C"/>
    <w:rsid w:val="007324C2"/>
    <w:rPr>
      <w:rFonts w:ascii="Palatino Linotype" w:eastAsiaTheme="minorHAnsi" w:hAnsi="Palatino Linotype"/>
      <w:color w:val="808080" w:themeColor="background1" w:themeShade="80"/>
      <w:sz w:val="20"/>
    </w:rPr>
  </w:style>
  <w:style w:type="paragraph" w:customStyle="1" w:styleId="5000F3DFD20D46AAAAAF65FC04473DB5">
    <w:name w:val="5000F3DFD20D46AAAAAF65FC04473DB5"/>
    <w:rsid w:val="007324C2"/>
    <w:rPr>
      <w:rFonts w:ascii="Palatino Linotype" w:eastAsiaTheme="minorHAnsi" w:hAnsi="Palatino Linotype"/>
      <w:color w:val="808080" w:themeColor="background1" w:themeShade="80"/>
      <w:sz w:val="20"/>
    </w:rPr>
  </w:style>
  <w:style w:type="paragraph" w:customStyle="1" w:styleId="7F60C25FB68842919DD6160E9DE2EBF6">
    <w:name w:val="7F60C25FB68842919DD6160E9DE2EBF6"/>
    <w:rsid w:val="007324C2"/>
    <w:rPr>
      <w:rFonts w:ascii="Palatino Linotype" w:eastAsiaTheme="minorHAnsi" w:hAnsi="Palatino Linotype"/>
      <w:color w:val="808080" w:themeColor="background1" w:themeShade="80"/>
      <w:sz w:val="20"/>
    </w:rPr>
  </w:style>
  <w:style w:type="paragraph" w:customStyle="1" w:styleId="026B720F5B324C6DAB239775193E5AE4">
    <w:name w:val="026B720F5B324C6DAB239775193E5AE4"/>
    <w:rsid w:val="007324C2"/>
    <w:rPr>
      <w:rFonts w:ascii="Palatino Linotype" w:eastAsiaTheme="minorHAnsi" w:hAnsi="Palatino Linotype"/>
      <w:color w:val="808080" w:themeColor="background1" w:themeShade="80"/>
      <w:sz w:val="20"/>
    </w:rPr>
  </w:style>
  <w:style w:type="paragraph" w:customStyle="1" w:styleId="F18565C35AA6415B90295732C77DB007">
    <w:name w:val="F18565C35AA6415B90295732C77DB007"/>
    <w:rsid w:val="007324C2"/>
    <w:rPr>
      <w:rFonts w:eastAsiaTheme="minorHAnsi"/>
    </w:rPr>
  </w:style>
  <w:style w:type="paragraph" w:customStyle="1" w:styleId="5FB310E0CA034A859AA318AA1AA107F1">
    <w:name w:val="5FB310E0CA034A859AA318AA1AA107F1"/>
    <w:rsid w:val="007324C2"/>
    <w:rPr>
      <w:rFonts w:eastAsiaTheme="minorHAnsi"/>
    </w:rPr>
  </w:style>
  <w:style w:type="paragraph" w:customStyle="1" w:styleId="84E3C0B4610546438B6B237770B1052F">
    <w:name w:val="84E3C0B4610546438B6B237770B1052F"/>
    <w:rsid w:val="007324C2"/>
    <w:rPr>
      <w:rFonts w:eastAsiaTheme="minorHAnsi"/>
    </w:rPr>
  </w:style>
  <w:style w:type="paragraph" w:customStyle="1" w:styleId="1BAC64812C304979B80F674384D1CC47">
    <w:name w:val="1BAC64812C304979B80F674384D1CC47"/>
    <w:rsid w:val="007324C2"/>
    <w:rPr>
      <w:rFonts w:ascii="Palatino Linotype" w:eastAsiaTheme="minorHAnsi" w:hAnsi="Palatino Linotype"/>
      <w:color w:val="808080" w:themeColor="background1" w:themeShade="80"/>
      <w:sz w:val="20"/>
    </w:rPr>
  </w:style>
  <w:style w:type="paragraph" w:customStyle="1" w:styleId="D33706ACEA214FA2B8B0CE42C276B7BB">
    <w:name w:val="D33706ACEA214FA2B8B0CE42C276B7BB"/>
    <w:rsid w:val="007324C2"/>
    <w:rPr>
      <w:rFonts w:ascii="Palatino Linotype" w:eastAsiaTheme="minorHAnsi" w:hAnsi="Palatino Linotype"/>
      <w:color w:val="808080" w:themeColor="background1" w:themeShade="80"/>
      <w:sz w:val="20"/>
    </w:rPr>
  </w:style>
  <w:style w:type="paragraph" w:customStyle="1" w:styleId="045126323B0A4B49B5570C50916DBF8D">
    <w:name w:val="045126323B0A4B49B5570C50916DBF8D"/>
    <w:rsid w:val="007324C2"/>
    <w:rPr>
      <w:rFonts w:ascii="Palatino Linotype" w:eastAsiaTheme="minorHAnsi" w:hAnsi="Palatino Linotype"/>
      <w:color w:val="808080" w:themeColor="background1" w:themeShade="80"/>
      <w:sz w:val="20"/>
    </w:rPr>
  </w:style>
  <w:style w:type="paragraph" w:customStyle="1" w:styleId="4F4E9815078C4F07A18340DD72C04BED">
    <w:name w:val="4F4E9815078C4F07A18340DD72C04BED"/>
    <w:rsid w:val="007324C2"/>
    <w:rPr>
      <w:rFonts w:ascii="Palatino Linotype" w:eastAsiaTheme="minorHAnsi" w:hAnsi="Palatino Linotype"/>
      <w:color w:val="808080" w:themeColor="background1" w:themeShade="80"/>
      <w:sz w:val="20"/>
    </w:rPr>
  </w:style>
  <w:style w:type="paragraph" w:customStyle="1" w:styleId="29236E0E5C1A40A594A53238EF0BA6B0">
    <w:name w:val="29236E0E5C1A40A594A53238EF0BA6B0"/>
    <w:rsid w:val="007324C2"/>
    <w:rPr>
      <w:rFonts w:ascii="Palatino Linotype" w:eastAsiaTheme="minorHAnsi" w:hAnsi="Palatino Linotype"/>
      <w:color w:val="808080" w:themeColor="background1" w:themeShade="80"/>
      <w:sz w:val="20"/>
    </w:rPr>
  </w:style>
  <w:style w:type="paragraph" w:customStyle="1" w:styleId="D29F7AC43D1B4CE4A79D5CA9387FD3B4">
    <w:name w:val="D29F7AC43D1B4CE4A79D5CA9387FD3B4"/>
    <w:rsid w:val="007324C2"/>
    <w:rPr>
      <w:rFonts w:ascii="Palatino Linotype" w:eastAsiaTheme="minorHAnsi" w:hAnsi="Palatino Linotype"/>
      <w:color w:val="808080" w:themeColor="background1" w:themeShade="80"/>
      <w:sz w:val="20"/>
    </w:rPr>
  </w:style>
  <w:style w:type="paragraph" w:customStyle="1" w:styleId="4C0EFDD4046B464087E873E63F3D32ED">
    <w:name w:val="4C0EFDD4046B464087E873E63F3D32ED"/>
    <w:rsid w:val="007324C2"/>
    <w:rPr>
      <w:rFonts w:ascii="Palatino Linotype" w:eastAsiaTheme="minorHAnsi" w:hAnsi="Palatino Linotype"/>
      <w:color w:val="808080" w:themeColor="background1" w:themeShade="80"/>
      <w:sz w:val="20"/>
    </w:rPr>
  </w:style>
  <w:style w:type="paragraph" w:customStyle="1" w:styleId="D82EAF252C404063856236A20AE862CB">
    <w:name w:val="D82EAF252C404063856236A20AE862CB"/>
    <w:rsid w:val="007324C2"/>
    <w:rPr>
      <w:rFonts w:ascii="Palatino Linotype" w:eastAsiaTheme="minorHAnsi" w:hAnsi="Palatino Linotype"/>
      <w:color w:val="808080" w:themeColor="background1" w:themeShade="80"/>
      <w:sz w:val="20"/>
    </w:rPr>
  </w:style>
  <w:style w:type="paragraph" w:customStyle="1" w:styleId="27DD233D686B486B823D519FC678F08D">
    <w:name w:val="27DD233D686B486B823D519FC678F08D"/>
    <w:rsid w:val="007324C2"/>
    <w:rPr>
      <w:rFonts w:ascii="Palatino Linotype" w:eastAsiaTheme="minorHAnsi" w:hAnsi="Palatino Linotype"/>
      <w:color w:val="808080" w:themeColor="background1" w:themeShade="80"/>
      <w:sz w:val="20"/>
    </w:rPr>
  </w:style>
  <w:style w:type="paragraph" w:customStyle="1" w:styleId="878119421FF94686A0F8DB80D2F1F45C">
    <w:name w:val="878119421FF94686A0F8DB80D2F1F45C"/>
    <w:rsid w:val="007324C2"/>
    <w:rPr>
      <w:rFonts w:ascii="Palatino Linotype" w:eastAsiaTheme="minorHAnsi" w:hAnsi="Palatino Linotype"/>
      <w:color w:val="808080" w:themeColor="background1" w:themeShade="80"/>
      <w:sz w:val="20"/>
    </w:rPr>
  </w:style>
  <w:style w:type="paragraph" w:customStyle="1" w:styleId="86A5757903E04D5E954F66893EF852C5">
    <w:name w:val="86A5757903E04D5E954F66893EF852C5"/>
    <w:rsid w:val="007324C2"/>
    <w:rPr>
      <w:rFonts w:ascii="Palatino Linotype" w:eastAsiaTheme="minorHAnsi" w:hAnsi="Palatino Linotype"/>
      <w:color w:val="808080" w:themeColor="background1" w:themeShade="80"/>
      <w:sz w:val="20"/>
    </w:rPr>
  </w:style>
  <w:style w:type="paragraph" w:customStyle="1" w:styleId="A4502620862141AD9CBC7CE3A2878658">
    <w:name w:val="A4502620862141AD9CBC7CE3A2878658"/>
    <w:rsid w:val="007324C2"/>
    <w:rPr>
      <w:rFonts w:ascii="Palatino Linotype" w:eastAsiaTheme="minorHAnsi" w:hAnsi="Palatino Linotype"/>
      <w:color w:val="808080" w:themeColor="background1" w:themeShade="80"/>
      <w:sz w:val="20"/>
    </w:rPr>
  </w:style>
  <w:style w:type="paragraph" w:customStyle="1" w:styleId="27504AF43FBD4600AD1330E24E44EB9B">
    <w:name w:val="27504AF43FBD4600AD1330E24E44EB9B"/>
    <w:rsid w:val="007324C2"/>
    <w:rPr>
      <w:rFonts w:ascii="Palatino Linotype" w:eastAsiaTheme="minorHAnsi" w:hAnsi="Palatino Linotype"/>
      <w:color w:val="808080" w:themeColor="background1" w:themeShade="80"/>
      <w:sz w:val="20"/>
    </w:rPr>
  </w:style>
  <w:style w:type="paragraph" w:customStyle="1" w:styleId="E54C302BCE25492F927E98B35EDE4757">
    <w:name w:val="E54C302BCE25492F927E98B35EDE4757"/>
    <w:rsid w:val="007324C2"/>
    <w:rPr>
      <w:rFonts w:ascii="Palatino Linotype" w:eastAsiaTheme="minorHAnsi" w:hAnsi="Palatino Linotype"/>
      <w:color w:val="808080" w:themeColor="background1" w:themeShade="80"/>
      <w:sz w:val="20"/>
    </w:rPr>
  </w:style>
  <w:style w:type="paragraph" w:customStyle="1" w:styleId="C2216C45B86D49C594C3F7708C6A7507">
    <w:name w:val="C2216C45B86D49C594C3F7708C6A7507"/>
    <w:rsid w:val="007324C2"/>
    <w:rPr>
      <w:rFonts w:ascii="Palatino Linotype" w:eastAsiaTheme="minorHAnsi" w:hAnsi="Palatino Linotype"/>
      <w:color w:val="808080" w:themeColor="background1" w:themeShade="80"/>
      <w:sz w:val="20"/>
    </w:rPr>
  </w:style>
  <w:style w:type="paragraph" w:customStyle="1" w:styleId="D1450C400BCA4519A81FDD9B8620C94A1">
    <w:name w:val="D1450C400BCA4519A81FDD9B8620C94A1"/>
    <w:rsid w:val="007324C2"/>
    <w:rPr>
      <w:rFonts w:ascii="Palatino Linotype" w:eastAsiaTheme="minorHAnsi" w:hAnsi="Palatino Linotype"/>
      <w:color w:val="808080" w:themeColor="background1" w:themeShade="80"/>
      <w:sz w:val="20"/>
    </w:rPr>
  </w:style>
  <w:style w:type="paragraph" w:customStyle="1" w:styleId="ACDEC678AEA14A54BBDAE2202657BCAA1">
    <w:name w:val="ACDEC678AEA14A54BBDAE2202657BCAA1"/>
    <w:rsid w:val="007324C2"/>
    <w:rPr>
      <w:rFonts w:ascii="Palatino Linotype" w:eastAsiaTheme="minorHAnsi" w:hAnsi="Palatino Linotype"/>
      <w:color w:val="808080" w:themeColor="background1" w:themeShade="80"/>
      <w:sz w:val="20"/>
    </w:rPr>
  </w:style>
  <w:style w:type="paragraph" w:customStyle="1" w:styleId="C45C37F0D585417FB9134B8C4EE2E7E21">
    <w:name w:val="C45C37F0D585417FB9134B8C4EE2E7E21"/>
    <w:rsid w:val="007324C2"/>
    <w:rPr>
      <w:rFonts w:ascii="Palatino Linotype" w:eastAsiaTheme="minorHAnsi" w:hAnsi="Palatino Linotype"/>
      <w:color w:val="808080" w:themeColor="background1" w:themeShade="80"/>
      <w:sz w:val="20"/>
    </w:rPr>
  </w:style>
  <w:style w:type="paragraph" w:customStyle="1" w:styleId="08A8B05013F54E2592174CBD25E222191">
    <w:name w:val="08A8B05013F54E2592174CBD25E222191"/>
    <w:rsid w:val="007324C2"/>
    <w:rPr>
      <w:rFonts w:ascii="Palatino Linotype" w:eastAsiaTheme="minorHAnsi" w:hAnsi="Palatino Linotype"/>
      <w:color w:val="808080" w:themeColor="background1" w:themeShade="80"/>
      <w:sz w:val="20"/>
    </w:rPr>
  </w:style>
  <w:style w:type="paragraph" w:customStyle="1" w:styleId="CB2C55CAFCD04671932DE03781FD306F1">
    <w:name w:val="CB2C55CAFCD04671932DE03781FD306F1"/>
    <w:rsid w:val="007324C2"/>
    <w:rPr>
      <w:rFonts w:ascii="Palatino Linotype" w:eastAsiaTheme="minorHAnsi" w:hAnsi="Palatino Linotype"/>
      <w:color w:val="808080" w:themeColor="background1" w:themeShade="80"/>
      <w:sz w:val="20"/>
    </w:rPr>
  </w:style>
  <w:style w:type="paragraph" w:customStyle="1" w:styleId="0BC209D082FF4DE2B0505C7E110640531">
    <w:name w:val="0BC209D082FF4DE2B0505C7E110640531"/>
    <w:rsid w:val="007324C2"/>
    <w:rPr>
      <w:rFonts w:ascii="Palatino Linotype" w:eastAsiaTheme="minorHAnsi" w:hAnsi="Palatino Linotype"/>
      <w:color w:val="808080" w:themeColor="background1" w:themeShade="80"/>
      <w:sz w:val="20"/>
    </w:rPr>
  </w:style>
  <w:style w:type="paragraph" w:customStyle="1" w:styleId="ED391E2A684246799D55E664DBCED6B51">
    <w:name w:val="ED391E2A684246799D55E664DBCED6B51"/>
    <w:rsid w:val="007324C2"/>
    <w:rPr>
      <w:rFonts w:ascii="Palatino Linotype" w:eastAsiaTheme="minorHAnsi" w:hAnsi="Palatino Linotype"/>
      <w:color w:val="808080" w:themeColor="background1" w:themeShade="80"/>
      <w:sz w:val="20"/>
    </w:rPr>
  </w:style>
  <w:style w:type="paragraph" w:customStyle="1" w:styleId="FE26FF8489634E5889727439020B23EA">
    <w:name w:val="FE26FF8489634E5889727439020B23EA"/>
    <w:rsid w:val="007324C2"/>
    <w:rPr>
      <w:rFonts w:ascii="Palatino Linotype" w:eastAsiaTheme="minorHAnsi" w:hAnsi="Palatino Linotype"/>
      <w:color w:val="808080" w:themeColor="background1" w:themeShade="80"/>
      <w:sz w:val="20"/>
    </w:rPr>
  </w:style>
  <w:style w:type="paragraph" w:customStyle="1" w:styleId="BA04CA22FF1D4C23BD56E694818325E1">
    <w:name w:val="BA04CA22FF1D4C23BD56E694818325E1"/>
    <w:rsid w:val="007324C2"/>
    <w:rPr>
      <w:rFonts w:ascii="Palatino Linotype" w:eastAsiaTheme="minorHAnsi" w:hAnsi="Palatino Linotype"/>
      <w:color w:val="808080" w:themeColor="background1" w:themeShade="80"/>
      <w:sz w:val="20"/>
    </w:rPr>
  </w:style>
  <w:style w:type="paragraph" w:customStyle="1" w:styleId="5B5106437A08473BBD52C449FC33A094">
    <w:name w:val="5B5106437A08473BBD52C449FC33A094"/>
    <w:rsid w:val="007324C2"/>
    <w:rPr>
      <w:rFonts w:ascii="Palatino Linotype" w:eastAsiaTheme="minorHAnsi" w:hAnsi="Palatino Linotype"/>
      <w:color w:val="808080" w:themeColor="background1" w:themeShade="80"/>
      <w:sz w:val="20"/>
    </w:rPr>
  </w:style>
  <w:style w:type="paragraph" w:customStyle="1" w:styleId="F5DB0D2C7D19498F9B6DA9421689FD74">
    <w:name w:val="F5DB0D2C7D19498F9B6DA9421689FD74"/>
    <w:rsid w:val="007324C2"/>
    <w:rPr>
      <w:rFonts w:ascii="Palatino Linotype" w:eastAsiaTheme="minorHAnsi" w:hAnsi="Palatino Linotype"/>
      <w:color w:val="808080" w:themeColor="background1" w:themeShade="80"/>
      <w:sz w:val="20"/>
    </w:rPr>
  </w:style>
  <w:style w:type="paragraph" w:customStyle="1" w:styleId="28DB371F0356457EB9B3C939EFEB24AA">
    <w:name w:val="28DB371F0356457EB9B3C939EFEB24AA"/>
    <w:rsid w:val="007324C2"/>
    <w:rPr>
      <w:rFonts w:ascii="Palatino Linotype" w:eastAsiaTheme="minorHAnsi" w:hAnsi="Palatino Linotype"/>
      <w:color w:val="808080" w:themeColor="background1" w:themeShade="80"/>
      <w:sz w:val="20"/>
    </w:rPr>
  </w:style>
  <w:style w:type="paragraph" w:customStyle="1" w:styleId="441C3F1097BA496FB84932EAC27760DA">
    <w:name w:val="441C3F1097BA496FB84932EAC27760DA"/>
    <w:rsid w:val="007324C2"/>
    <w:rPr>
      <w:rFonts w:ascii="Palatino Linotype" w:eastAsiaTheme="minorHAnsi" w:hAnsi="Palatino Linotype"/>
      <w:color w:val="808080" w:themeColor="background1" w:themeShade="80"/>
      <w:sz w:val="20"/>
    </w:rPr>
  </w:style>
  <w:style w:type="paragraph" w:customStyle="1" w:styleId="6AA8E30F13C2458182E38DBAE9175555">
    <w:name w:val="6AA8E30F13C2458182E38DBAE9175555"/>
    <w:rsid w:val="007324C2"/>
    <w:rPr>
      <w:rFonts w:ascii="Palatino Linotype" w:eastAsiaTheme="minorHAnsi" w:hAnsi="Palatino Linotype"/>
      <w:color w:val="808080" w:themeColor="background1" w:themeShade="80"/>
      <w:sz w:val="20"/>
    </w:rPr>
  </w:style>
  <w:style w:type="paragraph" w:customStyle="1" w:styleId="EAF87360E4B742229860AFB3DB06834D1">
    <w:name w:val="EAF87360E4B742229860AFB3DB06834D1"/>
    <w:rsid w:val="007324C2"/>
    <w:rPr>
      <w:rFonts w:ascii="Palatino Linotype" w:eastAsiaTheme="minorHAnsi" w:hAnsi="Palatino Linotype"/>
      <w:color w:val="808080" w:themeColor="background1" w:themeShade="80"/>
      <w:sz w:val="20"/>
    </w:rPr>
  </w:style>
  <w:style w:type="paragraph" w:customStyle="1" w:styleId="0A54170F6F114AC492ED74FF879E1CEE1">
    <w:name w:val="0A54170F6F114AC492ED74FF879E1CEE1"/>
    <w:rsid w:val="007324C2"/>
    <w:rPr>
      <w:rFonts w:ascii="Palatino Linotype" w:eastAsiaTheme="minorHAnsi" w:hAnsi="Palatino Linotype"/>
      <w:color w:val="808080" w:themeColor="background1" w:themeShade="80"/>
      <w:sz w:val="20"/>
    </w:rPr>
  </w:style>
  <w:style w:type="paragraph" w:customStyle="1" w:styleId="A48F913F84F840F4967CA3110E12C8041">
    <w:name w:val="A48F913F84F840F4967CA3110E12C8041"/>
    <w:rsid w:val="007324C2"/>
    <w:rPr>
      <w:rFonts w:ascii="Palatino Linotype" w:eastAsiaTheme="minorHAnsi" w:hAnsi="Palatino Linotype"/>
      <w:color w:val="808080" w:themeColor="background1" w:themeShade="80"/>
      <w:sz w:val="20"/>
    </w:rPr>
  </w:style>
  <w:style w:type="paragraph" w:customStyle="1" w:styleId="23919DF466FB49F48068D5DE9F63F44E1">
    <w:name w:val="23919DF466FB49F48068D5DE9F63F44E1"/>
    <w:rsid w:val="007324C2"/>
    <w:rPr>
      <w:rFonts w:ascii="Palatino Linotype" w:eastAsiaTheme="minorHAnsi" w:hAnsi="Palatino Linotype"/>
      <w:color w:val="808080" w:themeColor="background1" w:themeShade="80"/>
      <w:sz w:val="20"/>
    </w:rPr>
  </w:style>
  <w:style w:type="paragraph" w:customStyle="1" w:styleId="97668C52665A44938B9B0EC36CECF5ED1">
    <w:name w:val="97668C52665A44938B9B0EC36CECF5ED1"/>
    <w:rsid w:val="007324C2"/>
    <w:rPr>
      <w:rFonts w:ascii="Palatino Linotype" w:eastAsiaTheme="minorHAnsi" w:hAnsi="Palatino Linotype"/>
      <w:color w:val="808080" w:themeColor="background1" w:themeShade="80"/>
      <w:sz w:val="20"/>
    </w:rPr>
  </w:style>
  <w:style w:type="paragraph" w:customStyle="1" w:styleId="CC0C5BD951E947369FEDCC7C46A8E39E1">
    <w:name w:val="CC0C5BD951E947369FEDCC7C46A8E39E1"/>
    <w:rsid w:val="007324C2"/>
    <w:rPr>
      <w:rFonts w:ascii="Palatino Linotype" w:eastAsiaTheme="minorHAnsi" w:hAnsi="Palatino Linotype"/>
      <w:color w:val="808080" w:themeColor="background1" w:themeShade="80"/>
      <w:sz w:val="20"/>
    </w:rPr>
  </w:style>
  <w:style w:type="paragraph" w:customStyle="1" w:styleId="63E54404C75443A4AFBD41A193B3B750">
    <w:name w:val="63E54404C75443A4AFBD41A193B3B750"/>
    <w:rsid w:val="007324C2"/>
    <w:rPr>
      <w:rFonts w:ascii="Palatino Linotype" w:eastAsiaTheme="minorHAnsi" w:hAnsi="Palatino Linotype"/>
      <w:color w:val="808080" w:themeColor="background1" w:themeShade="80"/>
      <w:sz w:val="20"/>
    </w:rPr>
  </w:style>
  <w:style w:type="paragraph" w:customStyle="1" w:styleId="84D7487AA19C46EA9DED6E2345ED2F07">
    <w:name w:val="84D7487AA19C46EA9DED6E2345ED2F07"/>
    <w:rsid w:val="007324C2"/>
    <w:rPr>
      <w:rFonts w:ascii="Palatino Linotype" w:eastAsiaTheme="minorHAnsi" w:hAnsi="Palatino Linotype"/>
      <w:color w:val="808080" w:themeColor="background1" w:themeShade="80"/>
      <w:sz w:val="20"/>
    </w:rPr>
  </w:style>
  <w:style w:type="paragraph" w:customStyle="1" w:styleId="861907279D0B45A98A838A5F80446338">
    <w:name w:val="861907279D0B45A98A838A5F80446338"/>
    <w:rsid w:val="007324C2"/>
    <w:rPr>
      <w:rFonts w:ascii="Palatino Linotype" w:eastAsiaTheme="minorHAnsi" w:hAnsi="Palatino Linotype"/>
      <w:color w:val="808080" w:themeColor="background1" w:themeShade="80"/>
      <w:sz w:val="20"/>
    </w:rPr>
  </w:style>
  <w:style w:type="paragraph" w:customStyle="1" w:styleId="51C294F0AEA142D8B49F75634E4B56E3">
    <w:name w:val="51C294F0AEA142D8B49F75634E4B56E3"/>
    <w:rsid w:val="007324C2"/>
    <w:rPr>
      <w:rFonts w:ascii="Palatino Linotype" w:eastAsiaTheme="minorHAnsi" w:hAnsi="Palatino Linotype"/>
      <w:color w:val="808080" w:themeColor="background1" w:themeShade="80"/>
      <w:sz w:val="20"/>
    </w:rPr>
  </w:style>
  <w:style w:type="paragraph" w:customStyle="1" w:styleId="83C40AA7C5034565A374763F6B3BEC7F">
    <w:name w:val="83C40AA7C5034565A374763F6B3BEC7F"/>
    <w:rsid w:val="007324C2"/>
    <w:rPr>
      <w:rFonts w:ascii="Palatino Linotype" w:eastAsiaTheme="minorHAnsi" w:hAnsi="Palatino Linotype"/>
      <w:color w:val="808080" w:themeColor="background1" w:themeShade="80"/>
      <w:sz w:val="20"/>
    </w:rPr>
  </w:style>
  <w:style w:type="paragraph" w:customStyle="1" w:styleId="A3E38E1E434149499CFEC8504BCB32AD">
    <w:name w:val="A3E38E1E434149499CFEC8504BCB32AD"/>
    <w:rsid w:val="007324C2"/>
    <w:rPr>
      <w:rFonts w:ascii="Palatino Linotype" w:eastAsiaTheme="minorHAnsi" w:hAnsi="Palatino Linotype"/>
      <w:color w:val="808080" w:themeColor="background1" w:themeShade="80"/>
      <w:sz w:val="20"/>
    </w:rPr>
  </w:style>
  <w:style w:type="paragraph" w:customStyle="1" w:styleId="8DD539CCC80E492CA5200CC5F1B09DC6">
    <w:name w:val="8DD539CCC80E492CA5200CC5F1B09DC6"/>
    <w:rsid w:val="007324C2"/>
    <w:rPr>
      <w:rFonts w:ascii="Palatino Linotype" w:eastAsiaTheme="minorHAnsi" w:hAnsi="Palatino Linotype"/>
      <w:color w:val="808080" w:themeColor="background1" w:themeShade="80"/>
      <w:sz w:val="20"/>
    </w:rPr>
  </w:style>
  <w:style w:type="paragraph" w:customStyle="1" w:styleId="E0DB87BE98DE414EAB070612283E9787">
    <w:name w:val="E0DB87BE98DE414EAB070612283E9787"/>
    <w:rsid w:val="007324C2"/>
    <w:rPr>
      <w:rFonts w:ascii="Palatino Linotype" w:eastAsiaTheme="minorHAnsi" w:hAnsi="Palatino Linotype"/>
      <w:color w:val="808080" w:themeColor="background1" w:themeShade="80"/>
      <w:sz w:val="20"/>
    </w:rPr>
  </w:style>
  <w:style w:type="paragraph" w:customStyle="1" w:styleId="1537B7B8BF4D4ED98FA7A70CAA6E9A7D">
    <w:name w:val="1537B7B8BF4D4ED98FA7A70CAA6E9A7D"/>
    <w:rsid w:val="007324C2"/>
    <w:rPr>
      <w:rFonts w:ascii="Palatino Linotype" w:eastAsiaTheme="minorHAnsi" w:hAnsi="Palatino Linotype"/>
      <w:color w:val="808080" w:themeColor="background1" w:themeShade="80"/>
      <w:sz w:val="20"/>
    </w:rPr>
  </w:style>
  <w:style w:type="paragraph" w:customStyle="1" w:styleId="D9A1B3DDAEA649DBAF950DA448E91E4D">
    <w:name w:val="D9A1B3DDAEA649DBAF950DA448E91E4D"/>
    <w:rsid w:val="007324C2"/>
    <w:rPr>
      <w:rFonts w:ascii="Palatino Linotype" w:eastAsiaTheme="minorHAnsi" w:hAnsi="Palatino Linotype"/>
      <w:color w:val="808080" w:themeColor="background1" w:themeShade="80"/>
      <w:sz w:val="20"/>
    </w:rPr>
  </w:style>
  <w:style w:type="paragraph" w:customStyle="1" w:styleId="409E4C8CC87E41309402CCAD4CC8B718">
    <w:name w:val="409E4C8CC87E41309402CCAD4CC8B718"/>
    <w:rsid w:val="007324C2"/>
    <w:rPr>
      <w:rFonts w:ascii="Palatino Linotype" w:eastAsiaTheme="minorHAnsi" w:hAnsi="Palatino Linotype"/>
      <w:color w:val="808080" w:themeColor="background1" w:themeShade="80"/>
      <w:sz w:val="20"/>
    </w:rPr>
  </w:style>
  <w:style w:type="paragraph" w:customStyle="1" w:styleId="770E071CCB4D4C7BA7F98FAD92F0C349">
    <w:name w:val="770E071CCB4D4C7BA7F98FAD92F0C349"/>
    <w:rsid w:val="007324C2"/>
    <w:rPr>
      <w:rFonts w:ascii="Palatino Linotype" w:eastAsiaTheme="minorHAnsi" w:hAnsi="Palatino Linotype"/>
      <w:color w:val="808080" w:themeColor="background1" w:themeShade="80"/>
      <w:sz w:val="20"/>
    </w:rPr>
  </w:style>
  <w:style w:type="paragraph" w:customStyle="1" w:styleId="ECB6530F2AC54678AA424014BA00CC7F">
    <w:name w:val="ECB6530F2AC54678AA424014BA00CC7F"/>
    <w:rsid w:val="007324C2"/>
    <w:rPr>
      <w:rFonts w:ascii="Palatino Linotype" w:eastAsiaTheme="minorHAnsi" w:hAnsi="Palatino Linotype"/>
      <w:color w:val="808080" w:themeColor="background1" w:themeShade="80"/>
      <w:sz w:val="20"/>
    </w:rPr>
  </w:style>
  <w:style w:type="paragraph" w:customStyle="1" w:styleId="4FB362BF11104ED79D08F4CC99C2FA29">
    <w:name w:val="4FB362BF11104ED79D08F4CC99C2FA29"/>
    <w:rsid w:val="007324C2"/>
    <w:rPr>
      <w:rFonts w:ascii="Palatino Linotype" w:eastAsiaTheme="minorHAnsi" w:hAnsi="Palatino Linotype"/>
      <w:color w:val="808080" w:themeColor="background1" w:themeShade="80"/>
      <w:sz w:val="20"/>
    </w:rPr>
  </w:style>
  <w:style w:type="paragraph" w:customStyle="1" w:styleId="3E77AD451CCD4263B487E4C4992BD1AB">
    <w:name w:val="3E77AD451CCD4263B487E4C4992BD1AB"/>
    <w:rsid w:val="007324C2"/>
    <w:rPr>
      <w:rFonts w:ascii="Palatino Linotype" w:eastAsiaTheme="minorHAnsi" w:hAnsi="Palatino Linotype"/>
      <w:color w:val="808080" w:themeColor="background1" w:themeShade="80"/>
      <w:sz w:val="20"/>
    </w:rPr>
  </w:style>
  <w:style w:type="paragraph" w:customStyle="1" w:styleId="7FE97BB2D5074BC38FD302D665FCE224">
    <w:name w:val="7FE97BB2D5074BC38FD302D665FCE224"/>
    <w:rsid w:val="007324C2"/>
    <w:rPr>
      <w:rFonts w:ascii="Palatino Linotype" w:eastAsiaTheme="minorHAnsi" w:hAnsi="Palatino Linotype"/>
      <w:color w:val="808080" w:themeColor="background1" w:themeShade="80"/>
      <w:sz w:val="20"/>
    </w:rPr>
  </w:style>
  <w:style w:type="paragraph" w:customStyle="1" w:styleId="B83A4DA707284274A84DA5764344299F">
    <w:name w:val="B83A4DA707284274A84DA5764344299F"/>
    <w:rsid w:val="007324C2"/>
    <w:rPr>
      <w:rFonts w:ascii="Palatino Linotype" w:eastAsiaTheme="minorHAnsi" w:hAnsi="Palatino Linotype"/>
      <w:color w:val="808080" w:themeColor="background1" w:themeShade="80"/>
      <w:sz w:val="20"/>
    </w:rPr>
  </w:style>
  <w:style w:type="paragraph" w:customStyle="1" w:styleId="DD099BB09CA94E828978EC75CB7F0F77">
    <w:name w:val="DD099BB09CA94E828978EC75CB7F0F77"/>
    <w:rsid w:val="007324C2"/>
    <w:rPr>
      <w:rFonts w:ascii="Palatino Linotype" w:eastAsiaTheme="minorHAnsi" w:hAnsi="Palatino Linotype"/>
      <w:color w:val="808080" w:themeColor="background1" w:themeShade="80"/>
      <w:sz w:val="20"/>
    </w:rPr>
  </w:style>
  <w:style w:type="paragraph" w:customStyle="1" w:styleId="C853618A7AA24DC0AB67F7DD75B8F7A9">
    <w:name w:val="C853618A7AA24DC0AB67F7DD75B8F7A9"/>
    <w:rsid w:val="007324C2"/>
    <w:rPr>
      <w:rFonts w:ascii="Palatino Linotype" w:eastAsiaTheme="minorHAnsi" w:hAnsi="Palatino Linotype"/>
      <w:color w:val="808080" w:themeColor="background1" w:themeShade="80"/>
      <w:sz w:val="20"/>
    </w:rPr>
  </w:style>
  <w:style w:type="paragraph" w:customStyle="1" w:styleId="1A88C9BCB72C4A6393413D6CDB65532F">
    <w:name w:val="1A88C9BCB72C4A6393413D6CDB65532F"/>
    <w:rsid w:val="007324C2"/>
    <w:rPr>
      <w:rFonts w:ascii="Palatino Linotype" w:eastAsiaTheme="minorHAnsi" w:hAnsi="Palatino Linotype"/>
      <w:color w:val="808080" w:themeColor="background1" w:themeShade="80"/>
      <w:sz w:val="20"/>
    </w:rPr>
  </w:style>
  <w:style w:type="paragraph" w:customStyle="1" w:styleId="D7F037D1BC974BFEBDB898A937726B0D">
    <w:name w:val="D7F037D1BC974BFEBDB898A937726B0D"/>
    <w:rsid w:val="007324C2"/>
    <w:rPr>
      <w:rFonts w:ascii="Palatino Linotype" w:eastAsiaTheme="minorHAnsi" w:hAnsi="Palatino Linotype"/>
      <w:color w:val="808080" w:themeColor="background1" w:themeShade="80"/>
      <w:sz w:val="20"/>
    </w:rPr>
  </w:style>
  <w:style w:type="paragraph" w:customStyle="1" w:styleId="9B3D57FE546B41D48E1ADC46B5EA4914">
    <w:name w:val="9B3D57FE546B41D48E1ADC46B5EA4914"/>
    <w:rsid w:val="007324C2"/>
    <w:rPr>
      <w:rFonts w:ascii="Palatino Linotype" w:eastAsiaTheme="minorHAnsi" w:hAnsi="Palatino Linotype"/>
      <w:color w:val="808080" w:themeColor="background1" w:themeShade="80"/>
      <w:sz w:val="20"/>
    </w:rPr>
  </w:style>
  <w:style w:type="paragraph" w:customStyle="1" w:styleId="5603F2C68439491F972243DF7C8B43CE">
    <w:name w:val="5603F2C68439491F972243DF7C8B43CE"/>
    <w:rsid w:val="007324C2"/>
    <w:rPr>
      <w:rFonts w:ascii="Palatino Linotype" w:eastAsiaTheme="minorHAnsi" w:hAnsi="Palatino Linotype"/>
      <w:color w:val="808080" w:themeColor="background1" w:themeShade="80"/>
      <w:sz w:val="20"/>
    </w:rPr>
  </w:style>
  <w:style w:type="paragraph" w:customStyle="1" w:styleId="A49F416FEF3143CBA345C0298C450C99">
    <w:name w:val="A49F416FEF3143CBA345C0298C450C99"/>
    <w:rsid w:val="007324C2"/>
    <w:rPr>
      <w:rFonts w:ascii="Palatino Linotype" w:eastAsiaTheme="minorHAnsi" w:hAnsi="Palatino Linotype"/>
      <w:color w:val="808080" w:themeColor="background1" w:themeShade="80"/>
      <w:sz w:val="20"/>
    </w:rPr>
  </w:style>
  <w:style w:type="paragraph" w:customStyle="1" w:styleId="AFBAE748054F4C4C89054B105C5A5B56">
    <w:name w:val="AFBAE748054F4C4C89054B105C5A5B56"/>
    <w:rsid w:val="007324C2"/>
    <w:rPr>
      <w:rFonts w:ascii="Palatino Linotype" w:eastAsiaTheme="minorHAnsi" w:hAnsi="Palatino Linotype"/>
      <w:color w:val="808080" w:themeColor="background1" w:themeShade="80"/>
      <w:sz w:val="20"/>
    </w:rPr>
  </w:style>
  <w:style w:type="paragraph" w:customStyle="1" w:styleId="F912B4F87B6F4457AFA1EB903ABB5893">
    <w:name w:val="F912B4F87B6F4457AFA1EB903ABB5893"/>
    <w:rsid w:val="007324C2"/>
    <w:rPr>
      <w:rFonts w:ascii="Palatino Linotype" w:eastAsiaTheme="minorHAnsi" w:hAnsi="Palatino Linotype"/>
      <w:color w:val="808080" w:themeColor="background1" w:themeShade="80"/>
      <w:sz w:val="20"/>
    </w:rPr>
  </w:style>
  <w:style w:type="paragraph" w:customStyle="1" w:styleId="6E10428B568047359F58FB4C14022FBE">
    <w:name w:val="6E10428B568047359F58FB4C14022FBE"/>
    <w:rsid w:val="007324C2"/>
    <w:rPr>
      <w:rFonts w:ascii="Palatino Linotype" w:eastAsiaTheme="minorHAnsi" w:hAnsi="Palatino Linotype"/>
      <w:color w:val="808080" w:themeColor="background1" w:themeShade="80"/>
      <w:sz w:val="20"/>
    </w:rPr>
  </w:style>
  <w:style w:type="paragraph" w:customStyle="1" w:styleId="98EECA820D66450E9C12C04CA03FF7B8">
    <w:name w:val="98EECA820D66450E9C12C04CA03FF7B8"/>
    <w:rsid w:val="007324C2"/>
    <w:rPr>
      <w:rFonts w:ascii="Palatino Linotype" w:eastAsiaTheme="minorHAnsi" w:hAnsi="Palatino Linotype"/>
      <w:color w:val="808080" w:themeColor="background1" w:themeShade="80"/>
      <w:sz w:val="20"/>
    </w:rPr>
  </w:style>
  <w:style w:type="paragraph" w:customStyle="1" w:styleId="CBB026E53E5B46AABFCD526359A47C6E">
    <w:name w:val="CBB026E53E5B46AABFCD526359A47C6E"/>
    <w:rsid w:val="007324C2"/>
    <w:rPr>
      <w:rFonts w:ascii="Palatino Linotype" w:eastAsiaTheme="minorHAnsi" w:hAnsi="Palatino Linotype"/>
      <w:color w:val="808080" w:themeColor="background1" w:themeShade="80"/>
      <w:sz w:val="20"/>
    </w:rPr>
  </w:style>
  <w:style w:type="paragraph" w:customStyle="1" w:styleId="7525F0034890449080FC82FE6A0AECC1">
    <w:name w:val="7525F0034890449080FC82FE6A0AECC1"/>
    <w:rsid w:val="007324C2"/>
    <w:rPr>
      <w:rFonts w:ascii="Palatino Linotype" w:eastAsiaTheme="minorHAnsi" w:hAnsi="Palatino Linotype"/>
      <w:color w:val="808080" w:themeColor="background1" w:themeShade="80"/>
      <w:sz w:val="20"/>
    </w:rPr>
  </w:style>
  <w:style w:type="paragraph" w:customStyle="1" w:styleId="988C28C50D934545B5C41C0A219FCD2D">
    <w:name w:val="988C28C50D934545B5C41C0A219FCD2D"/>
    <w:rsid w:val="007324C2"/>
    <w:rPr>
      <w:rFonts w:ascii="Palatino Linotype" w:eastAsiaTheme="minorHAnsi" w:hAnsi="Palatino Linotype"/>
      <w:color w:val="808080" w:themeColor="background1" w:themeShade="80"/>
      <w:sz w:val="20"/>
    </w:rPr>
  </w:style>
  <w:style w:type="paragraph" w:customStyle="1" w:styleId="3466E994823D4BCCB6AF239802402E34">
    <w:name w:val="3466E994823D4BCCB6AF239802402E34"/>
    <w:rsid w:val="007324C2"/>
    <w:rPr>
      <w:rFonts w:ascii="Palatino Linotype" w:eastAsiaTheme="minorHAnsi" w:hAnsi="Palatino Linotype"/>
      <w:color w:val="808080" w:themeColor="background1" w:themeShade="80"/>
      <w:sz w:val="20"/>
    </w:rPr>
  </w:style>
  <w:style w:type="paragraph" w:customStyle="1" w:styleId="E3812984059B40B69E55E2638E9BFECA">
    <w:name w:val="E3812984059B40B69E55E2638E9BFECA"/>
    <w:rsid w:val="007324C2"/>
    <w:rPr>
      <w:rFonts w:ascii="Palatino Linotype" w:eastAsiaTheme="minorHAnsi" w:hAnsi="Palatino Linotype"/>
      <w:color w:val="808080" w:themeColor="background1" w:themeShade="80"/>
      <w:sz w:val="20"/>
    </w:rPr>
  </w:style>
  <w:style w:type="paragraph" w:customStyle="1" w:styleId="E8D1800CEBAB4AE082E710126374DEB5">
    <w:name w:val="E8D1800CEBAB4AE082E710126374DEB5"/>
    <w:rsid w:val="007324C2"/>
    <w:rPr>
      <w:rFonts w:ascii="Palatino Linotype" w:eastAsiaTheme="minorHAnsi" w:hAnsi="Palatino Linotype"/>
      <w:color w:val="808080" w:themeColor="background1" w:themeShade="80"/>
      <w:sz w:val="20"/>
    </w:rPr>
  </w:style>
  <w:style w:type="paragraph" w:customStyle="1" w:styleId="34924602CAA744D7BC9D2D48EF5D333C">
    <w:name w:val="34924602CAA744D7BC9D2D48EF5D333C"/>
    <w:rsid w:val="007324C2"/>
    <w:rPr>
      <w:rFonts w:ascii="Palatino Linotype" w:eastAsiaTheme="minorHAnsi" w:hAnsi="Palatino Linotype"/>
      <w:color w:val="808080" w:themeColor="background1" w:themeShade="80"/>
      <w:sz w:val="20"/>
    </w:rPr>
  </w:style>
  <w:style w:type="paragraph" w:customStyle="1" w:styleId="DD9D54E4F56248999D25908846E796CD">
    <w:name w:val="DD9D54E4F56248999D25908846E796CD"/>
    <w:rsid w:val="007324C2"/>
    <w:rPr>
      <w:rFonts w:ascii="Palatino Linotype" w:eastAsiaTheme="minorHAnsi" w:hAnsi="Palatino Linotype"/>
      <w:color w:val="808080" w:themeColor="background1" w:themeShade="80"/>
      <w:sz w:val="20"/>
    </w:rPr>
  </w:style>
  <w:style w:type="paragraph" w:customStyle="1" w:styleId="A7FE26074E884E6296A6CEBEA5011D94">
    <w:name w:val="A7FE26074E884E6296A6CEBEA5011D94"/>
    <w:rsid w:val="007324C2"/>
    <w:rPr>
      <w:rFonts w:ascii="Palatino Linotype" w:eastAsiaTheme="minorHAnsi" w:hAnsi="Palatino Linotype"/>
      <w:color w:val="808080" w:themeColor="background1" w:themeShade="80"/>
      <w:sz w:val="20"/>
    </w:rPr>
  </w:style>
  <w:style w:type="paragraph" w:customStyle="1" w:styleId="B330D302168149ECB82E500B3FA41D51">
    <w:name w:val="B330D302168149ECB82E500B3FA41D51"/>
    <w:rsid w:val="007324C2"/>
    <w:rPr>
      <w:rFonts w:ascii="Palatino Linotype" w:eastAsiaTheme="minorHAnsi" w:hAnsi="Palatino Linotype"/>
      <w:color w:val="808080" w:themeColor="background1" w:themeShade="80"/>
      <w:sz w:val="20"/>
    </w:rPr>
  </w:style>
  <w:style w:type="paragraph" w:customStyle="1" w:styleId="859A7459E74E4ABFA80023E32252A4A8">
    <w:name w:val="859A7459E74E4ABFA80023E32252A4A8"/>
    <w:rsid w:val="007324C2"/>
    <w:rPr>
      <w:rFonts w:eastAsiaTheme="minorHAnsi"/>
    </w:rPr>
  </w:style>
  <w:style w:type="paragraph" w:customStyle="1" w:styleId="E7564AE6D3A049EB9E5AE90CB89F5EB7">
    <w:name w:val="E7564AE6D3A049EB9E5AE90CB89F5EB7"/>
    <w:rsid w:val="007324C2"/>
    <w:rPr>
      <w:rFonts w:eastAsiaTheme="minorHAnsi"/>
    </w:rPr>
  </w:style>
  <w:style w:type="paragraph" w:customStyle="1" w:styleId="5C0D5DF914CC40F39D134F62EC29A317">
    <w:name w:val="5C0D5DF914CC40F39D134F62EC29A317"/>
    <w:rsid w:val="007324C2"/>
    <w:rPr>
      <w:rFonts w:eastAsiaTheme="minorHAnsi"/>
    </w:rPr>
  </w:style>
  <w:style w:type="paragraph" w:customStyle="1" w:styleId="10332D6521FF4B39A011A27BB2977191">
    <w:name w:val="10332D6521FF4B39A011A27BB2977191"/>
    <w:rsid w:val="007324C2"/>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paragraph" w:customStyle="1" w:styleId="085569B9F46646F29CF3AD68B640D4AA">
    <w:name w:val="085569B9F46646F29CF3AD68B640D4AA"/>
    <w:rsid w:val="007324C2"/>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 w:type="paragraph" w:customStyle="1" w:styleId="C5618E086DD84110AFA36F93C245E5C3">
    <w:name w:val="C5618E086DD84110AFA36F93C245E5C3"/>
    <w:rsid w:val="007324C2"/>
    <w:pPr>
      <w:tabs>
        <w:tab w:val="center" w:pos="4513"/>
        <w:tab w:val="right" w:pos="9026"/>
      </w:tabs>
      <w:spacing w:after="0" w:line="240" w:lineRule="auto"/>
      <w:jc w:val="both"/>
    </w:pPr>
    <w:rPr>
      <w:rFonts w:ascii="Palatino Linotype" w:eastAsia="Times New Roman" w:hAnsi="Palatino Linotype" w:cs="Times New Roman"/>
      <w:color w:val="00000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2D7673A32C6C43BB7F7F8C2A6A2795" ma:contentTypeVersion="0" ma:contentTypeDescription="Create a new document." ma:contentTypeScope="" ma:versionID="cdac5d935b7595d5805327904e140b41">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6D48B2-FC2D-43C3-AA16-103F0F58DA48}"/>
</file>

<file path=customXml/itemProps2.xml><?xml version="1.0" encoding="utf-8"?>
<ds:datastoreItem xmlns:ds="http://schemas.openxmlformats.org/officeDocument/2006/customXml" ds:itemID="{A9D8D5BE-6B83-4DCC-8FE6-AAC76B1A2B98}"/>
</file>

<file path=customXml/itemProps3.xml><?xml version="1.0" encoding="utf-8"?>
<ds:datastoreItem xmlns:ds="http://schemas.openxmlformats.org/officeDocument/2006/customXml" ds:itemID="{9F9DC7A0-9ECC-44B2-9A3A-5154CDB232A1}"/>
</file>

<file path=customXml/itemProps4.xml><?xml version="1.0" encoding="utf-8"?>
<ds:datastoreItem xmlns:ds="http://schemas.openxmlformats.org/officeDocument/2006/customXml" ds:itemID="{AA7FA103-81F4-41DA-83B9-B6F291C97699}"/>
</file>

<file path=docProps/app.xml><?xml version="1.0" encoding="utf-8"?>
<Properties xmlns="http://schemas.openxmlformats.org/officeDocument/2006/extended-properties" xmlns:vt="http://schemas.openxmlformats.org/officeDocument/2006/docPropsVTypes">
  <Template>Normal</Template>
  <TotalTime>197</TotalTime>
  <Pages>19</Pages>
  <Words>4463</Words>
  <Characters>254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her Al Doseri</dc:creator>
  <cp:keywords/>
  <dc:description/>
  <cp:lastModifiedBy>Fatima Bader</cp:lastModifiedBy>
  <cp:revision>30</cp:revision>
  <cp:lastPrinted>2023-02-19T11:21:00Z</cp:lastPrinted>
  <dcterms:created xsi:type="dcterms:W3CDTF">2023-04-04T11:54:00Z</dcterms:created>
  <dcterms:modified xsi:type="dcterms:W3CDTF">2023-05-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d92fd5d8ead144e6dce20413548a907b872905c6aa707c6c6826a85cc29de9</vt:lpwstr>
  </property>
  <property fmtid="{D5CDD505-2E9C-101B-9397-08002B2CF9AE}" pid="3" name="ContentTypeId">
    <vt:lpwstr>0x010100862D7673A32C6C43BB7F7F8C2A6A2795</vt:lpwstr>
  </property>
</Properties>
</file>